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CE2FC6" w14:textId="1ED12AE0" w:rsidR="00CB4093" w:rsidRPr="006913C7" w:rsidRDefault="00CB4093" w:rsidP="00CB4093">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LOGISTIC</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 PROJECT MNGT.</w:t>
      </w:r>
      <w:r>
        <w:rPr>
          <w:rFonts w:ascii="Arial" w:hAnsi="Arial" w:cs="Arial"/>
          <w:b/>
          <w:bCs/>
          <w:sz w:val="26"/>
          <w:szCs w:val="26"/>
        </w:rPr>
        <w:t xml:space="preserve">, </w:t>
      </w:r>
      <w:r w:rsidRPr="006913C7">
        <w:rPr>
          <w:rFonts w:ascii="Arial" w:hAnsi="Arial" w:cs="Arial"/>
          <w:b/>
          <w:bCs/>
          <w:sz w:val="26"/>
          <w:szCs w:val="26"/>
        </w:rPr>
        <w:t>VENDOR PORTAL FLEET MNGT.</w:t>
      </w:r>
      <w:r>
        <w:rPr>
          <w:rFonts w:ascii="Arial" w:hAnsi="Arial" w:cs="Arial"/>
          <w:b/>
          <w:bCs/>
          <w:sz w:val="26"/>
          <w:szCs w:val="26"/>
        </w:rPr>
        <w:t>,</w:t>
      </w:r>
      <w:r w:rsidRPr="006913C7">
        <w:rPr>
          <w:rFonts w:ascii="Arial" w:hAnsi="Arial" w:cs="Arial"/>
          <w:b/>
          <w:bCs/>
          <w:sz w:val="26"/>
          <w:szCs w:val="26"/>
        </w:rPr>
        <w:t xml:space="preserve"> AUDIT MNGT. VEHICLE RESERVATION, MRO</w:t>
      </w:r>
      <w:r>
        <w:rPr>
          <w:rFonts w:ascii="Arial" w:hAnsi="Arial" w:cs="Arial"/>
          <w:sz w:val="28"/>
          <w:szCs w:val="28"/>
        </w:rPr>
        <w:t>)</w:t>
      </w:r>
    </w:p>
    <w:p w14:paraId="531C2FD4" w14:textId="76E9675A" w:rsidR="00CB4093" w:rsidRPr="00CD604E" w:rsidRDefault="00CB4093" w:rsidP="00CB4093">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t>Bestlink College of the Philippines</w:t>
      </w:r>
      <w:r w:rsidRPr="006913C7">
        <w:rPr>
          <w:rFonts w:ascii="Arial" w:hAnsi="Arial" w:cs="Arial"/>
          <w:sz w:val="26"/>
          <w:szCs w:val="26"/>
        </w:rPr>
        <w:br/>
        <w:t>Quezon City, Philippines</w:t>
      </w:r>
      <w:r w:rsidRPr="00CD604E">
        <w:rPr>
          <w:rFonts w:ascii="Arial" w:hAnsi="Arial" w:cs="Arial"/>
          <w:sz w:val="28"/>
          <w:szCs w:val="28"/>
        </w:rPr>
        <w:br/>
      </w:r>
      <w:r w:rsidR="0060196D" w:rsidRPr="006913C7">
        <w:rPr>
          <w:rFonts w:ascii="Arial" w:hAnsi="Arial" w:cs="Arial"/>
          <w:sz w:val="26"/>
          <w:szCs w:val="26"/>
        </w:rPr>
        <w:t>in</w:t>
      </w:r>
      <w:r w:rsidRPr="006913C7">
        <w:rPr>
          <w:rFonts w:ascii="Arial" w:hAnsi="Arial" w:cs="Arial"/>
          <w:sz w:val="26"/>
          <w:szCs w:val="26"/>
        </w:rPr>
        <w:t xml:space="preserve">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B63B419"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Marc Julius M. Barcinal</w:t>
      </w:r>
    </w:p>
    <w:p w14:paraId="3B012C5A"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Romel B. Cabiling</w:t>
      </w:r>
    </w:p>
    <w:p w14:paraId="370F498B"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Eunique Lambert L. Malang</w:t>
      </w:r>
    </w:p>
    <w:p w14:paraId="608532F5"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Ronalyn M. Ramos</w:t>
      </w:r>
    </w:p>
    <w:p w14:paraId="7100DC8F"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Fridalyn T. Lesigues</w:t>
      </w:r>
    </w:p>
    <w:p w14:paraId="491A47F2" w14:textId="77777777" w:rsidR="00CB4093" w:rsidRPr="00CB4093" w:rsidRDefault="00CB4093" w:rsidP="00CB4093">
      <w:pPr>
        <w:jc w:val="center"/>
        <w:rPr>
          <w:rFonts w:ascii="Arial" w:hAnsi="Arial" w:cs="Arial"/>
          <w:sz w:val="26"/>
          <w:szCs w:val="26"/>
        </w:rPr>
      </w:pPr>
    </w:p>
    <w:p w14:paraId="6D5ABC64" w14:textId="2259E14A" w:rsidR="00CB4093" w:rsidRDefault="00CB4093" w:rsidP="00CB4093">
      <w:pPr>
        <w:jc w:val="center"/>
        <w:rPr>
          <w:rFonts w:ascii="Arial" w:hAnsi="Arial" w:cs="Arial"/>
          <w:sz w:val="26"/>
          <w:szCs w:val="26"/>
        </w:rPr>
      </w:pPr>
      <w:r w:rsidRPr="00CB4093">
        <w:rPr>
          <w:rFonts w:ascii="Arial" w:hAnsi="Arial" w:cs="Arial"/>
          <w:sz w:val="26"/>
          <w:szCs w:val="26"/>
        </w:rPr>
        <w:t>April 2022</w:t>
      </w:r>
    </w:p>
    <w:p w14:paraId="6D2489FB" w14:textId="77777777" w:rsidR="00CB4093" w:rsidRDefault="00CB4093">
      <w:pPr>
        <w:rPr>
          <w:rFonts w:ascii="Arial" w:hAnsi="Arial" w:cs="Arial"/>
          <w:sz w:val="26"/>
          <w:szCs w:val="26"/>
        </w:rPr>
      </w:pPr>
      <w:r>
        <w:rPr>
          <w:rFonts w:ascii="Arial" w:hAnsi="Arial" w:cs="Arial"/>
          <w:sz w:val="26"/>
          <w:szCs w:val="26"/>
        </w:rPr>
        <w:br w:type="page"/>
      </w:r>
    </w:p>
    <w:p w14:paraId="5FD7B4D3" w14:textId="1D00205B" w:rsidR="00CB4093" w:rsidRPr="00CB4093" w:rsidRDefault="00CB4093" w:rsidP="00CB4093">
      <w:pPr>
        <w:jc w:val="center"/>
        <w:rPr>
          <w:rFonts w:ascii="Arial" w:hAnsi="Arial" w:cs="Arial"/>
          <w:b/>
          <w:bCs/>
          <w:sz w:val="28"/>
          <w:szCs w:val="24"/>
        </w:rPr>
      </w:pPr>
      <w:r w:rsidRPr="00CB4093">
        <w:rPr>
          <w:rFonts w:ascii="Arial" w:hAnsi="Arial" w:cs="Arial"/>
          <w:b/>
          <w:bCs/>
          <w:sz w:val="28"/>
          <w:szCs w:val="24"/>
        </w:rPr>
        <w:lastRenderedPageBreak/>
        <w:t xml:space="preserve">CERTIFICATE OF ORIGINALITY </w:t>
      </w:r>
    </w:p>
    <w:p w14:paraId="7140F06B" w14:textId="13AB79DD" w:rsidR="00CB4093" w:rsidRDefault="00CB4093" w:rsidP="00CB4093">
      <w:pPr>
        <w:spacing w:line="480" w:lineRule="auto"/>
        <w:rPr>
          <w:rFonts w:ascii="Arial" w:hAnsi="Arial" w:cs="Arial"/>
          <w:b/>
          <w:bCs/>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MNGT. </w:t>
      </w:r>
      <w:r>
        <w:rPr>
          <w:rFonts w:ascii="Arial" w:hAnsi="Arial" w:cs="Arial"/>
          <w:b/>
          <w:bCs/>
          <w:sz w:val="24"/>
          <w:szCs w:val="24"/>
        </w:rPr>
        <w:t xml:space="preserve">   </w:t>
      </w:r>
      <w:r w:rsidRPr="00245DDD">
        <w:rPr>
          <w:rFonts w:ascii="Arial" w:hAnsi="Arial" w:cs="Arial"/>
          <w:b/>
          <w:bCs/>
          <w:sz w:val="24"/>
          <w:szCs w:val="24"/>
        </w:rPr>
        <w:t xml:space="preserve">PROJECT MNGT. </w:t>
      </w:r>
      <w:r>
        <w:rPr>
          <w:rFonts w:ascii="Arial" w:hAnsi="Arial" w:cs="Arial"/>
          <w:b/>
          <w:bCs/>
          <w:sz w:val="24"/>
          <w:szCs w:val="24"/>
        </w:rPr>
        <w:t>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MNGT, </w:t>
      </w:r>
      <w:r>
        <w:rPr>
          <w:rFonts w:ascii="Arial" w:hAnsi="Arial" w:cs="Arial"/>
          <w:b/>
          <w:bCs/>
          <w:sz w:val="24"/>
          <w:szCs w:val="24"/>
        </w:rPr>
        <w:t>AUDIT</w:t>
      </w:r>
      <w:r w:rsidRPr="00245DDD">
        <w:rPr>
          <w:rFonts w:ascii="Arial" w:hAnsi="Arial" w:cs="Arial"/>
          <w:b/>
          <w:bCs/>
          <w:sz w:val="24"/>
          <w:szCs w:val="24"/>
        </w:rPr>
        <w:t xml:space="preserve"> MNGT,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MRO)</w:t>
      </w:r>
    </w:p>
    <w:p w14:paraId="63543D0B" w14:textId="1AF0FFD0" w:rsidR="00CB4093" w:rsidRDefault="00CB4093" w:rsidP="00CB4093">
      <w:pPr>
        <w:spacing w:line="480" w:lineRule="auto"/>
        <w:rPr>
          <w:rFonts w:ascii="Arial" w:hAnsi="Arial" w:cs="Arial"/>
          <w:sz w:val="24"/>
          <w:szCs w:val="24"/>
        </w:rPr>
      </w:pPr>
      <w:r>
        <w:rPr>
          <w:rFonts w:ascii="Arial" w:hAnsi="Arial" w:cs="Arial"/>
          <w:sz w:val="24"/>
          <w:szCs w:val="24"/>
        </w:rPr>
        <w:t xml:space="preserve">For the degree Bachelor of Science in Information Technology at the Bestlink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31B6B8B9"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Marc Julius M. Barcinal</w:t>
      </w:r>
    </w:p>
    <w:p w14:paraId="49D94FFF"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Romel B. Cabiling</w:t>
      </w:r>
    </w:p>
    <w:p w14:paraId="30DECBB8"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 xml:space="preserve">Eunique Lambert L. Malang </w:t>
      </w:r>
    </w:p>
    <w:p w14:paraId="6E3A22C4"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Ronalyn M. Ramos</w:t>
      </w:r>
    </w:p>
    <w:p w14:paraId="475499A3"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Fridalyn T. Lesigues</w:t>
      </w:r>
    </w:p>
    <w:p w14:paraId="1396D35D" w14:textId="77777777" w:rsidR="00CB4093" w:rsidRDefault="00CB4093" w:rsidP="00CB4093">
      <w:pPr>
        <w:spacing w:line="360" w:lineRule="auto"/>
        <w:jc w:val="right"/>
        <w:rPr>
          <w:rFonts w:ascii="Arial" w:hAnsi="Arial" w:cs="Arial"/>
          <w:sz w:val="24"/>
          <w:szCs w:val="24"/>
        </w:rPr>
      </w:pPr>
    </w:p>
    <w:p w14:paraId="1C3765C3" w14:textId="77777777" w:rsidR="00CB4093" w:rsidRDefault="00CB4093" w:rsidP="00CB4093">
      <w:pPr>
        <w:spacing w:line="360" w:lineRule="auto"/>
        <w:jc w:val="right"/>
        <w:rPr>
          <w:rFonts w:ascii="Arial" w:hAnsi="Arial" w:cs="Arial"/>
          <w:sz w:val="24"/>
          <w:szCs w:val="24"/>
        </w:rPr>
      </w:pPr>
    </w:p>
    <w:p w14:paraId="4A030719" w14:textId="288F72F2" w:rsidR="00CB4093" w:rsidRPr="00997468" w:rsidRDefault="00CB4093" w:rsidP="00997468">
      <w:pPr>
        <w:spacing w:line="480" w:lineRule="auto"/>
        <w:jc w:val="center"/>
        <w:rPr>
          <w:rFonts w:ascii="Arial" w:hAnsi="Arial" w:cs="Arial"/>
          <w:sz w:val="24"/>
          <w:szCs w:val="24"/>
        </w:rPr>
      </w:pPr>
      <w:r>
        <w:rPr>
          <w:rFonts w:ascii="Arial" w:hAnsi="Arial" w:cs="Arial"/>
          <w:sz w:val="24"/>
          <w:szCs w:val="24"/>
        </w:rPr>
        <w:lastRenderedPageBreak/>
        <w:t>April 2022</w:t>
      </w:r>
      <w:r>
        <w:rPr>
          <w:rFonts w:ascii="Arial" w:hAnsi="Arial" w:cs="Arial"/>
          <w:sz w:val="24"/>
          <w:szCs w:val="24"/>
        </w:rPr>
        <w:br w:type="page"/>
      </w:r>
      <w:r w:rsidRPr="00CB4093">
        <w:rPr>
          <w:rFonts w:ascii="Arial" w:hAnsi="Arial" w:cs="Arial"/>
          <w:b/>
          <w:bCs/>
          <w:sz w:val="28"/>
          <w:szCs w:val="26"/>
        </w:rPr>
        <w:lastRenderedPageBreak/>
        <w:t>Abstract</w:t>
      </w:r>
    </w:p>
    <w:p w14:paraId="4F4B3F3F" w14:textId="14BD88C0" w:rsidR="00CB4093" w:rsidRP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Introduction</w:t>
      </w:r>
    </w:p>
    <w:p w14:paraId="2E7C9E22" w14:textId="61A8337E" w:rsidR="00CB4093" w:rsidRDefault="00CB4093" w:rsidP="00CB4093">
      <w:pPr>
        <w:spacing w:line="480" w:lineRule="auto"/>
        <w:rPr>
          <w:rFonts w:ascii="Arial" w:hAnsi="Arial" w:cs="Arial"/>
          <w:sz w:val="26"/>
          <w:szCs w:val="26"/>
        </w:rPr>
      </w:pPr>
      <w:r w:rsidRPr="00CB4093">
        <w:rPr>
          <w:rFonts w:ascii="Arial" w:hAnsi="Arial" w:cs="Arial"/>
          <w:sz w:val="26"/>
          <w:szCs w:val="26"/>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redundancy if data are occurred that causes the misinterpretation of the management because before the management only uses the paper documentation which do not have a backup that if any risk problem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7252C0B0" w14:textId="77777777" w:rsidR="00CB4093" w:rsidRDefault="00CB4093" w:rsidP="00CB4093">
      <w:pPr>
        <w:spacing w:line="480" w:lineRule="auto"/>
        <w:rPr>
          <w:rFonts w:ascii="Arial" w:hAnsi="Arial" w:cs="Arial"/>
          <w:sz w:val="26"/>
          <w:szCs w:val="26"/>
        </w:rPr>
      </w:pPr>
    </w:p>
    <w:p w14:paraId="6BB71439" w14:textId="77777777" w:rsidR="00CB4093" w:rsidRPr="00CB4093" w:rsidRDefault="00CB4093" w:rsidP="00CB4093">
      <w:pPr>
        <w:spacing w:line="480" w:lineRule="auto"/>
        <w:rPr>
          <w:rFonts w:ascii="Arial" w:hAnsi="Arial" w:cs="Arial"/>
          <w:sz w:val="26"/>
          <w:szCs w:val="26"/>
        </w:rPr>
      </w:pPr>
    </w:p>
    <w:p w14:paraId="2816F3F0" w14:textId="77777777" w:rsidR="00CB4093" w:rsidRPr="00DF281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Methodology</w:t>
      </w:r>
    </w:p>
    <w:p w14:paraId="139911F6" w14:textId="4C779899" w:rsidR="00CB4093" w:rsidRPr="00F53876" w:rsidRDefault="00CB4093" w:rsidP="00CB4093">
      <w:pPr>
        <w:spacing w:line="480" w:lineRule="auto"/>
        <w:jc w:val="both"/>
        <w:rPr>
          <w:rFonts w:ascii="Arial" w:hAnsi="Arial" w:cs="Arial"/>
          <w:sz w:val="24"/>
        </w:rPr>
      </w:pPr>
      <w:r>
        <w:rPr>
          <w:rFonts w:ascii="Arial" w:hAnsi="Arial" w:cs="Arial"/>
        </w:rPr>
        <w:tab/>
      </w:r>
      <w:r w:rsidRPr="0011643B">
        <w:rPr>
          <w:rFonts w:ascii="Arial" w:hAnsi="Arial" w:cs="Arial"/>
          <w:sz w:val="24"/>
        </w:rPr>
        <w:t>Agile methodology enables us to do multiple tasks simultaneously and provides a strategic technique, the sprint-by-sprint cyc</w:t>
      </w:r>
      <w:r>
        <w:rPr>
          <w:rFonts w:ascii="Arial" w:hAnsi="Arial" w:cs="Arial"/>
          <w:sz w:val="24"/>
        </w:rPr>
        <w:t>le method, to complete the task</w:t>
      </w:r>
      <w:r w:rsidRPr="0011643B">
        <w:rPr>
          <w:rFonts w:ascii="Arial" w:hAnsi="Arial" w:cs="Arial"/>
          <w:sz w:val="24"/>
        </w:rPr>
        <w:t>. Agile methodology allows us to plan and arrange all of the tasks that must be completed. Th</w:t>
      </w:r>
      <w:r>
        <w:rPr>
          <w:rFonts w:ascii="Arial" w:hAnsi="Arial" w:cs="Arial"/>
          <w:sz w:val="24"/>
        </w:rPr>
        <w:t>is strategy encouraged our team</w:t>
      </w:r>
      <w:r w:rsidRPr="0011643B">
        <w:rPr>
          <w:rFonts w:ascii="Arial" w:hAnsi="Arial" w:cs="Arial"/>
          <w:sz w:val="24"/>
        </w:rPr>
        <w:t xml:space="preserve"> to be more accountable for completing things on schedule. This strategy enabled us to be self-sufficient in our research and provided us the confidence to present our project without fear. We have learned to work together to make our </w:t>
      </w:r>
      <w:r>
        <w:rPr>
          <w:rFonts w:ascii="Arial" w:hAnsi="Arial" w:cs="Arial"/>
          <w:sz w:val="24"/>
        </w:rPr>
        <w:t>Service</w:t>
      </w:r>
      <w:r w:rsidRPr="0011643B">
        <w:rPr>
          <w:rFonts w:ascii="Arial" w:hAnsi="Arial" w:cs="Arial"/>
          <w:sz w:val="24"/>
        </w:rPr>
        <w:t xml:space="preserve"> Management System a successful endeavor.</w:t>
      </w:r>
    </w:p>
    <w:p w14:paraId="19BFE86A" w14:textId="77777777" w:rsid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Result</w:t>
      </w:r>
    </w:p>
    <w:p w14:paraId="7243EA92" w14:textId="244E87F8" w:rsidR="00CB4093" w:rsidRDefault="00CB4093" w:rsidP="00CB4093">
      <w:pPr>
        <w:spacing w:line="480" w:lineRule="auto"/>
        <w:ind w:firstLine="720"/>
        <w:jc w:val="both"/>
        <w:rPr>
          <w:rFonts w:ascii="Arial" w:hAnsi="Arial" w:cs="Arial"/>
          <w:bCs/>
          <w:sz w:val="26"/>
          <w:szCs w:val="26"/>
        </w:rPr>
      </w:pPr>
      <w:r w:rsidRPr="00AA7110">
        <w:rPr>
          <w:rFonts w:ascii="Arial" w:hAnsi="Arial" w:cs="Arial"/>
          <w:bCs/>
          <w:sz w:val="26"/>
          <w:szCs w:val="26"/>
        </w:rPr>
        <w:t>As a result</w:t>
      </w:r>
      <w:r w:rsidR="00113A1D">
        <w:rPr>
          <w:rFonts w:ascii="Arial" w:hAnsi="Arial" w:cs="Arial"/>
          <w:bCs/>
          <w:sz w:val="26"/>
          <w:szCs w:val="26"/>
        </w:rPr>
        <w:t>,</w:t>
      </w:r>
      <w:r w:rsidRPr="00AA7110">
        <w:rPr>
          <w:rFonts w:ascii="Arial" w:hAnsi="Arial" w:cs="Arial"/>
          <w:bCs/>
          <w:sz w:val="26"/>
          <w:szCs w:val="26"/>
        </w:rPr>
        <w:t xml:space="preserve"> the project team has successfully provided what the user’s needs to do </w:t>
      </w:r>
      <w:r>
        <w:rPr>
          <w:rFonts w:ascii="Arial" w:hAnsi="Arial" w:cs="Arial"/>
          <w:bCs/>
          <w:sz w:val="26"/>
          <w:szCs w:val="26"/>
        </w:rPr>
        <w:t xml:space="preserve">on a daily task. The project team has set up system to provide the logistics system with the necessary and perform the daily work in Service Management. Logistic is needed to manage the </w:t>
      </w:r>
      <w:r w:rsidR="006973BA">
        <w:rPr>
          <w:rFonts w:ascii="Arial" w:hAnsi="Arial" w:cs="Arial"/>
          <w:bCs/>
          <w:sz w:val="26"/>
          <w:szCs w:val="26"/>
        </w:rPr>
        <w:t>services</w:t>
      </w:r>
      <w:r>
        <w:rPr>
          <w:rFonts w:ascii="Arial" w:hAnsi="Arial" w:cs="Arial"/>
          <w:bCs/>
          <w:sz w:val="26"/>
          <w:szCs w:val="26"/>
        </w:rPr>
        <w:t xml:space="preserve"> and monitor the transaction; however</w:t>
      </w:r>
      <w:r w:rsidR="00113A1D">
        <w:rPr>
          <w:rFonts w:ascii="Arial" w:hAnsi="Arial" w:cs="Arial"/>
          <w:bCs/>
          <w:sz w:val="26"/>
          <w:szCs w:val="26"/>
        </w:rPr>
        <w:t>,</w:t>
      </w:r>
      <w:r>
        <w:rPr>
          <w:rFonts w:ascii="Arial" w:hAnsi="Arial" w:cs="Arial"/>
          <w:bCs/>
          <w:sz w:val="26"/>
          <w:szCs w:val="26"/>
        </w:rPr>
        <w:t xml:space="preserve"> this system is still underway and there are a lot of things to improve.</w:t>
      </w:r>
    </w:p>
    <w:p w14:paraId="1D8BD639" w14:textId="77777777" w:rsidR="006973BA" w:rsidRDefault="006973BA" w:rsidP="006973BA">
      <w:pPr>
        <w:spacing w:line="480" w:lineRule="auto"/>
        <w:jc w:val="both"/>
        <w:rPr>
          <w:rFonts w:ascii="Arial" w:hAnsi="Arial" w:cs="Arial"/>
          <w:bCs/>
          <w:sz w:val="26"/>
          <w:szCs w:val="26"/>
        </w:rPr>
      </w:pPr>
    </w:p>
    <w:p w14:paraId="18A60879" w14:textId="77777777" w:rsidR="006973BA" w:rsidRDefault="006973BA" w:rsidP="006973BA">
      <w:pPr>
        <w:spacing w:line="480" w:lineRule="auto"/>
        <w:jc w:val="both"/>
        <w:rPr>
          <w:rFonts w:ascii="Arial" w:hAnsi="Arial" w:cs="Arial"/>
          <w:bCs/>
          <w:sz w:val="26"/>
          <w:szCs w:val="26"/>
        </w:rPr>
      </w:pPr>
    </w:p>
    <w:p w14:paraId="728316D8" w14:textId="77777777" w:rsidR="006973BA" w:rsidRDefault="006973BA" w:rsidP="006973BA">
      <w:pPr>
        <w:spacing w:line="480" w:lineRule="auto"/>
        <w:jc w:val="both"/>
        <w:rPr>
          <w:rFonts w:ascii="Arial" w:hAnsi="Arial" w:cs="Arial"/>
          <w:b/>
          <w:bCs/>
          <w:sz w:val="26"/>
          <w:szCs w:val="26"/>
        </w:rPr>
      </w:pPr>
      <w:r>
        <w:rPr>
          <w:rFonts w:ascii="Arial" w:hAnsi="Arial" w:cs="Arial"/>
          <w:b/>
          <w:bCs/>
          <w:sz w:val="26"/>
          <w:szCs w:val="26"/>
        </w:rPr>
        <w:t>Discussion</w:t>
      </w:r>
    </w:p>
    <w:p w14:paraId="2A1041C6" w14:textId="04892608" w:rsidR="006973BA" w:rsidRPr="00970DFB" w:rsidRDefault="006973BA" w:rsidP="006973BA">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Logistic and the Tech-Trendz Human Resource. Agile methodology helps to reduce the time required for the development phase of the project system. As a result, the development team has developed a system with user-friendly and full functionality.</w:t>
      </w:r>
    </w:p>
    <w:p w14:paraId="3379093B" w14:textId="75BDD212" w:rsidR="006973BA" w:rsidRDefault="006973BA" w:rsidP="006973BA">
      <w:pPr>
        <w:spacing w:line="480" w:lineRule="auto"/>
        <w:rPr>
          <w:rFonts w:ascii="Arial" w:hAnsi="Arial" w:cs="Arial"/>
          <w:sz w:val="24"/>
          <w:szCs w:val="24"/>
        </w:rPr>
      </w:pPr>
    </w:p>
    <w:p w14:paraId="0E30F879" w14:textId="77777777" w:rsidR="006973BA" w:rsidRDefault="006973BA">
      <w:pPr>
        <w:rPr>
          <w:rFonts w:ascii="Arial" w:hAnsi="Arial" w:cs="Arial"/>
          <w:sz w:val="24"/>
          <w:szCs w:val="24"/>
        </w:rPr>
      </w:pPr>
      <w:r>
        <w:rPr>
          <w:rFonts w:ascii="Arial" w:hAnsi="Arial" w:cs="Arial"/>
          <w:sz w:val="24"/>
          <w:szCs w:val="24"/>
        </w:rPr>
        <w:br w:type="page"/>
      </w:r>
    </w:p>
    <w:p w14:paraId="07B8FE38" w14:textId="77777777" w:rsidR="006973BA" w:rsidRPr="00DF2813" w:rsidRDefault="006973BA" w:rsidP="006973BA">
      <w:pPr>
        <w:pStyle w:val="Heading1"/>
        <w:spacing w:line="480" w:lineRule="auto"/>
        <w:jc w:val="center"/>
        <w:rPr>
          <w:rFonts w:cs="Arial"/>
          <w:sz w:val="28"/>
          <w:szCs w:val="28"/>
        </w:rPr>
      </w:pPr>
      <w:bookmarkStart w:id="0" w:name="_Toc84207997"/>
      <w:bookmarkStart w:id="1" w:name="_Toc94370571"/>
      <w:bookmarkStart w:id="2" w:name="_Toc99919865"/>
      <w:bookmarkStart w:id="3" w:name="_Toc101970648"/>
      <w:r w:rsidRPr="00DF2813">
        <w:rPr>
          <w:rFonts w:cs="Arial"/>
          <w:sz w:val="28"/>
          <w:szCs w:val="28"/>
        </w:rPr>
        <w:lastRenderedPageBreak/>
        <w:t>ACKNOWLEDGEMENT</w:t>
      </w:r>
      <w:bookmarkEnd w:id="0"/>
      <w:bookmarkEnd w:id="1"/>
      <w:bookmarkEnd w:id="2"/>
      <w:bookmarkEnd w:id="3"/>
    </w:p>
    <w:p w14:paraId="5EFD7007" w14:textId="77777777" w:rsidR="006973BA" w:rsidRPr="00EA67D0" w:rsidRDefault="006973BA" w:rsidP="006973BA">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3BBF9389"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President of Bestlink College of the Philippines, we extend our gratitude for the guidance and for providing us with quality education.</w:t>
      </w:r>
    </w:p>
    <w:p w14:paraId="3F8BC430"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Charlie I. Cariño</w:t>
      </w:r>
      <w:r w:rsidRPr="00EA67D0">
        <w:rPr>
          <w:rFonts w:ascii="Arial" w:hAnsi="Arial" w:cs="Arial"/>
          <w:sz w:val="24"/>
          <w:szCs w:val="24"/>
        </w:rPr>
        <w:t>, Executive Vice President of Bestlink College of the Philippines, we extend our gratitude for making the school a second home for students helping them to learn and gain knowledge.</w:t>
      </w:r>
    </w:p>
    <w:p w14:paraId="6FF241F9" w14:textId="745F5388"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Engr. Doni T. Lleno</w:t>
      </w:r>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3BD9D3CF"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Dr. Thelma Villaluna</w:t>
      </w:r>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OIC for Research, Bestlink College of the Philippines, we extend our gratitude for giving us proper education to enhance our skills and helping us to become better students.</w:t>
      </w:r>
    </w:p>
    <w:p w14:paraId="2E9F8AD6"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Dr. Rosicar Escober</w:t>
      </w:r>
      <w:r w:rsidRPr="006973BA">
        <w:rPr>
          <w:rFonts w:ascii="Arial" w:hAnsi="Arial" w:cs="Arial"/>
          <w:sz w:val="24"/>
          <w:szCs w:val="24"/>
        </w:rPr>
        <w:t>,</w:t>
      </w:r>
      <w:r w:rsidRPr="00EA67D0">
        <w:rPr>
          <w:rFonts w:ascii="Arial" w:hAnsi="Arial" w:cs="Arial"/>
          <w:sz w:val="24"/>
          <w:szCs w:val="24"/>
        </w:rPr>
        <w:t xml:space="preserve"> Dean of College of Computer Studies Bestlink College of the Philippines, for providing us the study equipment to enhance and improve our skills for our career.</w:t>
      </w:r>
    </w:p>
    <w:p w14:paraId="399DF707" w14:textId="77777777"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Rommel Constantino</w:t>
      </w:r>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7C1AA5B9" w14:textId="1EF0D8D1"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for giving us ideas and suggestions to improve our research and sharing his experience for us to have insights to further develop our knowledge.</w:t>
      </w:r>
    </w:p>
    <w:p w14:paraId="2554B6C6" w14:textId="483B29A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14F7EF5F" w14:textId="03CE1DD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r>
        <w:rPr>
          <w:rFonts w:ascii="Arial" w:hAnsi="Arial" w:cs="Arial"/>
          <w:b/>
          <w:bCs/>
          <w:sz w:val="24"/>
          <w:szCs w:val="24"/>
        </w:rPr>
        <w:t>Khristian Hosena</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55F4B08" w14:textId="082259DB" w:rsidR="006973BA" w:rsidRPr="006973BA" w:rsidRDefault="006973BA" w:rsidP="006973BA">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 xml:space="preserve">Class Adviser, for her excellent advisory </w:t>
      </w:r>
      <w:r w:rsidR="00997468">
        <w:rPr>
          <w:rFonts w:ascii="Arial" w:hAnsi="Arial" w:cs="Arial"/>
          <w:sz w:val="24"/>
          <w:szCs w:val="24"/>
        </w:rPr>
        <w:t>and giving us her time to communicate with other professor</w:t>
      </w:r>
      <w:r w:rsidR="00741D8E">
        <w:rPr>
          <w:rFonts w:ascii="Arial" w:hAnsi="Arial" w:cs="Arial"/>
          <w:sz w:val="24"/>
          <w:szCs w:val="24"/>
        </w:rPr>
        <w:t>s</w:t>
      </w:r>
      <w:r w:rsidR="00997468">
        <w:rPr>
          <w:rFonts w:ascii="Arial" w:hAnsi="Arial" w:cs="Arial"/>
          <w:sz w:val="24"/>
          <w:szCs w:val="24"/>
        </w:rPr>
        <w:t>.</w:t>
      </w:r>
    </w:p>
    <w:p w14:paraId="3DF49A7A"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56EA4DF7" w14:textId="0DEDAF5B" w:rsidR="00997468" w:rsidRDefault="00997468" w:rsidP="006973BA">
      <w:pPr>
        <w:spacing w:line="480" w:lineRule="auto"/>
        <w:rPr>
          <w:rFonts w:ascii="Arial" w:hAnsi="Arial" w:cs="Arial"/>
          <w:sz w:val="24"/>
          <w:szCs w:val="24"/>
        </w:rPr>
      </w:pPr>
    </w:p>
    <w:p w14:paraId="787052EB" w14:textId="77777777" w:rsidR="00997468" w:rsidRDefault="00997468">
      <w:pPr>
        <w:rPr>
          <w:rFonts w:ascii="Arial" w:hAnsi="Arial" w:cs="Arial"/>
          <w:sz w:val="24"/>
          <w:szCs w:val="24"/>
        </w:rPr>
      </w:pPr>
    </w:p>
    <w:p w14:paraId="0829EED8" w14:textId="77777777" w:rsidR="00997468" w:rsidRDefault="00997468">
      <w:pPr>
        <w:rPr>
          <w:rFonts w:ascii="Arial" w:hAnsi="Arial" w:cs="Arial"/>
          <w:sz w:val="24"/>
          <w:szCs w:val="24"/>
        </w:rPr>
      </w:pPr>
    </w:p>
    <w:p w14:paraId="4BBC967B" w14:textId="77777777" w:rsidR="00997468" w:rsidRDefault="00997468">
      <w:pPr>
        <w:rPr>
          <w:rFonts w:ascii="Arial" w:hAnsi="Arial" w:cs="Arial"/>
          <w:sz w:val="24"/>
          <w:szCs w:val="24"/>
        </w:rPr>
      </w:pPr>
    </w:p>
    <w:p w14:paraId="1CE5C780" w14:textId="77777777" w:rsidR="00997468" w:rsidRDefault="00997468">
      <w:pPr>
        <w:rPr>
          <w:rFonts w:ascii="Arial" w:hAnsi="Arial" w:cs="Arial"/>
          <w:sz w:val="24"/>
          <w:szCs w:val="24"/>
        </w:rPr>
      </w:pPr>
    </w:p>
    <w:p w14:paraId="362332AC" w14:textId="77777777" w:rsidR="00997468" w:rsidRDefault="00997468">
      <w:pPr>
        <w:rPr>
          <w:rFonts w:ascii="Arial" w:hAnsi="Arial" w:cs="Arial"/>
          <w:sz w:val="24"/>
          <w:szCs w:val="24"/>
        </w:rPr>
      </w:pPr>
    </w:p>
    <w:p w14:paraId="726CF585" w14:textId="7D14DEDA" w:rsidR="00997468" w:rsidRDefault="00997468">
      <w:pPr>
        <w:rPr>
          <w:rFonts w:ascii="Arial" w:hAnsi="Arial" w:cs="Arial"/>
          <w:sz w:val="24"/>
          <w:szCs w:val="24"/>
        </w:rPr>
      </w:pPr>
    </w:p>
    <w:p w14:paraId="24B63BF8" w14:textId="7E276CC9" w:rsidR="00997468" w:rsidRPr="00997468" w:rsidRDefault="00997468" w:rsidP="00997468">
      <w:pPr>
        <w:jc w:val="center"/>
        <w:rPr>
          <w:rFonts w:ascii="Arial" w:hAnsi="Arial" w:cs="Arial"/>
          <w:b/>
          <w:sz w:val="28"/>
          <w:szCs w:val="24"/>
        </w:rPr>
      </w:pPr>
      <w:r w:rsidRPr="00997468">
        <w:rPr>
          <w:rFonts w:ascii="Arial" w:hAnsi="Arial" w:cs="Arial"/>
          <w:b/>
          <w:sz w:val="28"/>
          <w:szCs w:val="24"/>
        </w:rPr>
        <w:lastRenderedPageBreak/>
        <w:t>TABLE OF CONTENT</w:t>
      </w:r>
    </w:p>
    <w:p w14:paraId="0EF8FA92" w14:textId="04ECA61C" w:rsidR="00324419" w:rsidRPr="00CB4093" w:rsidRDefault="00324419" w:rsidP="00907CC4">
      <w:pPr>
        <w:rPr>
          <w:rFonts w:ascii="Arial" w:hAnsi="Arial" w:cs="Arial"/>
          <w:sz w:val="24"/>
          <w:szCs w:val="24"/>
        </w:rPr>
      </w:pPr>
    </w:p>
    <w:p w14:paraId="3B8B8741" w14:textId="35C3E289" w:rsidR="00CB4093" w:rsidRDefault="00CB4093" w:rsidP="00907CC4">
      <w:pPr>
        <w:rPr>
          <w:rStyle w:val="Hyperlink"/>
          <w:rFonts w:ascii="Calibri" w:eastAsia="SimSun" w:hAnsi="Calibri" w:cs="Times New Roman"/>
          <w:noProof/>
          <w:lang w:eastAsia="zh-TW"/>
        </w:rPr>
      </w:pPr>
    </w:p>
    <w:p w14:paraId="36D66DD3" w14:textId="5B3FF923" w:rsidR="00F920D5" w:rsidRDefault="00F920D5" w:rsidP="00907CC4">
      <w:pPr>
        <w:rPr>
          <w:rStyle w:val="Hyperlink"/>
          <w:rFonts w:ascii="Calibri" w:eastAsia="SimSun" w:hAnsi="Calibri" w:cs="Times New Roman"/>
          <w:noProof/>
          <w:lang w:eastAsia="zh-TW"/>
        </w:rPr>
      </w:pPr>
    </w:p>
    <w:p w14:paraId="4045AA7A" w14:textId="4BA9E056" w:rsidR="00F920D5" w:rsidRDefault="00F920D5" w:rsidP="00907CC4">
      <w:pPr>
        <w:rPr>
          <w:rStyle w:val="Hyperlink"/>
          <w:rFonts w:ascii="Calibri" w:eastAsia="SimSun" w:hAnsi="Calibri" w:cs="Times New Roman"/>
          <w:noProof/>
          <w:lang w:eastAsia="zh-TW"/>
        </w:rPr>
      </w:pPr>
    </w:p>
    <w:p w14:paraId="4F103129" w14:textId="3B3ADDA4" w:rsidR="00F920D5" w:rsidRDefault="00F920D5" w:rsidP="00907CC4">
      <w:pPr>
        <w:rPr>
          <w:rStyle w:val="Hyperlink"/>
          <w:rFonts w:ascii="Calibri" w:eastAsia="SimSun" w:hAnsi="Calibri" w:cs="Times New Roman"/>
          <w:noProof/>
          <w:lang w:eastAsia="zh-TW"/>
        </w:rPr>
      </w:pPr>
    </w:p>
    <w:p w14:paraId="5C55BE0F" w14:textId="60692B5A" w:rsidR="00F920D5" w:rsidRDefault="00F920D5" w:rsidP="00907CC4">
      <w:pPr>
        <w:rPr>
          <w:rStyle w:val="Hyperlink"/>
          <w:rFonts w:ascii="Calibri" w:eastAsia="SimSun" w:hAnsi="Calibri" w:cs="Times New Roman"/>
          <w:noProof/>
          <w:lang w:eastAsia="zh-TW"/>
        </w:rPr>
      </w:pPr>
    </w:p>
    <w:p w14:paraId="3DB0F6BC" w14:textId="48F6585F" w:rsidR="00F920D5" w:rsidRDefault="00F920D5" w:rsidP="00907CC4">
      <w:pPr>
        <w:rPr>
          <w:rStyle w:val="Hyperlink"/>
          <w:rFonts w:ascii="Calibri" w:eastAsia="SimSun" w:hAnsi="Calibri" w:cs="Times New Roman"/>
          <w:noProof/>
          <w:lang w:eastAsia="zh-TW"/>
        </w:rPr>
      </w:pPr>
    </w:p>
    <w:p w14:paraId="2DA918B1" w14:textId="4B251285" w:rsidR="00F920D5" w:rsidRDefault="00F920D5" w:rsidP="00907CC4">
      <w:pPr>
        <w:rPr>
          <w:rStyle w:val="Hyperlink"/>
          <w:rFonts w:ascii="Calibri" w:eastAsia="SimSun" w:hAnsi="Calibri" w:cs="Times New Roman"/>
          <w:noProof/>
          <w:lang w:eastAsia="zh-TW"/>
        </w:rPr>
      </w:pPr>
    </w:p>
    <w:p w14:paraId="68445873" w14:textId="21020F58" w:rsidR="00F920D5" w:rsidRDefault="00F920D5" w:rsidP="00907CC4">
      <w:pPr>
        <w:rPr>
          <w:rStyle w:val="Hyperlink"/>
          <w:rFonts w:ascii="Calibri" w:eastAsia="SimSun" w:hAnsi="Calibri" w:cs="Times New Roman"/>
          <w:noProof/>
          <w:lang w:eastAsia="zh-TW"/>
        </w:rPr>
      </w:pPr>
    </w:p>
    <w:p w14:paraId="67135518" w14:textId="6BB46769" w:rsidR="00F920D5" w:rsidRDefault="00F920D5" w:rsidP="00907CC4">
      <w:pPr>
        <w:rPr>
          <w:rStyle w:val="Hyperlink"/>
          <w:rFonts w:ascii="Calibri" w:eastAsia="SimSun" w:hAnsi="Calibri" w:cs="Times New Roman"/>
          <w:noProof/>
          <w:lang w:eastAsia="zh-TW"/>
        </w:rPr>
      </w:pPr>
    </w:p>
    <w:p w14:paraId="02F0245B" w14:textId="51AF5840" w:rsidR="00F920D5" w:rsidRDefault="00F920D5" w:rsidP="00907CC4">
      <w:pPr>
        <w:rPr>
          <w:rStyle w:val="Hyperlink"/>
          <w:rFonts w:ascii="Calibri" w:eastAsia="SimSun" w:hAnsi="Calibri" w:cs="Times New Roman"/>
          <w:noProof/>
          <w:lang w:eastAsia="zh-TW"/>
        </w:rPr>
      </w:pPr>
    </w:p>
    <w:p w14:paraId="4ED97B00" w14:textId="08508120" w:rsidR="00F920D5" w:rsidRDefault="00F920D5" w:rsidP="00907CC4">
      <w:pPr>
        <w:rPr>
          <w:rStyle w:val="Hyperlink"/>
          <w:rFonts w:ascii="Calibri" w:eastAsia="SimSun" w:hAnsi="Calibri" w:cs="Times New Roman"/>
          <w:noProof/>
          <w:lang w:eastAsia="zh-TW"/>
        </w:rPr>
      </w:pPr>
    </w:p>
    <w:p w14:paraId="13765F1A" w14:textId="3F2B1DF2" w:rsidR="00F920D5" w:rsidRDefault="00F920D5" w:rsidP="00907CC4">
      <w:pPr>
        <w:rPr>
          <w:rStyle w:val="Hyperlink"/>
          <w:rFonts w:ascii="Calibri" w:eastAsia="SimSun" w:hAnsi="Calibri" w:cs="Times New Roman"/>
          <w:noProof/>
          <w:lang w:eastAsia="zh-TW"/>
        </w:rPr>
      </w:pPr>
    </w:p>
    <w:p w14:paraId="74289AE9" w14:textId="54CBE038" w:rsidR="00F920D5" w:rsidRDefault="00F920D5" w:rsidP="00907CC4">
      <w:pPr>
        <w:rPr>
          <w:rStyle w:val="Hyperlink"/>
          <w:rFonts w:ascii="Calibri" w:eastAsia="SimSun" w:hAnsi="Calibri" w:cs="Times New Roman"/>
          <w:noProof/>
          <w:lang w:eastAsia="zh-TW"/>
        </w:rPr>
      </w:pPr>
    </w:p>
    <w:p w14:paraId="2C659CB0" w14:textId="5138C555" w:rsidR="00F920D5" w:rsidRDefault="00F920D5" w:rsidP="00907CC4">
      <w:pPr>
        <w:rPr>
          <w:rStyle w:val="Hyperlink"/>
          <w:rFonts w:ascii="Calibri" w:eastAsia="SimSun" w:hAnsi="Calibri" w:cs="Times New Roman"/>
          <w:noProof/>
          <w:lang w:eastAsia="zh-TW"/>
        </w:rPr>
      </w:pPr>
    </w:p>
    <w:p w14:paraId="09F72CF7" w14:textId="6A84C676" w:rsidR="00F920D5" w:rsidRDefault="00F920D5" w:rsidP="00907CC4">
      <w:pPr>
        <w:rPr>
          <w:rStyle w:val="Hyperlink"/>
          <w:rFonts w:ascii="Calibri" w:eastAsia="SimSun" w:hAnsi="Calibri" w:cs="Times New Roman"/>
          <w:noProof/>
          <w:lang w:eastAsia="zh-TW"/>
        </w:rPr>
      </w:pPr>
    </w:p>
    <w:p w14:paraId="02BE88B1" w14:textId="628EB063" w:rsidR="00F920D5" w:rsidRDefault="00F920D5" w:rsidP="00907CC4">
      <w:pPr>
        <w:rPr>
          <w:rStyle w:val="Hyperlink"/>
          <w:rFonts w:ascii="Calibri" w:eastAsia="SimSun" w:hAnsi="Calibri" w:cs="Times New Roman"/>
          <w:noProof/>
          <w:lang w:eastAsia="zh-TW"/>
        </w:rPr>
      </w:pPr>
    </w:p>
    <w:p w14:paraId="1711A7C0" w14:textId="1B5D3CCE" w:rsidR="00F920D5" w:rsidRDefault="00F920D5" w:rsidP="00907CC4">
      <w:pPr>
        <w:rPr>
          <w:rStyle w:val="Hyperlink"/>
          <w:rFonts w:ascii="Calibri" w:eastAsia="SimSun" w:hAnsi="Calibri" w:cs="Times New Roman"/>
          <w:noProof/>
          <w:lang w:eastAsia="zh-TW"/>
        </w:rPr>
      </w:pPr>
    </w:p>
    <w:p w14:paraId="62F26C52" w14:textId="09327C8E" w:rsidR="00F920D5" w:rsidRDefault="00F920D5" w:rsidP="00907CC4">
      <w:pPr>
        <w:rPr>
          <w:rStyle w:val="Hyperlink"/>
          <w:rFonts w:ascii="Calibri" w:eastAsia="SimSun" w:hAnsi="Calibri" w:cs="Times New Roman"/>
          <w:noProof/>
          <w:lang w:eastAsia="zh-TW"/>
        </w:rPr>
      </w:pPr>
    </w:p>
    <w:p w14:paraId="70E1033D" w14:textId="03462916" w:rsidR="00F920D5" w:rsidRDefault="00F920D5" w:rsidP="00907CC4">
      <w:pPr>
        <w:rPr>
          <w:rStyle w:val="Hyperlink"/>
          <w:rFonts w:ascii="Calibri" w:eastAsia="SimSun" w:hAnsi="Calibri" w:cs="Times New Roman"/>
          <w:noProof/>
          <w:lang w:eastAsia="zh-TW"/>
        </w:rPr>
      </w:pPr>
    </w:p>
    <w:p w14:paraId="35A2D017" w14:textId="4215C472" w:rsidR="00F920D5" w:rsidRDefault="00F920D5" w:rsidP="00907CC4">
      <w:pPr>
        <w:rPr>
          <w:rStyle w:val="Hyperlink"/>
          <w:rFonts w:ascii="Calibri" w:eastAsia="SimSun" w:hAnsi="Calibri" w:cs="Times New Roman"/>
          <w:noProof/>
          <w:lang w:eastAsia="zh-TW"/>
        </w:rPr>
      </w:pPr>
    </w:p>
    <w:p w14:paraId="581E1BD6" w14:textId="77777777" w:rsidR="00F920D5" w:rsidRPr="00CB4093" w:rsidRDefault="00F920D5" w:rsidP="00907CC4">
      <w:pPr>
        <w:rPr>
          <w:rFonts w:ascii="Arial" w:hAnsi="Arial" w:cs="Arial"/>
          <w:sz w:val="24"/>
          <w:szCs w:val="24"/>
        </w:rPr>
      </w:pPr>
    </w:p>
    <w:p w14:paraId="5FAEE7F0" w14:textId="57081D59"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76DC53BC" w14:textId="77777777" w:rsidR="003F5D12" w:rsidRDefault="003F5D12" w:rsidP="003F5D12">
      <w:pPr>
        <w:pStyle w:val="ListParagraph"/>
        <w:spacing w:line="480" w:lineRule="auto"/>
        <w:ind w:left="990" w:firstLine="450"/>
        <w:rPr>
          <w:rFonts w:ascii="Arial" w:hAnsi="Arial" w:cs="Arial"/>
          <w:b/>
          <w:bCs/>
          <w:sz w:val="24"/>
          <w:szCs w:val="24"/>
        </w:rPr>
      </w:pPr>
      <w:r w:rsidRPr="003F5D12">
        <w:rPr>
          <w:rFonts w:ascii="Arial" w:hAnsi="Arial" w:cs="Arial"/>
          <w:sz w:val="24"/>
          <w:szCs w:val="24"/>
        </w:rPr>
        <w:t xml:space="preserve">The </w:t>
      </w:r>
      <w:r w:rsidRPr="003F5D12">
        <w:rPr>
          <w:rFonts w:ascii="Arial" w:hAnsi="Arial" w:cs="Arial"/>
          <w:b/>
          <w:bCs/>
          <w:sz w:val="24"/>
          <w:szCs w:val="24"/>
        </w:rPr>
        <w:t xml:space="preserve">Service Management System </w:t>
      </w:r>
      <w:r w:rsidRPr="003F5D12">
        <w:rPr>
          <w:rFonts w:ascii="Arial" w:hAnsi="Arial" w:cs="Arial"/>
          <w:sz w:val="24"/>
          <w:szCs w:val="24"/>
        </w:rPr>
        <w:t>are large modular systems that encompass all or nearly all parts of a service-oriented business. An organization must comprehend the amount of process maturity required to become a service-oriented company in order to have a service-management mindset.</w:t>
      </w:r>
      <w:r w:rsidRPr="003F5D12">
        <w:rPr>
          <w:rFonts w:ascii="Arial" w:hAnsi="Arial" w:cs="Arial"/>
          <w:b/>
          <w:bCs/>
          <w:sz w:val="24"/>
          <w:szCs w:val="24"/>
        </w:rPr>
        <w:t xml:space="preserve"> </w:t>
      </w:r>
    </w:p>
    <w:p w14:paraId="453526FA" w14:textId="7EE4070A" w:rsidR="003F5D12" w:rsidRPr="003F5D12" w:rsidRDefault="003F5D12" w:rsidP="003F5D12">
      <w:pPr>
        <w:pStyle w:val="ListParagraph"/>
        <w:spacing w:line="480" w:lineRule="auto"/>
        <w:ind w:left="990" w:firstLine="450"/>
        <w:rPr>
          <w:rFonts w:ascii="Arial" w:hAnsi="Arial" w:cs="Arial"/>
          <w:b/>
          <w:bCs/>
          <w:sz w:val="24"/>
          <w:szCs w:val="24"/>
        </w:rPr>
      </w:pPr>
      <w:r w:rsidRPr="00BF6554">
        <w:rPr>
          <w:rFonts w:ascii="Arial" w:hAnsi="Arial" w:cs="Arial"/>
          <w:b/>
          <w:bCs/>
          <w:sz w:val="24"/>
          <w:szCs w:val="24"/>
        </w:rPr>
        <w:t>Logistics</w:t>
      </w:r>
      <w:r w:rsidRPr="00BF6554">
        <w:rPr>
          <w:rFonts w:ascii="Arial" w:hAnsi="Arial" w:cs="Arial"/>
          <w:sz w:val="24"/>
          <w:szCs w:val="24"/>
        </w:rPr>
        <w:t xml:space="preserve"> is a detailed process of organizing and implementing an operation. When it comes to business, that process is the flow of work from the beginning to the end, in order to fulfill customer expectations as well as those of your organization.</w:t>
      </w:r>
      <w:r w:rsidRPr="00BF6554">
        <w:rPr>
          <w:rFonts w:ascii="Arial" w:hAnsi="Arial" w:cs="Arial"/>
          <w:sz w:val="28"/>
          <w:szCs w:val="28"/>
        </w:rPr>
        <w:t xml:space="preserve"> </w:t>
      </w:r>
      <w:r w:rsidRPr="00BF6554">
        <w:rPr>
          <w:rFonts w:ascii="Arial" w:hAnsi="Arial" w:cs="Arial"/>
          <w:sz w:val="24"/>
          <w:szCs w:val="24"/>
        </w:rPr>
        <w:t>Logistic Management helps the company to reduce costs and efficiently manage customer service</w:t>
      </w: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4492F22D" w14:textId="546181A9" w:rsidR="00F21EA6" w:rsidRPr="00F21EA6" w:rsidRDefault="00F21EA6" w:rsidP="00F21EA6">
      <w:pPr>
        <w:spacing w:line="480" w:lineRule="auto"/>
        <w:ind w:left="2700" w:firstLine="180"/>
        <w:jc w:val="both"/>
        <w:rPr>
          <w:rFonts w:ascii="Arial" w:hAnsi="Arial" w:cs="Arial"/>
          <w:sz w:val="24"/>
        </w:rPr>
      </w:pPr>
      <w:r w:rsidRPr="00F21EA6">
        <w:rPr>
          <w:rFonts w:ascii="Arial" w:hAnsi="Arial" w:cs="Arial"/>
          <w:sz w:val="24"/>
        </w:rPr>
        <w:t xml:space="preserve">By utilizing the proposed project, the employment agency will be able to r have the time consumed for processing transactions reduced because of direct access to collected data, track documents, audit and manage </w:t>
      </w:r>
      <w:r w:rsidRPr="00F21EA6">
        <w:rPr>
          <w:rFonts w:ascii="Arial" w:hAnsi="Arial" w:cs="Arial"/>
          <w:sz w:val="24"/>
        </w:rPr>
        <w:lastRenderedPageBreak/>
        <w:t>reservations with the flick of a hand. Reports can also be generated at any time. Keeping records will no longer be overload for the employee because they will be easily accessible in the system. Using the system, transactions will be easier and workload will take less time.</w:t>
      </w:r>
    </w:p>
    <w:p w14:paraId="07642BB8" w14:textId="0E7D9DF0" w:rsidR="00BF0431" w:rsidRPr="00F21EA6" w:rsidRDefault="00315604" w:rsidP="00BF0431">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28EDE2EC" w14:textId="77777777" w:rsidR="00BF0431" w:rsidRPr="00BF0431" w:rsidRDefault="00BF0431" w:rsidP="00BF0431">
      <w:pPr>
        <w:rPr>
          <w:lang w:eastAsia="zh-TW"/>
        </w:rPr>
      </w:pP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Business case analysis team</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BF0431" w14:paraId="142B45E3" w14:textId="77777777" w:rsidTr="00D74441">
        <w:trPr>
          <w:trHeight w:val="827"/>
        </w:trPr>
        <w:tc>
          <w:tcPr>
            <w:tcW w:w="1800" w:type="dxa"/>
            <w:vAlign w:val="center"/>
          </w:tcPr>
          <w:p w14:paraId="082C978B" w14:textId="2F52287F"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31BE6EF6" w14:textId="7DE857FD"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71B3A76F" w14:textId="3E7C13BA"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D74441" w14:paraId="3A704679" w14:textId="77777777" w:rsidTr="00D74441">
        <w:tc>
          <w:tcPr>
            <w:tcW w:w="1800" w:type="dxa"/>
            <w:vAlign w:val="center"/>
          </w:tcPr>
          <w:p w14:paraId="24D65B03" w14:textId="08E8B39E" w:rsidR="00D74441" w:rsidRPr="00BF0431" w:rsidRDefault="00D74441" w:rsidP="00BF0431">
            <w:pPr>
              <w:jc w:val="center"/>
              <w:rPr>
                <w:rFonts w:ascii="Arial" w:hAnsi="Arial" w:cs="Arial"/>
                <w:sz w:val="26"/>
                <w:szCs w:val="26"/>
                <w:lang w:eastAsia="zh-TW"/>
              </w:rPr>
            </w:pPr>
            <w:r>
              <w:rPr>
                <w:rFonts w:ascii="Arial" w:hAnsi="Arial" w:cs="Arial"/>
                <w:sz w:val="26"/>
                <w:szCs w:val="26"/>
                <w:lang w:eastAsia="zh-TW"/>
              </w:rPr>
              <w:t>Mr. Khristian Hosena</w:t>
            </w:r>
          </w:p>
        </w:tc>
        <w:tc>
          <w:tcPr>
            <w:tcW w:w="1350" w:type="dxa"/>
            <w:vAlign w:val="center"/>
          </w:tcPr>
          <w:p w14:paraId="7BD8F967" w14:textId="77777777" w:rsidR="00D74441" w:rsidRPr="00D74441" w:rsidRDefault="00D74441" w:rsidP="00D74441">
            <w:pPr>
              <w:jc w:val="center"/>
              <w:rPr>
                <w:rFonts w:ascii="Arial" w:hAnsi="Arial" w:cs="Arial"/>
                <w:sz w:val="26"/>
                <w:szCs w:val="26"/>
                <w:lang w:eastAsia="zh-TW"/>
              </w:rPr>
            </w:pPr>
            <w:r w:rsidRPr="00D74441">
              <w:rPr>
                <w:rFonts w:ascii="Arial" w:hAnsi="Arial" w:cs="Arial"/>
                <w:sz w:val="26"/>
                <w:szCs w:val="26"/>
                <w:lang w:eastAsia="zh-TW"/>
              </w:rPr>
              <w:t>Project</w:t>
            </w:r>
          </w:p>
          <w:p w14:paraId="4E6E5556" w14:textId="4DE4E5D2" w:rsidR="00D74441" w:rsidRPr="00BF0431" w:rsidRDefault="00D74441" w:rsidP="00D74441">
            <w:pPr>
              <w:jc w:val="center"/>
              <w:rPr>
                <w:rFonts w:ascii="Arial" w:hAnsi="Arial" w:cs="Arial"/>
                <w:sz w:val="26"/>
                <w:szCs w:val="26"/>
                <w:lang w:eastAsia="zh-TW"/>
              </w:rPr>
            </w:pPr>
            <w:r w:rsidRPr="00D74441">
              <w:rPr>
                <w:rFonts w:ascii="Arial" w:hAnsi="Arial" w:cs="Arial"/>
                <w:sz w:val="26"/>
                <w:szCs w:val="26"/>
                <w:lang w:eastAsia="zh-TW"/>
              </w:rPr>
              <w:t>Owner</w:t>
            </w:r>
          </w:p>
        </w:tc>
        <w:tc>
          <w:tcPr>
            <w:tcW w:w="2880" w:type="dxa"/>
            <w:vAlign w:val="center"/>
          </w:tcPr>
          <w:p w14:paraId="4B97AFC3"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153EAD8D"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2094A84E" w14:textId="3B1BEDCC"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02098704"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428D4D4A" w14:textId="40A78658"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Approves changes to scope</w:t>
            </w:r>
          </w:p>
          <w:p w14:paraId="41DAE980" w14:textId="1D9DBADE"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063CA746" w14:textId="7A66A12B"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5FE9DEC0"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2A13600A" w14:textId="08D6A038"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445835E0" w14:textId="50FD71C8"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0717AED7" w14:textId="199160B3"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29B2721"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79CCA203" w14:textId="0538D93C" w:rsidR="00D74441" w:rsidRPr="00BF043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requests</w:t>
            </w:r>
          </w:p>
        </w:tc>
      </w:tr>
      <w:tr w:rsidR="00BF0431" w14:paraId="7F766B79" w14:textId="77777777" w:rsidTr="00D74441">
        <w:tc>
          <w:tcPr>
            <w:tcW w:w="1800" w:type="dxa"/>
            <w:vAlign w:val="center"/>
          </w:tcPr>
          <w:p w14:paraId="5B24D2FB" w14:textId="390DADF9"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350" w:type="dxa"/>
            <w:vAlign w:val="center"/>
          </w:tcPr>
          <w:p w14:paraId="2EBEC5E5" w14:textId="5CD7F668"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58B5DE88" w14:textId="6F476871"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5426DFF8" w14:textId="145A7506"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67BAAC71" w14:textId="01A6970B" w:rsidR="00BF0431" w:rsidRPr="00BF0431" w:rsidRDefault="00BF0431" w:rsidP="00B5251D">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BF0431" w14:paraId="77F4D5B4" w14:textId="77777777" w:rsidTr="00D74441">
        <w:tc>
          <w:tcPr>
            <w:tcW w:w="1800" w:type="dxa"/>
            <w:vAlign w:val="center"/>
          </w:tcPr>
          <w:p w14:paraId="7D060DE5" w14:textId="716EB1A3" w:rsidR="00BF0431" w:rsidRPr="00B5251D" w:rsidRDefault="00BF0431"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Cabiling, Romel</w:t>
            </w:r>
          </w:p>
        </w:tc>
        <w:tc>
          <w:tcPr>
            <w:tcW w:w="1350" w:type="dxa"/>
            <w:vAlign w:val="center"/>
          </w:tcPr>
          <w:p w14:paraId="6C4FFDA7" w14:textId="6BDBDDCF"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Back</w:t>
            </w:r>
            <w:r w:rsidR="00BF0431" w:rsidRPr="00B5251D">
              <w:rPr>
                <w:rFonts w:ascii="Arial" w:hAnsi="Arial" w:cs="Arial"/>
                <w:sz w:val="26"/>
                <w:szCs w:val="26"/>
                <w:lang w:eastAsia="zh-TW"/>
              </w:rPr>
              <w:t>end Developer</w:t>
            </w:r>
          </w:p>
        </w:tc>
        <w:tc>
          <w:tcPr>
            <w:tcW w:w="2880" w:type="dxa"/>
            <w:vAlign w:val="center"/>
          </w:tcPr>
          <w:p w14:paraId="617BF0CE" w14:textId="51FAA364" w:rsidR="00BF0431"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3C2EC6C" w14:textId="175B2286" w:rsidR="00B5251D"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integration of the </w:t>
            </w:r>
            <w:r w:rsidRPr="00B5251D">
              <w:rPr>
                <w:rFonts w:ascii="Arial" w:eastAsia="Calibri" w:hAnsi="Arial" w:cs="Arial"/>
                <w:sz w:val="26"/>
                <w:szCs w:val="26"/>
              </w:rPr>
              <w:lastRenderedPageBreak/>
              <w:t>whole system</w:t>
            </w:r>
          </w:p>
        </w:tc>
      </w:tr>
      <w:tr w:rsidR="00BF0431" w14:paraId="3DCE9C21" w14:textId="77777777" w:rsidTr="00D74441">
        <w:tc>
          <w:tcPr>
            <w:tcW w:w="1800" w:type="dxa"/>
            <w:vAlign w:val="center"/>
          </w:tcPr>
          <w:p w14:paraId="06B75EDE" w14:textId="6B0D3861"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Malang, Eunique Lambert</w:t>
            </w:r>
          </w:p>
        </w:tc>
        <w:tc>
          <w:tcPr>
            <w:tcW w:w="1350" w:type="dxa"/>
            <w:vAlign w:val="center"/>
          </w:tcPr>
          <w:p w14:paraId="43BF2385" w14:textId="40AF7239"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880" w:type="dxa"/>
            <w:vAlign w:val="center"/>
          </w:tcPr>
          <w:p w14:paraId="0E2732D3" w14:textId="77777777" w:rsidR="00BF0431"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16C279FD" w14:textId="7538D41A" w:rsidR="00B5251D"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BF0431" w14:paraId="566D047E" w14:textId="77777777" w:rsidTr="00D74441">
        <w:tc>
          <w:tcPr>
            <w:tcW w:w="1800" w:type="dxa"/>
            <w:vAlign w:val="center"/>
          </w:tcPr>
          <w:p w14:paraId="3A4860D3" w14:textId="194A3B02"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1350" w:type="dxa"/>
            <w:vAlign w:val="center"/>
          </w:tcPr>
          <w:p w14:paraId="05B75965" w14:textId="684B1B45"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880" w:type="dxa"/>
            <w:vAlign w:val="center"/>
          </w:tcPr>
          <w:p w14:paraId="65ED29E4" w14:textId="3DDE2C45" w:rsidR="00BF0431"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B5251D" w14:paraId="45226153" w14:textId="77777777" w:rsidTr="00D74441">
        <w:tc>
          <w:tcPr>
            <w:tcW w:w="1800" w:type="dxa"/>
            <w:vAlign w:val="center"/>
          </w:tcPr>
          <w:p w14:paraId="44A8EF8F" w14:textId="52FC933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1350" w:type="dxa"/>
            <w:vAlign w:val="center"/>
          </w:tcPr>
          <w:p w14:paraId="1FFB273B" w14:textId="3EA8265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880" w:type="dxa"/>
            <w:vAlign w:val="center"/>
          </w:tcPr>
          <w:p w14:paraId="53D348B2" w14:textId="77777777"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11CB397" w14:textId="5A93C63C"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1C4CB9FD" w14:textId="6B98A8E2" w:rsidR="00BF0431" w:rsidRPr="00BF0431" w:rsidRDefault="00BF0431" w:rsidP="00BF0431">
      <w:pPr>
        <w:rPr>
          <w:lang w:eastAsia="zh-TW"/>
        </w:rPr>
      </w:pPr>
    </w:p>
    <w:p w14:paraId="5A7A5E0A"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lastRenderedPageBreak/>
        <w:t>Problem definition</w:t>
      </w:r>
    </w:p>
    <w:p w14:paraId="23769D72"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blem statement </w:t>
      </w:r>
    </w:p>
    <w:p w14:paraId="1882E2E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Organizational Impact </w:t>
      </w:r>
    </w:p>
    <w:p w14:paraId="70476C24"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Technology Migration</w:t>
      </w:r>
    </w:p>
    <w:p w14:paraId="7F0C9211"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Project Overview</w:t>
      </w:r>
    </w:p>
    <w:p w14:paraId="204C9315"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ject description </w:t>
      </w:r>
    </w:p>
    <w:p w14:paraId="34B35EAD" w14:textId="77777777" w:rsidR="00315604"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Goals and objectives</w:t>
      </w:r>
    </w:p>
    <w:p w14:paraId="65562845" w14:textId="507A7AF5" w:rsidR="004B645A" w:rsidRDefault="004B645A" w:rsidP="004B645A">
      <w:pPr>
        <w:pStyle w:val="ListParagraph"/>
        <w:spacing w:line="480" w:lineRule="auto"/>
        <w:ind w:left="1620" w:firstLine="540"/>
        <w:jc w:val="both"/>
        <w:rPr>
          <w:rFonts w:ascii="Arial" w:hAnsi="Arial" w:cs="Arial"/>
          <w:sz w:val="24"/>
        </w:rPr>
      </w:pPr>
      <w:r w:rsidRPr="004B645A">
        <w:rPr>
          <w:rFonts w:ascii="Arial" w:hAnsi="Arial" w:cs="Arial"/>
          <w:sz w:val="24"/>
        </w:rPr>
        <w:t>The Develop</w:t>
      </w:r>
      <w:r>
        <w:rPr>
          <w:rFonts w:ascii="Arial" w:hAnsi="Arial" w:cs="Arial"/>
          <w:sz w:val="24"/>
        </w:rPr>
        <w:t>ed</w:t>
      </w:r>
      <w:r w:rsidRPr="004B645A">
        <w:rPr>
          <w:rFonts w:ascii="Arial" w:hAnsi="Arial" w:cs="Arial"/>
          <w:sz w:val="24"/>
        </w:rPr>
        <w:t xml:space="preserve"> Project directly supports several goals and objectives established by Logistics. The following table lists the business goals and objectives that the Service Management su</w:t>
      </w:r>
      <w:r>
        <w:rPr>
          <w:rFonts w:ascii="Arial" w:hAnsi="Arial" w:cs="Arial"/>
          <w:sz w:val="24"/>
        </w:rPr>
        <w:t>pports and how it supports them.</w:t>
      </w:r>
    </w:p>
    <w:tbl>
      <w:tblPr>
        <w:tblStyle w:val="TableGrid"/>
        <w:tblW w:w="0" w:type="auto"/>
        <w:tblInd w:w="1620" w:type="dxa"/>
        <w:tblLook w:val="04A0" w:firstRow="1" w:lastRow="0" w:firstColumn="1" w:lastColumn="0" w:noHBand="0" w:noVBand="1"/>
      </w:tblPr>
      <w:tblGrid>
        <w:gridCol w:w="2978"/>
        <w:gridCol w:w="3466"/>
      </w:tblGrid>
      <w:tr w:rsidR="004B645A" w14:paraId="4A674606" w14:textId="77777777" w:rsidTr="004B645A">
        <w:trPr>
          <w:trHeight w:val="494"/>
        </w:trPr>
        <w:tc>
          <w:tcPr>
            <w:tcW w:w="4032" w:type="dxa"/>
            <w:vAlign w:val="center"/>
          </w:tcPr>
          <w:p w14:paraId="6171AF13" w14:textId="47D9F384" w:rsidR="004B645A" w:rsidRPr="004B645A" w:rsidRDefault="004B645A" w:rsidP="004B645A">
            <w:pPr>
              <w:jc w:val="center"/>
              <w:rPr>
                <w:rFonts w:ascii="Arial" w:hAnsi="Arial" w:cs="Arial"/>
                <w:b/>
                <w:sz w:val="26"/>
                <w:szCs w:val="26"/>
              </w:rPr>
            </w:pPr>
            <w:r w:rsidRPr="004B645A">
              <w:rPr>
                <w:rFonts w:ascii="Arial" w:hAnsi="Arial" w:cs="Arial"/>
                <w:b/>
                <w:sz w:val="26"/>
                <w:szCs w:val="26"/>
              </w:rPr>
              <w:t>GOAL</w:t>
            </w:r>
            <w:r w:rsidR="005C4866">
              <w:rPr>
                <w:rFonts w:ascii="Arial" w:hAnsi="Arial" w:cs="Arial"/>
                <w:b/>
                <w:sz w:val="26"/>
                <w:szCs w:val="26"/>
              </w:rPr>
              <w:t>S</w:t>
            </w:r>
          </w:p>
        </w:tc>
        <w:tc>
          <w:tcPr>
            <w:tcW w:w="4032" w:type="dxa"/>
            <w:vAlign w:val="center"/>
          </w:tcPr>
          <w:p w14:paraId="615664D6" w14:textId="2897E9C7" w:rsidR="004B645A" w:rsidRPr="004B645A" w:rsidRDefault="004B645A" w:rsidP="004B645A">
            <w:pPr>
              <w:jc w:val="center"/>
              <w:rPr>
                <w:rFonts w:ascii="Arial" w:hAnsi="Arial" w:cs="Arial"/>
                <w:b/>
                <w:sz w:val="26"/>
                <w:szCs w:val="26"/>
              </w:rPr>
            </w:pPr>
            <w:r w:rsidRPr="004B645A">
              <w:rPr>
                <w:rFonts w:ascii="Arial" w:hAnsi="Arial" w:cs="Arial"/>
                <w:b/>
                <w:sz w:val="26"/>
                <w:szCs w:val="26"/>
              </w:rPr>
              <w:t>OBJECTIVES</w:t>
            </w:r>
          </w:p>
        </w:tc>
      </w:tr>
      <w:tr w:rsidR="004B645A" w14:paraId="734FD305" w14:textId="77777777" w:rsidTr="004B645A">
        <w:tc>
          <w:tcPr>
            <w:tcW w:w="4032" w:type="dxa"/>
            <w:vAlign w:val="center"/>
          </w:tcPr>
          <w:p w14:paraId="76F63DAD" w14:textId="77777777" w:rsidR="004B645A" w:rsidRPr="004B645A" w:rsidRDefault="004B645A" w:rsidP="004B645A">
            <w:pPr>
              <w:jc w:val="both"/>
              <w:rPr>
                <w:rFonts w:ascii="Arial" w:hAnsi="Arial" w:cs="Arial"/>
                <w:sz w:val="24"/>
                <w:szCs w:val="24"/>
              </w:rPr>
            </w:pPr>
          </w:p>
        </w:tc>
        <w:tc>
          <w:tcPr>
            <w:tcW w:w="4032" w:type="dxa"/>
            <w:vAlign w:val="center"/>
          </w:tcPr>
          <w:p w14:paraId="5FA90C75" w14:textId="3E201FEA"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curement</w:t>
            </w:r>
          </w:p>
        </w:tc>
      </w:tr>
      <w:tr w:rsidR="004B645A" w14:paraId="7444EB05" w14:textId="77777777" w:rsidTr="004B645A">
        <w:tc>
          <w:tcPr>
            <w:tcW w:w="4032" w:type="dxa"/>
            <w:vAlign w:val="center"/>
          </w:tcPr>
          <w:p w14:paraId="585F63F2" w14:textId="77777777" w:rsidR="004B645A" w:rsidRPr="004B645A" w:rsidRDefault="004B645A" w:rsidP="004B645A">
            <w:pPr>
              <w:jc w:val="both"/>
              <w:rPr>
                <w:rFonts w:ascii="Arial" w:hAnsi="Arial" w:cs="Arial"/>
                <w:sz w:val="24"/>
                <w:szCs w:val="24"/>
              </w:rPr>
            </w:pPr>
          </w:p>
        </w:tc>
        <w:tc>
          <w:tcPr>
            <w:tcW w:w="4032" w:type="dxa"/>
            <w:vAlign w:val="center"/>
          </w:tcPr>
          <w:p w14:paraId="5E8A21F0" w14:textId="403D12F7"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Asset Management</w:t>
            </w:r>
          </w:p>
        </w:tc>
      </w:tr>
      <w:tr w:rsidR="004B645A" w14:paraId="7C9FD813" w14:textId="77777777" w:rsidTr="004B645A">
        <w:tc>
          <w:tcPr>
            <w:tcW w:w="4032" w:type="dxa"/>
            <w:vAlign w:val="center"/>
          </w:tcPr>
          <w:p w14:paraId="12F9222B" w14:textId="77777777" w:rsidR="004B645A" w:rsidRPr="004B645A" w:rsidRDefault="004B645A" w:rsidP="004B645A">
            <w:pPr>
              <w:jc w:val="both"/>
              <w:rPr>
                <w:rFonts w:ascii="Arial" w:hAnsi="Arial" w:cs="Arial"/>
                <w:sz w:val="24"/>
                <w:szCs w:val="24"/>
              </w:rPr>
            </w:pPr>
          </w:p>
        </w:tc>
        <w:tc>
          <w:tcPr>
            <w:tcW w:w="4032" w:type="dxa"/>
            <w:vAlign w:val="center"/>
          </w:tcPr>
          <w:p w14:paraId="7AA08F21" w14:textId="54DA4DC0"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ject Management</w:t>
            </w:r>
          </w:p>
        </w:tc>
      </w:tr>
      <w:tr w:rsidR="004B645A" w14:paraId="229609F2" w14:textId="77777777" w:rsidTr="004B645A">
        <w:tc>
          <w:tcPr>
            <w:tcW w:w="4032" w:type="dxa"/>
            <w:vAlign w:val="center"/>
          </w:tcPr>
          <w:p w14:paraId="1B31511B" w14:textId="77777777" w:rsidR="004B645A" w:rsidRPr="004B645A" w:rsidRDefault="004B645A" w:rsidP="004B645A">
            <w:pPr>
              <w:jc w:val="both"/>
              <w:rPr>
                <w:rFonts w:ascii="Arial" w:hAnsi="Arial" w:cs="Arial"/>
                <w:sz w:val="24"/>
                <w:szCs w:val="24"/>
              </w:rPr>
            </w:pPr>
          </w:p>
        </w:tc>
        <w:tc>
          <w:tcPr>
            <w:tcW w:w="4032" w:type="dxa"/>
            <w:vAlign w:val="center"/>
          </w:tcPr>
          <w:p w14:paraId="4E014A8E" w14:textId="1D209008"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ndor Portals</w:t>
            </w:r>
          </w:p>
        </w:tc>
      </w:tr>
      <w:tr w:rsidR="004B645A" w14:paraId="438EB65F" w14:textId="77777777" w:rsidTr="004B645A">
        <w:tc>
          <w:tcPr>
            <w:tcW w:w="4032" w:type="dxa"/>
            <w:vAlign w:val="center"/>
          </w:tcPr>
          <w:p w14:paraId="71085304" w14:textId="77777777" w:rsidR="004B645A" w:rsidRPr="004B645A" w:rsidRDefault="004B645A" w:rsidP="004B645A">
            <w:pPr>
              <w:jc w:val="both"/>
              <w:rPr>
                <w:rFonts w:ascii="Arial" w:hAnsi="Arial" w:cs="Arial"/>
                <w:sz w:val="24"/>
                <w:szCs w:val="24"/>
              </w:rPr>
            </w:pPr>
          </w:p>
        </w:tc>
        <w:tc>
          <w:tcPr>
            <w:tcW w:w="4032" w:type="dxa"/>
            <w:vAlign w:val="center"/>
          </w:tcPr>
          <w:p w14:paraId="6765B2F1" w14:textId="2A4C2EB5"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Fleet Management</w:t>
            </w:r>
          </w:p>
        </w:tc>
      </w:tr>
      <w:tr w:rsidR="004B645A" w14:paraId="6F85A8F8" w14:textId="77777777" w:rsidTr="004B645A">
        <w:tc>
          <w:tcPr>
            <w:tcW w:w="4032" w:type="dxa"/>
            <w:vAlign w:val="center"/>
          </w:tcPr>
          <w:p w14:paraId="1999EB45" w14:textId="5DF5DC8C" w:rsidR="004B645A" w:rsidRPr="004B645A" w:rsidRDefault="00863A43" w:rsidP="00863A43">
            <w:pPr>
              <w:spacing w:line="480" w:lineRule="auto"/>
              <w:jc w:val="both"/>
              <w:rPr>
                <w:rFonts w:ascii="Arial" w:hAnsi="Arial" w:cs="Arial"/>
                <w:sz w:val="24"/>
                <w:szCs w:val="24"/>
              </w:rPr>
            </w:pPr>
            <w:r w:rsidRPr="00BE2A0A">
              <w:rPr>
                <w:rFonts w:ascii="Arial" w:hAnsi="Arial" w:cs="Arial"/>
                <w:sz w:val="24"/>
                <w:szCs w:val="24"/>
              </w:rPr>
              <w:t>To acknowledge a</w:t>
            </w:r>
            <w:r>
              <w:rPr>
                <w:rFonts w:ascii="Arial" w:hAnsi="Arial" w:cs="Arial"/>
                <w:sz w:val="24"/>
                <w:szCs w:val="24"/>
              </w:rPr>
              <w:t xml:space="preserve">nd supervise competent admin’s </w:t>
            </w:r>
            <w:r w:rsidRPr="00BE2A0A">
              <w:rPr>
                <w:rFonts w:ascii="Arial" w:hAnsi="Arial" w:cs="Arial"/>
                <w:sz w:val="24"/>
                <w:szCs w:val="24"/>
              </w:rPr>
              <w:t xml:space="preserve">according to </w:t>
            </w:r>
            <w:r w:rsidRPr="00BE2A0A">
              <w:rPr>
                <w:rFonts w:ascii="Arial" w:hAnsi="Arial" w:cs="Arial"/>
                <w:sz w:val="24"/>
                <w:szCs w:val="24"/>
              </w:rPr>
              <w:lastRenderedPageBreak/>
              <w:t>required competencies</w:t>
            </w:r>
          </w:p>
        </w:tc>
        <w:tc>
          <w:tcPr>
            <w:tcW w:w="4032" w:type="dxa"/>
            <w:vAlign w:val="center"/>
          </w:tcPr>
          <w:p w14:paraId="1A365EC1" w14:textId="77777777" w:rsid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lastRenderedPageBreak/>
              <w:t>Vehicle Reservation</w:t>
            </w:r>
          </w:p>
          <w:p w14:paraId="40E36AD1" w14:textId="32DDD04E" w:rsidR="00863A43" w:rsidRPr="004B645A" w:rsidRDefault="00863A43" w:rsidP="00863A43">
            <w:pPr>
              <w:pStyle w:val="ListParagraph"/>
              <w:spacing w:after="0" w:line="480" w:lineRule="auto"/>
              <w:jc w:val="both"/>
              <w:rPr>
                <w:rFonts w:ascii="Arial" w:eastAsia="Calibri" w:hAnsi="Arial" w:cs="Arial"/>
                <w:b/>
                <w:sz w:val="24"/>
                <w:szCs w:val="24"/>
              </w:rPr>
            </w:pPr>
            <w:r w:rsidRPr="000B6E11">
              <w:rPr>
                <w:rFonts w:ascii="Arial" w:hAnsi="Arial" w:cs="Arial"/>
                <w:sz w:val="24"/>
                <w:szCs w:val="24"/>
              </w:rPr>
              <w:t xml:space="preserve">To develop a system that gets valuable </w:t>
            </w:r>
            <w:r w:rsidRPr="000B6E11">
              <w:rPr>
                <w:rFonts w:ascii="Arial" w:hAnsi="Arial" w:cs="Arial"/>
                <w:sz w:val="24"/>
                <w:szCs w:val="24"/>
              </w:rPr>
              <w:lastRenderedPageBreak/>
              <w:t>insight about the business and allows for maintenance scheduling</w:t>
            </w:r>
          </w:p>
        </w:tc>
      </w:tr>
      <w:tr w:rsidR="004B645A" w14:paraId="31CEAA0E" w14:textId="77777777" w:rsidTr="004B645A">
        <w:tc>
          <w:tcPr>
            <w:tcW w:w="4032" w:type="dxa"/>
            <w:vAlign w:val="center"/>
          </w:tcPr>
          <w:p w14:paraId="142DB285" w14:textId="122E3B61" w:rsidR="004B645A" w:rsidRPr="004B645A" w:rsidRDefault="00863A43" w:rsidP="00863A43">
            <w:pPr>
              <w:spacing w:line="480" w:lineRule="auto"/>
              <w:jc w:val="both"/>
              <w:rPr>
                <w:rFonts w:ascii="Arial" w:hAnsi="Arial" w:cs="Arial"/>
                <w:sz w:val="24"/>
                <w:szCs w:val="24"/>
              </w:rPr>
            </w:pPr>
            <w:r w:rsidRPr="00BE2A0A">
              <w:rPr>
                <w:rFonts w:ascii="Arial" w:hAnsi="Arial" w:cs="Arial"/>
                <w:sz w:val="24"/>
                <w:szCs w:val="24"/>
              </w:rPr>
              <w:lastRenderedPageBreak/>
              <w:t>To recommend a new systematic approach to all users and wanted to build up a simple but a dynamic system that easy to use and understand the User Interface (UI)</w:t>
            </w:r>
          </w:p>
        </w:tc>
        <w:tc>
          <w:tcPr>
            <w:tcW w:w="4032" w:type="dxa"/>
            <w:vAlign w:val="center"/>
          </w:tcPr>
          <w:p w14:paraId="55C1BC38" w14:textId="77777777" w:rsid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Audit Management</w:t>
            </w:r>
          </w:p>
          <w:p w14:paraId="3826566F" w14:textId="52E77237" w:rsidR="00863A43" w:rsidRPr="004B645A" w:rsidRDefault="00863A43" w:rsidP="00863A43">
            <w:pPr>
              <w:pStyle w:val="ListParagraph"/>
              <w:spacing w:after="0" w:line="480" w:lineRule="auto"/>
              <w:jc w:val="both"/>
              <w:rPr>
                <w:rFonts w:ascii="Arial" w:eastAsia="Calibri" w:hAnsi="Arial" w:cs="Arial"/>
                <w:b/>
                <w:sz w:val="24"/>
                <w:szCs w:val="24"/>
              </w:rPr>
            </w:pPr>
            <w:r>
              <w:rPr>
                <w:rFonts w:ascii="Arial" w:hAnsi="Arial" w:cs="Arial"/>
                <w:sz w:val="24"/>
                <w:szCs w:val="24"/>
              </w:rPr>
              <w:t>To develop a system that makes auditing easy and improves the performance and generates reports faster.</w:t>
            </w:r>
          </w:p>
        </w:tc>
      </w:tr>
      <w:tr w:rsidR="00863A43" w14:paraId="1AFF658C" w14:textId="77777777" w:rsidTr="004B645A">
        <w:tc>
          <w:tcPr>
            <w:tcW w:w="4032" w:type="dxa"/>
            <w:vAlign w:val="center"/>
          </w:tcPr>
          <w:p w14:paraId="4D3E6657" w14:textId="77777777" w:rsidR="00863A43" w:rsidRPr="004B645A" w:rsidRDefault="00863A43" w:rsidP="004B645A">
            <w:pPr>
              <w:jc w:val="both"/>
              <w:rPr>
                <w:rFonts w:ascii="Arial" w:hAnsi="Arial" w:cs="Arial"/>
                <w:sz w:val="24"/>
                <w:szCs w:val="24"/>
              </w:rPr>
            </w:pPr>
          </w:p>
        </w:tc>
        <w:tc>
          <w:tcPr>
            <w:tcW w:w="4032" w:type="dxa"/>
            <w:vAlign w:val="center"/>
          </w:tcPr>
          <w:p w14:paraId="6DE8E754" w14:textId="77777777" w:rsidR="00863A43" w:rsidRPr="004B645A" w:rsidRDefault="00863A43" w:rsidP="004B645A">
            <w:pPr>
              <w:pStyle w:val="ListParagraph"/>
              <w:numPr>
                <w:ilvl w:val="0"/>
                <w:numId w:val="13"/>
              </w:numPr>
              <w:spacing w:after="0" w:line="480" w:lineRule="auto"/>
              <w:jc w:val="both"/>
              <w:rPr>
                <w:rFonts w:ascii="Arial" w:eastAsia="Calibri" w:hAnsi="Arial" w:cs="Arial"/>
                <w:b/>
                <w:sz w:val="24"/>
                <w:szCs w:val="24"/>
              </w:rPr>
            </w:pPr>
          </w:p>
        </w:tc>
      </w:tr>
    </w:tbl>
    <w:p w14:paraId="05CBDD4D" w14:textId="77777777" w:rsidR="004B645A" w:rsidRPr="004B645A" w:rsidRDefault="004B645A" w:rsidP="004B645A">
      <w:pPr>
        <w:pStyle w:val="ListParagraph"/>
        <w:spacing w:line="480" w:lineRule="auto"/>
        <w:ind w:left="1620" w:firstLine="540"/>
        <w:jc w:val="both"/>
        <w:rPr>
          <w:rFonts w:ascii="Arial" w:hAnsi="Arial" w:cs="Arial"/>
          <w:sz w:val="24"/>
        </w:rPr>
      </w:pPr>
    </w:p>
    <w:p w14:paraId="6043E8B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bookmarkStart w:id="4" w:name="_heading=h.gjdgxs" w:colFirst="0" w:colLast="0"/>
      <w:bookmarkEnd w:id="4"/>
      <w:r w:rsidRPr="003E50EB">
        <w:rPr>
          <w:rFonts w:ascii="Arial" w:hAnsi="Arial" w:cs="Arial"/>
          <w:sz w:val="26"/>
          <w:szCs w:val="26"/>
        </w:rPr>
        <w:lastRenderedPageBreak/>
        <w:t xml:space="preserve">Project performance </w:t>
      </w:r>
    </w:p>
    <w:p w14:paraId="2843947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assumption</w:t>
      </w:r>
    </w:p>
    <w:p w14:paraId="43A366DB"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constraints</w:t>
      </w:r>
    </w:p>
    <w:p w14:paraId="6EADC04A"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Major project milestones</w:t>
      </w:r>
    </w:p>
    <w:p w14:paraId="1AB6C3D5"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rategic Alignment</w:t>
      </w:r>
    </w:p>
    <w:p w14:paraId="70837A0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Cost-benefit analysis</w:t>
      </w:r>
    </w:p>
    <w:p w14:paraId="7EEE1CF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Approvals</w:t>
      </w:r>
    </w:p>
    <w:p w14:paraId="0FDAEEDA"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Project charter</w:t>
      </w:r>
    </w:p>
    <w:p w14:paraId="5D09EC0C"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Stakeholder Strategy</w:t>
      </w:r>
    </w:p>
    <w:p w14:paraId="60B173CE"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 xml:space="preserve">Introduction </w:t>
      </w:r>
    </w:p>
    <w:p w14:paraId="12B491D0"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Identify stakeholders</w:t>
      </w:r>
    </w:p>
    <w:p w14:paraId="344A8239"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Key stakeholders</w:t>
      </w:r>
    </w:p>
    <w:p w14:paraId="29729E3F"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akeholder analyst</w:t>
      </w:r>
    </w:p>
    <w:p w14:paraId="2D2DB30D"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Project Planning </w:t>
      </w:r>
    </w:p>
    <w:p w14:paraId="4D3ABD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management plan</w:t>
      </w:r>
    </w:p>
    <w:p w14:paraId="617A7386" w14:textId="161EB317" w:rsidR="00315604"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4F6F300D" w14:textId="77777777" w:rsidR="00F920D5" w:rsidRPr="00F920D5" w:rsidRDefault="00F920D5" w:rsidP="00895667">
      <w:pPr>
        <w:spacing w:line="480" w:lineRule="auto"/>
        <w:ind w:left="1620" w:firstLine="540"/>
        <w:jc w:val="both"/>
        <w:rPr>
          <w:rFonts w:ascii="Arial" w:hAnsi="Arial" w:cs="Arial"/>
          <w:sz w:val="24"/>
          <w:szCs w:val="24"/>
        </w:rPr>
      </w:pPr>
      <w:r w:rsidRPr="00F920D5">
        <w:rPr>
          <w:rFonts w:ascii="Arial" w:hAnsi="Arial" w:cs="Arial"/>
          <w:sz w:val="24"/>
          <w:szCs w:val="24"/>
        </w:rPr>
        <w:t>Managing a project is no easy feat, no matter what the scale and scope are. From planning the minutia to handling the ever-changing demands of clients to shipping the deliverables on time, there’s a lot that can go wrong. When you divide the project into manageable stages, each with its own goals and deliverables, it’s easier to control the project and the quality of the output.</w:t>
      </w:r>
    </w:p>
    <w:p w14:paraId="7793318B" w14:textId="37330903" w:rsidR="00F920D5" w:rsidRPr="00F920D5" w:rsidRDefault="00F920D5" w:rsidP="00895667">
      <w:pPr>
        <w:spacing w:line="480" w:lineRule="auto"/>
        <w:ind w:left="1620"/>
        <w:jc w:val="both"/>
        <w:rPr>
          <w:rFonts w:ascii="Arial" w:hAnsi="Arial" w:cs="Arial"/>
          <w:sz w:val="24"/>
          <w:szCs w:val="24"/>
        </w:rPr>
      </w:pPr>
      <w:r w:rsidRPr="00F920D5">
        <w:rPr>
          <w:rFonts w:ascii="Arial" w:hAnsi="Arial" w:cs="Arial"/>
          <w:sz w:val="24"/>
          <w:szCs w:val="24"/>
        </w:rPr>
        <w:lastRenderedPageBreak/>
        <w:t>In a </w:t>
      </w:r>
      <w:r w:rsidRPr="00F43AEA">
        <w:rPr>
          <w:rFonts w:ascii="Arial" w:hAnsi="Arial" w:cs="Arial"/>
          <w:sz w:val="24"/>
          <w:szCs w:val="24"/>
        </w:rPr>
        <w:t>project management guide</w:t>
      </w:r>
      <w:r w:rsidRPr="00F920D5">
        <w:rPr>
          <w:rFonts w:ascii="Arial" w:hAnsi="Arial" w:cs="Arial"/>
          <w:sz w:val="24"/>
          <w:szCs w:val="24"/>
        </w:rPr>
        <w:t>, if you are somehow in a position where you are expected to manage projects for your organization and are feeling overwhelmed, it’s better to start learning the basic stages of the project life cycle phases.</w:t>
      </w:r>
    </w:p>
    <w:p w14:paraId="32C944BC" w14:textId="39272E22" w:rsidR="00F920D5" w:rsidRPr="00895667" w:rsidRDefault="00F920D5" w:rsidP="00895667">
      <w:pPr>
        <w:spacing w:line="480" w:lineRule="auto"/>
        <w:ind w:left="1620"/>
        <w:jc w:val="both"/>
        <w:rPr>
          <w:rFonts w:ascii="Arial" w:hAnsi="Arial" w:cs="Arial"/>
          <w:sz w:val="24"/>
          <w:szCs w:val="24"/>
        </w:rPr>
      </w:pPr>
      <w:r w:rsidRPr="00F920D5">
        <w:rPr>
          <w:rFonts w:ascii="Arial" w:hAnsi="Arial" w:cs="Arial"/>
          <w:sz w:val="24"/>
          <w:szCs w:val="24"/>
        </w:rPr>
        <w:t>According to the PMBOK Guide (Project Management Body of Knowledge) by the Project Management Institute (</w:t>
      </w:r>
      <w:r w:rsidRPr="00F43AEA">
        <w:rPr>
          <w:rFonts w:ascii="Arial" w:hAnsi="Arial" w:cs="Arial"/>
          <w:sz w:val="24"/>
          <w:szCs w:val="24"/>
        </w:rPr>
        <w:t>PMI</w:t>
      </w:r>
      <w:r w:rsidRPr="00F920D5">
        <w:rPr>
          <w:rFonts w:ascii="Arial" w:hAnsi="Arial" w:cs="Arial"/>
          <w:sz w:val="24"/>
          <w:szCs w:val="24"/>
        </w:rPr>
        <w:t>), a project management life cycle consists of 5 distinct phases including initiation, planning, execution, monitoring, and closure that combine to turn a project idea into a working product.</w:t>
      </w:r>
    </w:p>
    <w:p w14:paraId="1E5575E7" w14:textId="564F9461" w:rsidR="00F21EA6" w:rsidRPr="00F21EA6" w:rsidRDefault="00315604" w:rsidP="00F21EA6">
      <w:pPr>
        <w:pStyle w:val="Heading3"/>
        <w:numPr>
          <w:ilvl w:val="3"/>
          <w:numId w:val="3"/>
        </w:numPr>
        <w:spacing w:before="0" w:after="0" w:line="360" w:lineRule="auto"/>
        <w:rPr>
          <w:rFonts w:cs="Arial"/>
          <w:szCs w:val="26"/>
        </w:rPr>
      </w:pPr>
      <w:r w:rsidRPr="003E50EB">
        <w:rPr>
          <w:rFonts w:cs="Arial"/>
          <w:szCs w:val="26"/>
        </w:rPr>
        <w:lastRenderedPageBreak/>
        <w:t xml:space="preserve">Project management </w:t>
      </w:r>
      <w:r w:rsidR="00A46229" w:rsidRPr="003E50EB">
        <w:rPr>
          <w:rFonts w:cs="Arial"/>
          <w:szCs w:val="26"/>
        </w:rPr>
        <w:t>approach</w:t>
      </w:r>
    </w:p>
    <w:p w14:paraId="31AEB585" w14:textId="4A7BD04F" w:rsidR="00315604" w:rsidRPr="00F21EA6" w:rsidRDefault="00F21EA6" w:rsidP="00F21EA6">
      <w:pPr>
        <w:pStyle w:val="Heading3"/>
        <w:spacing w:before="0" w:after="0" w:line="360" w:lineRule="auto"/>
        <w:ind w:left="2700" w:firstLine="180"/>
        <w:jc w:val="both"/>
        <w:rPr>
          <w:rFonts w:cs="Arial"/>
          <w:b w:val="0"/>
          <w:szCs w:val="26"/>
        </w:rPr>
      </w:pPr>
      <w:r w:rsidRPr="00F21EA6">
        <w:rPr>
          <w:rFonts w:cs="Arial"/>
          <w:b w:val="0"/>
          <w:sz w:val="24"/>
        </w:rPr>
        <w:t xml:space="preserve">To ensure successful and timely completion of the project, the </w:t>
      </w:r>
      <w:r>
        <w:rPr>
          <w:rFonts w:cs="Arial"/>
          <w:b w:val="0"/>
          <w:sz w:val="24"/>
        </w:rPr>
        <w:t>Scrum Master</w:t>
      </w:r>
      <w:r w:rsidRPr="00F21EA6">
        <w:rPr>
          <w:rFonts w:cs="Arial"/>
          <w:b w:val="0"/>
          <w:sz w:val="24"/>
        </w:rPr>
        <w:t xml:space="preserve">, </w:t>
      </w:r>
      <w:r w:rsidRPr="00F21EA6">
        <w:rPr>
          <w:rFonts w:cs="Arial"/>
          <w:b w:val="0"/>
          <w:i/>
          <w:sz w:val="24"/>
        </w:rPr>
        <w:t>Barcinal, Marc Julius</w:t>
      </w:r>
      <w:r w:rsidRPr="00F21EA6">
        <w:rPr>
          <w:rFonts w:cs="Arial"/>
          <w:b w:val="0"/>
          <w:sz w:val="24"/>
        </w:rPr>
        <w:t>, is hereby authorized to interface with management as needed, negotiate for resources, delegate responsibilities within the project framework, and communicate with all project team members and management as needed. The product owner will examine and approve all project and company management plans. Throughout the project, the project team will report on their progress. The Project Manager is also responsible of keeping the project team updated on their progress to the project's performance</w:t>
      </w:r>
      <w:r w:rsidR="00A46229" w:rsidRPr="00F21EA6">
        <w:rPr>
          <w:rFonts w:cs="Arial"/>
          <w:b w:val="0"/>
          <w:szCs w:val="26"/>
        </w:rPr>
        <w:tab/>
      </w:r>
      <w:r w:rsidR="00A46229" w:rsidRPr="00F21EA6">
        <w:rPr>
          <w:rFonts w:cs="Arial"/>
          <w:b w:val="0"/>
          <w:szCs w:val="26"/>
        </w:rPr>
        <w:tab/>
      </w:r>
    </w:p>
    <w:p w14:paraId="167680FE"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Project scope</w:t>
      </w:r>
    </w:p>
    <w:p w14:paraId="7F453EBE" w14:textId="77777777" w:rsidR="00F21EA6" w:rsidRPr="00F21EA6" w:rsidRDefault="00F21EA6" w:rsidP="00F21EA6">
      <w:pPr>
        <w:pStyle w:val="ListParagraph"/>
        <w:spacing w:line="480" w:lineRule="auto"/>
        <w:ind w:left="2700"/>
        <w:jc w:val="both"/>
        <w:rPr>
          <w:rFonts w:ascii="Arial" w:hAnsi="Arial" w:cs="Arial"/>
          <w:b/>
          <w:bCs/>
          <w:sz w:val="24"/>
          <w:szCs w:val="24"/>
        </w:rPr>
      </w:pPr>
      <w:r w:rsidRPr="00F21EA6">
        <w:rPr>
          <w:rFonts w:ascii="Arial" w:hAnsi="Arial" w:cs="Arial"/>
          <w:b/>
          <w:bCs/>
          <w:sz w:val="24"/>
          <w:szCs w:val="24"/>
        </w:rPr>
        <w:t xml:space="preserve">Procurement </w:t>
      </w:r>
    </w:p>
    <w:p w14:paraId="1E84EA8C" w14:textId="77777777" w:rsidR="00F21EA6" w:rsidRDefault="00F21EA6" w:rsidP="00F21EA6">
      <w:pPr>
        <w:pStyle w:val="ListParagraph"/>
        <w:spacing w:line="480" w:lineRule="auto"/>
        <w:ind w:left="2700" w:firstLine="180"/>
        <w:jc w:val="both"/>
        <w:rPr>
          <w:rFonts w:ascii="Arial" w:hAnsi="Arial" w:cs="Arial"/>
        </w:rPr>
      </w:pPr>
      <w:r w:rsidRPr="00F21EA6">
        <w:rPr>
          <w:rFonts w:ascii="Arial" w:hAnsi="Arial" w:cs="Arial"/>
          <w:sz w:val="24"/>
          <w:szCs w:val="24"/>
        </w:rPr>
        <w:t>Is the process of purchasing goods or services and is usually in reference to business spending. Business procurement requires preparation, solicitation, and payment processing, which usually involves several areas of a company.</w:t>
      </w:r>
      <w:r w:rsidRPr="00F21EA6">
        <w:rPr>
          <w:rFonts w:ascii="Arial" w:hAnsi="Arial" w:cs="Arial"/>
        </w:rPr>
        <w:t xml:space="preserve"> </w:t>
      </w:r>
    </w:p>
    <w:p w14:paraId="0CAE87C3" w14:textId="77777777" w:rsidR="00F21EA6" w:rsidRDefault="00F21EA6" w:rsidP="00F21EA6">
      <w:pPr>
        <w:pStyle w:val="ListParagraph"/>
        <w:spacing w:line="480" w:lineRule="auto"/>
        <w:ind w:left="2700" w:firstLine="180"/>
        <w:jc w:val="both"/>
        <w:rPr>
          <w:rFonts w:ascii="Arial" w:hAnsi="Arial" w:cs="Arial"/>
        </w:rPr>
      </w:pPr>
    </w:p>
    <w:p w14:paraId="1E9B02B5" w14:textId="77777777" w:rsidR="00F21EA6" w:rsidRPr="00F21EA6" w:rsidRDefault="00F21EA6" w:rsidP="00F21EA6">
      <w:pPr>
        <w:pStyle w:val="ListParagraph"/>
        <w:spacing w:line="480" w:lineRule="auto"/>
        <w:ind w:left="2700" w:firstLine="180"/>
        <w:jc w:val="both"/>
        <w:rPr>
          <w:rFonts w:ascii="Arial" w:hAnsi="Arial" w:cs="Arial"/>
          <w:sz w:val="24"/>
          <w:szCs w:val="24"/>
        </w:rPr>
      </w:pPr>
    </w:p>
    <w:p w14:paraId="6C26C982"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lastRenderedPageBreak/>
        <w:t>Warehousing</w:t>
      </w:r>
    </w:p>
    <w:p w14:paraId="270D7976" w14:textId="3BC39C71" w:rsidR="00F21EA6" w:rsidRDefault="00F21EA6" w:rsidP="00F21EA6">
      <w:pPr>
        <w:pStyle w:val="ListParagraph"/>
        <w:spacing w:line="480" w:lineRule="auto"/>
        <w:ind w:left="2700" w:firstLine="180"/>
        <w:jc w:val="both"/>
        <w:rPr>
          <w:rFonts w:ascii="Arial" w:hAnsi="Arial" w:cs="Arial"/>
          <w:sz w:val="24"/>
          <w:szCs w:val="24"/>
        </w:rPr>
      </w:pPr>
      <w:r>
        <w:rPr>
          <w:rFonts w:ascii="Arial" w:hAnsi="Arial" w:cs="Arial"/>
          <w:sz w:val="24"/>
          <w:szCs w:val="24"/>
        </w:rPr>
        <w:t>The item that is needed. Monitoring of items in the warehouse. List of ordered item. Tracking</w:t>
      </w:r>
      <w:r>
        <w:rPr>
          <w:rFonts w:ascii="Arial" w:hAnsi="Arial" w:cs="Arial"/>
          <w:b/>
          <w:bCs/>
          <w:sz w:val="24"/>
          <w:szCs w:val="24"/>
        </w:rPr>
        <w:t xml:space="preserve"> </w:t>
      </w:r>
      <w:r>
        <w:rPr>
          <w:rFonts w:ascii="Arial" w:hAnsi="Arial" w:cs="Arial"/>
          <w:sz w:val="24"/>
          <w:szCs w:val="24"/>
        </w:rPr>
        <w:t xml:space="preserve">of item. </w:t>
      </w:r>
    </w:p>
    <w:p w14:paraId="4AF979CF"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Asset Management </w:t>
      </w:r>
    </w:p>
    <w:p w14:paraId="5FC2E126" w14:textId="5A5567DA" w:rsidR="00F21EA6" w:rsidRDefault="00F21EA6" w:rsidP="00F21EA6">
      <w:pPr>
        <w:pStyle w:val="ListParagraph"/>
        <w:spacing w:line="480" w:lineRule="auto"/>
        <w:ind w:left="2700" w:firstLine="180"/>
        <w:jc w:val="both"/>
        <w:rPr>
          <w:rFonts w:ascii="Arial" w:hAnsi="Arial" w:cs="Arial"/>
          <w:sz w:val="24"/>
          <w:szCs w:val="24"/>
        </w:rPr>
      </w:pPr>
      <w:r>
        <w:rPr>
          <w:rFonts w:ascii="Arial" w:hAnsi="Arial" w:cs="Arial"/>
          <w:sz w:val="24"/>
          <w:szCs w:val="24"/>
        </w:rPr>
        <w:t>The item that is needed. Monitoring of items in the warehouse. List of ordered item. Tracking</w:t>
      </w:r>
      <w:r>
        <w:rPr>
          <w:rFonts w:ascii="Arial" w:hAnsi="Arial" w:cs="Arial"/>
          <w:b/>
          <w:bCs/>
          <w:sz w:val="24"/>
          <w:szCs w:val="24"/>
        </w:rPr>
        <w:t xml:space="preserve"> </w:t>
      </w:r>
      <w:r>
        <w:rPr>
          <w:rFonts w:ascii="Arial" w:hAnsi="Arial" w:cs="Arial"/>
          <w:sz w:val="24"/>
          <w:szCs w:val="24"/>
        </w:rPr>
        <w:t xml:space="preserve">of item. </w:t>
      </w:r>
    </w:p>
    <w:p w14:paraId="52445EAC"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Project Management </w:t>
      </w:r>
    </w:p>
    <w:p w14:paraId="23F0CD98" w14:textId="197DF701" w:rsidR="00F21EA6" w:rsidRDefault="00F21EA6" w:rsidP="00F21EA6">
      <w:pPr>
        <w:pStyle w:val="ListParagraph"/>
        <w:spacing w:line="480" w:lineRule="auto"/>
        <w:ind w:left="2700" w:firstLine="180"/>
        <w:jc w:val="both"/>
        <w:rPr>
          <w:rFonts w:ascii="Arial" w:hAnsi="Arial" w:cs="Arial"/>
          <w:sz w:val="24"/>
          <w:szCs w:val="24"/>
        </w:rPr>
      </w:pPr>
      <w:r>
        <w:rPr>
          <w:rFonts w:ascii="Arial" w:hAnsi="Arial" w:cs="Arial"/>
          <w:sz w:val="24"/>
          <w:szCs w:val="24"/>
        </w:rPr>
        <w:t xml:space="preserve">To set a certain plan for a project Setting of schedule for the project plan. Monitored the project schedule is followed. </w:t>
      </w:r>
    </w:p>
    <w:p w14:paraId="680C0347"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Vendor Portal </w:t>
      </w:r>
    </w:p>
    <w:p w14:paraId="08073AB6" w14:textId="77777777" w:rsidR="009D06CA" w:rsidRDefault="00F21EA6" w:rsidP="009D06CA">
      <w:pPr>
        <w:spacing w:line="480" w:lineRule="auto"/>
        <w:ind w:left="2700" w:firstLine="180"/>
        <w:jc w:val="both"/>
        <w:rPr>
          <w:rFonts w:ascii="Arial" w:hAnsi="Arial" w:cs="Arial"/>
          <w:sz w:val="24"/>
          <w:szCs w:val="24"/>
        </w:rPr>
      </w:pPr>
      <w:r w:rsidRPr="00F21EA6">
        <w:rPr>
          <w:rFonts w:ascii="Arial" w:hAnsi="Arial" w:cs="Arial"/>
          <w:sz w:val="24"/>
          <w:szCs w:val="24"/>
        </w:rPr>
        <w:t>Some people call it Supplier portal; it is a web-based platform that allows you to communicate in real time with vendors and suppliers. Vendor portal search a supplier for common supply that the company needs.</w:t>
      </w:r>
    </w:p>
    <w:p w14:paraId="3F2556E4" w14:textId="18641736" w:rsidR="00F21EA6" w:rsidRPr="009D06CA" w:rsidRDefault="00F21EA6" w:rsidP="009D06CA">
      <w:pPr>
        <w:spacing w:line="480" w:lineRule="auto"/>
        <w:ind w:left="2700" w:firstLine="180"/>
        <w:jc w:val="both"/>
        <w:rPr>
          <w:rFonts w:ascii="Arial" w:hAnsi="Arial" w:cs="Arial"/>
          <w:sz w:val="24"/>
          <w:szCs w:val="24"/>
        </w:rPr>
      </w:pPr>
      <w:r w:rsidRPr="00F21EA6">
        <w:rPr>
          <w:rFonts w:ascii="Arial" w:hAnsi="Arial" w:cs="Arial"/>
          <w:b/>
          <w:bCs/>
          <w:sz w:val="24"/>
          <w:szCs w:val="24"/>
        </w:rPr>
        <w:t xml:space="preserve">Fleet Management </w:t>
      </w:r>
    </w:p>
    <w:p w14:paraId="16833841" w14:textId="52DB23D8" w:rsidR="00F21EA6" w:rsidRPr="009D06CA" w:rsidRDefault="00F21EA6" w:rsidP="009D06CA">
      <w:pPr>
        <w:spacing w:line="480" w:lineRule="auto"/>
        <w:ind w:left="2880" w:firstLine="720"/>
        <w:jc w:val="both"/>
        <w:rPr>
          <w:rFonts w:ascii="Arial" w:hAnsi="Arial" w:cs="Arial"/>
          <w:sz w:val="24"/>
          <w:szCs w:val="24"/>
        </w:rPr>
      </w:pPr>
      <w:r w:rsidRPr="009D06CA">
        <w:rPr>
          <w:rFonts w:ascii="Arial" w:hAnsi="Arial" w:cs="Arial"/>
          <w:sz w:val="24"/>
          <w:szCs w:val="24"/>
        </w:rPr>
        <w:lastRenderedPageBreak/>
        <w:t>Is an administrative approach that allows companies to organized and coordinate work vehicles with the aim to improve efficiency, reduce cost. While most commonly used for vehicle tracking, fleet management includes following and recording mechanical diagnostic.</w:t>
      </w:r>
    </w:p>
    <w:p w14:paraId="4311DDC5"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Audit Management </w:t>
      </w:r>
    </w:p>
    <w:p w14:paraId="7F5494C0" w14:textId="54CF958E" w:rsidR="00F21EA6" w:rsidRPr="009C0A0D" w:rsidRDefault="00F21EA6" w:rsidP="009C0A0D">
      <w:pPr>
        <w:pStyle w:val="ListParagraph"/>
        <w:spacing w:line="480" w:lineRule="auto"/>
        <w:ind w:left="2700"/>
        <w:jc w:val="both"/>
        <w:rPr>
          <w:rFonts w:ascii="Arial" w:hAnsi="Arial" w:cs="Arial"/>
          <w:sz w:val="24"/>
          <w:szCs w:val="24"/>
        </w:rPr>
      </w:pPr>
      <w:r>
        <w:rPr>
          <w:rFonts w:ascii="Arial" w:hAnsi="Arial" w:cs="Arial"/>
          <w:b/>
          <w:bCs/>
          <w:sz w:val="24"/>
          <w:szCs w:val="24"/>
        </w:rPr>
        <w:tab/>
      </w:r>
      <w:r>
        <w:rPr>
          <w:rFonts w:ascii="Arial" w:hAnsi="Arial" w:cs="Arial"/>
          <w:sz w:val="24"/>
          <w:szCs w:val="24"/>
        </w:rPr>
        <w:t xml:space="preserve">Is responsible for recording transaction and complying with internal control policies and procedures and ensuring that board-approved audit directives are implemented. It helps simplify and well-organize the work flow and collaboration process of compiling audits. </w:t>
      </w:r>
    </w:p>
    <w:p w14:paraId="72D0BE3F" w14:textId="528CDC86" w:rsidR="009C0A0D" w:rsidRDefault="009C0A0D" w:rsidP="009C0A0D">
      <w:pPr>
        <w:spacing w:line="480" w:lineRule="auto"/>
        <w:ind w:left="1440" w:firstLine="720"/>
        <w:jc w:val="both"/>
        <w:rPr>
          <w:rFonts w:ascii="Arial" w:hAnsi="Arial" w:cs="Arial"/>
          <w:sz w:val="24"/>
        </w:rPr>
      </w:pPr>
      <w:r>
        <w:rPr>
          <w:rFonts w:ascii="Arial" w:hAnsi="Arial" w:cs="Arial"/>
          <w:b/>
          <w:bCs/>
          <w:sz w:val="24"/>
          <w:szCs w:val="24"/>
        </w:rPr>
        <w:t xml:space="preserve">       </w:t>
      </w:r>
      <w:r w:rsidRPr="002E4FB1">
        <w:rPr>
          <w:rFonts w:ascii="Arial" w:hAnsi="Arial" w:cs="Arial"/>
          <w:b/>
          <w:sz w:val="24"/>
        </w:rPr>
        <w:t>Vehicle Reservation System</w:t>
      </w:r>
      <w:r>
        <w:rPr>
          <w:rFonts w:ascii="Arial" w:hAnsi="Arial" w:cs="Arial"/>
          <w:sz w:val="24"/>
        </w:rPr>
        <w:t xml:space="preserve"> </w:t>
      </w:r>
    </w:p>
    <w:p w14:paraId="4C590F2E" w14:textId="4D1F62A2" w:rsidR="009C0A0D" w:rsidRPr="00AC4CDC" w:rsidRDefault="009C0A0D" w:rsidP="009C0A0D">
      <w:pPr>
        <w:spacing w:line="480" w:lineRule="auto"/>
        <w:ind w:left="2700" w:firstLine="180"/>
        <w:jc w:val="both"/>
        <w:rPr>
          <w:rFonts w:ascii="Arial" w:hAnsi="Arial" w:cs="Arial"/>
          <w:sz w:val="24"/>
        </w:rPr>
      </w:pPr>
      <w:r w:rsidRPr="00AC4CDC">
        <w:rPr>
          <w:rFonts w:ascii="Arial" w:hAnsi="Arial" w:cs="Arial"/>
          <w:sz w:val="24"/>
        </w:rPr>
        <w:t>To reserve a vehicle that the supplier picks from fleet management, and track where the vehicle goes and where is the destination.</w:t>
      </w:r>
    </w:p>
    <w:p w14:paraId="0589ED52" w14:textId="7FC86E93" w:rsidR="00F21EA6" w:rsidRPr="009C0A0D" w:rsidRDefault="00F21EA6" w:rsidP="009C0A0D">
      <w:pPr>
        <w:spacing w:line="480" w:lineRule="auto"/>
        <w:ind w:left="1980" w:firstLine="720"/>
        <w:jc w:val="both"/>
        <w:rPr>
          <w:rFonts w:ascii="Arial" w:hAnsi="Arial" w:cs="Arial"/>
          <w:b/>
          <w:bCs/>
          <w:sz w:val="24"/>
          <w:szCs w:val="24"/>
        </w:rPr>
      </w:pPr>
      <w:r w:rsidRPr="009C0A0D">
        <w:rPr>
          <w:rFonts w:ascii="Arial" w:hAnsi="Arial" w:cs="Arial"/>
          <w:b/>
          <w:bCs/>
          <w:sz w:val="24"/>
          <w:szCs w:val="24"/>
        </w:rPr>
        <w:t xml:space="preserve">Maintenance Repair and Overhaul </w:t>
      </w:r>
    </w:p>
    <w:p w14:paraId="10A0AE23" w14:textId="5E6253A0" w:rsidR="00F21EA6" w:rsidRPr="00F21EA6" w:rsidRDefault="00F21EA6" w:rsidP="009C0A0D">
      <w:pPr>
        <w:pStyle w:val="ListParagraph"/>
        <w:spacing w:line="480" w:lineRule="auto"/>
        <w:ind w:left="2700"/>
        <w:jc w:val="both"/>
      </w:pPr>
      <w:r w:rsidRPr="00F21EA6">
        <w:rPr>
          <w:rFonts w:ascii="Arial" w:hAnsi="Arial" w:cs="Arial"/>
          <w:b/>
          <w:bCs/>
          <w:sz w:val="24"/>
          <w:szCs w:val="24"/>
        </w:rPr>
        <w:lastRenderedPageBreak/>
        <w:tab/>
      </w:r>
      <w:r w:rsidRPr="00F21EA6">
        <w:rPr>
          <w:rFonts w:ascii="Arial" w:hAnsi="Arial" w:cs="Arial"/>
          <w:sz w:val="24"/>
          <w:szCs w:val="24"/>
        </w:rPr>
        <w:t xml:space="preserve">Have schedule maintenance to organize the task and </w:t>
      </w:r>
      <w:r w:rsidR="009C0A0D" w:rsidRPr="00F21EA6">
        <w:rPr>
          <w:rFonts w:ascii="Arial" w:hAnsi="Arial" w:cs="Arial"/>
          <w:sz w:val="24"/>
          <w:szCs w:val="24"/>
        </w:rPr>
        <w:t>preventive</w:t>
      </w:r>
      <w:r w:rsidRPr="00F21EA6">
        <w:rPr>
          <w:rFonts w:ascii="Arial" w:hAnsi="Arial" w:cs="Arial"/>
          <w:sz w:val="24"/>
          <w:szCs w:val="24"/>
        </w:rPr>
        <w:t xml:space="preserve"> maintenance has able to monitor the mileage in order to set change oil for vehicle. System has repair history to review 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Milestone list</w:t>
      </w:r>
    </w:p>
    <w:p w14:paraId="25C35D71" w14:textId="31ED66D8" w:rsidR="00A349A3" w:rsidRDefault="009D06CA" w:rsidP="00F20A72">
      <w:pPr>
        <w:pStyle w:val="ListParagraph"/>
        <w:spacing w:line="480" w:lineRule="auto"/>
        <w:ind w:left="2700" w:firstLine="180"/>
        <w:jc w:val="both"/>
        <w:rPr>
          <w:rFonts w:ascii="Arial" w:hAnsi="Arial" w:cs="Arial"/>
          <w:sz w:val="24"/>
        </w:rPr>
      </w:pPr>
      <w:r w:rsidRPr="009D06CA">
        <w:rPr>
          <w:rFonts w:ascii="Arial" w:hAnsi="Arial" w:cs="Arial"/>
          <w:sz w:val="24"/>
        </w:rPr>
        <w:t xml:space="preserve">The table below lists the major milestones for the </w:t>
      </w:r>
      <w:r w:rsidR="00F20A72">
        <w:rPr>
          <w:rFonts w:ascii="Arial" w:hAnsi="Arial" w:cs="Arial"/>
          <w:sz w:val="24"/>
        </w:rPr>
        <w:t>Service</w:t>
      </w:r>
      <w:r w:rsidRPr="009D06CA">
        <w:rPr>
          <w:rFonts w:ascii="Arial" w:hAnsi="Arial" w:cs="Arial"/>
          <w:sz w:val="24"/>
        </w:rPr>
        <w:t xml:space="preserve"> Management System. This chart only includes major project milestones such as project phase completion or gate review. There may be smaller milestones that are not shown on this chart but are included in the project schedule and work breakdown structure. If there are any scheduling delays that could affect a milestone or delivery date, the project manager must be notified right away so that proactive measures can be taken to mitigate date slips. The project manager will notify the project team of any approved changes to these milestones or dates.</w:t>
      </w:r>
    </w:p>
    <w:tbl>
      <w:tblPr>
        <w:tblStyle w:val="TableGrid"/>
        <w:tblW w:w="0" w:type="auto"/>
        <w:tblInd w:w="2808" w:type="dxa"/>
        <w:tblLayout w:type="fixed"/>
        <w:tblLook w:val="04A0" w:firstRow="1" w:lastRow="0" w:firstColumn="1" w:lastColumn="0" w:noHBand="0" w:noVBand="1"/>
      </w:tblPr>
      <w:tblGrid>
        <w:gridCol w:w="1440"/>
        <w:gridCol w:w="2398"/>
        <w:gridCol w:w="1022"/>
      </w:tblGrid>
      <w:tr w:rsidR="00F20A72" w14:paraId="13E0A7A3" w14:textId="77777777" w:rsidTr="00F20A72">
        <w:tc>
          <w:tcPr>
            <w:tcW w:w="1440" w:type="dxa"/>
            <w:shd w:val="clear" w:color="auto" w:fill="auto"/>
          </w:tcPr>
          <w:p w14:paraId="401392B2" w14:textId="77777777" w:rsidR="00F20A72" w:rsidRDefault="00F20A72" w:rsidP="005A1FC1">
            <w:pPr>
              <w:spacing w:line="480" w:lineRule="auto"/>
              <w:jc w:val="center"/>
              <w:rPr>
                <w:rFonts w:ascii="Arial" w:hAnsi="Arial" w:cs="Arial"/>
                <w:sz w:val="24"/>
              </w:rPr>
            </w:pPr>
          </w:p>
          <w:p w14:paraId="49EF7DEC" w14:textId="77777777" w:rsidR="00F20A72" w:rsidRDefault="00F20A72" w:rsidP="005A1FC1">
            <w:pPr>
              <w:spacing w:line="480" w:lineRule="auto"/>
              <w:jc w:val="center"/>
              <w:rPr>
                <w:rFonts w:ascii="Arial" w:hAnsi="Arial" w:cs="Arial"/>
                <w:sz w:val="24"/>
              </w:rPr>
            </w:pPr>
            <w:r>
              <w:rPr>
                <w:rFonts w:ascii="Arial" w:hAnsi="Arial" w:cs="Arial"/>
                <w:sz w:val="24"/>
              </w:rPr>
              <w:t>Milestone</w:t>
            </w:r>
          </w:p>
        </w:tc>
        <w:tc>
          <w:tcPr>
            <w:tcW w:w="2398" w:type="dxa"/>
            <w:shd w:val="clear" w:color="auto" w:fill="auto"/>
          </w:tcPr>
          <w:p w14:paraId="03BE969D" w14:textId="77777777" w:rsidR="00F20A72" w:rsidRDefault="00F20A72" w:rsidP="005A1FC1">
            <w:pPr>
              <w:spacing w:line="480" w:lineRule="auto"/>
              <w:jc w:val="center"/>
              <w:rPr>
                <w:rFonts w:ascii="Arial" w:hAnsi="Arial" w:cs="Arial"/>
                <w:sz w:val="24"/>
              </w:rPr>
            </w:pPr>
          </w:p>
          <w:p w14:paraId="41A4AA46" w14:textId="77777777" w:rsidR="00F20A72" w:rsidRDefault="00F20A72" w:rsidP="005A1FC1">
            <w:pPr>
              <w:spacing w:line="480" w:lineRule="auto"/>
              <w:jc w:val="center"/>
              <w:rPr>
                <w:rFonts w:ascii="Arial" w:hAnsi="Arial" w:cs="Arial"/>
                <w:sz w:val="24"/>
              </w:rPr>
            </w:pPr>
            <w:r>
              <w:rPr>
                <w:rFonts w:ascii="Arial" w:hAnsi="Arial" w:cs="Arial"/>
                <w:sz w:val="24"/>
              </w:rPr>
              <w:t>Description</w:t>
            </w:r>
          </w:p>
        </w:tc>
        <w:tc>
          <w:tcPr>
            <w:tcW w:w="1022" w:type="dxa"/>
            <w:shd w:val="clear" w:color="auto" w:fill="auto"/>
          </w:tcPr>
          <w:p w14:paraId="652523D5" w14:textId="77777777" w:rsidR="00F20A72" w:rsidRDefault="00F20A72" w:rsidP="005A1FC1">
            <w:pPr>
              <w:spacing w:line="480" w:lineRule="auto"/>
              <w:jc w:val="center"/>
              <w:rPr>
                <w:rFonts w:ascii="Arial" w:hAnsi="Arial" w:cs="Arial"/>
                <w:sz w:val="24"/>
              </w:rPr>
            </w:pPr>
          </w:p>
          <w:p w14:paraId="5CDC8B80" w14:textId="77777777" w:rsidR="00F20A72" w:rsidRDefault="00F20A72" w:rsidP="005A1FC1">
            <w:pPr>
              <w:spacing w:line="480" w:lineRule="auto"/>
              <w:jc w:val="center"/>
              <w:rPr>
                <w:rFonts w:ascii="Arial" w:hAnsi="Arial" w:cs="Arial"/>
                <w:sz w:val="24"/>
              </w:rPr>
            </w:pPr>
            <w:r>
              <w:rPr>
                <w:rFonts w:ascii="Arial" w:hAnsi="Arial" w:cs="Arial"/>
                <w:sz w:val="24"/>
              </w:rPr>
              <w:t>Date</w:t>
            </w:r>
          </w:p>
        </w:tc>
      </w:tr>
      <w:tr w:rsidR="00F20A72" w14:paraId="4326530F" w14:textId="77777777" w:rsidTr="00F20A72">
        <w:tc>
          <w:tcPr>
            <w:tcW w:w="1440" w:type="dxa"/>
          </w:tcPr>
          <w:p w14:paraId="2C8BCE8A" w14:textId="77777777" w:rsidR="00F20A72" w:rsidRDefault="00F20A72" w:rsidP="005A1FC1">
            <w:pPr>
              <w:spacing w:line="480" w:lineRule="auto"/>
              <w:jc w:val="center"/>
              <w:rPr>
                <w:rFonts w:ascii="Arial" w:hAnsi="Arial" w:cs="Arial"/>
                <w:sz w:val="24"/>
              </w:rPr>
            </w:pPr>
          </w:p>
          <w:p w14:paraId="0A7F5210" w14:textId="77777777" w:rsidR="00F20A72" w:rsidRDefault="00F20A72" w:rsidP="005A1FC1">
            <w:pPr>
              <w:spacing w:line="480" w:lineRule="auto"/>
              <w:jc w:val="center"/>
              <w:rPr>
                <w:rFonts w:ascii="Arial" w:hAnsi="Arial" w:cs="Arial"/>
                <w:sz w:val="24"/>
              </w:rPr>
            </w:pPr>
            <w:r>
              <w:rPr>
                <w:rFonts w:ascii="Arial" w:hAnsi="Arial" w:cs="Arial"/>
                <w:sz w:val="24"/>
              </w:rPr>
              <w:t>Requirements Gathering</w:t>
            </w:r>
          </w:p>
          <w:p w14:paraId="517BDFB1" w14:textId="77777777" w:rsidR="00F20A72" w:rsidRDefault="00F20A72" w:rsidP="005A1FC1">
            <w:pPr>
              <w:spacing w:line="480" w:lineRule="auto"/>
              <w:jc w:val="center"/>
              <w:rPr>
                <w:rFonts w:ascii="Arial" w:hAnsi="Arial" w:cs="Arial"/>
                <w:sz w:val="24"/>
              </w:rPr>
            </w:pPr>
          </w:p>
        </w:tc>
        <w:tc>
          <w:tcPr>
            <w:tcW w:w="2398" w:type="dxa"/>
          </w:tcPr>
          <w:p w14:paraId="184165C4" w14:textId="77777777" w:rsidR="00F20A72" w:rsidRDefault="00F20A72" w:rsidP="005A1FC1">
            <w:pPr>
              <w:spacing w:line="480" w:lineRule="auto"/>
              <w:jc w:val="both"/>
              <w:rPr>
                <w:rFonts w:ascii="Arial" w:hAnsi="Arial" w:cs="Arial"/>
                <w:sz w:val="24"/>
              </w:rPr>
            </w:pPr>
          </w:p>
          <w:p w14:paraId="1FE9C93A" w14:textId="539CB32F" w:rsidR="00F20A72" w:rsidRPr="009C1395" w:rsidRDefault="00F20A72" w:rsidP="00F20A72">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022" w:type="dxa"/>
            <w:vAlign w:val="center"/>
          </w:tcPr>
          <w:p w14:paraId="66D97250" w14:textId="77777777" w:rsidR="00F20A72" w:rsidRDefault="00F20A72" w:rsidP="00F20A72">
            <w:pPr>
              <w:spacing w:line="480" w:lineRule="auto"/>
              <w:jc w:val="both"/>
              <w:rPr>
                <w:rFonts w:ascii="Arial" w:hAnsi="Arial" w:cs="Arial"/>
                <w:sz w:val="24"/>
              </w:rPr>
            </w:pPr>
          </w:p>
          <w:p w14:paraId="3F034267" w14:textId="77777777" w:rsidR="00F20A72" w:rsidRDefault="00F20A72" w:rsidP="00F20A72">
            <w:pPr>
              <w:spacing w:line="480" w:lineRule="auto"/>
              <w:jc w:val="both"/>
              <w:rPr>
                <w:rFonts w:ascii="Arial" w:hAnsi="Arial" w:cs="Arial"/>
                <w:sz w:val="24"/>
              </w:rPr>
            </w:pPr>
          </w:p>
          <w:p w14:paraId="7B172D00" w14:textId="4B2042C5"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57677008" w14:textId="77777777" w:rsidTr="00F20A72">
        <w:tc>
          <w:tcPr>
            <w:tcW w:w="1440" w:type="dxa"/>
          </w:tcPr>
          <w:p w14:paraId="304D3C3E" w14:textId="77777777" w:rsidR="00F20A72" w:rsidRDefault="00F20A72" w:rsidP="005A1FC1">
            <w:pPr>
              <w:spacing w:line="480" w:lineRule="auto"/>
              <w:jc w:val="center"/>
              <w:rPr>
                <w:rFonts w:ascii="Arial" w:hAnsi="Arial" w:cs="Arial"/>
                <w:sz w:val="24"/>
              </w:rPr>
            </w:pPr>
          </w:p>
          <w:p w14:paraId="1E0CEF8A" w14:textId="77777777" w:rsidR="00F20A72" w:rsidRDefault="00F20A72" w:rsidP="005A1FC1">
            <w:pPr>
              <w:spacing w:line="480" w:lineRule="auto"/>
              <w:jc w:val="center"/>
              <w:rPr>
                <w:rFonts w:ascii="Arial" w:hAnsi="Arial" w:cs="Arial"/>
                <w:sz w:val="24"/>
              </w:rPr>
            </w:pPr>
            <w:r>
              <w:rPr>
                <w:rFonts w:ascii="Arial" w:hAnsi="Arial" w:cs="Arial"/>
                <w:sz w:val="24"/>
              </w:rPr>
              <w:t>Designing</w:t>
            </w:r>
          </w:p>
          <w:p w14:paraId="714E52E0" w14:textId="77777777" w:rsidR="00F20A72" w:rsidRDefault="00F20A72" w:rsidP="005A1FC1">
            <w:pPr>
              <w:spacing w:line="480" w:lineRule="auto"/>
              <w:jc w:val="center"/>
              <w:rPr>
                <w:rFonts w:ascii="Arial" w:hAnsi="Arial" w:cs="Arial"/>
                <w:sz w:val="24"/>
              </w:rPr>
            </w:pPr>
          </w:p>
        </w:tc>
        <w:tc>
          <w:tcPr>
            <w:tcW w:w="2398" w:type="dxa"/>
          </w:tcPr>
          <w:p w14:paraId="64CE6218" w14:textId="77777777" w:rsidR="00F20A72" w:rsidRPr="009C1395" w:rsidRDefault="00F20A72" w:rsidP="005A1FC1">
            <w:pPr>
              <w:spacing w:line="480" w:lineRule="auto"/>
              <w:jc w:val="both"/>
              <w:rPr>
                <w:rFonts w:ascii="Arial" w:hAnsi="Arial" w:cs="Arial"/>
                <w:sz w:val="24"/>
              </w:rPr>
            </w:pPr>
          </w:p>
          <w:p w14:paraId="5C962356" w14:textId="77777777" w:rsidR="00F20A72" w:rsidRPr="009C1395" w:rsidRDefault="00F20A72" w:rsidP="005A1FC1">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022" w:type="dxa"/>
            <w:vAlign w:val="center"/>
          </w:tcPr>
          <w:p w14:paraId="06D6744F" w14:textId="77777777" w:rsidR="00F20A72" w:rsidRDefault="00F20A72" w:rsidP="00F20A72">
            <w:pPr>
              <w:spacing w:line="480" w:lineRule="auto"/>
              <w:jc w:val="both"/>
              <w:rPr>
                <w:rFonts w:ascii="Arial" w:hAnsi="Arial" w:cs="Arial"/>
                <w:sz w:val="24"/>
              </w:rPr>
            </w:pPr>
          </w:p>
          <w:p w14:paraId="6C38BAE9" w14:textId="507787A2"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1FDAE178" w14:textId="77777777" w:rsidTr="00F20A72">
        <w:tc>
          <w:tcPr>
            <w:tcW w:w="1440" w:type="dxa"/>
          </w:tcPr>
          <w:p w14:paraId="3641D89F" w14:textId="77777777" w:rsidR="00F20A72" w:rsidRDefault="00F20A72" w:rsidP="005A1FC1">
            <w:pPr>
              <w:tabs>
                <w:tab w:val="center" w:pos="882"/>
              </w:tabs>
              <w:spacing w:line="480" w:lineRule="auto"/>
              <w:rPr>
                <w:rFonts w:ascii="Arial" w:hAnsi="Arial" w:cs="Arial"/>
                <w:sz w:val="24"/>
              </w:rPr>
            </w:pPr>
          </w:p>
          <w:p w14:paraId="17200CF4" w14:textId="77777777" w:rsidR="00F20A72" w:rsidRDefault="00F20A72" w:rsidP="005A1FC1">
            <w:pPr>
              <w:tabs>
                <w:tab w:val="center" w:pos="882"/>
              </w:tabs>
              <w:spacing w:line="480" w:lineRule="auto"/>
              <w:rPr>
                <w:rFonts w:ascii="Arial" w:hAnsi="Arial" w:cs="Arial"/>
                <w:sz w:val="24"/>
              </w:rPr>
            </w:pPr>
            <w:r>
              <w:rPr>
                <w:rFonts w:ascii="Arial" w:hAnsi="Arial" w:cs="Arial"/>
                <w:sz w:val="24"/>
              </w:rPr>
              <w:tab/>
              <w:t>Developing</w:t>
            </w:r>
          </w:p>
          <w:p w14:paraId="439DA12A" w14:textId="77777777" w:rsidR="00F20A72" w:rsidRDefault="00F20A72" w:rsidP="005A1FC1">
            <w:pPr>
              <w:tabs>
                <w:tab w:val="center" w:pos="882"/>
              </w:tabs>
              <w:spacing w:line="480" w:lineRule="auto"/>
              <w:rPr>
                <w:rFonts w:ascii="Arial" w:hAnsi="Arial" w:cs="Arial"/>
                <w:sz w:val="24"/>
              </w:rPr>
            </w:pPr>
          </w:p>
        </w:tc>
        <w:tc>
          <w:tcPr>
            <w:tcW w:w="2398" w:type="dxa"/>
          </w:tcPr>
          <w:p w14:paraId="113CAEC3" w14:textId="77777777" w:rsidR="00F20A72" w:rsidRPr="009C1395" w:rsidRDefault="00F20A72" w:rsidP="005A1FC1">
            <w:pPr>
              <w:spacing w:line="480" w:lineRule="auto"/>
              <w:jc w:val="both"/>
              <w:rPr>
                <w:rFonts w:ascii="Arial" w:hAnsi="Arial" w:cs="Arial"/>
                <w:sz w:val="24"/>
              </w:rPr>
            </w:pPr>
          </w:p>
          <w:p w14:paraId="600934E5" w14:textId="77777777" w:rsidR="00F20A72" w:rsidRPr="009C1395" w:rsidRDefault="00F20A72" w:rsidP="005A1FC1">
            <w:pPr>
              <w:spacing w:line="480" w:lineRule="auto"/>
              <w:jc w:val="both"/>
              <w:rPr>
                <w:rFonts w:ascii="Arial" w:hAnsi="Arial" w:cs="Arial"/>
                <w:sz w:val="24"/>
              </w:rPr>
            </w:pPr>
            <w:r w:rsidRPr="009C1395">
              <w:rPr>
                <w:rFonts w:ascii="Arial" w:hAnsi="Arial" w:cs="Arial"/>
              </w:rPr>
              <w:t>All coding completed resulting in software prototype.</w:t>
            </w:r>
          </w:p>
        </w:tc>
        <w:tc>
          <w:tcPr>
            <w:tcW w:w="1022" w:type="dxa"/>
            <w:vAlign w:val="center"/>
          </w:tcPr>
          <w:p w14:paraId="5C3F2F06" w14:textId="77777777" w:rsidR="00F20A72" w:rsidRDefault="00F20A72" w:rsidP="00F20A72">
            <w:pPr>
              <w:spacing w:line="480" w:lineRule="auto"/>
              <w:jc w:val="both"/>
              <w:rPr>
                <w:rFonts w:ascii="Arial" w:hAnsi="Arial" w:cs="Arial"/>
                <w:sz w:val="24"/>
              </w:rPr>
            </w:pPr>
          </w:p>
          <w:p w14:paraId="7EFBE05A" w14:textId="1E24AB47"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09AEB0FE" w14:textId="77777777" w:rsidTr="00F20A72">
        <w:tc>
          <w:tcPr>
            <w:tcW w:w="1440" w:type="dxa"/>
          </w:tcPr>
          <w:p w14:paraId="2B088D57" w14:textId="77777777" w:rsidR="00F20A72" w:rsidRDefault="00F20A72" w:rsidP="005A1FC1">
            <w:pPr>
              <w:spacing w:line="480" w:lineRule="auto"/>
              <w:jc w:val="center"/>
              <w:rPr>
                <w:rFonts w:ascii="Arial" w:hAnsi="Arial" w:cs="Arial"/>
                <w:sz w:val="24"/>
              </w:rPr>
            </w:pPr>
          </w:p>
          <w:p w14:paraId="022306CB" w14:textId="77777777" w:rsidR="00F20A72" w:rsidRDefault="00F20A72" w:rsidP="005A1FC1">
            <w:pPr>
              <w:spacing w:line="480" w:lineRule="auto"/>
              <w:jc w:val="center"/>
              <w:rPr>
                <w:rFonts w:ascii="Arial" w:hAnsi="Arial" w:cs="Arial"/>
                <w:sz w:val="24"/>
              </w:rPr>
            </w:pPr>
            <w:r>
              <w:rPr>
                <w:rFonts w:ascii="Arial" w:hAnsi="Arial" w:cs="Arial"/>
                <w:sz w:val="24"/>
              </w:rPr>
              <w:t>Testing and Debug</w:t>
            </w:r>
          </w:p>
          <w:p w14:paraId="14C85877" w14:textId="77777777" w:rsidR="00F20A72" w:rsidRDefault="00F20A72" w:rsidP="005A1FC1">
            <w:pPr>
              <w:spacing w:line="480" w:lineRule="auto"/>
              <w:jc w:val="center"/>
              <w:rPr>
                <w:rFonts w:ascii="Arial" w:hAnsi="Arial" w:cs="Arial"/>
                <w:sz w:val="24"/>
              </w:rPr>
            </w:pPr>
          </w:p>
        </w:tc>
        <w:tc>
          <w:tcPr>
            <w:tcW w:w="2398" w:type="dxa"/>
          </w:tcPr>
          <w:p w14:paraId="64F681FB" w14:textId="77777777" w:rsidR="00F20A72" w:rsidRPr="009C1395" w:rsidRDefault="00F20A72" w:rsidP="005A1FC1">
            <w:pPr>
              <w:spacing w:line="480" w:lineRule="auto"/>
              <w:jc w:val="both"/>
              <w:rPr>
                <w:rFonts w:ascii="Arial" w:hAnsi="Arial" w:cs="Arial"/>
                <w:sz w:val="24"/>
              </w:rPr>
            </w:pPr>
          </w:p>
          <w:p w14:paraId="5FE5663B" w14:textId="77777777" w:rsidR="00F20A72" w:rsidRPr="009C1395" w:rsidRDefault="00F20A72" w:rsidP="005A1FC1">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022" w:type="dxa"/>
            <w:vAlign w:val="center"/>
          </w:tcPr>
          <w:p w14:paraId="6B3C7703" w14:textId="406D2E39"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4D28A750" w14:textId="77777777" w:rsidTr="00F20A72">
        <w:tc>
          <w:tcPr>
            <w:tcW w:w="1440" w:type="dxa"/>
          </w:tcPr>
          <w:p w14:paraId="0DC8C057" w14:textId="77777777" w:rsidR="00F20A72" w:rsidRDefault="00F20A72" w:rsidP="005A1FC1">
            <w:pPr>
              <w:spacing w:line="480" w:lineRule="auto"/>
              <w:jc w:val="center"/>
              <w:rPr>
                <w:rFonts w:ascii="Arial" w:hAnsi="Arial" w:cs="Arial"/>
                <w:sz w:val="24"/>
              </w:rPr>
            </w:pPr>
          </w:p>
          <w:p w14:paraId="698788B1" w14:textId="77777777" w:rsidR="00F20A72" w:rsidRDefault="00F20A72" w:rsidP="005A1FC1">
            <w:pPr>
              <w:spacing w:line="480" w:lineRule="auto"/>
              <w:jc w:val="center"/>
              <w:rPr>
                <w:rFonts w:ascii="Arial" w:hAnsi="Arial" w:cs="Arial"/>
                <w:sz w:val="24"/>
              </w:rPr>
            </w:pPr>
            <w:r>
              <w:rPr>
                <w:rFonts w:ascii="Arial" w:hAnsi="Arial" w:cs="Arial"/>
                <w:sz w:val="24"/>
              </w:rPr>
              <w:t xml:space="preserve">Transition </w:t>
            </w:r>
            <w:r>
              <w:rPr>
                <w:rFonts w:ascii="Arial" w:hAnsi="Arial" w:cs="Arial"/>
                <w:sz w:val="24"/>
              </w:rPr>
              <w:lastRenderedPageBreak/>
              <w:t>of system</w:t>
            </w:r>
          </w:p>
          <w:p w14:paraId="0F93EC42" w14:textId="77777777" w:rsidR="00F20A72" w:rsidRDefault="00F20A72" w:rsidP="005A1FC1">
            <w:pPr>
              <w:spacing w:line="480" w:lineRule="auto"/>
              <w:jc w:val="center"/>
              <w:rPr>
                <w:rFonts w:ascii="Arial" w:hAnsi="Arial" w:cs="Arial"/>
                <w:sz w:val="24"/>
              </w:rPr>
            </w:pPr>
          </w:p>
        </w:tc>
        <w:tc>
          <w:tcPr>
            <w:tcW w:w="2398" w:type="dxa"/>
          </w:tcPr>
          <w:p w14:paraId="38DB606A" w14:textId="77777777" w:rsidR="00F20A72" w:rsidRDefault="00F20A72" w:rsidP="005A1FC1">
            <w:pPr>
              <w:spacing w:line="480" w:lineRule="auto"/>
              <w:jc w:val="both"/>
              <w:rPr>
                <w:rFonts w:ascii="Arial" w:hAnsi="Arial" w:cs="Arial"/>
              </w:rPr>
            </w:pPr>
          </w:p>
          <w:p w14:paraId="530EA470" w14:textId="77777777" w:rsidR="00F20A72" w:rsidRPr="009C1395" w:rsidRDefault="00F20A72" w:rsidP="005A1FC1">
            <w:pPr>
              <w:spacing w:line="480" w:lineRule="auto"/>
              <w:jc w:val="both"/>
              <w:rPr>
                <w:rFonts w:ascii="Arial" w:hAnsi="Arial" w:cs="Arial"/>
                <w:sz w:val="24"/>
              </w:rPr>
            </w:pPr>
            <w:r w:rsidRPr="009C1395">
              <w:rPr>
                <w:rFonts w:ascii="Arial" w:hAnsi="Arial" w:cs="Arial"/>
              </w:rPr>
              <w:t xml:space="preserve">Completed software </w:t>
            </w:r>
            <w:r w:rsidRPr="009C1395">
              <w:rPr>
                <w:rFonts w:ascii="Arial" w:hAnsi="Arial" w:cs="Arial"/>
              </w:rPr>
              <w:lastRenderedPageBreak/>
              <w:t>and documentation transitioned to operations group to begin production.</w:t>
            </w:r>
          </w:p>
        </w:tc>
        <w:tc>
          <w:tcPr>
            <w:tcW w:w="1022" w:type="dxa"/>
            <w:vAlign w:val="center"/>
          </w:tcPr>
          <w:p w14:paraId="73C74609" w14:textId="77777777" w:rsidR="00F20A72" w:rsidRDefault="00F20A72" w:rsidP="00F20A72">
            <w:pPr>
              <w:spacing w:line="480" w:lineRule="auto"/>
              <w:jc w:val="both"/>
              <w:rPr>
                <w:rFonts w:ascii="Arial" w:hAnsi="Arial" w:cs="Arial"/>
                <w:sz w:val="24"/>
              </w:rPr>
            </w:pPr>
          </w:p>
          <w:p w14:paraId="3ED6AFF2" w14:textId="21B33B6E" w:rsidR="00F20A72" w:rsidRDefault="00F20A72" w:rsidP="00F20A72">
            <w:pPr>
              <w:spacing w:line="480" w:lineRule="auto"/>
              <w:jc w:val="both"/>
              <w:rPr>
                <w:rFonts w:ascii="Arial" w:hAnsi="Arial" w:cs="Arial"/>
                <w:sz w:val="24"/>
              </w:rPr>
            </w:pPr>
            <w:r>
              <w:rPr>
                <w:rFonts w:ascii="Arial" w:hAnsi="Arial" w:cs="Arial"/>
                <w:sz w:val="24"/>
              </w:rPr>
              <w:t>TBA</w:t>
            </w:r>
          </w:p>
        </w:tc>
      </w:tr>
    </w:tbl>
    <w:p w14:paraId="7B8F35E5" w14:textId="77777777" w:rsidR="00F20A72" w:rsidRPr="00F20A72" w:rsidRDefault="00F20A72" w:rsidP="00F20A72">
      <w:pPr>
        <w:pStyle w:val="ListParagraph"/>
        <w:spacing w:line="480" w:lineRule="auto"/>
        <w:ind w:left="2700" w:firstLine="180"/>
        <w:jc w:val="both"/>
        <w:rPr>
          <w:rFonts w:ascii="Arial" w:hAnsi="Arial" w:cs="Arial"/>
          <w:sz w:val="24"/>
        </w:rPr>
      </w:pPr>
    </w:p>
    <w:p w14:paraId="3A65B10C" w14:textId="722651F3" w:rsidR="00A349A3" w:rsidRPr="005C4866" w:rsidRDefault="00A349A3" w:rsidP="00A349A3">
      <w:pPr>
        <w:pStyle w:val="Heading3"/>
        <w:numPr>
          <w:ilvl w:val="3"/>
          <w:numId w:val="3"/>
        </w:numPr>
        <w:spacing w:before="0" w:after="0" w:line="360" w:lineRule="auto"/>
        <w:rPr>
          <w:rFonts w:cs="Arial"/>
          <w:szCs w:val="26"/>
        </w:rPr>
      </w:pPr>
      <w:r>
        <w:rPr>
          <w:noProof/>
          <w:lang w:val="en-PH" w:eastAsia="en-PH"/>
        </w:rPr>
        <w:lastRenderedPageBreak/>
        <w:drawing>
          <wp:anchor distT="0" distB="0" distL="114300" distR="114300" simplePos="0" relativeHeight="251678720" behindDoc="0" locked="0" layoutInCell="1" allowOverlap="1" wp14:anchorId="3A7D7277" wp14:editId="3C6F49CC">
            <wp:simplePos x="0" y="0"/>
            <wp:positionH relativeFrom="column">
              <wp:posOffset>116840</wp:posOffset>
            </wp:positionH>
            <wp:positionV relativeFrom="paragraph">
              <wp:posOffset>387350</wp:posOffset>
            </wp:positionV>
            <wp:extent cx="4667250" cy="3554095"/>
            <wp:effectExtent l="0" t="0" r="0" b="27305"/>
            <wp:wrapSquare wrapText="bothSides"/>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page">
              <wp14:pctHeight>0</wp14:pctHeight>
            </wp14:sizeRelV>
          </wp:anchor>
        </w:drawing>
      </w:r>
      <w:r w:rsidR="00315604" w:rsidRPr="003E50EB">
        <w:rPr>
          <w:rFonts w:cs="Arial"/>
          <w:szCs w:val="26"/>
        </w:rPr>
        <w:t>Schedule baseline and WBS</w:t>
      </w:r>
      <w:r w:rsidR="00EE5498">
        <w:rPr>
          <w:noProof/>
          <w:lang w:val="en-PH" w:eastAsia="en-PH"/>
        </w:rPr>
        <w:drawing>
          <wp:anchor distT="0" distB="0" distL="114300" distR="114300" simplePos="0" relativeHeight="251679744" behindDoc="0" locked="0" layoutInCell="1" allowOverlap="1" wp14:anchorId="7EF7C2D6" wp14:editId="6DB6100C">
            <wp:simplePos x="0" y="0"/>
            <wp:positionH relativeFrom="column">
              <wp:posOffset>77470</wp:posOffset>
            </wp:positionH>
            <wp:positionV relativeFrom="paragraph">
              <wp:posOffset>4102100</wp:posOffset>
            </wp:positionV>
            <wp:extent cx="4706620" cy="2909570"/>
            <wp:effectExtent l="0" t="0" r="0" b="24130"/>
            <wp:wrapSquare wrapText="bothSides"/>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p>
    <w:p w14:paraId="661F034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hange management plan</w:t>
      </w:r>
    </w:p>
    <w:p w14:paraId="4ECDAD2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 xml:space="preserve">Communication Management Plan </w:t>
      </w:r>
    </w:p>
    <w:p w14:paraId="4377D23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management plan</w:t>
      </w:r>
    </w:p>
    <w:p w14:paraId="66C91C5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urement Management Plan</w:t>
      </w:r>
    </w:p>
    <w:p w14:paraId="4C50251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 management plan</w:t>
      </w:r>
    </w:p>
    <w:p w14:paraId="39AAEE9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 management plan</w:t>
      </w:r>
    </w:p>
    <w:p w14:paraId="6D90FD6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management plan</w:t>
      </w:r>
    </w:p>
    <w:p w14:paraId="6E559E9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plan</w:t>
      </w:r>
    </w:p>
    <w:p w14:paraId="65B13E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5BB9764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taffing Management Plan</w:t>
      </w:r>
    </w:p>
    <w:p w14:paraId="74FB271B"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Baseline</w:t>
      </w:r>
    </w:p>
    <w:p w14:paraId="6218222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Baseline</w:t>
      </w:r>
    </w:p>
    <w:p w14:paraId="52E423CA"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isk management plan</w:t>
      </w:r>
    </w:p>
    <w:p w14:paraId="153DD78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0080F82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op three risk</w:t>
      </w:r>
    </w:p>
    <w:p w14:paraId="6EBDDCC4"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approach</w:t>
      </w:r>
    </w:p>
    <w:p w14:paraId="04CB462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identification</w:t>
      </w:r>
    </w:p>
    <w:p w14:paraId="054F7B2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Qualification ad Prioritization</w:t>
      </w:r>
    </w:p>
    <w:p w14:paraId="5533212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onitoring</w:t>
      </w:r>
    </w:p>
    <w:p w14:paraId="258B237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itigation and Avoidance</w:t>
      </w:r>
    </w:p>
    <w:p w14:paraId="65DD6234"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790D3F07"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cope management plan</w:t>
      </w:r>
    </w:p>
    <w:p w14:paraId="0C37DD1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5629846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management approach </w:t>
      </w:r>
    </w:p>
    <w:p w14:paraId="11C98DC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oles and responsibilities</w:t>
      </w:r>
    </w:p>
    <w:p w14:paraId="7C51F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ope definition</w:t>
      </w:r>
    </w:p>
    <w:p w14:paraId="6EFC082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 statement</w:t>
      </w:r>
    </w:p>
    <w:p w14:paraId="2FD9F52B" w14:textId="2EF5286C" w:rsidR="004777A2" w:rsidRPr="00F43AEA" w:rsidRDefault="004777A2" w:rsidP="004777A2">
      <w:pPr>
        <w:pStyle w:val="Heading3"/>
        <w:numPr>
          <w:ilvl w:val="3"/>
          <w:numId w:val="3"/>
        </w:numPr>
        <w:spacing w:before="0" w:after="0" w:line="360" w:lineRule="auto"/>
        <w:rPr>
          <w:rFonts w:cs="Arial"/>
          <w:szCs w:val="26"/>
        </w:rPr>
      </w:pPr>
      <w:r>
        <w:rPr>
          <w:noProof/>
          <w:lang w:val="en-PH" w:eastAsia="en-PH"/>
        </w:rPr>
        <w:lastRenderedPageBreak/>
        <w:drawing>
          <wp:anchor distT="0" distB="0" distL="114300" distR="114300" simplePos="0" relativeHeight="251680768" behindDoc="0" locked="0" layoutInCell="1" allowOverlap="1" wp14:anchorId="547FCF5F" wp14:editId="453DFE0A">
            <wp:simplePos x="0" y="0"/>
            <wp:positionH relativeFrom="column">
              <wp:posOffset>342900</wp:posOffset>
            </wp:positionH>
            <wp:positionV relativeFrom="paragraph">
              <wp:posOffset>285750</wp:posOffset>
            </wp:positionV>
            <wp:extent cx="4345940" cy="2972435"/>
            <wp:effectExtent l="19050" t="0" r="16510" b="0"/>
            <wp:wrapSquare wrapText="bothSides"/>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r w:rsidR="00315604" w:rsidRPr="003E50EB">
        <w:rPr>
          <w:rFonts w:cs="Arial"/>
          <w:szCs w:val="26"/>
        </w:rPr>
        <w:t>WBS</w:t>
      </w:r>
    </w:p>
    <w:p w14:paraId="6BED415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verification </w:t>
      </w:r>
    </w:p>
    <w:p w14:paraId="07EFF76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ope control</w:t>
      </w:r>
    </w:p>
    <w:p w14:paraId="1BF2F3C6"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Execution plan</w:t>
      </w:r>
    </w:p>
    <w:p w14:paraId="527EC619"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 and migration plan</w:t>
      </w:r>
    </w:p>
    <w:p w14:paraId="64829EB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urpose</w:t>
      </w:r>
    </w:p>
    <w:p w14:paraId="0210F44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Description of implementation </w:t>
      </w:r>
    </w:p>
    <w:p w14:paraId="5F78416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Points of contact </w:t>
      </w:r>
    </w:p>
    <w:p w14:paraId="2371DEB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Major task</w:t>
      </w:r>
    </w:p>
    <w:p w14:paraId="627907B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Schedule</w:t>
      </w:r>
    </w:p>
    <w:p w14:paraId="5829C20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ecurity</w:t>
      </w:r>
    </w:p>
    <w:p w14:paraId="5505A2D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Support</w:t>
      </w:r>
    </w:p>
    <w:p w14:paraId="54450E8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Listing of hardware, software and facilities</w:t>
      </w:r>
    </w:p>
    <w:p w14:paraId="784C78D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erformance Monitoring</w:t>
      </w:r>
    </w:p>
    <w:p w14:paraId="28C4915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Implementation Requirements (Hardware/Software/ Personnel/ Facilities/ other capital investment:</w:t>
      </w:r>
    </w:p>
    <w:p w14:paraId="1809A51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Back Out Plan</w:t>
      </w:r>
    </w:p>
    <w:p w14:paraId="450ED99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ost Implementation Verification</w:t>
      </w:r>
    </w:p>
    <w:p w14:paraId="65BF44B5" w14:textId="77777777" w:rsidR="00315604" w:rsidRPr="003E50EB" w:rsidRDefault="00266DC6"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Closure</w:t>
      </w:r>
    </w:p>
    <w:p w14:paraId="75BBCA70"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ransition-out plan</w:t>
      </w:r>
    </w:p>
    <w:p w14:paraId="4052201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Executive Summary</w:t>
      </w:r>
    </w:p>
    <w:p w14:paraId="29A6513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Approach</w:t>
      </w:r>
    </w:p>
    <w:p w14:paraId="6C85DD8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Team Organization</w:t>
      </w:r>
    </w:p>
    <w:p w14:paraId="668F7EB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Work Transition    </w:t>
      </w:r>
    </w:p>
    <w:p w14:paraId="29FE39F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Work Execution during Transition</w:t>
      </w:r>
    </w:p>
    <w:p w14:paraId="19032EC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ubcontracts</w:t>
      </w:r>
    </w:p>
    <w:p w14:paraId="2A270F1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perty Transition</w:t>
      </w:r>
    </w:p>
    <w:p w14:paraId="3779D98A"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Government Furnished Equipment (GFE)</w:t>
      </w:r>
    </w:p>
    <w:p w14:paraId="589B5F38"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cumbent Owned Equipment</w:t>
      </w:r>
    </w:p>
    <w:p w14:paraId="5BA0CA3F"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tellectual Property</w:t>
      </w:r>
    </w:p>
    <w:p w14:paraId="427BCA19"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User Accounts and Passwords</w:t>
      </w:r>
    </w:p>
    <w:p w14:paraId="2204FA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Knowledge Transfer</w:t>
      </w:r>
    </w:p>
    <w:p w14:paraId="340CA20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w:t>
      </w:r>
    </w:p>
    <w:p w14:paraId="63B1BAB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Handover and Acceptance</w:t>
      </w:r>
    </w:p>
    <w:p w14:paraId="3454F132"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 xml:space="preserve">Project acceptance </w:t>
      </w:r>
    </w:p>
    <w:p w14:paraId="39B5E887"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ost project review</w:t>
      </w:r>
    </w:p>
    <w:p w14:paraId="12A642F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ummary</w:t>
      </w:r>
    </w:p>
    <w:p w14:paraId="0F63888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 xml:space="preserve">Project Team and Staffing </w:t>
      </w:r>
    </w:p>
    <w:p w14:paraId="7879362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lastRenderedPageBreak/>
        <w:t>Project Deliverable (Planned vs. Actual)</w:t>
      </w:r>
    </w:p>
    <w:p w14:paraId="5D1F35DB"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Transition to Operations</w:t>
      </w:r>
    </w:p>
    <w:p w14:paraId="1161FBB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Costs</w:t>
      </w:r>
    </w:p>
    <w:p w14:paraId="77013C5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hedule</w:t>
      </w:r>
    </w:p>
    <w:p w14:paraId="0574D8A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ecommendations</w:t>
      </w:r>
    </w:p>
    <w:p w14:paraId="6EA87307" w14:textId="77777777" w:rsidR="00315604" w:rsidRPr="003E50EB" w:rsidRDefault="00120695"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Technical solution design</w:t>
      </w:r>
    </w:p>
    <w:p w14:paraId="4F51D71E"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Information</w:t>
      </w:r>
    </w:p>
    <w:p w14:paraId="11B6723E"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Executive</w:t>
      </w:r>
      <w:r w:rsidR="00315604" w:rsidRPr="003E50EB">
        <w:rPr>
          <w:rFonts w:cs="Arial"/>
          <w:i w:val="0"/>
          <w:sz w:val="26"/>
          <w:szCs w:val="26"/>
        </w:rPr>
        <w:t xml:space="preserve"> Summary</w:t>
      </w:r>
    </w:p>
    <w:p w14:paraId="1F496DE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equirement Definition</w:t>
      </w:r>
    </w:p>
    <w:p w14:paraId="5F0AAF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Solution Description</w:t>
      </w:r>
    </w:p>
    <w:p w14:paraId="37F9E23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Logical Architecture </w:t>
      </w:r>
    </w:p>
    <w:p w14:paraId="08690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High-Level </w:t>
      </w:r>
      <w:r w:rsidR="00120695" w:rsidRPr="003E50EB">
        <w:rPr>
          <w:rFonts w:cs="Arial"/>
          <w:szCs w:val="26"/>
        </w:rPr>
        <w:t>Architecture</w:t>
      </w:r>
      <w:r w:rsidRPr="003E50EB">
        <w:rPr>
          <w:rFonts w:cs="Arial"/>
          <w:szCs w:val="26"/>
        </w:rPr>
        <w:t xml:space="preserve"> </w:t>
      </w:r>
    </w:p>
    <w:p w14:paraId="3FBCACD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ess Flow</w:t>
      </w:r>
    </w:p>
    <w:p w14:paraId="443FE29D"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w:t>
      </w:r>
      <w:r w:rsidR="00315604" w:rsidRPr="003E50EB">
        <w:rPr>
          <w:rFonts w:cs="Arial"/>
          <w:i w:val="0"/>
          <w:sz w:val="26"/>
          <w:szCs w:val="26"/>
        </w:rPr>
        <w:t xml:space="preserve"> Timeline</w:t>
      </w:r>
    </w:p>
    <w:p w14:paraId="61E57C72" w14:textId="77777777" w:rsidR="00315604" w:rsidRDefault="006F70E1"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System architecture </w:t>
      </w:r>
    </w:p>
    <w:p w14:paraId="4D864344" w14:textId="77777777" w:rsidR="007629D2" w:rsidRDefault="007629D2" w:rsidP="007629D2">
      <w:pPr>
        <w:rPr>
          <w:lang w:eastAsia="zh-TW"/>
        </w:rPr>
      </w:pPr>
    </w:p>
    <w:p w14:paraId="32CF5541" w14:textId="77777777" w:rsidR="007629D2" w:rsidRDefault="007629D2" w:rsidP="007629D2">
      <w:pPr>
        <w:rPr>
          <w:lang w:eastAsia="zh-TW"/>
        </w:rPr>
      </w:pPr>
    </w:p>
    <w:p w14:paraId="57067860" w14:textId="77777777" w:rsidR="007629D2" w:rsidRDefault="007629D2" w:rsidP="007629D2">
      <w:pPr>
        <w:rPr>
          <w:lang w:eastAsia="zh-TW"/>
        </w:rPr>
      </w:pPr>
    </w:p>
    <w:p w14:paraId="2E44EBF1" w14:textId="77777777" w:rsidR="007629D2" w:rsidRDefault="007629D2" w:rsidP="007629D2">
      <w:pPr>
        <w:rPr>
          <w:lang w:eastAsia="zh-TW"/>
        </w:rPr>
      </w:pPr>
    </w:p>
    <w:p w14:paraId="251C5A10" w14:textId="77777777" w:rsidR="007629D2" w:rsidRDefault="007629D2" w:rsidP="007629D2">
      <w:pPr>
        <w:rPr>
          <w:lang w:eastAsia="zh-TW"/>
        </w:rPr>
      </w:pPr>
    </w:p>
    <w:p w14:paraId="4BB7E5AA" w14:textId="77777777" w:rsidR="007629D2" w:rsidRDefault="007629D2" w:rsidP="007629D2">
      <w:pPr>
        <w:rPr>
          <w:lang w:eastAsia="zh-TW"/>
        </w:rPr>
      </w:pPr>
    </w:p>
    <w:p w14:paraId="68F27A08" w14:textId="77777777" w:rsidR="007629D2" w:rsidRDefault="007629D2" w:rsidP="007629D2">
      <w:pPr>
        <w:rPr>
          <w:lang w:eastAsia="zh-TW"/>
        </w:rPr>
      </w:pPr>
    </w:p>
    <w:p w14:paraId="3940657D" w14:textId="77777777" w:rsidR="007629D2" w:rsidRDefault="007629D2" w:rsidP="007629D2">
      <w:pPr>
        <w:rPr>
          <w:lang w:eastAsia="zh-TW"/>
        </w:rPr>
      </w:pPr>
    </w:p>
    <w:p w14:paraId="76824B6B" w14:textId="77777777" w:rsidR="007629D2" w:rsidRPr="007629D2" w:rsidRDefault="007629D2" w:rsidP="007629D2">
      <w:pPr>
        <w:rPr>
          <w:lang w:eastAsia="zh-TW"/>
        </w:rPr>
      </w:pPr>
    </w:p>
    <w:p w14:paraId="3BE41255" w14:textId="4638667A"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lastRenderedPageBreak/>
        <w:t>Business Process Architecture</w:t>
      </w:r>
    </w:p>
    <w:p w14:paraId="08A677BC" w14:textId="33DF1D21" w:rsidR="007629D2" w:rsidRPr="005C4866" w:rsidRDefault="007629D2" w:rsidP="007629D2">
      <w:pPr>
        <w:jc w:val="center"/>
        <w:rPr>
          <w:rFonts w:ascii="Arial" w:hAnsi="Arial" w:cs="Arial"/>
          <w:i/>
          <w:sz w:val="24"/>
          <w:lang w:eastAsia="zh-TW"/>
        </w:rPr>
      </w:pPr>
      <w:r w:rsidRPr="005C4866">
        <w:rPr>
          <w:rFonts w:ascii="Arial" w:hAnsi="Arial" w:cs="Arial"/>
          <w:noProof/>
          <w:sz w:val="24"/>
          <w:lang w:val="en-PH" w:eastAsia="en-PH"/>
        </w:rPr>
        <w:drawing>
          <wp:anchor distT="0" distB="0" distL="114300" distR="114300" simplePos="0" relativeHeight="251681792" behindDoc="0" locked="0" layoutInCell="1" allowOverlap="1" wp14:anchorId="0E2B99DD" wp14:editId="260C4C5A">
            <wp:simplePos x="0" y="0"/>
            <wp:positionH relativeFrom="column">
              <wp:posOffset>273685</wp:posOffset>
            </wp:positionH>
            <wp:positionV relativeFrom="paragraph">
              <wp:posOffset>58420</wp:posOffset>
            </wp:positionV>
            <wp:extent cx="4526280" cy="3486150"/>
            <wp:effectExtent l="0" t="0" r="762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26280" cy="3486150"/>
                    </a:xfrm>
                    <a:prstGeom prst="rect">
                      <a:avLst/>
                    </a:prstGeom>
                  </pic:spPr>
                </pic:pic>
              </a:graphicData>
            </a:graphic>
            <wp14:sizeRelH relativeFrom="page">
              <wp14:pctWidth>0</wp14:pctWidth>
            </wp14:sizeRelH>
            <wp14:sizeRelV relativeFrom="page">
              <wp14:pctHeight>0</wp14:pctHeight>
            </wp14:sizeRelV>
          </wp:anchor>
        </w:drawing>
      </w:r>
      <w:r w:rsidRPr="005C4866">
        <w:rPr>
          <w:rFonts w:ascii="Arial" w:hAnsi="Arial" w:cs="Arial"/>
          <w:i/>
          <w:sz w:val="24"/>
          <w:lang w:eastAsia="zh-TW"/>
        </w:rPr>
        <w:t>BPA Top Level 3 Figure 1.1</w:t>
      </w:r>
    </w:p>
    <w:p w14:paraId="7FD935E0" w14:textId="6E695850" w:rsidR="005C4866" w:rsidRDefault="005C4866" w:rsidP="007629D2">
      <w:pPr>
        <w:jc w:val="center"/>
        <w:rPr>
          <w:lang w:eastAsia="zh-TW"/>
        </w:rPr>
      </w:pPr>
      <w:r w:rsidRPr="005C4866">
        <w:rPr>
          <w:lang w:eastAsia="zh-TW"/>
        </w:rPr>
        <w:drawing>
          <wp:anchor distT="0" distB="0" distL="114300" distR="114300" simplePos="0" relativeHeight="251682816" behindDoc="0" locked="0" layoutInCell="1" allowOverlap="1" wp14:anchorId="5AF00D11" wp14:editId="5A6DE48E">
            <wp:simplePos x="0" y="0"/>
            <wp:positionH relativeFrom="column">
              <wp:posOffset>444500</wp:posOffset>
            </wp:positionH>
            <wp:positionV relativeFrom="paragraph">
              <wp:posOffset>43815</wp:posOffset>
            </wp:positionV>
            <wp:extent cx="4114800" cy="316611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114800" cy="3166110"/>
                    </a:xfrm>
                    <a:prstGeom prst="rect">
                      <a:avLst/>
                    </a:prstGeom>
                  </pic:spPr>
                </pic:pic>
              </a:graphicData>
            </a:graphic>
            <wp14:sizeRelH relativeFrom="page">
              <wp14:pctWidth>0</wp14:pctWidth>
            </wp14:sizeRelH>
            <wp14:sizeRelV relativeFrom="page">
              <wp14:pctHeight>0</wp14:pctHeight>
            </wp14:sizeRelV>
          </wp:anchor>
        </w:drawing>
      </w:r>
    </w:p>
    <w:p w14:paraId="293F2B06" w14:textId="2F411257" w:rsidR="005C4866" w:rsidRDefault="005C4866" w:rsidP="007629D2">
      <w:pPr>
        <w:jc w:val="center"/>
        <w:rPr>
          <w:lang w:eastAsia="zh-TW"/>
        </w:rPr>
      </w:pPr>
    </w:p>
    <w:p w14:paraId="44E60037" w14:textId="77777777" w:rsidR="005C4866" w:rsidRDefault="005C4866" w:rsidP="007629D2">
      <w:pPr>
        <w:jc w:val="center"/>
        <w:rPr>
          <w:lang w:eastAsia="zh-TW"/>
        </w:rPr>
      </w:pPr>
    </w:p>
    <w:p w14:paraId="46A315A6" w14:textId="77777777" w:rsidR="005C4866" w:rsidRDefault="005C4866" w:rsidP="007629D2">
      <w:pPr>
        <w:jc w:val="center"/>
        <w:rPr>
          <w:lang w:eastAsia="zh-TW"/>
        </w:rPr>
      </w:pPr>
    </w:p>
    <w:p w14:paraId="798248B5" w14:textId="77777777" w:rsidR="005C4866" w:rsidRDefault="005C4866" w:rsidP="007629D2">
      <w:pPr>
        <w:jc w:val="center"/>
        <w:rPr>
          <w:lang w:eastAsia="zh-TW"/>
        </w:rPr>
      </w:pPr>
    </w:p>
    <w:p w14:paraId="162C4BEE" w14:textId="77777777" w:rsidR="005C4866" w:rsidRDefault="005C4866" w:rsidP="007629D2">
      <w:pPr>
        <w:jc w:val="center"/>
        <w:rPr>
          <w:lang w:eastAsia="zh-TW"/>
        </w:rPr>
      </w:pPr>
    </w:p>
    <w:p w14:paraId="3C69ACD2" w14:textId="77777777" w:rsidR="005C4866" w:rsidRDefault="005C4866" w:rsidP="007629D2">
      <w:pPr>
        <w:jc w:val="center"/>
        <w:rPr>
          <w:lang w:eastAsia="zh-TW"/>
        </w:rPr>
      </w:pPr>
    </w:p>
    <w:p w14:paraId="3D17D971" w14:textId="77777777" w:rsidR="005C4866" w:rsidRDefault="005C4866" w:rsidP="007629D2">
      <w:pPr>
        <w:jc w:val="center"/>
        <w:rPr>
          <w:lang w:eastAsia="zh-TW"/>
        </w:rPr>
      </w:pPr>
    </w:p>
    <w:p w14:paraId="56FDA621" w14:textId="77777777" w:rsidR="005C4866" w:rsidRDefault="005C4866" w:rsidP="007629D2">
      <w:pPr>
        <w:jc w:val="center"/>
        <w:rPr>
          <w:lang w:eastAsia="zh-TW"/>
        </w:rPr>
      </w:pPr>
    </w:p>
    <w:p w14:paraId="5BDB3746" w14:textId="77777777" w:rsidR="005C4866" w:rsidRDefault="005C4866" w:rsidP="007629D2">
      <w:pPr>
        <w:jc w:val="center"/>
        <w:rPr>
          <w:lang w:eastAsia="zh-TW"/>
        </w:rPr>
      </w:pPr>
    </w:p>
    <w:p w14:paraId="6A31E75B" w14:textId="77777777" w:rsidR="005C4866" w:rsidRDefault="005C4866" w:rsidP="007629D2">
      <w:pPr>
        <w:jc w:val="center"/>
        <w:rPr>
          <w:lang w:eastAsia="zh-TW"/>
        </w:rPr>
      </w:pPr>
    </w:p>
    <w:p w14:paraId="17857C6E" w14:textId="770350CA" w:rsidR="005C4866" w:rsidRDefault="005C4866" w:rsidP="007629D2">
      <w:pPr>
        <w:jc w:val="center"/>
        <w:rPr>
          <w:rFonts w:ascii="Arial" w:hAnsi="Arial" w:cs="Arial"/>
          <w:i/>
          <w:sz w:val="24"/>
          <w:lang w:eastAsia="zh-TW"/>
        </w:rPr>
      </w:pPr>
      <w:r w:rsidRPr="005C4866">
        <w:rPr>
          <w:rFonts w:ascii="Arial" w:hAnsi="Arial" w:cs="Arial"/>
          <w:i/>
          <w:sz w:val="24"/>
          <w:lang w:eastAsia="zh-TW"/>
        </w:rPr>
        <w:lastRenderedPageBreak/>
        <w:t>BPA Top Level 3 Figure 1.2</w:t>
      </w:r>
    </w:p>
    <w:p w14:paraId="62EBE922" w14:textId="2B91D022" w:rsidR="005C4866" w:rsidRDefault="005C4866" w:rsidP="007629D2">
      <w:pPr>
        <w:jc w:val="center"/>
        <w:rPr>
          <w:rFonts w:ascii="Arial" w:hAnsi="Arial" w:cs="Arial"/>
          <w:i/>
          <w:sz w:val="24"/>
          <w:lang w:eastAsia="zh-TW"/>
        </w:rPr>
      </w:pPr>
      <w:r w:rsidRPr="005C4866">
        <w:rPr>
          <w:rFonts w:ascii="Arial" w:hAnsi="Arial" w:cs="Arial"/>
          <w:i/>
          <w:sz w:val="24"/>
          <w:lang w:eastAsia="zh-TW"/>
        </w:rPr>
        <w:drawing>
          <wp:inline distT="0" distB="0" distL="0" distR="0" wp14:anchorId="13EA844B" wp14:editId="26E1DFDA">
            <wp:extent cx="4944165" cy="3896269"/>
            <wp:effectExtent l="0" t="0" r="889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944165" cy="3896269"/>
                    </a:xfrm>
                    <a:prstGeom prst="rect">
                      <a:avLst/>
                    </a:prstGeom>
                  </pic:spPr>
                </pic:pic>
              </a:graphicData>
            </a:graphic>
          </wp:inline>
        </w:drawing>
      </w:r>
    </w:p>
    <w:p w14:paraId="42558749" w14:textId="6633D43C" w:rsidR="005C4866" w:rsidRDefault="005C4866" w:rsidP="007629D2">
      <w:pPr>
        <w:jc w:val="center"/>
        <w:rPr>
          <w:rFonts w:ascii="Arial" w:hAnsi="Arial" w:cs="Arial"/>
          <w:i/>
          <w:sz w:val="24"/>
          <w:lang w:eastAsia="zh-TW"/>
        </w:rPr>
      </w:pPr>
      <w:r>
        <w:rPr>
          <w:rFonts w:ascii="Arial" w:hAnsi="Arial" w:cs="Arial"/>
          <w:i/>
          <w:sz w:val="24"/>
          <w:lang w:eastAsia="zh-TW"/>
        </w:rPr>
        <w:t>BPA Top Level 3 Figure 1.3</w:t>
      </w:r>
    </w:p>
    <w:p w14:paraId="6D61DE08" w14:textId="66B9DE50" w:rsidR="005C4866" w:rsidRDefault="005C4866" w:rsidP="007629D2">
      <w:pPr>
        <w:jc w:val="center"/>
        <w:rPr>
          <w:rFonts w:ascii="Arial" w:hAnsi="Arial" w:cs="Arial"/>
          <w:i/>
          <w:sz w:val="24"/>
          <w:lang w:eastAsia="zh-TW"/>
        </w:rPr>
      </w:pPr>
      <w:r w:rsidRPr="005C4866">
        <w:rPr>
          <w:rFonts w:ascii="Arial" w:hAnsi="Arial" w:cs="Arial"/>
          <w:i/>
          <w:sz w:val="24"/>
          <w:lang w:eastAsia="zh-TW"/>
        </w:rPr>
        <w:lastRenderedPageBreak/>
        <w:drawing>
          <wp:inline distT="0" distB="0" distL="0" distR="0" wp14:anchorId="039295EE" wp14:editId="298E9066">
            <wp:extent cx="4877481" cy="3381847"/>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877481" cy="3381847"/>
                    </a:xfrm>
                    <a:prstGeom prst="rect">
                      <a:avLst/>
                    </a:prstGeom>
                  </pic:spPr>
                </pic:pic>
              </a:graphicData>
            </a:graphic>
          </wp:inline>
        </w:drawing>
      </w:r>
    </w:p>
    <w:p w14:paraId="412085B0" w14:textId="785D5A60" w:rsidR="005C4866" w:rsidRDefault="005C4866" w:rsidP="005C4866">
      <w:pPr>
        <w:jc w:val="center"/>
        <w:rPr>
          <w:rFonts w:ascii="Arial" w:hAnsi="Arial" w:cs="Arial"/>
          <w:i/>
          <w:sz w:val="24"/>
          <w:lang w:eastAsia="zh-TW"/>
        </w:rPr>
      </w:pPr>
      <w:r>
        <w:rPr>
          <w:rFonts w:ascii="Arial" w:hAnsi="Arial" w:cs="Arial"/>
          <w:i/>
          <w:sz w:val="24"/>
          <w:lang w:eastAsia="zh-TW"/>
        </w:rPr>
        <w:t>BPA Top Level 3 Figure 1.4</w:t>
      </w:r>
    </w:p>
    <w:p w14:paraId="5D4650BA" w14:textId="203A7AC7" w:rsidR="005C4866" w:rsidRDefault="005C4866" w:rsidP="007629D2">
      <w:pPr>
        <w:jc w:val="center"/>
        <w:rPr>
          <w:rFonts w:ascii="Arial" w:hAnsi="Arial" w:cs="Arial"/>
          <w:i/>
          <w:sz w:val="24"/>
          <w:lang w:eastAsia="zh-TW"/>
        </w:rPr>
      </w:pPr>
      <w:r w:rsidRPr="005C4866">
        <w:rPr>
          <w:rFonts w:ascii="Arial" w:hAnsi="Arial" w:cs="Arial"/>
          <w:i/>
          <w:sz w:val="24"/>
          <w:lang w:eastAsia="zh-TW"/>
        </w:rPr>
        <w:drawing>
          <wp:inline distT="0" distB="0" distL="0" distR="0" wp14:anchorId="7E84E2B4" wp14:editId="4AFA1F5B">
            <wp:extent cx="4686954" cy="360095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686954" cy="3600953"/>
                    </a:xfrm>
                    <a:prstGeom prst="rect">
                      <a:avLst/>
                    </a:prstGeom>
                  </pic:spPr>
                </pic:pic>
              </a:graphicData>
            </a:graphic>
          </wp:inline>
        </w:drawing>
      </w:r>
    </w:p>
    <w:p w14:paraId="040A4A78" w14:textId="7E7AAA7C" w:rsidR="005C4866" w:rsidRDefault="005C4866" w:rsidP="005C4866">
      <w:pPr>
        <w:jc w:val="center"/>
        <w:rPr>
          <w:rFonts w:ascii="Arial" w:hAnsi="Arial" w:cs="Arial"/>
          <w:i/>
          <w:sz w:val="24"/>
          <w:lang w:eastAsia="zh-TW"/>
        </w:rPr>
      </w:pPr>
      <w:r>
        <w:rPr>
          <w:rFonts w:ascii="Arial" w:hAnsi="Arial" w:cs="Arial"/>
          <w:i/>
          <w:sz w:val="24"/>
          <w:lang w:eastAsia="zh-TW"/>
        </w:rPr>
        <w:lastRenderedPageBreak/>
        <w:t>BPA Top Level 3 Figure 1.</w:t>
      </w:r>
      <w:r>
        <w:rPr>
          <w:rFonts w:ascii="Arial" w:hAnsi="Arial" w:cs="Arial"/>
          <w:i/>
          <w:sz w:val="24"/>
          <w:lang w:eastAsia="zh-TW"/>
        </w:rPr>
        <w:t>5</w:t>
      </w:r>
    </w:p>
    <w:p w14:paraId="7891CB95" w14:textId="0B2CB1D9" w:rsidR="005C4866" w:rsidRDefault="005C4866" w:rsidP="007629D2">
      <w:pPr>
        <w:jc w:val="center"/>
        <w:rPr>
          <w:rFonts w:ascii="Arial" w:hAnsi="Arial" w:cs="Arial"/>
          <w:i/>
          <w:sz w:val="24"/>
          <w:lang w:eastAsia="zh-TW"/>
        </w:rPr>
      </w:pPr>
      <w:r w:rsidRPr="005C4866">
        <w:rPr>
          <w:rFonts w:ascii="Arial" w:hAnsi="Arial" w:cs="Arial"/>
          <w:i/>
          <w:sz w:val="24"/>
          <w:lang w:eastAsia="zh-TW"/>
        </w:rPr>
        <w:drawing>
          <wp:inline distT="0" distB="0" distL="0" distR="0" wp14:anchorId="4CAF97E4" wp14:editId="47510ED9">
            <wp:extent cx="4983480" cy="4027385"/>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983480" cy="4027385"/>
                    </a:xfrm>
                    <a:prstGeom prst="rect">
                      <a:avLst/>
                    </a:prstGeom>
                  </pic:spPr>
                </pic:pic>
              </a:graphicData>
            </a:graphic>
          </wp:inline>
        </w:drawing>
      </w:r>
    </w:p>
    <w:p w14:paraId="1D8F9D00" w14:textId="77777777" w:rsidR="005C4866" w:rsidRDefault="005C4866" w:rsidP="005C4866">
      <w:pPr>
        <w:jc w:val="center"/>
        <w:rPr>
          <w:rFonts w:ascii="Arial" w:hAnsi="Arial" w:cs="Arial"/>
          <w:i/>
          <w:sz w:val="24"/>
          <w:lang w:eastAsia="zh-TW"/>
        </w:rPr>
      </w:pPr>
      <w:r>
        <w:rPr>
          <w:rFonts w:ascii="Arial" w:hAnsi="Arial" w:cs="Arial"/>
          <w:i/>
          <w:sz w:val="24"/>
          <w:lang w:eastAsia="zh-TW"/>
        </w:rPr>
        <w:t>BPA Top Level 3 Figure 1.5</w:t>
      </w:r>
    </w:p>
    <w:p w14:paraId="0BB37F9E" w14:textId="39DCCC0A" w:rsidR="005C4866" w:rsidRDefault="005C4866" w:rsidP="007629D2">
      <w:pPr>
        <w:jc w:val="center"/>
        <w:rPr>
          <w:rFonts w:ascii="Arial" w:hAnsi="Arial" w:cs="Arial"/>
          <w:i/>
          <w:sz w:val="24"/>
          <w:lang w:eastAsia="zh-TW"/>
        </w:rPr>
      </w:pPr>
      <w:r w:rsidRPr="005C4866">
        <w:rPr>
          <w:rFonts w:ascii="Arial" w:hAnsi="Arial" w:cs="Arial"/>
          <w:i/>
          <w:sz w:val="24"/>
          <w:lang w:eastAsia="zh-TW"/>
        </w:rPr>
        <w:lastRenderedPageBreak/>
        <w:drawing>
          <wp:inline distT="0" distB="0" distL="0" distR="0" wp14:anchorId="668C7FF6" wp14:editId="1CD428EE">
            <wp:extent cx="4983480" cy="349258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983480" cy="3492581"/>
                    </a:xfrm>
                    <a:prstGeom prst="rect">
                      <a:avLst/>
                    </a:prstGeom>
                  </pic:spPr>
                </pic:pic>
              </a:graphicData>
            </a:graphic>
          </wp:inline>
        </w:drawing>
      </w:r>
    </w:p>
    <w:p w14:paraId="7565179D" w14:textId="7E85AC93" w:rsidR="00C8405C" w:rsidRDefault="00C8405C" w:rsidP="00C8405C">
      <w:pPr>
        <w:jc w:val="center"/>
        <w:rPr>
          <w:rFonts w:ascii="Arial" w:hAnsi="Arial" w:cs="Arial"/>
          <w:i/>
          <w:sz w:val="24"/>
          <w:lang w:eastAsia="zh-TW"/>
        </w:rPr>
      </w:pPr>
      <w:r>
        <w:rPr>
          <w:rFonts w:ascii="Arial" w:hAnsi="Arial" w:cs="Arial"/>
          <w:i/>
          <w:sz w:val="24"/>
          <w:lang w:eastAsia="zh-TW"/>
        </w:rPr>
        <w:t>BPA Top Level 3 Figure 1.6</w:t>
      </w:r>
    </w:p>
    <w:p w14:paraId="1232E6B0" w14:textId="196FC258" w:rsidR="005C4866" w:rsidRDefault="00CE0FCB" w:rsidP="007629D2">
      <w:pPr>
        <w:jc w:val="center"/>
        <w:rPr>
          <w:rFonts w:ascii="Arial" w:hAnsi="Arial" w:cs="Arial"/>
          <w:i/>
          <w:sz w:val="24"/>
          <w:lang w:eastAsia="zh-TW"/>
        </w:rPr>
      </w:pPr>
      <w:r w:rsidRPr="00CE0FCB">
        <w:rPr>
          <w:rFonts w:ascii="Arial" w:hAnsi="Arial" w:cs="Arial"/>
          <w:i/>
          <w:sz w:val="24"/>
          <w:lang w:eastAsia="zh-TW"/>
        </w:rPr>
        <w:drawing>
          <wp:inline distT="0" distB="0" distL="0" distR="0" wp14:anchorId="6F7F610A" wp14:editId="04BAA9E2">
            <wp:extent cx="4963218" cy="3410426"/>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963218" cy="3410426"/>
                    </a:xfrm>
                    <a:prstGeom prst="rect">
                      <a:avLst/>
                    </a:prstGeom>
                  </pic:spPr>
                </pic:pic>
              </a:graphicData>
            </a:graphic>
          </wp:inline>
        </w:drawing>
      </w:r>
    </w:p>
    <w:p w14:paraId="10272D61" w14:textId="41F861F2" w:rsidR="00CE0FCB" w:rsidRDefault="00CE0FCB" w:rsidP="00CE0FCB">
      <w:pPr>
        <w:jc w:val="center"/>
        <w:rPr>
          <w:rFonts w:ascii="Arial" w:hAnsi="Arial" w:cs="Arial"/>
          <w:i/>
          <w:sz w:val="24"/>
          <w:lang w:eastAsia="zh-TW"/>
        </w:rPr>
      </w:pPr>
      <w:r>
        <w:rPr>
          <w:rFonts w:ascii="Arial" w:hAnsi="Arial" w:cs="Arial"/>
          <w:i/>
          <w:sz w:val="24"/>
          <w:lang w:eastAsia="zh-TW"/>
        </w:rPr>
        <w:lastRenderedPageBreak/>
        <w:t>BPA Top Level 3 Figure 1.7</w:t>
      </w:r>
    </w:p>
    <w:p w14:paraId="70D269E3" w14:textId="4DEBFEB7" w:rsidR="00CE0FCB" w:rsidRDefault="00CE0FCB" w:rsidP="00CE0FCB">
      <w:pPr>
        <w:jc w:val="center"/>
        <w:rPr>
          <w:rFonts w:ascii="Arial" w:hAnsi="Arial" w:cs="Arial"/>
          <w:i/>
          <w:sz w:val="24"/>
          <w:lang w:eastAsia="zh-TW"/>
        </w:rPr>
      </w:pPr>
      <w:r w:rsidRPr="00CE0FCB">
        <w:rPr>
          <w:rFonts w:ascii="Arial" w:hAnsi="Arial" w:cs="Arial"/>
          <w:i/>
          <w:sz w:val="24"/>
          <w:lang w:eastAsia="zh-TW"/>
        </w:rPr>
        <w:drawing>
          <wp:inline distT="0" distB="0" distL="0" distR="0" wp14:anchorId="71978E31" wp14:editId="5E36D43A">
            <wp:extent cx="4553585" cy="312463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553585" cy="3124636"/>
                    </a:xfrm>
                    <a:prstGeom prst="rect">
                      <a:avLst/>
                    </a:prstGeom>
                  </pic:spPr>
                </pic:pic>
              </a:graphicData>
            </a:graphic>
          </wp:inline>
        </w:drawing>
      </w:r>
    </w:p>
    <w:p w14:paraId="78789A98" w14:textId="65525C78" w:rsidR="00CE0FCB" w:rsidRDefault="00CE0FCB" w:rsidP="00CE0FCB">
      <w:pPr>
        <w:jc w:val="center"/>
        <w:rPr>
          <w:rFonts w:ascii="Arial" w:hAnsi="Arial" w:cs="Arial"/>
          <w:i/>
          <w:sz w:val="24"/>
          <w:lang w:eastAsia="zh-TW"/>
        </w:rPr>
      </w:pPr>
      <w:r>
        <w:rPr>
          <w:rFonts w:ascii="Arial" w:hAnsi="Arial" w:cs="Arial"/>
          <w:i/>
          <w:sz w:val="24"/>
          <w:lang w:eastAsia="zh-TW"/>
        </w:rPr>
        <w:t>BPA Top Level 3 Figure 1.8</w:t>
      </w:r>
      <w:bookmarkStart w:id="5" w:name="_GoBack"/>
      <w:bookmarkEnd w:id="5"/>
    </w:p>
    <w:p w14:paraId="0813F049" w14:textId="77777777" w:rsidR="00CE0FCB" w:rsidRPr="005C4866" w:rsidRDefault="00CE0FCB" w:rsidP="007629D2">
      <w:pPr>
        <w:jc w:val="center"/>
        <w:rPr>
          <w:rFonts w:ascii="Arial" w:hAnsi="Arial" w:cs="Arial"/>
          <w:i/>
          <w:sz w:val="24"/>
          <w:lang w:eastAsia="zh-TW"/>
        </w:rPr>
      </w:pPr>
    </w:p>
    <w:p w14:paraId="37A016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Application Architecture</w:t>
      </w:r>
    </w:p>
    <w:p w14:paraId="138A36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Data Architecture</w:t>
      </w:r>
    </w:p>
    <w:p w14:paraId="384F6A53" w14:textId="77777777"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echnology Architecture</w:t>
      </w:r>
    </w:p>
    <w:p w14:paraId="7C1E34E9" w14:textId="77777777" w:rsidR="00EB1B27" w:rsidRPr="00EB1B27" w:rsidRDefault="00EB1B27" w:rsidP="00EB1B27">
      <w:pPr>
        <w:rPr>
          <w:lang w:eastAsia="zh-TW"/>
        </w:rPr>
      </w:pPr>
    </w:p>
    <w:tbl>
      <w:tblPr>
        <w:tblW w:w="0" w:type="auto"/>
        <w:tblInd w:w="1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9"/>
        <w:gridCol w:w="3420"/>
      </w:tblGrid>
      <w:tr w:rsidR="00EB1B27" w14:paraId="3451135D" w14:textId="77777777" w:rsidTr="00EB1B27">
        <w:trPr>
          <w:trHeight w:val="503"/>
        </w:trPr>
        <w:tc>
          <w:tcPr>
            <w:tcW w:w="2819" w:type="dxa"/>
          </w:tcPr>
          <w:p w14:paraId="7CCFD900" w14:textId="77777777" w:rsidR="00EB1B27" w:rsidRPr="00F01A23" w:rsidRDefault="00EB1B27" w:rsidP="007E1B97">
            <w:pPr>
              <w:jc w:val="center"/>
              <w:rPr>
                <w:rFonts w:ascii="Arial" w:hAnsi="Arial" w:cs="Arial"/>
                <w:b/>
                <w:bCs/>
                <w:sz w:val="28"/>
                <w:szCs w:val="28"/>
              </w:rPr>
            </w:pPr>
            <w:r w:rsidRPr="00F01A23">
              <w:rPr>
                <w:rFonts w:ascii="Arial" w:hAnsi="Arial" w:cs="Arial"/>
                <w:b/>
                <w:bCs/>
                <w:sz w:val="28"/>
                <w:szCs w:val="28"/>
              </w:rPr>
              <w:t>Title</w:t>
            </w:r>
          </w:p>
        </w:tc>
        <w:tc>
          <w:tcPr>
            <w:tcW w:w="3420" w:type="dxa"/>
          </w:tcPr>
          <w:p w14:paraId="4CC4C89D" w14:textId="77777777" w:rsidR="00EB1B27" w:rsidRPr="00F01A23" w:rsidRDefault="00EB1B27" w:rsidP="007E1B97">
            <w:pPr>
              <w:jc w:val="center"/>
              <w:rPr>
                <w:b/>
                <w:bCs/>
                <w:sz w:val="28"/>
                <w:szCs w:val="28"/>
              </w:rPr>
            </w:pPr>
            <w:r w:rsidRPr="00F01A23">
              <w:rPr>
                <w:b/>
                <w:bCs/>
                <w:sz w:val="28"/>
                <w:szCs w:val="28"/>
              </w:rPr>
              <w:t>Description</w:t>
            </w:r>
          </w:p>
        </w:tc>
      </w:tr>
      <w:tr w:rsidR="00EB1B27" w14:paraId="1D04753C" w14:textId="77777777" w:rsidTr="00EB1B27">
        <w:trPr>
          <w:trHeight w:val="3235"/>
        </w:trPr>
        <w:tc>
          <w:tcPr>
            <w:tcW w:w="2819" w:type="dxa"/>
            <w:vAlign w:val="center"/>
          </w:tcPr>
          <w:p w14:paraId="4708C307" w14:textId="77777777" w:rsidR="00EB1B27" w:rsidRDefault="00EB1B27" w:rsidP="00EB1B27"/>
          <w:p w14:paraId="0AA3CD72" w14:textId="362EC314" w:rsidR="00EB1B27" w:rsidRPr="00EB1B27" w:rsidRDefault="00EB1B27" w:rsidP="00EB1B27">
            <w:pPr>
              <w:jc w:val="center"/>
              <w:rPr>
                <w:rFonts w:ascii="Arial" w:hAnsi="Arial" w:cs="Arial"/>
              </w:rPr>
            </w:pPr>
            <w:r w:rsidRPr="00EB1B27">
              <w:rPr>
                <w:rFonts w:ascii="Arial" w:hAnsi="Arial" w:cs="Arial"/>
                <w:noProof/>
                <w:sz w:val="24"/>
                <w:lang w:val="en-PH" w:eastAsia="en-PH"/>
              </w:rPr>
              <w:drawing>
                <wp:anchor distT="0" distB="0" distL="114300" distR="114300" simplePos="0" relativeHeight="251640832" behindDoc="0" locked="0" layoutInCell="1" allowOverlap="1" wp14:anchorId="5ACB5DF5" wp14:editId="6BCEEB1A">
                  <wp:simplePos x="0" y="0"/>
                  <wp:positionH relativeFrom="column">
                    <wp:posOffset>151130</wp:posOffset>
                  </wp:positionH>
                  <wp:positionV relativeFrom="paragraph">
                    <wp:posOffset>-1471295</wp:posOffset>
                  </wp:positionV>
                  <wp:extent cx="1371600" cy="1371600"/>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B27">
              <w:rPr>
                <w:rFonts w:ascii="Arial" w:hAnsi="Arial" w:cs="Arial"/>
                <w:sz w:val="24"/>
              </w:rPr>
              <w:t>HTML 5</w:t>
            </w:r>
          </w:p>
        </w:tc>
        <w:tc>
          <w:tcPr>
            <w:tcW w:w="3420" w:type="dxa"/>
            <w:vAlign w:val="center"/>
          </w:tcPr>
          <w:p w14:paraId="490D445D" w14:textId="3A428296" w:rsidR="00EB1B27" w:rsidRPr="00F914E6" w:rsidRDefault="00EB1B27" w:rsidP="00EB1B27">
            <w:pPr>
              <w:pStyle w:val="ListParagraph"/>
              <w:numPr>
                <w:ilvl w:val="0"/>
                <w:numId w:val="11"/>
              </w:numPr>
              <w:spacing w:after="160" w:line="259" w:lineRule="auto"/>
              <w:jc w:val="both"/>
              <w:rPr>
                <w:sz w:val="24"/>
                <w:szCs w:val="24"/>
              </w:rPr>
            </w:pPr>
            <w:r w:rsidRPr="00F914E6">
              <w:rPr>
                <w:rFonts w:ascii="Arial" w:hAnsi="Arial" w:cs="Arial"/>
                <w:color w:val="202124"/>
                <w:sz w:val="24"/>
                <w:szCs w:val="24"/>
                <w:shd w:val="clear" w:color="auto" w:fill="FFFFFF"/>
              </w:rPr>
              <w:t xml:space="preserve">HTML, or </w:t>
            </w:r>
            <w:r w:rsidR="006D6F62" w:rsidRPr="00F914E6">
              <w:rPr>
                <w:rFonts w:ascii="Arial" w:hAnsi="Arial" w:cs="Arial"/>
                <w:color w:val="202124"/>
                <w:sz w:val="24"/>
                <w:szCs w:val="24"/>
                <w:shd w:val="clear" w:color="auto" w:fill="FFFFFF"/>
              </w:rPr>
              <w:t>Hypertext</w:t>
            </w:r>
            <w:r w:rsidRPr="00F914E6">
              <w:rPr>
                <w:rFonts w:ascii="Arial" w:hAnsi="Arial" w:cs="Arial"/>
                <w:color w:val="202124"/>
                <w:sz w:val="24"/>
                <w:szCs w:val="24"/>
                <w:shd w:val="clear" w:color="auto" w:fill="FFFFFF"/>
              </w:rPr>
              <w:t xml:space="preserve"> Markup Language, allows web users to create and structure sections, paragraphs, and links using elements, tags, and attributes</w:t>
            </w:r>
          </w:p>
        </w:tc>
      </w:tr>
      <w:tr w:rsidR="00EB1B27" w14:paraId="3D2C04FF" w14:textId="77777777" w:rsidTr="00EB1B27">
        <w:trPr>
          <w:trHeight w:val="3412"/>
        </w:trPr>
        <w:tc>
          <w:tcPr>
            <w:tcW w:w="2819" w:type="dxa"/>
            <w:vAlign w:val="center"/>
          </w:tcPr>
          <w:p w14:paraId="13794DED" w14:textId="0894249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2880" behindDoc="0" locked="0" layoutInCell="1" allowOverlap="1" wp14:anchorId="2B11008B" wp14:editId="1670B64B">
                  <wp:simplePos x="0" y="0"/>
                  <wp:positionH relativeFrom="column">
                    <wp:posOffset>164465</wp:posOffset>
                  </wp:positionH>
                  <wp:positionV relativeFrom="paragraph">
                    <wp:posOffset>-1370965</wp:posOffset>
                  </wp:positionV>
                  <wp:extent cx="1371600" cy="1371600"/>
                  <wp:effectExtent l="0" t="0" r="0" b="0"/>
                  <wp:wrapSquare wrapText="bothSides"/>
                  <wp:docPr id="12" name="Picture 12" descr="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ss3, original, wordmark, logo Icon"/>
                          <pic:cNvPicPr preferRelativeResize="0">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ABFBC0" w14:textId="3EFE1804" w:rsidR="00EB1B27" w:rsidRPr="00EB1B27" w:rsidRDefault="00EB1B27" w:rsidP="00EB1B27">
            <w:pPr>
              <w:jc w:val="center"/>
              <w:rPr>
                <w:rFonts w:ascii="Arial" w:hAnsi="Arial" w:cs="Arial"/>
                <w:noProof/>
                <w:sz w:val="24"/>
              </w:rPr>
            </w:pPr>
            <w:r>
              <w:rPr>
                <w:rFonts w:ascii="Arial" w:hAnsi="Arial" w:cs="Arial"/>
                <w:noProof/>
                <w:sz w:val="24"/>
              </w:rPr>
              <w:t>CSS 3</w:t>
            </w:r>
          </w:p>
        </w:tc>
        <w:tc>
          <w:tcPr>
            <w:tcW w:w="3420" w:type="dxa"/>
            <w:vAlign w:val="center"/>
          </w:tcPr>
          <w:p w14:paraId="02E59905" w14:textId="77777777" w:rsidR="00EB1B27" w:rsidRPr="00F914E6"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F914E6">
              <w:rPr>
                <w:rFonts w:ascii="Arial" w:hAnsi="Arial" w:cs="Arial"/>
                <w:color w:val="202124"/>
                <w:sz w:val="24"/>
                <w:szCs w:val="24"/>
                <w:shd w:val="clear" w:color="auto" w:fill="FFFFFF"/>
              </w:rPr>
              <w:t>CSS3 is used with HTML to create and format content structure. It is responsible for colors, font properties, text alignments, background images, graphics, tables, etc. It provides the positioning of various elements with the values being fixed, absolute, and relative.</w:t>
            </w:r>
          </w:p>
        </w:tc>
      </w:tr>
      <w:tr w:rsidR="00EB1B27" w14:paraId="1A493921" w14:textId="77777777" w:rsidTr="00EB1B27">
        <w:trPr>
          <w:trHeight w:val="3333"/>
        </w:trPr>
        <w:tc>
          <w:tcPr>
            <w:tcW w:w="2819" w:type="dxa"/>
            <w:vAlign w:val="center"/>
          </w:tcPr>
          <w:p w14:paraId="34EC2466" w14:textId="5BC9B131"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4928" behindDoc="0" locked="0" layoutInCell="1" allowOverlap="1" wp14:anchorId="51246633" wp14:editId="5A7D5D90">
                  <wp:simplePos x="0" y="0"/>
                  <wp:positionH relativeFrom="column">
                    <wp:posOffset>165100</wp:posOffset>
                  </wp:positionH>
                  <wp:positionV relativeFrom="paragraph">
                    <wp:posOffset>-1466850</wp:posOffset>
                  </wp:positionV>
                  <wp:extent cx="1371600" cy="1371600"/>
                  <wp:effectExtent l="0" t="0" r="0" b="0"/>
                  <wp:wrapSquare wrapText="bothSides"/>
                  <wp:docPr id="13" name="Picture 13" descr="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Web Design and Development Course : ITRA"/>
                          <pic:cNvPicPr preferRelativeResize="0">
                            <a:picLocks noChangeAspect="1" noChangeArrowheads="1"/>
                          </pic:cNvPicPr>
                        </pic:nvPicPr>
                        <pic:blipFill rotWithShape="1">
                          <a:blip r:embed="rId35">
                            <a:extLst>
                              <a:ext uri="{28A0092B-C50C-407E-A947-70E740481C1C}">
                                <a14:useLocalDpi xmlns:a14="http://schemas.microsoft.com/office/drawing/2010/main" val="0"/>
                              </a:ext>
                            </a:extLst>
                          </a:blip>
                          <a:srcRect b="3224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615294" w14:textId="4189BAA2" w:rsidR="00EB1B27" w:rsidRPr="00EB1B27" w:rsidRDefault="00EB1B27" w:rsidP="00EB1B27">
            <w:pPr>
              <w:jc w:val="center"/>
              <w:rPr>
                <w:rFonts w:ascii="Arial" w:hAnsi="Arial" w:cs="Arial"/>
                <w:noProof/>
                <w:sz w:val="24"/>
              </w:rPr>
            </w:pPr>
            <w:r>
              <w:rPr>
                <w:rFonts w:ascii="Arial" w:hAnsi="Arial" w:cs="Arial"/>
                <w:noProof/>
                <w:sz w:val="24"/>
              </w:rPr>
              <w:t>BOOTSRAP 5</w:t>
            </w:r>
          </w:p>
        </w:tc>
        <w:tc>
          <w:tcPr>
            <w:tcW w:w="3420" w:type="dxa"/>
            <w:vAlign w:val="center"/>
          </w:tcPr>
          <w:p w14:paraId="3AA9AC71" w14:textId="77777777" w:rsidR="00EB1B27" w:rsidRPr="0065670E"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65670E">
              <w:rPr>
                <w:rFonts w:ascii="Arial" w:hAnsi="Arial" w:cs="Arial"/>
                <w:color w:val="202124"/>
                <w:sz w:val="24"/>
                <w:szCs w:val="24"/>
                <w:shd w:val="clear" w:color="auto" w:fill="FFFFFF"/>
              </w:rPr>
              <w:t xml:space="preserve">Bootstrap is a potent front-end framework used to create modern websites and web apps. It's open-source and free to use, yet features numerous HTML and CSS templates for UI interface elements such as buttons and forms. Bootstrap also supports JavaScript </w:t>
            </w:r>
            <w:r w:rsidRPr="0065670E">
              <w:rPr>
                <w:rFonts w:ascii="Arial" w:hAnsi="Arial" w:cs="Arial"/>
                <w:color w:val="202124"/>
                <w:sz w:val="24"/>
                <w:szCs w:val="24"/>
                <w:shd w:val="clear" w:color="auto" w:fill="FFFFFF"/>
              </w:rPr>
              <w:lastRenderedPageBreak/>
              <w:t>extensions.</w:t>
            </w:r>
          </w:p>
        </w:tc>
      </w:tr>
      <w:tr w:rsidR="00EB1B27" w14:paraId="520923C5" w14:textId="77777777" w:rsidTr="00EB1B27">
        <w:trPr>
          <w:trHeight w:val="3334"/>
        </w:trPr>
        <w:tc>
          <w:tcPr>
            <w:tcW w:w="2819" w:type="dxa"/>
            <w:vAlign w:val="center"/>
          </w:tcPr>
          <w:p w14:paraId="167B5414" w14:textId="29B2D9EA" w:rsid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46976" behindDoc="0" locked="0" layoutInCell="1" allowOverlap="1" wp14:anchorId="2EE5B87F" wp14:editId="461B2334">
                  <wp:simplePos x="0" y="0"/>
                  <wp:positionH relativeFrom="column">
                    <wp:posOffset>158750</wp:posOffset>
                  </wp:positionH>
                  <wp:positionV relativeFrom="paragraph">
                    <wp:posOffset>275590</wp:posOffset>
                  </wp:positionV>
                  <wp:extent cx="1371600" cy="1371600"/>
                  <wp:effectExtent l="0" t="0" r="0" b="0"/>
                  <wp:wrapSquare wrapText="bothSides"/>
                  <wp:docPr id="14" name="Picture 14" descr="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Laravel - Wikipedia"/>
                          <pic:cNvPicPr preferRelativeResize="0">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25070E" w14:textId="1A225D75" w:rsidR="00EB1B27" w:rsidRPr="00EB1B27" w:rsidRDefault="00EB1B27" w:rsidP="00EB1B27">
            <w:pPr>
              <w:jc w:val="center"/>
              <w:rPr>
                <w:rFonts w:ascii="Arial" w:hAnsi="Arial" w:cs="Arial"/>
                <w:noProof/>
                <w:sz w:val="24"/>
              </w:rPr>
            </w:pPr>
            <w:r>
              <w:rPr>
                <w:rFonts w:ascii="Arial" w:hAnsi="Arial" w:cs="Arial"/>
                <w:noProof/>
                <w:sz w:val="24"/>
              </w:rPr>
              <w:t>LARAVEL</w:t>
            </w:r>
          </w:p>
        </w:tc>
        <w:tc>
          <w:tcPr>
            <w:tcW w:w="3420" w:type="dxa"/>
            <w:vAlign w:val="center"/>
          </w:tcPr>
          <w:p w14:paraId="098C8439" w14:textId="77777777" w:rsidR="00EB1B27" w:rsidRDefault="00EB1B27" w:rsidP="00EB1B27">
            <w:pPr>
              <w:pStyle w:val="ListParagraph"/>
              <w:numPr>
                <w:ilvl w:val="0"/>
                <w:numId w:val="11"/>
              </w:numPr>
              <w:spacing w:after="160" w:line="259" w:lineRule="auto"/>
              <w:jc w:val="both"/>
              <w:rPr>
                <w:rFonts w:ascii="Arial" w:hAnsi="Arial" w:cs="Arial"/>
                <w:sz w:val="24"/>
                <w:szCs w:val="24"/>
              </w:rPr>
            </w:pPr>
            <w:r w:rsidRPr="00A63679">
              <w:rPr>
                <w:rFonts w:ascii="Arial" w:hAnsi="Arial" w:cs="Arial"/>
                <w:sz w:val="24"/>
                <w:szCs w:val="24"/>
              </w:rPr>
              <w:t>Laravel is a web application framework with expressive, elegant syntax. We believe development must be an enjoyable and creative experience to be truly fulfilling.</w:t>
            </w:r>
          </w:p>
          <w:p w14:paraId="6EB933E7" w14:textId="77777777" w:rsidR="00EB1B27" w:rsidRPr="00A63679" w:rsidRDefault="00EB1B27" w:rsidP="00EB1B27">
            <w:pPr>
              <w:jc w:val="both"/>
              <w:rPr>
                <w:rFonts w:ascii="Arial" w:hAnsi="Arial" w:cs="Arial"/>
                <w:sz w:val="24"/>
                <w:szCs w:val="24"/>
              </w:rPr>
            </w:pPr>
          </w:p>
        </w:tc>
      </w:tr>
      <w:tr w:rsidR="00EB1B27" w14:paraId="6F184191" w14:textId="77777777" w:rsidTr="00EB1B27">
        <w:trPr>
          <w:trHeight w:val="3334"/>
        </w:trPr>
        <w:tc>
          <w:tcPr>
            <w:tcW w:w="2819" w:type="dxa"/>
            <w:vAlign w:val="center"/>
          </w:tcPr>
          <w:p w14:paraId="336803A2" w14:textId="168444EC"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9024" behindDoc="0" locked="0" layoutInCell="1" allowOverlap="1" wp14:anchorId="64683D3B" wp14:editId="4F7354AD">
                  <wp:simplePos x="0" y="0"/>
                  <wp:positionH relativeFrom="column">
                    <wp:posOffset>165735</wp:posOffset>
                  </wp:positionH>
                  <wp:positionV relativeFrom="paragraph">
                    <wp:posOffset>172085</wp:posOffset>
                  </wp:positionV>
                  <wp:extent cx="1371600" cy="1371600"/>
                  <wp:effectExtent l="0" t="0" r="0" b="0"/>
                  <wp:wrapSquare wrapText="bothSides"/>
                  <wp:docPr id="15" name="Picture 15" descr="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Logo Mysql PNG images, Free Download - Free Transparent PNG Logos"/>
                          <pic:cNvPicPr preferRelativeResize="0">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0B9B030E" w14:textId="1467E262" w:rsidR="00EB1B27" w:rsidRPr="00EB1B27" w:rsidRDefault="00EB1B27" w:rsidP="00EB1B27">
            <w:pPr>
              <w:jc w:val="center"/>
              <w:rPr>
                <w:rFonts w:ascii="Arial" w:hAnsi="Arial" w:cs="Arial"/>
                <w:noProof/>
                <w:sz w:val="24"/>
              </w:rPr>
            </w:pPr>
          </w:p>
        </w:tc>
        <w:tc>
          <w:tcPr>
            <w:tcW w:w="3420" w:type="dxa"/>
            <w:vAlign w:val="center"/>
          </w:tcPr>
          <w:p w14:paraId="74A9AFFA" w14:textId="77777777" w:rsidR="00EB1B27" w:rsidRPr="00EB1B27" w:rsidRDefault="00EB1B27" w:rsidP="00EB1B27">
            <w:pPr>
              <w:pStyle w:val="ListParagraph"/>
              <w:numPr>
                <w:ilvl w:val="0"/>
                <w:numId w:val="11"/>
              </w:numPr>
              <w:spacing w:after="160" w:line="259" w:lineRule="auto"/>
              <w:jc w:val="both"/>
              <w:rPr>
                <w:rFonts w:ascii="Arial" w:hAnsi="Arial" w:cs="Arial"/>
                <w:sz w:val="24"/>
                <w:szCs w:val="24"/>
              </w:rPr>
            </w:pPr>
            <w:r>
              <w:rPr>
                <w:rFonts w:ascii="Arial" w:hAnsi="Arial" w:cs="Arial"/>
                <w:sz w:val="24"/>
                <w:szCs w:val="24"/>
              </w:rPr>
              <w:t>MySQL is a popular database system</w:t>
            </w:r>
            <w:r>
              <w:rPr>
                <w:rFonts w:ascii="Segoe UI" w:hAnsi="Segoe UI" w:cs="Segoe UI"/>
                <w:color w:val="333333"/>
                <w:shd w:val="clear" w:color="auto" w:fill="FFFFFF"/>
              </w:rPr>
              <w:t>.</w:t>
            </w:r>
          </w:p>
          <w:p w14:paraId="54D0F372" w14:textId="1C0B32D4" w:rsidR="00EB1B27" w:rsidRPr="00A63679" w:rsidRDefault="00EB1B27" w:rsidP="00EB1B27">
            <w:pPr>
              <w:pStyle w:val="ListParagraph"/>
              <w:spacing w:after="160" w:line="259" w:lineRule="auto"/>
              <w:jc w:val="both"/>
              <w:rPr>
                <w:rFonts w:ascii="Arial" w:hAnsi="Arial" w:cs="Arial"/>
                <w:sz w:val="24"/>
                <w:szCs w:val="24"/>
              </w:rPr>
            </w:pPr>
          </w:p>
        </w:tc>
      </w:tr>
      <w:tr w:rsidR="00EB1B27" w14:paraId="68B2335F" w14:textId="77777777" w:rsidTr="00EB1B27">
        <w:trPr>
          <w:trHeight w:val="3334"/>
        </w:trPr>
        <w:tc>
          <w:tcPr>
            <w:tcW w:w="2819" w:type="dxa"/>
            <w:vAlign w:val="center"/>
          </w:tcPr>
          <w:p w14:paraId="098C3A4D" w14:textId="03E73B26" w:rsid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51072" behindDoc="0" locked="0" layoutInCell="1" allowOverlap="1" wp14:anchorId="7C91CDE3" wp14:editId="7779247B">
                  <wp:simplePos x="0" y="0"/>
                  <wp:positionH relativeFrom="column">
                    <wp:posOffset>106045</wp:posOffset>
                  </wp:positionH>
                  <wp:positionV relativeFrom="paragraph">
                    <wp:posOffset>-1243965</wp:posOffset>
                  </wp:positionV>
                  <wp:extent cx="1371600" cy="1371600"/>
                  <wp:effectExtent l="0" t="0" r="0" b="0"/>
                  <wp:wrapSquare wrapText="bothSides"/>
                  <wp:docPr id="16" name="Picture 16" descr="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Ubuntu icon Logo PNG Transparent &amp; SVG Vector - Freebie Supply"/>
                          <pic:cNvPicPr preferRelativeResize="0">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EC987A" w14:textId="358329CC" w:rsidR="00EB1B27" w:rsidRPr="00EB1B27" w:rsidRDefault="00EB1B27" w:rsidP="00EB1B27">
            <w:pPr>
              <w:jc w:val="center"/>
              <w:rPr>
                <w:rFonts w:ascii="Arial" w:hAnsi="Arial" w:cs="Arial"/>
                <w:noProof/>
                <w:sz w:val="24"/>
              </w:rPr>
            </w:pPr>
            <w:r>
              <w:rPr>
                <w:rFonts w:ascii="Arial" w:hAnsi="Arial" w:cs="Arial"/>
                <w:noProof/>
                <w:sz w:val="24"/>
              </w:rPr>
              <w:t>UBUNTU</w:t>
            </w:r>
          </w:p>
        </w:tc>
        <w:tc>
          <w:tcPr>
            <w:tcW w:w="3420" w:type="dxa"/>
            <w:vAlign w:val="center"/>
          </w:tcPr>
          <w:p w14:paraId="21A2415C" w14:textId="50E0EF79" w:rsidR="00EB1B27" w:rsidRPr="00A63679" w:rsidRDefault="00EB1B27" w:rsidP="00EB1B27">
            <w:pPr>
              <w:pStyle w:val="ListParagraph"/>
              <w:numPr>
                <w:ilvl w:val="0"/>
                <w:numId w:val="11"/>
              </w:numPr>
              <w:spacing w:after="160" w:line="259" w:lineRule="auto"/>
              <w:jc w:val="both"/>
              <w:rPr>
                <w:rFonts w:ascii="Arial" w:hAnsi="Arial" w:cs="Arial"/>
                <w:sz w:val="24"/>
                <w:szCs w:val="24"/>
              </w:rPr>
            </w:pPr>
            <w:r w:rsidRPr="00EB1B27">
              <w:rPr>
                <w:rFonts w:ascii="Arial" w:hAnsi="Arial" w:cs="Arial"/>
                <w:sz w:val="24"/>
              </w:rPr>
              <w:t>Ubuntu is a Linux distribution based on Debian and composed mostly of free and open-source software. Ubuntu is officially released in three editions: Desktop, Server, and Core for Internet of things devices and robots</w:t>
            </w:r>
            <w:r>
              <w:rPr>
                <w:rFonts w:ascii="Arial" w:hAnsi="Arial" w:cs="Arial"/>
                <w:color w:val="BDC1C6"/>
                <w:sz w:val="21"/>
                <w:szCs w:val="21"/>
                <w:shd w:val="clear" w:color="auto" w:fill="202124"/>
              </w:rPr>
              <w:t>.</w:t>
            </w:r>
          </w:p>
        </w:tc>
      </w:tr>
      <w:tr w:rsidR="00EB1B27" w14:paraId="4F8506EE" w14:textId="77777777" w:rsidTr="00EB1B27">
        <w:trPr>
          <w:trHeight w:val="3334"/>
        </w:trPr>
        <w:tc>
          <w:tcPr>
            <w:tcW w:w="2819" w:type="dxa"/>
            <w:vAlign w:val="center"/>
          </w:tcPr>
          <w:p w14:paraId="1125F7D0" w14:textId="77777777" w:rsidR="00EB1B27" w:rsidRDefault="00EB1B27" w:rsidP="00EB1B27">
            <w:pPr>
              <w:jc w:val="center"/>
              <w:rPr>
                <w:rFonts w:ascii="Arial" w:hAnsi="Arial" w:cs="Arial"/>
                <w:noProof/>
                <w:sz w:val="24"/>
              </w:rPr>
            </w:pPr>
          </w:p>
          <w:p w14:paraId="4CE85349" w14:textId="7D797D5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3120" behindDoc="0" locked="0" layoutInCell="1" allowOverlap="1" wp14:anchorId="587B3F56" wp14:editId="37213CCB">
                  <wp:simplePos x="0" y="0"/>
                  <wp:positionH relativeFrom="column">
                    <wp:posOffset>187960</wp:posOffset>
                  </wp:positionH>
                  <wp:positionV relativeFrom="paragraph">
                    <wp:posOffset>-1466215</wp:posOffset>
                  </wp:positionV>
                  <wp:extent cx="1371600" cy="1371600"/>
                  <wp:effectExtent l="0" t="0" r="0" b="0"/>
                  <wp:wrapSquare wrapText="bothSides"/>
                  <wp:docPr id="17" name="Picture 17" descr="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Composer - Free brands and logotypes icons"/>
                          <pic:cNvPicPr preferRelativeResize="0">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3420" w:type="dxa"/>
            <w:vAlign w:val="center"/>
          </w:tcPr>
          <w:p w14:paraId="07CFF209" w14:textId="2CD0F62B" w:rsidR="00EB1B27" w:rsidRPr="008E4AE2" w:rsidRDefault="00EB1B27" w:rsidP="00EB1B27">
            <w:pPr>
              <w:pStyle w:val="ListParagraph"/>
              <w:numPr>
                <w:ilvl w:val="0"/>
                <w:numId w:val="11"/>
              </w:numPr>
              <w:spacing w:after="160" w:line="259" w:lineRule="auto"/>
              <w:jc w:val="both"/>
              <w:rPr>
                <w:rFonts w:ascii="Arial" w:hAnsi="Arial" w:cs="Arial"/>
                <w:sz w:val="24"/>
                <w:szCs w:val="24"/>
              </w:rPr>
            </w:pPr>
            <w:r w:rsidRPr="008E4AE2">
              <w:rPr>
                <w:rFonts w:ascii="Arial" w:hAnsi="Arial" w:cs="Arial"/>
                <w:sz w:val="24"/>
                <w:szCs w:val="24"/>
              </w:rPr>
              <w:t>Composer is an application-level dependency manager for PHP. Dependency simply means libraries/packages your application depends upon.</w:t>
            </w:r>
          </w:p>
        </w:tc>
      </w:tr>
      <w:tr w:rsidR="00EB1B27" w14:paraId="423E5156" w14:textId="77777777" w:rsidTr="00EB1B27">
        <w:trPr>
          <w:trHeight w:val="3334"/>
        </w:trPr>
        <w:tc>
          <w:tcPr>
            <w:tcW w:w="2819" w:type="dxa"/>
            <w:vAlign w:val="center"/>
          </w:tcPr>
          <w:p w14:paraId="4E4FA439" w14:textId="78A0A5A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5168" behindDoc="0" locked="0" layoutInCell="1" allowOverlap="1" wp14:anchorId="3F68641D" wp14:editId="4D877E3E">
                  <wp:simplePos x="0" y="0"/>
                  <wp:positionH relativeFrom="column">
                    <wp:posOffset>186690</wp:posOffset>
                  </wp:positionH>
                  <wp:positionV relativeFrom="paragraph">
                    <wp:posOffset>28194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3420" w:type="dxa"/>
            <w:vAlign w:val="center"/>
          </w:tcPr>
          <w:p w14:paraId="605BF120" w14:textId="77777777" w:rsidR="00EB1B27" w:rsidRPr="007E3A0C" w:rsidRDefault="00EB1B27" w:rsidP="00EB1B27">
            <w:pPr>
              <w:pStyle w:val="ListParagraph"/>
              <w:numPr>
                <w:ilvl w:val="0"/>
                <w:numId w:val="11"/>
              </w:numPr>
              <w:spacing w:after="160" w:line="259" w:lineRule="auto"/>
              <w:jc w:val="both"/>
              <w:rPr>
                <w:rFonts w:ascii="Arial" w:hAnsi="Arial" w:cs="Arial"/>
                <w:sz w:val="24"/>
                <w:szCs w:val="24"/>
              </w:rPr>
            </w:pPr>
            <w:r w:rsidRPr="007E3A0C">
              <w:rPr>
                <w:rFonts w:ascii="Arial" w:hAnsi="Arial" w:cs="Arial"/>
                <w:color w:val="202124"/>
                <w:sz w:val="24"/>
                <w:szCs w:val="24"/>
                <w:shd w:val="clear" w:color="auto" w:fill="FFFFFF"/>
              </w:rPr>
              <w:t>Visual Studio Code, also commonly referred to as VS Code, is a source-code editor made by Microsoft for Windows, Linux and macOS. Features include support for debugging, syntax highlighting, intelligent code completion, snippets, code refactoring, and embedded Git.</w:t>
            </w:r>
          </w:p>
        </w:tc>
      </w:tr>
      <w:tr w:rsidR="00EB1B27" w14:paraId="18A6DEC0" w14:textId="77777777" w:rsidTr="00EB1B27">
        <w:trPr>
          <w:trHeight w:val="3334"/>
        </w:trPr>
        <w:tc>
          <w:tcPr>
            <w:tcW w:w="2819" w:type="dxa"/>
            <w:vAlign w:val="center"/>
          </w:tcPr>
          <w:p w14:paraId="45FFCF42" w14:textId="77777777" w:rsidR="00EB1B27" w:rsidRDefault="00EB1B27" w:rsidP="00EB1B27">
            <w:pPr>
              <w:jc w:val="center"/>
              <w:rPr>
                <w:rFonts w:ascii="Arial" w:hAnsi="Arial" w:cs="Arial"/>
                <w:noProof/>
                <w:sz w:val="24"/>
              </w:rPr>
            </w:pPr>
          </w:p>
          <w:p w14:paraId="37077243" w14:textId="01BEFDDB" w:rsidR="00EB1B27" w:rsidRPr="00EB1B27" w:rsidRDefault="00EB1B27" w:rsidP="00EB1B27">
            <w:pPr>
              <w:jc w:val="center"/>
              <w:rPr>
                <w:rFonts w:ascii="Arial" w:hAnsi="Arial" w:cs="Arial"/>
                <w:noProof/>
                <w:sz w:val="24"/>
              </w:rPr>
            </w:pPr>
            <w:r>
              <w:rPr>
                <w:rFonts w:ascii="Arial" w:hAnsi="Arial" w:cs="Arial"/>
                <w:noProof/>
                <w:sz w:val="24"/>
              </w:rPr>
              <w:t>Gitbash</w:t>
            </w:r>
            <w:r w:rsidRPr="00EB1B27">
              <w:rPr>
                <w:rFonts w:ascii="Arial" w:hAnsi="Arial" w:cs="Arial"/>
                <w:noProof/>
                <w:sz w:val="24"/>
                <w:lang w:val="en-PH" w:eastAsia="en-PH"/>
              </w:rPr>
              <w:drawing>
                <wp:anchor distT="0" distB="0" distL="114300" distR="114300" simplePos="0" relativeHeight="251657216" behindDoc="0" locked="0" layoutInCell="1" allowOverlap="1" wp14:anchorId="76684D56" wp14:editId="3AABD3BE">
                  <wp:simplePos x="0" y="0"/>
                  <wp:positionH relativeFrom="column">
                    <wp:posOffset>186690</wp:posOffset>
                  </wp:positionH>
                  <wp:positionV relativeFrom="paragraph">
                    <wp:posOffset>-1362710</wp:posOffset>
                  </wp:positionV>
                  <wp:extent cx="1371600" cy="1371600"/>
                  <wp:effectExtent l="0" t="0" r="0" b="0"/>
                  <wp:wrapSquare wrapText="bothSides"/>
                  <wp:docPr id="19" name="Picture 19" descr="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descr="Using git commands on Windows"/>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20" w:type="dxa"/>
            <w:vAlign w:val="center"/>
          </w:tcPr>
          <w:p w14:paraId="33B7438A" w14:textId="77777777" w:rsidR="00EB1B27" w:rsidRPr="00E066AC" w:rsidRDefault="00EB1B27" w:rsidP="00EB1B27">
            <w:pPr>
              <w:pStyle w:val="ListParagraph"/>
              <w:numPr>
                <w:ilvl w:val="0"/>
                <w:numId w:val="11"/>
              </w:numPr>
              <w:spacing w:after="160" w:line="259" w:lineRule="auto"/>
              <w:jc w:val="both"/>
              <w:rPr>
                <w:rFonts w:ascii="Arial" w:hAnsi="Arial" w:cs="Arial"/>
                <w:sz w:val="24"/>
                <w:szCs w:val="24"/>
              </w:rPr>
            </w:pPr>
            <w:r>
              <w:rPr>
                <w:rFonts w:ascii="Arial" w:hAnsi="Arial" w:cs="Arial"/>
                <w:color w:val="202124"/>
                <w:sz w:val="24"/>
                <w:szCs w:val="24"/>
                <w:shd w:val="clear" w:color="auto" w:fill="FFFFFF"/>
              </w:rPr>
              <w:t>Git</w:t>
            </w:r>
            <w:r w:rsidRPr="00E066AC">
              <w:rPr>
                <w:rFonts w:ascii="Arial" w:hAnsi="Arial" w:cs="Arial"/>
                <w:color w:val="202124"/>
                <w:sz w:val="24"/>
                <w:szCs w:val="24"/>
                <w:shd w:val="clear" w:color="auto" w:fill="FFFFFF"/>
              </w:rPr>
              <w:t xml:space="preserve"> Bash is an application for Microsoft Windows environments which provides an emulation layer for a Git command line experience.</w:t>
            </w:r>
          </w:p>
        </w:tc>
      </w:tr>
      <w:tr w:rsidR="00EB1B27" w14:paraId="040400E1" w14:textId="77777777" w:rsidTr="00EB1B27">
        <w:trPr>
          <w:trHeight w:val="3334"/>
        </w:trPr>
        <w:tc>
          <w:tcPr>
            <w:tcW w:w="2819" w:type="dxa"/>
            <w:vAlign w:val="center"/>
          </w:tcPr>
          <w:p w14:paraId="516B35B4" w14:textId="171D7D1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9264" behindDoc="0" locked="0" layoutInCell="1" allowOverlap="1" wp14:anchorId="33573CCE" wp14:editId="01AA8918">
                  <wp:simplePos x="0" y="0"/>
                  <wp:positionH relativeFrom="column">
                    <wp:posOffset>151130</wp:posOffset>
                  </wp:positionH>
                  <wp:positionV relativeFrom="paragraph">
                    <wp:posOffset>-1299845</wp:posOffset>
                  </wp:positionV>
                  <wp:extent cx="1371600" cy="1371600"/>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3420" w:type="dxa"/>
            <w:vAlign w:val="center"/>
          </w:tcPr>
          <w:p w14:paraId="18F82DDC" w14:textId="77777777" w:rsidR="00EB1B27" w:rsidRPr="007B031F" w:rsidRDefault="00EB1B27" w:rsidP="00EB1B27">
            <w:pPr>
              <w:pStyle w:val="ListParagraph"/>
              <w:numPr>
                <w:ilvl w:val="0"/>
                <w:numId w:val="11"/>
              </w:numPr>
              <w:spacing w:after="160" w:line="259" w:lineRule="auto"/>
              <w:jc w:val="both"/>
              <w:rPr>
                <w:rFonts w:ascii="Arial" w:hAnsi="Arial" w:cs="Arial"/>
                <w:sz w:val="24"/>
                <w:szCs w:val="24"/>
              </w:rPr>
            </w:pPr>
            <w:r w:rsidRPr="007B031F">
              <w:rPr>
                <w:rFonts w:ascii="Arial" w:hAnsi="Arial" w:cs="Arial"/>
                <w:color w:val="202124"/>
                <w:shd w:val="clear" w:color="auto" w:fill="FFFFFF"/>
              </w:rPr>
              <w:t>. A PHP Function feature is a piece of code that can be used over and over again and accepts argument lists as input, and returns a value. PHP comes with thousands of built-in features</w:t>
            </w:r>
          </w:p>
        </w:tc>
      </w:tr>
      <w:tr w:rsidR="00EB1B27" w14:paraId="1D9965B5" w14:textId="77777777" w:rsidTr="00EB1B27">
        <w:trPr>
          <w:trHeight w:val="3334"/>
        </w:trPr>
        <w:tc>
          <w:tcPr>
            <w:tcW w:w="2819" w:type="dxa"/>
            <w:vAlign w:val="center"/>
          </w:tcPr>
          <w:p w14:paraId="6154E6F3" w14:textId="529EB09A"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1312" behindDoc="0" locked="0" layoutInCell="1" allowOverlap="1" wp14:anchorId="70C1226D" wp14:editId="23F0EE0E">
                  <wp:simplePos x="0" y="0"/>
                  <wp:positionH relativeFrom="column">
                    <wp:posOffset>152400</wp:posOffset>
                  </wp:positionH>
                  <wp:positionV relativeFrom="paragraph">
                    <wp:posOffset>178435</wp:posOffset>
                  </wp:positionV>
                  <wp:extent cx="1371600" cy="1371600"/>
                  <wp:effectExtent l="0" t="0" r="0" b="0"/>
                  <wp:wrapSquare wrapText="bothSides"/>
                  <wp:docPr id="21" name="Picture 21" descr="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descr="JavaScript Logo"/>
                          <pic:cNvPicPr preferRelativeResize="0">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67DE18" w14:textId="64F62963" w:rsidR="00EB1B27" w:rsidRPr="00EB1B27" w:rsidRDefault="00EB1B27" w:rsidP="00EB1B27">
            <w:pPr>
              <w:jc w:val="center"/>
              <w:rPr>
                <w:rFonts w:ascii="Arial" w:hAnsi="Arial" w:cs="Arial"/>
                <w:noProof/>
                <w:sz w:val="24"/>
              </w:rPr>
            </w:pPr>
            <w:r>
              <w:rPr>
                <w:rFonts w:ascii="Arial" w:hAnsi="Arial" w:cs="Arial"/>
                <w:noProof/>
                <w:sz w:val="24"/>
              </w:rPr>
              <w:t>Javascript</w:t>
            </w:r>
          </w:p>
        </w:tc>
        <w:tc>
          <w:tcPr>
            <w:tcW w:w="3420" w:type="dxa"/>
            <w:vAlign w:val="center"/>
          </w:tcPr>
          <w:p w14:paraId="5AC04810" w14:textId="77777777" w:rsidR="00EB1B27" w:rsidRPr="004A76F3" w:rsidRDefault="00EB1B27" w:rsidP="00EB1B27">
            <w:pPr>
              <w:pStyle w:val="ListParagraph"/>
              <w:numPr>
                <w:ilvl w:val="0"/>
                <w:numId w:val="11"/>
              </w:numPr>
              <w:spacing w:after="160" w:line="259" w:lineRule="auto"/>
              <w:jc w:val="both"/>
              <w:rPr>
                <w:rFonts w:ascii="Arial" w:hAnsi="Arial" w:cs="Arial"/>
                <w:sz w:val="24"/>
                <w:szCs w:val="24"/>
              </w:rPr>
            </w:pPr>
            <w:r w:rsidRPr="004A76F3">
              <w:rPr>
                <w:rFonts w:ascii="Arial" w:hAnsi="Arial" w:cs="Arial"/>
                <w:color w:val="202124"/>
                <w:sz w:val="24"/>
                <w:szCs w:val="24"/>
                <w:shd w:val="clear" w:color="auto" w:fill="FFFFFF"/>
              </w:rPr>
              <w:t>A function in JavaScript is similar to a procedure—a set of statements that performs a task or calculates a value, but for a procedure to qualify as a function, it should take some input and return an output where there is some obvious relationship between the input and the output</w:t>
            </w:r>
          </w:p>
        </w:tc>
      </w:tr>
      <w:tr w:rsidR="00EB1B27" w14:paraId="47503F72" w14:textId="77777777" w:rsidTr="00EB1B27">
        <w:trPr>
          <w:trHeight w:val="3334"/>
        </w:trPr>
        <w:tc>
          <w:tcPr>
            <w:tcW w:w="2819" w:type="dxa"/>
            <w:vAlign w:val="center"/>
          </w:tcPr>
          <w:p w14:paraId="3A3F78D7" w14:textId="6CE94ED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3360" behindDoc="0" locked="0" layoutInCell="1" allowOverlap="1" wp14:anchorId="46977230" wp14:editId="0E723C8E">
                  <wp:simplePos x="0" y="0"/>
                  <wp:positionH relativeFrom="column">
                    <wp:posOffset>150495</wp:posOffset>
                  </wp:positionH>
                  <wp:positionV relativeFrom="paragraph">
                    <wp:posOffset>80010</wp:posOffset>
                  </wp:positionV>
                  <wp:extent cx="1371600" cy="1371600"/>
                  <wp:effectExtent l="0" t="0" r="0" b="0"/>
                  <wp:wrapSquare wrapText="bothSides"/>
                  <wp:docPr id="22" name="Picture 22" descr="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descr="XAMPP Logo Vector (SVG, PDF, Ai, EPS, CDR) Free Download - Logowik.com"/>
                          <pic:cNvPicPr preferRelativeResize="0">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flipV="1">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3420" w:type="dxa"/>
            <w:vAlign w:val="center"/>
          </w:tcPr>
          <w:p w14:paraId="300B9497" w14:textId="77777777" w:rsidR="00EB1B27" w:rsidRPr="00955C62" w:rsidRDefault="00EB1B27" w:rsidP="00EB1B27">
            <w:pPr>
              <w:pStyle w:val="ListParagraph"/>
              <w:numPr>
                <w:ilvl w:val="0"/>
                <w:numId w:val="11"/>
              </w:numPr>
              <w:spacing w:after="160" w:line="259" w:lineRule="auto"/>
              <w:jc w:val="both"/>
              <w:rPr>
                <w:rFonts w:ascii="Arial" w:hAnsi="Arial" w:cs="Arial"/>
                <w:sz w:val="24"/>
                <w:szCs w:val="24"/>
              </w:rPr>
            </w:pPr>
            <w:r w:rsidRPr="00955C62">
              <w:rPr>
                <w:rFonts w:ascii="Arial" w:hAnsi="Arial" w:cs="Arial"/>
                <w:color w:val="202124"/>
                <w:sz w:val="24"/>
                <w:szCs w:val="24"/>
                <w:shd w:val="clear" w:color="auto" w:fill="FFFFFF"/>
              </w:rPr>
              <w:t>A special tool is provided to password-protect the most important parts of the package. XAMPP also provides support for creating and manipulating databases in MariaDB and SQLite among others.</w:t>
            </w:r>
          </w:p>
        </w:tc>
      </w:tr>
      <w:tr w:rsidR="00EB1B27" w14:paraId="439C6594" w14:textId="77777777" w:rsidTr="00EB1B27">
        <w:trPr>
          <w:trHeight w:val="3334"/>
        </w:trPr>
        <w:tc>
          <w:tcPr>
            <w:tcW w:w="2819" w:type="dxa"/>
            <w:vAlign w:val="center"/>
          </w:tcPr>
          <w:p w14:paraId="21AD538A" w14:textId="0CA3CEF5"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5408" behindDoc="0" locked="0" layoutInCell="1" allowOverlap="1" wp14:anchorId="36BA8374" wp14:editId="16D58D15">
                  <wp:simplePos x="0" y="0"/>
                  <wp:positionH relativeFrom="column">
                    <wp:posOffset>200660</wp:posOffset>
                  </wp:positionH>
                  <wp:positionV relativeFrom="paragraph">
                    <wp:posOffset>-1680210</wp:posOffset>
                  </wp:positionV>
                  <wp:extent cx="1371600" cy="1371600"/>
                  <wp:effectExtent l="0" t="0" r="0" b="0"/>
                  <wp:wrapSquare wrapText="bothSides"/>
                  <wp:docPr id="23" name="Picture 23" descr="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Application server Computer Icons Web application Computer Servers, world  wide web, text, logo, web Application png | PNGWing"/>
                          <pic:cNvPicPr preferRelativeResize="0">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3420" w:type="dxa"/>
            <w:vAlign w:val="center"/>
          </w:tcPr>
          <w:p w14:paraId="116AA72F" w14:textId="77777777" w:rsidR="00EB1B27" w:rsidRPr="004048BF"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4048BF">
              <w:rPr>
                <w:rFonts w:ascii="Arial" w:hAnsi="Arial" w:cs="Arial"/>
                <w:color w:val="202124"/>
                <w:sz w:val="24"/>
                <w:szCs w:val="24"/>
                <w:shd w:val="clear" w:color="auto" w:fill="FFFFFF"/>
              </w:rPr>
              <w:t>Apache is responsible for accepting directory (HTTP) requests from Internet users and sending them their desired information in the form of files and Web pages.</w:t>
            </w:r>
          </w:p>
        </w:tc>
      </w:tr>
      <w:tr w:rsidR="00EB1B27" w14:paraId="12519F42" w14:textId="77777777" w:rsidTr="00EB1B27">
        <w:trPr>
          <w:trHeight w:val="3334"/>
        </w:trPr>
        <w:tc>
          <w:tcPr>
            <w:tcW w:w="2819" w:type="dxa"/>
            <w:vAlign w:val="center"/>
          </w:tcPr>
          <w:p w14:paraId="2DA9F628" w14:textId="77777777" w:rsidR="00EB1B27" w:rsidRDefault="00EB1B27" w:rsidP="00EB1B27">
            <w:pPr>
              <w:jc w:val="center"/>
              <w:rPr>
                <w:rFonts w:ascii="Arial" w:hAnsi="Arial" w:cs="Arial"/>
                <w:noProof/>
                <w:sz w:val="24"/>
              </w:rPr>
            </w:pPr>
          </w:p>
          <w:p w14:paraId="122F9961" w14:textId="1A22628F" w:rsidR="00EB1B27" w:rsidRPr="00EB1B27" w:rsidRDefault="00EB1B27" w:rsidP="00EB1B27">
            <w:pPr>
              <w:jc w:val="center"/>
              <w:rPr>
                <w:rFonts w:ascii="Arial" w:hAnsi="Arial" w:cs="Arial"/>
                <w:noProof/>
                <w:sz w:val="24"/>
              </w:rPr>
            </w:pPr>
            <w:r>
              <w:rPr>
                <w:rFonts w:ascii="Arial" w:hAnsi="Arial" w:cs="Arial"/>
                <w:noProof/>
                <w:sz w:val="24"/>
              </w:rPr>
              <w:t>.T</w:t>
            </w:r>
            <w:r w:rsidRPr="00EB1B27">
              <w:rPr>
                <w:rFonts w:ascii="Arial" w:hAnsi="Arial" w:cs="Arial"/>
                <w:noProof/>
                <w:sz w:val="24"/>
                <w:lang w:val="en-PH" w:eastAsia="en-PH"/>
              </w:rPr>
              <w:drawing>
                <wp:anchor distT="0" distB="0" distL="114300" distR="114300" simplePos="0" relativeHeight="251667456" behindDoc="0" locked="0" layoutInCell="1" allowOverlap="1" wp14:anchorId="5B3A0BCB" wp14:editId="1E9CCC51">
                  <wp:simplePos x="0" y="0"/>
                  <wp:positionH relativeFrom="column">
                    <wp:posOffset>151130</wp:posOffset>
                  </wp:positionH>
                  <wp:positionV relativeFrom="paragraph">
                    <wp:posOffset>-1372870</wp:posOffset>
                  </wp:positionV>
                  <wp:extent cx="1371600" cy="1371600"/>
                  <wp:effectExtent l="0" t="0" r="0" b="0"/>
                  <wp:wrapSquare wrapText="bothSides"/>
                  <wp:docPr id="24" name="Picture 24" descr="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descr="TECH domains | GitHub Student Developer Pack"/>
                          <pic:cNvPicPr preferRelativeResize="0">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3420" w:type="dxa"/>
            <w:vAlign w:val="center"/>
          </w:tcPr>
          <w:p w14:paraId="471BD89B" w14:textId="67809C45" w:rsidR="00EB1B27" w:rsidRPr="00400E2D"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400E2D">
              <w:rPr>
                <w:rFonts w:ascii="Arial" w:hAnsi="Arial" w:cs="Arial"/>
                <w:color w:val="202124"/>
                <w:sz w:val="24"/>
                <w:szCs w:val="24"/>
                <w:shd w:val="clear" w:color="auto" w:fill="FFFFFF"/>
              </w:rPr>
              <w:t>tech is a generic top-level domain (gTLD) of the Domain Name System (DNS) used in the Internet. The name is truncated from technology.</w:t>
            </w:r>
          </w:p>
        </w:tc>
      </w:tr>
      <w:tr w:rsidR="00EB1B27" w14:paraId="26418AD1" w14:textId="77777777" w:rsidTr="00EB1B27">
        <w:trPr>
          <w:trHeight w:val="3334"/>
        </w:trPr>
        <w:tc>
          <w:tcPr>
            <w:tcW w:w="2819" w:type="dxa"/>
            <w:vAlign w:val="center"/>
          </w:tcPr>
          <w:p w14:paraId="342BD174" w14:textId="7A476467" w:rsid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9504" behindDoc="0" locked="0" layoutInCell="1" allowOverlap="1" wp14:anchorId="169716FC" wp14:editId="017DE95F">
                  <wp:simplePos x="0" y="0"/>
                  <wp:positionH relativeFrom="column">
                    <wp:posOffset>152400</wp:posOffset>
                  </wp:positionH>
                  <wp:positionV relativeFrom="paragraph">
                    <wp:posOffset>104775</wp:posOffset>
                  </wp:positionV>
                  <wp:extent cx="1371600" cy="1371600"/>
                  <wp:effectExtent l="0" t="0" r="0" b="0"/>
                  <wp:wrapSquare wrapText="bothSides"/>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preferRelativeResize="0">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D11ED5" w14:textId="5F6A2503" w:rsidR="00EB1B27" w:rsidRPr="00EB1B27" w:rsidRDefault="00EB1B27" w:rsidP="00EB1B27">
            <w:pPr>
              <w:jc w:val="center"/>
              <w:rPr>
                <w:rFonts w:ascii="Arial" w:hAnsi="Arial" w:cs="Arial"/>
                <w:noProof/>
                <w:sz w:val="24"/>
              </w:rPr>
            </w:pPr>
            <w:r>
              <w:rPr>
                <w:rFonts w:ascii="Arial" w:hAnsi="Arial" w:cs="Arial"/>
                <w:noProof/>
                <w:sz w:val="24"/>
              </w:rPr>
              <w:t>Let’s Encrypt</w:t>
            </w:r>
          </w:p>
        </w:tc>
        <w:tc>
          <w:tcPr>
            <w:tcW w:w="3420" w:type="dxa"/>
            <w:vAlign w:val="center"/>
          </w:tcPr>
          <w:p w14:paraId="7B988C0B" w14:textId="77777777" w:rsidR="00EB1B27" w:rsidRPr="009E5B23"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9E5B23">
              <w:rPr>
                <w:rFonts w:ascii="Arial" w:hAnsi="Arial" w:cs="Arial"/>
                <w:color w:val="202124"/>
                <w:sz w:val="24"/>
                <w:szCs w:val="24"/>
                <w:shd w:val="clear" w:color="auto" w:fill="FFFFFF"/>
              </w:rPr>
              <w:t>Let's Encrypt is an open and automated certificate authority that uses the ACME (Automatic Certificate Management Environment) protocol to provide free TLS/SSL certificates to any compatible client. These certificates can be used to encrypt communication between your web server and your users.</w:t>
            </w:r>
          </w:p>
        </w:tc>
      </w:tr>
      <w:tr w:rsidR="00EB1B27" w14:paraId="5FEB7F2C" w14:textId="77777777" w:rsidTr="00EB1B27">
        <w:trPr>
          <w:trHeight w:val="3334"/>
        </w:trPr>
        <w:tc>
          <w:tcPr>
            <w:tcW w:w="2819" w:type="dxa"/>
            <w:vAlign w:val="center"/>
          </w:tcPr>
          <w:p w14:paraId="6917BF15" w14:textId="061AD5AF"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1552" behindDoc="0" locked="0" layoutInCell="1" allowOverlap="1" wp14:anchorId="2DFF00ED" wp14:editId="6F3B83FB">
                  <wp:simplePos x="0" y="0"/>
                  <wp:positionH relativeFrom="column">
                    <wp:posOffset>138430</wp:posOffset>
                  </wp:positionH>
                  <wp:positionV relativeFrom="paragraph">
                    <wp:posOffset>114935</wp:posOffset>
                  </wp:positionV>
                  <wp:extent cx="1371600" cy="13716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3420" w:type="dxa"/>
            <w:vAlign w:val="center"/>
          </w:tcPr>
          <w:p w14:paraId="4F0A79B2" w14:textId="411306A4" w:rsidR="00EB1B27" w:rsidRPr="00EB1B27" w:rsidRDefault="00EB1B27" w:rsidP="00EB1B27">
            <w:pPr>
              <w:pStyle w:val="ListParagraph"/>
              <w:numPr>
                <w:ilvl w:val="0"/>
                <w:numId w:val="11"/>
              </w:numPr>
              <w:jc w:val="both"/>
              <w:rPr>
                <w:rFonts w:ascii="Arial" w:hAnsi="Arial" w:cs="Arial"/>
              </w:rPr>
            </w:pPr>
            <w:r w:rsidRPr="00EB1B27">
              <w:rPr>
                <w:rFonts w:ascii="Arial" w:hAnsi="Arial" w:cs="Arial"/>
                <w:sz w:val="24"/>
              </w:rPr>
              <w:t>Digital Ocean, Inc. is an American cloud infrastructure provider organization.</w:t>
            </w:r>
          </w:p>
        </w:tc>
      </w:tr>
      <w:tr w:rsidR="00EB1B27" w14:paraId="3BAE4318" w14:textId="77777777" w:rsidTr="00EB1B27">
        <w:trPr>
          <w:trHeight w:val="3334"/>
        </w:trPr>
        <w:tc>
          <w:tcPr>
            <w:tcW w:w="2819" w:type="dxa"/>
            <w:vAlign w:val="center"/>
          </w:tcPr>
          <w:p w14:paraId="4E845C23" w14:textId="0AD89498"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3600" behindDoc="0" locked="0" layoutInCell="1" allowOverlap="1" wp14:anchorId="0A712A3C" wp14:editId="136B0254">
                  <wp:simplePos x="0" y="0"/>
                  <wp:positionH relativeFrom="column">
                    <wp:posOffset>139700</wp:posOffset>
                  </wp:positionH>
                  <wp:positionV relativeFrom="paragraph">
                    <wp:posOffset>201930</wp:posOffset>
                  </wp:positionV>
                  <wp:extent cx="1371600" cy="1371600"/>
                  <wp:effectExtent l="0" t="0" r="0" b="0"/>
                  <wp:wrapSquare wrapText="bothSides"/>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A006CD" w14:textId="0B44F9E1" w:rsidR="00EB1B27" w:rsidRPr="00EB1B27" w:rsidRDefault="00EB1B27" w:rsidP="00EB1B27">
            <w:pPr>
              <w:jc w:val="center"/>
              <w:rPr>
                <w:rFonts w:ascii="Arial" w:hAnsi="Arial" w:cs="Arial"/>
                <w:noProof/>
                <w:sz w:val="24"/>
              </w:rPr>
            </w:pPr>
            <w:r>
              <w:rPr>
                <w:rFonts w:ascii="Arial" w:hAnsi="Arial" w:cs="Arial"/>
                <w:noProof/>
                <w:sz w:val="24"/>
              </w:rPr>
              <w:t>NGINX</w:t>
            </w:r>
          </w:p>
        </w:tc>
        <w:tc>
          <w:tcPr>
            <w:tcW w:w="3420" w:type="dxa"/>
            <w:vAlign w:val="center"/>
          </w:tcPr>
          <w:p w14:paraId="2731C70F" w14:textId="77777777" w:rsidR="00EB1B27" w:rsidRPr="00215939"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215939">
              <w:rPr>
                <w:rFonts w:ascii="Arial" w:hAnsi="Arial" w:cs="Arial"/>
                <w:color w:val="202124"/>
                <w:sz w:val="24"/>
                <w:szCs w:val="24"/>
                <w:shd w:val="clear" w:color="auto" w:fill="FFFFFF"/>
              </w:rPr>
              <w:t>NGINX is open source software for web serving, reverse proxying, caching, load balancing, media streaming, and more. It started out as a web server designed for maximum performance and stability.</w:t>
            </w:r>
          </w:p>
        </w:tc>
      </w:tr>
      <w:tr w:rsidR="00EB1B27" w14:paraId="29F944A6" w14:textId="77777777" w:rsidTr="00952866">
        <w:trPr>
          <w:trHeight w:val="3334"/>
        </w:trPr>
        <w:tc>
          <w:tcPr>
            <w:tcW w:w="2819" w:type="dxa"/>
            <w:vAlign w:val="center"/>
          </w:tcPr>
          <w:p w14:paraId="6328AF69" w14:textId="7032EA67"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5648" behindDoc="0" locked="0" layoutInCell="1" allowOverlap="1" wp14:anchorId="3D180D40" wp14:editId="683BF011">
                  <wp:simplePos x="0" y="0"/>
                  <wp:positionH relativeFrom="column">
                    <wp:posOffset>142875</wp:posOffset>
                  </wp:positionH>
                  <wp:positionV relativeFrom="paragraph">
                    <wp:posOffset>-1372870</wp:posOffset>
                  </wp:positionV>
                  <wp:extent cx="1371600" cy="1371600"/>
                  <wp:effectExtent l="0" t="0" r="0" b="0"/>
                  <wp:wrapSquare wrapText="bothSides"/>
                  <wp:docPr id="28" name="Picture 28" descr="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Laratrust - Roles &amp; Permission Management - Made with Laravel"/>
                          <pic:cNvPicPr preferRelativeResize="0">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3420" w:type="dxa"/>
            <w:vAlign w:val="center"/>
          </w:tcPr>
          <w:p w14:paraId="2ADE3739" w14:textId="77777777" w:rsidR="00EB1B27" w:rsidRPr="00215939" w:rsidRDefault="00EB1B27" w:rsidP="00EB1B27">
            <w:pPr>
              <w:pStyle w:val="ListParagraph"/>
              <w:numPr>
                <w:ilvl w:val="0"/>
                <w:numId w:val="11"/>
              </w:numPr>
              <w:spacing w:after="160" w:line="259" w:lineRule="auto"/>
              <w:jc w:val="both"/>
              <w:rPr>
                <w:rFonts w:ascii="Arial" w:hAnsi="Arial" w:cs="Arial"/>
                <w:sz w:val="24"/>
                <w:szCs w:val="24"/>
              </w:rPr>
            </w:pPr>
            <w:r w:rsidRPr="00215939">
              <w:rPr>
                <w:rFonts w:ascii="Arial" w:hAnsi="Arial" w:cs="Arial"/>
                <w:sz w:val="24"/>
                <w:szCs w:val="24"/>
              </w:rPr>
              <w:t>"Laratrust is an easy and flexible way to add roles, permissions and team’s authorization to Laravel."</w:t>
            </w:r>
          </w:p>
        </w:tc>
      </w:tr>
      <w:tr w:rsidR="00952866" w14:paraId="62AAEFB8" w14:textId="77777777" w:rsidTr="00EB1B27">
        <w:trPr>
          <w:trHeight w:val="3334"/>
        </w:trPr>
        <w:tc>
          <w:tcPr>
            <w:tcW w:w="2819" w:type="dxa"/>
            <w:tcBorders>
              <w:bottom w:val="single" w:sz="4" w:space="0" w:color="auto"/>
            </w:tcBorders>
            <w:vAlign w:val="center"/>
          </w:tcPr>
          <w:p w14:paraId="0B9BD40A" w14:textId="74B81A00" w:rsidR="00952866" w:rsidRDefault="00952866" w:rsidP="00EB1B27">
            <w:pPr>
              <w:jc w:val="center"/>
              <w:rPr>
                <w:rFonts w:ascii="Arial" w:hAnsi="Arial" w:cs="Arial"/>
                <w:noProof/>
                <w:sz w:val="24"/>
                <w:lang w:val="en-PH" w:eastAsia="en-PH"/>
              </w:rPr>
            </w:pPr>
            <w:r w:rsidRPr="00952866">
              <w:rPr>
                <w:rFonts w:ascii="Arial" w:hAnsi="Arial" w:cs="Arial"/>
                <w:noProof/>
                <w:sz w:val="24"/>
                <w:lang w:val="en-PH" w:eastAsia="en-PH"/>
              </w:rPr>
              <w:drawing>
                <wp:anchor distT="0" distB="0" distL="114300" distR="114300" simplePos="0" relativeHeight="251677696" behindDoc="0" locked="0" layoutInCell="1" allowOverlap="1" wp14:anchorId="1FA64452" wp14:editId="5204ECA4">
                  <wp:simplePos x="0" y="0"/>
                  <wp:positionH relativeFrom="column">
                    <wp:posOffset>164465</wp:posOffset>
                  </wp:positionH>
                  <wp:positionV relativeFrom="paragraph">
                    <wp:posOffset>-1216660</wp:posOffset>
                  </wp:positionV>
                  <wp:extent cx="1376045"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376045" cy="1371600"/>
                          </a:xfrm>
                          <a:prstGeom prst="rect">
                            <a:avLst/>
                          </a:prstGeom>
                        </pic:spPr>
                      </pic:pic>
                    </a:graphicData>
                  </a:graphic>
                  <wp14:sizeRelH relativeFrom="page">
                    <wp14:pctWidth>0</wp14:pctWidth>
                  </wp14:sizeRelH>
                  <wp14:sizeRelV relativeFrom="page">
                    <wp14:pctHeight>0</wp14:pctHeight>
                  </wp14:sizeRelV>
                </wp:anchor>
              </w:drawing>
            </w:r>
          </w:p>
          <w:p w14:paraId="5C2913FD" w14:textId="2E5B0413" w:rsidR="00952866" w:rsidRPr="00EB1B27" w:rsidRDefault="00952866" w:rsidP="00EB1B27">
            <w:pPr>
              <w:jc w:val="center"/>
              <w:rPr>
                <w:rFonts w:ascii="Arial" w:hAnsi="Arial" w:cs="Arial"/>
                <w:noProof/>
                <w:sz w:val="24"/>
                <w:lang w:val="en-PH" w:eastAsia="en-PH"/>
              </w:rPr>
            </w:pPr>
            <w:r>
              <w:rPr>
                <w:rFonts w:ascii="Arial" w:hAnsi="Arial" w:cs="Arial"/>
                <w:noProof/>
                <w:sz w:val="24"/>
                <w:lang w:val="en-PH" w:eastAsia="en-PH"/>
              </w:rPr>
              <w:t>GITHUB</w:t>
            </w:r>
          </w:p>
        </w:tc>
        <w:tc>
          <w:tcPr>
            <w:tcW w:w="3420" w:type="dxa"/>
            <w:tcBorders>
              <w:bottom w:val="single" w:sz="4" w:space="0" w:color="auto"/>
            </w:tcBorders>
            <w:vAlign w:val="center"/>
          </w:tcPr>
          <w:p w14:paraId="2EF0B05F" w14:textId="30354182" w:rsidR="00952866" w:rsidRPr="00215939" w:rsidRDefault="00952866" w:rsidP="00EB1B27">
            <w:pPr>
              <w:pStyle w:val="ListParagraph"/>
              <w:numPr>
                <w:ilvl w:val="0"/>
                <w:numId w:val="11"/>
              </w:numPr>
              <w:spacing w:after="160" w:line="259" w:lineRule="auto"/>
              <w:jc w:val="both"/>
              <w:rPr>
                <w:rFonts w:ascii="Arial" w:hAnsi="Arial" w:cs="Arial"/>
                <w:sz w:val="24"/>
                <w:szCs w:val="24"/>
              </w:rPr>
            </w:pPr>
            <w:r w:rsidRPr="00952866">
              <w:rPr>
                <w:rFonts w:ascii="Arial" w:hAnsi="Arial" w:cs="Arial"/>
                <w:sz w:val="24"/>
              </w:rPr>
              <w:t>GitHub, Inc. is a provider of Internet hosting for software development and version control using Git</w:t>
            </w:r>
            <w:r>
              <w:rPr>
                <w:rFonts w:ascii="Arial" w:hAnsi="Arial" w:cs="Arial"/>
                <w:color w:val="BDC1C6"/>
                <w:sz w:val="21"/>
                <w:szCs w:val="21"/>
                <w:shd w:val="clear" w:color="auto" w:fill="202124"/>
              </w:rPr>
              <w:t>.</w:t>
            </w:r>
          </w:p>
        </w:tc>
      </w:tr>
    </w:tbl>
    <w:p w14:paraId="10F54A02" w14:textId="77777777" w:rsidR="00EB1B27" w:rsidRDefault="00EB1B27" w:rsidP="00EB1B27">
      <w:pPr>
        <w:rPr>
          <w:lang w:eastAsia="zh-TW"/>
        </w:rPr>
      </w:pPr>
    </w:p>
    <w:p w14:paraId="4D2E18E3" w14:textId="77777777" w:rsidR="00B35302" w:rsidRPr="00EB1B27" w:rsidRDefault="00B35302" w:rsidP="00EB1B27">
      <w:pPr>
        <w:rPr>
          <w:lang w:eastAsia="zh-TW"/>
        </w:rPr>
      </w:pPr>
    </w:p>
    <w:p w14:paraId="59AEB36A" w14:textId="77777777" w:rsidR="00315604" w:rsidRDefault="006F70E1" w:rsidP="00953F20">
      <w:pPr>
        <w:pStyle w:val="Heading1"/>
        <w:numPr>
          <w:ilvl w:val="1"/>
          <w:numId w:val="1"/>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duct Backlog</w:t>
      </w:r>
    </w:p>
    <w:p w14:paraId="23173781" w14:textId="77777777" w:rsidR="007A6323" w:rsidRPr="003E50EB" w:rsidRDefault="007A6323" w:rsidP="007A6323">
      <w:pPr>
        <w:pStyle w:val="Heading2"/>
        <w:numPr>
          <w:ilvl w:val="1"/>
          <w:numId w:val="6"/>
        </w:numPr>
        <w:spacing w:before="0" w:after="0" w:line="360" w:lineRule="auto"/>
        <w:rPr>
          <w:rFonts w:cs="Arial"/>
          <w:i w:val="0"/>
          <w:sz w:val="26"/>
          <w:szCs w:val="26"/>
        </w:rPr>
      </w:pPr>
      <w:r w:rsidRPr="003E50EB">
        <w:rPr>
          <w:rFonts w:cs="Arial"/>
          <w:i w:val="0"/>
          <w:sz w:val="26"/>
          <w:szCs w:val="26"/>
        </w:rPr>
        <w:t>Product backlog (user stories) Table</w:t>
      </w:r>
    </w:p>
    <w:p w14:paraId="4390BFB4" w14:textId="77777777" w:rsidR="007A6323" w:rsidRPr="007A6323" w:rsidRDefault="007A6323" w:rsidP="007A6323">
      <w:pPr>
        <w:rPr>
          <w:lang w:eastAsia="zh-TW"/>
        </w:rPr>
      </w:pPr>
    </w:p>
    <w:tbl>
      <w:tblPr>
        <w:tblStyle w:val="TableGrid"/>
        <w:tblW w:w="0" w:type="auto"/>
        <w:tblInd w:w="922" w:type="dxa"/>
        <w:tblLayout w:type="fixed"/>
        <w:tblLook w:val="04A0" w:firstRow="1" w:lastRow="0" w:firstColumn="1" w:lastColumn="0" w:noHBand="0" w:noVBand="1"/>
      </w:tblPr>
      <w:tblGrid>
        <w:gridCol w:w="1076"/>
        <w:gridCol w:w="3240"/>
        <w:gridCol w:w="1080"/>
        <w:gridCol w:w="1380"/>
      </w:tblGrid>
      <w:tr w:rsidR="003E50EB" w:rsidRPr="00F43AEA" w14:paraId="349BE774" w14:textId="77777777" w:rsidTr="00F43AEA">
        <w:trPr>
          <w:trHeight w:val="998"/>
        </w:trPr>
        <w:tc>
          <w:tcPr>
            <w:tcW w:w="1076" w:type="dxa"/>
            <w:vAlign w:val="center"/>
          </w:tcPr>
          <w:p w14:paraId="7283E58F" w14:textId="267D70AD"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490AA2AC" w14:textId="3558551F"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380F86EA" w14:textId="18C6498D"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ies Priorities</w:t>
            </w:r>
          </w:p>
        </w:tc>
        <w:tc>
          <w:tcPr>
            <w:tcW w:w="1380" w:type="dxa"/>
            <w:vAlign w:val="center"/>
          </w:tcPr>
          <w:p w14:paraId="46B77E19" w14:textId="0A005E0C"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Status</w:t>
            </w:r>
          </w:p>
        </w:tc>
      </w:tr>
      <w:tr w:rsidR="00C31302" w:rsidRPr="00F43AEA" w14:paraId="6953FFA1" w14:textId="77777777" w:rsidTr="0032080B">
        <w:trPr>
          <w:trHeight w:val="575"/>
        </w:trPr>
        <w:tc>
          <w:tcPr>
            <w:tcW w:w="6776" w:type="dxa"/>
            <w:gridSpan w:val="4"/>
            <w:shd w:val="clear" w:color="auto" w:fill="D9D9D9" w:themeFill="background1" w:themeFillShade="D9"/>
            <w:vAlign w:val="center"/>
          </w:tcPr>
          <w:p w14:paraId="1AE1F3D5" w14:textId="0AA790FD" w:rsidR="00C31302" w:rsidRPr="00F43AEA" w:rsidRDefault="00C31302" w:rsidP="003E50EB">
            <w:pPr>
              <w:jc w:val="center"/>
              <w:rPr>
                <w:rFonts w:ascii="Arial" w:hAnsi="Arial" w:cs="Arial"/>
                <w:b/>
                <w:sz w:val="24"/>
                <w:szCs w:val="24"/>
                <w:lang w:eastAsia="zh-TW"/>
              </w:rPr>
            </w:pPr>
            <w:r w:rsidRPr="00F43AEA">
              <w:rPr>
                <w:rFonts w:ascii="Arial" w:hAnsi="Arial" w:cs="Arial"/>
                <w:b/>
                <w:sz w:val="24"/>
                <w:szCs w:val="24"/>
                <w:lang w:eastAsia="zh-TW"/>
              </w:rPr>
              <w:t>Procurement</w:t>
            </w:r>
          </w:p>
        </w:tc>
      </w:tr>
      <w:tr w:rsidR="00D85053" w:rsidRPr="00F43AEA" w14:paraId="5D1FC765" w14:textId="77777777" w:rsidTr="00F43AEA">
        <w:trPr>
          <w:trHeight w:val="572"/>
        </w:trPr>
        <w:tc>
          <w:tcPr>
            <w:tcW w:w="1076" w:type="dxa"/>
            <w:vAlign w:val="center"/>
          </w:tcPr>
          <w:p w14:paraId="082D6B34" w14:textId="27314AFB"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744429D7" w14:textId="77777777"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procurement department</w:t>
            </w:r>
          </w:p>
          <w:p w14:paraId="7606081A" w14:textId="77777777" w:rsidR="00D85053" w:rsidRPr="00F43AEA" w:rsidRDefault="00D85053" w:rsidP="003E50EB">
            <w:pPr>
              <w:jc w:val="both"/>
              <w:rPr>
                <w:rFonts w:ascii="Arial" w:hAnsi="Arial" w:cs="Arial"/>
                <w:sz w:val="24"/>
                <w:szCs w:val="24"/>
                <w:lang w:eastAsia="zh-TW"/>
              </w:rPr>
            </w:pPr>
          </w:p>
          <w:p w14:paraId="51766C80" w14:textId="48966F8D" w:rsidR="00D85053" w:rsidRPr="00F43AEA" w:rsidRDefault="00D85053" w:rsidP="003E50EB">
            <w:pPr>
              <w:jc w:val="both"/>
              <w:rPr>
                <w:rFonts w:ascii="Arial" w:hAnsi="Arial" w:cs="Arial"/>
                <w:i/>
                <w:sz w:val="24"/>
                <w:szCs w:val="24"/>
                <w:lang w:eastAsia="zh-TW"/>
              </w:rPr>
            </w:pPr>
            <w:r w:rsidRPr="00F43AEA">
              <w:rPr>
                <w:rFonts w:ascii="Arial" w:hAnsi="Arial" w:cs="Arial"/>
                <w:i/>
                <w:sz w:val="24"/>
                <w:szCs w:val="24"/>
                <w:lang w:eastAsia="zh-TW"/>
              </w:rPr>
              <w:t xml:space="preserve">Integrate procurement dashboard to </w:t>
            </w:r>
            <w:r w:rsidR="00B813C8" w:rsidRPr="00F43AEA">
              <w:rPr>
                <w:rFonts w:ascii="Arial" w:hAnsi="Arial" w:cs="Arial"/>
                <w:i/>
                <w:sz w:val="24"/>
                <w:szCs w:val="24"/>
                <w:lang w:eastAsia="zh-TW"/>
              </w:rPr>
              <w:t xml:space="preserve">logistic manager </w:t>
            </w:r>
            <w:r w:rsidRPr="00F43AEA">
              <w:rPr>
                <w:rFonts w:ascii="Arial" w:hAnsi="Arial" w:cs="Arial"/>
                <w:i/>
                <w:sz w:val="24"/>
                <w:szCs w:val="24"/>
                <w:lang w:eastAsia="zh-TW"/>
              </w:rPr>
              <w:t>panel</w:t>
            </w:r>
          </w:p>
        </w:tc>
        <w:tc>
          <w:tcPr>
            <w:tcW w:w="1080" w:type="dxa"/>
            <w:vAlign w:val="center"/>
          </w:tcPr>
          <w:p w14:paraId="472D56B2" w14:textId="4EDF1619"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lastRenderedPageBreak/>
              <w:t>1</w:t>
            </w:r>
          </w:p>
        </w:tc>
        <w:tc>
          <w:tcPr>
            <w:tcW w:w="1380" w:type="dxa"/>
            <w:vAlign w:val="center"/>
          </w:tcPr>
          <w:p w14:paraId="3163CF98" w14:textId="5F5FAB86"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A05283" w:rsidRPr="00F43AEA" w14:paraId="130F050E" w14:textId="77777777" w:rsidTr="00F43AEA">
        <w:trPr>
          <w:trHeight w:val="572"/>
        </w:trPr>
        <w:tc>
          <w:tcPr>
            <w:tcW w:w="1076" w:type="dxa"/>
            <w:vAlign w:val="center"/>
          </w:tcPr>
          <w:p w14:paraId="68B00715" w14:textId="547425A0" w:rsidR="00A0528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lastRenderedPageBreak/>
              <w:t>2</w:t>
            </w:r>
          </w:p>
        </w:tc>
        <w:tc>
          <w:tcPr>
            <w:tcW w:w="3240" w:type="dxa"/>
            <w:vAlign w:val="center"/>
          </w:tcPr>
          <w:p w14:paraId="0E9F8F40" w14:textId="77777777" w:rsidR="00A05283" w:rsidRPr="00F43AEA" w:rsidRDefault="00A0528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suppliers</w:t>
            </w:r>
          </w:p>
          <w:p w14:paraId="1A474E70" w14:textId="77777777" w:rsidR="00A05283" w:rsidRPr="00F43AEA" w:rsidRDefault="00A05283" w:rsidP="003E50EB">
            <w:pPr>
              <w:jc w:val="both"/>
              <w:rPr>
                <w:rFonts w:ascii="Arial" w:hAnsi="Arial" w:cs="Arial"/>
                <w:sz w:val="24"/>
                <w:szCs w:val="24"/>
                <w:lang w:eastAsia="zh-TW"/>
              </w:rPr>
            </w:pPr>
          </w:p>
          <w:p w14:paraId="440C982E" w14:textId="3C98DD67" w:rsidR="00A05283" w:rsidRPr="00F43AEA" w:rsidRDefault="00A05283" w:rsidP="003E50EB">
            <w:pPr>
              <w:jc w:val="both"/>
              <w:rPr>
                <w:rFonts w:ascii="Arial" w:hAnsi="Arial" w:cs="Arial"/>
                <w:i/>
                <w:sz w:val="24"/>
                <w:szCs w:val="24"/>
                <w:lang w:eastAsia="zh-TW"/>
              </w:rPr>
            </w:pPr>
            <w:r w:rsidRPr="00F43AEA">
              <w:rPr>
                <w:rFonts w:ascii="Arial" w:hAnsi="Arial" w:cs="Arial"/>
                <w:i/>
                <w:sz w:val="24"/>
                <w:szCs w:val="24"/>
                <w:lang w:eastAsia="zh-TW"/>
              </w:rPr>
              <w:t>Create a table list of supplier</w:t>
            </w:r>
          </w:p>
        </w:tc>
        <w:tc>
          <w:tcPr>
            <w:tcW w:w="1080" w:type="dxa"/>
            <w:vAlign w:val="center"/>
          </w:tcPr>
          <w:p w14:paraId="3236F79A" w14:textId="18ECF777" w:rsidR="00A05283"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01C58F17" w14:textId="04CEDA76" w:rsidR="00A05283" w:rsidRPr="00F43AEA" w:rsidRDefault="00A0528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85053" w:rsidRPr="00F43AEA" w14:paraId="6C7956F6" w14:textId="77777777" w:rsidTr="00F43AEA">
        <w:trPr>
          <w:trHeight w:val="572"/>
        </w:trPr>
        <w:tc>
          <w:tcPr>
            <w:tcW w:w="1076" w:type="dxa"/>
            <w:vAlign w:val="center"/>
          </w:tcPr>
          <w:p w14:paraId="1E77927B" w14:textId="060A0864"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6D6180A1" w14:textId="77777777"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procurement officer.</w:t>
            </w:r>
          </w:p>
          <w:p w14:paraId="57B674F1" w14:textId="77777777" w:rsidR="00D85053" w:rsidRPr="00F43AEA" w:rsidRDefault="00D85053" w:rsidP="003E50EB">
            <w:pPr>
              <w:jc w:val="both"/>
              <w:rPr>
                <w:rFonts w:ascii="Arial" w:hAnsi="Arial" w:cs="Arial"/>
                <w:sz w:val="24"/>
                <w:szCs w:val="24"/>
                <w:lang w:eastAsia="zh-TW"/>
              </w:rPr>
            </w:pPr>
          </w:p>
          <w:p w14:paraId="6C3B2EA1" w14:textId="22C7D1FE" w:rsidR="00D85053" w:rsidRPr="00F43AEA" w:rsidRDefault="00D85053" w:rsidP="003E50EB">
            <w:pPr>
              <w:jc w:val="both"/>
              <w:rPr>
                <w:rFonts w:ascii="Arial" w:hAnsi="Arial" w:cs="Arial"/>
                <w:i/>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3578CE4D" w14:textId="49D873EF" w:rsidR="00D85053"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768F2487" w14:textId="4D70F13C"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E50EB" w:rsidRPr="00F43AEA" w14:paraId="478A418A" w14:textId="77777777" w:rsidTr="00F43AEA">
        <w:trPr>
          <w:trHeight w:val="572"/>
        </w:trPr>
        <w:tc>
          <w:tcPr>
            <w:tcW w:w="1076" w:type="dxa"/>
            <w:vAlign w:val="center"/>
          </w:tcPr>
          <w:p w14:paraId="5C0B1020" w14:textId="6FB32161" w:rsidR="003E50EB"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3240" w:type="dxa"/>
            <w:vAlign w:val="center"/>
          </w:tcPr>
          <w:p w14:paraId="79D2E757" w14:textId="7FFCE03F"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As a procurement officer, I want to have a list of suppliers.</w:t>
            </w:r>
          </w:p>
          <w:p w14:paraId="2B01F136" w14:textId="77777777" w:rsidR="003E50EB" w:rsidRPr="00F43AEA" w:rsidRDefault="003E50EB" w:rsidP="003E50EB">
            <w:pPr>
              <w:jc w:val="both"/>
              <w:rPr>
                <w:rFonts w:ascii="Arial" w:hAnsi="Arial" w:cs="Arial"/>
                <w:sz w:val="24"/>
                <w:szCs w:val="24"/>
                <w:lang w:eastAsia="zh-TW"/>
              </w:rPr>
            </w:pPr>
          </w:p>
          <w:p w14:paraId="2F76844D" w14:textId="048F8128" w:rsidR="003E50EB" w:rsidRPr="00F43AEA" w:rsidRDefault="003E50EB" w:rsidP="003E50EB">
            <w:pPr>
              <w:jc w:val="both"/>
              <w:rPr>
                <w:rFonts w:ascii="Arial" w:hAnsi="Arial" w:cs="Arial"/>
                <w:i/>
                <w:sz w:val="24"/>
                <w:szCs w:val="24"/>
                <w:lang w:eastAsia="zh-TW"/>
              </w:rPr>
            </w:pPr>
            <w:r w:rsidRPr="00F43AEA">
              <w:rPr>
                <w:rFonts w:ascii="Arial" w:hAnsi="Arial" w:cs="Arial"/>
                <w:i/>
                <w:sz w:val="24"/>
                <w:szCs w:val="24"/>
                <w:lang w:eastAsia="zh-TW"/>
              </w:rPr>
              <w:t>Create a list of suppliers</w:t>
            </w:r>
          </w:p>
        </w:tc>
        <w:tc>
          <w:tcPr>
            <w:tcW w:w="1080" w:type="dxa"/>
            <w:vAlign w:val="center"/>
          </w:tcPr>
          <w:p w14:paraId="70BE4E4B" w14:textId="4D111417" w:rsidR="003E50EB"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4FCE88A8" w14:textId="3F92B267"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E50EB" w:rsidRPr="00F43AEA" w14:paraId="0695A999" w14:textId="77777777" w:rsidTr="00F43AEA">
        <w:trPr>
          <w:trHeight w:val="544"/>
        </w:trPr>
        <w:tc>
          <w:tcPr>
            <w:tcW w:w="1076" w:type="dxa"/>
            <w:vAlign w:val="center"/>
          </w:tcPr>
          <w:p w14:paraId="1E011FA8" w14:textId="64524CE5" w:rsidR="003E50EB" w:rsidRPr="00F43AEA" w:rsidRDefault="00CB5016" w:rsidP="00CB5016">
            <w:pPr>
              <w:jc w:val="both"/>
              <w:rPr>
                <w:rFonts w:ascii="Arial" w:hAnsi="Arial" w:cs="Arial"/>
                <w:sz w:val="24"/>
                <w:szCs w:val="24"/>
                <w:lang w:eastAsia="zh-TW"/>
              </w:rPr>
            </w:pPr>
            <w:r w:rsidRPr="00F43AEA">
              <w:rPr>
                <w:rFonts w:ascii="Arial" w:hAnsi="Arial" w:cs="Arial"/>
                <w:sz w:val="24"/>
                <w:szCs w:val="24"/>
                <w:lang w:eastAsia="zh-TW"/>
              </w:rPr>
              <w:t>5</w:t>
            </w:r>
          </w:p>
        </w:tc>
        <w:tc>
          <w:tcPr>
            <w:tcW w:w="3240" w:type="dxa"/>
            <w:vAlign w:val="center"/>
          </w:tcPr>
          <w:p w14:paraId="236E8D1D" w14:textId="77777777" w:rsidR="003E50EB" w:rsidRPr="00F43AEA" w:rsidRDefault="003E50EB" w:rsidP="00CB5016">
            <w:pPr>
              <w:jc w:val="both"/>
              <w:rPr>
                <w:rFonts w:ascii="Arial" w:hAnsi="Arial" w:cs="Arial"/>
                <w:sz w:val="24"/>
                <w:szCs w:val="24"/>
                <w:lang w:eastAsia="zh-TW"/>
              </w:rPr>
            </w:pPr>
            <w:r w:rsidRPr="00F43AEA">
              <w:rPr>
                <w:rFonts w:ascii="Arial" w:hAnsi="Arial" w:cs="Arial"/>
                <w:sz w:val="24"/>
                <w:szCs w:val="24"/>
                <w:lang w:eastAsia="zh-TW"/>
              </w:rPr>
              <w:t>As a procurement officer, I want to have a purchase order form to create a purchase order.</w:t>
            </w:r>
          </w:p>
          <w:p w14:paraId="63284443" w14:textId="77777777" w:rsidR="003E50EB" w:rsidRPr="00F43AEA" w:rsidRDefault="003E50EB" w:rsidP="00CB5016">
            <w:pPr>
              <w:jc w:val="both"/>
              <w:rPr>
                <w:rFonts w:ascii="Arial" w:hAnsi="Arial" w:cs="Arial"/>
                <w:sz w:val="24"/>
                <w:szCs w:val="24"/>
                <w:lang w:eastAsia="zh-TW"/>
              </w:rPr>
            </w:pPr>
          </w:p>
          <w:p w14:paraId="2C281F50" w14:textId="1ACF970F" w:rsidR="003E50EB" w:rsidRPr="00F43AEA" w:rsidRDefault="003E50EB" w:rsidP="00CB5016">
            <w:pPr>
              <w:jc w:val="both"/>
              <w:rPr>
                <w:rFonts w:ascii="Arial" w:hAnsi="Arial" w:cs="Arial"/>
                <w:i/>
                <w:sz w:val="24"/>
                <w:szCs w:val="24"/>
                <w:lang w:eastAsia="zh-TW"/>
              </w:rPr>
            </w:pPr>
            <w:r w:rsidRPr="00F43AEA">
              <w:rPr>
                <w:rFonts w:ascii="Arial" w:hAnsi="Arial" w:cs="Arial"/>
                <w:i/>
                <w:sz w:val="24"/>
                <w:szCs w:val="24"/>
                <w:lang w:eastAsia="zh-TW"/>
              </w:rPr>
              <w:t>Create a form for purchase order.</w:t>
            </w:r>
          </w:p>
        </w:tc>
        <w:tc>
          <w:tcPr>
            <w:tcW w:w="1080" w:type="dxa"/>
            <w:vAlign w:val="center"/>
          </w:tcPr>
          <w:p w14:paraId="1A460B25" w14:textId="19043E16" w:rsidR="003E50EB" w:rsidRPr="00F43AEA" w:rsidRDefault="003C3772" w:rsidP="00CB5016">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0C263E12" w14:textId="13E0E897" w:rsidR="003E50EB" w:rsidRPr="00F43AEA" w:rsidRDefault="003E50EB" w:rsidP="00CB5016">
            <w:pPr>
              <w:jc w:val="both"/>
              <w:rPr>
                <w:rFonts w:ascii="Arial" w:hAnsi="Arial" w:cs="Arial"/>
                <w:sz w:val="24"/>
                <w:szCs w:val="24"/>
                <w:lang w:eastAsia="zh-TW"/>
              </w:rPr>
            </w:pPr>
            <w:r w:rsidRPr="00F43AEA">
              <w:rPr>
                <w:rFonts w:ascii="Arial" w:hAnsi="Arial" w:cs="Arial"/>
                <w:sz w:val="24"/>
                <w:szCs w:val="24"/>
                <w:lang w:eastAsia="zh-TW"/>
              </w:rPr>
              <w:t>On- Going</w:t>
            </w:r>
          </w:p>
        </w:tc>
      </w:tr>
      <w:tr w:rsidR="001A19C2" w:rsidRPr="00F43AEA" w14:paraId="47488832" w14:textId="77777777" w:rsidTr="00F43AEA">
        <w:trPr>
          <w:trHeight w:val="544"/>
        </w:trPr>
        <w:tc>
          <w:tcPr>
            <w:tcW w:w="1076" w:type="dxa"/>
            <w:vAlign w:val="center"/>
          </w:tcPr>
          <w:p w14:paraId="15819646" w14:textId="3CAD1330" w:rsidR="001A19C2" w:rsidRPr="00F43AEA" w:rsidRDefault="001A19C2" w:rsidP="00CB5016">
            <w:pPr>
              <w:jc w:val="both"/>
              <w:rPr>
                <w:rFonts w:ascii="Arial" w:hAnsi="Arial" w:cs="Arial"/>
                <w:sz w:val="24"/>
                <w:szCs w:val="24"/>
                <w:lang w:eastAsia="zh-TW"/>
              </w:rPr>
            </w:pPr>
          </w:p>
        </w:tc>
        <w:tc>
          <w:tcPr>
            <w:tcW w:w="3240" w:type="dxa"/>
            <w:vAlign w:val="center"/>
          </w:tcPr>
          <w:p w14:paraId="483D9DC8" w14:textId="77777777" w:rsidR="001A19C2" w:rsidRPr="00F43AEA" w:rsidRDefault="001A19C2" w:rsidP="001A19C2">
            <w:pPr>
              <w:jc w:val="both"/>
              <w:rPr>
                <w:rFonts w:ascii="Arial" w:hAnsi="Arial" w:cs="Arial"/>
                <w:sz w:val="24"/>
                <w:szCs w:val="24"/>
                <w:lang w:eastAsia="zh-TW"/>
              </w:rPr>
            </w:pPr>
            <w:r w:rsidRPr="00F43AEA">
              <w:rPr>
                <w:rFonts w:ascii="Arial" w:hAnsi="Arial" w:cs="Arial"/>
                <w:sz w:val="24"/>
                <w:szCs w:val="24"/>
                <w:lang w:eastAsia="zh-TW"/>
              </w:rPr>
              <w:t>As a procurement officer, I want to see the list of procured items</w:t>
            </w:r>
          </w:p>
          <w:p w14:paraId="2E3D1C23" w14:textId="77777777" w:rsidR="001A19C2" w:rsidRPr="00F43AEA" w:rsidRDefault="001A19C2" w:rsidP="001A19C2">
            <w:pPr>
              <w:jc w:val="both"/>
              <w:rPr>
                <w:rFonts w:ascii="Arial" w:hAnsi="Arial" w:cs="Arial"/>
                <w:sz w:val="24"/>
                <w:szCs w:val="24"/>
                <w:lang w:eastAsia="zh-TW"/>
              </w:rPr>
            </w:pPr>
          </w:p>
          <w:p w14:paraId="276EBB7F" w14:textId="28A335A0" w:rsidR="001A19C2" w:rsidRPr="00F43AEA" w:rsidRDefault="001A19C2" w:rsidP="001A19C2">
            <w:pPr>
              <w:jc w:val="both"/>
              <w:rPr>
                <w:rFonts w:ascii="Arial" w:hAnsi="Arial" w:cs="Arial"/>
                <w:i/>
                <w:iCs/>
                <w:sz w:val="24"/>
                <w:szCs w:val="24"/>
                <w:lang w:eastAsia="zh-TW"/>
              </w:rPr>
            </w:pPr>
            <w:r w:rsidRPr="00F43AEA">
              <w:rPr>
                <w:rFonts w:ascii="Arial" w:hAnsi="Arial" w:cs="Arial"/>
                <w:i/>
                <w:iCs/>
                <w:sz w:val="24"/>
                <w:szCs w:val="24"/>
                <w:lang w:eastAsia="zh-TW"/>
              </w:rPr>
              <w:t>Create a list of procured items.</w:t>
            </w:r>
          </w:p>
        </w:tc>
        <w:tc>
          <w:tcPr>
            <w:tcW w:w="1080" w:type="dxa"/>
            <w:vAlign w:val="center"/>
          </w:tcPr>
          <w:p w14:paraId="5E1BB63A" w14:textId="77777777" w:rsidR="001A19C2" w:rsidRPr="00F43AEA" w:rsidRDefault="001A19C2" w:rsidP="00CB5016">
            <w:pPr>
              <w:jc w:val="both"/>
              <w:rPr>
                <w:rFonts w:ascii="Arial" w:hAnsi="Arial" w:cs="Arial"/>
                <w:sz w:val="24"/>
                <w:szCs w:val="24"/>
                <w:lang w:eastAsia="zh-TW"/>
              </w:rPr>
            </w:pPr>
          </w:p>
        </w:tc>
        <w:tc>
          <w:tcPr>
            <w:tcW w:w="1380" w:type="dxa"/>
            <w:vAlign w:val="center"/>
          </w:tcPr>
          <w:p w14:paraId="682AA6A9" w14:textId="22B22A01" w:rsidR="001A19C2" w:rsidRPr="00F43AEA" w:rsidRDefault="00962651" w:rsidP="00CB5016">
            <w:pPr>
              <w:jc w:val="both"/>
              <w:rPr>
                <w:rFonts w:ascii="Arial" w:hAnsi="Arial" w:cs="Arial"/>
                <w:sz w:val="24"/>
                <w:szCs w:val="24"/>
                <w:lang w:eastAsia="zh-TW"/>
              </w:rPr>
            </w:pPr>
            <w:r w:rsidRPr="00F43AEA">
              <w:rPr>
                <w:rFonts w:ascii="Arial" w:hAnsi="Arial" w:cs="Arial"/>
                <w:sz w:val="24"/>
                <w:szCs w:val="24"/>
                <w:lang w:eastAsia="zh-TW"/>
              </w:rPr>
              <w:t>On- Going</w:t>
            </w:r>
          </w:p>
        </w:tc>
      </w:tr>
      <w:tr w:rsidR="003E50EB" w:rsidRPr="00F43AEA" w14:paraId="3407733D" w14:textId="77777777" w:rsidTr="00F43AEA">
        <w:trPr>
          <w:trHeight w:val="572"/>
        </w:trPr>
        <w:tc>
          <w:tcPr>
            <w:tcW w:w="1076" w:type="dxa"/>
            <w:vAlign w:val="center"/>
          </w:tcPr>
          <w:p w14:paraId="3698174B" w14:textId="57C264C5" w:rsidR="003E50EB" w:rsidRPr="00F43AEA" w:rsidRDefault="003C3772" w:rsidP="003E50EB">
            <w:pPr>
              <w:jc w:val="both"/>
              <w:rPr>
                <w:rFonts w:ascii="Arial" w:hAnsi="Arial" w:cs="Arial"/>
                <w:sz w:val="24"/>
                <w:szCs w:val="24"/>
                <w:lang w:eastAsia="zh-TW"/>
              </w:rPr>
            </w:pPr>
            <w:r w:rsidRPr="00F43AEA">
              <w:rPr>
                <w:rFonts w:ascii="Arial" w:hAnsi="Arial" w:cs="Arial"/>
                <w:sz w:val="24"/>
                <w:szCs w:val="24"/>
                <w:lang w:eastAsia="zh-TW"/>
              </w:rPr>
              <w:t>6</w:t>
            </w:r>
          </w:p>
        </w:tc>
        <w:tc>
          <w:tcPr>
            <w:tcW w:w="3240" w:type="dxa"/>
            <w:vAlign w:val="center"/>
          </w:tcPr>
          <w:p w14:paraId="32AD18C1" w14:textId="50766972"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 xml:space="preserve">As a procurement officer, I want to view </w:t>
            </w:r>
            <w:r w:rsidR="00AA61C7" w:rsidRPr="00F43AEA">
              <w:rPr>
                <w:rFonts w:ascii="Arial" w:hAnsi="Arial" w:cs="Arial"/>
                <w:sz w:val="24"/>
                <w:szCs w:val="24"/>
                <w:lang w:eastAsia="zh-TW"/>
              </w:rPr>
              <w:t>procurement requests from other departments.</w:t>
            </w:r>
          </w:p>
          <w:p w14:paraId="267E6ADF" w14:textId="77777777" w:rsidR="003E50EB" w:rsidRPr="00F43AEA" w:rsidRDefault="003E50EB" w:rsidP="003E50EB">
            <w:pPr>
              <w:jc w:val="both"/>
              <w:rPr>
                <w:rFonts w:ascii="Arial" w:hAnsi="Arial" w:cs="Arial"/>
                <w:sz w:val="24"/>
                <w:szCs w:val="24"/>
                <w:lang w:eastAsia="zh-TW"/>
              </w:rPr>
            </w:pPr>
          </w:p>
          <w:p w14:paraId="23A7A531" w14:textId="77777777" w:rsidR="00F61EFE" w:rsidRPr="00F43AEA" w:rsidRDefault="00F61EFE" w:rsidP="003E50EB">
            <w:pPr>
              <w:jc w:val="both"/>
              <w:rPr>
                <w:rFonts w:ascii="Arial" w:hAnsi="Arial" w:cs="Arial"/>
                <w:sz w:val="24"/>
                <w:szCs w:val="24"/>
                <w:lang w:eastAsia="zh-TW"/>
              </w:rPr>
            </w:pPr>
          </w:p>
          <w:p w14:paraId="03C26161" w14:textId="2E2B945A" w:rsidR="00F61EFE" w:rsidRPr="00F43AEA" w:rsidRDefault="003E50EB" w:rsidP="003E50EB">
            <w:pPr>
              <w:jc w:val="both"/>
              <w:rPr>
                <w:rFonts w:ascii="Arial" w:hAnsi="Arial" w:cs="Arial"/>
                <w:i/>
                <w:sz w:val="24"/>
                <w:szCs w:val="24"/>
                <w:lang w:eastAsia="zh-TW"/>
              </w:rPr>
            </w:pPr>
            <w:r w:rsidRPr="00F43AEA">
              <w:rPr>
                <w:rFonts w:ascii="Arial" w:hAnsi="Arial" w:cs="Arial"/>
                <w:i/>
                <w:sz w:val="24"/>
                <w:szCs w:val="24"/>
                <w:lang w:eastAsia="zh-TW"/>
              </w:rPr>
              <w:t xml:space="preserve">Create a </w:t>
            </w:r>
            <w:r w:rsidR="00016380" w:rsidRPr="00F43AEA">
              <w:rPr>
                <w:rFonts w:ascii="Arial" w:hAnsi="Arial" w:cs="Arial"/>
                <w:i/>
                <w:sz w:val="24"/>
                <w:szCs w:val="24"/>
                <w:lang w:eastAsia="zh-TW"/>
              </w:rPr>
              <w:t>request list.</w:t>
            </w:r>
          </w:p>
        </w:tc>
        <w:tc>
          <w:tcPr>
            <w:tcW w:w="1080" w:type="dxa"/>
            <w:vAlign w:val="center"/>
          </w:tcPr>
          <w:p w14:paraId="531E8481" w14:textId="28023B63" w:rsidR="003E50EB" w:rsidRPr="00F43AEA" w:rsidRDefault="003E50EB" w:rsidP="003E50EB">
            <w:pPr>
              <w:jc w:val="both"/>
              <w:rPr>
                <w:rFonts w:ascii="Arial" w:hAnsi="Arial" w:cs="Arial"/>
                <w:sz w:val="24"/>
                <w:szCs w:val="24"/>
                <w:lang w:eastAsia="zh-TW"/>
              </w:rPr>
            </w:pPr>
          </w:p>
        </w:tc>
        <w:tc>
          <w:tcPr>
            <w:tcW w:w="1380" w:type="dxa"/>
            <w:vAlign w:val="center"/>
          </w:tcPr>
          <w:p w14:paraId="54CE2087" w14:textId="3B2608DE"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C31302" w:rsidRPr="00F43AEA" w14:paraId="6DCD355B" w14:textId="77777777" w:rsidTr="00C31302">
        <w:trPr>
          <w:trHeight w:val="572"/>
        </w:trPr>
        <w:tc>
          <w:tcPr>
            <w:tcW w:w="6776" w:type="dxa"/>
            <w:gridSpan w:val="4"/>
            <w:shd w:val="clear" w:color="auto" w:fill="BFBFBF" w:themeFill="background1" w:themeFillShade="BF"/>
            <w:vAlign w:val="center"/>
          </w:tcPr>
          <w:p w14:paraId="584F1B0A" w14:textId="2798D484" w:rsidR="00C31302" w:rsidRPr="00F43AEA" w:rsidRDefault="00C31302" w:rsidP="00C31302">
            <w:pPr>
              <w:jc w:val="center"/>
              <w:rPr>
                <w:rFonts w:ascii="Arial" w:hAnsi="Arial" w:cs="Arial"/>
                <w:b/>
                <w:sz w:val="24"/>
                <w:szCs w:val="24"/>
                <w:lang w:eastAsia="zh-TW"/>
              </w:rPr>
            </w:pPr>
            <w:r w:rsidRPr="00F43AEA">
              <w:rPr>
                <w:rFonts w:ascii="Arial" w:hAnsi="Arial" w:cs="Arial"/>
                <w:b/>
                <w:sz w:val="24"/>
                <w:szCs w:val="24"/>
                <w:lang w:eastAsia="zh-TW"/>
              </w:rPr>
              <w:lastRenderedPageBreak/>
              <w:t>Warehousing</w:t>
            </w:r>
          </w:p>
        </w:tc>
      </w:tr>
      <w:tr w:rsidR="00F61EFE" w:rsidRPr="00F43AEA" w14:paraId="136CD321" w14:textId="77777777" w:rsidTr="00F43AEA">
        <w:trPr>
          <w:trHeight w:val="572"/>
        </w:trPr>
        <w:tc>
          <w:tcPr>
            <w:tcW w:w="1076" w:type="dxa"/>
            <w:vAlign w:val="center"/>
          </w:tcPr>
          <w:p w14:paraId="0B4C5FBD" w14:textId="50EC61BE"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7</w:t>
            </w:r>
          </w:p>
        </w:tc>
        <w:tc>
          <w:tcPr>
            <w:tcW w:w="3240" w:type="dxa"/>
            <w:vAlign w:val="center"/>
          </w:tcPr>
          <w:p w14:paraId="176E9E2D" w14:textId="5CEE14B4" w:rsidR="00F61EFE" w:rsidRPr="00F43AEA" w:rsidRDefault="00F61EFE" w:rsidP="00F61EFE">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have an access to </w:t>
            </w:r>
            <w:r w:rsidR="00DA3A4A" w:rsidRPr="00F43AEA">
              <w:rPr>
                <w:rFonts w:ascii="Arial" w:hAnsi="Arial" w:cs="Arial"/>
                <w:sz w:val="24"/>
                <w:szCs w:val="24"/>
                <w:lang w:eastAsia="zh-TW"/>
              </w:rPr>
              <w:t>warehous</w:t>
            </w:r>
            <w:r w:rsidR="00B44BB4" w:rsidRPr="00F43AEA">
              <w:rPr>
                <w:rFonts w:ascii="Arial" w:hAnsi="Arial" w:cs="Arial"/>
                <w:sz w:val="24"/>
                <w:szCs w:val="24"/>
                <w:lang w:eastAsia="zh-TW"/>
              </w:rPr>
              <w:t>ing</w:t>
            </w:r>
            <w:r w:rsidR="00DA3A4A" w:rsidRPr="00F43AEA">
              <w:rPr>
                <w:rFonts w:ascii="Arial" w:hAnsi="Arial" w:cs="Arial"/>
                <w:sz w:val="24"/>
                <w:szCs w:val="24"/>
                <w:lang w:eastAsia="zh-TW"/>
              </w:rPr>
              <w:t xml:space="preserve"> </w:t>
            </w:r>
            <w:r w:rsidRPr="00F43AEA">
              <w:rPr>
                <w:rFonts w:ascii="Arial" w:hAnsi="Arial" w:cs="Arial"/>
                <w:sz w:val="24"/>
                <w:szCs w:val="24"/>
                <w:lang w:eastAsia="zh-TW"/>
              </w:rPr>
              <w:t>department</w:t>
            </w:r>
          </w:p>
          <w:p w14:paraId="09B6EA42" w14:textId="77777777" w:rsidR="00F61EFE" w:rsidRPr="00F43AEA" w:rsidRDefault="00F61EFE" w:rsidP="00F61EFE">
            <w:pPr>
              <w:jc w:val="both"/>
              <w:rPr>
                <w:rFonts w:ascii="Arial" w:hAnsi="Arial" w:cs="Arial"/>
                <w:sz w:val="24"/>
                <w:szCs w:val="24"/>
                <w:lang w:eastAsia="zh-TW"/>
              </w:rPr>
            </w:pPr>
          </w:p>
          <w:p w14:paraId="0C018FBC" w14:textId="519A5C9A" w:rsidR="00F61EFE" w:rsidRPr="00F43AEA" w:rsidRDefault="00F61EFE" w:rsidP="00F61EFE">
            <w:pPr>
              <w:jc w:val="both"/>
              <w:rPr>
                <w:rFonts w:ascii="Arial" w:hAnsi="Arial" w:cs="Arial"/>
                <w:sz w:val="24"/>
                <w:szCs w:val="24"/>
                <w:lang w:eastAsia="zh-TW"/>
              </w:rPr>
            </w:pPr>
            <w:r w:rsidRPr="00F43AEA">
              <w:rPr>
                <w:rFonts w:ascii="Arial" w:hAnsi="Arial" w:cs="Arial"/>
                <w:i/>
                <w:sz w:val="24"/>
                <w:szCs w:val="24"/>
                <w:lang w:eastAsia="zh-TW"/>
              </w:rPr>
              <w:t>Integrate Warehousing dashboard to admin panel</w:t>
            </w:r>
          </w:p>
        </w:tc>
        <w:tc>
          <w:tcPr>
            <w:tcW w:w="1080" w:type="dxa"/>
            <w:vAlign w:val="center"/>
          </w:tcPr>
          <w:p w14:paraId="32F3CA02" w14:textId="29DF5BBC"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4D9976BB" w14:textId="78CF0253"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93E3F" w:rsidRPr="00F43AEA" w14:paraId="08DB2D28" w14:textId="77777777" w:rsidTr="00F43AEA">
        <w:trPr>
          <w:trHeight w:val="572"/>
        </w:trPr>
        <w:tc>
          <w:tcPr>
            <w:tcW w:w="1076" w:type="dxa"/>
            <w:vAlign w:val="center"/>
          </w:tcPr>
          <w:p w14:paraId="2F9E9D95" w14:textId="5B601259"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8</w:t>
            </w:r>
          </w:p>
        </w:tc>
        <w:tc>
          <w:tcPr>
            <w:tcW w:w="3240" w:type="dxa"/>
            <w:vAlign w:val="center"/>
          </w:tcPr>
          <w:p w14:paraId="31E2FA6E" w14:textId="2E1EABED" w:rsidR="00D93E3F" w:rsidRPr="00F43AEA" w:rsidRDefault="00D93E3F" w:rsidP="00D93E3F">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view </w:t>
            </w:r>
            <w:r w:rsidR="009B0512" w:rsidRPr="00F43AEA">
              <w:rPr>
                <w:rFonts w:ascii="Arial" w:hAnsi="Arial" w:cs="Arial"/>
                <w:sz w:val="24"/>
                <w:szCs w:val="24"/>
                <w:lang w:eastAsia="zh-TW"/>
              </w:rPr>
              <w:t>the entire inventory</w:t>
            </w:r>
          </w:p>
          <w:p w14:paraId="6BAE1E82" w14:textId="77777777" w:rsidR="00D93E3F" w:rsidRPr="00F43AEA" w:rsidRDefault="00D93E3F" w:rsidP="00D93E3F">
            <w:pPr>
              <w:jc w:val="both"/>
              <w:rPr>
                <w:rFonts w:ascii="Arial" w:hAnsi="Arial" w:cs="Arial"/>
                <w:sz w:val="24"/>
                <w:szCs w:val="24"/>
                <w:lang w:eastAsia="zh-TW"/>
              </w:rPr>
            </w:pPr>
          </w:p>
          <w:p w14:paraId="73101ED7" w14:textId="0A9B21F6" w:rsidR="00D93E3F" w:rsidRPr="00F43AEA" w:rsidRDefault="00D93E3F" w:rsidP="00D93E3F">
            <w:pPr>
              <w:jc w:val="both"/>
              <w:rPr>
                <w:rFonts w:ascii="Arial" w:hAnsi="Arial" w:cs="Arial"/>
                <w:sz w:val="24"/>
                <w:szCs w:val="24"/>
                <w:lang w:eastAsia="zh-TW"/>
              </w:rPr>
            </w:pPr>
            <w:r w:rsidRPr="00F43AEA">
              <w:rPr>
                <w:rFonts w:ascii="Arial" w:hAnsi="Arial" w:cs="Arial"/>
                <w:i/>
                <w:sz w:val="24"/>
                <w:szCs w:val="24"/>
                <w:lang w:eastAsia="zh-TW"/>
              </w:rPr>
              <w:t>Create a</w:t>
            </w:r>
            <w:r w:rsidR="00761B5E" w:rsidRPr="00F43AEA">
              <w:rPr>
                <w:rFonts w:ascii="Arial" w:hAnsi="Arial" w:cs="Arial"/>
                <w:i/>
                <w:sz w:val="24"/>
                <w:szCs w:val="24"/>
                <w:lang w:eastAsia="zh-TW"/>
              </w:rPr>
              <w:t>n</w:t>
            </w:r>
            <w:r w:rsidRPr="00F43AEA">
              <w:rPr>
                <w:rFonts w:ascii="Arial" w:hAnsi="Arial" w:cs="Arial"/>
                <w:i/>
                <w:sz w:val="24"/>
                <w:szCs w:val="24"/>
                <w:lang w:eastAsia="zh-TW"/>
              </w:rPr>
              <w:t xml:space="preserve"> </w:t>
            </w:r>
            <w:r w:rsidR="009B0512" w:rsidRPr="00F43AEA">
              <w:rPr>
                <w:rFonts w:ascii="Arial" w:hAnsi="Arial" w:cs="Arial"/>
                <w:i/>
                <w:sz w:val="24"/>
                <w:szCs w:val="24"/>
                <w:lang w:eastAsia="zh-TW"/>
              </w:rPr>
              <w:t xml:space="preserve">inventory </w:t>
            </w:r>
            <w:r w:rsidR="008338C2" w:rsidRPr="00F43AEA">
              <w:rPr>
                <w:rFonts w:ascii="Arial" w:hAnsi="Arial" w:cs="Arial"/>
                <w:i/>
                <w:sz w:val="24"/>
                <w:szCs w:val="24"/>
                <w:lang w:eastAsia="zh-TW"/>
              </w:rPr>
              <w:t>fun</w:t>
            </w:r>
            <w:r w:rsidR="00761B5E" w:rsidRPr="00F43AEA">
              <w:rPr>
                <w:rFonts w:ascii="Arial" w:hAnsi="Arial" w:cs="Arial"/>
                <w:i/>
                <w:sz w:val="24"/>
                <w:szCs w:val="24"/>
                <w:lang w:eastAsia="zh-TW"/>
              </w:rPr>
              <w:t>c</w:t>
            </w:r>
            <w:r w:rsidR="008338C2" w:rsidRPr="00F43AEA">
              <w:rPr>
                <w:rFonts w:ascii="Arial" w:hAnsi="Arial" w:cs="Arial"/>
                <w:i/>
                <w:sz w:val="24"/>
                <w:szCs w:val="24"/>
                <w:lang w:eastAsia="zh-TW"/>
              </w:rPr>
              <w:t>tion</w:t>
            </w:r>
          </w:p>
        </w:tc>
        <w:tc>
          <w:tcPr>
            <w:tcW w:w="1080" w:type="dxa"/>
            <w:vAlign w:val="center"/>
          </w:tcPr>
          <w:p w14:paraId="4C7C0368" w14:textId="3DCBDB8A"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4C9B9CCC" w14:textId="50B21134"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4DE71D04" w14:textId="77777777" w:rsidTr="00F43AEA">
        <w:trPr>
          <w:trHeight w:val="572"/>
        </w:trPr>
        <w:tc>
          <w:tcPr>
            <w:tcW w:w="1076" w:type="dxa"/>
            <w:vAlign w:val="center"/>
          </w:tcPr>
          <w:p w14:paraId="14E1EEE8" w14:textId="36510369"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9</w:t>
            </w:r>
          </w:p>
        </w:tc>
        <w:tc>
          <w:tcPr>
            <w:tcW w:w="3240" w:type="dxa"/>
            <w:vAlign w:val="center"/>
          </w:tcPr>
          <w:p w14:paraId="5CFCAEA1" w14:textId="4FC13041" w:rsidR="005C1F8A" w:rsidRPr="00F43AEA" w:rsidRDefault="005C1F8A" w:rsidP="005C1F8A">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warehousing officer.</w:t>
            </w:r>
          </w:p>
          <w:p w14:paraId="64C44E5F" w14:textId="77777777" w:rsidR="005C1F8A" w:rsidRPr="00F43AEA" w:rsidRDefault="005C1F8A" w:rsidP="005C1F8A">
            <w:pPr>
              <w:jc w:val="both"/>
              <w:rPr>
                <w:rFonts w:ascii="Arial" w:hAnsi="Arial" w:cs="Arial"/>
                <w:sz w:val="24"/>
                <w:szCs w:val="24"/>
                <w:lang w:eastAsia="zh-TW"/>
              </w:rPr>
            </w:pPr>
          </w:p>
          <w:p w14:paraId="3A970429" w14:textId="59FF8454" w:rsidR="005C1F8A" w:rsidRPr="00F43AEA" w:rsidRDefault="005C1F8A" w:rsidP="005C1F8A">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4E87767B" w14:textId="3A8460FC"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3DD92181" w14:textId="03896E8E"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72EA8E35" w14:textId="77777777" w:rsidTr="00F43AEA">
        <w:trPr>
          <w:trHeight w:val="572"/>
        </w:trPr>
        <w:tc>
          <w:tcPr>
            <w:tcW w:w="1076" w:type="dxa"/>
            <w:vAlign w:val="center"/>
          </w:tcPr>
          <w:p w14:paraId="104944D5" w14:textId="2B5E75B3"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10</w:t>
            </w:r>
          </w:p>
        </w:tc>
        <w:tc>
          <w:tcPr>
            <w:tcW w:w="3240" w:type="dxa"/>
            <w:vAlign w:val="center"/>
          </w:tcPr>
          <w:p w14:paraId="4EC96031" w14:textId="77777777" w:rsidR="00761B5E" w:rsidRPr="00F43AEA" w:rsidRDefault="005C1F8A" w:rsidP="00761B5E">
            <w:pPr>
              <w:jc w:val="both"/>
              <w:rPr>
                <w:rFonts w:ascii="Arial" w:hAnsi="Arial" w:cs="Arial"/>
                <w:sz w:val="24"/>
                <w:szCs w:val="24"/>
                <w:lang w:eastAsia="zh-TW"/>
              </w:rPr>
            </w:pPr>
            <w:r w:rsidRPr="00F43AEA">
              <w:rPr>
                <w:rFonts w:ascii="Arial" w:hAnsi="Arial" w:cs="Arial"/>
                <w:sz w:val="24"/>
                <w:szCs w:val="24"/>
                <w:lang w:eastAsia="zh-TW"/>
              </w:rPr>
              <w:t xml:space="preserve">As a warehousing officer, </w:t>
            </w:r>
            <w:r w:rsidR="00761B5E" w:rsidRPr="00F43AEA">
              <w:rPr>
                <w:rFonts w:ascii="Arial" w:hAnsi="Arial" w:cs="Arial"/>
                <w:sz w:val="24"/>
                <w:szCs w:val="24"/>
                <w:lang w:eastAsia="zh-TW"/>
              </w:rPr>
              <w:t>I want to view the entire inventory</w:t>
            </w:r>
          </w:p>
          <w:p w14:paraId="5EC63DA3" w14:textId="77777777" w:rsidR="005C1F8A" w:rsidRPr="00F43AEA" w:rsidRDefault="005C1F8A" w:rsidP="005C1F8A">
            <w:pPr>
              <w:jc w:val="both"/>
              <w:rPr>
                <w:rFonts w:ascii="Arial" w:hAnsi="Arial" w:cs="Arial"/>
                <w:sz w:val="24"/>
                <w:szCs w:val="24"/>
                <w:lang w:eastAsia="zh-TW"/>
              </w:rPr>
            </w:pPr>
          </w:p>
          <w:p w14:paraId="65E24B96" w14:textId="3B755DF1" w:rsidR="005C1F8A" w:rsidRPr="00F43AEA" w:rsidRDefault="00761B5E" w:rsidP="00761B5E">
            <w:pPr>
              <w:jc w:val="both"/>
              <w:rPr>
                <w:rFonts w:ascii="Arial" w:hAnsi="Arial" w:cs="Arial"/>
                <w:i/>
                <w:sz w:val="24"/>
                <w:szCs w:val="24"/>
                <w:lang w:eastAsia="zh-TW"/>
              </w:rPr>
            </w:pPr>
            <w:r w:rsidRPr="00F43AEA">
              <w:rPr>
                <w:rFonts w:ascii="Arial" w:hAnsi="Arial" w:cs="Arial"/>
                <w:i/>
                <w:sz w:val="24"/>
                <w:szCs w:val="24"/>
                <w:lang w:eastAsia="zh-TW"/>
              </w:rPr>
              <w:t>Create an inventory function</w:t>
            </w:r>
          </w:p>
        </w:tc>
        <w:tc>
          <w:tcPr>
            <w:tcW w:w="1080" w:type="dxa"/>
            <w:vAlign w:val="center"/>
          </w:tcPr>
          <w:p w14:paraId="357A99C7" w14:textId="011AD5E4" w:rsidR="005C1F8A" w:rsidRPr="00F43AEA" w:rsidRDefault="005C1F8A" w:rsidP="003E50EB">
            <w:pPr>
              <w:jc w:val="both"/>
              <w:rPr>
                <w:rFonts w:ascii="Arial" w:hAnsi="Arial" w:cs="Arial"/>
                <w:sz w:val="24"/>
                <w:szCs w:val="24"/>
                <w:lang w:eastAsia="zh-TW"/>
              </w:rPr>
            </w:pPr>
          </w:p>
        </w:tc>
        <w:tc>
          <w:tcPr>
            <w:tcW w:w="1380" w:type="dxa"/>
            <w:vAlign w:val="center"/>
          </w:tcPr>
          <w:p w14:paraId="3B6A2A6E" w14:textId="3FBF8A27"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7D23F863" w14:textId="77777777" w:rsidTr="00F43AEA">
        <w:trPr>
          <w:trHeight w:val="572"/>
        </w:trPr>
        <w:tc>
          <w:tcPr>
            <w:tcW w:w="1076" w:type="dxa"/>
            <w:vAlign w:val="center"/>
          </w:tcPr>
          <w:p w14:paraId="29F2C526" w14:textId="67FCDDFB"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11</w:t>
            </w:r>
          </w:p>
        </w:tc>
        <w:tc>
          <w:tcPr>
            <w:tcW w:w="3240" w:type="dxa"/>
            <w:vAlign w:val="center"/>
          </w:tcPr>
          <w:p w14:paraId="54844C4A" w14:textId="66F32AC8" w:rsidR="005C1F8A" w:rsidRPr="00F43AEA" w:rsidRDefault="005C1F8A" w:rsidP="005C1F8A">
            <w:pPr>
              <w:jc w:val="both"/>
              <w:rPr>
                <w:rFonts w:ascii="Arial" w:hAnsi="Arial" w:cs="Arial"/>
                <w:sz w:val="24"/>
                <w:szCs w:val="24"/>
                <w:lang w:eastAsia="zh-TW"/>
              </w:rPr>
            </w:pPr>
            <w:r w:rsidRPr="00F43AEA">
              <w:rPr>
                <w:rFonts w:ascii="Arial" w:hAnsi="Arial" w:cs="Arial"/>
                <w:sz w:val="24"/>
                <w:szCs w:val="24"/>
                <w:lang w:eastAsia="zh-TW"/>
              </w:rPr>
              <w:t xml:space="preserve">As a warehousing officer, I want to send a request for supplies to </w:t>
            </w:r>
            <w:r w:rsidR="001F2B6C" w:rsidRPr="00F43AEA">
              <w:rPr>
                <w:rFonts w:ascii="Arial" w:hAnsi="Arial" w:cs="Arial"/>
                <w:sz w:val="24"/>
                <w:szCs w:val="24"/>
                <w:lang w:eastAsia="zh-TW"/>
              </w:rPr>
              <w:t xml:space="preserve">procurement </w:t>
            </w:r>
            <w:r w:rsidRPr="00F43AEA">
              <w:rPr>
                <w:rFonts w:ascii="Arial" w:hAnsi="Arial" w:cs="Arial"/>
                <w:sz w:val="24"/>
                <w:szCs w:val="24"/>
                <w:lang w:eastAsia="zh-TW"/>
              </w:rPr>
              <w:t>department</w:t>
            </w:r>
          </w:p>
          <w:p w14:paraId="726FA5E5" w14:textId="77777777" w:rsidR="005C1F8A" w:rsidRPr="00F43AEA" w:rsidRDefault="005C1F8A" w:rsidP="005C1F8A">
            <w:pPr>
              <w:jc w:val="both"/>
              <w:rPr>
                <w:rFonts w:ascii="Arial" w:hAnsi="Arial" w:cs="Arial"/>
                <w:sz w:val="24"/>
                <w:szCs w:val="24"/>
                <w:lang w:eastAsia="zh-TW"/>
              </w:rPr>
            </w:pPr>
          </w:p>
          <w:p w14:paraId="6181FB39" w14:textId="36FF73A0" w:rsidR="005C1F8A" w:rsidRPr="00F43AEA" w:rsidRDefault="005C1F8A" w:rsidP="005C1F8A">
            <w:pPr>
              <w:jc w:val="both"/>
              <w:rPr>
                <w:rFonts w:ascii="Arial" w:hAnsi="Arial" w:cs="Arial"/>
                <w:i/>
                <w:sz w:val="24"/>
                <w:szCs w:val="24"/>
                <w:lang w:eastAsia="zh-TW"/>
              </w:rPr>
            </w:pPr>
            <w:r w:rsidRPr="00F43AEA">
              <w:rPr>
                <w:rFonts w:ascii="Arial" w:hAnsi="Arial" w:cs="Arial"/>
                <w:i/>
                <w:sz w:val="24"/>
                <w:szCs w:val="24"/>
                <w:lang w:eastAsia="zh-TW"/>
              </w:rPr>
              <w:t xml:space="preserve">Create a request </w:t>
            </w:r>
            <w:r w:rsidR="001F2B6C" w:rsidRPr="00F43AEA">
              <w:rPr>
                <w:rFonts w:ascii="Arial" w:hAnsi="Arial" w:cs="Arial"/>
                <w:i/>
                <w:sz w:val="24"/>
                <w:szCs w:val="24"/>
                <w:lang w:eastAsia="zh-TW"/>
              </w:rPr>
              <w:t>function</w:t>
            </w:r>
          </w:p>
        </w:tc>
        <w:tc>
          <w:tcPr>
            <w:tcW w:w="1080" w:type="dxa"/>
            <w:vAlign w:val="center"/>
          </w:tcPr>
          <w:p w14:paraId="528FB14B" w14:textId="01039294" w:rsidR="005C1F8A" w:rsidRPr="00F43AEA" w:rsidRDefault="005C1F8A" w:rsidP="003E50EB">
            <w:pPr>
              <w:jc w:val="both"/>
              <w:rPr>
                <w:rFonts w:ascii="Arial" w:hAnsi="Arial" w:cs="Arial"/>
                <w:sz w:val="24"/>
                <w:szCs w:val="24"/>
                <w:lang w:eastAsia="zh-TW"/>
              </w:rPr>
            </w:pPr>
          </w:p>
        </w:tc>
        <w:tc>
          <w:tcPr>
            <w:tcW w:w="1380" w:type="dxa"/>
            <w:vAlign w:val="center"/>
          </w:tcPr>
          <w:p w14:paraId="6D916030" w14:textId="79EEAD89"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03980" w:rsidRPr="00F43AEA" w14:paraId="65D6414B" w14:textId="77777777" w:rsidTr="00F43AEA">
        <w:trPr>
          <w:trHeight w:val="572"/>
        </w:trPr>
        <w:tc>
          <w:tcPr>
            <w:tcW w:w="1076" w:type="dxa"/>
            <w:vAlign w:val="center"/>
          </w:tcPr>
          <w:p w14:paraId="6E308CD7" w14:textId="6793CAC9"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12</w:t>
            </w:r>
          </w:p>
        </w:tc>
        <w:tc>
          <w:tcPr>
            <w:tcW w:w="3240" w:type="dxa"/>
            <w:vAlign w:val="center"/>
          </w:tcPr>
          <w:p w14:paraId="137E1778" w14:textId="77777777" w:rsidR="00503980" w:rsidRPr="00F43AEA" w:rsidRDefault="00503980" w:rsidP="005C1F8A">
            <w:pPr>
              <w:jc w:val="both"/>
              <w:rPr>
                <w:rFonts w:ascii="Arial" w:hAnsi="Arial" w:cs="Arial"/>
                <w:sz w:val="24"/>
                <w:szCs w:val="24"/>
                <w:lang w:eastAsia="zh-TW"/>
              </w:rPr>
            </w:pPr>
            <w:r w:rsidRPr="00F43AEA">
              <w:rPr>
                <w:rFonts w:ascii="Arial" w:hAnsi="Arial" w:cs="Arial"/>
                <w:sz w:val="24"/>
                <w:szCs w:val="24"/>
                <w:lang w:eastAsia="zh-TW"/>
              </w:rPr>
              <w:t>As a warehousing officer, I want to have a stock number or code for each item</w:t>
            </w:r>
          </w:p>
          <w:p w14:paraId="108EED33" w14:textId="77777777" w:rsidR="00503980" w:rsidRPr="00F43AEA" w:rsidRDefault="00503980" w:rsidP="005C1F8A">
            <w:pPr>
              <w:jc w:val="both"/>
              <w:rPr>
                <w:rFonts w:ascii="Arial" w:hAnsi="Arial" w:cs="Arial"/>
                <w:sz w:val="24"/>
                <w:szCs w:val="24"/>
                <w:lang w:eastAsia="zh-TW"/>
              </w:rPr>
            </w:pPr>
          </w:p>
          <w:p w14:paraId="57980A0B" w14:textId="562E68E9" w:rsidR="00503980" w:rsidRPr="00F43AEA" w:rsidRDefault="00503980" w:rsidP="005C1F8A">
            <w:pPr>
              <w:jc w:val="both"/>
              <w:rPr>
                <w:rFonts w:ascii="Arial" w:hAnsi="Arial" w:cs="Arial"/>
                <w:i/>
                <w:sz w:val="24"/>
                <w:szCs w:val="24"/>
                <w:lang w:eastAsia="zh-TW"/>
              </w:rPr>
            </w:pPr>
            <w:r w:rsidRPr="00F43AEA">
              <w:rPr>
                <w:rFonts w:ascii="Arial" w:hAnsi="Arial" w:cs="Arial"/>
                <w:i/>
                <w:sz w:val="24"/>
                <w:szCs w:val="24"/>
                <w:lang w:eastAsia="zh-TW"/>
              </w:rPr>
              <w:t>Create an unique code for each item</w:t>
            </w:r>
          </w:p>
        </w:tc>
        <w:tc>
          <w:tcPr>
            <w:tcW w:w="1080" w:type="dxa"/>
            <w:vAlign w:val="center"/>
          </w:tcPr>
          <w:p w14:paraId="7EC61E3C" w14:textId="4D7B9300"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182E6A0" w14:textId="18C35778"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2080B" w:rsidRPr="00F43AEA" w14:paraId="1075DC39" w14:textId="77777777" w:rsidTr="0032080B">
        <w:trPr>
          <w:trHeight w:val="572"/>
        </w:trPr>
        <w:tc>
          <w:tcPr>
            <w:tcW w:w="6776" w:type="dxa"/>
            <w:gridSpan w:val="4"/>
            <w:shd w:val="clear" w:color="auto" w:fill="BFBFBF" w:themeFill="background1" w:themeFillShade="BF"/>
            <w:vAlign w:val="center"/>
          </w:tcPr>
          <w:p w14:paraId="43DD00D6" w14:textId="75C326DB" w:rsidR="0032080B" w:rsidRPr="00F43AEA" w:rsidRDefault="0032080B" w:rsidP="0032080B">
            <w:pPr>
              <w:jc w:val="center"/>
              <w:rPr>
                <w:rFonts w:ascii="Arial" w:hAnsi="Arial" w:cs="Arial"/>
                <w:b/>
                <w:sz w:val="24"/>
                <w:szCs w:val="24"/>
                <w:lang w:eastAsia="zh-TW"/>
              </w:rPr>
            </w:pPr>
            <w:r w:rsidRPr="00F43AEA">
              <w:rPr>
                <w:rFonts w:ascii="Arial" w:hAnsi="Arial" w:cs="Arial"/>
                <w:b/>
                <w:sz w:val="24"/>
                <w:szCs w:val="24"/>
                <w:lang w:eastAsia="zh-TW"/>
              </w:rPr>
              <w:t>Asset Management</w:t>
            </w:r>
          </w:p>
        </w:tc>
      </w:tr>
      <w:tr w:rsidR="001E5B98" w:rsidRPr="00F43AEA" w14:paraId="04365F62" w14:textId="77777777" w:rsidTr="00F43AEA">
        <w:trPr>
          <w:trHeight w:val="572"/>
        </w:trPr>
        <w:tc>
          <w:tcPr>
            <w:tcW w:w="1076" w:type="dxa"/>
            <w:vAlign w:val="center"/>
          </w:tcPr>
          <w:p w14:paraId="28B13C47" w14:textId="34F5D991"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3</w:t>
            </w:r>
          </w:p>
        </w:tc>
        <w:tc>
          <w:tcPr>
            <w:tcW w:w="3240" w:type="dxa"/>
            <w:vAlign w:val="center"/>
          </w:tcPr>
          <w:p w14:paraId="54449503" w14:textId="2C79ADAD"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have an access to </w:t>
            </w:r>
            <w:r w:rsidRPr="00F43AEA">
              <w:rPr>
                <w:rFonts w:ascii="Arial" w:hAnsi="Arial" w:cs="Arial"/>
                <w:sz w:val="24"/>
                <w:szCs w:val="24"/>
                <w:lang w:eastAsia="zh-TW"/>
              </w:rPr>
              <w:lastRenderedPageBreak/>
              <w:t>Asset Mgmt. department</w:t>
            </w:r>
          </w:p>
          <w:p w14:paraId="66158441" w14:textId="77777777" w:rsidR="001E5B98" w:rsidRPr="00F43AEA" w:rsidRDefault="001E5B98" w:rsidP="001E5B98">
            <w:pPr>
              <w:jc w:val="both"/>
              <w:rPr>
                <w:rFonts w:ascii="Arial" w:hAnsi="Arial" w:cs="Arial"/>
                <w:sz w:val="24"/>
                <w:szCs w:val="24"/>
                <w:lang w:eastAsia="zh-TW"/>
              </w:rPr>
            </w:pPr>
          </w:p>
          <w:p w14:paraId="32622777" w14:textId="4BDDEF03"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Integrate Asset Mgmt. dashboard to admin panel</w:t>
            </w:r>
          </w:p>
        </w:tc>
        <w:tc>
          <w:tcPr>
            <w:tcW w:w="1080" w:type="dxa"/>
            <w:vAlign w:val="center"/>
          </w:tcPr>
          <w:p w14:paraId="7A90D87E" w14:textId="530883F6"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lastRenderedPageBreak/>
              <w:t>1</w:t>
            </w:r>
          </w:p>
        </w:tc>
        <w:tc>
          <w:tcPr>
            <w:tcW w:w="1380" w:type="dxa"/>
            <w:vAlign w:val="center"/>
          </w:tcPr>
          <w:p w14:paraId="21CE58EE" w14:textId="08BB6477"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7897C8C1" w14:textId="77777777" w:rsidTr="00F43AEA">
        <w:trPr>
          <w:trHeight w:val="572"/>
        </w:trPr>
        <w:tc>
          <w:tcPr>
            <w:tcW w:w="1076" w:type="dxa"/>
            <w:vAlign w:val="center"/>
          </w:tcPr>
          <w:p w14:paraId="1DB53C2D" w14:textId="1C2736DC"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lastRenderedPageBreak/>
              <w:t>14</w:t>
            </w:r>
          </w:p>
        </w:tc>
        <w:tc>
          <w:tcPr>
            <w:tcW w:w="3240" w:type="dxa"/>
            <w:vAlign w:val="center"/>
          </w:tcPr>
          <w:p w14:paraId="550745B6" w14:textId="54A2A55D"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ssets</w:t>
            </w:r>
          </w:p>
          <w:p w14:paraId="130A35C1" w14:textId="77777777" w:rsidR="001E5B98" w:rsidRPr="00F43AEA" w:rsidRDefault="001E5B98" w:rsidP="001E5B98">
            <w:pPr>
              <w:jc w:val="both"/>
              <w:rPr>
                <w:rFonts w:ascii="Arial" w:hAnsi="Arial" w:cs="Arial"/>
                <w:sz w:val="24"/>
                <w:szCs w:val="24"/>
                <w:lang w:eastAsia="zh-TW"/>
              </w:rPr>
            </w:pPr>
          </w:p>
          <w:p w14:paraId="4CD249A9" w14:textId="0ED5EDD6"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Create a table list of assets</w:t>
            </w:r>
          </w:p>
        </w:tc>
        <w:tc>
          <w:tcPr>
            <w:tcW w:w="1080" w:type="dxa"/>
            <w:vAlign w:val="center"/>
          </w:tcPr>
          <w:p w14:paraId="3A60C4E4" w14:textId="24B58D5A"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2D6E3945" w14:textId="63FC7322"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6D7E25F0" w14:textId="77777777" w:rsidTr="00F43AEA">
        <w:trPr>
          <w:trHeight w:val="572"/>
        </w:trPr>
        <w:tc>
          <w:tcPr>
            <w:tcW w:w="1076" w:type="dxa"/>
            <w:vAlign w:val="center"/>
          </w:tcPr>
          <w:p w14:paraId="2DFE9C5E" w14:textId="66D9DD74"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5</w:t>
            </w:r>
          </w:p>
        </w:tc>
        <w:tc>
          <w:tcPr>
            <w:tcW w:w="3240" w:type="dxa"/>
            <w:vAlign w:val="center"/>
          </w:tcPr>
          <w:p w14:paraId="2A90E216" w14:textId="3ACC6FB3"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Asset Mgmt. officer.</w:t>
            </w:r>
          </w:p>
          <w:p w14:paraId="133E38CA" w14:textId="77777777" w:rsidR="001E5B98" w:rsidRPr="00F43AEA" w:rsidRDefault="001E5B98" w:rsidP="001E5B98">
            <w:pPr>
              <w:jc w:val="both"/>
              <w:rPr>
                <w:rFonts w:ascii="Arial" w:hAnsi="Arial" w:cs="Arial"/>
                <w:sz w:val="24"/>
                <w:szCs w:val="24"/>
                <w:lang w:eastAsia="zh-TW"/>
              </w:rPr>
            </w:pPr>
          </w:p>
          <w:p w14:paraId="1BC19279" w14:textId="55156C35"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C1CFB01" w14:textId="4FE609E8"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ED64768" w14:textId="4716E7FE"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16898DB8" w14:textId="77777777" w:rsidTr="00F43AEA">
        <w:trPr>
          <w:trHeight w:val="572"/>
        </w:trPr>
        <w:tc>
          <w:tcPr>
            <w:tcW w:w="1076" w:type="dxa"/>
            <w:vAlign w:val="center"/>
          </w:tcPr>
          <w:p w14:paraId="1C5FF9A0" w14:textId="473C8E36"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6</w:t>
            </w:r>
          </w:p>
        </w:tc>
        <w:tc>
          <w:tcPr>
            <w:tcW w:w="3240" w:type="dxa"/>
            <w:vAlign w:val="center"/>
          </w:tcPr>
          <w:p w14:paraId="14FF213F" w14:textId="77777777"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n Asset Mgmt. officer, I want to have a list of all assets in the company.</w:t>
            </w:r>
          </w:p>
          <w:p w14:paraId="1AAB3C44" w14:textId="77777777" w:rsidR="001E5B98" w:rsidRPr="00F43AEA" w:rsidRDefault="001E5B98" w:rsidP="001E5B98">
            <w:pPr>
              <w:jc w:val="both"/>
              <w:rPr>
                <w:rFonts w:ascii="Arial" w:hAnsi="Arial" w:cs="Arial"/>
                <w:sz w:val="24"/>
                <w:szCs w:val="24"/>
                <w:lang w:eastAsia="zh-TW"/>
              </w:rPr>
            </w:pPr>
          </w:p>
          <w:p w14:paraId="28F83050" w14:textId="3633B008"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Create a table listing for all asset</w:t>
            </w:r>
          </w:p>
        </w:tc>
        <w:tc>
          <w:tcPr>
            <w:tcW w:w="1080" w:type="dxa"/>
            <w:vAlign w:val="center"/>
          </w:tcPr>
          <w:p w14:paraId="546247F3" w14:textId="77F4E6A3"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596F1BC7" w14:textId="09410337"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49E0918C" w14:textId="77777777" w:rsidTr="00F43AEA">
        <w:trPr>
          <w:trHeight w:val="572"/>
        </w:trPr>
        <w:tc>
          <w:tcPr>
            <w:tcW w:w="1076" w:type="dxa"/>
            <w:vAlign w:val="center"/>
          </w:tcPr>
          <w:p w14:paraId="273CBC5B" w14:textId="007BC281"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17</w:t>
            </w:r>
          </w:p>
        </w:tc>
        <w:tc>
          <w:tcPr>
            <w:tcW w:w="3240" w:type="dxa"/>
            <w:vAlign w:val="center"/>
          </w:tcPr>
          <w:p w14:paraId="6FB94F7F" w14:textId="77777777" w:rsidR="001E5B98" w:rsidRPr="00F43AEA" w:rsidRDefault="001B62BF" w:rsidP="001E5B98">
            <w:pPr>
              <w:jc w:val="both"/>
              <w:rPr>
                <w:rFonts w:ascii="Arial" w:hAnsi="Arial" w:cs="Arial"/>
                <w:sz w:val="24"/>
                <w:szCs w:val="24"/>
                <w:lang w:eastAsia="zh-TW"/>
              </w:rPr>
            </w:pPr>
            <w:r w:rsidRPr="00F43AEA">
              <w:rPr>
                <w:rFonts w:ascii="Arial" w:hAnsi="Arial" w:cs="Arial"/>
                <w:sz w:val="24"/>
                <w:szCs w:val="24"/>
                <w:lang w:eastAsia="zh-TW"/>
              </w:rPr>
              <w:t>As an Asset Mgmt. officer, I want to add new asset in the table</w:t>
            </w:r>
          </w:p>
          <w:p w14:paraId="332BA310" w14:textId="77777777" w:rsidR="001B62BF" w:rsidRPr="00F43AEA" w:rsidRDefault="001B62BF" w:rsidP="001E5B98">
            <w:pPr>
              <w:jc w:val="both"/>
              <w:rPr>
                <w:rFonts w:ascii="Arial" w:hAnsi="Arial" w:cs="Arial"/>
                <w:sz w:val="24"/>
                <w:szCs w:val="24"/>
                <w:lang w:eastAsia="zh-TW"/>
              </w:rPr>
            </w:pPr>
          </w:p>
          <w:p w14:paraId="6012B4BE" w14:textId="2C1B7441" w:rsidR="001B62BF" w:rsidRPr="00F43AEA" w:rsidRDefault="001B62BF" w:rsidP="001E5B98">
            <w:pPr>
              <w:jc w:val="both"/>
              <w:rPr>
                <w:rFonts w:ascii="Arial" w:hAnsi="Arial" w:cs="Arial"/>
                <w:i/>
                <w:sz w:val="24"/>
                <w:szCs w:val="24"/>
                <w:lang w:eastAsia="zh-TW"/>
              </w:rPr>
            </w:pPr>
            <w:r w:rsidRPr="00F43AEA">
              <w:rPr>
                <w:rFonts w:ascii="Arial" w:hAnsi="Arial" w:cs="Arial"/>
                <w:i/>
                <w:sz w:val="24"/>
                <w:szCs w:val="24"/>
                <w:lang w:eastAsia="zh-TW"/>
              </w:rPr>
              <w:t>Create a add asset function</w:t>
            </w:r>
          </w:p>
        </w:tc>
        <w:tc>
          <w:tcPr>
            <w:tcW w:w="1080" w:type="dxa"/>
            <w:vAlign w:val="center"/>
          </w:tcPr>
          <w:p w14:paraId="48ACB404" w14:textId="12AF8D1C"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2482D2E0" w14:textId="73C53619"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2080B" w:rsidRPr="00F43AEA" w14:paraId="6CD4BA98" w14:textId="77777777" w:rsidTr="0032080B">
        <w:trPr>
          <w:trHeight w:val="572"/>
        </w:trPr>
        <w:tc>
          <w:tcPr>
            <w:tcW w:w="6776" w:type="dxa"/>
            <w:gridSpan w:val="4"/>
            <w:shd w:val="clear" w:color="auto" w:fill="BFBFBF" w:themeFill="background1" w:themeFillShade="BF"/>
            <w:vAlign w:val="center"/>
          </w:tcPr>
          <w:p w14:paraId="14E69452" w14:textId="29459BF4" w:rsidR="0032080B" w:rsidRPr="00F43AEA" w:rsidRDefault="0032080B" w:rsidP="0032080B">
            <w:pPr>
              <w:jc w:val="center"/>
              <w:rPr>
                <w:rFonts w:ascii="Arial" w:hAnsi="Arial" w:cs="Arial"/>
                <w:b/>
                <w:sz w:val="24"/>
                <w:szCs w:val="24"/>
                <w:lang w:eastAsia="zh-TW"/>
              </w:rPr>
            </w:pPr>
            <w:r w:rsidRPr="00F43AEA">
              <w:rPr>
                <w:rFonts w:ascii="Arial" w:hAnsi="Arial" w:cs="Arial"/>
                <w:b/>
                <w:sz w:val="24"/>
                <w:szCs w:val="24"/>
                <w:lang w:eastAsia="zh-TW"/>
              </w:rPr>
              <w:t>Project Management</w:t>
            </w:r>
          </w:p>
        </w:tc>
      </w:tr>
      <w:tr w:rsidR="004D12F7" w:rsidRPr="00F43AEA" w14:paraId="5A00E130" w14:textId="77777777" w:rsidTr="00F43AEA">
        <w:trPr>
          <w:trHeight w:val="572"/>
        </w:trPr>
        <w:tc>
          <w:tcPr>
            <w:tcW w:w="1076" w:type="dxa"/>
            <w:vAlign w:val="center"/>
          </w:tcPr>
          <w:p w14:paraId="2FCA43BA" w14:textId="6ECBD9F5"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8</w:t>
            </w:r>
          </w:p>
        </w:tc>
        <w:tc>
          <w:tcPr>
            <w:tcW w:w="3240" w:type="dxa"/>
            <w:vAlign w:val="center"/>
          </w:tcPr>
          <w:p w14:paraId="411CAB04" w14:textId="78C7BE31" w:rsidR="004D12F7" w:rsidRPr="00F43AEA" w:rsidRDefault="004D12F7" w:rsidP="00B91247">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Project Mgmt. department</w:t>
            </w:r>
          </w:p>
          <w:p w14:paraId="03D99418" w14:textId="77777777" w:rsidR="004D12F7" w:rsidRPr="00F43AEA" w:rsidRDefault="004D12F7" w:rsidP="00B91247">
            <w:pPr>
              <w:jc w:val="both"/>
              <w:rPr>
                <w:rFonts w:ascii="Arial" w:hAnsi="Arial" w:cs="Arial"/>
                <w:sz w:val="24"/>
                <w:szCs w:val="24"/>
                <w:lang w:eastAsia="zh-TW"/>
              </w:rPr>
            </w:pPr>
          </w:p>
          <w:p w14:paraId="7D94F728" w14:textId="00E688CB" w:rsidR="004D12F7" w:rsidRPr="00F43AEA" w:rsidRDefault="004D12F7" w:rsidP="004D12F7">
            <w:pPr>
              <w:jc w:val="both"/>
              <w:rPr>
                <w:rFonts w:ascii="Arial" w:hAnsi="Arial" w:cs="Arial"/>
                <w:sz w:val="24"/>
                <w:szCs w:val="24"/>
                <w:lang w:eastAsia="zh-TW"/>
              </w:rPr>
            </w:pPr>
            <w:r w:rsidRPr="00F43AEA">
              <w:rPr>
                <w:rFonts w:ascii="Arial" w:hAnsi="Arial" w:cs="Arial"/>
                <w:i/>
                <w:sz w:val="24"/>
                <w:szCs w:val="24"/>
                <w:lang w:eastAsia="zh-TW"/>
              </w:rPr>
              <w:t>Integrate Project Mgmt. dashboard to admin panel</w:t>
            </w:r>
          </w:p>
        </w:tc>
        <w:tc>
          <w:tcPr>
            <w:tcW w:w="1080" w:type="dxa"/>
            <w:vAlign w:val="center"/>
          </w:tcPr>
          <w:p w14:paraId="56DAA966" w14:textId="7038B622"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1DA18F3D" w14:textId="4AB033EE"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6D557543" w14:textId="77777777" w:rsidTr="00F43AEA">
        <w:trPr>
          <w:trHeight w:val="572"/>
        </w:trPr>
        <w:tc>
          <w:tcPr>
            <w:tcW w:w="1076" w:type="dxa"/>
            <w:vAlign w:val="center"/>
          </w:tcPr>
          <w:p w14:paraId="012594FF" w14:textId="1D757EF2"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9</w:t>
            </w:r>
          </w:p>
        </w:tc>
        <w:tc>
          <w:tcPr>
            <w:tcW w:w="3240" w:type="dxa"/>
            <w:vAlign w:val="center"/>
          </w:tcPr>
          <w:p w14:paraId="2A0CD4F7" w14:textId="5004B8C7" w:rsidR="00C4080F" w:rsidRPr="00F43AEA" w:rsidRDefault="00C4080F" w:rsidP="00C4080F">
            <w:pPr>
              <w:jc w:val="both"/>
              <w:rPr>
                <w:rFonts w:ascii="Arial" w:hAnsi="Arial" w:cs="Arial"/>
                <w:sz w:val="24"/>
                <w:szCs w:val="24"/>
                <w:lang w:eastAsia="zh-TW"/>
              </w:rPr>
            </w:pPr>
            <w:r w:rsidRPr="00F43AEA">
              <w:rPr>
                <w:rFonts w:ascii="Arial" w:hAnsi="Arial" w:cs="Arial"/>
                <w:sz w:val="24"/>
                <w:szCs w:val="24"/>
                <w:lang w:eastAsia="zh-TW"/>
              </w:rPr>
              <w:t>As a logistic manager</w:t>
            </w:r>
            <w:r w:rsidR="008E0991" w:rsidRPr="00F43AEA">
              <w:rPr>
                <w:rFonts w:ascii="Arial" w:hAnsi="Arial" w:cs="Arial"/>
                <w:sz w:val="24"/>
                <w:szCs w:val="24"/>
                <w:lang w:eastAsia="zh-TW"/>
              </w:rPr>
              <w:t>,</w:t>
            </w:r>
            <w:r w:rsidRPr="00F43AEA">
              <w:rPr>
                <w:rFonts w:ascii="Arial" w:hAnsi="Arial" w:cs="Arial"/>
                <w:sz w:val="24"/>
                <w:szCs w:val="24"/>
                <w:lang w:eastAsia="zh-TW"/>
              </w:rPr>
              <w:t xml:space="preserve"> I want to view a list of projects</w:t>
            </w:r>
          </w:p>
          <w:p w14:paraId="4952D249" w14:textId="77777777" w:rsidR="00C4080F" w:rsidRPr="00F43AEA" w:rsidRDefault="00C4080F" w:rsidP="00C4080F">
            <w:pPr>
              <w:jc w:val="both"/>
              <w:rPr>
                <w:rFonts w:ascii="Arial" w:hAnsi="Arial" w:cs="Arial"/>
                <w:sz w:val="24"/>
                <w:szCs w:val="24"/>
                <w:lang w:eastAsia="zh-TW"/>
              </w:rPr>
            </w:pPr>
          </w:p>
          <w:p w14:paraId="19D1A1E7" w14:textId="4E7CB041" w:rsidR="004D12F7" w:rsidRPr="00F43AEA" w:rsidRDefault="00C4080F" w:rsidP="00C4080F">
            <w:pPr>
              <w:jc w:val="both"/>
              <w:rPr>
                <w:rFonts w:ascii="Arial" w:hAnsi="Arial" w:cs="Arial"/>
                <w:sz w:val="24"/>
                <w:szCs w:val="24"/>
                <w:lang w:eastAsia="zh-TW"/>
              </w:rPr>
            </w:pPr>
            <w:r w:rsidRPr="00F43AEA">
              <w:rPr>
                <w:rFonts w:ascii="Arial" w:hAnsi="Arial" w:cs="Arial"/>
                <w:i/>
                <w:sz w:val="24"/>
                <w:szCs w:val="24"/>
                <w:lang w:eastAsia="zh-TW"/>
              </w:rPr>
              <w:t>Create a table list of projects</w:t>
            </w:r>
          </w:p>
        </w:tc>
        <w:tc>
          <w:tcPr>
            <w:tcW w:w="1080" w:type="dxa"/>
            <w:vAlign w:val="center"/>
          </w:tcPr>
          <w:p w14:paraId="1A3CD54A" w14:textId="20828FFF" w:rsidR="004D12F7" w:rsidRPr="00F43AEA" w:rsidRDefault="00C4080F"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2ACF49F8" w14:textId="4BDAF012" w:rsidR="004D12F7" w:rsidRPr="00F43AEA" w:rsidRDefault="00C4080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5727F0B5" w14:textId="77777777" w:rsidTr="00F43AEA">
        <w:trPr>
          <w:trHeight w:val="572"/>
        </w:trPr>
        <w:tc>
          <w:tcPr>
            <w:tcW w:w="1076" w:type="dxa"/>
            <w:vAlign w:val="center"/>
          </w:tcPr>
          <w:p w14:paraId="4067A68B" w14:textId="3F93D5F7"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20</w:t>
            </w:r>
          </w:p>
        </w:tc>
        <w:tc>
          <w:tcPr>
            <w:tcW w:w="3240" w:type="dxa"/>
            <w:vAlign w:val="center"/>
          </w:tcPr>
          <w:p w14:paraId="0E5FD44F" w14:textId="7A027C56" w:rsidR="00EA6809" w:rsidRPr="00F43AEA" w:rsidRDefault="00EA6809" w:rsidP="00EA6809">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w:t>
            </w:r>
            <w:r w:rsidRPr="00F43AEA">
              <w:rPr>
                <w:rFonts w:ascii="Arial" w:hAnsi="Arial" w:cs="Arial"/>
                <w:sz w:val="24"/>
                <w:szCs w:val="24"/>
                <w:lang w:eastAsia="zh-TW"/>
              </w:rPr>
              <w:lastRenderedPageBreak/>
              <w:t>for Project Mgmt. officer.</w:t>
            </w:r>
          </w:p>
          <w:p w14:paraId="0D609AB1" w14:textId="77777777" w:rsidR="00EA6809" w:rsidRPr="00F43AEA" w:rsidRDefault="00EA6809" w:rsidP="00EA6809">
            <w:pPr>
              <w:jc w:val="both"/>
              <w:rPr>
                <w:rFonts w:ascii="Arial" w:hAnsi="Arial" w:cs="Arial"/>
                <w:sz w:val="24"/>
                <w:szCs w:val="24"/>
                <w:lang w:eastAsia="zh-TW"/>
              </w:rPr>
            </w:pPr>
          </w:p>
          <w:p w14:paraId="636CE76E" w14:textId="4E1B306C" w:rsidR="004D12F7" w:rsidRPr="00F43AEA" w:rsidRDefault="00EA6809" w:rsidP="00EA6809">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3F744FE" w14:textId="4C68FB0F" w:rsidR="004D12F7" w:rsidRPr="00F43AEA" w:rsidRDefault="00EA6809" w:rsidP="003E50EB">
            <w:pPr>
              <w:jc w:val="both"/>
              <w:rPr>
                <w:rFonts w:ascii="Arial" w:hAnsi="Arial" w:cs="Arial"/>
                <w:sz w:val="24"/>
                <w:szCs w:val="24"/>
                <w:lang w:eastAsia="zh-TW"/>
              </w:rPr>
            </w:pPr>
            <w:r w:rsidRPr="00F43AEA">
              <w:rPr>
                <w:rFonts w:ascii="Arial" w:hAnsi="Arial" w:cs="Arial"/>
                <w:sz w:val="24"/>
                <w:szCs w:val="24"/>
                <w:lang w:eastAsia="zh-TW"/>
              </w:rPr>
              <w:lastRenderedPageBreak/>
              <w:t>3</w:t>
            </w:r>
          </w:p>
        </w:tc>
        <w:tc>
          <w:tcPr>
            <w:tcW w:w="1380" w:type="dxa"/>
            <w:vAlign w:val="center"/>
          </w:tcPr>
          <w:p w14:paraId="201EC2E8" w14:textId="72744630" w:rsidR="004D12F7" w:rsidRPr="00F43AEA" w:rsidRDefault="00EA680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E0991" w:rsidRPr="00F43AEA" w14:paraId="565C259A" w14:textId="77777777" w:rsidTr="00F43AEA">
        <w:trPr>
          <w:trHeight w:val="572"/>
        </w:trPr>
        <w:tc>
          <w:tcPr>
            <w:tcW w:w="1076" w:type="dxa"/>
            <w:vAlign w:val="center"/>
          </w:tcPr>
          <w:p w14:paraId="73F3AC27" w14:textId="77777777" w:rsidR="008E0991" w:rsidRPr="00F43AEA" w:rsidRDefault="008E0991" w:rsidP="003E50EB">
            <w:pPr>
              <w:jc w:val="both"/>
              <w:rPr>
                <w:rFonts w:ascii="Arial" w:hAnsi="Arial" w:cs="Arial"/>
                <w:sz w:val="24"/>
                <w:szCs w:val="24"/>
                <w:lang w:eastAsia="zh-TW"/>
              </w:rPr>
            </w:pPr>
          </w:p>
        </w:tc>
        <w:tc>
          <w:tcPr>
            <w:tcW w:w="3240" w:type="dxa"/>
            <w:vAlign w:val="center"/>
          </w:tcPr>
          <w:p w14:paraId="56C0615A" w14:textId="5139D5DE" w:rsidR="008E0991" w:rsidRPr="00F43AEA" w:rsidRDefault="008E0991" w:rsidP="008E0991">
            <w:pPr>
              <w:jc w:val="both"/>
              <w:rPr>
                <w:rFonts w:ascii="Arial" w:hAnsi="Arial" w:cs="Arial"/>
                <w:sz w:val="24"/>
                <w:szCs w:val="24"/>
                <w:lang w:eastAsia="zh-TW"/>
              </w:rPr>
            </w:pPr>
            <w:r w:rsidRPr="00F43AEA">
              <w:rPr>
                <w:rFonts w:ascii="Arial" w:hAnsi="Arial" w:cs="Arial"/>
                <w:sz w:val="24"/>
                <w:szCs w:val="24"/>
                <w:lang w:eastAsia="zh-TW"/>
              </w:rPr>
              <w:t>As a project management officer, I want to view a list of projects</w:t>
            </w:r>
          </w:p>
          <w:p w14:paraId="2D63A691" w14:textId="77777777" w:rsidR="008E0991" w:rsidRPr="00F43AEA" w:rsidRDefault="008E0991" w:rsidP="008E0991">
            <w:pPr>
              <w:jc w:val="both"/>
              <w:rPr>
                <w:rFonts w:ascii="Arial" w:hAnsi="Arial" w:cs="Arial"/>
                <w:sz w:val="24"/>
                <w:szCs w:val="24"/>
                <w:lang w:eastAsia="zh-TW"/>
              </w:rPr>
            </w:pPr>
          </w:p>
          <w:p w14:paraId="662052F2" w14:textId="62F9DF97" w:rsidR="008E0991" w:rsidRPr="00F43AEA" w:rsidRDefault="008E0991" w:rsidP="008E0991">
            <w:pPr>
              <w:jc w:val="both"/>
              <w:rPr>
                <w:rFonts w:ascii="Arial" w:hAnsi="Arial" w:cs="Arial"/>
                <w:sz w:val="24"/>
                <w:szCs w:val="24"/>
                <w:lang w:eastAsia="zh-TW"/>
              </w:rPr>
            </w:pPr>
            <w:r w:rsidRPr="00F43AEA">
              <w:rPr>
                <w:rFonts w:ascii="Arial" w:hAnsi="Arial" w:cs="Arial"/>
                <w:i/>
                <w:sz w:val="24"/>
                <w:szCs w:val="24"/>
                <w:lang w:eastAsia="zh-TW"/>
              </w:rPr>
              <w:t>Create a table list of projects</w:t>
            </w:r>
          </w:p>
        </w:tc>
        <w:tc>
          <w:tcPr>
            <w:tcW w:w="1080" w:type="dxa"/>
            <w:vAlign w:val="center"/>
          </w:tcPr>
          <w:p w14:paraId="011AF4A5" w14:textId="77777777" w:rsidR="008E0991" w:rsidRPr="00F43AEA" w:rsidRDefault="008E0991" w:rsidP="003E50EB">
            <w:pPr>
              <w:jc w:val="both"/>
              <w:rPr>
                <w:rFonts w:ascii="Arial" w:hAnsi="Arial" w:cs="Arial"/>
                <w:sz w:val="24"/>
                <w:szCs w:val="24"/>
                <w:lang w:eastAsia="zh-TW"/>
              </w:rPr>
            </w:pPr>
          </w:p>
        </w:tc>
        <w:tc>
          <w:tcPr>
            <w:tcW w:w="1380" w:type="dxa"/>
            <w:vAlign w:val="center"/>
          </w:tcPr>
          <w:p w14:paraId="0228128C" w14:textId="29CEC3EE" w:rsidR="008E0991" w:rsidRPr="00F43AEA" w:rsidRDefault="008E0991" w:rsidP="003E50EB">
            <w:pPr>
              <w:jc w:val="both"/>
              <w:rPr>
                <w:rFonts w:ascii="Arial" w:hAnsi="Arial" w:cs="Arial"/>
                <w:sz w:val="24"/>
                <w:szCs w:val="24"/>
                <w:lang w:eastAsia="zh-TW"/>
              </w:rPr>
            </w:pPr>
            <w:r w:rsidRPr="00F43AEA">
              <w:rPr>
                <w:rFonts w:ascii="Arial" w:hAnsi="Arial" w:cs="Arial"/>
                <w:sz w:val="24"/>
                <w:szCs w:val="24"/>
                <w:lang w:eastAsia="zh-TW"/>
              </w:rPr>
              <w:t>On- Going</w:t>
            </w:r>
          </w:p>
        </w:tc>
      </w:tr>
      <w:tr w:rsidR="008E0991" w:rsidRPr="00F43AEA" w14:paraId="53B4FFCF" w14:textId="77777777" w:rsidTr="00F43AEA">
        <w:trPr>
          <w:trHeight w:val="572"/>
        </w:trPr>
        <w:tc>
          <w:tcPr>
            <w:tcW w:w="1076" w:type="dxa"/>
            <w:vAlign w:val="center"/>
          </w:tcPr>
          <w:p w14:paraId="7473D81E" w14:textId="77777777" w:rsidR="008E0991" w:rsidRPr="00F43AEA" w:rsidRDefault="008E0991" w:rsidP="003E50EB">
            <w:pPr>
              <w:jc w:val="both"/>
              <w:rPr>
                <w:rFonts w:ascii="Arial" w:hAnsi="Arial" w:cs="Arial"/>
                <w:sz w:val="24"/>
                <w:szCs w:val="24"/>
                <w:lang w:eastAsia="zh-TW"/>
              </w:rPr>
            </w:pPr>
          </w:p>
        </w:tc>
        <w:tc>
          <w:tcPr>
            <w:tcW w:w="3240" w:type="dxa"/>
            <w:vAlign w:val="center"/>
          </w:tcPr>
          <w:p w14:paraId="429CE251" w14:textId="77777777" w:rsidR="008E0991" w:rsidRPr="00F43AEA" w:rsidRDefault="007B4B7D" w:rsidP="008E0991">
            <w:pPr>
              <w:jc w:val="both"/>
              <w:rPr>
                <w:rFonts w:ascii="Arial" w:hAnsi="Arial" w:cs="Arial"/>
                <w:sz w:val="24"/>
                <w:szCs w:val="24"/>
                <w:lang w:eastAsia="zh-TW"/>
              </w:rPr>
            </w:pPr>
            <w:r w:rsidRPr="00F43AEA">
              <w:rPr>
                <w:rFonts w:ascii="Arial" w:hAnsi="Arial" w:cs="Arial"/>
                <w:sz w:val="24"/>
                <w:szCs w:val="24"/>
                <w:lang w:eastAsia="zh-TW"/>
              </w:rPr>
              <w:t xml:space="preserve">As a project management officer, I want to see the status of </w:t>
            </w:r>
            <w:r w:rsidR="003D00D0" w:rsidRPr="00F43AEA">
              <w:rPr>
                <w:rFonts w:ascii="Arial" w:hAnsi="Arial" w:cs="Arial"/>
                <w:sz w:val="24"/>
                <w:szCs w:val="24"/>
                <w:lang w:eastAsia="zh-TW"/>
              </w:rPr>
              <w:t>our projects</w:t>
            </w:r>
          </w:p>
          <w:p w14:paraId="68E564AC" w14:textId="77777777" w:rsidR="003D00D0" w:rsidRPr="00F43AEA" w:rsidRDefault="003D00D0" w:rsidP="008E0991">
            <w:pPr>
              <w:jc w:val="both"/>
              <w:rPr>
                <w:rFonts w:ascii="Arial" w:hAnsi="Arial" w:cs="Arial"/>
                <w:sz w:val="24"/>
                <w:szCs w:val="24"/>
                <w:lang w:eastAsia="zh-TW"/>
              </w:rPr>
            </w:pPr>
          </w:p>
          <w:p w14:paraId="1B36EA24" w14:textId="483D5F84" w:rsidR="003D00D0" w:rsidRPr="00F43AEA" w:rsidRDefault="003D00D0" w:rsidP="008E0991">
            <w:pPr>
              <w:jc w:val="both"/>
              <w:rPr>
                <w:rFonts w:ascii="Arial" w:hAnsi="Arial" w:cs="Arial"/>
                <w:sz w:val="24"/>
                <w:szCs w:val="24"/>
                <w:lang w:eastAsia="zh-TW"/>
              </w:rPr>
            </w:pPr>
            <w:r w:rsidRPr="00F43AEA">
              <w:rPr>
                <w:rFonts w:ascii="Arial" w:hAnsi="Arial" w:cs="Arial"/>
                <w:i/>
                <w:iCs/>
                <w:sz w:val="24"/>
                <w:szCs w:val="24"/>
                <w:lang w:eastAsia="zh-TW"/>
              </w:rPr>
              <w:t>Create a status report for project list</w:t>
            </w:r>
          </w:p>
        </w:tc>
        <w:tc>
          <w:tcPr>
            <w:tcW w:w="1080" w:type="dxa"/>
            <w:vAlign w:val="center"/>
          </w:tcPr>
          <w:p w14:paraId="24C128A4" w14:textId="77777777" w:rsidR="008E0991" w:rsidRPr="00F43AEA" w:rsidRDefault="008E0991" w:rsidP="003E50EB">
            <w:pPr>
              <w:jc w:val="both"/>
              <w:rPr>
                <w:rFonts w:ascii="Arial" w:hAnsi="Arial" w:cs="Arial"/>
                <w:sz w:val="24"/>
                <w:szCs w:val="24"/>
                <w:lang w:eastAsia="zh-TW"/>
              </w:rPr>
            </w:pPr>
          </w:p>
        </w:tc>
        <w:tc>
          <w:tcPr>
            <w:tcW w:w="1380" w:type="dxa"/>
            <w:vAlign w:val="center"/>
          </w:tcPr>
          <w:p w14:paraId="2140F2F2" w14:textId="77777777" w:rsidR="008E0991" w:rsidRPr="00F43AEA" w:rsidRDefault="008E0991" w:rsidP="003E50EB">
            <w:pPr>
              <w:jc w:val="both"/>
              <w:rPr>
                <w:rFonts w:ascii="Arial" w:hAnsi="Arial" w:cs="Arial"/>
                <w:sz w:val="24"/>
                <w:szCs w:val="24"/>
                <w:lang w:eastAsia="zh-TW"/>
              </w:rPr>
            </w:pPr>
          </w:p>
        </w:tc>
      </w:tr>
      <w:tr w:rsidR="004D12F7" w:rsidRPr="00F43AEA" w14:paraId="704998A1" w14:textId="77777777" w:rsidTr="0032080B">
        <w:trPr>
          <w:trHeight w:val="572"/>
        </w:trPr>
        <w:tc>
          <w:tcPr>
            <w:tcW w:w="6776" w:type="dxa"/>
            <w:gridSpan w:val="4"/>
            <w:shd w:val="clear" w:color="auto" w:fill="BFBFBF" w:themeFill="background1" w:themeFillShade="BF"/>
            <w:vAlign w:val="center"/>
          </w:tcPr>
          <w:p w14:paraId="5F919D3A" w14:textId="49754877"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Vendor Portal</w:t>
            </w:r>
          </w:p>
        </w:tc>
      </w:tr>
      <w:tr w:rsidR="007D6515" w:rsidRPr="00F43AEA" w14:paraId="5E839204" w14:textId="77777777" w:rsidTr="00F43AEA">
        <w:trPr>
          <w:trHeight w:val="572"/>
        </w:trPr>
        <w:tc>
          <w:tcPr>
            <w:tcW w:w="1076" w:type="dxa"/>
            <w:vAlign w:val="center"/>
          </w:tcPr>
          <w:p w14:paraId="2E918C02" w14:textId="78858CB9"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1</w:t>
            </w:r>
          </w:p>
        </w:tc>
        <w:tc>
          <w:tcPr>
            <w:tcW w:w="3240" w:type="dxa"/>
            <w:vAlign w:val="center"/>
          </w:tcPr>
          <w:p w14:paraId="6BF1299B" w14:textId="0D50537D"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Vendor Portal Mgmt. department</w:t>
            </w:r>
          </w:p>
          <w:p w14:paraId="1DD61326" w14:textId="77777777" w:rsidR="007D6515" w:rsidRPr="00F43AEA" w:rsidRDefault="007D6515" w:rsidP="007D6515">
            <w:pPr>
              <w:jc w:val="both"/>
              <w:rPr>
                <w:rFonts w:ascii="Arial" w:hAnsi="Arial" w:cs="Arial"/>
                <w:sz w:val="24"/>
                <w:szCs w:val="24"/>
                <w:lang w:eastAsia="zh-TW"/>
              </w:rPr>
            </w:pPr>
          </w:p>
          <w:p w14:paraId="20B4F754" w14:textId="42DA1214"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 xml:space="preserve">Integrate </w:t>
            </w:r>
            <w:r w:rsidR="0070248E" w:rsidRPr="00F43AEA">
              <w:rPr>
                <w:rFonts w:ascii="Arial" w:hAnsi="Arial" w:cs="Arial"/>
                <w:i/>
                <w:sz w:val="24"/>
                <w:szCs w:val="24"/>
                <w:lang w:eastAsia="zh-TW"/>
              </w:rPr>
              <w:t>Vendor Portal</w:t>
            </w:r>
            <w:r w:rsidRPr="00F43AEA">
              <w:rPr>
                <w:rFonts w:ascii="Arial" w:hAnsi="Arial" w:cs="Arial"/>
                <w:i/>
                <w:sz w:val="24"/>
                <w:szCs w:val="24"/>
                <w:lang w:eastAsia="zh-TW"/>
              </w:rPr>
              <w:t xml:space="preserve"> M</w:t>
            </w:r>
            <w:r w:rsidR="0070248E" w:rsidRPr="00F43AEA">
              <w:rPr>
                <w:rFonts w:ascii="Arial" w:hAnsi="Arial" w:cs="Arial"/>
                <w:i/>
                <w:sz w:val="24"/>
                <w:szCs w:val="24"/>
                <w:lang w:eastAsia="zh-TW"/>
              </w:rPr>
              <w:t>anagemen</w:t>
            </w:r>
            <w:r w:rsidRPr="00F43AEA">
              <w:rPr>
                <w:rFonts w:ascii="Arial" w:hAnsi="Arial" w:cs="Arial"/>
                <w:i/>
                <w:sz w:val="24"/>
                <w:szCs w:val="24"/>
                <w:lang w:eastAsia="zh-TW"/>
              </w:rPr>
              <w:t>t dashboard to admin panel</w:t>
            </w:r>
          </w:p>
        </w:tc>
        <w:tc>
          <w:tcPr>
            <w:tcW w:w="1080" w:type="dxa"/>
            <w:vAlign w:val="center"/>
          </w:tcPr>
          <w:p w14:paraId="598119BF" w14:textId="5D9F8E2B"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48C5921F" w14:textId="4D1DE475"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7D6515" w:rsidRPr="00F43AEA" w14:paraId="600A66F7" w14:textId="77777777" w:rsidTr="00F43AEA">
        <w:trPr>
          <w:trHeight w:val="572"/>
        </w:trPr>
        <w:tc>
          <w:tcPr>
            <w:tcW w:w="1076" w:type="dxa"/>
            <w:vAlign w:val="center"/>
          </w:tcPr>
          <w:p w14:paraId="32678BA9" w14:textId="36749D47"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2</w:t>
            </w:r>
          </w:p>
        </w:tc>
        <w:tc>
          <w:tcPr>
            <w:tcW w:w="3240" w:type="dxa"/>
            <w:vAlign w:val="center"/>
          </w:tcPr>
          <w:p w14:paraId="37C6CB81" w14:textId="3470F5A5"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As a logistic manager</w:t>
            </w:r>
            <w:r w:rsidR="0070248E" w:rsidRPr="00F43AEA">
              <w:rPr>
                <w:rFonts w:ascii="Arial" w:hAnsi="Arial" w:cs="Arial"/>
                <w:sz w:val="24"/>
                <w:szCs w:val="24"/>
                <w:lang w:eastAsia="zh-TW"/>
              </w:rPr>
              <w:t>,</w:t>
            </w:r>
            <w:r w:rsidRPr="00F43AEA">
              <w:rPr>
                <w:rFonts w:ascii="Arial" w:hAnsi="Arial" w:cs="Arial"/>
                <w:sz w:val="24"/>
                <w:szCs w:val="24"/>
                <w:lang w:eastAsia="zh-TW"/>
              </w:rPr>
              <w:t xml:space="preserve"> I want to view a list of posted ads</w:t>
            </w:r>
          </w:p>
          <w:p w14:paraId="6079F2F2" w14:textId="77777777" w:rsidR="007D6515" w:rsidRPr="00F43AEA" w:rsidRDefault="007D6515" w:rsidP="007D6515">
            <w:pPr>
              <w:jc w:val="both"/>
              <w:rPr>
                <w:rFonts w:ascii="Arial" w:hAnsi="Arial" w:cs="Arial"/>
                <w:sz w:val="24"/>
                <w:szCs w:val="24"/>
                <w:lang w:eastAsia="zh-TW"/>
              </w:rPr>
            </w:pPr>
          </w:p>
          <w:p w14:paraId="4965B17A" w14:textId="491B8019"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Create a table list of posted ads</w:t>
            </w:r>
          </w:p>
        </w:tc>
        <w:tc>
          <w:tcPr>
            <w:tcW w:w="1080" w:type="dxa"/>
            <w:vAlign w:val="center"/>
          </w:tcPr>
          <w:p w14:paraId="5D56826A" w14:textId="3F0E09A3"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5AD60854" w14:textId="189481CB"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7D6515" w:rsidRPr="00F43AEA" w14:paraId="3D7C8C6E" w14:textId="77777777" w:rsidTr="00F43AEA">
        <w:trPr>
          <w:trHeight w:val="572"/>
        </w:trPr>
        <w:tc>
          <w:tcPr>
            <w:tcW w:w="1076" w:type="dxa"/>
            <w:vAlign w:val="center"/>
          </w:tcPr>
          <w:p w14:paraId="2B794738" w14:textId="32C2813D"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3</w:t>
            </w:r>
          </w:p>
        </w:tc>
        <w:tc>
          <w:tcPr>
            <w:tcW w:w="3240" w:type="dxa"/>
            <w:vAlign w:val="center"/>
          </w:tcPr>
          <w:p w14:paraId="368617C9" w14:textId="5EFE9AFE"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EB40FC" w:rsidRPr="00F43AEA">
              <w:rPr>
                <w:rFonts w:ascii="Arial" w:hAnsi="Arial" w:cs="Arial"/>
                <w:sz w:val="24"/>
                <w:szCs w:val="24"/>
                <w:lang w:eastAsia="zh-TW"/>
              </w:rPr>
              <w:t>Vendor Portal</w:t>
            </w:r>
            <w:r w:rsidRPr="00F43AEA">
              <w:rPr>
                <w:rFonts w:ascii="Arial" w:hAnsi="Arial" w:cs="Arial"/>
                <w:sz w:val="24"/>
                <w:szCs w:val="24"/>
                <w:lang w:eastAsia="zh-TW"/>
              </w:rPr>
              <w:t xml:space="preserve"> Mgmt. officer.</w:t>
            </w:r>
          </w:p>
          <w:p w14:paraId="514B4074" w14:textId="77777777" w:rsidR="007D6515" w:rsidRPr="00F43AEA" w:rsidRDefault="007D6515" w:rsidP="007D6515">
            <w:pPr>
              <w:jc w:val="both"/>
              <w:rPr>
                <w:rFonts w:ascii="Arial" w:hAnsi="Arial" w:cs="Arial"/>
                <w:sz w:val="24"/>
                <w:szCs w:val="24"/>
                <w:lang w:eastAsia="zh-TW"/>
              </w:rPr>
            </w:pPr>
          </w:p>
          <w:p w14:paraId="66AE0163" w14:textId="4EF47217"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3C782F32" w14:textId="12C9AEEE"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69B77125" w14:textId="5E489A61"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77187" w:rsidRPr="00F43AEA" w14:paraId="6ED82E18" w14:textId="77777777" w:rsidTr="00F43AEA">
        <w:trPr>
          <w:trHeight w:val="572"/>
        </w:trPr>
        <w:tc>
          <w:tcPr>
            <w:tcW w:w="1076" w:type="dxa"/>
            <w:vAlign w:val="center"/>
          </w:tcPr>
          <w:p w14:paraId="4BFD9B0E" w14:textId="766D3C1C"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24</w:t>
            </w:r>
          </w:p>
        </w:tc>
        <w:tc>
          <w:tcPr>
            <w:tcW w:w="3240" w:type="dxa"/>
            <w:vAlign w:val="center"/>
          </w:tcPr>
          <w:p w14:paraId="57A805DE" w14:textId="5DF40C40" w:rsidR="00D77187" w:rsidRPr="00F43AEA" w:rsidRDefault="00D77187" w:rsidP="00D77187">
            <w:pPr>
              <w:jc w:val="both"/>
              <w:rPr>
                <w:rFonts w:ascii="Arial" w:hAnsi="Arial" w:cs="Arial"/>
                <w:sz w:val="24"/>
                <w:szCs w:val="24"/>
                <w:lang w:eastAsia="zh-TW"/>
              </w:rPr>
            </w:pPr>
            <w:r w:rsidRPr="00F43AEA">
              <w:rPr>
                <w:rFonts w:ascii="Arial" w:hAnsi="Arial" w:cs="Arial"/>
                <w:sz w:val="24"/>
                <w:szCs w:val="24"/>
                <w:lang w:eastAsia="zh-TW"/>
              </w:rPr>
              <w:t xml:space="preserve">As a vendor portal officer, I want to view a list of posted </w:t>
            </w:r>
            <w:r w:rsidRPr="00F43AEA">
              <w:rPr>
                <w:rFonts w:ascii="Arial" w:hAnsi="Arial" w:cs="Arial"/>
                <w:sz w:val="24"/>
                <w:szCs w:val="24"/>
                <w:lang w:eastAsia="zh-TW"/>
              </w:rPr>
              <w:lastRenderedPageBreak/>
              <w:t>ads.</w:t>
            </w:r>
          </w:p>
          <w:p w14:paraId="63F5EDB0" w14:textId="77777777" w:rsidR="00D77187" w:rsidRPr="00F43AEA" w:rsidRDefault="00D77187" w:rsidP="00D77187">
            <w:pPr>
              <w:jc w:val="both"/>
              <w:rPr>
                <w:rFonts w:ascii="Arial" w:hAnsi="Arial" w:cs="Arial"/>
                <w:sz w:val="24"/>
                <w:szCs w:val="24"/>
                <w:lang w:eastAsia="zh-TW"/>
              </w:rPr>
            </w:pPr>
          </w:p>
          <w:p w14:paraId="5B3253FB" w14:textId="6CAC632F" w:rsidR="00D77187" w:rsidRPr="00F43AEA" w:rsidRDefault="00D77187" w:rsidP="00D77187">
            <w:pPr>
              <w:jc w:val="both"/>
              <w:rPr>
                <w:rFonts w:ascii="Arial" w:hAnsi="Arial" w:cs="Arial"/>
                <w:sz w:val="24"/>
                <w:szCs w:val="24"/>
                <w:lang w:eastAsia="zh-TW"/>
              </w:rPr>
            </w:pPr>
            <w:r w:rsidRPr="00F43AEA">
              <w:rPr>
                <w:rFonts w:ascii="Arial" w:hAnsi="Arial" w:cs="Arial"/>
                <w:i/>
                <w:sz w:val="24"/>
                <w:szCs w:val="24"/>
                <w:lang w:eastAsia="zh-TW"/>
              </w:rPr>
              <w:t>Create a list of posted ads</w:t>
            </w:r>
          </w:p>
        </w:tc>
        <w:tc>
          <w:tcPr>
            <w:tcW w:w="1080" w:type="dxa"/>
            <w:vAlign w:val="center"/>
          </w:tcPr>
          <w:p w14:paraId="34CCB39A" w14:textId="7686CDC3"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lastRenderedPageBreak/>
              <w:t>4</w:t>
            </w:r>
          </w:p>
        </w:tc>
        <w:tc>
          <w:tcPr>
            <w:tcW w:w="1380" w:type="dxa"/>
            <w:vAlign w:val="center"/>
          </w:tcPr>
          <w:p w14:paraId="2C12F89B" w14:textId="2C909BDD"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33DFB" w:rsidRPr="00F43AEA" w14:paraId="428B02BB" w14:textId="77777777" w:rsidTr="00F43AEA">
        <w:trPr>
          <w:trHeight w:val="572"/>
        </w:trPr>
        <w:tc>
          <w:tcPr>
            <w:tcW w:w="1076" w:type="dxa"/>
            <w:vAlign w:val="center"/>
          </w:tcPr>
          <w:p w14:paraId="3717D7E2" w14:textId="69F4A157"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lastRenderedPageBreak/>
              <w:t>25</w:t>
            </w:r>
          </w:p>
        </w:tc>
        <w:tc>
          <w:tcPr>
            <w:tcW w:w="3240" w:type="dxa"/>
            <w:vAlign w:val="center"/>
          </w:tcPr>
          <w:p w14:paraId="70A81EDB" w14:textId="314C72B2" w:rsidR="00B33DFB" w:rsidRPr="00F43AEA" w:rsidRDefault="00B33DFB" w:rsidP="00B33DFB">
            <w:pPr>
              <w:jc w:val="both"/>
              <w:rPr>
                <w:rFonts w:ascii="Arial" w:hAnsi="Arial" w:cs="Arial"/>
                <w:sz w:val="24"/>
                <w:szCs w:val="24"/>
                <w:lang w:eastAsia="zh-TW"/>
              </w:rPr>
            </w:pPr>
            <w:r w:rsidRPr="00F43AEA">
              <w:rPr>
                <w:rFonts w:ascii="Arial" w:hAnsi="Arial" w:cs="Arial"/>
                <w:sz w:val="24"/>
                <w:szCs w:val="24"/>
                <w:lang w:eastAsia="zh-TW"/>
              </w:rPr>
              <w:t>As a vendor portal officer, I want to post a listing for finding the supplier</w:t>
            </w:r>
          </w:p>
          <w:p w14:paraId="7CB4BC2E" w14:textId="77777777" w:rsidR="00B33DFB" w:rsidRPr="00F43AEA" w:rsidRDefault="00B33DFB" w:rsidP="00B33DFB">
            <w:pPr>
              <w:jc w:val="both"/>
              <w:rPr>
                <w:rFonts w:ascii="Arial" w:hAnsi="Arial" w:cs="Arial"/>
                <w:sz w:val="24"/>
                <w:szCs w:val="24"/>
                <w:lang w:eastAsia="zh-TW"/>
              </w:rPr>
            </w:pPr>
          </w:p>
          <w:p w14:paraId="28C1D903" w14:textId="3CA41E08" w:rsidR="00B33DFB" w:rsidRPr="00F43AEA" w:rsidRDefault="00B33DFB" w:rsidP="00B33DFB">
            <w:pPr>
              <w:jc w:val="both"/>
              <w:rPr>
                <w:rFonts w:ascii="Arial" w:hAnsi="Arial" w:cs="Arial"/>
                <w:sz w:val="24"/>
                <w:szCs w:val="24"/>
                <w:lang w:eastAsia="zh-TW"/>
              </w:rPr>
            </w:pPr>
            <w:r w:rsidRPr="00F43AEA">
              <w:rPr>
                <w:rFonts w:ascii="Arial" w:hAnsi="Arial" w:cs="Arial"/>
                <w:i/>
                <w:sz w:val="24"/>
                <w:szCs w:val="24"/>
                <w:lang w:eastAsia="zh-TW"/>
              </w:rPr>
              <w:t>Create a posting function for ad listing</w:t>
            </w:r>
          </w:p>
        </w:tc>
        <w:tc>
          <w:tcPr>
            <w:tcW w:w="1080" w:type="dxa"/>
            <w:vAlign w:val="center"/>
          </w:tcPr>
          <w:p w14:paraId="2FAF0EC0" w14:textId="7F20F357"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9D59A3D" w14:textId="2E245A06"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41CE2E9C" w14:textId="77777777" w:rsidTr="0032080B">
        <w:trPr>
          <w:trHeight w:val="572"/>
        </w:trPr>
        <w:tc>
          <w:tcPr>
            <w:tcW w:w="6776" w:type="dxa"/>
            <w:gridSpan w:val="4"/>
            <w:shd w:val="clear" w:color="auto" w:fill="BFBFBF" w:themeFill="background1" w:themeFillShade="BF"/>
            <w:vAlign w:val="center"/>
          </w:tcPr>
          <w:p w14:paraId="2536C91D" w14:textId="3D506036"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Fleet Management</w:t>
            </w:r>
          </w:p>
        </w:tc>
      </w:tr>
      <w:tr w:rsidR="006F68C9" w:rsidRPr="00F43AEA" w14:paraId="27EE87EF" w14:textId="77777777" w:rsidTr="00F43AEA">
        <w:trPr>
          <w:trHeight w:val="572"/>
        </w:trPr>
        <w:tc>
          <w:tcPr>
            <w:tcW w:w="1076" w:type="dxa"/>
            <w:vAlign w:val="center"/>
          </w:tcPr>
          <w:p w14:paraId="11A6A095" w14:textId="350A1BF5"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6</w:t>
            </w:r>
          </w:p>
        </w:tc>
        <w:tc>
          <w:tcPr>
            <w:tcW w:w="3240" w:type="dxa"/>
            <w:vAlign w:val="center"/>
          </w:tcPr>
          <w:p w14:paraId="76C1A833" w14:textId="49C89D58" w:rsidR="006F68C9" w:rsidRPr="00F43AEA" w:rsidRDefault="006F68C9" w:rsidP="006F68C9">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Fleet Mgmt. department</w:t>
            </w:r>
          </w:p>
          <w:p w14:paraId="7E5E9533" w14:textId="77777777" w:rsidR="006F68C9" w:rsidRPr="00F43AEA" w:rsidRDefault="006F68C9" w:rsidP="006F68C9">
            <w:pPr>
              <w:jc w:val="both"/>
              <w:rPr>
                <w:rFonts w:ascii="Arial" w:hAnsi="Arial" w:cs="Arial"/>
                <w:sz w:val="24"/>
                <w:szCs w:val="24"/>
                <w:lang w:eastAsia="zh-TW"/>
              </w:rPr>
            </w:pPr>
          </w:p>
          <w:p w14:paraId="406B38B0" w14:textId="00744914" w:rsidR="006F68C9" w:rsidRPr="00F43AEA" w:rsidRDefault="006F68C9" w:rsidP="006F68C9">
            <w:pPr>
              <w:jc w:val="both"/>
              <w:rPr>
                <w:rFonts w:ascii="Arial" w:hAnsi="Arial" w:cs="Arial"/>
                <w:sz w:val="24"/>
                <w:szCs w:val="24"/>
                <w:lang w:eastAsia="zh-TW"/>
              </w:rPr>
            </w:pPr>
            <w:r w:rsidRPr="00F43AEA">
              <w:rPr>
                <w:rFonts w:ascii="Arial" w:hAnsi="Arial" w:cs="Arial"/>
                <w:i/>
                <w:sz w:val="24"/>
                <w:szCs w:val="24"/>
                <w:lang w:eastAsia="zh-TW"/>
              </w:rPr>
              <w:t>Integrate Fleet Mgmt. dashboard to admin panel</w:t>
            </w:r>
          </w:p>
        </w:tc>
        <w:tc>
          <w:tcPr>
            <w:tcW w:w="1080" w:type="dxa"/>
            <w:vAlign w:val="center"/>
          </w:tcPr>
          <w:p w14:paraId="6C6A997E" w14:textId="08244049"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508F63A5" w14:textId="71C2F6F3"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6F68C9" w:rsidRPr="00F43AEA" w14:paraId="6FC2C8CB" w14:textId="77777777" w:rsidTr="00F43AEA">
        <w:trPr>
          <w:trHeight w:val="572"/>
        </w:trPr>
        <w:tc>
          <w:tcPr>
            <w:tcW w:w="1076" w:type="dxa"/>
            <w:vAlign w:val="center"/>
          </w:tcPr>
          <w:p w14:paraId="26AD1FB1" w14:textId="5FDF61B7"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7</w:t>
            </w:r>
          </w:p>
        </w:tc>
        <w:tc>
          <w:tcPr>
            <w:tcW w:w="3240" w:type="dxa"/>
            <w:vAlign w:val="center"/>
          </w:tcPr>
          <w:p w14:paraId="4FFE06DA" w14:textId="18ABF2A2" w:rsidR="006F68C9" w:rsidRPr="00F43AEA" w:rsidRDefault="006F68C9" w:rsidP="006F68C9">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scheduled deliveries</w:t>
            </w:r>
          </w:p>
          <w:p w14:paraId="5F59C46B" w14:textId="77777777" w:rsidR="006F68C9" w:rsidRPr="00F43AEA" w:rsidRDefault="006F68C9" w:rsidP="006F68C9">
            <w:pPr>
              <w:jc w:val="both"/>
              <w:rPr>
                <w:rFonts w:ascii="Arial" w:hAnsi="Arial" w:cs="Arial"/>
                <w:sz w:val="24"/>
                <w:szCs w:val="24"/>
                <w:lang w:eastAsia="zh-TW"/>
              </w:rPr>
            </w:pPr>
          </w:p>
          <w:p w14:paraId="5AA58A90" w14:textId="56405A4E" w:rsidR="006F68C9" w:rsidRPr="00F43AEA" w:rsidRDefault="006F68C9" w:rsidP="006F68C9">
            <w:pPr>
              <w:jc w:val="both"/>
              <w:rPr>
                <w:rFonts w:ascii="Arial" w:hAnsi="Arial" w:cs="Arial"/>
                <w:sz w:val="24"/>
                <w:szCs w:val="24"/>
                <w:lang w:eastAsia="zh-TW"/>
              </w:rPr>
            </w:pPr>
            <w:r w:rsidRPr="00F43AEA">
              <w:rPr>
                <w:rFonts w:ascii="Arial" w:hAnsi="Arial" w:cs="Arial"/>
                <w:i/>
                <w:sz w:val="24"/>
                <w:szCs w:val="24"/>
                <w:lang w:eastAsia="zh-TW"/>
              </w:rPr>
              <w:t>Create a table list of scheduled deliveries</w:t>
            </w:r>
          </w:p>
        </w:tc>
        <w:tc>
          <w:tcPr>
            <w:tcW w:w="1080" w:type="dxa"/>
            <w:vAlign w:val="center"/>
          </w:tcPr>
          <w:p w14:paraId="1BC1982C" w14:textId="1CF6BA94"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6CF78C00" w14:textId="406071D1"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6F68C9" w:rsidRPr="00F43AEA" w14:paraId="6B1F2EC3" w14:textId="77777777" w:rsidTr="00F43AEA">
        <w:trPr>
          <w:trHeight w:val="572"/>
        </w:trPr>
        <w:tc>
          <w:tcPr>
            <w:tcW w:w="1076" w:type="dxa"/>
            <w:vAlign w:val="center"/>
          </w:tcPr>
          <w:p w14:paraId="2BDB2C2A" w14:textId="17B48FE9"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8</w:t>
            </w:r>
          </w:p>
        </w:tc>
        <w:tc>
          <w:tcPr>
            <w:tcW w:w="3240" w:type="dxa"/>
            <w:vAlign w:val="center"/>
          </w:tcPr>
          <w:p w14:paraId="3220555A" w14:textId="3150E6E7" w:rsidR="00A85396" w:rsidRPr="00F43AEA" w:rsidRDefault="00A85396" w:rsidP="00A85396">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Fleet Mgmt. officer.</w:t>
            </w:r>
          </w:p>
          <w:p w14:paraId="1D772B79" w14:textId="77777777" w:rsidR="00A85396" w:rsidRPr="00F43AEA" w:rsidRDefault="00A85396" w:rsidP="00A85396">
            <w:pPr>
              <w:jc w:val="both"/>
              <w:rPr>
                <w:rFonts w:ascii="Arial" w:hAnsi="Arial" w:cs="Arial"/>
                <w:sz w:val="24"/>
                <w:szCs w:val="24"/>
                <w:lang w:eastAsia="zh-TW"/>
              </w:rPr>
            </w:pPr>
          </w:p>
          <w:p w14:paraId="123A2333" w14:textId="7FCB8942" w:rsidR="006F68C9" w:rsidRPr="00F43AEA" w:rsidRDefault="00A85396" w:rsidP="00A85396">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5B650A22" w14:textId="3E5DB40B" w:rsidR="006F68C9" w:rsidRPr="00F43AEA" w:rsidRDefault="00A85396"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4E429371" w14:textId="2BD0E8A2" w:rsidR="006F68C9" w:rsidRPr="00F43AEA" w:rsidRDefault="00A85396"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141D8" w:rsidRPr="00F43AEA" w14:paraId="7B59A73A" w14:textId="77777777" w:rsidTr="00F43AEA">
        <w:trPr>
          <w:trHeight w:val="572"/>
        </w:trPr>
        <w:tc>
          <w:tcPr>
            <w:tcW w:w="1076" w:type="dxa"/>
            <w:vAlign w:val="center"/>
          </w:tcPr>
          <w:p w14:paraId="0BF9FA53" w14:textId="7893D700"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29</w:t>
            </w:r>
          </w:p>
        </w:tc>
        <w:tc>
          <w:tcPr>
            <w:tcW w:w="3240" w:type="dxa"/>
            <w:vAlign w:val="center"/>
          </w:tcPr>
          <w:p w14:paraId="21F62670" w14:textId="77777777" w:rsidR="003141D8" w:rsidRPr="00F43AEA" w:rsidRDefault="003141D8" w:rsidP="003141D8">
            <w:pPr>
              <w:jc w:val="both"/>
              <w:rPr>
                <w:rFonts w:ascii="Arial" w:hAnsi="Arial" w:cs="Arial"/>
                <w:sz w:val="24"/>
                <w:szCs w:val="24"/>
                <w:lang w:eastAsia="zh-TW"/>
              </w:rPr>
            </w:pPr>
            <w:r w:rsidRPr="00F43AEA">
              <w:rPr>
                <w:rFonts w:ascii="Arial" w:hAnsi="Arial" w:cs="Arial"/>
                <w:sz w:val="24"/>
                <w:szCs w:val="24"/>
                <w:lang w:eastAsia="zh-TW"/>
              </w:rPr>
              <w:t>As a Fleet Mgmt. officer, I want to have a list of current deliveries</w:t>
            </w:r>
          </w:p>
          <w:p w14:paraId="7B2D50AE" w14:textId="77777777" w:rsidR="003141D8" w:rsidRPr="00F43AEA" w:rsidRDefault="003141D8" w:rsidP="003141D8">
            <w:pPr>
              <w:jc w:val="both"/>
              <w:rPr>
                <w:rFonts w:ascii="Arial" w:hAnsi="Arial" w:cs="Arial"/>
                <w:sz w:val="24"/>
                <w:szCs w:val="24"/>
                <w:lang w:eastAsia="zh-TW"/>
              </w:rPr>
            </w:pPr>
          </w:p>
          <w:p w14:paraId="1004F27C" w14:textId="147D13AE" w:rsidR="003141D8" w:rsidRPr="00F43AEA" w:rsidRDefault="003141D8" w:rsidP="003141D8">
            <w:pPr>
              <w:jc w:val="both"/>
              <w:rPr>
                <w:rFonts w:ascii="Arial" w:hAnsi="Arial" w:cs="Arial"/>
                <w:sz w:val="24"/>
                <w:szCs w:val="24"/>
                <w:lang w:eastAsia="zh-TW"/>
              </w:rPr>
            </w:pPr>
            <w:r w:rsidRPr="00F43AEA">
              <w:rPr>
                <w:rFonts w:ascii="Arial" w:hAnsi="Arial" w:cs="Arial"/>
                <w:i/>
                <w:sz w:val="24"/>
                <w:szCs w:val="24"/>
                <w:lang w:eastAsia="zh-TW"/>
              </w:rPr>
              <w:t>Create a table listing for current delivery</w:t>
            </w:r>
          </w:p>
        </w:tc>
        <w:tc>
          <w:tcPr>
            <w:tcW w:w="1080" w:type="dxa"/>
            <w:vAlign w:val="center"/>
          </w:tcPr>
          <w:p w14:paraId="28D73898" w14:textId="1D68C66A"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3A2E5E0" w14:textId="57909FEE"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141D8" w:rsidRPr="00F43AEA" w14:paraId="252431B6" w14:textId="77777777" w:rsidTr="00F43AEA">
        <w:trPr>
          <w:trHeight w:val="572"/>
        </w:trPr>
        <w:tc>
          <w:tcPr>
            <w:tcW w:w="1076" w:type="dxa"/>
            <w:vAlign w:val="center"/>
          </w:tcPr>
          <w:p w14:paraId="1870B373" w14:textId="5AAC0A91"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30</w:t>
            </w:r>
          </w:p>
        </w:tc>
        <w:tc>
          <w:tcPr>
            <w:tcW w:w="3240" w:type="dxa"/>
            <w:vAlign w:val="center"/>
          </w:tcPr>
          <w:p w14:paraId="3D5AB168" w14:textId="77777777" w:rsidR="003141D8" w:rsidRPr="00F43AEA" w:rsidRDefault="003141D8" w:rsidP="003141D8">
            <w:pPr>
              <w:jc w:val="both"/>
              <w:rPr>
                <w:rFonts w:ascii="Arial" w:hAnsi="Arial" w:cs="Arial"/>
                <w:sz w:val="24"/>
                <w:szCs w:val="24"/>
                <w:lang w:eastAsia="zh-TW"/>
              </w:rPr>
            </w:pPr>
            <w:r w:rsidRPr="00F43AEA">
              <w:rPr>
                <w:rFonts w:ascii="Arial" w:hAnsi="Arial" w:cs="Arial"/>
                <w:sz w:val="24"/>
                <w:szCs w:val="24"/>
                <w:lang w:eastAsia="zh-TW"/>
              </w:rPr>
              <w:t>As a Fleet Mgmt. officer, I want to have an access to past deliveries</w:t>
            </w:r>
          </w:p>
          <w:p w14:paraId="5B54A577" w14:textId="77777777" w:rsidR="003141D8" w:rsidRPr="00F43AEA" w:rsidRDefault="003141D8" w:rsidP="003141D8">
            <w:pPr>
              <w:jc w:val="both"/>
              <w:rPr>
                <w:rFonts w:ascii="Arial" w:hAnsi="Arial" w:cs="Arial"/>
                <w:sz w:val="24"/>
                <w:szCs w:val="24"/>
                <w:lang w:eastAsia="zh-TW"/>
              </w:rPr>
            </w:pPr>
          </w:p>
          <w:p w14:paraId="36A10790" w14:textId="595CB965" w:rsidR="003141D8" w:rsidRPr="00F43AEA" w:rsidRDefault="003141D8" w:rsidP="003141D8">
            <w:pPr>
              <w:jc w:val="both"/>
              <w:rPr>
                <w:rFonts w:ascii="Arial" w:hAnsi="Arial" w:cs="Arial"/>
                <w:sz w:val="24"/>
                <w:szCs w:val="24"/>
                <w:lang w:eastAsia="zh-TW"/>
              </w:rPr>
            </w:pPr>
            <w:r w:rsidRPr="00F43AEA">
              <w:rPr>
                <w:rFonts w:ascii="Arial" w:hAnsi="Arial" w:cs="Arial"/>
                <w:i/>
                <w:sz w:val="24"/>
                <w:szCs w:val="24"/>
                <w:lang w:eastAsia="zh-TW"/>
              </w:rPr>
              <w:t>Create a table for past deliveries</w:t>
            </w:r>
          </w:p>
        </w:tc>
        <w:tc>
          <w:tcPr>
            <w:tcW w:w="1080" w:type="dxa"/>
            <w:vAlign w:val="center"/>
          </w:tcPr>
          <w:p w14:paraId="5AABEF69" w14:textId="5541387F"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10C6FA8" w14:textId="4221540D"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23434EC5" w14:textId="77777777" w:rsidTr="0032080B">
        <w:trPr>
          <w:trHeight w:val="572"/>
        </w:trPr>
        <w:tc>
          <w:tcPr>
            <w:tcW w:w="6776" w:type="dxa"/>
            <w:gridSpan w:val="4"/>
            <w:shd w:val="clear" w:color="auto" w:fill="BFBFBF" w:themeFill="background1" w:themeFillShade="BF"/>
            <w:vAlign w:val="center"/>
          </w:tcPr>
          <w:p w14:paraId="49FDA8D8" w14:textId="0030E41F"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lastRenderedPageBreak/>
              <w:t>Audit Management</w:t>
            </w:r>
          </w:p>
        </w:tc>
      </w:tr>
      <w:tr w:rsidR="00BF571B" w:rsidRPr="00F43AEA" w14:paraId="0255B5C7" w14:textId="77777777" w:rsidTr="00F43AEA">
        <w:trPr>
          <w:trHeight w:val="572"/>
        </w:trPr>
        <w:tc>
          <w:tcPr>
            <w:tcW w:w="1076" w:type="dxa"/>
            <w:vAlign w:val="center"/>
          </w:tcPr>
          <w:p w14:paraId="7EB7AA02" w14:textId="25647031"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1</w:t>
            </w:r>
          </w:p>
        </w:tc>
        <w:tc>
          <w:tcPr>
            <w:tcW w:w="3240" w:type="dxa"/>
            <w:vAlign w:val="center"/>
          </w:tcPr>
          <w:p w14:paraId="58AD689A" w14:textId="5D81CA15" w:rsidR="007D07C2" w:rsidRPr="00F43AEA" w:rsidRDefault="007D07C2" w:rsidP="007D07C2">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Audit Mgmt. department</w:t>
            </w:r>
          </w:p>
          <w:p w14:paraId="0F92B364" w14:textId="77777777" w:rsidR="007D07C2" w:rsidRPr="00F43AEA" w:rsidRDefault="007D07C2" w:rsidP="007D07C2">
            <w:pPr>
              <w:jc w:val="both"/>
              <w:rPr>
                <w:rFonts w:ascii="Arial" w:hAnsi="Arial" w:cs="Arial"/>
                <w:sz w:val="24"/>
                <w:szCs w:val="24"/>
                <w:lang w:eastAsia="zh-TW"/>
              </w:rPr>
            </w:pPr>
          </w:p>
          <w:p w14:paraId="67020D5A" w14:textId="478C33D2" w:rsidR="00BF571B" w:rsidRPr="00F43AEA" w:rsidRDefault="007D07C2" w:rsidP="007D07C2">
            <w:pPr>
              <w:jc w:val="both"/>
              <w:rPr>
                <w:rFonts w:ascii="Arial" w:hAnsi="Arial" w:cs="Arial"/>
                <w:sz w:val="24"/>
                <w:szCs w:val="24"/>
                <w:lang w:eastAsia="zh-TW"/>
              </w:rPr>
            </w:pPr>
            <w:r w:rsidRPr="00F43AEA">
              <w:rPr>
                <w:rFonts w:ascii="Arial" w:hAnsi="Arial" w:cs="Arial"/>
                <w:i/>
                <w:sz w:val="24"/>
                <w:szCs w:val="24"/>
                <w:lang w:eastAsia="zh-TW"/>
              </w:rPr>
              <w:t>Integrate Audit Mgmt. dashboard to admin panel</w:t>
            </w:r>
          </w:p>
        </w:tc>
        <w:tc>
          <w:tcPr>
            <w:tcW w:w="1080" w:type="dxa"/>
            <w:vAlign w:val="center"/>
          </w:tcPr>
          <w:p w14:paraId="54C734FF" w14:textId="1930CA0A"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79490BC6" w14:textId="7FC3AAFC"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F571B" w:rsidRPr="00F43AEA" w14:paraId="12A1D317" w14:textId="77777777" w:rsidTr="00F43AEA">
        <w:trPr>
          <w:trHeight w:val="572"/>
        </w:trPr>
        <w:tc>
          <w:tcPr>
            <w:tcW w:w="1076" w:type="dxa"/>
            <w:vAlign w:val="center"/>
          </w:tcPr>
          <w:p w14:paraId="321A8403" w14:textId="10837F15"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2</w:t>
            </w:r>
          </w:p>
        </w:tc>
        <w:tc>
          <w:tcPr>
            <w:tcW w:w="3240" w:type="dxa"/>
            <w:vAlign w:val="center"/>
          </w:tcPr>
          <w:p w14:paraId="3CF844FF" w14:textId="55B964DE" w:rsidR="000B4B74" w:rsidRPr="00F43AEA" w:rsidRDefault="000B4B74" w:rsidP="000B4B74">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ll assets</w:t>
            </w:r>
          </w:p>
          <w:p w14:paraId="1B7BB857" w14:textId="77777777" w:rsidR="000B4B74" w:rsidRPr="00F43AEA" w:rsidRDefault="000B4B74" w:rsidP="000B4B74">
            <w:pPr>
              <w:jc w:val="both"/>
              <w:rPr>
                <w:rFonts w:ascii="Arial" w:hAnsi="Arial" w:cs="Arial"/>
                <w:sz w:val="24"/>
                <w:szCs w:val="24"/>
                <w:lang w:eastAsia="zh-TW"/>
              </w:rPr>
            </w:pPr>
          </w:p>
          <w:p w14:paraId="3E4741FA" w14:textId="1DBAAB72" w:rsidR="00BF571B" w:rsidRPr="00F43AEA" w:rsidRDefault="000B4B74" w:rsidP="000B4B74">
            <w:pPr>
              <w:jc w:val="both"/>
              <w:rPr>
                <w:rFonts w:ascii="Arial" w:hAnsi="Arial" w:cs="Arial"/>
                <w:sz w:val="24"/>
                <w:szCs w:val="24"/>
                <w:lang w:eastAsia="zh-TW"/>
              </w:rPr>
            </w:pPr>
            <w:r w:rsidRPr="00F43AEA">
              <w:rPr>
                <w:rFonts w:ascii="Arial" w:hAnsi="Arial" w:cs="Arial"/>
                <w:i/>
                <w:sz w:val="24"/>
                <w:szCs w:val="24"/>
                <w:lang w:eastAsia="zh-TW"/>
              </w:rPr>
              <w:t>Create a table list of assets</w:t>
            </w:r>
          </w:p>
        </w:tc>
        <w:tc>
          <w:tcPr>
            <w:tcW w:w="1080" w:type="dxa"/>
            <w:vAlign w:val="center"/>
          </w:tcPr>
          <w:p w14:paraId="4EBAFA52" w14:textId="7A86E05F" w:rsidR="00BF571B" w:rsidRPr="00F43AEA" w:rsidRDefault="000B4B74"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76220835" w14:textId="235AA136" w:rsidR="00BF571B" w:rsidRPr="00F43AEA" w:rsidRDefault="000B4B7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F571B" w:rsidRPr="00F43AEA" w14:paraId="4B1662E1" w14:textId="77777777" w:rsidTr="00F43AEA">
        <w:trPr>
          <w:trHeight w:val="572"/>
        </w:trPr>
        <w:tc>
          <w:tcPr>
            <w:tcW w:w="1076" w:type="dxa"/>
            <w:vAlign w:val="center"/>
          </w:tcPr>
          <w:p w14:paraId="6BA54BCA" w14:textId="1FAF1416"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3</w:t>
            </w:r>
          </w:p>
        </w:tc>
        <w:tc>
          <w:tcPr>
            <w:tcW w:w="3240" w:type="dxa"/>
            <w:vAlign w:val="center"/>
          </w:tcPr>
          <w:p w14:paraId="5C1F17FF" w14:textId="5E724B78" w:rsidR="00AF4951" w:rsidRPr="00F43AEA" w:rsidRDefault="00AF4951" w:rsidP="00AF4951">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8C40EA" w:rsidRPr="00F43AEA">
              <w:rPr>
                <w:rFonts w:ascii="Arial" w:hAnsi="Arial" w:cs="Arial"/>
                <w:sz w:val="24"/>
                <w:szCs w:val="24"/>
                <w:lang w:eastAsia="zh-TW"/>
              </w:rPr>
              <w:t>Audit</w:t>
            </w:r>
            <w:r w:rsidRPr="00F43AEA">
              <w:rPr>
                <w:rFonts w:ascii="Arial" w:hAnsi="Arial" w:cs="Arial"/>
                <w:sz w:val="24"/>
                <w:szCs w:val="24"/>
                <w:lang w:eastAsia="zh-TW"/>
              </w:rPr>
              <w:t xml:space="preserve"> Mgmt. officer.</w:t>
            </w:r>
          </w:p>
          <w:p w14:paraId="2FE875BE" w14:textId="77777777" w:rsidR="00AF4951" w:rsidRPr="00F43AEA" w:rsidRDefault="00AF4951" w:rsidP="00AF4951">
            <w:pPr>
              <w:jc w:val="both"/>
              <w:rPr>
                <w:rFonts w:ascii="Arial" w:hAnsi="Arial" w:cs="Arial"/>
                <w:sz w:val="24"/>
                <w:szCs w:val="24"/>
                <w:lang w:eastAsia="zh-TW"/>
              </w:rPr>
            </w:pPr>
          </w:p>
          <w:p w14:paraId="3F5972FA" w14:textId="03F9C747" w:rsidR="00BF571B" w:rsidRPr="00F43AEA" w:rsidRDefault="00AF4951" w:rsidP="00AF4951">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59CBE8E" w14:textId="205EACB0" w:rsidR="00BF571B" w:rsidRPr="00F43AEA" w:rsidRDefault="00AF4951"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49473057" w14:textId="6B1390C2" w:rsidR="00BF571B" w:rsidRPr="00F43AEA" w:rsidRDefault="00AF4951"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C40EA" w:rsidRPr="00F43AEA" w14:paraId="0FFBDDC0" w14:textId="77777777" w:rsidTr="00F43AEA">
        <w:trPr>
          <w:trHeight w:val="572"/>
        </w:trPr>
        <w:tc>
          <w:tcPr>
            <w:tcW w:w="1076" w:type="dxa"/>
            <w:vAlign w:val="center"/>
          </w:tcPr>
          <w:p w14:paraId="36F1DBA9" w14:textId="52260479" w:rsidR="008C40EA" w:rsidRPr="00F43AEA" w:rsidRDefault="008C40EA" w:rsidP="003E50EB">
            <w:pPr>
              <w:jc w:val="both"/>
              <w:rPr>
                <w:rFonts w:ascii="Arial" w:hAnsi="Arial" w:cs="Arial"/>
                <w:sz w:val="24"/>
                <w:szCs w:val="24"/>
                <w:lang w:eastAsia="zh-TW"/>
              </w:rPr>
            </w:pPr>
            <w:r w:rsidRPr="00F43AEA">
              <w:rPr>
                <w:rFonts w:ascii="Arial" w:hAnsi="Arial" w:cs="Arial"/>
                <w:sz w:val="24"/>
                <w:szCs w:val="24"/>
                <w:lang w:eastAsia="zh-TW"/>
              </w:rPr>
              <w:t>34</w:t>
            </w:r>
          </w:p>
        </w:tc>
        <w:tc>
          <w:tcPr>
            <w:tcW w:w="3240" w:type="dxa"/>
            <w:vAlign w:val="center"/>
          </w:tcPr>
          <w:p w14:paraId="23F03137" w14:textId="61009ADC"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n Audit Mgmt. officer, I want a list of all assets in the company</w:t>
            </w:r>
          </w:p>
          <w:p w14:paraId="509CE21F" w14:textId="77777777" w:rsidR="00B8625D" w:rsidRPr="00F43AEA" w:rsidRDefault="00B8625D" w:rsidP="00B8625D">
            <w:pPr>
              <w:jc w:val="both"/>
              <w:rPr>
                <w:rFonts w:ascii="Arial" w:hAnsi="Arial" w:cs="Arial"/>
                <w:sz w:val="24"/>
                <w:szCs w:val="24"/>
                <w:lang w:eastAsia="zh-TW"/>
              </w:rPr>
            </w:pPr>
          </w:p>
          <w:p w14:paraId="7784A082" w14:textId="2D9BA29E" w:rsidR="008C40EA"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Create a table for listing all of the assets</w:t>
            </w:r>
          </w:p>
        </w:tc>
        <w:tc>
          <w:tcPr>
            <w:tcW w:w="1080" w:type="dxa"/>
            <w:vAlign w:val="center"/>
          </w:tcPr>
          <w:p w14:paraId="360E8B52" w14:textId="46BA5BB1"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7039870" w14:textId="765C7C66"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C40EA" w:rsidRPr="00F43AEA" w14:paraId="63D08909" w14:textId="77777777" w:rsidTr="00F43AEA">
        <w:trPr>
          <w:trHeight w:val="572"/>
        </w:trPr>
        <w:tc>
          <w:tcPr>
            <w:tcW w:w="1076" w:type="dxa"/>
            <w:vAlign w:val="center"/>
          </w:tcPr>
          <w:p w14:paraId="15EFA4F7" w14:textId="17866682" w:rsidR="008C40EA" w:rsidRPr="00F43AEA" w:rsidRDefault="008C40EA" w:rsidP="003E50EB">
            <w:pPr>
              <w:jc w:val="both"/>
              <w:rPr>
                <w:rFonts w:ascii="Arial" w:hAnsi="Arial" w:cs="Arial"/>
                <w:sz w:val="24"/>
                <w:szCs w:val="24"/>
                <w:lang w:eastAsia="zh-TW"/>
              </w:rPr>
            </w:pPr>
            <w:r w:rsidRPr="00F43AEA">
              <w:rPr>
                <w:rFonts w:ascii="Arial" w:hAnsi="Arial" w:cs="Arial"/>
                <w:sz w:val="24"/>
                <w:szCs w:val="24"/>
                <w:lang w:eastAsia="zh-TW"/>
              </w:rPr>
              <w:t>35</w:t>
            </w:r>
          </w:p>
        </w:tc>
        <w:tc>
          <w:tcPr>
            <w:tcW w:w="3240" w:type="dxa"/>
            <w:vAlign w:val="center"/>
          </w:tcPr>
          <w:p w14:paraId="3212FCA4" w14:textId="77777777"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n Audit Mgmt. Staff, I want to view the current value of an asset in the company</w:t>
            </w:r>
          </w:p>
          <w:p w14:paraId="1D72DDB2" w14:textId="77777777" w:rsidR="00B8625D" w:rsidRPr="00F43AEA" w:rsidRDefault="00B8625D" w:rsidP="00B8625D">
            <w:pPr>
              <w:jc w:val="both"/>
              <w:rPr>
                <w:rFonts w:ascii="Arial" w:hAnsi="Arial" w:cs="Arial"/>
                <w:sz w:val="24"/>
                <w:szCs w:val="24"/>
                <w:lang w:eastAsia="zh-TW"/>
              </w:rPr>
            </w:pPr>
          </w:p>
          <w:p w14:paraId="25985613" w14:textId="5AAFBF64" w:rsidR="008C40EA"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Include the current value of the asset in the table</w:t>
            </w:r>
          </w:p>
        </w:tc>
        <w:tc>
          <w:tcPr>
            <w:tcW w:w="1080" w:type="dxa"/>
            <w:vAlign w:val="center"/>
          </w:tcPr>
          <w:p w14:paraId="602ACF2C" w14:textId="234E5558"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655AB4A2" w14:textId="0F2CC7AB"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On- Going</w:t>
            </w:r>
          </w:p>
        </w:tc>
      </w:tr>
      <w:tr w:rsidR="004D12F7" w:rsidRPr="00F43AEA" w14:paraId="0351ECFC" w14:textId="77777777" w:rsidTr="0032080B">
        <w:trPr>
          <w:trHeight w:val="572"/>
        </w:trPr>
        <w:tc>
          <w:tcPr>
            <w:tcW w:w="6776" w:type="dxa"/>
            <w:gridSpan w:val="4"/>
            <w:shd w:val="clear" w:color="auto" w:fill="BFBFBF" w:themeFill="background1" w:themeFillShade="BF"/>
            <w:vAlign w:val="center"/>
          </w:tcPr>
          <w:p w14:paraId="1338C107" w14:textId="0E6E362A"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Vehicle Reservation</w:t>
            </w:r>
          </w:p>
        </w:tc>
      </w:tr>
      <w:tr w:rsidR="004D12F7" w:rsidRPr="00F43AEA" w14:paraId="1A03E1DE" w14:textId="77777777" w:rsidTr="00F43AEA">
        <w:trPr>
          <w:trHeight w:val="572"/>
        </w:trPr>
        <w:tc>
          <w:tcPr>
            <w:tcW w:w="1076" w:type="dxa"/>
            <w:vAlign w:val="center"/>
          </w:tcPr>
          <w:p w14:paraId="76A85007" w14:textId="7FC42995"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36</w:t>
            </w:r>
          </w:p>
        </w:tc>
        <w:tc>
          <w:tcPr>
            <w:tcW w:w="3240" w:type="dxa"/>
            <w:vAlign w:val="center"/>
          </w:tcPr>
          <w:p w14:paraId="467ECEC7" w14:textId="5D4FFC54"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Vehicle Reservation Mgmt. department</w:t>
            </w:r>
          </w:p>
          <w:p w14:paraId="09CF7E77" w14:textId="77777777" w:rsidR="00B8625D" w:rsidRPr="00F43AEA" w:rsidRDefault="00B8625D" w:rsidP="00B8625D">
            <w:pPr>
              <w:jc w:val="both"/>
              <w:rPr>
                <w:rFonts w:ascii="Arial" w:hAnsi="Arial" w:cs="Arial"/>
                <w:sz w:val="24"/>
                <w:szCs w:val="24"/>
                <w:lang w:eastAsia="zh-TW"/>
              </w:rPr>
            </w:pPr>
          </w:p>
          <w:p w14:paraId="3213188D" w14:textId="0F919812" w:rsidR="004D12F7"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 xml:space="preserve">Integrate Vehicle Reservation Mgmt. </w:t>
            </w:r>
            <w:r w:rsidRPr="00F43AEA">
              <w:rPr>
                <w:rFonts w:ascii="Arial" w:hAnsi="Arial" w:cs="Arial"/>
                <w:i/>
                <w:sz w:val="24"/>
                <w:szCs w:val="24"/>
                <w:lang w:eastAsia="zh-TW"/>
              </w:rPr>
              <w:lastRenderedPageBreak/>
              <w:t>dashboard to admin panel</w:t>
            </w:r>
          </w:p>
        </w:tc>
        <w:tc>
          <w:tcPr>
            <w:tcW w:w="1080" w:type="dxa"/>
            <w:vAlign w:val="center"/>
          </w:tcPr>
          <w:p w14:paraId="21A1A461" w14:textId="0F5B8C3A"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lastRenderedPageBreak/>
              <w:t>1</w:t>
            </w:r>
          </w:p>
        </w:tc>
        <w:tc>
          <w:tcPr>
            <w:tcW w:w="1380" w:type="dxa"/>
            <w:vAlign w:val="center"/>
          </w:tcPr>
          <w:p w14:paraId="512BD7D5" w14:textId="461F553A"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193C284B" w14:textId="77777777" w:rsidTr="00F43AEA">
        <w:trPr>
          <w:trHeight w:val="572"/>
        </w:trPr>
        <w:tc>
          <w:tcPr>
            <w:tcW w:w="1076" w:type="dxa"/>
            <w:vAlign w:val="center"/>
          </w:tcPr>
          <w:p w14:paraId="227B2889" w14:textId="237C3510"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lastRenderedPageBreak/>
              <w:t>37</w:t>
            </w:r>
          </w:p>
        </w:tc>
        <w:tc>
          <w:tcPr>
            <w:tcW w:w="3240" w:type="dxa"/>
            <w:vAlign w:val="center"/>
          </w:tcPr>
          <w:p w14:paraId="1BCAE5AD" w14:textId="2124919C" w:rsidR="00102755" w:rsidRPr="00F43AEA" w:rsidRDefault="00102755" w:rsidP="00102755">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ll available vehicle</w:t>
            </w:r>
          </w:p>
          <w:p w14:paraId="51D9E720" w14:textId="77777777" w:rsidR="00102755" w:rsidRPr="00F43AEA" w:rsidRDefault="00102755" w:rsidP="00102755">
            <w:pPr>
              <w:jc w:val="both"/>
              <w:rPr>
                <w:rFonts w:ascii="Arial" w:hAnsi="Arial" w:cs="Arial"/>
                <w:sz w:val="24"/>
                <w:szCs w:val="24"/>
                <w:lang w:eastAsia="zh-TW"/>
              </w:rPr>
            </w:pPr>
          </w:p>
          <w:p w14:paraId="69CEC4E4" w14:textId="0A7D6BB7" w:rsidR="004D12F7" w:rsidRPr="00F43AEA" w:rsidRDefault="00102755" w:rsidP="00102755">
            <w:pPr>
              <w:jc w:val="both"/>
              <w:rPr>
                <w:rFonts w:ascii="Arial" w:hAnsi="Arial" w:cs="Arial"/>
                <w:sz w:val="24"/>
                <w:szCs w:val="24"/>
                <w:lang w:eastAsia="zh-TW"/>
              </w:rPr>
            </w:pPr>
            <w:r w:rsidRPr="00F43AEA">
              <w:rPr>
                <w:rFonts w:ascii="Arial" w:hAnsi="Arial" w:cs="Arial"/>
                <w:i/>
                <w:sz w:val="24"/>
                <w:szCs w:val="24"/>
                <w:lang w:eastAsia="zh-TW"/>
              </w:rPr>
              <w:t>Create a table list of available vehicle</w:t>
            </w:r>
          </w:p>
        </w:tc>
        <w:tc>
          <w:tcPr>
            <w:tcW w:w="1080" w:type="dxa"/>
            <w:vAlign w:val="center"/>
          </w:tcPr>
          <w:p w14:paraId="3C6456B7" w14:textId="3B1568D7"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705F75EE" w14:textId="3F63C09E"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175170E3" w14:textId="77777777" w:rsidTr="00F43AEA">
        <w:trPr>
          <w:trHeight w:val="572"/>
        </w:trPr>
        <w:tc>
          <w:tcPr>
            <w:tcW w:w="1076" w:type="dxa"/>
            <w:vAlign w:val="center"/>
          </w:tcPr>
          <w:p w14:paraId="14F52557" w14:textId="6F0C6B12"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38</w:t>
            </w:r>
          </w:p>
        </w:tc>
        <w:tc>
          <w:tcPr>
            <w:tcW w:w="3240" w:type="dxa"/>
            <w:vAlign w:val="center"/>
          </w:tcPr>
          <w:p w14:paraId="4C98858F" w14:textId="5E9597C9" w:rsidR="00102755" w:rsidRPr="00F43AEA" w:rsidRDefault="00102755" w:rsidP="00102755">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757DCA" w:rsidRPr="00F43AEA">
              <w:rPr>
                <w:rFonts w:ascii="Arial" w:hAnsi="Arial" w:cs="Arial"/>
                <w:sz w:val="24"/>
                <w:szCs w:val="24"/>
                <w:lang w:eastAsia="zh-TW"/>
              </w:rPr>
              <w:t>Vehicle Reservation</w:t>
            </w:r>
            <w:r w:rsidRPr="00F43AEA">
              <w:rPr>
                <w:rFonts w:ascii="Arial" w:hAnsi="Arial" w:cs="Arial"/>
                <w:sz w:val="24"/>
                <w:szCs w:val="24"/>
                <w:lang w:eastAsia="zh-TW"/>
              </w:rPr>
              <w:t xml:space="preserve"> Mgmt. officer.</w:t>
            </w:r>
          </w:p>
          <w:p w14:paraId="12488CE1" w14:textId="77777777" w:rsidR="00102755" w:rsidRPr="00F43AEA" w:rsidRDefault="00102755" w:rsidP="00102755">
            <w:pPr>
              <w:jc w:val="both"/>
              <w:rPr>
                <w:rFonts w:ascii="Arial" w:hAnsi="Arial" w:cs="Arial"/>
                <w:sz w:val="24"/>
                <w:szCs w:val="24"/>
                <w:lang w:eastAsia="zh-TW"/>
              </w:rPr>
            </w:pPr>
          </w:p>
          <w:p w14:paraId="1BA62AB6" w14:textId="0451439F" w:rsidR="004D12F7" w:rsidRPr="00F43AEA" w:rsidRDefault="00102755" w:rsidP="00102755">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50C1531F" w14:textId="3C9BE0DC"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39E9F49" w14:textId="430E374E"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F3ACF" w:rsidRPr="00F43AEA" w14:paraId="54D65F81" w14:textId="77777777" w:rsidTr="00F43AEA">
        <w:trPr>
          <w:trHeight w:val="572"/>
        </w:trPr>
        <w:tc>
          <w:tcPr>
            <w:tcW w:w="1076" w:type="dxa"/>
            <w:vAlign w:val="center"/>
          </w:tcPr>
          <w:p w14:paraId="1F1BFA20" w14:textId="37FEA63F" w:rsidR="00DF3ACF" w:rsidRPr="00F43AEA" w:rsidRDefault="00DF3ACF" w:rsidP="003E50EB">
            <w:pPr>
              <w:jc w:val="both"/>
              <w:rPr>
                <w:rFonts w:ascii="Arial" w:hAnsi="Arial" w:cs="Arial"/>
                <w:sz w:val="24"/>
                <w:szCs w:val="24"/>
                <w:lang w:eastAsia="zh-TW"/>
              </w:rPr>
            </w:pPr>
            <w:r w:rsidRPr="00F43AEA">
              <w:rPr>
                <w:rFonts w:ascii="Arial" w:hAnsi="Arial" w:cs="Arial"/>
                <w:sz w:val="24"/>
                <w:szCs w:val="24"/>
                <w:lang w:eastAsia="zh-TW"/>
              </w:rPr>
              <w:t>39</w:t>
            </w:r>
          </w:p>
        </w:tc>
        <w:tc>
          <w:tcPr>
            <w:tcW w:w="3240" w:type="dxa"/>
            <w:vAlign w:val="center"/>
          </w:tcPr>
          <w:p w14:paraId="51A7CC3D" w14:textId="07A63D62" w:rsidR="00511119" w:rsidRPr="00F43AEA" w:rsidRDefault="00511119" w:rsidP="00511119">
            <w:pPr>
              <w:jc w:val="both"/>
              <w:rPr>
                <w:rFonts w:ascii="Arial" w:hAnsi="Arial" w:cs="Arial"/>
                <w:sz w:val="24"/>
                <w:szCs w:val="24"/>
                <w:lang w:eastAsia="zh-TW"/>
              </w:rPr>
            </w:pPr>
            <w:r w:rsidRPr="00F43AEA">
              <w:rPr>
                <w:rFonts w:ascii="Arial" w:hAnsi="Arial" w:cs="Arial"/>
                <w:sz w:val="24"/>
                <w:szCs w:val="24"/>
                <w:lang w:eastAsia="zh-TW"/>
              </w:rPr>
              <w:t>As a Vehicle Reservation officer, I want to have a list of request</w:t>
            </w:r>
          </w:p>
          <w:p w14:paraId="2D53302E" w14:textId="77777777" w:rsidR="00511119" w:rsidRPr="00F43AEA" w:rsidRDefault="00511119" w:rsidP="00511119">
            <w:pPr>
              <w:jc w:val="both"/>
              <w:rPr>
                <w:rFonts w:ascii="Arial" w:hAnsi="Arial" w:cs="Arial"/>
                <w:sz w:val="24"/>
                <w:szCs w:val="24"/>
                <w:lang w:eastAsia="zh-TW"/>
              </w:rPr>
            </w:pPr>
          </w:p>
          <w:p w14:paraId="0F57566D" w14:textId="6B6C1D64" w:rsidR="00DF3ACF" w:rsidRPr="00F43AEA" w:rsidRDefault="00511119" w:rsidP="00511119">
            <w:pPr>
              <w:jc w:val="both"/>
              <w:rPr>
                <w:rFonts w:ascii="Arial" w:hAnsi="Arial" w:cs="Arial"/>
                <w:sz w:val="24"/>
                <w:szCs w:val="24"/>
                <w:lang w:eastAsia="zh-TW"/>
              </w:rPr>
            </w:pPr>
            <w:r w:rsidRPr="00F43AEA">
              <w:rPr>
                <w:rFonts w:ascii="Arial" w:hAnsi="Arial" w:cs="Arial"/>
                <w:i/>
                <w:sz w:val="24"/>
                <w:szCs w:val="24"/>
                <w:lang w:eastAsia="zh-TW"/>
              </w:rPr>
              <w:t>Create a table list of all request</w:t>
            </w:r>
          </w:p>
        </w:tc>
        <w:tc>
          <w:tcPr>
            <w:tcW w:w="1080" w:type="dxa"/>
            <w:vAlign w:val="center"/>
          </w:tcPr>
          <w:p w14:paraId="249B3AF0" w14:textId="2DB06683"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7230CA86" w14:textId="635979B1"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F3ACF" w:rsidRPr="00F43AEA" w14:paraId="35848568" w14:textId="77777777" w:rsidTr="00F43AEA">
        <w:trPr>
          <w:trHeight w:val="572"/>
        </w:trPr>
        <w:tc>
          <w:tcPr>
            <w:tcW w:w="1076" w:type="dxa"/>
            <w:vAlign w:val="center"/>
          </w:tcPr>
          <w:p w14:paraId="60D428A9" w14:textId="3F3C92F5" w:rsidR="00DF3ACF" w:rsidRPr="00F43AEA" w:rsidRDefault="00DF3ACF" w:rsidP="003E50EB">
            <w:pPr>
              <w:jc w:val="both"/>
              <w:rPr>
                <w:rFonts w:ascii="Arial" w:hAnsi="Arial" w:cs="Arial"/>
                <w:sz w:val="24"/>
                <w:szCs w:val="24"/>
                <w:lang w:eastAsia="zh-TW"/>
              </w:rPr>
            </w:pPr>
            <w:r w:rsidRPr="00F43AEA">
              <w:rPr>
                <w:rFonts w:ascii="Arial" w:hAnsi="Arial" w:cs="Arial"/>
                <w:sz w:val="24"/>
                <w:szCs w:val="24"/>
                <w:lang w:eastAsia="zh-TW"/>
              </w:rPr>
              <w:t>40</w:t>
            </w:r>
          </w:p>
        </w:tc>
        <w:tc>
          <w:tcPr>
            <w:tcW w:w="3240" w:type="dxa"/>
            <w:vAlign w:val="center"/>
          </w:tcPr>
          <w:p w14:paraId="79547F86" w14:textId="77777777" w:rsidR="00511119" w:rsidRPr="00F43AEA" w:rsidRDefault="00511119" w:rsidP="00511119">
            <w:pPr>
              <w:jc w:val="both"/>
              <w:rPr>
                <w:rFonts w:ascii="Arial" w:hAnsi="Arial" w:cs="Arial"/>
                <w:sz w:val="24"/>
                <w:szCs w:val="24"/>
                <w:lang w:eastAsia="zh-TW"/>
              </w:rPr>
            </w:pPr>
            <w:r w:rsidRPr="00F43AEA">
              <w:rPr>
                <w:rFonts w:ascii="Arial" w:hAnsi="Arial" w:cs="Arial"/>
                <w:sz w:val="24"/>
                <w:szCs w:val="24"/>
                <w:lang w:eastAsia="zh-TW"/>
              </w:rPr>
              <w:t>As a Vehicle Reservation officer, I want to approve or decline request</w:t>
            </w:r>
          </w:p>
          <w:p w14:paraId="39AD437F" w14:textId="77777777" w:rsidR="00511119" w:rsidRPr="00F43AEA" w:rsidRDefault="00511119" w:rsidP="00511119">
            <w:pPr>
              <w:jc w:val="both"/>
              <w:rPr>
                <w:rFonts w:ascii="Arial" w:hAnsi="Arial" w:cs="Arial"/>
                <w:sz w:val="24"/>
                <w:szCs w:val="24"/>
                <w:lang w:eastAsia="zh-TW"/>
              </w:rPr>
            </w:pPr>
          </w:p>
          <w:p w14:paraId="4628C0EC" w14:textId="470336E1" w:rsidR="00DF3ACF" w:rsidRPr="00F43AEA" w:rsidRDefault="00511119" w:rsidP="00511119">
            <w:pPr>
              <w:jc w:val="both"/>
              <w:rPr>
                <w:rFonts w:ascii="Arial" w:hAnsi="Arial" w:cs="Arial"/>
                <w:sz w:val="24"/>
                <w:szCs w:val="24"/>
                <w:lang w:eastAsia="zh-TW"/>
              </w:rPr>
            </w:pPr>
            <w:r w:rsidRPr="00F43AEA">
              <w:rPr>
                <w:rFonts w:ascii="Arial" w:hAnsi="Arial" w:cs="Arial"/>
                <w:i/>
                <w:sz w:val="24"/>
                <w:szCs w:val="24"/>
                <w:lang w:eastAsia="zh-TW"/>
              </w:rPr>
              <w:t>Create a function for approve or decline request</w:t>
            </w:r>
          </w:p>
        </w:tc>
        <w:tc>
          <w:tcPr>
            <w:tcW w:w="1080" w:type="dxa"/>
            <w:vAlign w:val="center"/>
          </w:tcPr>
          <w:p w14:paraId="247DFC4C" w14:textId="615D241D"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044ABEE" w14:textId="4D3F4639"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FF5064" w:rsidRPr="00F43AEA" w14:paraId="719170F0" w14:textId="77777777" w:rsidTr="00F43AEA">
        <w:trPr>
          <w:trHeight w:val="572"/>
        </w:trPr>
        <w:tc>
          <w:tcPr>
            <w:tcW w:w="1076" w:type="dxa"/>
            <w:vAlign w:val="center"/>
          </w:tcPr>
          <w:p w14:paraId="0A54FB94" w14:textId="7F9EA54B" w:rsidR="00FF506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1</w:t>
            </w:r>
          </w:p>
        </w:tc>
        <w:tc>
          <w:tcPr>
            <w:tcW w:w="3240" w:type="dxa"/>
            <w:vAlign w:val="center"/>
          </w:tcPr>
          <w:p w14:paraId="73A697F4" w14:textId="65E71879" w:rsidR="00FF5064" w:rsidRPr="00F43AEA" w:rsidRDefault="00FF5064" w:rsidP="00FF5064">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w:t>
            </w:r>
            <w:r w:rsidR="00C802D0" w:rsidRPr="00F43AEA">
              <w:rPr>
                <w:rFonts w:ascii="Arial" w:hAnsi="Arial" w:cs="Arial"/>
                <w:sz w:val="24"/>
                <w:szCs w:val="24"/>
                <w:lang w:eastAsia="zh-TW"/>
              </w:rPr>
              <w:t>know the status of the vehicles</w:t>
            </w:r>
          </w:p>
          <w:p w14:paraId="592053B7" w14:textId="77777777" w:rsidR="00FF5064" w:rsidRPr="00F43AEA" w:rsidRDefault="00FF5064" w:rsidP="00FF5064">
            <w:pPr>
              <w:jc w:val="both"/>
              <w:rPr>
                <w:rFonts w:ascii="Arial" w:hAnsi="Arial" w:cs="Arial"/>
                <w:sz w:val="24"/>
                <w:szCs w:val="24"/>
                <w:lang w:eastAsia="zh-TW"/>
              </w:rPr>
            </w:pPr>
          </w:p>
          <w:p w14:paraId="794411D0" w14:textId="2C6A83D8" w:rsidR="00FF5064" w:rsidRPr="00F43AEA" w:rsidRDefault="00FF5064" w:rsidP="00FF5064">
            <w:pPr>
              <w:jc w:val="both"/>
              <w:rPr>
                <w:rFonts w:ascii="Arial" w:hAnsi="Arial" w:cs="Arial"/>
                <w:sz w:val="24"/>
                <w:szCs w:val="24"/>
                <w:lang w:eastAsia="zh-TW"/>
              </w:rPr>
            </w:pPr>
            <w:r w:rsidRPr="00F43AEA">
              <w:rPr>
                <w:rFonts w:ascii="Arial" w:hAnsi="Arial" w:cs="Arial"/>
                <w:i/>
                <w:sz w:val="24"/>
                <w:szCs w:val="24"/>
                <w:lang w:eastAsia="zh-TW"/>
              </w:rPr>
              <w:t xml:space="preserve">Create a </w:t>
            </w:r>
            <w:r w:rsidR="00C802D0" w:rsidRPr="00F43AEA">
              <w:rPr>
                <w:rFonts w:ascii="Arial" w:hAnsi="Arial" w:cs="Arial"/>
                <w:i/>
                <w:sz w:val="24"/>
                <w:szCs w:val="24"/>
                <w:lang w:eastAsia="zh-TW"/>
              </w:rPr>
              <w:t>simulcast status report for vehicles</w:t>
            </w:r>
          </w:p>
        </w:tc>
        <w:tc>
          <w:tcPr>
            <w:tcW w:w="1080" w:type="dxa"/>
            <w:vAlign w:val="center"/>
          </w:tcPr>
          <w:p w14:paraId="436C497B" w14:textId="2720826B" w:rsidR="00FF5064" w:rsidRPr="00F43AEA" w:rsidRDefault="00FF5064"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C4BC355" w14:textId="0D28F1DD" w:rsidR="00FF5064" w:rsidRPr="00F43AEA" w:rsidRDefault="00FF506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9141B0" w:rsidRPr="00F43AEA" w14:paraId="2045A6D2" w14:textId="77777777" w:rsidTr="00F43AEA">
        <w:trPr>
          <w:trHeight w:val="572"/>
        </w:trPr>
        <w:tc>
          <w:tcPr>
            <w:tcW w:w="1076" w:type="dxa"/>
            <w:vAlign w:val="center"/>
          </w:tcPr>
          <w:p w14:paraId="373E9E64" w14:textId="77D9C049" w:rsidR="009141B0"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2</w:t>
            </w:r>
          </w:p>
        </w:tc>
        <w:tc>
          <w:tcPr>
            <w:tcW w:w="3240" w:type="dxa"/>
            <w:vAlign w:val="center"/>
          </w:tcPr>
          <w:p w14:paraId="26C38FA2" w14:textId="77777777" w:rsidR="009141B0" w:rsidRPr="00F43AEA" w:rsidRDefault="009141B0" w:rsidP="009141B0">
            <w:pPr>
              <w:jc w:val="both"/>
              <w:rPr>
                <w:rFonts w:ascii="Arial" w:hAnsi="Arial" w:cs="Arial"/>
                <w:sz w:val="24"/>
                <w:szCs w:val="24"/>
                <w:lang w:eastAsia="zh-TW"/>
              </w:rPr>
            </w:pPr>
            <w:r w:rsidRPr="00F43AEA">
              <w:rPr>
                <w:rFonts w:ascii="Arial" w:hAnsi="Arial" w:cs="Arial"/>
                <w:sz w:val="24"/>
                <w:szCs w:val="24"/>
                <w:lang w:eastAsia="zh-TW"/>
              </w:rPr>
              <w:t>As a Vehicle Reservation officer, I want to set a reservation of vehicle</w:t>
            </w:r>
          </w:p>
          <w:p w14:paraId="376A00F6" w14:textId="77777777" w:rsidR="009141B0" w:rsidRPr="00F43AEA" w:rsidRDefault="009141B0" w:rsidP="009141B0">
            <w:pPr>
              <w:jc w:val="both"/>
              <w:rPr>
                <w:rFonts w:ascii="Arial" w:hAnsi="Arial" w:cs="Arial"/>
                <w:sz w:val="24"/>
                <w:szCs w:val="24"/>
                <w:lang w:eastAsia="zh-TW"/>
              </w:rPr>
            </w:pPr>
          </w:p>
          <w:p w14:paraId="784F447B" w14:textId="78B39F4D" w:rsidR="009141B0" w:rsidRPr="00F43AEA" w:rsidRDefault="009141B0" w:rsidP="009141B0">
            <w:pPr>
              <w:jc w:val="both"/>
              <w:rPr>
                <w:rFonts w:ascii="Arial" w:hAnsi="Arial" w:cs="Arial"/>
                <w:sz w:val="24"/>
                <w:szCs w:val="24"/>
                <w:lang w:eastAsia="zh-TW"/>
              </w:rPr>
            </w:pPr>
            <w:r w:rsidRPr="00F43AEA">
              <w:rPr>
                <w:rFonts w:ascii="Arial" w:hAnsi="Arial" w:cs="Arial"/>
                <w:i/>
                <w:sz w:val="24"/>
                <w:szCs w:val="24"/>
                <w:lang w:eastAsia="zh-TW"/>
              </w:rPr>
              <w:t>Create a function for vehicle reservation</w:t>
            </w:r>
          </w:p>
        </w:tc>
        <w:tc>
          <w:tcPr>
            <w:tcW w:w="1080" w:type="dxa"/>
            <w:vAlign w:val="center"/>
          </w:tcPr>
          <w:p w14:paraId="140320F1" w14:textId="1DF3472F"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57137393" w14:textId="18FE9371"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9141B0" w:rsidRPr="00F43AEA" w14:paraId="70D0B5EE" w14:textId="77777777" w:rsidTr="00F43AEA">
        <w:trPr>
          <w:trHeight w:val="572"/>
        </w:trPr>
        <w:tc>
          <w:tcPr>
            <w:tcW w:w="1076" w:type="dxa"/>
            <w:vAlign w:val="center"/>
          </w:tcPr>
          <w:p w14:paraId="50D93936" w14:textId="1CDF1EC8" w:rsidR="009141B0"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3</w:t>
            </w:r>
          </w:p>
        </w:tc>
        <w:tc>
          <w:tcPr>
            <w:tcW w:w="3240" w:type="dxa"/>
            <w:vAlign w:val="center"/>
          </w:tcPr>
          <w:p w14:paraId="6A7DBFD8" w14:textId="77777777" w:rsidR="009141B0" w:rsidRPr="00F43AEA" w:rsidRDefault="009141B0" w:rsidP="009141B0">
            <w:pPr>
              <w:jc w:val="both"/>
              <w:rPr>
                <w:rFonts w:ascii="Arial" w:hAnsi="Arial" w:cs="Arial"/>
                <w:sz w:val="24"/>
                <w:szCs w:val="24"/>
                <w:lang w:eastAsia="zh-TW"/>
              </w:rPr>
            </w:pPr>
            <w:r w:rsidRPr="00F43AEA">
              <w:rPr>
                <w:rFonts w:ascii="Arial" w:hAnsi="Arial" w:cs="Arial"/>
                <w:sz w:val="24"/>
                <w:szCs w:val="24"/>
                <w:lang w:eastAsia="zh-TW"/>
              </w:rPr>
              <w:t xml:space="preserve">As a Vehicle Reservation officer, I want a list of </w:t>
            </w:r>
            <w:r w:rsidRPr="00F43AEA">
              <w:rPr>
                <w:rFonts w:ascii="Arial" w:hAnsi="Arial" w:cs="Arial"/>
                <w:sz w:val="24"/>
                <w:szCs w:val="24"/>
                <w:lang w:eastAsia="zh-TW"/>
              </w:rPr>
              <w:lastRenderedPageBreak/>
              <w:t>reserved vehicle</w:t>
            </w:r>
          </w:p>
          <w:p w14:paraId="7535AC04" w14:textId="77777777" w:rsidR="009141B0" w:rsidRPr="00F43AEA" w:rsidRDefault="009141B0" w:rsidP="009141B0">
            <w:pPr>
              <w:jc w:val="both"/>
              <w:rPr>
                <w:rFonts w:ascii="Arial" w:hAnsi="Arial" w:cs="Arial"/>
                <w:sz w:val="24"/>
                <w:szCs w:val="24"/>
                <w:lang w:eastAsia="zh-TW"/>
              </w:rPr>
            </w:pPr>
          </w:p>
          <w:p w14:paraId="3874BECF" w14:textId="2714FA89" w:rsidR="009141B0" w:rsidRPr="00F43AEA" w:rsidRDefault="009141B0" w:rsidP="009141B0">
            <w:pPr>
              <w:jc w:val="both"/>
              <w:rPr>
                <w:rFonts w:ascii="Arial" w:hAnsi="Arial" w:cs="Arial"/>
                <w:sz w:val="24"/>
                <w:szCs w:val="24"/>
                <w:lang w:eastAsia="zh-TW"/>
              </w:rPr>
            </w:pPr>
            <w:r w:rsidRPr="00F43AEA">
              <w:rPr>
                <w:rFonts w:ascii="Arial" w:hAnsi="Arial" w:cs="Arial"/>
                <w:i/>
                <w:sz w:val="24"/>
                <w:szCs w:val="24"/>
                <w:lang w:eastAsia="zh-TW"/>
              </w:rPr>
              <w:t>Create a table listing for reserved vehicle</w:t>
            </w:r>
          </w:p>
        </w:tc>
        <w:tc>
          <w:tcPr>
            <w:tcW w:w="1080" w:type="dxa"/>
            <w:vAlign w:val="center"/>
          </w:tcPr>
          <w:p w14:paraId="71C8DE24" w14:textId="6ADC0E97"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lastRenderedPageBreak/>
              <w:t>4</w:t>
            </w:r>
          </w:p>
        </w:tc>
        <w:tc>
          <w:tcPr>
            <w:tcW w:w="1380" w:type="dxa"/>
            <w:vAlign w:val="center"/>
          </w:tcPr>
          <w:p w14:paraId="41FF0E34" w14:textId="1728B93C"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5D304D4F" w14:textId="77777777" w:rsidTr="0032080B">
        <w:trPr>
          <w:trHeight w:val="572"/>
        </w:trPr>
        <w:tc>
          <w:tcPr>
            <w:tcW w:w="6776" w:type="dxa"/>
            <w:gridSpan w:val="4"/>
            <w:shd w:val="clear" w:color="auto" w:fill="BFBFBF" w:themeFill="background1" w:themeFillShade="BF"/>
            <w:vAlign w:val="center"/>
          </w:tcPr>
          <w:p w14:paraId="09FD8051" w14:textId="2E97074A"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lastRenderedPageBreak/>
              <w:t>Maintenance, Repair and Overhaul (MRO)</w:t>
            </w:r>
          </w:p>
        </w:tc>
      </w:tr>
      <w:tr w:rsidR="004D12F7" w:rsidRPr="00F43AEA" w14:paraId="4C98AE9E" w14:textId="77777777" w:rsidTr="00F43AEA">
        <w:trPr>
          <w:trHeight w:val="572"/>
        </w:trPr>
        <w:tc>
          <w:tcPr>
            <w:tcW w:w="1076" w:type="dxa"/>
            <w:vAlign w:val="center"/>
          </w:tcPr>
          <w:p w14:paraId="27CE98D6" w14:textId="3E97A954" w:rsidR="004D12F7"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4</w:t>
            </w:r>
          </w:p>
        </w:tc>
        <w:tc>
          <w:tcPr>
            <w:tcW w:w="3240" w:type="dxa"/>
            <w:vAlign w:val="center"/>
          </w:tcPr>
          <w:p w14:paraId="4E99BE07" w14:textId="31D3F46E" w:rsidR="00DE71B4" w:rsidRPr="00F43AEA" w:rsidRDefault="00DE71B4" w:rsidP="00DE71B4">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MRO. department</w:t>
            </w:r>
          </w:p>
          <w:p w14:paraId="7B1BF658" w14:textId="77777777" w:rsidR="00DE71B4" w:rsidRPr="00F43AEA" w:rsidRDefault="00DE71B4" w:rsidP="00DE71B4">
            <w:pPr>
              <w:jc w:val="both"/>
              <w:rPr>
                <w:rFonts w:ascii="Arial" w:hAnsi="Arial" w:cs="Arial"/>
                <w:sz w:val="24"/>
                <w:szCs w:val="24"/>
                <w:lang w:eastAsia="zh-TW"/>
              </w:rPr>
            </w:pPr>
          </w:p>
          <w:p w14:paraId="3BCA2109" w14:textId="731D4061" w:rsidR="004D12F7" w:rsidRPr="00F43AEA" w:rsidRDefault="00DE71B4" w:rsidP="00DE71B4">
            <w:pPr>
              <w:jc w:val="both"/>
              <w:rPr>
                <w:rFonts w:ascii="Arial" w:hAnsi="Arial" w:cs="Arial"/>
                <w:sz w:val="24"/>
                <w:szCs w:val="24"/>
                <w:lang w:eastAsia="zh-TW"/>
              </w:rPr>
            </w:pPr>
            <w:r w:rsidRPr="00F43AEA">
              <w:rPr>
                <w:rFonts w:ascii="Arial" w:hAnsi="Arial" w:cs="Arial"/>
                <w:i/>
                <w:sz w:val="24"/>
                <w:szCs w:val="24"/>
                <w:lang w:eastAsia="zh-TW"/>
              </w:rPr>
              <w:t>Integrate MRO. dashboard to admin panel</w:t>
            </w:r>
          </w:p>
        </w:tc>
        <w:tc>
          <w:tcPr>
            <w:tcW w:w="1080" w:type="dxa"/>
            <w:vAlign w:val="center"/>
          </w:tcPr>
          <w:p w14:paraId="54622132" w14:textId="18A05B99" w:rsidR="004D12F7"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53A06D94" w14:textId="45A6BEF1" w:rsidR="004D12F7"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797DA9A7" w14:textId="77777777" w:rsidTr="00F43AEA">
        <w:trPr>
          <w:trHeight w:val="572"/>
        </w:trPr>
        <w:tc>
          <w:tcPr>
            <w:tcW w:w="1076" w:type="dxa"/>
            <w:vAlign w:val="center"/>
          </w:tcPr>
          <w:p w14:paraId="2EB07859" w14:textId="0B6AF008"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5</w:t>
            </w:r>
          </w:p>
        </w:tc>
        <w:tc>
          <w:tcPr>
            <w:tcW w:w="3240" w:type="dxa"/>
            <w:vAlign w:val="center"/>
          </w:tcPr>
          <w:p w14:paraId="711A498F" w14:textId="0D50D2AF" w:rsidR="0086446B" w:rsidRPr="00F43AEA" w:rsidRDefault="0086446B" w:rsidP="0086446B">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view a list of all </w:t>
            </w:r>
            <w:r w:rsidR="0057107E" w:rsidRPr="00F43AEA">
              <w:rPr>
                <w:rFonts w:ascii="Arial" w:hAnsi="Arial" w:cs="Arial"/>
                <w:sz w:val="24"/>
                <w:szCs w:val="24"/>
                <w:lang w:eastAsia="zh-TW"/>
              </w:rPr>
              <w:t>damaged asset</w:t>
            </w:r>
            <w:r w:rsidR="00C802D0" w:rsidRPr="00F43AEA">
              <w:rPr>
                <w:rFonts w:ascii="Arial" w:hAnsi="Arial" w:cs="Arial"/>
                <w:sz w:val="24"/>
                <w:szCs w:val="24"/>
                <w:lang w:eastAsia="zh-TW"/>
              </w:rPr>
              <w:t>s</w:t>
            </w:r>
            <w:r w:rsidRPr="00F43AEA">
              <w:rPr>
                <w:rFonts w:ascii="Arial" w:hAnsi="Arial" w:cs="Arial"/>
                <w:sz w:val="24"/>
                <w:szCs w:val="24"/>
                <w:lang w:eastAsia="zh-TW"/>
              </w:rPr>
              <w:t xml:space="preserve"> </w:t>
            </w:r>
          </w:p>
          <w:p w14:paraId="1884F028" w14:textId="77777777" w:rsidR="0086446B" w:rsidRPr="00F43AEA" w:rsidRDefault="0086446B" w:rsidP="0086446B">
            <w:pPr>
              <w:jc w:val="both"/>
              <w:rPr>
                <w:rFonts w:ascii="Arial" w:hAnsi="Arial" w:cs="Arial"/>
                <w:sz w:val="24"/>
                <w:szCs w:val="24"/>
                <w:lang w:eastAsia="zh-TW"/>
              </w:rPr>
            </w:pPr>
          </w:p>
          <w:p w14:paraId="4305B271" w14:textId="70AF358C" w:rsidR="00DE71B4" w:rsidRPr="00F43AEA" w:rsidRDefault="0086446B" w:rsidP="0057107E">
            <w:pPr>
              <w:jc w:val="both"/>
              <w:rPr>
                <w:rFonts w:ascii="Arial" w:hAnsi="Arial" w:cs="Arial"/>
                <w:sz w:val="24"/>
                <w:szCs w:val="24"/>
                <w:lang w:eastAsia="zh-TW"/>
              </w:rPr>
            </w:pPr>
            <w:r w:rsidRPr="00F43AEA">
              <w:rPr>
                <w:rFonts w:ascii="Arial" w:hAnsi="Arial" w:cs="Arial"/>
                <w:i/>
                <w:sz w:val="24"/>
                <w:szCs w:val="24"/>
                <w:lang w:eastAsia="zh-TW"/>
              </w:rPr>
              <w:t xml:space="preserve">Create a table list of </w:t>
            </w:r>
            <w:r w:rsidR="0057107E" w:rsidRPr="00F43AEA">
              <w:rPr>
                <w:rFonts w:ascii="Arial" w:hAnsi="Arial" w:cs="Arial"/>
                <w:i/>
                <w:sz w:val="24"/>
                <w:szCs w:val="24"/>
                <w:lang w:eastAsia="zh-TW"/>
              </w:rPr>
              <w:t>damaged asset</w:t>
            </w:r>
            <w:r w:rsidR="00C802D0" w:rsidRPr="00F43AEA">
              <w:rPr>
                <w:rFonts w:ascii="Arial" w:hAnsi="Arial" w:cs="Arial"/>
                <w:i/>
                <w:sz w:val="24"/>
                <w:szCs w:val="24"/>
                <w:lang w:eastAsia="zh-TW"/>
              </w:rPr>
              <w:t>s</w:t>
            </w:r>
          </w:p>
        </w:tc>
        <w:tc>
          <w:tcPr>
            <w:tcW w:w="1080" w:type="dxa"/>
            <w:vAlign w:val="center"/>
          </w:tcPr>
          <w:p w14:paraId="4C9B7729" w14:textId="5AE6B65A"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03373F22" w14:textId="4A0076AF"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4FF4D4C8" w14:textId="77777777" w:rsidTr="00F43AEA">
        <w:trPr>
          <w:trHeight w:val="572"/>
        </w:trPr>
        <w:tc>
          <w:tcPr>
            <w:tcW w:w="1076" w:type="dxa"/>
            <w:vAlign w:val="center"/>
          </w:tcPr>
          <w:p w14:paraId="3C26A4FA" w14:textId="0B559F12"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6</w:t>
            </w:r>
          </w:p>
        </w:tc>
        <w:tc>
          <w:tcPr>
            <w:tcW w:w="3240" w:type="dxa"/>
            <w:vAlign w:val="center"/>
          </w:tcPr>
          <w:p w14:paraId="1286FE78" w14:textId="77777777" w:rsidR="0057107E" w:rsidRPr="00F43AEA" w:rsidRDefault="0057107E" w:rsidP="0057107E">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Vehicle Reservation Mgmt. officer.</w:t>
            </w:r>
          </w:p>
          <w:p w14:paraId="5FDD0148" w14:textId="77777777" w:rsidR="0057107E" w:rsidRPr="00F43AEA" w:rsidRDefault="0057107E" w:rsidP="0057107E">
            <w:pPr>
              <w:jc w:val="both"/>
              <w:rPr>
                <w:rFonts w:ascii="Arial" w:hAnsi="Arial" w:cs="Arial"/>
                <w:sz w:val="24"/>
                <w:szCs w:val="24"/>
                <w:lang w:eastAsia="zh-TW"/>
              </w:rPr>
            </w:pPr>
          </w:p>
          <w:p w14:paraId="3193D693" w14:textId="3C871022" w:rsidR="00DE71B4" w:rsidRPr="00F43AEA" w:rsidRDefault="0057107E" w:rsidP="0057107E">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0F9B9162" w14:textId="5FEE7642"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5E25171E" w14:textId="0ED5FD2E"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5AFE0E13" w14:textId="77777777" w:rsidTr="00F43AEA">
        <w:trPr>
          <w:trHeight w:val="572"/>
        </w:trPr>
        <w:tc>
          <w:tcPr>
            <w:tcW w:w="1076" w:type="dxa"/>
            <w:vAlign w:val="center"/>
          </w:tcPr>
          <w:p w14:paraId="53113C80" w14:textId="2291841D"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7</w:t>
            </w:r>
          </w:p>
        </w:tc>
        <w:tc>
          <w:tcPr>
            <w:tcW w:w="3240" w:type="dxa"/>
            <w:vAlign w:val="center"/>
          </w:tcPr>
          <w:p w14:paraId="44DE6FDE" w14:textId="6333C204" w:rsidR="00DE71B4" w:rsidRPr="00F43AEA" w:rsidRDefault="001F68EE" w:rsidP="003E50EB">
            <w:pPr>
              <w:jc w:val="both"/>
              <w:rPr>
                <w:rFonts w:ascii="Arial" w:hAnsi="Arial" w:cs="Arial"/>
                <w:sz w:val="24"/>
                <w:szCs w:val="24"/>
                <w:lang w:eastAsia="zh-TW"/>
              </w:rPr>
            </w:pPr>
            <w:r w:rsidRPr="00F43AEA">
              <w:rPr>
                <w:rFonts w:ascii="Arial" w:hAnsi="Arial" w:cs="Arial"/>
                <w:sz w:val="24"/>
                <w:szCs w:val="24"/>
                <w:lang w:eastAsia="zh-TW"/>
              </w:rPr>
              <w:t>As a</w:t>
            </w:r>
            <w:r w:rsidR="006F6F0C" w:rsidRPr="00F43AEA">
              <w:rPr>
                <w:rFonts w:ascii="Arial" w:hAnsi="Arial" w:cs="Arial"/>
                <w:sz w:val="24"/>
                <w:szCs w:val="24"/>
                <w:lang w:eastAsia="zh-TW"/>
              </w:rPr>
              <w:t>n</w:t>
            </w:r>
            <w:r w:rsidRPr="00F43AEA">
              <w:rPr>
                <w:rFonts w:ascii="Arial" w:hAnsi="Arial" w:cs="Arial"/>
                <w:sz w:val="24"/>
                <w:szCs w:val="24"/>
                <w:lang w:eastAsia="zh-TW"/>
              </w:rPr>
              <w:t xml:space="preserve"> MRO officer, I want to </w:t>
            </w:r>
            <w:r w:rsidR="006F6F0C" w:rsidRPr="00F43AEA">
              <w:rPr>
                <w:rFonts w:ascii="Arial" w:hAnsi="Arial" w:cs="Arial"/>
                <w:sz w:val="24"/>
                <w:szCs w:val="24"/>
                <w:lang w:eastAsia="zh-TW"/>
              </w:rPr>
              <w:t>status of damaged assets</w:t>
            </w:r>
          </w:p>
          <w:p w14:paraId="2476729D" w14:textId="77777777" w:rsidR="001F68EE" w:rsidRPr="00F43AEA" w:rsidRDefault="001F68EE" w:rsidP="003E50EB">
            <w:pPr>
              <w:jc w:val="both"/>
              <w:rPr>
                <w:rFonts w:ascii="Arial" w:hAnsi="Arial" w:cs="Arial"/>
                <w:sz w:val="24"/>
                <w:szCs w:val="24"/>
                <w:lang w:eastAsia="zh-TW"/>
              </w:rPr>
            </w:pPr>
          </w:p>
          <w:p w14:paraId="574ACA39" w14:textId="68D0E674" w:rsidR="001F68EE" w:rsidRPr="00F43AEA" w:rsidRDefault="001F68EE" w:rsidP="003E50EB">
            <w:pPr>
              <w:jc w:val="both"/>
              <w:rPr>
                <w:rFonts w:ascii="Arial" w:hAnsi="Arial" w:cs="Arial"/>
                <w:i/>
                <w:sz w:val="24"/>
                <w:szCs w:val="24"/>
                <w:lang w:eastAsia="zh-TW"/>
              </w:rPr>
            </w:pPr>
            <w:r w:rsidRPr="00F43AEA">
              <w:rPr>
                <w:rFonts w:ascii="Arial" w:hAnsi="Arial" w:cs="Arial"/>
                <w:i/>
                <w:sz w:val="24"/>
                <w:szCs w:val="24"/>
                <w:lang w:eastAsia="zh-TW"/>
              </w:rPr>
              <w:t xml:space="preserve">Create a </w:t>
            </w:r>
            <w:r w:rsidR="00DC3FCE" w:rsidRPr="00F43AEA">
              <w:rPr>
                <w:rFonts w:ascii="Arial" w:hAnsi="Arial" w:cs="Arial"/>
                <w:i/>
                <w:sz w:val="24"/>
                <w:szCs w:val="24"/>
                <w:lang w:eastAsia="zh-TW"/>
              </w:rPr>
              <w:t>status report for damaged assets</w:t>
            </w:r>
          </w:p>
        </w:tc>
        <w:tc>
          <w:tcPr>
            <w:tcW w:w="1080" w:type="dxa"/>
            <w:vAlign w:val="center"/>
          </w:tcPr>
          <w:p w14:paraId="6B3CD0BC" w14:textId="5A3B9A77"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1720A8F2" w14:textId="425E8CE0"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285BF5B0" w14:textId="77777777" w:rsidTr="00F43AEA">
        <w:trPr>
          <w:trHeight w:val="572"/>
        </w:trPr>
        <w:tc>
          <w:tcPr>
            <w:tcW w:w="1076" w:type="dxa"/>
            <w:vAlign w:val="center"/>
          </w:tcPr>
          <w:p w14:paraId="0A520E40" w14:textId="29361E8F"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8</w:t>
            </w:r>
          </w:p>
        </w:tc>
        <w:tc>
          <w:tcPr>
            <w:tcW w:w="3240" w:type="dxa"/>
            <w:vAlign w:val="center"/>
          </w:tcPr>
          <w:p w14:paraId="2E868725" w14:textId="0C561596" w:rsidR="00DE71B4" w:rsidRPr="00F43AEA" w:rsidRDefault="001F68EE" w:rsidP="003E50EB">
            <w:pPr>
              <w:jc w:val="both"/>
              <w:rPr>
                <w:rFonts w:ascii="Arial" w:hAnsi="Arial" w:cs="Arial"/>
                <w:sz w:val="24"/>
                <w:szCs w:val="24"/>
                <w:lang w:eastAsia="zh-TW"/>
              </w:rPr>
            </w:pPr>
            <w:r w:rsidRPr="00F43AEA">
              <w:rPr>
                <w:rFonts w:ascii="Arial" w:hAnsi="Arial" w:cs="Arial"/>
                <w:sz w:val="24"/>
                <w:szCs w:val="24"/>
                <w:lang w:eastAsia="zh-TW"/>
              </w:rPr>
              <w:t>As a</w:t>
            </w:r>
            <w:r w:rsidR="00DC3FCE" w:rsidRPr="00F43AEA">
              <w:rPr>
                <w:rFonts w:ascii="Arial" w:hAnsi="Arial" w:cs="Arial"/>
                <w:sz w:val="24"/>
                <w:szCs w:val="24"/>
                <w:lang w:eastAsia="zh-TW"/>
              </w:rPr>
              <w:t>n</w:t>
            </w:r>
            <w:r w:rsidRPr="00F43AEA">
              <w:rPr>
                <w:rFonts w:ascii="Arial" w:hAnsi="Arial" w:cs="Arial"/>
                <w:sz w:val="24"/>
                <w:szCs w:val="24"/>
                <w:lang w:eastAsia="zh-TW"/>
              </w:rPr>
              <w:t xml:space="preserve"> MRO officer, I want have a list of damaged asset</w:t>
            </w:r>
            <w:r w:rsidR="00DC3FCE" w:rsidRPr="00F43AEA">
              <w:rPr>
                <w:rFonts w:ascii="Arial" w:hAnsi="Arial" w:cs="Arial"/>
                <w:sz w:val="24"/>
                <w:szCs w:val="24"/>
                <w:lang w:eastAsia="zh-TW"/>
              </w:rPr>
              <w:t>s</w:t>
            </w:r>
          </w:p>
          <w:p w14:paraId="3C07033D" w14:textId="77777777" w:rsidR="00DC3FCE" w:rsidRPr="00F43AEA" w:rsidRDefault="00DC3FCE" w:rsidP="003E50EB">
            <w:pPr>
              <w:jc w:val="both"/>
              <w:rPr>
                <w:rFonts w:ascii="Arial" w:hAnsi="Arial" w:cs="Arial"/>
                <w:sz w:val="24"/>
                <w:szCs w:val="24"/>
                <w:lang w:eastAsia="zh-TW"/>
              </w:rPr>
            </w:pPr>
          </w:p>
          <w:p w14:paraId="08F9574A" w14:textId="7413FF44" w:rsidR="00DC3FCE" w:rsidRPr="00F43AEA" w:rsidRDefault="00DC3FCE" w:rsidP="003E50EB">
            <w:pPr>
              <w:jc w:val="both"/>
              <w:rPr>
                <w:rFonts w:ascii="Arial" w:hAnsi="Arial" w:cs="Arial"/>
                <w:sz w:val="24"/>
                <w:szCs w:val="24"/>
                <w:lang w:eastAsia="zh-TW"/>
              </w:rPr>
            </w:pPr>
            <w:r w:rsidRPr="00F43AEA">
              <w:rPr>
                <w:rFonts w:ascii="Arial" w:hAnsi="Arial" w:cs="Arial"/>
                <w:i/>
                <w:sz w:val="24"/>
                <w:szCs w:val="24"/>
                <w:lang w:eastAsia="zh-TW"/>
              </w:rPr>
              <w:t>Create a table list of damaged assets</w:t>
            </w:r>
          </w:p>
        </w:tc>
        <w:tc>
          <w:tcPr>
            <w:tcW w:w="1080" w:type="dxa"/>
            <w:vAlign w:val="center"/>
          </w:tcPr>
          <w:p w14:paraId="60966189" w14:textId="3BA1B4ED"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0428B2B1" w14:textId="404F4BEF"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bl>
    <w:p w14:paraId="1390A55F" w14:textId="77777777" w:rsidR="00DD44A5" w:rsidRPr="00DD44A5" w:rsidRDefault="00DD44A5" w:rsidP="00DD44A5">
      <w:pPr>
        <w:rPr>
          <w:i/>
          <w:sz w:val="26"/>
          <w:szCs w:val="26"/>
          <w:lang w:eastAsia="zh-TW"/>
        </w:rPr>
      </w:pPr>
    </w:p>
    <w:p w14:paraId="2AF7912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lastRenderedPageBreak/>
        <w:t>Product Backlog for EIS Information Security</w:t>
      </w:r>
    </w:p>
    <w:tbl>
      <w:tblPr>
        <w:tblStyle w:val="TableGrid"/>
        <w:tblW w:w="6750" w:type="dxa"/>
        <w:tblInd w:w="918" w:type="dxa"/>
        <w:tblLayout w:type="fixed"/>
        <w:tblLook w:val="04A0" w:firstRow="1" w:lastRow="0" w:firstColumn="1" w:lastColumn="0" w:noHBand="0" w:noVBand="1"/>
      </w:tblPr>
      <w:tblGrid>
        <w:gridCol w:w="1080"/>
        <w:gridCol w:w="3240"/>
        <w:gridCol w:w="1080"/>
        <w:gridCol w:w="1350"/>
      </w:tblGrid>
      <w:tr w:rsidR="00B91247" w:rsidRPr="00F43AEA" w14:paraId="074406E6" w14:textId="77777777" w:rsidTr="00F43AEA">
        <w:trPr>
          <w:trHeight w:val="1241"/>
        </w:trPr>
        <w:tc>
          <w:tcPr>
            <w:tcW w:w="1080" w:type="dxa"/>
            <w:vAlign w:val="center"/>
          </w:tcPr>
          <w:p w14:paraId="2E7C8442" w14:textId="1963E58E"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79EA9E08" w14:textId="286A3E1A"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38BD92BE" w14:textId="0EDD3C5A"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350" w:type="dxa"/>
            <w:vAlign w:val="center"/>
          </w:tcPr>
          <w:p w14:paraId="5BB343FC" w14:textId="58610AA2"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Status</w:t>
            </w:r>
          </w:p>
        </w:tc>
      </w:tr>
      <w:tr w:rsidR="00B91247" w:rsidRPr="00F43AEA" w14:paraId="17B2768D" w14:textId="77777777" w:rsidTr="00F43AEA">
        <w:trPr>
          <w:trHeight w:val="1101"/>
        </w:trPr>
        <w:tc>
          <w:tcPr>
            <w:tcW w:w="1080" w:type="dxa"/>
            <w:vAlign w:val="center"/>
          </w:tcPr>
          <w:p w14:paraId="57C94BB1" w14:textId="679655EC"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72517E6B"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 secured domain</w:t>
            </w:r>
          </w:p>
          <w:p w14:paraId="3B6BB4A0" w14:textId="77777777" w:rsidR="00DD44A5" w:rsidRPr="00F43AEA" w:rsidRDefault="00DD44A5" w:rsidP="00DD44A5">
            <w:pPr>
              <w:jc w:val="both"/>
              <w:rPr>
                <w:rFonts w:ascii="Arial" w:hAnsi="Arial" w:cs="Arial"/>
                <w:sz w:val="24"/>
                <w:szCs w:val="24"/>
                <w:lang w:eastAsia="zh-TW"/>
              </w:rPr>
            </w:pPr>
          </w:p>
          <w:p w14:paraId="6069B099" w14:textId="2DFD2B61"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Create a domain with SSL certificate</w:t>
            </w:r>
          </w:p>
        </w:tc>
        <w:tc>
          <w:tcPr>
            <w:tcW w:w="1080" w:type="dxa"/>
            <w:vAlign w:val="center"/>
          </w:tcPr>
          <w:p w14:paraId="51A8BB9E" w14:textId="24F3D1BA"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13274AA" w14:textId="38C17FD2"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0ACF60F6" w14:textId="77777777" w:rsidTr="00F43AEA">
        <w:trPr>
          <w:trHeight w:val="1101"/>
        </w:trPr>
        <w:tc>
          <w:tcPr>
            <w:tcW w:w="1080" w:type="dxa"/>
            <w:vAlign w:val="center"/>
          </w:tcPr>
          <w:p w14:paraId="347ABC11" w14:textId="6475E621"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2</w:t>
            </w:r>
          </w:p>
        </w:tc>
        <w:tc>
          <w:tcPr>
            <w:tcW w:w="3240" w:type="dxa"/>
            <w:vAlign w:val="center"/>
          </w:tcPr>
          <w:p w14:paraId="638D9E88" w14:textId="7F1271BF"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 login form so that the user has need an account to access the system</w:t>
            </w:r>
          </w:p>
        </w:tc>
        <w:tc>
          <w:tcPr>
            <w:tcW w:w="1080" w:type="dxa"/>
            <w:vAlign w:val="center"/>
          </w:tcPr>
          <w:p w14:paraId="4B07B6C0" w14:textId="01A2A0E8"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1FABA72" w14:textId="570382C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3425F205" w14:textId="77777777" w:rsidTr="00F43AEA">
        <w:trPr>
          <w:trHeight w:val="1101"/>
        </w:trPr>
        <w:tc>
          <w:tcPr>
            <w:tcW w:w="1080" w:type="dxa"/>
            <w:vAlign w:val="center"/>
          </w:tcPr>
          <w:p w14:paraId="50C78407" w14:textId="3CBCE35D"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3FC0ACD4"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3809588A" w14:textId="77777777" w:rsidR="00DD44A5" w:rsidRPr="00F43AEA" w:rsidRDefault="00DD44A5" w:rsidP="00DD44A5">
            <w:pPr>
              <w:jc w:val="both"/>
              <w:rPr>
                <w:rFonts w:ascii="Arial" w:hAnsi="Arial" w:cs="Arial"/>
                <w:sz w:val="24"/>
                <w:szCs w:val="24"/>
                <w:lang w:eastAsia="zh-TW"/>
              </w:rPr>
            </w:pPr>
          </w:p>
          <w:p w14:paraId="599665AC" w14:textId="28566AC4"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1120D608" w14:textId="20434205"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33BF9EC3" w14:textId="164AA22B"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93A7EF9" w14:textId="483C119B"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21CE1E16" w14:textId="77777777" w:rsidTr="00F43AEA">
        <w:trPr>
          <w:trHeight w:val="1101"/>
        </w:trPr>
        <w:tc>
          <w:tcPr>
            <w:tcW w:w="1080" w:type="dxa"/>
            <w:vAlign w:val="center"/>
          </w:tcPr>
          <w:p w14:paraId="2EC2824F" w14:textId="437C33CF"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4</w:t>
            </w:r>
          </w:p>
        </w:tc>
        <w:tc>
          <w:tcPr>
            <w:tcW w:w="3240" w:type="dxa"/>
            <w:vAlign w:val="center"/>
          </w:tcPr>
          <w:p w14:paraId="62E6090A"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to have a secured database.</w:t>
            </w:r>
          </w:p>
          <w:p w14:paraId="4434A977" w14:textId="77777777" w:rsidR="00DD44A5" w:rsidRPr="00F43AEA" w:rsidRDefault="00DD44A5" w:rsidP="00DD44A5">
            <w:pPr>
              <w:jc w:val="both"/>
              <w:rPr>
                <w:rFonts w:ascii="Arial" w:hAnsi="Arial" w:cs="Arial"/>
                <w:sz w:val="24"/>
                <w:szCs w:val="24"/>
                <w:lang w:eastAsia="zh-TW"/>
              </w:rPr>
            </w:pPr>
          </w:p>
          <w:p w14:paraId="770DD807" w14:textId="33560336"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Secured a database with strong encryption</w:t>
            </w:r>
          </w:p>
        </w:tc>
        <w:tc>
          <w:tcPr>
            <w:tcW w:w="1080" w:type="dxa"/>
            <w:vAlign w:val="center"/>
          </w:tcPr>
          <w:p w14:paraId="692581BF" w14:textId="05C60550"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EEF6A4E" w14:textId="18C6879C"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bl>
    <w:p w14:paraId="11383425" w14:textId="77777777" w:rsidR="00B91247" w:rsidRPr="00B91247" w:rsidRDefault="00B91247" w:rsidP="00B91247">
      <w:pPr>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Standards</w:t>
      </w:r>
    </w:p>
    <w:p w14:paraId="4157AD4B" w14:textId="77777777" w:rsidR="00DD44A5" w:rsidRDefault="00DD44A5" w:rsidP="00DD44A5">
      <w:pPr>
        <w:rPr>
          <w:lang w:eastAsia="zh-TW"/>
        </w:rPr>
      </w:pPr>
    </w:p>
    <w:tbl>
      <w:tblPr>
        <w:tblStyle w:val="TableGrid"/>
        <w:tblW w:w="6750" w:type="dxa"/>
        <w:tblInd w:w="918" w:type="dxa"/>
        <w:tblLayout w:type="fixed"/>
        <w:tblLook w:val="04A0" w:firstRow="1" w:lastRow="0" w:firstColumn="1" w:lastColumn="0" w:noHBand="0" w:noVBand="1"/>
      </w:tblPr>
      <w:tblGrid>
        <w:gridCol w:w="1080"/>
        <w:gridCol w:w="3240"/>
        <w:gridCol w:w="1080"/>
        <w:gridCol w:w="1350"/>
      </w:tblGrid>
      <w:tr w:rsidR="00DD44A5" w:rsidRPr="00F43AEA" w14:paraId="7C962A8E" w14:textId="77777777" w:rsidTr="00F43AEA">
        <w:trPr>
          <w:trHeight w:val="1241"/>
        </w:trPr>
        <w:tc>
          <w:tcPr>
            <w:tcW w:w="1080" w:type="dxa"/>
            <w:vAlign w:val="center"/>
          </w:tcPr>
          <w:p w14:paraId="1FD9040A"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637CBD10"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436DE8F4"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350" w:type="dxa"/>
            <w:vAlign w:val="center"/>
          </w:tcPr>
          <w:p w14:paraId="6A8E9FD2"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Status</w:t>
            </w:r>
          </w:p>
        </w:tc>
      </w:tr>
      <w:tr w:rsidR="00DD44A5" w:rsidRPr="00F43AEA" w14:paraId="17C84820" w14:textId="77777777" w:rsidTr="00F43AEA">
        <w:trPr>
          <w:trHeight w:val="1101"/>
        </w:trPr>
        <w:tc>
          <w:tcPr>
            <w:tcW w:w="1080" w:type="dxa"/>
            <w:vAlign w:val="center"/>
          </w:tcPr>
          <w:p w14:paraId="27EB7FAD"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04599DF4" w14:textId="6F4741B8" w:rsidR="00636CF3" w:rsidRPr="00F43AEA" w:rsidRDefault="00636CF3" w:rsidP="00636CF3">
            <w:pPr>
              <w:jc w:val="both"/>
              <w:rPr>
                <w:rFonts w:ascii="Arial" w:hAnsi="Arial" w:cs="Arial"/>
                <w:sz w:val="24"/>
                <w:szCs w:val="24"/>
                <w:lang w:eastAsia="zh-TW"/>
              </w:rPr>
            </w:pPr>
            <w:r w:rsidRPr="00F43AEA">
              <w:rPr>
                <w:rFonts w:ascii="Arial" w:hAnsi="Arial" w:cs="Arial"/>
                <w:sz w:val="24"/>
                <w:szCs w:val="24"/>
                <w:lang w:eastAsia="zh-TW"/>
              </w:rPr>
              <w:t>As a logistic manager, I want to create a user for specific department</w:t>
            </w:r>
          </w:p>
          <w:p w14:paraId="7D0D4ED6" w14:textId="77777777" w:rsidR="00636CF3" w:rsidRPr="00F43AEA" w:rsidRDefault="00636CF3" w:rsidP="00636CF3">
            <w:pPr>
              <w:jc w:val="both"/>
              <w:rPr>
                <w:rFonts w:ascii="Arial" w:hAnsi="Arial" w:cs="Arial"/>
                <w:sz w:val="24"/>
                <w:szCs w:val="24"/>
                <w:lang w:eastAsia="zh-TW"/>
              </w:rPr>
            </w:pPr>
          </w:p>
          <w:p w14:paraId="6DAC712B" w14:textId="0296669A" w:rsidR="00DD44A5" w:rsidRPr="00F43AEA" w:rsidRDefault="00636CF3" w:rsidP="00636CF3">
            <w:pPr>
              <w:jc w:val="both"/>
              <w:rPr>
                <w:rFonts w:ascii="Arial" w:hAnsi="Arial" w:cs="Arial"/>
                <w:i/>
                <w:sz w:val="24"/>
                <w:szCs w:val="24"/>
                <w:lang w:eastAsia="zh-TW"/>
              </w:rPr>
            </w:pPr>
            <w:r w:rsidRPr="00F43AEA">
              <w:rPr>
                <w:rFonts w:ascii="Arial" w:hAnsi="Arial" w:cs="Arial"/>
                <w:i/>
                <w:sz w:val="24"/>
                <w:szCs w:val="24"/>
                <w:lang w:eastAsia="zh-TW"/>
              </w:rPr>
              <w:t>Add a create user for specific department</w:t>
            </w:r>
          </w:p>
        </w:tc>
        <w:tc>
          <w:tcPr>
            <w:tcW w:w="1080" w:type="dxa"/>
            <w:vAlign w:val="center"/>
          </w:tcPr>
          <w:p w14:paraId="0B7E7FCD"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EF994A5"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58BF79B7" w14:textId="77777777" w:rsidTr="00F43AEA">
        <w:trPr>
          <w:trHeight w:val="1101"/>
        </w:trPr>
        <w:tc>
          <w:tcPr>
            <w:tcW w:w="1080" w:type="dxa"/>
            <w:vAlign w:val="center"/>
          </w:tcPr>
          <w:p w14:paraId="7983A05B"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lastRenderedPageBreak/>
              <w:t>2</w:t>
            </w:r>
          </w:p>
        </w:tc>
        <w:tc>
          <w:tcPr>
            <w:tcW w:w="3240" w:type="dxa"/>
            <w:vAlign w:val="center"/>
          </w:tcPr>
          <w:p w14:paraId="387376ED" w14:textId="77777777" w:rsidR="00636CF3" w:rsidRPr="00F43AEA" w:rsidRDefault="00636CF3" w:rsidP="00636CF3">
            <w:pPr>
              <w:jc w:val="both"/>
              <w:rPr>
                <w:rFonts w:ascii="Arial" w:hAnsi="Arial" w:cs="Arial"/>
                <w:sz w:val="24"/>
                <w:szCs w:val="24"/>
                <w:lang w:eastAsia="zh-TW"/>
              </w:rPr>
            </w:pPr>
            <w:r w:rsidRPr="00F43AEA">
              <w:rPr>
                <w:rFonts w:ascii="Arial" w:hAnsi="Arial" w:cs="Arial"/>
                <w:sz w:val="24"/>
                <w:szCs w:val="24"/>
                <w:lang w:eastAsia="zh-TW"/>
              </w:rPr>
              <w:t>As a Logistic admin, I want to have a list of document</w:t>
            </w:r>
          </w:p>
          <w:p w14:paraId="40A62A7B" w14:textId="77777777" w:rsidR="00636CF3" w:rsidRPr="00F43AEA" w:rsidRDefault="00636CF3" w:rsidP="00636CF3">
            <w:pPr>
              <w:jc w:val="both"/>
              <w:rPr>
                <w:rFonts w:ascii="Arial" w:hAnsi="Arial" w:cs="Arial"/>
                <w:sz w:val="24"/>
                <w:szCs w:val="24"/>
                <w:lang w:eastAsia="zh-TW"/>
              </w:rPr>
            </w:pPr>
          </w:p>
          <w:p w14:paraId="49ABADC2" w14:textId="41B875FE" w:rsidR="00DD44A5" w:rsidRPr="00F43AEA" w:rsidRDefault="00636CF3" w:rsidP="00636CF3">
            <w:pPr>
              <w:jc w:val="both"/>
              <w:rPr>
                <w:rFonts w:ascii="Arial" w:hAnsi="Arial" w:cs="Arial"/>
                <w:sz w:val="24"/>
                <w:szCs w:val="24"/>
                <w:lang w:eastAsia="zh-TW"/>
              </w:rPr>
            </w:pPr>
            <w:r w:rsidRPr="00F43AEA">
              <w:rPr>
                <w:rFonts w:ascii="Arial" w:hAnsi="Arial" w:cs="Arial"/>
                <w:i/>
                <w:sz w:val="24"/>
                <w:szCs w:val="24"/>
                <w:lang w:eastAsia="zh-TW"/>
              </w:rPr>
              <w:t>Create a list for all documents</w:t>
            </w:r>
          </w:p>
        </w:tc>
        <w:tc>
          <w:tcPr>
            <w:tcW w:w="1080" w:type="dxa"/>
            <w:vAlign w:val="center"/>
          </w:tcPr>
          <w:p w14:paraId="5A35B820"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9E59CDC"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02C7EAFB" w14:textId="77777777" w:rsidTr="00F43AEA">
        <w:trPr>
          <w:trHeight w:val="1101"/>
        </w:trPr>
        <w:tc>
          <w:tcPr>
            <w:tcW w:w="1080" w:type="dxa"/>
            <w:vAlign w:val="center"/>
          </w:tcPr>
          <w:p w14:paraId="44AD3A7F"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44A9EBE2"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45CB1D76" w14:textId="77777777" w:rsidR="00DD44A5" w:rsidRPr="00F43AEA" w:rsidRDefault="00DD44A5" w:rsidP="007E1B97">
            <w:pPr>
              <w:jc w:val="both"/>
              <w:rPr>
                <w:rFonts w:ascii="Arial" w:hAnsi="Arial" w:cs="Arial"/>
                <w:sz w:val="24"/>
                <w:szCs w:val="24"/>
                <w:lang w:eastAsia="zh-TW"/>
              </w:rPr>
            </w:pPr>
          </w:p>
          <w:p w14:paraId="1C3601F9" w14:textId="77777777" w:rsidR="00DD44A5" w:rsidRPr="00F43AEA" w:rsidRDefault="00DD44A5" w:rsidP="007E1B97">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5EF67995" w14:textId="77777777" w:rsidR="00DD44A5" w:rsidRPr="00F43AEA" w:rsidRDefault="00DD44A5" w:rsidP="007E1B97">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30A337F3"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0A6318F"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6F5B704B" w14:textId="77777777" w:rsidTr="00F43AEA">
        <w:trPr>
          <w:trHeight w:val="1101"/>
        </w:trPr>
        <w:tc>
          <w:tcPr>
            <w:tcW w:w="1080" w:type="dxa"/>
            <w:vAlign w:val="center"/>
          </w:tcPr>
          <w:p w14:paraId="4A8E6338"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4</w:t>
            </w:r>
          </w:p>
        </w:tc>
        <w:tc>
          <w:tcPr>
            <w:tcW w:w="3240" w:type="dxa"/>
            <w:vAlign w:val="center"/>
          </w:tcPr>
          <w:p w14:paraId="5A078524" w14:textId="77777777" w:rsidR="00822C88" w:rsidRPr="00F43AEA" w:rsidRDefault="00822C88" w:rsidP="00822C88">
            <w:pPr>
              <w:jc w:val="both"/>
              <w:rPr>
                <w:rFonts w:ascii="Arial" w:hAnsi="Arial" w:cs="Arial"/>
                <w:sz w:val="24"/>
                <w:szCs w:val="24"/>
                <w:lang w:eastAsia="zh-TW"/>
              </w:rPr>
            </w:pPr>
            <w:r w:rsidRPr="00F43AEA">
              <w:rPr>
                <w:rFonts w:ascii="Arial" w:hAnsi="Arial" w:cs="Arial"/>
                <w:sz w:val="24"/>
                <w:szCs w:val="24"/>
                <w:lang w:eastAsia="zh-TW"/>
              </w:rPr>
              <w:t>As a product owner, I want to have an access to all delete/archive files and document</w:t>
            </w:r>
          </w:p>
          <w:p w14:paraId="6D8BA7AB" w14:textId="77777777" w:rsidR="00822C88" w:rsidRPr="00F43AEA" w:rsidRDefault="00822C88" w:rsidP="00822C88">
            <w:pPr>
              <w:jc w:val="both"/>
              <w:rPr>
                <w:rFonts w:ascii="Arial" w:hAnsi="Arial" w:cs="Arial"/>
                <w:sz w:val="24"/>
                <w:szCs w:val="24"/>
                <w:lang w:eastAsia="zh-TW"/>
              </w:rPr>
            </w:pPr>
          </w:p>
          <w:p w14:paraId="7D7C9390" w14:textId="21AC330C" w:rsidR="00DD44A5" w:rsidRPr="00F43AEA" w:rsidRDefault="00822C88" w:rsidP="00822C88">
            <w:pPr>
              <w:jc w:val="both"/>
              <w:rPr>
                <w:rFonts w:ascii="Arial" w:hAnsi="Arial" w:cs="Arial"/>
                <w:i/>
                <w:sz w:val="24"/>
                <w:szCs w:val="24"/>
                <w:lang w:eastAsia="zh-TW"/>
              </w:rPr>
            </w:pPr>
            <w:r w:rsidRPr="00F43AEA">
              <w:rPr>
                <w:rFonts w:ascii="Arial" w:hAnsi="Arial" w:cs="Arial"/>
                <w:i/>
                <w:sz w:val="24"/>
                <w:szCs w:val="24"/>
                <w:lang w:eastAsia="zh-TW"/>
              </w:rPr>
              <w:t>Create a features to view all deleted and archived files and document</w:t>
            </w:r>
          </w:p>
        </w:tc>
        <w:tc>
          <w:tcPr>
            <w:tcW w:w="1080" w:type="dxa"/>
            <w:vAlign w:val="center"/>
          </w:tcPr>
          <w:p w14:paraId="2F3605DB" w14:textId="3A89D357" w:rsidR="00DD44A5" w:rsidRPr="00F43AEA" w:rsidRDefault="00822C88" w:rsidP="007E1B97">
            <w:pPr>
              <w:jc w:val="both"/>
              <w:rPr>
                <w:rFonts w:ascii="Arial" w:hAnsi="Arial" w:cs="Arial"/>
                <w:sz w:val="24"/>
                <w:szCs w:val="24"/>
                <w:lang w:eastAsia="zh-TW"/>
              </w:rPr>
            </w:pPr>
            <w:r w:rsidRPr="00F43AEA">
              <w:rPr>
                <w:rFonts w:ascii="Arial" w:hAnsi="Arial" w:cs="Arial"/>
                <w:sz w:val="24"/>
                <w:szCs w:val="24"/>
                <w:lang w:eastAsia="zh-TW"/>
              </w:rPr>
              <w:t>5</w:t>
            </w:r>
          </w:p>
        </w:tc>
        <w:tc>
          <w:tcPr>
            <w:tcW w:w="1350" w:type="dxa"/>
            <w:vAlign w:val="center"/>
          </w:tcPr>
          <w:p w14:paraId="468B76DA"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bl>
    <w:p w14:paraId="5B9FE31F" w14:textId="77777777" w:rsidR="00DD44A5" w:rsidRPr="00DD44A5" w:rsidRDefault="00DD44A5" w:rsidP="00DD44A5">
      <w:pPr>
        <w:rPr>
          <w:lang w:eastAsia="zh-TW"/>
        </w:rPr>
      </w:pPr>
    </w:p>
    <w:p w14:paraId="7CC81A08" w14:textId="56B8D318" w:rsidR="00315604" w:rsidRDefault="00315604" w:rsidP="006A5B7B">
      <w:pPr>
        <w:pStyle w:val="Heading2"/>
        <w:numPr>
          <w:ilvl w:val="1"/>
          <w:numId w:val="6"/>
        </w:numPr>
        <w:spacing w:before="0" w:after="0" w:line="360" w:lineRule="auto"/>
        <w:rPr>
          <w:rFonts w:cs="Arial"/>
          <w:i w:val="0"/>
          <w:sz w:val="26"/>
          <w:szCs w:val="26"/>
        </w:rPr>
      </w:pPr>
      <w:r w:rsidRPr="003E50EB">
        <w:rPr>
          <w:rFonts w:cs="Arial"/>
          <w:i w:val="0"/>
          <w:sz w:val="26"/>
          <w:szCs w:val="26"/>
        </w:rPr>
        <w:t>UI/UX (Icons, color, etc.)</w:t>
      </w:r>
    </w:p>
    <w:p w14:paraId="58338BCA" w14:textId="77777777" w:rsidR="00A60BFF" w:rsidRPr="00A60BFF" w:rsidRDefault="00A60BFF" w:rsidP="00A60BFF">
      <w:pPr>
        <w:ind w:left="990"/>
        <w:rPr>
          <w:lang w:eastAsia="zh-TW"/>
        </w:rPr>
      </w:pPr>
    </w:p>
    <w:tbl>
      <w:tblPr>
        <w:tblStyle w:val="TableGrid"/>
        <w:tblW w:w="6750" w:type="dxa"/>
        <w:tblInd w:w="918" w:type="dxa"/>
        <w:tblLayout w:type="fixed"/>
        <w:tblLook w:val="04A0" w:firstRow="1" w:lastRow="0" w:firstColumn="1" w:lastColumn="0" w:noHBand="0" w:noVBand="1"/>
      </w:tblPr>
      <w:tblGrid>
        <w:gridCol w:w="1350"/>
        <w:gridCol w:w="2970"/>
        <w:gridCol w:w="2430"/>
      </w:tblGrid>
      <w:tr w:rsidR="00A60BFF" w:rsidRPr="00F43AEA" w14:paraId="2EA3290B" w14:textId="77777777" w:rsidTr="00A60BFF">
        <w:trPr>
          <w:trHeight w:val="1241"/>
        </w:trPr>
        <w:tc>
          <w:tcPr>
            <w:tcW w:w="1350" w:type="dxa"/>
            <w:vAlign w:val="center"/>
          </w:tcPr>
          <w:p w14:paraId="5B60441B" w14:textId="6B6AF0EA"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1721B2C1" w14:textId="740196C9"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02D3471F" w14:textId="72093903"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A60BFF" w:rsidRPr="00F43AEA" w14:paraId="7259BF4A" w14:textId="77777777" w:rsidTr="00A60BFF">
        <w:trPr>
          <w:trHeight w:val="1101"/>
        </w:trPr>
        <w:tc>
          <w:tcPr>
            <w:tcW w:w="1350" w:type="dxa"/>
            <w:vAlign w:val="center"/>
          </w:tcPr>
          <w:p w14:paraId="446A63F0" w14:textId="7580027F"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47D6A159" w14:textId="715A866F" w:rsidR="00A60BFF" w:rsidRPr="00F43AEA" w:rsidRDefault="00A60BFF" w:rsidP="007E1B97">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38E44570" wp14:editId="19D02B82">
                  <wp:extent cx="1745673" cy="68245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1754488" cy="685896"/>
                          </a:xfrm>
                          <a:prstGeom prst="rect">
                            <a:avLst/>
                          </a:prstGeom>
                        </pic:spPr>
                      </pic:pic>
                    </a:graphicData>
                  </a:graphic>
                </wp:inline>
              </w:drawing>
            </w:r>
          </w:p>
        </w:tc>
        <w:tc>
          <w:tcPr>
            <w:tcW w:w="2430" w:type="dxa"/>
            <w:vAlign w:val="center"/>
          </w:tcPr>
          <w:p w14:paraId="0FF8A2FC" w14:textId="7AD5EDC4"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A60BFF" w:rsidRPr="00F43AEA" w14:paraId="392019BF" w14:textId="77777777" w:rsidTr="00A60BFF">
        <w:trPr>
          <w:trHeight w:val="1101"/>
        </w:trPr>
        <w:tc>
          <w:tcPr>
            <w:tcW w:w="1350" w:type="dxa"/>
            <w:vAlign w:val="center"/>
          </w:tcPr>
          <w:p w14:paraId="780C61E1" w14:textId="0725E698"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1817E343" w14:textId="77777777" w:rsidR="00A60BFF" w:rsidRPr="00F43AEA" w:rsidRDefault="00A60BFF"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43E04B7" wp14:editId="2A479B27">
                  <wp:extent cx="1629002" cy="127652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1629002" cy="1276528"/>
                          </a:xfrm>
                          <a:prstGeom prst="rect">
                            <a:avLst/>
                          </a:prstGeom>
                        </pic:spPr>
                      </pic:pic>
                    </a:graphicData>
                  </a:graphic>
                </wp:inline>
              </w:drawing>
            </w:r>
          </w:p>
          <w:p w14:paraId="6CA87C68" w14:textId="27EB95F8" w:rsidR="00A60BFF" w:rsidRPr="00F43AEA" w:rsidRDefault="00A60BFF" w:rsidP="007E1B97">
            <w:pPr>
              <w:jc w:val="both"/>
              <w:rPr>
                <w:rFonts w:ascii="Arial" w:hAnsi="Arial" w:cs="Arial"/>
                <w:sz w:val="24"/>
                <w:szCs w:val="24"/>
                <w:lang w:eastAsia="zh-TW"/>
              </w:rPr>
            </w:pPr>
            <w:r w:rsidRPr="00F43AEA">
              <w:rPr>
                <w:rFonts w:ascii="Arial" w:hAnsi="Arial" w:cs="Arial"/>
                <w:noProof/>
                <w:sz w:val="24"/>
                <w:szCs w:val="24"/>
                <w:lang w:val="en-PH" w:eastAsia="en-PH"/>
              </w:rPr>
              <w:lastRenderedPageBreak/>
              <w:drawing>
                <wp:inline distT="0" distB="0" distL="0" distR="0" wp14:anchorId="13E522D6" wp14:editId="58763A1E">
                  <wp:extent cx="1562318" cy="111458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62318" cy="1114581"/>
                          </a:xfrm>
                          <a:prstGeom prst="rect">
                            <a:avLst/>
                          </a:prstGeom>
                        </pic:spPr>
                      </pic:pic>
                    </a:graphicData>
                  </a:graphic>
                </wp:inline>
              </w:drawing>
            </w:r>
          </w:p>
        </w:tc>
        <w:tc>
          <w:tcPr>
            <w:tcW w:w="2430" w:type="dxa"/>
            <w:vAlign w:val="center"/>
          </w:tcPr>
          <w:p w14:paraId="16B9825E" w14:textId="6DE158E2"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lastRenderedPageBreak/>
              <w:t>Design for Icons</w:t>
            </w:r>
          </w:p>
        </w:tc>
      </w:tr>
      <w:tr w:rsidR="00A60BFF" w:rsidRPr="00F43AEA" w14:paraId="3A600315" w14:textId="77777777" w:rsidTr="00A60BFF">
        <w:trPr>
          <w:trHeight w:val="1101"/>
        </w:trPr>
        <w:tc>
          <w:tcPr>
            <w:tcW w:w="1350" w:type="dxa"/>
            <w:vAlign w:val="center"/>
          </w:tcPr>
          <w:p w14:paraId="1F8879D9" w14:textId="2C5256D0"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1964EDAF" w14:textId="00225FD3" w:rsidR="00A60BFF" w:rsidRPr="00F43AEA" w:rsidRDefault="00D71C9B" w:rsidP="007E1B97">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41C2CA30" wp14:editId="2F493A1F">
                  <wp:extent cx="3930733" cy="487479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939557" cy="4885737"/>
                          </a:xfrm>
                          <a:prstGeom prst="rect">
                            <a:avLst/>
                          </a:prstGeom>
                        </pic:spPr>
                      </pic:pic>
                    </a:graphicData>
                  </a:graphic>
                </wp:inline>
              </w:drawing>
            </w:r>
          </w:p>
        </w:tc>
        <w:tc>
          <w:tcPr>
            <w:tcW w:w="2430" w:type="dxa"/>
            <w:vAlign w:val="center"/>
          </w:tcPr>
          <w:p w14:paraId="4FFF2226" w14:textId="3F977F26"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Form Design</w:t>
            </w:r>
          </w:p>
        </w:tc>
      </w:tr>
      <w:tr w:rsidR="00A60BFF" w:rsidRPr="00F43AEA" w14:paraId="6186672C" w14:textId="77777777" w:rsidTr="00A60BFF">
        <w:trPr>
          <w:trHeight w:val="1101"/>
        </w:trPr>
        <w:tc>
          <w:tcPr>
            <w:tcW w:w="1350" w:type="dxa"/>
            <w:vAlign w:val="center"/>
          </w:tcPr>
          <w:p w14:paraId="1062FDE5" w14:textId="72576233"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lastRenderedPageBreak/>
              <w:t>Dropdown</w:t>
            </w:r>
          </w:p>
        </w:tc>
        <w:tc>
          <w:tcPr>
            <w:tcW w:w="2970" w:type="dxa"/>
            <w:vAlign w:val="center"/>
          </w:tcPr>
          <w:p w14:paraId="7CCBA96F" w14:textId="64CA0232" w:rsidR="00A60BFF" w:rsidRPr="00F43AEA" w:rsidRDefault="00D71C9B" w:rsidP="007E1B97">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34C320D8" wp14:editId="3CCFBF6F">
                  <wp:extent cx="2314898" cy="2124371"/>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314898" cy="2124371"/>
                          </a:xfrm>
                          <a:prstGeom prst="rect">
                            <a:avLst/>
                          </a:prstGeom>
                        </pic:spPr>
                      </pic:pic>
                    </a:graphicData>
                  </a:graphic>
                </wp:inline>
              </w:drawing>
            </w:r>
          </w:p>
        </w:tc>
        <w:tc>
          <w:tcPr>
            <w:tcW w:w="2430" w:type="dxa"/>
            <w:vAlign w:val="center"/>
          </w:tcPr>
          <w:p w14:paraId="2C2FFDA3" w14:textId="62983FA5"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A60BFF" w:rsidRPr="00F43AEA" w14:paraId="75B5EAA7" w14:textId="77777777" w:rsidTr="00A60BFF">
        <w:trPr>
          <w:trHeight w:val="1101"/>
        </w:trPr>
        <w:tc>
          <w:tcPr>
            <w:tcW w:w="1350" w:type="dxa"/>
            <w:vAlign w:val="center"/>
          </w:tcPr>
          <w:p w14:paraId="7C30E85C" w14:textId="7177CBAD"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Charts</w:t>
            </w:r>
          </w:p>
        </w:tc>
        <w:tc>
          <w:tcPr>
            <w:tcW w:w="2970" w:type="dxa"/>
            <w:vAlign w:val="center"/>
          </w:tcPr>
          <w:p w14:paraId="05CE919C" w14:textId="7B29DA28" w:rsidR="00D71C9B" w:rsidRPr="00F43AEA" w:rsidRDefault="00D71C9B" w:rsidP="007E1B97">
            <w:pPr>
              <w:jc w:val="both"/>
              <w:rPr>
                <w:rFonts w:ascii="Arial" w:hAnsi="Arial" w:cs="Arial"/>
                <w:sz w:val="24"/>
                <w:szCs w:val="24"/>
                <w:lang w:eastAsia="zh-TW"/>
              </w:rPr>
            </w:pPr>
          </w:p>
          <w:p w14:paraId="7B4F0868" w14:textId="3911CE73" w:rsidR="00A60BFF" w:rsidRPr="00F43AEA" w:rsidRDefault="00D71C9B"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02712FB4" wp14:editId="72CF541D">
                  <wp:extent cx="1745673" cy="14487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38784" behindDoc="0" locked="0" layoutInCell="1" allowOverlap="1" wp14:anchorId="096B64D4" wp14:editId="18DA2651">
                  <wp:simplePos x="0" y="0"/>
                  <wp:positionH relativeFrom="column">
                    <wp:posOffset>-635</wp:posOffset>
                  </wp:positionH>
                  <wp:positionV relativeFrom="paragraph">
                    <wp:posOffset>1692275</wp:posOffset>
                  </wp:positionV>
                  <wp:extent cx="1745615" cy="1469390"/>
                  <wp:effectExtent l="0" t="0" r="698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36736" behindDoc="0" locked="0" layoutInCell="1" allowOverlap="1" wp14:anchorId="199DE9A8" wp14:editId="7DD3B038">
                  <wp:simplePos x="0" y="0"/>
                  <wp:positionH relativeFrom="column">
                    <wp:posOffset>-635</wp:posOffset>
                  </wp:positionH>
                  <wp:positionV relativeFrom="paragraph">
                    <wp:posOffset>-5715</wp:posOffset>
                  </wp:positionV>
                  <wp:extent cx="1745615" cy="1496060"/>
                  <wp:effectExtent l="0" t="0" r="6985"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220268B5" w14:textId="1BCD950D"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Charts Design</w:t>
            </w:r>
          </w:p>
        </w:tc>
      </w:tr>
      <w:tr w:rsidR="00D71C9B" w:rsidRPr="00F43AEA" w14:paraId="314465CE" w14:textId="77777777" w:rsidTr="00A60BFF">
        <w:trPr>
          <w:trHeight w:val="1101"/>
        </w:trPr>
        <w:tc>
          <w:tcPr>
            <w:tcW w:w="1350" w:type="dxa"/>
            <w:vAlign w:val="center"/>
          </w:tcPr>
          <w:p w14:paraId="3744511A" w14:textId="4D0FCD84" w:rsidR="00D71C9B"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lastRenderedPageBreak/>
              <w:t>Tables</w:t>
            </w:r>
          </w:p>
        </w:tc>
        <w:tc>
          <w:tcPr>
            <w:tcW w:w="2970" w:type="dxa"/>
            <w:vAlign w:val="center"/>
          </w:tcPr>
          <w:p w14:paraId="52E8174E" w14:textId="01903E94" w:rsidR="00D71C9B" w:rsidRPr="00F43AEA" w:rsidRDefault="00D71C9B"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5BD59E8" wp14:editId="242ABC2C">
                  <wp:extent cx="2945081" cy="2194373"/>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952717" cy="2200062"/>
                          </a:xfrm>
                          <a:prstGeom prst="rect">
                            <a:avLst/>
                          </a:prstGeom>
                        </pic:spPr>
                      </pic:pic>
                    </a:graphicData>
                  </a:graphic>
                </wp:inline>
              </w:drawing>
            </w:r>
          </w:p>
        </w:tc>
        <w:tc>
          <w:tcPr>
            <w:tcW w:w="2430" w:type="dxa"/>
            <w:vAlign w:val="center"/>
          </w:tcPr>
          <w:p w14:paraId="2CD2E267" w14:textId="309757AE"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D71C9B" w:rsidRPr="00F43AEA" w14:paraId="30E1075B" w14:textId="77777777" w:rsidTr="00A60BFF">
        <w:trPr>
          <w:trHeight w:val="1101"/>
        </w:trPr>
        <w:tc>
          <w:tcPr>
            <w:tcW w:w="1350" w:type="dxa"/>
            <w:vAlign w:val="center"/>
          </w:tcPr>
          <w:p w14:paraId="77B58046" w14:textId="390B862D"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t>Colors Scheme</w:t>
            </w:r>
          </w:p>
        </w:tc>
        <w:tc>
          <w:tcPr>
            <w:tcW w:w="2970" w:type="dxa"/>
            <w:vAlign w:val="center"/>
          </w:tcPr>
          <w:p w14:paraId="0906F3AC" w14:textId="22381DBB" w:rsidR="00D71C9B" w:rsidRPr="00F43AEA" w:rsidRDefault="008104E7"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DD95644" wp14:editId="3AC98A29">
                  <wp:extent cx="1956392" cy="3336966"/>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1961556" cy="3345774"/>
                          </a:xfrm>
                          <a:prstGeom prst="rect">
                            <a:avLst/>
                          </a:prstGeom>
                        </pic:spPr>
                      </pic:pic>
                    </a:graphicData>
                  </a:graphic>
                </wp:inline>
              </w:drawing>
            </w:r>
          </w:p>
        </w:tc>
        <w:tc>
          <w:tcPr>
            <w:tcW w:w="2430" w:type="dxa"/>
            <w:vAlign w:val="center"/>
          </w:tcPr>
          <w:p w14:paraId="6ABEB2DF" w14:textId="2CD9D2D9"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5A21E567" w14:textId="4C869B99" w:rsidR="00A60BFF" w:rsidRPr="00A60BFF" w:rsidRDefault="00A60BFF" w:rsidP="00A60BFF">
      <w:pPr>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integration</w:t>
      </w:r>
    </w:p>
    <w:tbl>
      <w:tblPr>
        <w:tblStyle w:val="TableGrid"/>
        <w:tblW w:w="6750" w:type="dxa"/>
        <w:tblInd w:w="918" w:type="dxa"/>
        <w:tblLayout w:type="fixed"/>
        <w:tblLook w:val="04A0" w:firstRow="1" w:lastRow="0" w:firstColumn="1" w:lastColumn="0" w:noHBand="0" w:noVBand="1"/>
      </w:tblPr>
      <w:tblGrid>
        <w:gridCol w:w="1350"/>
        <w:gridCol w:w="2700"/>
        <w:gridCol w:w="1080"/>
        <w:gridCol w:w="1620"/>
      </w:tblGrid>
      <w:tr w:rsidR="00040366" w:rsidRPr="00F43AEA" w14:paraId="021A2634" w14:textId="77777777" w:rsidTr="007E1B97">
        <w:trPr>
          <w:trHeight w:val="1241"/>
        </w:trPr>
        <w:tc>
          <w:tcPr>
            <w:tcW w:w="1350" w:type="dxa"/>
            <w:vAlign w:val="center"/>
          </w:tcPr>
          <w:p w14:paraId="34686863"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2700" w:type="dxa"/>
            <w:vAlign w:val="center"/>
          </w:tcPr>
          <w:p w14:paraId="2479617A"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5F9D520C"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620" w:type="dxa"/>
            <w:vAlign w:val="center"/>
          </w:tcPr>
          <w:p w14:paraId="31617033"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Status</w:t>
            </w:r>
          </w:p>
        </w:tc>
      </w:tr>
      <w:tr w:rsidR="00040366" w:rsidRPr="00F43AEA" w14:paraId="549AA2C7" w14:textId="77777777" w:rsidTr="007E1B97">
        <w:trPr>
          <w:trHeight w:val="1101"/>
        </w:trPr>
        <w:tc>
          <w:tcPr>
            <w:tcW w:w="1350" w:type="dxa"/>
            <w:vAlign w:val="center"/>
          </w:tcPr>
          <w:p w14:paraId="40384BEB"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lastRenderedPageBreak/>
              <w:t>1</w:t>
            </w:r>
          </w:p>
        </w:tc>
        <w:tc>
          <w:tcPr>
            <w:tcW w:w="2700" w:type="dxa"/>
            <w:vAlign w:val="center"/>
          </w:tcPr>
          <w:p w14:paraId="4AC54499" w14:textId="624136D8"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As a product owner, I want a single domain for all subsystems</w:t>
            </w:r>
          </w:p>
          <w:p w14:paraId="0CE58457" w14:textId="77777777" w:rsidR="00040366" w:rsidRPr="00F43AEA" w:rsidRDefault="00040366" w:rsidP="007E1B97">
            <w:pPr>
              <w:jc w:val="both"/>
              <w:rPr>
                <w:rFonts w:ascii="Arial" w:hAnsi="Arial" w:cs="Arial"/>
                <w:sz w:val="24"/>
                <w:szCs w:val="24"/>
                <w:lang w:eastAsia="zh-TW"/>
              </w:rPr>
            </w:pPr>
          </w:p>
          <w:p w14:paraId="5C12C084" w14:textId="17C9689F" w:rsidR="00040366" w:rsidRPr="00F43AEA" w:rsidRDefault="00040366" w:rsidP="00040366">
            <w:pPr>
              <w:jc w:val="both"/>
              <w:rPr>
                <w:rFonts w:ascii="Arial" w:hAnsi="Arial" w:cs="Arial"/>
                <w:i/>
                <w:sz w:val="24"/>
                <w:szCs w:val="24"/>
                <w:lang w:eastAsia="zh-TW"/>
              </w:rPr>
            </w:pPr>
            <w:r w:rsidRPr="00F43AEA">
              <w:rPr>
                <w:rFonts w:ascii="Arial" w:hAnsi="Arial" w:cs="Arial"/>
                <w:i/>
                <w:sz w:val="24"/>
                <w:szCs w:val="24"/>
                <w:lang w:eastAsia="zh-TW"/>
              </w:rPr>
              <w:t>Create a single domain for all subsystem</w:t>
            </w:r>
          </w:p>
        </w:tc>
        <w:tc>
          <w:tcPr>
            <w:tcW w:w="1080" w:type="dxa"/>
            <w:vAlign w:val="center"/>
          </w:tcPr>
          <w:p w14:paraId="567069A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31924CD7"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5143C4FC" w14:textId="77777777" w:rsidTr="007E1B97">
        <w:trPr>
          <w:trHeight w:val="1101"/>
        </w:trPr>
        <w:tc>
          <w:tcPr>
            <w:tcW w:w="1350" w:type="dxa"/>
            <w:vAlign w:val="center"/>
          </w:tcPr>
          <w:p w14:paraId="4B63A1DB"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2</w:t>
            </w:r>
          </w:p>
        </w:tc>
        <w:tc>
          <w:tcPr>
            <w:tcW w:w="2700" w:type="dxa"/>
            <w:vAlign w:val="center"/>
          </w:tcPr>
          <w:p w14:paraId="5C5DB12A" w14:textId="77777777" w:rsidR="00040366" w:rsidRPr="00F43AEA" w:rsidRDefault="00040366" w:rsidP="00040366">
            <w:pPr>
              <w:jc w:val="both"/>
              <w:rPr>
                <w:rFonts w:ascii="Arial" w:hAnsi="Arial" w:cs="Arial"/>
                <w:sz w:val="24"/>
                <w:szCs w:val="24"/>
                <w:lang w:eastAsia="zh-TW"/>
              </w:rPr>
            </w:pPr>
            <w:r w:rsidRPr="00F43AEA">
              <w:rPr>
                <w:rFonts w:ascii="Arial" w:hAnsi="Arial" w:cs="Arial"/>
                <w:sz w:val="24"/>
                <w:szCs w:val="24"/>
                <w:lang w:eastAsia="zh-TW"/>
              </w:rPr>
              <w:t>As a product owner, I want a login that can access all of subsystem</w:t>
            </w:r>
          </w:p>
          <w:p w14:paraId="0AA5C4E7" w14:textId="77777777" w:rsidR="00040366" w:rsidRPr="00F43AEA" w:rsidRDefault="00040366" w:rsidP="00040366">
            <w:pPr>
              <w:jc w:val="both"/>
              <w:rPr>
                <w:rFonts w:ascii="Arial" w:hAnsi="Arial" w:cs="Arial"/>
                <w:sz w:val="24"/>
                <w:szCs w:val="24"/>
                <w:lang w:eastAsia="zh-TW"/>
              </w:rPr>
            </w:pPr>
          </w:p>
          <w:p w14:paraId="4845282C" w14:textId="147F7F07" w:rsidR="00040366" w:rsidRPr="00F43AEA" w:rsidRDefault="00040366" w:rsidP="00040366">
            <w:pPr>
              <w:jc w:val="both"/>
              <w:rPr>
                <w:rFonts w:ascii="Arial" w:hAnsi="Arial" w:cs="Arial"/>
                <w:i/>
                <w:sz w:val="24"/>
                <w:szCs w:val="24"/>
                <w:lang w:eastAsia="zh-TW"/>
              </w:rPr>
            </w:pPr>
            <w:r w:rsidRPr="00F43AEA">
              <w:rPr>
                <w:rFonts w:ascii="Arial" w:hAnsi="Arial" w:cs="Arial"/>
                <w:i/>
                <w:sz w:val="24"/>
                <w:szCs w:val="24"/>
                <w:lang w:eastAsia="zh-TW"/>
              </w:rPr>
              <w:t>Create a super admin account</w:t>
            </w:r>
          </w:p>
        </w:tc>
        <w:tc>
          <w:tcPr>
            <w:tcW w:w="1080" w:type="dxa"/>
            <w:vAlign w:val="center"/>
          </w:tcPr>
          <w:p w14:paraId="2023031E"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7A3B554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3055D511" w14:textId="77777777" w:rsidTr="007E1B97">
        <w:trPr>
          <w:trHeight w:val="1101"/>
        </w:trPr>
        <w:tc>
          <w:tcPr>
            <w:tcW w:w="1350" w:type="dxa"/>
            <w:vAlign w:val="center"/>
          </w:tcPr>
          <w:p w14:paraId="2FE8CDF1" w14:textId="11627EC3"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3</w:t>
            </w:r>
          </w:p>
        </w:tc>
        <w:tc>
          <w:tcPr>
            <w:tcW w:w="2700" w:type="dxa"/>
            <w:vAlign w:val="center"/>
          </w:tcPr>
          <w:p w14:paraId="11315A97"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2D6D03A3" w14:textId="77777777" w:rsidR="00040366" w:rsidRPr="00F43AEA" w:rsidRDefault="00040366" w:rsidP="007E1B97">
            <w:pPr>
              <w:jc w:val="both"/>
              <w:rPr>
                <w:rFonts w:ascii="Arial" w:hAnsi="Arial" w:cs="Arial"/>
                <w:sz w:val="24"/>
                <w:szCs w:val="24"/>
                <w:lang w:eastAsia="zh-TW"/>
              </w:rPr>
            </w:pPr>
          </w:p>
          <w:p w14:paraId="4A314135" w14:textId="77777777" w:rsidR="00040366" w:rsidRPr="00F43AEA" w:rsidRDefault="00040366" w:rsidP="007E1B97">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5E9F628C" w14:textId="77777777" w:rsidR="00040366" w:rsidRPr="00F43AEA" w:rsidRDefault="00040366" w:rsidP="007E1B97">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23947BF6"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126463D0"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208E1A3F" w14:textId="77777777" w:rsidTr="007E1B97">
        <w:trPr>
          <w:trHeight w:val="1101"/>
        </w:trPr>
        <w:tc>
          <w:tcPr>
            <w:tcW w:w="1350" w:type="dxa"/>
            <w:vAlign w:val="center"/>
          </w:tcPr>
          <w:p w14:paraId="67DBB0FC"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4</w:t>
            </w:r>
          </w:p>
        </w:tc>
        <w:tc>
          <w:tcPr>
            <w:tcW w:w="2700" w:type="dxa"/>
            <w:vAlign w:val="center"/>
          </w:tcPr>
          <w:p w14:paraId="72219C25" w14:textId="1835A952"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 xml:space="preserve">As a </w:t>
            </w:r>
            <w:r w:rsidR="00A931A6" w:rsidRPr="00F43AEA">
              <w:rPr>
                <w:rFonts w:ascii="Arial" w:hAnsi="Arial" w:cs="Arial"/>
                <w:sz w:val="24"/>
                <w:szCs w:val="24"/>
                <w:lang w:eastAsia="zh-TW"/>
              </w:rPr>
              <w:t>logistic manager</w:t>
            </w:r>
            <w:r w:rsidRPr="00F43AEA">
              <w:rPr>
                <w:rFonts w:ascii="Arial" w:hAnsi="Arial" w:cs="Arial"/>
                <w:sz w:val="24"/>
                <w:szCs w:val="24"/>
                <w:lang w:eastAsia="zh-TW"/>
              </w:rPr>
              <w:t xml:space="preserve">, I want to </w:t>
            </w:r>
            <w:r w:rsidR="00A931A6" w:rsidRPr="00F43AEA">
              <w:rPr>
                <w:rFonts w:ascii="Arial" w:hAnsi="Arial" w:cs="Arial"/>
                <w:sz w:val="24"/>
                <w:szCs w:val="24"/>
                <w:lang w:eastAsia="zh-TW"/>
              </w:rPr>
              <w:t>access connected subsystem</w:t>
            </w:r>
            <w:r w:rsidRPr="00F43AEA">
              <w:rPr>
                <w:rFonts w:ascii="Arial" w:hAnsi="Arial" w:cs="Arial"/>
                <w:sz w:val="24"/>
                <w:szCs w:val="24"/>
                <w:lang w:eastAsia="zh-TW"/>
              </w:rPr>
              <w:t>.</w:t>
            </w:r>
          </w:p>
          <w:p w14:paraId="0E70272A" w14:textId="77777777" w:rsidR="00040366" w:rsidRPr="00F43AEA" w:rsidRDefault="00040366" w:rsidP="007E1B97">
            <w:pPr>
              <w:jc w:val="both"/>
              <w:rPr>
                <w:rFonts w:ascii="Arial" w:hAnsi="Arial" w:cs="Arial"/>
                <w:sz w:val="24"/>
                <w:szCs w:val="24"/>
                <w:lang w:eastAsia="zh-TW"/>
              </w:rPr>
            </w:pPr>
          </w:p>
          <w:p w14:paraId="7F9B2323" w14:textId="6331B33F" w:rsidR="00040366" w:rsidRPr="00F43AEA" w:rsidRDefault="00A931A6" w:rsidP="007E1B97">
            <w:pPr>
              <w:jc w:val="both"/>
              <w:rPr>
                <w:rFonts w:ascii="Arial" w:hAnsi="Arial" w:cs="Arial"/>
                <w:i/>
                <w:sz w:val="24"/>
                <w:szCs w:val="24"/>
                <w:lang w:eastAsia="zh-TW"/>
              </w:rPr>
            </w:pPr>
            <w:r w:rsidRPr="00F43AEA">
              <w:rPr>
                <w:rFonts w:ascii="Arial" w:hAnsi="Arial" w:cs="Arial"/>
                <w:i/>
                <w:sz w:val="24"/>
                <w:szCs w:val="24"/>
                <w:lang w:eastAsia="zh-TW"/>
              </w:rPr>
              <w:t>Connect logistic subsystem to other subsystems</w:t>
            </w:r>
          </w:p>
        </w:tc>
        <w:tc>
          <w:tcPr>
            <w:tcW w:w="1080" w:type="dxa"/>
            <w:vAlign w:val="center"/>
          </w:tcPr>
          <w:p w14:paraId="7D9FEE5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7B87B740"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bl>
    <w:p w14:paraId="05C3678E" w14:textId="77777777" w:rsidR="00040366" w:rsidRPr="00040366" w:rsidRDefault="00040366" w:rsidP="00040366">
      <w:pPr>
        <w:rPr>
          <w:lang w:eastAsia="zh-TW"/>
        </w:rPr>
      </w:pPr>
    </w:p>
    <w:p w14:paraId="24060156" w14:textId="77777777" w:rsidR="00315604" w:rsidRPr="003E50EB"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lastRenderedPageBreak/>
        <w:t>Product Backlog for analytics</w:t>
      </w:r>
    </w:p>
    <w:p w14:paraId="156E063A" w14:textId="77777777" w:rsidR="00315604" w:rsidRPr="003E50EB" w:rsidRDefault="00315604" w:rsidP="006A5B7B">
      <w:pPr>
        <w:pStyle w:val="Heading2"/>
        <w:numPr>
          <w:ilvl w:val="2"/>
          <w:numId w:val="6"/>
        </w:numPr>
        <w:spacing w:before="0" w:after="0" w:line="360" w:lineRule="auto"/>
        <w:rPr>
          <w:rFonts w:cs="Arial"/>
          <w:i w:val="0"/>
          <w:sz w:val="26"/>
          <w:szCs w:val="26"/>
        </w:rPr>
      </w:pPr>
      <w:r w:rsidRPr="003E50EB">
        <w:rPr>
          <w:rFonts w:cs="Arial"/>
          <w:i w:val="0"/>
          <w:sz w:val="26"/>
          <w:szCs w:val="26"/>
        </w:rPr>
        <w:t>Application System Analytics</w:t>
      </w:r>
    </w:p>
    <w:p w14:paraId="38F1AB93" w14:textId="77777777" w:rsidR="006F70E1" w:rsidRPr="003E50EB" w:rsidRDefault="00315604" w:rsidP="006A5B7B">
      <w:pPr>
        <w:pStyle w:val="Heading2"/>
        <w:numPr>
          <w:ilvl w:val="2"/>
          <w:numId w:val="6"/>
        </w:numPr>
        <w:spacing w:before="0" w:after="0" w:line="360" w:lineRule="auto"/>
        <w:rPr>
          <w:rFonts w:cs="Arial"/>
          <w:i w:val="0"/>
          <w:sz w:val="26"/>
          <w:szCs w:val="26"/>
        </w:rPr>
      </w:pPr>
      <w:r w:rsidRPr="003E50EB">
        <w:rPr>
          <w:rFonts w:cs="Arial"/>
          <w:i w:val="0"/>
          <w:sz w:val="26"/>
          <w:szCs w:val="26"/>
        </w:rPr>
        <w:t>EIS Analytics</w:t>
      </w:r>
    </w:p>
    <w:p w14:paraId="2A4FEB57" w14:textId="77777777" w:rsidR="00315604" w:rsidRPr="003E50EB" w:rsidRDefault="00315604" w:rsidP="00953F20">
      <w:pPr>
        <w:pStyle w:val="Heading1"/>
        <w:numPr>
          <w:ilvl w:val="1"/>
          <w:numId w:val="1"/>
        </w:numPr>
        <w:spacing w:before="0" w:after="0" w:line="360" w:lineRule="auto"/>
        <w:rPr>
          <w:rFonts w:cs="Arial"/>
          <w:sz w:val="26"/>
          <w:szCs w:val="26"/>
        </w:rPr>
      </w:pPr>
      <w:r w:rsidRPr="003E50EB">
        <w:rPr>
          <w:rFonts w:cs="Arial"/>
          <w:sz w:val="26"/>
          <w:szCs w:val="26"/>
        </w:rPr>
        <w:t>Sprint backlog</w:t>
      </w:r>
    </w:p>
    <w:p w14:paraId="57042047" w14:textId="77777777" w:rsidR="00315604" w:rsidRPr="003E50EB" w:rsidRDefault="00315604" w:rsidP="00953F20">
      <w:pPr>
        <w:pStyle w:val="Heading2"/>
        <w:numPr>
          <w:ilvl w:val="1"/>
          <w:numId w:val="5"/>
        </w:numPr>
        <w:spacing w:before="0" w:after="0" w:line="360" w:lineRule="auto"/>
        <w:rPr>
          <w:rFonts w:cs="Arial"/>
          <w:i w:val="0"/>
          <w:sz w:val="26"/>
          <w:szCs w:val="26"/>
        </w:rPr>
      </w:pPr>
      <w:r w:rsidRPr="003E50EB">
        <w:rPr>
          <w:rFonts w:cs="Arial"/>
          <w:i w:val="0"/>
          <w:sz w:val="26"/>
          <w:szCs w:val="26"/>
        </w:rPr>
        <w:t>Sprint backlog table</w:t>
      </w:r>
    </w:p>
    <w:p w14:paraId="54571C0F"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User stories</w:t>
      </w:r>
    </w:p>
    <w:p w14:paraId="2CDC443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Information security</w:t>
      </w:r>
    </w:p>
    <w:p w14:paraId="1932BB5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standard</w:t>
      </w:r>
    </w:p>
    <w:p w14:paraId="4A4ACB81"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integration</w:t>
      </w:r>
    </w:p>
    <w:p w14:paraId="326E0335"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Analytics</w:t>
      </w:r>
    </w:p>
    <w:p w14:paraId="417DDEF2" w14:textId="77777777" w:rsidR="006F70E1" w:rsidRPr="003E50EB" w:rsidRDefault="006F70E1" w:rsidP="00953F20">
      <w:pPr>
        <w:pStyle w:val="Heading2"/>
        <w:numPr>
          <w:ilvl w:val="1"/>
          <w:numId w:val="5"/>
        </w:numPr>
        <w:spacing w:before="0" w:after="0" w:line="360" w:lineRule="auto"/>
        <w:rPr>
          <w:rFonts w:cs="Arial"/>
          <w:i w:val="0"/>
          <w:sz w:val="26"/>
          <w:szCs w:val="26"/>
        </w:rPr>
      </w:pPr>
      <w:r w:rsidRPr="003E50EB">
        <w:rPr>
          <w:rFonts w:cs="Arial"/>
          <w:i w:val="0"/>
          <w:sz w:val="26"/>
          <w:szCs w:val="26"/>
        </w:rPr>
        <w:t>Sprint Burndown Chart</w:t>
      </w:r>
    </w:p>
    <w:p w14:paraId="14DEC9D3" w14:textId="77777777" w:rsidR="00953F20" w:rsidRPr="003E50EB" w:rsidRDefault="006F70E1" w:rsidP="00953F20">
      <w:pPr>
        <w:pStyle w:val="Heading3"/>
        <w:numPr>
          <w:ilvl w:val="2"/>
          <w:numId w:val="5"/>
        </w:numPr>
        <w:spacing w:before="0" w:after="0" w:line="360" w:lineRule="auto"/>
        <w:rPr>
          <w:rFonts w:cs="Arial"/>
          <w:szCs w:val="26"/>
        </w:rPr>
      </w:pPr>
      <w:r w:rsidRPr="003E50EB">
        <w:rPr>
          <w:rFonts w:cs="Arial"/>
          <w:szCs w:val="26"/>
        </w:rPr>
        <w:t>Sprint Backlog</w:t>
      </w:r>
      <w:r w:rsidR="00953F20" w:rsidRPr="003E50EB">
        <w:rPr>
          <w:rFonts w:cs="Arial"/>
          <w:szCs w:val="26"/>
        </w:rPr>
        <w:t xml:space="preserve"> </w:t>
      </w:r>
    </w:p>
    <w:p w14:paraId="41F16A4F" w14:textId="77777777" w:rsidR="00953F20" w:rsidRPr="003E50EB" w:rsidRDefault="00953F20" w:rsidP="00953F20">
      <w:pPr>
        <w:pStyle w:val="Heading1"/>
        <w:numPr>
          <w:ilvl w:val="1"/>
          <w:numId w:val="1"/>
        </w:numPr>
        <w:spacing w:before="0" w:after="0" w:line="360" w:lineRule="auto"/>
        <w:rPr>
          <w:rFonts w:cs="Arial"/>
          <w:sz w:val="26"/>
          <w:szCs w:val="26"/>
        </w:rPr>
      </w:pPr>
      <w:bookmarkStart w:id="6" w:name="_Toc94216644"/>
      <w:bookmarkStart w:id="7" w:name="_Toc97298529"/>
      <w:r w:rsidRPr="003E50EB">
        <w:rPr>
          <w:rFonts w:cs="Arial"/>
          <w:sz w:val="26"/>
          <w:szCs w:val="26"/>
        </w:rPr>
        <w:t>EIS Implementation Model</w:t>
      </w:r>
      <w:bookmarkEnd w:id="6"/>
      <w:bookmarkEnd w:id="7"/>
    </w:p>
    <w:p w14:paraId="65883D8D"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8" w:name="_Toc94216645"/>
      <w:bookmarkStart w:id="9" w:name="_Toc97298530"/>
      <w:r w:rsidRPr="003E50EB">
        <w:rPr>
          <w:rFonts w:cs="Arial"/>
          <w:i w:val="0"/>
          <w:sz w:val="26"/>
          <w:szCs w:val="26"/>
        </w:rPr>
        <w:t>Information and Data Management</w:t>
      </w:r>
      <w:bookmarkEnd w:id="8"/>
      <w:bookmarkEnd w:id="9"/>
    </w:p>
    <w:p w14:paraId="36AE36CB" w14:textId="77777777" w:rsidR="00953F20" w:rsidRPr="003E50EB" w:rsidRDefault="00953F20" w:rsidP="00953F20">
      <w:pPr>
        <w:pStyle w:val="Heading3"/>
        <w:numPr>
          <w:ilvl w:val="2"/>
          <w:numId w:val="2"/>
        </w:numPr>
        <w:spacing w:before="0" w:after="0" w:line="360" w:lineRule="auto"/>
        <w:rPr>
          <w:rFonts w:cs="Arial"/>
          <w:szCs w:val="26"/>
        </w:rPr>
      </w:pPr>
      <w:bookmarkStart w:id="10" w:name="_Toc94216646"/>
      <w:bookmarkStart w:id="11" w:name="_Toc97298531"/>
      <w:r w:rsidRPr="003E50EB">
        <w:rPr>
          <w:rFonts w:cs="Arial"/>
          <w:szCs w:val="26"/>
        </w:rPr>
        <w:t>Data Integration Model</w:t>
      </w:r>
      <w:bookmarkEnd w:id="10"/>
      <w:bookmarkEnd w:id="11"/>
    </w:p>
    <w:p w14:paraId="5478EB27" w14:textId="77777777" w:rsidR="00953F20" w:rsidRPr="003E50EB" w:rsidRDefault="00953F20" w:rsidP="00953F20">
      <w:pPr>
        <w:pStyle w:val="Heading3"/>
        <w:numPr>
          <w:ilvl w:val="2"/>
          <w:numId w:val="2"/>
        </w:numPr>
        <w:spacing w:before="0" w:after="0" w:line="360" w:lineRule="auto"/>
        <w:rPr>
          <w:rFonts w:cs="Arial"/>
          <w:szCs w:val="26"/>
        </w:rPr>
      </w:pPr>
      <w:bookmarkStart w:id="12" w:name="_Toc94216647"/>
      <w:bookmarkStart w:id="13" w:name="_Toc97298532"/>
      <w:r w:rsidRPr="003E50EB">
        <w:rPr>
          <w:rFonts w:cs="Arial"/>
          <w:szCs w:val="26"/>
        </w:rPr>
        <w:t>Data Migration Strategies</w:t>
      </w:r>
      <w:bookmarkEnd w:id="12"/>
      <w:bookmarkEnd w:id="13"/>
      <w:r w:rsidRPr="003E50EB">
        <w:rPr>
          <w:rFonts w:cs="Arial"/>
          <w:szCs w:val="26"/>
        </w:rPr>
        <w:t xml:space="preserve"> </w:t>
      </w:r>
    </w:p>
    <w:p w14:paraId="3DE2161A"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Planning </w:t>
      </w:r>
    </w:p>
    <w:p w14:paraId="2576C29B"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Profiling </w:t>
      </w:r>
    </w:p>
    <w:p w14:paraId="58148202"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Backup </w:t>
      </w:r>
    </w:p>
    <w:p w14:paraId="25CC6E6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Migration Design </w:t>
      </w:r>
    </w:p>
    <w:p w14:paraId="2EB5346C"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Execution </w:t>
      </w:r>
    </w:p>
    <w:p w14:paraId="78A8F17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Testing </w:t>
      </w:r>
    </w:p>
    <w:p w14:paraId="04455BF3"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Post-Migration Audit</w:t>
      </w:r>
    </w:p>
    <w:p w14:paraId="73E51F6A" w14:textId="77777777" w:rsidR="00953F20" w:rsidRPr="003E50EB" w:rsidRDefault="00953F20" w:rsidP="00953F20">
      <w:pPr>
        <w:pStyle w:val="Heading3"/>
        <w:numPr>
          <w:ilvl w:val="2"/>
          <w:numId w:val="2"/>
        </w:numPr>
        <w:spacing w:before="0" w:after="0" w:line="360" w:lineRule="auto"/>
        <w:rPr>
          <w:rFonts w:cs="Arial"/>
          <w:szCs w:val="26"/>
        </w:rPr>
      </w:pPr>
      <w:bookmarkStart w:id="14" w:name="_Toc94216648"/>
      <w:bookmarkStart w:id="15" w:name="_Toc97298533"/>
      <w:r w:rsidRPr="003E50EB">
        <w:rPr>
          <w:rFonts w:cs="Arial"/>
          <w:szCs w:val="26"/>
        </w:rPr>
        <w:t>Data Analytics (Business Intelligence Framework)</w:t>
      </w:r>
      <w:bookmarkEnd w:id="14"/>
      <w:bookmarkEnd w:id="15"/>
    </w:p>
    <w:p w14:paraId="37F310CE" w14:textId="77777777" w:rsidR="00953F20" w:rsidRPr="003E50EB" w:rsidRDefault="00953F20" w:rsidP="00953F20">
      <w:pPr>
        <w:pStyle w:val="Heading3"/>
        <w:numPr>
          <w:ilvl w:val="2"/>
          <w:numId w:val="2"/>
        </w:numPr>
        <w:spacing w:before="0" w:after="0" w:line="360" w:lineRule="auto"/>
        <w:rPr>
          <w:rFonts w:cs="Arial"/>
          <w:szCs w:val="26"/>
        </w:rPr>
      </w:pPr>
      <w:bookmarkStart w:id="16" w:name="_Toc94216649"/>
      <w:bookmarkStart w:id="17" w:name="_Toc97298534"/>
      <w:r w:rsidRPr="003E50EB">
        <w:rPr>
          <w:rFonts w:cs="Arial"/>
          <w:szCs w:val="26"/>
        </w:rPr>
        <w:t>Privacy and Security</w:t>
      </w:r>
      <w:bookmarkEnd w:id="16"/>
      <w:bookmarkEnd w:id="17"/>
    </w:p>
    <w:p w14:paraId="02D88CE0" w14:textId="77777777" w:rsidR="00953F20" w:rsidRPr="003E50EB" w:rsidRDefault="00953F20" w:rsidP="00953F20">
      <w:pPr>
        <w:pStyle w:val="Heading3"/>
        <w:numPr>
          <w:ilvl w:val="2"/>
          <w:numId w:val="2"/>
        </w:numPr>
        <w:spacing w:before="0" w:after="0" w:line="360" w:lineRule="auto"/>
        <w:rPr>
          <w:rFonts w:cs="Arial"/>
          <w:szCs w:val="26"/>
        </w:rPr>
      </w:pPr>
      <w:bookmarkStart w:id="18" w:name="_Toc94216650"/>
      <w:bookmarkStart w:id="19" w:name="_Toc97298535"/>
      <w:r w:rsidRPr="003E50EB">
        <w:rPr>
          <w:rFonts w:cs="Arial"/>
          <w:szCs w:val="26"/>
        </w:rPr>
        <w:t>Backup, Retention, and Disposal</w:t>
      </w:r>
      <w:bookmarkEnd w:id="18"/>
      <w:bookmarkEnd w:id="19"/>
    </w:p>
    <w:p w14:paraId="48A11F47"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0" w:name="_Toc94216651"/>
      <w:bookmarkStart w:id="21" w:name="_Toc97298536"/>
      <w:r w:rsidRPr="003E50EB">
        <w:rPr>
          <w:rFonts w:cs="Arial"/>
          <w:i w:val="0"/>
          <w:sz w:val="26"/>
          <w:szCs w:val="26"/>
        </w:rPr>
        <w:lastRenderedPageBreak/>
        <w:t>Information Security</w:t>
      </w:r>
      <w:bookmarkEnd w:id="20"/>
      <w:bookmarkEnd w:id="21"/>
    </w:p>
    <w:p w14:paraId="6839BF95" w14:textId="77777777" w:rsidR="00953F20" w:rsidRPr="003E50EB" w:rsidRDefault="00953F20" w:rsidP="00953F20">
      <w:pPr>
        <w:pStyle w:val="Heading3"/>
        <w:numPr>
          <w:ilvl w:val="2"/>
          <w:numId w:val="2"/>
        </w:numPr>
        <w:spacing w:before="0" w:after="0" w:line="360" w:lineRule="auto"/>
        <w:rPr>
          <w:rFonts w:cs="Arial"/>
          <w:szCs w:val="26"/>
        </w:rPr>
      </w:pPr>
      <w:bookmarkStart w:id="22" w:name="_Toc94216653"/>
      <w:bookmarkStart w:id="23" w:name="_Toc97298538"/>
      <w:r w:rsidRPr="003E50EB">
        <w:rPr>
          <w:rFonts w:cs="Arial"/>
          <w:szCs w:val="26"/>
        </w:rPr>
        <w:t xml:space="preserve">Physical Security </w:t>
      </w:r>
    </w:p>
    <w:p w14:paraId="0A77B157"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Administrative Security Controls </w:t>
      </w:r>
    </w:p>
    <w:p w14:paraId="2CDB13E6"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 xml:space="preserve">Personnel Security </w:t>
      </w:r>
    </w:p>
    <w:p w14:paraId="6B97285B"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Account Management</w:t>
      </w:r>
      <w:r w:rsidRPr="003E50EB">
        <w:rPr>
          <w:rFonts w:ascii="Arial" w:eastAsia="Times New Roman" w:hAnsi="Arial" w:cs="Arial"/>
          <w:color w:val="000000" w:themeColor="text1"/>
          <w:szCs w:val="26"/>
        </w:rPr>
        <w:t xml:space="preserve"> </w:t>
      </w:r>
    </w:p>
    <w:p w14:paraId="20F4280B"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It and Security Policy </w:t>
      </w:r>
    </w:p>
    <w:p w14:paraId="51B0E092"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Technical Security Controls </w:t>
      </w:r>
    </w:p>
    <w:p w14:paraId="09A4322F"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It Infrastructure Security </w:t>
      </w:r>
    </w:p>
    <w:p w14:paraId="7B25F330"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Software Security Management </w:t>
      </w:r>
    </w:p>
    <w:p w14:paraId="79EF6887"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loud Security</w:t>
      </w:r>
      <w:r w:rsidRPr="003E50EB">
        <w:rPr>
          <w:rFonts w:ascii="Arial" w:hAnsi="Arial" w:cs="Arial"/>
          <w:szCs w:val="26"/>
        </w:rPr>
        <w:t xml:space="preserve"> </w:t>
      </w:r>
    </w:p>
    <w:p w14:paraId="7089F90D"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ybersecurity</w:t>
      </w:r>
    </w:p>
    <w:p w14:paraId="78246B38"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Security</w:t>
      </w:r>
      <w:r w:rsidRPr="003E50EB">
        <w:rPr>
          <w:rFonts w:ascii="Arial" w:hAnsi="Arial" w:cs="Arial"/>
          <w:sz w:val="26"/>
          <w:szCs w:val="26"/>
        </w:rPr>
        <w:t xml:space="preserve"> </w:t>
      </w:r>
    </w:p>
    <w:p w14:paraId="28323B2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Firewall Management</w:t>
      </w:r>
      <w:r w:rsidRPr="003E50EB">
        <w:rPr>
          <w:rFonts w:ascii="Arial" w:hAnsi="Arial" w:cs="Arial"/>
          <w:sz w:val="26"/>
          <w:szCs w:val="26"/>
        </w:rPr>
        <w:t xml:space="preserve"> </w:t>
      </w:r>
    </w:p>
    <w:p w14:paraId="2A14321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Devices Security</w:t>
      </w:r>
      <w:r w:rsidRPr="003E50EB">
        <w:rPr>
          <w:rFonts w:ascii="Arial" w:hAnsi="Arial" w:cs="Arial"/>
          <w:sz w:val="26"/>
          <w:szCs w:val="26"/>
        </w:rPr>
        <w:t xml:space="preserve"> </w:t>
      </w:r>
    </w:p>
    <w:p w14:paraId="63D27DE9"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Software Patch Management</w:t>
      </w:r>
      <w:r w:rsidRPr="003E50EB">
        <w:rPr>
          <w:rFonts w:ascii="Arial" w:hAnsi="Arial" w:cs="Arial"/>
          <w:sz w:val="26"/>
          <w:szCs w:val="26"/>
        </w:rPr>
        <w:t xml:space="preserve"> </w:t>
      </w:r>
    </w:p>
    <w:p w14:paraId="1D354085" w14:textId="77777777" w:rsidR="00953F20" w:rsidRPr="003E50EB" w:rsidRDefault="00953F20" w:rsidP="00953F20">
      <w:pPr>
        <w:pStyle w:val="Heading4"/>
        <w:numPr>
          <w:ilvl w:val="4"/>
          <w:numId w:val="2"/>
        </w:numPr>
        <w:spacing w:before="0" w:after="0" w:line="360" w:lineRule="auto"/>
        <w:ind w:left="2430"/>
        <w:rPr>
          <w:rFonts w:ascii="Arial" w:hAnsi="Arial" w:cs="Arial"/>
          <w:sz w:val="26"/>
          <w:szCs w:val="26"/>
        </w:rPr>
      </w:pPr>
      <w:r w:rsidRPr="003E50EB">
        <w:rPr>
          <w:rFonts w:ascii="Arial" w:eastAsia="Times New Roman" w:hAnsi="Arial" w:cs="Arial"/>
          <w:color w:val="000000" w:themeColor="text1"/>
          <w:sz w:val="26"/>
          <w:szCs w:val="26"/>
        </w:rPr>
        <w:t>Malware Protection</w:t>
      </w:r>
    </w:p>
    <w:p w14:paraId="1EF8DEDF"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4" w:name="_Toc94216659"/>
      <w:bookmarkStart w:id="25" w:name="_Toc97298544"/>
      <w:bookmarkEnd w:id="22"/>
      <w:bookmarkEnd w:id="23"/>
      <w:r w:rsidRPr="003E50EB">
        <w:rPr>
          <w:rFonts w:cs="Arial"/>
          <w:i w:val="0"/>
          <w:sz w:val="26"/>
          <w:szCs w:val="26"/>
        </w:rPr>
        <w:t>Network Design and implementation Model</w:t>
      </w:r>
      <w:bookmarkEnd w:id="24"/>
      <w:bookmarkEnd w:id="25"/>
    </w:p>
    <w:p w14:paraId="4C8ADF76" w14:textId="77777777" w:rsidR="00953F20" w:rsidRPr="003E50EB" w:rsidRDefault="00953F20" w:rsidP="00953F20">
      <w:pPr>
        <w:pStyle w:val="Heading3"/>
        <w:numPr>
          <w:ilvl w:val="2"/>
          <w:numId w:val="2"/>
        </w:numPr>
        <w:spacing w:before="0" w:after="0" w:line="360" w:lineRule="auto"/>
        <w:rPr>
          <w:rFonts w:cs="Arial"/>
          <w:szCs w:val="26"/>
        </w:rPr>
      </w:pPr>
      <w:bookmarkStart w:id="26" w:name="_Toc94216660"/>
      <w:bookmarkStart w:id="27" w:name="_Toc97298545"/>
      <w:r w:rsidRPr="003E50EB">
        <w:rPr>
          <w:rFonts w:cs="Arial"/>
          <w:szCs w:val="26"/>
        </w:rPr>
        <w:t>Design Architecture</w:t>
      </w:r>
      <w:bookmarkEnd w:id="26"/>
      <w:bookmarkEnd w:id="27"/>
      <w:r w:rsidRPr="003E50EB">
        <w:rPr>
          <w:rFonts w:cs="Arial"/>
          <w:szCs w:val="26"/>
        </w:rPr>
        <w:t xml:space="preserve"> </w:t>
      </w:r>
    </w:p>
    <w:p w14:paraId="06AB928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Hardware </w:t>
      </w:r>
    </w:p>
    <w:p w14:paraId="7F2104A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Transmission Media </w:t>
      </w:r>
    </w:p>
    <w:p w14:paraId="30BC830A"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Protocols </w:t>
      </w:r>
    </w:p>
    <w:p w14:paraId="4AFBE096"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Topology</w:t>
      </w:r>
    </w:p>
    <w:p w14:paraId="3BE3BF0C" w14:textId="77777777" w:rsidR="00953F20" w:rsidRPr="003E50EB" w:rsidRDefault="00953F20" w:rsidP="00953F20">
      <w:pPr>
        <w:pStyle w:val="Heading3"/>
        <w:numPr>
          <w:ilvl w:val="2"/>
          <w:numId w:val="2"/>
        </w:numPr>
        <w:spacing w:before="0" w:after="0" w:line="360" w:lineRule="auto"/>
        <w:rPr>
          <w:rFonts w:cs="Arial"/>
          <w:szCs w:val="26"/>
        </w:rPr>
      </w:pPr>
      <w:bookmarkStart w:id="28" w:name="_Toc94216661"/>
      <w:bookmarkStart w:id="29" w:name="_Toc97298546"/>
      <w:r w:rsidRPr="003E50EB">
        <w:rPr>
          <w:rFonts w:cs="Arial"/>
          <w:szCs w:val="26"/>
        </w:rPr>
        <w:t>implementation Framework</w:t>
      </w:r>
      <w:bookmarkEnd w:id="28"/>
      <w:bookmarkEnd w:id="29"/>
    </w:p>
    <w:p w14:paraId="2B25000F" w14:textId="77777777" w:rsidR="00953F20" w:rsidRPr="003E50EB" w:rsidRDefault="00953F20" w:rsidP="00953F20">
      <w:pPr>
        <w:pStyle w:val="Heading1"/>
        <w:numPr>
          <w:ilvl w:val="1"/>
          <w:numId w:val="1"/>
        </w:numPr>
        <w:spacing w:before="0" w:after="0" w:line="360" w:lineRule="auto"/>
        <w:rPr>
          <w:rFonts w:cs="Arial"/>
          <w:i/>
          <w:sz w:val="26"/>
          <w:szCs w:val="26"/>
        </w:rPr>
      </w:pPr>
      <w:bookmarkStart w:id="30" w:name="_Toc94216663"/>
      <w:bookmarkStart w:id="31" w:name="_Toc97298548"/>
      <w:r w:rsidRPr="003E50EB">
        <w:rPr>
          <w:rFonts w:cs="Arial"/>
          <w:sz w:val="26"/>
          <w:szCs w:val="26"/>
        </w:rPr>
        <w:t>Conclusion and Recommendations</w:t>
      </w:r>
      <w:bookmarkEnd w:id="30"/>
      <w:bookmarkEnd w:id="31"/>
    </w:p>
    <w:p w14:paraId="45800AFA" w14:textId="77777777" w:rsidR="00953F20" w:rsidRPr="003E50EB" w:rsidRDefault="00953F20" w:rsidP="00953F20">
      <w:pPr>
        <w:pStyle w:val="Heading1"/>
        <w:spacing w:before="0" w:after="0" w:line="360" w:lineRule="auto"/>
        <w:rPr>
          <w:rFonts w:cs="Arial"/>
          <w:sz w:val="26"/>
          <w:szCs w:val="26"/>
        </w:rPr>
      </w:pPr>
      <w:bookmarkStart w:id="32" w:name="_Toc94216664"/>
      <w:bookmarkStart w:id="33" w:name="_Toc97298549"/>
      <w:r w:rsidRPr="003E50EB">
        <w:rPr>
          <w:rFonts w:cs="Arial"/>
          <w:sz w:val="26"/>
          <w:szCs w:val="26"/>
        </w:rPr>
        <w:t>Appendices:</w:t>
      </w:r>
      <w:bookmarkEnd w:id="32"/>
      <w:bookmarkEnd w:id="33"/>
    </w:p>
    <w:p w14:paraId="5C31F641" w14:textId="77777777" w:rsidR="00953F20" w:rsidRPr="003E50EB" w:rsidRDefault="00953F20" w:rsidP="00953F20">
      <w:pPr>
        <w:pStyle w:val="Heading2"/>
        <w:spacing w:before="0" w:after="0" w:line="360" w:lineRule="auto"/>
        <w:rPr>
          <w:rFonts w:cs="Arial"/>
          <w:i w:val="0"/>
          <w:sz w:val="26"/>
          <w:szCs w:val="26"/>
        </w:rPr>
      </w:pPr>
      <w:bookmarkStart w:id="34" w:name="_Toc94216665"/>
      <w:bookmarkStart w:id="35" w:name="_Toc97298550"/>
      <w:r w:rsidRPr="003E50EB">
        <w:rPr>
          <w:rFonts w:cs="Arial"/>
          <w:i w:val="0"/>
          <w:sz w:val="26"/>
          <w:szCs w:val="26"/>
        </w:rPr>
        <w:lastRenderedPageBreak/>
        <w:t>Appendix A Detailed System Architecture/ Reference requirements</w:t>
      </w:r>
      <w:bookmarkEnd w:id="34"/>
      <w:bookmarkEnd w:id="35"/>
    </w:p>
    <w:p w14:paraId="03C108DD"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6" w:name="_Toc94216666"/>
      <w:bookmarkStart w:id="37" w:name="_Toc97298551"/>
      <w:r w:rsidRPr="003E50EB">
        <w:rPr>
          <w:rFonts w:cs="Arial"/>
          <w:szCs w:val="26"/>
        </w:rPr>
        <w:t>A.1 Business Process Architecture (Business Process Model)</w:t>
      </w:r>
      <w:bookmarkEnd w:id="36"/>
      <w:bookmarkEnd w:id="37"/>
    </w:p>
    <w:p w14:paraId="1F7DB352"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8" w:name="_Toc94216667"/>
      <w:bookmarkStart w:id="39" w:name="_Toc97298552"/>
      <w:r w:rsidRPr="003E50EB">
        <w:rPr>
          <w:rFonts w:cs="Arial"/>
          <w:szCs w:val="26"/>
        </w:rPr>
        <w:t>A.2 Application Architecture</w:t>
      </w:r>
      <w:bookmarkEnd w:id="38"/>
      <w:bookmarkEnd w:id="39"/>
    </w:p>
    <w:p w14:paraId="34550AA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1 UML- Use Case Diagram</w:t>
      </w:r>
    </w:p>
    <w:p w14:paraId="3D85CB6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2 UML- Detailed Diagrams</w:t>
      </w:r>
    </w:p>
    <w:p w14:paraId="50D842F8"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3 UI Navigation Diagram</w:t>
      </w:r>
    </w:p>
    <w:p w14:paraId="138E122B"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4 UIs (Design Layout)</w:t>
      </w:r>
    </w:p>
    <w:p w14:paraId="4C5BA894"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0" w:name="_Toc94216668"/>
      <w:bookmarkStart w:id="41" w:name="_Toc97298553"/>
      <w:r w:rsidRPr="003E50EB">
        <w:rPr>
          <w:rFonts w:cs="Arial"/>
          <w:szCs w:val="26"/>
        </w:rPr>
        <w:t>A.3 Data Architecture</w:t>
      </w:r>
      <w:bookmarkEnd w:id="40"/>
      <w:bookmarkEnd w:id="41"/>
    </w:p>
    <w:p w14:paraId="735F0F01"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1 ERD</w:t>
      </w:r>
    </w:p>
    <w:p w14:paraId="20CF8004"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2 Class Diagram</w:t>
      </w:r>
    </w:p>
    <w:p w14:paraId="536EED99"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3 Data Dictionary</w:t>
      </w:r>
    </w:p>
    <w:p w14:paraId="619DDFBF"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2" w:name="_Toc94216669"/>
      <w:bookmarkStart w:id="43" w:name="_Toc97298554"/>
      <w:r w:rsidRPr="003E50EB">
        <w:rPr>
          <w:rFonts w:cs="Arial"/>
          <w:szCs w:val="26"/>
        </w:rPr>
        <w:t>A.4 Technology Architecture</w:t>
      </w:r>
      <w:bookmarkEnd w:id="42"/>
      <w:bookmarkEnd w:id="43"/>
    </w:p>
    <w:p w14:paraId="009D8213" w14:textId="77777777" w:rsidR="00953F20" w:rsidRPr="003E50EB" w:rsidRDefault="00953F20" w:rsidP="00953F20">
      <w:pPr>
        <w:pStyle w:val="Heading1"/>
        <w:spacing w:before="0" w:after="0" w:line="360" w:lineRule="auto"/>
        <w:rPr>
          <w:rFonts w:cs="Arial"/>
          <w:sz w:val="26"/>
          <w:szCs w:val="26"/>
        </w:rPr>
      </w:pPr>
      <w:bookmarkStart w:id="44" w:name="_Toc94216670"/>
      <w:bookmarkStart w:id="45" w:name="_Toc97298555"/>
      <w:r w:rsidRPr="003E50EB">
        <w:rPr>
          <w:rFonts w:cs="Arial"/>
          <w:sz w:val="26"/>
          <w:szCs w:val="26"/>
        </w:rPr>
        <w:t>Appendix B Deployment Diagram</w:t>
      </w:r>
      <w:bookmarkEnd w:id="44"/>
      <w:bookmarkEnd w:id="45"/>
    </w:p>
    <w:p w14:paraId="3593C4A8" w14:textId="77777777" w:rsidR="00953F20" w:rsidRPr="003E50EB" w:rsidRDefault="00953F20" w:rsidP="00953F20">
      <w:pPr>
        <w:pStyle w:val="Heading1"/>
        <w:spacing w:before="0" w:after="0" w:line="360" w:lineRule="auto"/>
        <w:rPr>
          <w:rFonts w:cs="Arial"/>
          <w:sz w:val="26"/>
          <w:szCs w:val="26"/>
        </w:rPr>
      </w:pPr>
      <w:bookmarkStart w:id="46" w:name="_Toc94216671"/>
      <w:bookmarkStart w:id="47" w:name="_Toc97298556"/>
      <w:r w:rsidRPr="003E50EB">
        <w:rPr>
          <w:rFonts w:cs="Arial"/>
          <w:sz w:val="26"/>
          <w:szCs w:val="26"/>
        </w:rPr>
        <w:t>Appendix C Adviser Acceptance (Functional)</w:t>
      </w:r>
      <w:bookmarkEnd w:id="46"/>
      <w:bookmarkEnd w:id="47"/>
    </w:p>
    <w:p w14:paraId="00EC2BE4" w14:textId="77777777" w:rsidR="00953F20" w:rsidRPr="003E50EB" w:rsidRDefault="00953F20" w:rsidP="00953F20">
      <w:pPr>
        <w:pStyle w:val="Heading1"/>
        <w:spacing w:before="0" w:after="0" w:line="360" w:lineRule="auto"/>
        <w:rPr>
          <w:rFonts w:cs="Arial"/>
          <w:sz w:val="26"/>
          <w:szCs w:val="26"/>
        </w:rPr>
      </w:pPr>
      <w:bookmarkStart w:id="48" w:name="_Toc94216672"/>
      <w:bookmarkStart w:id="49" w:name="_Toc97298557"/>
      <w:r w:rsidRPr="003E50EB">
        <w:rPr>
          <w:rFonts w:cs="Arial"/>
          <w:sz w:val="26"/>
          <w:szCs w:val="26"/>
        </w:rPr>
        <w:t>Appendix D Sprint Burndown Charts (per sprint) Signed by the adviser</w:t>
      </w:r>
      <w:bookmarkEnd w:id="48"/>
      <w:bookmarkEnd w:id="49"/>
    </w:p>
    <w:p w14:paraId="7F5C7402" w14:textId="77777777" w:rsidR="00953F20" w:rsidRPr="003E50EB" w:rsidRDefault="00953F20" w:rsidP="00953F20">
      <w:pPr>
        <w:pStyle w:val="Heading1"/>
        <w:spacing w:before="0" w:after="0" w:line="360" w:lineRule="auto"/>
        <w:rPr>
          <w:rFonts w:cs="Arial"/>
          <w:sz w:val="26"/>
          <w:szCs w:val="26"/>
        </w:rPr>
      </w:pPr>
      <w:bookmarkStart w:id="50" w:name="_Toc94216673"/>
      <w:bookmarkStart w:id="51" w:name="_Toc97298558"/>
      <w:r w:rsidRPr="003E50EB">
        <w:rPr>
          <w:rFonts w:cs="Arial"/>
          <w:sz w:val="26"/>
          <w:szCs w:val="26"/>
        </w:rPr>
        <w:t>Appendix D.1 Individual burndown charts per member</w:t>
      </w:r>
      <w:bookmarkEnd w:id="50"/>
      <w:bookmarkEnd w:id="51"/>
    </w:p>
    <w:p w14:paraId="18DB7B0C" w14:textId="77777777" w:rsidR="00953F20" w:rsidRPr="003E50EB" w:rsidRDefault="00953F20" w:rsidP="00953F20">
      <w:pPr>
        <w:pStyle w:val="Heading1"/>
        <w:spacing w:before="0" w:after="0" w:line="360" w:lineRule="auto"/>
        <w:rPr>
          <w:rFonts w:cs="Arial"/>
          <w:sz w:val="26"/>
          <w:szCs w:val="26"/>
        </w:rPr>
      </w:pPr>
      <w:bookmarkStart w:id="52" w:name="_Toc94216674"/>
      <w:bookmarkStart w:id="53" w:name="_Toc97298559"/>
      <w:r w:rsidRPr="003E50EB">
        <w:rPr>
          <w:rFonts w:cs="Arial"/>
          <w:sz w:val="26"/>
          <w:szCs w:val="26"/>
        </w:rPr>
        <w:t>Appendix B Deployment Diagram</w:t>
      </w:r>
      <w:bookmarkEnd w:id="52"/>
      <w:bookmarkEnd w:id="53"/>
    </w:p>
    <w:p w14:paraId="370C4637" w14:textId="77777777" w:rsidR="00953F20" w:rsidRPr="003E50EB" w:rsidRDefault="00953F20" w:rsidP="00953F20">
      <w:pPr>
        <w:pStyle w:val="Heading1"/>
        <w:spacing w:before="0" w:after="0" w:line="360" w:lineRule="auto"/>
        <w:rPr>
          <w:rFonts w:cs="Arial"/>
          <w:sz w:val="26"/>
          <w:szCs w:val="26"/>
        </w:rPr>
      </w:pPr>
      <w:bookmarkStart w:id="54" w:name="_Toc94216675"/>
      <w:bookmarkStart w:id="55" w:name="_Toc97298560"/>
      <w:r w:rsidRPr="003E50EB">
        <w:rPr>
          <w:rFonts w:cs="Arial"/>
          <w:sz w:val="26"/>
          <w:szCs w:val="26"/>
        </w:rPr>
        <w:t>Appendix E Requirements Traceability Matrix (PB, Test Scenarios, status</w:t>
      </w:r>
      <w:bookmarkEnd w:id="54"/>
      <w:bookmarkEnd w:id="55"/>
    </w:p>
    <w:p w14:paraId="6CEE7110" w14:textId="77777777" w:rsidR="00953F20" w:rsidRPr="003E50EB" w:rsidRDefault="00953F20" w:rsidP="00953F20">
      <w:pPr>
        <w:pStyle w:val="Heading1"/>
        <w:spacing w:before="0" w:after="0" w:line="360" w:lineRule="auto"/>
        <w:rPr>
          <w:rFonts w:cs="Arial"/>
          <w:sz w:val="26"/>
          <w:szCs w:val="26"/>
        </w:rPr>
      </w:pPr>
      <w:bookmarkStart w:id="56" w:name="_Toc94216676"/>
      <w:bookmarkStart w:id="57" w:name="_Toc97298561"/>
      <w:r w:rsidRPr="003E50EB">
        <w:rPr>
          <w:rFonts w:cs="Arial"/>
          <w:sz w:val="26"/>
          <w:szCs w:val="26"/>
        </w:rPr>
        <w:t>Appendix F Panel Evaluation and Signature (Plus photo ops during defense)</w:t>
      </w:r>
      <w:bookmarkEnd w:id="56"/>
      <w:bookmarkEnd w:id="57"/>
    </w:p>
    <w:p w14:paraId="12745ECA" w14:textId="77777777" w:rsidR="00953F20" w:rsidRPr="003E50EB" w:rsidRDefault="00953F20" w:rsidP="00953F20">
      <w:pPr>
        <w:pStyle w:val="Heading1"/>
        <w:spacing w:before="0" w:after="0" w:line="360" w:lineRule="auto"/>
        <w:rPr>
          <w:rFonts w:cs="Arial"/>
          <w:sz w:val="26"/>
          <w:szCs w:val="26"/>
        </w:rPr>
      </w:pPr>
      <w:bookmarkStart w:id="58" w:name="_Toc94216677"/>
      <w:bookmarkStart w:id="59" w:name="_Toc97298562"/>
      <w:r w:rsidRPr="003E50EB">
        <w:rPr>
          <w:rFonts w:cs="Arial"/>
          <w:sz w:val="26"/>
          <w:szCs w:val="26"/>
        </w:rPr>
        <w:t>Appendix G Pilot Companies Background with proofs of interviews</w:t>
      </w:r>
      <w:bookmarkEnd w:id="58"/>
      <w:bookmarkEnd w:id="59"/>
    </w:p>
    <w:p w14:paraId="1565151F" w14:textId="77777777" w:rsidR="00953F20" w:rsidRPr="003E50EB" w:rsidRDefault="00953F20" w:rsidP="00953F20">
      <w:pPr>
        <w:pStyle w:val="Heading1"/>
        <w:spacing w:before="0" w:after="0" w:line="360" w:lineRule="auto"/>
        <w:rPr>
          <w:rFonts w:cs="Arial"/>
          <w:sz w:val="26"/>
          <w:szCs w:val="26"/>
        </w:rPr>
      </w:pPr>
      <w:bookmarkStart w:id="60" w:name="_Toc94216678"/>
      <w:bookmarkStart w:id="61" w:name="_Toc97298563"/>
      <w:r w:rsidRPr="003E50EB">
        <w:rPr>
          <w:rFonts w:cs="Arial"/>
          <w:sz w:val="26"/>
          <w:szCs w:val="26"/>
        </w:rPr>
        <w:lastRenderedPageBreak/>
        <w:t>Appendix H USB Copy of the codes (reliable USB)</w:t>
      </w:r>
      <w:bookmarkEnd w:id="60"/>
      <w:bookmarkEnd w:id="61"/>
    </w:p>
    <w:p w14:paraId="61E80068" w14:textId="77777777" w:rsidR="00953F20" w:rsidRPr="003E50EB" w:rsidRDefault="00953F20" w:rsidP="00953F20">
      <w:pPr>
        <w:pStyle w:val="Heading1"/>
        <w:spacing w:before="0" w:after="0" w:line="360" w:lineRule="auto"/>
        <w:rPr>
          <w:rFonts w:cs="Arial"/>
          <w:sz w:val="26"/>
          <w:szCs w:val="26"/>
        </w:rPr>
      </w:pPr>
      <w:bookmarkStart w:id="62" w:name="_Toc94216679"/>
      <w:bookmarkStart w:id="63" w:name="_Toc97298564"/>
      <w:r w:rsidRPr="003E50EB">
        <w:rPr>
          <w:rFonts w:cs="Arial"/>
          <w:sz w:val="26"/>
          <w:szCs w:val="26"/>
        </w:rPr>
        <w:t>Appendix I IMRAD Format Summary</w:t>
      </w:r>
      <w:bookmarkEnd w:id="62"/>
      <w:bookmarkEnd w:id="63"/>
    </w:p>
    <w:p w14:paraId="1C646DD3" w14:textId="77777777" w:rsidR="00953F20" w:rsidRPr="003E50EB" w:rsidRDefault="00953F20" w:rsidP="00953F20">
      <w:pPr>
        <w:pStyle w:val="Heading1"/>
        <w:spacing w:before="0" w:after="0" w:line="360" w:lineRule="auto"/>
        <w:rPr>
          <w:rFonts w:cs="Arial"/>
          <w:sz w:val="26"/>
          <w:szCs w:val="26"/>
        </w:rPr>
      </w:pPr>
      <w:bookmarkStart w:id="64" w:name="_Toc94216680"/>
      <w:bookmarkStart w:id="65" w:name="_Toc97298565"/>
      <w:r w:rsidRPr="003E50EB">
        <w:rPr>
          <w:rFonts w:cs="Arial"/>
          <w:sz w:val="26"/>
          <w:szCs w:val="26"/>
        </w:rPr>
        <w:t>Appendix J Comparison of the EIS to existing EIS’s (5 Pages)</w:t>
      </w:r>
      <w:bookmarkEnd w:id="64"/>
      <w:bookmarkEnd w:id="65"/>
    </w:p>
    <w:p w14:paraId="53D5FB89" w14:textId="77777777" w:rsidR="00953F20" w:rsidRPr="003E50EB" w:rsidRDefault="00953F20" w:rsidP="00953F20">
      <w:pPr>
        <w:pStyle w:val="Heading1"/>
        <w:spacing w:before="0" w:after="0" w:line="360" w:lineRule="auto"/>
        <w:rPr>
          <w:rFonts w:cs="Arial"/>
          <w:sz w:val="26"/>
          <w:szCs w:val="26"/>
        </w:rPr>
      </w:pPr>
      <w:bookmarkStart w:id="66" w:name="_Toc94216681"/>
      <w:bookmarkStart w:id="67" w:name="_Toc97298566"/>
      <w:r w:rsidRPr="003E50EB">
        <w:rPr>
          <w:rFonts w:cs="Arial"/>
          <w:sz w:val="26"/>
          <w:szCs w:val="26"/>
        </w:rPr>
        <w:t>Appendix K Operation Manual (10 Pages max, 5 Pages min)</w:t>
      </w:r>
      <w:bookmarkEnd w:id="66"/>
      <w:bookmarkEnd w:id="67"/>
    </w:p>
    <w:p w14:paraId="531FA656" w14:textId="77777777" w:rsidR="00315604" w:rsidRPr="003E50EB" w:rsidRDefault="00315604" w:rsidP="00953F20">
      <w:pPr>
        <w:pStyle w:val="Heading3"/>
        <w:numPr>
          <w:ilvl w:val="2"/>
          <w:numId w:val="5"/>
        </w:numPr>
        <w:spacing w:before="0" w:after="0" w:line="360" w:lineRule="auto"/>
        <w:rPr>
          <w:rFonts w:cs="Arial"/>
          <w:color w:val="000000" w:themeColor="text1"/>
          <w:szCs w:val="26"/>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BF0431">
      <w:footerReference w:type="default" r:id="rId62"/>
      <w:headerReference w:type="first" r:id="rId63"/>
      <w:footerReference w:type="first" r:id="rId64"/>
      <w:pgSz w:w="12240" w:h="15840"/>
      <w:pgMar w:top="2520" w:right="1872" w:bottom="1440" w:left="2520" w:header="720" w:footer="720"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C6C491" w14:textId="77777777" w:rsidR="00D6474F" w:rsidRDefault="00D6474F" w:rsidP="003F2341">
      <w:pPr>
        <w:spacing w:after="0" w:line="240" w:lineRule="auto"/>
      </w:pPr>
      <w:r>
        <w:separator/>
      </w:r>
    </w:p>
  </w:endnote>
  <w:endnote w:type="continuationSeparator" w:id="0">
    <w:p w14:paraId="14748A38" w14:textId="77777777" w:rsidR="00D6474F" w:rsidRDefault="00D6474F"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543039"/>
      <w:docPartObj>
        <w:docPartGallery w:val="Page Numbers (Bottom of Page)"/>
        <w:docPartUnique/>
      </w:docPartObj>
    </w:sdtPr>
    <w:sdtEndPr>
      <w:rPr>
        <w:color w:val="808080" w:themeColor="background1" w:themeShade="80"/>
        <w:spacing w:val="60"/>
      </w:rPr>
    </w:sdtEndPr>
    <w:sdtContent>
      <w:p w14:paraId="6B0AA239" w14:textId="6704D54E" w:rsidR="005C4866" w:rsidRDefault="005C4866">
        <w:pPr>
          <w:pStyle w:val="Footer"/>
          <w:pBdr>
            <w:top w:val="single" w:sz="4" w:space="1" w:color="D9D9D9" w:themeColor="background1" w:themeShade="D9"/>
          </w:pBdr>
          <w:jc w:val="right"/>
        </w:pPr>
        <w:r>
          <w:fldChar w:fldCharType="begin"/>
        </w:r>
        <w:r>
          <w:instrText xml:space="preserve"> PAGE   \* MERGEFORMAT </w:instrText>
        </w:r>
        <w:r>
          <w:fldChar w:fldCharType="separate"/>
        </w:r>
        <w:r w:rsidR="00CE0FCB">
          <w:rPr>
            <w:noProof/>
          </w:rPr>
          <w:t>35</w:t>
        </w:r>
        <w:r>
          <w:rPr>
            <w:noProof/>
          </w:rPr>
          <w:fldChar w:fldCharType="end"/>
        </w:r>
        <w:r>
          <w:t xml:space="preserve"> | </w:t>
        </w:r>
        <w:r>
          <w:rPr>
            <w:color w:val="808080" w:themeColor="background1" w:themeShade="80"/>
            <w:spacing w:val="60"/>
          </w:rPr>
          <w:t>Page</w:t>
        </w:r>
      </w:p>
    </w:sdtContent>
  </w:sdt>
  <w:p w14:paraId="1C831007" w14:textId="77777777" w:rsidR="005C4866" w:rsidRDefault="005C486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A349A3" w:rsidRDefault="00A349A3" w:rsidP="008B5962">
    <w:pPr>
      <w:pStyle w:val="Footer"/>
      <w:tabs>
        <w:tab w:val="clear" w:pos="4153"/>
        <w:tab w:val="clear" w:pos="8306"/>
      </w:tabs>
      <w:jc w:val="right"/>
    </w:pPr>
  </w:p>
  <w:p w14:paraId="006BAD49" w14:textId="77777777" w:rsidR="00A349A3" w:rsidRDefault="00A349A3"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872C87" w14:textId="77777777" w:rsidR="00D6474F" w:rsidRDefault="00D6474F" w:rsidP="003F2341">
      <w:pPr>
        <w:spacing w:after="0" w:line="240" w:lineRule="auto"/>
      </w:pPr>
      <w:r>
        <w:separator/>
      </w:r>
    </w:p>
  </w:footnote>
  <w:footnote w:type="continuationSeparator" w:id="0">
    <w:p w14:paraId="4C7729D8" w14:textId="77777777" w:rsidR="00D6474F" w:rsidRDefault="00D6474F"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A349A3" w:rsidRDefault="00A349A3" w:rsidP="008B5962">
    <w:pPr>
      <w:pStyle w:val="Header"/>
      <w:tabs>
        <w:tab w:val="clear" w:pos="4153"/>
        <w:tab w:val="clear" w:pos="8306"/>
      </w:tabs>
      <w:jc w:val="right"/>
    </w:pPr>
  </w:p>
  <w:p w14:paraId="4DBEFEEB" w14:textId="0A899C42" w:rsidR="00A349A3" w:rsidRDefault="00A349A3" w:rsidP="008B5962">
    <w:pPr>
      <w:pStyle w:val="Header"/>
      <w:tabs>
        <w:tab w:val="clear" w:pos="4153"/>
        <w:tab w:val="clear" w:pos="8306"/>
      </w:tabs>
      <w:jc w:val="right"/>
    </w:pPr>
  </w:p>
  <w:p w14:paraId="33465065" w14:textId="2D7A6BA9" w:rsidR="00A349A3" w:rsidRDefault="00A349A3" w:rsidP="008B5962">
    <w:pPr>
      <w:pStyle w:val="Header"/>
      <w:tabs>
        <w:tab w:val="clear" w:pos="4153"/>
        <w:tab w:val="clear" w:pos="8306"/>
      </w:tabs>
      <w:jc w:val="right"/>
    </w:pPr>
  </w:p>
  <w:p w14:paraId="2B86F00F" w14:textId="429F7291" w:rsidR="00A349A3" w:rsidRPr="008B5962" w:rsidRDefault="00A349A3" w:rsidP="008B5962">
    <w:pPr>
      <w:pStyle w:val="Header"/>
      <w:tabs>
        <w:tab w:val="clear" w:pos="4153"/>
        <w:tab w:val="clear" w:pos="8306"/>
      </w:tabs>
      <w:jc w:val="right"/>
      <w:rPr>
        <w:sz w:val="14"/>
      </w:rPr>
    </w:pPr>
    <w:r>
      <w:rPr>
        <w:sz w:val="14"/>
      </w:rPr>
      <w:t>z</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6">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7">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9">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717436EA"/>
    <w:multiLevelType w:val="hybridMultilevel"/>
    <w:tmpl w:val="0D6C34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5"/>
  </w:num>
  <w:num w:numId="4">
    <w:abstractNumId w:val="9"/>
  </w:num>
  <w:num w:numId="5">
    <w:abstractNumId w:val="0"/>
  </w:num>
  <w:num w:numId="6">
    <w:abstractNumId w:val="4"/>
  </w:num>
  <w:num w:numId="7">
    <w:abstractNumId w:val="12"/>
  </w:num>
  <w:num w:numId="8">
    <w:abstractNumId w:val="10"/>
  </w:num>
  <w:num w:numId="9">
    <w:abstractNumId w:val="7"/>
  </w:num>
  <w:num w:numId="10">
    <w:abstractNumId w:val="2"/>
  </w:num>
  <w:num w:numId="11">
    <w:abstractNumId w:val="3"/>
  </w:num>
  <w:num w:numId="12">
    <w:abstractNumId w:val="1"/>
  </w:num>
  <w:num w:numId="1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16380"/>
    <w:rsid w:val="00040366"/>
    <w:rsid w:val="00043771"/>
    <w:rsid w:val="00054352"/>
    <w:rsid w:val="00076593"/>
    <w:rsid w:val="000A33DB"/>
    <w:rsid w:val="000B4B74"/>
    <w:rsid w:val="000F187D"/>
    <w:rsid w:val="00102755"/>
    <w:rsid w:val="00113A1D"/>
    <w:rsid w:val="00120695"/>
    <w:rsid w:val="0019707F"/>
    <w:rsid w:val="001A19C2"/>
    <w:rsid w:val="001B62BF"/>
    <w:rsid w:val="001E5B98"/>
    <w:rsid w:val="001F2B6C"/>
    <w:rsid w:val="001F68EE"/>
    <w:rsid w:val="00200893"/>
    <w:rsid w:val="00232FA5"/>
    <w:rsid w:val="00241CDA"/>
    <w:rsid w:val="00266DC6"/>
    <w:rsid w:val="002874C2"/>
    <w:rsid w:val="002D21B3"/>
    <w:rsid w:val="003141D8"/>
    <w:rsid w:val="00315604"/>
    <w:rsid w:val="0032080B"/>
    <w:rsid w:val="00324419"/>
    <w:rsid w:val="003466AB"/>
    <w:rsid w:val="003C3772"/>
    <w:rsid w:val="003D00D0"/>
    <w:rsid w:val="003E50EB"/>
    <w:rsid w:val="003F2341"/>
    <w:rsid w:val="003F5D12"/>
    <w:rsid w:val="00417A37"/>
    <w:rsid w:val="00434C4C"/>
    <w:rsid w:val="00462679"/>
    <w:rsid w:val="004777A2"/>
    <w:rsid w:val="004A134C"/>
    <w:rsid w:val="004B645A"/>
    <w:rsid w:val="004D12F7"/>
    <w:rsid w:val="00503980"/>
    <w:rsid w:val="00511119"/>
    <w:rsid w:val="0057107E"/>
    <w:rsid w:val="005813EA"/>
    <w:rsid w:val="005959B6"/>
    <w:rsid w:val="005C1F8A"/>
    <w:rsid w:val="005C4866"/>
    <w:rsid w:val="0060196D"/>
    <w:rsid w:val="0060557D"/>
    <w:rsid w:val="0061038F"/>
    <w:rsid w:val="00622499"/>
    <w:rsid w:val="00636CF3"/>
    <w:rsid w:val="0065275F"/>
    <w:rsid w:val="00674BDD"/>
    <w:rsid w:val="006973BA"/>
    <w:rsid w:val="006A5B7B"/>
    <w:rsid w:val="006C7A71"/>
    <w:rsid w:val="006D6F62"/>
    <w:rsid w:val="006F68C9"/>
    <w:rsid w:val="006F6F0C"/>
    <w:rsid w:val="006F70E1"/>
    <w:rsid w:val="0070248E"/>
    <w:rsid w:val="00741D8E"/>
    <w:rsid w:val="00757DCA"/>
    <w:rsid w:val="00761B5E"/>
    <w:rsid w:val="007629D2"/>
    <w:rsid w:val="0076663C"/>
    <w:rsid w:val="00792C59"/>
    <w:rsid w:val="007A6323"/>
    <w:rsid w:val="007B4B7D"/>
    <w:rsid w:val="007D07C2"/>
    <w:rsid w:val="007D6515"/>
    <w:rsid w:val="007E1B97"/>
    <w:rsid w:val="008104E7"/>
    <w:rsid w:val="00815B66"/>
    <w:rsid w:val="00822C88"/>
    <w:rsid w:val="008338C2"/>
    <w:rsid w:val="00863A43"/>
    <w:rsid w:val="0086446B"/>
    <w:rsid w:val="00895667"/>
    <w:rsid w:val="008B5962"/>
    <w:rsid w:val="008C40EA"/>
    <w:rsid w:val="008E0991"/>
    <w:rsid w:val="00907CC4"/>
    <w:rsid w:val="009141B0"/>
    <w:rsid w:val="00952866"/>
    <w:rsid w:val="00953F20"/>
    <w:rsid w:val="00962651"/>
    <w:rsid w:val="009670BD"/>
    <w:rsid w:val="00997468"/>
    <w:rsid w:val="009B0512"/>
    <w:rsid w:val="009C0A0D"/>
    <w:rsid w:val="009D06CA"/>
    <w:rsid w:val="00A05283"/>
    <w:rsid w:val="00A349A3"/>
    <w:rsid w:val="00A46229"/>
    <w:rsid w:val="00A500E1"/>
    <w:rsid w:val="00A60BFF"/>
    <w:rsid w:val="00A7110C"/>
    <w:rsid w:val="00A839E2"/>
    <w:rsid w:val="00A85396"/>
    <w:rsid w:val="00A931A6"/>
    <w:rsid w:val="00AA61C7"/>
    <w:rsid w:val="00AE53E9"/>
    <w:rsid w:val="00AF4951"/>
    <w:rsid w:val="00B24DF4"/>
    <w:rsid w:val="00B33DFB"/>
    <w:rsid w:val="00B35302"/>
    <w:rsid w:val="00B44BB4"/>
    <w:rsid w:val="00B50734"/>
    <w:rsid w:val="00B5251D"/>
    <w:rsid w:val="00B813C8"/>
    <w:rsid w:val="00B8625D"/>
    <w:rsid w:val="00B91247"/>
    <w:rsid w:val="00BD0165"/>
    <w:rsid w:val="00BF0431"/>
    <w:rsid w:val="00BF571B"/>
    <w:rsid w:val="00C17EF2"/>
    <w:rsid w:val="00C31302"/>
    <w:rsid w:val="00C31CE3"/>
    <w:rsid w:val="00C4080F"/>
    <w:rsid w:val="00C802D0"/>
    <w:rsid w:val="00C8405C"/>
    <w:rsid w:val="00C84BDC"/>
    <w:rsid w:val="00C87438"/>
    <w:rsid w:val="00CB4093"/>
    <w:rsid w:val="00CB5016"/>
    <w:rsid w:val="00CC6B82"/>
    <w:rsid w:val="00CE0FCB"/>
    <w:rsid w:val="00D03362"/>
    <w:rsid w:val="00D03E5B"/>
    <w:rsid w:val="00D6474F"/>
    <w:rsid w:val="00D649EF"/>
    <w:rsid w:val="00D71C9B"/>
    <w:rsid w:val="00D7438D"/>
    <w:rsid w:val="00D74441"/>
    <w:rsid w:val="00D77187"/>
    <w:rsid w:val="00D82900"/>
    <w:rsid w:val="00D85053"/>
    <w:rsid w:val="00D914CA"/>
    <w:rsid w:val="00D91652"/>
    <w:rsid w:val="00D93E3F"/>
    <w:rsid w:val="00DA3A4A"/>
    <w:rsid w:val="00DC3FCE"/>
    <w:rsid w:val="00DD44A5"/>
    <w:rsid w:val="00DE71B4"/>
    <w:rsid w:val="00DF3ACF"/>
    <w:rsid w:val="00E337B0"/>
    <w:rsid w:val="00E92C84"/>
    <w:rsid w:val="00EA6809"/>
    <w:rsid w:val="00EB1B27"/>
    <w:rsid w:val="00EB1B4D"/>
    <w:rsid w:val="00EB40FC"/>
    <w:rsid w:val="00EC7344"/>
    <w:rsid w:val="00EE5498"/>
    <w:rsid w:val="00EF6AD5"/>
    <w:rsid w:val="00F05537"/>
    <w:rsid w:val="00F13D98"/>
    <w:rsid w:val="00F20A72"/>
    <w:rsid w:val="00F21EA6"/>
    <w:rsid w:val="00F43AEA"/>
    <w:rsid w:val="00F61EFE"/>
    <w:rsid w:val="00F920D5"/>
    <w:rsid w:val="00F95F6A"/>
    <w:rsid w:val="00FE193C"/>
    <w:rsid w:val="00FF5064"/>
    <w:rsid w:val="00FF5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866"/>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 w:type="character" w:customStyle="1" w:styleId="UnresolvedMention">
    <w:name w:val="Unresolved Mention"/>
    <w:basedOn w:val="DefaultParagraphFont"/>
    <w:uiPriority w:val="99"/>
    <w:semiHidden/>
    <w:unhideWhenUsed/>
    <w:rsid w:val="00324419"/>
    <w:rPr>
      <w:color w:val="605E5C"/>
      <w:shd w:val="clear" w:color="auto" w:fill="E1DFDD"/>
    </w:rPr>
  </w:style>
  <w:style w:type="character" w:styleId="FollowedHyperlink">
    <w:name w:val="FollowedHyperlink"/>
    <w:basedOn w:val="DefaultParagraphFont"/>
    <w:uiPriority w:val="99"/>
    <w:semiHidden/>
    <w:unhideWhenUsed/>
    <w:rsid w:val="00F21EA6"/>
    <w:rPr>
      <w:color w:val="954F72" w:themeColor="followedHyperlink"/>
      <w:u w:val="single"/>
    </w:rPr>
  </w:style>
  <w:style w:type="character" w:customStyle="1" w:styleId="ListParagraphChar">
    <w:name w:val="List Paragraph Char"/>
    <w:link w:val="ListParagraph"/>
    <w:uiPriority w:val="34"/>
    <w:locked/>
    <w:rsid w:val="00F21EA6"/>
    <w:rPr>
      <w:rFonts w:ascii="Calibri" w:eastAsia="SimSun" w:hAnsi="Calibri" w:cs="Times New Roman"/>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866"/>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 w:type="character" w:customStyle="1" w:styleId="UnresolvedMention">
    <w:name w:val="Unresolved Mention"/>
    <w:basedOn w:val="DefaultParagraphFont"/>
    <w:uiPriority w:val="99"/>
    <w:semiHidden/>
    <w:unhideWhenUsed/>
    <w:rsid w:val="00324419"/>
    <w:rPr>
      <w:color w:val="605E5C"/>
      <w:shd w:val="clear" w:color="auto" w:fill="E1DFDD"/>
    </w:rPr>
  </w:style>
  <w:style w:type="character" w:styleId="FollowedHyperlink">
    <w:name w:val="FollowedHyperlink"/>
    <w:basedOn w:val="DefaultParagraphFont"/>
    <w:uiPriority w:val="99"/>
    <w:semiHidden/>
    <w:unhideWhenUsed/>
    <w:rsid w:val="00F21EA6"/>
    <w:rPr>
      <w:color w:val="954F72" w:themeColor="followedHyperlink"/>
      <w:u w:val="single"/>
    </w:rPr>
  </w:style>
  <w:style w:type="character" w:customStyle="1" w:styleId="ListParagraphChar">
    <w:name w:val="List Paragraph Char"/>
    <w:link w:val="ListParagraph"/>
    <w:uiPriority w:val="34"/>
    <w:locked/>
    <w:rsid w:val="00F21EA6"/>
    <w:rPr>
      <w:rFonts w:ascii="Calibri" w:eastAsia="SimSun" w:hAnsi="Calibri" w:cs="Times New Roman"/>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5173745">
      <w:bodyDiv w:val="1"/>
      <w:marLeft w:val="0"/>
      <w:marRight w:val="0"/>
      <w:marTop w:val="0"/>
      <w:marBottom w:val="0"/>
      <w:divBdr>
        <w:top w:val="none" w:sz="0" w:space="0" w:color="auto"/>
        <w:left w:val="none" w:sz="0" w:space="0" w:color="auto"/>
        <w:bottom w:val="none" w:sz="0" w:space="0" w:color="auto"/>
        <w:right w:val="none" w:sz="0" w:space="0" w:color="auto"/>
      </w:divBdr>
    </w:div>
    <w:div w:id="611668510">
      <w:bodyDiv w:val="1"/>
      <w:marLeft w:val="0"/>
      <w:marRight w:val="0"/>
      <w:marTop w:val="0"/>
      <w:marBottom w:val="0"/>
      <w:divBdr>
        <w:top w:val="none" w:sz="0" w:space="0" w:color="auto"/>
        <w:left w:val="none" w:sz="0" w:space="0" w:color="auto"/>
        <w:bottom w:val="none" w:sz="0" w:space="0" w:color="auto"/>
        <w:right w:val="none" w:sz="0" w:space="0" w:color="auto"/>
      </w:divBdr>
    </w:div>
    <w:div w:id="774181011">
      <w:bodyDiv w:val="1"/>
      <w:marLeft w:val="0"/>
      <w:marRight w:val="0"/>
      <w:marTop w:val="0"/>
      <w:marBottom w:val="0"/>
      <w:divBdr>
        <w:top w:val="none" w:sz="0" w:space="0" w:color="auto"/>
        <w:left w:val="none" w:sz="0" w:space="0" w:color="auto"/>
        <w:bottom w:val="none" w:sz="0" w:space="0" w:color="auto"/>
        <w:right w:val="none" w:sz="0" w:space="0" w:color="auto"/>
      </w:divBdr>
    </w:div>
    <w:div w:id="1673100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diagramQuickStyle" Target="diagrams/quickStyle3.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jpeg"/><Relationship Id="rId55" Type="http://schemas.openxmlformats.org/officeDocument/2006/relationships/image" Target="media/image32.png"/><Relationship Id="rId63"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image" Target="media/image6.png"/><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61" Type="http://schemas.openxmlformats.org/officeDocument/2006/relationships/image" Target="media/image38.png"/><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image" Target="media/image8.png"/><Relationship Id="rId44" Type="http://schemas.openxmlformats.org/officeDocument/2006/relationships/image" Target="media/image21.jpe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jpeg"/><Relationship Id="rId59" Type="http://schemas.openxmlformats.org/officeDocument/2006/relationships/image" Target="media/image36.png"/></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EEFCFD-DFA3-4846-AD67-979BAC5F113B}"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US"/>
        </a:p>
      </dgm:t>
    </dgm:pt>
    <dgm:pt modelId="{7E07112B-71F9-4417-8F1F-016910385409}">
      <dgm:prSet phldrT="[Text]"/>
      <dgm:spPr/>
      <dgm:t>
        <a:bodyPr/>
        <a:lstStyle/>
        <a:p>
          <a:pPr>
            <a:buFont typeface="Symbol" panose="05050102010706020507" pitchFamily="18" charset="2"/>
            <a:buChar char=""/>
          </a:pPr>
          <a:r>
            <a:rPr lang="en-US"/>
            <a:t>1.0 Logistic</a:t>
          </a:r>
        </a:p>
      </dgm:t>
    </dgm:pt>
    <dgm:pt modelId="{C19CA6F5-C80C-47E1-8D58-96DBDFA451EC}" type="parTrans" cxnId="{73C05D0D-CB10-4A85-88F0-6FCD96417FF8}">
      <dgm:prSet/>
      <dgm:spPr/>
      <dgm:t>
        <a:bodyPr/>
        <a:lstStyle/>
        <a:p>
          <a:endParaRPr lang="en-US"/>
        </a:p>
      </dgm:t>
    </dgm:pt>
    <dgm:pt modelId="{32A18A35-CD5A-4366-8445-1F43E431275F}" type="sibTrans" cxnId="{73C05D0D-CB10-4A85-88F0-6FCD96417FF8}">
      <dgm:prSet/>
      <dgm:spPr/>
      <dgm:t>
        <a:bodyPr/>
        <a:lstStyle/>
        <a:p>
          <a:endParaRPr lang="en-US"/>
        </a:p>
      </dgm:t>
    </dgm:pt>
    <dgm:pt modelId="{A95CA22D-9F7E-47CC-9F01-99CB8934F618}">
      <dgm:prSet/>
      <dgm:spPr/>
      <dgm:t>
        <a:bodyPr/>
        <a:lstStyle/>
        <a:p>
          <a:pPr>
            <a:buFont typeface="Courier New" panose="02070309020205020404" pitchFamily="49" charset="0"/>
            <a:buChar char="o"/>
          </a:pPr>
          <a:r>
            <a:rPr lang="en-US"/>
            <a:t>1.1 Procurement</a:t>
          </a:r>
        </a:p>
      </dgm:t>
    </dgm:pt>
    <dgm:pt modelId="{B9FC32A6-92D0-4EFE-B35E-906DF4D49779}" type="parTrans" cxnId="{03BD8FCF-7319-44E1-8478-7E6DBC5D73C3}">
      <dgm:prSet/>
      <dgm:spPr/>
      <dgm:t>
        <a:bodyPr/>
        <a:lstStyle/>
        <a:p>
          <a:endParaRPr lang="en-US"/>
        </a:p>
      </dgm:t>
    </dgm:pt>
    <dgm:pt modelId="{49E0648A-9C5E-4ABA-9288-71D69D271068}" type="sibTrans" cxnId="{03BD8FCF-7319-44E1-8478-7E6DBC5D73C3}">
      <dgm:prSet/>
      <dgm:spPr/>
      <dgm:t>
        <a:bodyPr/>
        <a:lstStyle/>
        <a:p>
          <a:endParaRPr lang="en-US"/>
        </a:p>
      </dgm:t>
    </dgm:pt>
    <dgm:pt modelId="{566688E7-249C-4555-9397-BB1079C4A18B}">
      <dgm:prSet/>
      <dgm:spPr/>
      <dgm:t>
        <a:bodyPr/>
        <a:lstStyle/>
        <a:p>
          <a:pPr>
            <a:buFont typeface="Wingdings" panose="05000000000000000000" pitchFamily="2" charset="2"/>
            <a:buChar char=""/>
          </a:pPr>
          <a:r>
            <a:rPr lang="en-US"/>
            <a:t>1.1.1 Submit Purchase Request</a:t>
          </a:r>
        </a:p>
      </dgm:t>
    </dgm:pt>
    <dgm:pt modelId="{4537A07F-0079-45F0-9969-A432E45BC6A7}" type="parTrans" cxnId="{52185484-C1EA-42A5-8C07-9EDEA230122B}">
      <dgm:prSet/>
      <dgm:spPr/>
      <dgm:t>
        <a:bodyPr/>
        <a:lstStyle/>
        <a:p>
          <a:endParaRPr lang="en-US"/>
        </a:p>
      </dgm:t>
    </dgm:pt>
    <dgm:pt modelId="{FF5D679E-4F3E-4169-A22B-E577CE2DF509}" type="sibTrans" cxnId="{52185484-C1EA-42A5-8C07-9EDEA230122B}">
      <dgm:prSet/>
      <dgm:spPr/>
      <dgm:t>
        <a:bodyPr/>
        <a:lstStyle/>
        <a:p>
          <a:endParaRPr lang="en-US"/>
        </a:p>
      </dgm:t>
    </dgm:pt>
    <dgm:pt modelId="{9A9AC33D-751B-4AA7-91E2-25789F252908}">
      <dgm:prSet/>
      <dgm:spPr/>
      <dgm:t>
        <a:bodyPr/>
        <a:lstStyle/>
        <a:p>
          <a:pPr>
            <a:buFont typeface="Wingdings" panose="05000000000000000000" pitchFamily="2" charset="2"/>
            <a:buChar char=""/>
          </a:pPr>
          <a:r>
            <a:rPr lang="en-US"/>
            <a:t>1.1.2 Select Vendors and Negotiate Price</a:t>
          </a:r>
        </a:p>
      </dgm:t>
    </dgm:pt>
    <dgm:pt modelId="{9236F97D-4EA2-454F-AA71-42DDE02D0AED}" type="parTrans" cxnId="{04998813-9CB2-4E2E-90DF-DAF3E112C1E4}">
      <dgm:prSet/>
      <dgm:spPr/>
      <dgm:t>
        <a:bodyPr/>
        <a:lstStyle/>
        <a:p>
          <a:endParaRPr lang="en-US"/>
        </a:p>
      </dgm:t>
    </dgm:pt>
    <dgm:pt modelId="{F5A00142-1793-48E9-B277-E3E147C3C914}" type="sibTrans" cxnId="{04998813-9CB2-4E2E-90DF-DAF3E112C1E4}">
      <dgm:prSet/>
      <dgm:spPr/>
      <dgm:t>
        <a:bodyPr/>
        <a:lstStyle/>
        <a:p>
          <a:endParaRPr lang="en-US"/>
        </a:p>
      </dgm:t>
    </dgm:pt>
    <dgm:pt modelId="{93B8183F-EF78-4949-A426-399F57497286}">
      <dgm:prSet/>
      <dgm:spPr/>
      <dgm:t>
        <a:bodyPr/>
        <a:lstStyle/>
        <a:p>
          <a:pPr>
            <a:buFont typeface="Wingdings" panose="05000000000000000000" pitchFamily="2" charset="2"/>
            <a:buChar char=""/>
          </a:pPr>
          <a:r>
            <a:rPr lang="en-US"/>
            <a:t>1.1.3 Create and Sent a Purchase order </a:t>
          </a:r>
        </a:p>
      </dgm:t>
    </dgm:pt>
    <dgm:pt modelId="{4B43854A-C6D1-4E90-82EA-AA169359A600}" type="parTrans" cxnId="{0A58AC4C-1158-4346-B2C0-A77553DE13B3}">
      <dgm:prSet/>
      <dgm:spPr/>
      <dgm:t>
        <a:bodyPr/>
        <a:lstStyle/>
        <a:p>
          <a:endParaRPr lang="en-US"/>
        </a:p>
      </dgm:t>
    </dgm:pt>
    <dgm:pt modelId="{8CC93FBD-249D-4B76-9AB1-979D0DDB9328}" type="sibTrans" cxnId="{0A58AC4C-1158-4346-B2C0-A77553DE13B3}">
      <dgm:prSet/>
      <dgm:spPr/>
      <dgm:t>
        <a:bodyPr/>
        <a:lstStyle/>
        <a:p>
          <a:endParaRPr lang="en-US"/>
        </a:p>
      </dgm:t>
    </dgm:pt>
    <dgm:pt modelId="{80892BC8-5833-4540-ACD2-A2EF34393319}">
      <dgm:prSet/>
      <dgm:spPr/>
      <dgm:t>
        <a:bodyPr/>
        <a:lstStyle/>
        <a:p>
          <a:pPr>
            <a:buFont typeface="Courier New" panose="02070309020205020404" pitchFamily="49" charset="0"/>
            <a:buChar char="o"/>
          </a:pPr>
          <a:r>
            <a:rPr lang="en-US"/>
            <a:t>1.2 Warehousing</a:t>
          </a:r>
        </a:p>
      </dgm:t>
    </dgm:pt>
    <dgm:pt modelId="{50977282-229D-4803-B48B-B7BE511CD5EF}" type="parTrans" cxnId="{4312D65D-3122-4CBC-9D72-268305EB314C}">
      <dgm:prSet/>
      <dgm:spPr/>
      <dgm:t>
        <a:bodyPr/>
        <a:lstStyle/>
        <a:p>
          <a:endParaRPr lang="en-US"/>
        </a:p>
      </dgm:t>
    </dgm:pt>
    <dgm:pt modelId="{FB2C99A1-4E15-4593-80D9-2774B3E9DB44}" type="sibTrans" cxnId="{4312D65D-3122-4CBC-9D72-268305EB314C}">
      <dgm:prSet/>
      <dgm:spPr/>
      <dgm:t>
        <a:bodyPr/>
        <a:lstStyle/>
        <a:p>
          <a:endParaRPr lang="en-US"/>
        </a:p>
      </dgm:t>
    </dgm:pt>
    <dgm:pt modelId="{EF049510-7CD8-4824-8082-D8E0B125ECDC}">
      <dgm:prSet/>
      <dgm:spPr/>
      <dgm:t>
        <a:bodyPr/>
        <a:lstStyle/>
        <a:p>
          <a:pPr>
            <a:buFont typeface="Wingdings" panose="05000000000000000000" pitchFamily="2" charset="2"/>
            <a:buChar char=""/>
          </a:pPr>
          <a:r>
            <a:rPr lang="en-US"/>
            <a:t>1.2 .1 Recieving </a:t>
          </a:r>
        </a:p>
      </dgm:t>
    </dgm:pt>
    <dgm:pt modelId="{4CD5F48A-7723-4F97-B81A-DDF85F8C4C9B}" type="parTrans" cxnId="{7E982AC0-F0D7-4B6C-B4CC-14FD22A0BEC9}">
      <dgm:prSet/>
      <dgm:spPr/>
      <dgm:t>
        <a:bodyPr/>
        <a:lstStyle/>
        <a:p>
          <a:endParaRPr lang="en-US"/>
        </a:p>
      </dgm:t>
    </dgm:pt>
    <dgm:pt modelId="{5D362EDB-6610-4118-A3C2-3B839D1BEA7E}" type="sibTrans" cxnId="{7E982AC0-F0D7-4B6C-B4CC-14FD22A0BEC9}">
      <dgm:prSet/>
      <dgm:spPr/>
      <dgm:t>
        <a:bodyPr/>
        <a:lstStyle/>
        <a:p>
          <a:endParaRPr lang="en-US"/>
        </a:p>
      </dgm:t>
    </dgm:pt>
    <dgm:pt modelId="{009E80EF-9C1B-4320-BAD0-805597A5C7DE}">
      <dgm:prSet/>
      <dgm:spPr/>
      <dgm:t>
        <a:bodyPr/>
        <a:lstStyle/>
        <a:p>
          <a:pPr>
            <a:buFont typeface="Wingdings" panose="05000000000000000000" pitchFamily="2" charset="2"/>
            <a:buChar char=""/>
          </a:pPr>
          <a:r>
            <a:rPr lang="en-US"/>
            <a:t>1.2.2 Putaway</a:t>
          </a:r>
        </a:p>
      </dgm:t>
    </dgm:pt>
    <dgm:pt modelId="{FF621947-BE3A-4F8A-BCF1-BCE23AAE4664}" type="parTrans" cxnId="{608BF2EA-C0B5-40C2-8D4E-566873B33569}">
      <dgm:prSet/>
      <dgm:spPr/>
      <dgm:t>
        <a:bodyPr/>
        <a:lstStyle/>
        <a:p>
          <a:endParaRPr lang="en-US"/>
        </a:p>
      </dgm:t>
    </dgm:pt>
    <dgm:pt modelId="{4D1E3FC6-E3D7-4DBF-9322-55D959BBB7F1}" type="sibTrans" cxnId="{608BF2EA-C0B5-40C2-8D4E-566873B33569}">
      <dgm:prSet/>
      <dgm:spPr/>
      <dgm:t>
        <a:bodyPr/>
        <a:lstStyle/>
        <a:p>
          <a:endParaRPr lang="en-US"/>
        </a:p>
      </dgm:t>
    </dgm:pt>
    <dgm:pt modelId="{EFFB12E8-21D8-46AF-B63F-2C93D73AB6E8}">
      <dgm:prSet/>
      <dgm:spPr/>
      <dgm:t>
        <a:bodyPr/>
        <a:lstStyle/>
        <a:p>
          <a:pPr>
            <a:buFont typeface="Wingdings" panose="05000000000000000000" pitchFamily="2" charset="2"/>
            <a:buChar char=""/>
          </a:pPr>
          <a:r>
            <a:rPr lang="en-US"/>
            <a:t>1.2.3 Storage</a:t>
          </a:r>
        </a:p>
      </dgm:t>
    </dgm:pt>
    <dgm:pt modelId="{2760CA0F-A13F-42C0-953A-8A323B9F1BA3}" type="parTrans" cxnId="{430883E7-F50F-4940-87D2-9179BE1DE9FB}">
      <dgm:prSet/>
      <dgm:spPr/>
      <dgm:t>
        <a:bodyPr/>
        <a:lstStyle/>
        <a:p>
          <a:endParaRPr lang="en-US"/>
        </a:p>
      </dgm:t>
    </dgm:pt>
    <dgm:pt modelId="{A6DA2C10-EAC0-42ED-A829-00FC6192BEB2}" type="sibTrans" cxnId="{430883E7-F50F-4940-87D2-9179BE1DE9FB}">
      <dgm:prSet/>
      <dgm:spPr/>
      <dgm:t>
        <a:bodyPr/>
        <a:lstStyle/>
        <a:p>
          <a:endParaRPr lang="en-US"/>
        </a:p>
      </dgm:t>
    </dgm:pt>
    <dgm:pt modelId="{04D7BA52-CE77-43C2-B358-93D44A973F92}">
      <dgm:prSet/>
      <dgm:spPr/>
      <dgm:t>
        <a:bodyPr/>
        <a:lstStyle/>
        <a:p>
          <a:pPr>
            <a:buFont typeface="Courier New" panose="02070309020205020404" pitchFamily="49" charset="0"/>
            <a:buChar char="o"/>
          </a:pPr>
          <a:r>
            <a:rPr lang="en-US"/>
            <a:t>1.3 Asset Management</a:t>
          </a:r>
        </a:p>
      </dgm:t>
    </dgm:pt>
    <dgm:pt modelId="{63FB56D5-2D14-4022-826E-DBC673BFC5E0}" type="parTrans" cxnId="{401B2638-504D-4339-8353-485826EEE246}">
      <dgm:prSet/>
      <dgm:spPr/>
      <dgm:t>
        <a:bodyPr/>
        <a:lstStyle/>
        <a:p>
          <a:endParaRPr lang="en-US"/>
        </a:p>
      </dgm:t>
    </dgm:pt>
    <dgm:pt modelId="{2CA8CE52-1D45-4D73-B8D1-ECE3DF6421A5}" type="sibTrans" cxnId="{401B2638-504D-4339-8353-485826EEE246}">
      <dgm:prSet/>
      <dgm:spPr/>
      <dgm:t>
        <a:bodyPr/>
        <a:lstStyle/>
        <a:p>
          <a:endParaRPr lang="en-US"/>
        </a:p>
      </dgm:t>
    </dgm:pt>
    <dgm:pt modelId="{3998DF05-1E33-4CCF-BDA2-397E2BCC4B1F}">
      <dgm:prSet/>
      <dgm:spPr/>
      <dgm:t>
        <a:bodyPr/>
        <a:lstStyle/>
        <a:p>
          <a:pPr>
            <a:buFont typeface="Wingdings" panose="05000000000000000000" pitchFamily="2" charset="2"/>
            <a:buChar char=""/>
          </a:pPr>
          <a:r>
            <a:rPr lang="en-US"/>
            <a:t>1.3.1 Planning</a:t>
          </a:r>
        </a:p>
      </dgm:t>
    </dgm:pt>
    <dgm:pt modelId="{5630A254-BC35-4128-8F96-9E3036D4AFAE}" type="parTrans" cxnId="{B17681B1-5D06-4045-82C6-7C31A032B20C}">
      <dgm:prSet/>
      <dgm:spPr/>
      <dgm:t>
        <a:bodyPr/>
        <a:lstStyle/>
        <a:p>
          <a:endParaRPr lang="en-US"/>
        </a:p>
      </dgm:t>
    </dgm:pt>
    <dgm:pt modelId="{FB68AA3C-30FD-4094-9551-95BF4DD56520}" type="sibTrans" cxnId="{B17681B1-5D06-4045-82C6-7C31A032B20C}">
      <dgm:prSet/>
      <dgm:spPr/>
      <dgm:t>
        <a:bodyPr/>
        <a:lstStyle/>
        <a:p>
          <a:endParaRPr lang="en-US"/>
        </a:p>
      </dgm:t>
    </dgm:pt>
    <dgm:pt modelId="{A72627BD-05DF-4468-A7C5-A1E97635CAC8}">
      <dgm:prSet/>
      <dgm:spPr/>
      <dgm:t>
        <a:bodyPr/>
        <a:lstStyle/>
        <a:p>
          <a:pPr>
            <a:buFont typeface="Wingdings" panose="05000000000000000000" pitchFamily="2" charset="2"/>
            <a:buChar char=""/>
          </a:pPr>
          <a:r>
            <a:rPr lang="en-US"/>
            <a:t>1.3.2 Controlling</a:t>
          </a:r>
        </a:p>
      </dgm:t>
    </dgm:pt>
    <dgm:pt modelId="{9F9A91A7-9DE0-430D-814C-71CB8F6A11B3}" type="parTrans" cxnId="{532CD773-FC9A-4C0B-A237-2390AD028DB3}">
      <dgm:prSet/>
      <dgm:spPr/>
      <dgm:t>
        <a:bodyPr/>
        <a:lstStyle/>
        <a:p>
          <a:endParaRPr lang="en-US"/>
        </a:p>
      </dgm:t>
    </dgm:pt>
    <dgm:pt modelId="{56959123-1C51-4DDC-B548-6FD1784F9E46}" type="sibTrans" cxnId="{532CD773-FC9A-4C0B-A237-2390AD028DB3}">
      <dgm:prSet/>
      <dgm:spPr/>
      <dgm:t>
        <a:bodyPr/>
        <a:lstStyle/>
        <a:p>
          <a:endParaRPr lang="en-US"/>
        </a:p>
      </dgm:t>
    </dgm:pt>
    <dgm:pt modelId="{EA5285F1-3C83-43BF-9209-5366AB150050}">
      <dgm:prSet/>
      <dgm:spPr/>
      <dgm:t>
        <a:bodyPr/>
        <a:lstStyle/>
        <a:p>
          <a:pPr>
            <a:buFont typeface="Wingdings" panose="05000000000000000000" pitchFamily="2" charset="2"/>
            <a:buChar char=""/>
          </a:pPr>
          <a:r>
            <a:rPr lang="en-US"/>
            <a:t>1.3.3 Acquisition</a:t>
          </a:r>
        </a:p>
      </dgm:t>
    </dgm:pt>
    <dgm:pt modelId="{1D48A51F-29FC-43B0-A5B0-D3525C324D8F}" type="parTrans" cxnId="{E5A37D05-3190-462B-AAAF-FF329DAF6684}">
      <dgm:prSet/>
      <dgm:spPr/>
      <dgm:t>
        <a:bodyPr/>
        <a:lstStyle/>
        <a:p>
          <a:endParaRPr lang="en-US"/>
        </a:p>
      </dgm:t>
    </dgm:pt>
    <dgm:pt modelId="{FB672408-0D5C-4935-9895-534971166B92}" type="sibTrans" cxnId="{E5A37D05-3190-462B-AAAF-FF329DAF6684}">
      <dgm:prSet/>
      <dgm:spPr/>
      <dgm:t>
        <a:bodyPr/>
        <a:lstStyle/>
        <a:p>
          <a:endParaRPr lang="en-US"/>
        </a:p>
      </dgm:t>
    </dgm:pt>
    <dgm:pt modelId="{46A74F8A-8E0F-4730-9ADE-D81C525A7376}">
      <dgm:prSet/>
      <dgm:spPr/>
      <dgm:t>
        <a:bodyPr/>
        <a:lstStyle/>
        <a:p>
          <a:pPr>
            <a:buFont typeface="Courier New" panose="02070309020205020404" pitchFamily="49" charset="0"/>
            <a:buChar char="o"/>
          </a:pPr>
          <a:r>
            <a:rPr lang="en-US"/>
            <a:t>1.4 Project Management</a:t>
          </a:r>
        </a:p>
      </dgm:t>
    </dgm:pt>
    <dgm:pt modelId="{41A3F564-F38A-4E0C-8F52-C5E7A41848FD}" type="parTrans" cxnId="{525C63B4-14D7-4220-A10B-7DBF6CF02D8D}">
      <dgm:prSet/>
      <dgm:spPr/>
      <dgm:t>
        <a:bodyPr/>
        <a:lstStyle/>
        <a:p>
          <a:endParaRPr lang="en-US"/>
        </a:p>
      </dgm:t>
    </dgm:pt>
    <dgm:pt modelId="{A255C135-FF80-4BBC-B44A-E172EAA6DC28}" type="sibTrans" cxnId="{525C63B4-14D7-4220-A10B-7DBF6CF02D8D}">
      <dgm:prSet/>
      <dgm:spPr/>
      <dgm:t>
        <a:bodyPr/>
        <a:lstStyle/>
        <a:p>
          <a:endParaRPr lang="en-US"/>
        </a:p>
      </dgm:t>
    </dgm:pt>
    <dgm:pt modelId="{E06DF700-F274-47A2-97DD-8BB3ECEE4787}">
      <dgm:prSet/>
      <dgm:spPr/>
      <dgm:t>
        <a:bodyPr/>
        <a:lstStyle/>
        <a:p>
          <a:pPr>
            <a:buFont typeface="Wingdings" panose="05000000000000000000" pitchFamily="2" charset="2"/>
            <a:buChar char=""/>
          </a:pPr>
          <a:r>
            <a:rPr lang="en-US"/>
            <a:t>1.4.1 Initiation</a:t>
          </a:r>
        </a:p>
      </dgm:t>
    </dgm:pt>
    <dgm:pt modelId="{D7BAF531-F8C4-4500-9FA5-3D9A2B444F8B}" type="parTrans" cxnId="{969B8BCD-156F-4FBE-A581-2D99DE5B52D2}">
      <dgm:prSet/>
      <dgm:spPr/>
      <dgm:t>
        <a:bodyPr/>
        <a:lstStyle/>
        <a:p>
          <a:endParaRPr lang="en-US"/>
        </a:p>
      </dgm:t>
    </dgm:pt>
    <dgm:pt modelId="{B5623B01-8632-49A6-B138-382B2D4EE0A8}" type="sibTrans" cxnId="{969B8BCD-156F-4FBE-A581-2D99DE5B52D2}">
      <dgm:prSet/>
      <dgm:spPr/>
      <dgm:t>
        <a:bodyPr/>
        <a:lstStyle/>
        <a:p>
          <a:endParaRPr lang="en-US"/>
        </a:p>
      </dgm:t>
    </dgm:pt>
    <dgm:pt modelId="{17E83BE7-C836-4345-8977-B86F9C34C810}">
      <dgm:prSet/>
      <dgm:spPr/>
      <dgm:t>
        <a:bodyPr/>
        <a:lstStyle/>
        <a:p>
          <a:pPr>
            <a:buFont typeface="Wingdings" panose="05000000000000000000" pitchFamily="2" charset="2"/>
            <a:buChar char=""/>
          </a:pPr>
          <a:r>
            <a:rPr lang="en-US"/>
            <a:t>1.4.2 Planning</a:t>
          </a:r>
        </a:p>
      </dgm:t>
    </dgm:pt>
    <dgm:pt modelId="{526D90A4-3FC3-487C-8A3B-A48E8EE7190A}" type="parTrans" cxnId="{53A3A893-3324-4985-9555-5D8DE89DF12C}">
      <dgm:prSet/>
      <dgm:spPr/>
      <dgm:t>
        <a:bodyPr/>
        <a:lstStyle/>
        <a:p>
          <a:endParaRPr lang="en-US"/>
        </a:p>
      </dgm:t>
    </dgm:pt>
    <dgm:pt modelId="{5253F45D-AD36-425D-BE01-CB553913A223}" type="sibTrans" cxnId="{53A3A893-3324-4985-9555-5D8DE89DF12C}">
      <dgm:prSet/>
      <dgm:spPr/>
      <dgm:t>
        <a:bodyPr/>
        <a:lstStyle/>
        <a:p>
          <a:endParaRPr lang="en-US"/>
        </a:p>
      </dgm:t>
    </dgm:pt>
    <dgm:pt modelId="{772CF493-BA96-45EB-9849-F659B6C746D4}">
      <dgm:prSet/>
      <dgm:spPr/>
      <dgm:t>
        <a:bodyPr/>
        <a:lstStyle/>
        <a:p>
          <a:pPr>
            <a:buFont typeface="Wingdings" panose="05000000000000000000" pitchFamily="2" charset="2"/>
            <a:buChar char=""/>
          </a:pPr>
          <a:r>
            <a:rPr lang="en-US"/>
            <a:t>1.4.3 Execution</a:t>
          </a:r>
        </a:p>
      </dgm:t>
    </dgm:pt>
    <dgm:pt modelId="{3A774536-E670-4B04-85DC-984CFD971F03}" type="parTrans" cxnId="{31D413BC-992A-41D3-B9FC-1C2CE08EB38E}">
      <dgm:prSet/>
      <dgm:spPr/>
      <dgm:t>
        <a:bodyPr/>
        <a:lstStyle/>
        <a:p>
          <a:endParaRPr lang="en-US"/>
        </a:p>
      </dgm:t>
    </dgm:pt>
    <dgm:pt modelId="{1E89C133-E7F5-4EA9-AF06-161C5B4B42DE}" type="sibTrans" cxnId="{31D413BC-992A-41D3-B9FC-1C2CE08EB38E}">
      <dgm:prSet/>
      <dgm:spPr/>
      <dgm:t>
        <a:bodyPr/>
        <a:lstStyle/>
        <a:p>
          <a:endParaRPr lang="en-US"/>
        </a:p>
      </dgm:t>
    </dgm:pt>
    <dgm:pt modelId="{E544038C-ECA3-45E7-A8F2-7B707DB94A62}">
      <dgm:prSet/>
      <dgm:spPr/>
      <dgm:t>
        <a:bodyPr/>
        <a:lstStyle/>
        <a:p>
          <a:pPr>
            <a:buFont typeface="Wingdings" panose="05000000000000000000" pitchFamily="2" charset="2"/>
            <a:buChar char=""/>
          </a:pPr>
          <a:r>
            <a:rPr lang="en-US"/>
            <a:t>1.2.4 Picking</a:t>
          </a:r>
        </a:p>
      </dgm:t>
    </dgm:pt>
    <dgm:pt modelId="{FA044DF9-0014-44E8-8108-13B383C2A851}" type="parTrans" cxnId="{F61666C4-E3FD-4A9B-B8E6-3E6528502F91}">
      <dgm:prSet/>
      <dgm:spPr/>
      <dgm:t>
        <a:bodyPr/>
        <a:lstStyle/>
        <a:p>
          <a:endParaRPr lang="en-US"/>
        </a:p>
      </dgm:t>
    </dgm:pt>
    <dgm:pt modelId="{DC6F9E2B-B680-47D0-A95A-D56E7219D96C}" type="sibTrans" cxnId="{F61666C4-E3FD-4A9B-B8E6-3E6528502F91}">
      <dgm:prSet/>
      <dgm:spPr/>
      <dgm:t>
        <a:bodyPr/>
        <a:lstStyle/>
        <a:p>
          <a:endParaRPr lang="en-US"/>
        </a:p>
      </dgm:t>
    </dgm:pt>
    <dgm:pt modelId="{826243D3-007F-4509-9160-E80250CD5602}">
      <dgm:prSet/>
      <dgm:spPr/>
      <dgm:t>
        <a:bodyPr/>
        <a:lstStyle/>
        <a:p>
          <a:pPr>
            <a:buFont typeface="Wingdings" panose="05000000000000000000" pitchFamily="2" charset="2"/>
            <a:buChar char=""/>
          </a:pPr>
          <a:r>
            <a:rPr lang="en-US"/>
            <a:t>1.2.5 Packing</a:t>
          </a:r>
        </a:p>
      </dgm:t>
    </dgm:pt>
    <dgm:pt modelId="{EA267A81-D846-42D6-B8A2-3EEDC75E02EC}" type="parTrans" cxnId="{99624EB8-DCF1-4CA3-B582-CA8A4017837E}">
      <dgm:prSet/>
      <dgm:spPr/>
      <dgm:t>
        <a:bodyPr/>
        <a:lstStyle/>
        <a:p>
          <a:endParaRPr lang="en-US"/>
        </a:p>
      </dgm:t>
    </dgm:pt>
    <dgm:pt modelId="{3A860853-DEDA-4F87-9D7A-3AE96A4DD146}" type="sibTrans" cxnId="{99624EB8-DCF1-4CA3-B582-CA8A4017837E}">
      <dgm:prSet/>
      <dgm:spPr/>
      <dgm:t>
        <a:bodyPr/>
        <a:lstStyle/>
        <a:p>
          <a:endParaRPr lang="en-US"/>
        </a:p>
      </dgm:t>
    </dgm:pt>
    <dgm:pt modelId="{FBC082DB-07B5-4B7C-8CB9-4A360743845F}">
      <dgm:prSet/>
      <dgm:spPr/>
      <dgm:t>
        <a:bodyPr/>
        <a:lstStyle/>
        <a:p>
          <a:pPr>
            <a:buFont typeface="Wingdings" panose="05000000000000000000" pitchFamily="2" charset="2"/>
            <a:buChar char=""/>
          </a:pPr>
          <a:r>
            <a:rPr lang="en-US"/>
            <a:t>1.2.6 Shipping</a:t>
          </a:r>
        </a:p>
      </dgm:t>
    </dgm:pt>
    <dgm:pt modelId="{AC1AA60F-94C7-4440-9FC5-714C62E689DD}" type="parTrans" cxnId="{1DD9EFBC-3D49-406B-AEE9-CC4BD79AC491}">
      <dgm:prSet/>
      <dgm:spPr/>
      <dgm:t>
        <a:bodyPr/>
        <a:lstStyle/>
        <a:p>
          <a:endParaRPr lang="en-US"/>
        </a:p>
      </dgm:t>
    </dgm:pt>
    <dgm:pt modelId="{4864110E-33EA-4327-900F-A6AC6F864333}" type="sibTrans" cxnId="{1DD9EFBC-3D49-406B-AEE9-CC4BD79AC491}">
      <dgm:prSet/>
      <dgm:spPr/>
      <dgm:t>
        <a:bodyPr/>
        <a:lstStyle/>
        <a:p>
          <a:endParaRPr lang="en-US"/>
        </a:p>
      </dgm:t>
    </dgm:pt>
    <dgm:pt modelId="{94020592-0CFC-4F66-949D-B3C1F7A8A24E}">
      <dgm:prSet/>
      <dgm:spPr/>
      <dgm:t>
        <a:bodyPr/>
        <a:lstStyle/>
        <a:p>
          <a:pPr>
            <a:buFont typeface="Wingdings" panose="05000000000000000000" pitchFamily="2" charset="2"/>
            <a:buChar char=""/>
          </a:pPr>
          <a:r>
            <a:rPr lang="en-US"/>
            <a:t>1.3.4 Operation</a:t>
          </a:r>
        </a:p>
      </dgm:t>
    </dgm:pt>
    <dgm:pt modelId="{EE992DF1-0D6D-4D2D-AB7B-FDF7071D0959}" type="parTrans" cxnId="{83D7910B-3ADD-4CB0-AC6F-21A61F73244D}">
      <dgm:prSet/>
      <dgm:spPr/>
      <dgm:t>
        <a:bodyPr/>
        <a:lstStyle/>
        <a:p>
          <a:endParaRPr lang="en-US"/>
        </a:p>
      </dgm:t>
    </dgm:pt>
    <dgm:pt modelId="{11F87075-BC2D-4F5E-8F3B-A0FC665BF1DB}" type="sibTrans" cxnId="{83D7910B-3ADD-4CB0-AC6F-21A61F73244D}">
      <dgm:prSet/>
      <dgm:spPr/>
      <dgm:t>
        <a:bodyPr/>
        <a:lstStyle/>
        <a:p>
          <a:endParaRPr lang="en-US"/>
        </a:p>
      </dgm:t>
    </dgm:pt>
    <dgm:pt modelId="{B3C21115-CEE6-4510-8853-44A33830FA2C}">
      <dgm:prSet/>
      <dgm:spPr/>
      <dgm:t>
        <a:bodyPr/>
        <a:lstStyle/>
        <a:p>
          <a:pPr>
            <a:buFont typeface="Wingdings" panose="05000000000000000000" pitchFamily="2" charset="2"/>
            <a:buChar char=""/>
          </a:pPr>
          <a:r>
            <a:rPr lang="en-US"/>
            <a:t>1.3.5 Maintenance</a:t>
          </a:r>
        </a:p>
      </dgm:t>
    </dgm:pt>
    <dgm:pt modelId="{78ADAD5D-9EE5-4927-A00D-C3E8F626DEDA}" type="parTrans" cxnId="{E0A262BD-B02C-4BCD-A6F5-395C99539E31}">
      <dgm:prSet/>
      <dgm:spPr/>
      <dgm:t>
        <a:bodyPr/>
        <a:lstStyle/>
        <a:p>
          <a:endParaRPr lang="en-US"/>
        </a:p>
      </dgm:t>
    </dgm:pt>
    <dgm:pt modelId="{5558FC94-1B37-458A-8D55-902786827956}" type="sibTrans" cxnId="{E0A262BD-B02C-4BCD-A6F5-395C99539E31}">
      <dgm:prSet/>
      <dgm:spPr/>
      <dgm:t>
        <a:bodyPr/>
        <a:lstStyle/>
        <a:p>
          <a:endParaRPr lang="en-US"/>
        </a:p>
      </dgm:t>
    </dgm:pt>
    <dgm:pt modelId="{3114BE88-E0E1-4C6B-9CF2-5ACC106BCBFE}">
      <dgm:prSet/>
      <dgm:spPr/>
      <dgm:t>
        <a:bodyPr/>
        <a:lstStyle/>
        <a:p>
          <a:pPr>
            <a:buFont typeface="Wingdings" panose="05000000000000000000" pitchFamily="2" charset="2"/>
            <a:buChar char=""/>
          </a:pPr>
          <a:r>
            <a:rPr lang="en-US"/>
            <a:t>1.3.6 Renewal</a:t>
          </a:r>
        </a:p>
      </dgm:t>
    </dgm:pt>
    <dgm:pt modelId="{91E919CD-F2C2-461A-BF1E-D3C429E9DBF4}" type="parTrans" cxnId="{86934EE1-99DC-4788-BDC4-307DAC4CE855}">
      <dgm:prSet/>
      <dgm:spPr/>
      <dgm:t>
        <a:bodyPr/>
        <a:lstStyle/>
        <a:p>
          <a:endParaRPr lang="en-US"/>
        </a:p>
      </dgm:t>
    </dgm:pt>
    <dgm:pt modelId="{00E995BA-1DDE-483D-8047-2825EBF66697}" type="sibTrans" cxnId="{86934EE1-99DC-4788-BDC4-307DAC4CE855}">
      <dgm:prSet/>
      <dgm:spPr/>
      <dgm:t>
        <a:bodyPr/>
        <a:lstStyle/>
        <a:p>
          <a:endParaRPr lang="en-US"/>
        </a:p>
      </dgm:t>
    </dgm:pt>
    <dgm:pt modelId="{19084F12-4DB5-43EF-A291-90951AE30656}">
      <dgm:prSet/>
      <dgm:spPr/>
      <dgm:t>
        <a:bodyPr/>
        <a:lstStyle/>
        <a:p>
          <a:pPr>
            <a:buFont typeface="Wingdings" panose="05000000000000000000" pitchFamily="2" charset="2"/>
            <a:buChar char=""/>
          </a:pPr>
          <a:r>
            <a:rPr lang="en-US"/>
            <a:t>1.3.7 Disposal of organizational asset</a:t>
          </a:r>
        </a:p>
      </dgm:t>
    </dgm:pt>
    <dgm:pt modelId="{6A2BDAF3-0566-4C53-8C15-EB997CD4F315}" type="parTrans" cxnId="{C43AA0E0-DD1D-40F0-A508-67C2685747E4}">
      <dgm:prSet/>
      <dgm:spPr/>
      <dgm:t>
        <a:bodyPr/>
        <a:lstStyle/>
        <a:p>
          <a:endParaRPr lang="en-US"/>
        </a:p>
      </dgm:t>
    </dgm:pt>
    <dgm:pt modelId="{C878F7B7-4405-4157-82A6-D5F52860D4E5}" type="sibTrans" cxnId="{C43AA0E0-DD1D-40F0-A508-67C2685747E4}">
      <dgm:prSet/>
      <dgm:spPr/>
      <dgm:t>
        <a:bodyPr/>
        <a:lstStyle/>
        <a:p>
          <a:endParaRPr lang="en-US"/>
        </a:p>
      </dgm:t>
    </dgm:pt>
    <dgm:pt modelId="{EE662884-85C7-4EC9-96D5-121F3BD8595B}">
      <dgm:prSet/>
      <dgm:spPr/>
      <dgm:t>
        <a:bodyPr/>
        <a:lstStyle/>
        <a:p>
          <a:pPr>
            <a:buFont typeface="Wingdings" panose="05000000000000000000" pitchFamily="2" charset="2"/>
            <a:buChar char=""/>
          </a:pPr>
          <a:r>
            <a:rPr lang="en-US"/>
            <a:t>1.4.4 Performance/Monitoring</a:t>
          </a:r>
        </a:p>
      </dgm:t>
    </dgm:pt>
    <dgm:pt modelId="{F4CDEE21-7287-4911-BE63-32083597518E}" type="parTrans" cxnId="{CCCC5F59-2C0F-4008-8D65-3A408143AB67}">
      <dgm:prSet/>
      <dgm:spPr/>
      <dgm:t>
        <a:bodyPr/>
        <a:lstStyle/>
        <a:p>
          <a:endParaRPr lang="en-US"/>
        </a:p>
      </dgm:t>
    </dgm:pt>
    <dgm:pt modelId="{B9EC2FD9-9402-4A87-8D6B-E86D12741480}" type="sibTrans" cxnId="{CCCC5F59-2C0F-4008-8D65-3A408143AB67}">
      <dgm:prSet/>
      <dgm:spPr/>
      <dgm:t>
        <a:bodyPr/>
        <a:lstStyle/>
        <a:p>
          <a:endParaRPr lang="en-US"/>
        </a:p>
      </dgm:t>
    </dgm:pt>
    <dgm:pt modelId="{C0C4184A-5CF6-47B7-A7C8-7E22C205A7A0}">
      <dgm:prSet/>
      <dgm:spPr/>
      <dgm:t>
        <a:bodyPr/>
        <a:lstStyle/>
        <a:p>
          <a:pPr>
            <a:buFont typeface="Wingdings" panose="05000000000000000000" pitchFamily="2" charset="2"/>
            <a:buChar char=""/>
          </a:pPr>
          <a:r>
            <a:rPr lang="en-US"/>
            <a:t>1.4.5 Project Close</a:t>
          </a:r>
        </a:p>
      </dgm:t>
    </dgm:pt>
    <dgm:pt modelId="{2BD0775E-A6AF-4C6F-9753-DC14F0EF1C2B}" type="parTrans" cxnId="{271306E2-DDD2-4145-8AB6-AA2C4E98FBEC}">
      <dgm:prSet/>
      <dgm:spPr/>
      <dgm:t>
        <a:bodyPr/>
        <a:lstStyle/>
        <a:p>
          <a:endParaRPr lang="en-US"/>
        </a:p>
      </dgm:t>
    </dgm:pt>
    <dgm:pt modelId="{57B4C109-8670-4F88-8180-2D50311D4EC3}" type="sibTrans" cxnId="{271306E2-DDD2-4145-8AB6-AA2C4E98FBEC}">
      <dgm:prSet/>
      <dgm:spPr/>
      <dgm:t>
        <a:bodyPr/>
        <a:lstStyle/>
        <a:p>
          <a:endParaRPr lang="en-US"/>
        </a:p>
      </dgm:t>
    </dgm:pt>
    <dgm:pt modelId="{C9FAE80A-A11D-4A8C-AD10-0CA6141C6FD0}" type="pres">
      <dgm:prSet presAssocID="{42EEFCFD-DFA3-4846-AD67-979BAC5F113B}" presName="hierChild1" presStyleCnt="0">
        <dgm:presLayoutVars>
          <dgm:orgChart val="1"/>
          <dgm:chPref val="1"/>
          <dgm:dir/>
          <dgm:animOne val="branch"/>
          <dgm:animLvl val="lvl"/>
          <dgm:resizeHandles/>
        </dgm:presLayoutVars>
      </dgm:prSet>
      <dgm:spPr/>
      <dgm:t>
        <a:bodyPr/>
        <a:lstStyle/>
        <a:p>
          <a:endParaRPr lang="en-PH"/>
        </a:p>
      </dgm:t>
    </dgm:pt>
    <dgm:pt modelId="{C8299D4A-703B-42B8-85C4-83604ED6A5C8}" type="pres">
      <dgm:prSet presAssocID="{7E07112B-71F9-4417-8F1F-016910385409}" presName="hierRoot1" presStyleCnt="0">
        <dgm:presLayoutVars>
          <dgm:hierBranch val="init"/>
        </dgm:presLayoutVars>
      </dgm:prSet>
      <dgm:spPr/>
    </dgm:pt>
    <dgm:pt modelId="{BD3388ED-9A82-4367-8DE5-919659351CBF}" type="pres">
      <dgm:prSet presAssocID="{7E07112B-71F9-4417-8F1F-016910385409}" presName="rootComposite1" presStyleCnt="0"/>
      <dgm:spPr/>
    </dgm:pt>
    <dgm:pt modelId="{5B937D6E-8DEC-41FE-8D63-1927A000C013}" type="pres">
      <dgm:prSet presAssocID="{7E07112B-71F9-4417-8F1F-016910385409}" presName="rootText1" presStyleLbl="node0" presStyleIdx="0" presStyleCnt="1">
        <dgm:presLayoutVars>
          <dgm:chPref val="3"/>
        </dgm:presLayoutVars>
      </dgm:prSet>
      <dgm:spPr/>
      <dgm:t>
        <a:bodyPr/>
        <a:lstStyle/>
        <a:p>
          <a:endParaRPr lang="en-PH"/>
        </a:p>
      </dgm:t>
    </dgm:pt>
    <dgm:pt modelId="{3340A7F6-3811-44A1-B1E7-BB62B2F04051}" type="pres">
      <dgm:prSet presAssocID="{7E07112B-71F9-4417-8F1F-016910385409}" presName="rootConnector1" presStyleLbl="node1" presStyleIdx="0" presStyleCnt="0"/>
      <dgm:spPr/>
      <dgm:t>
        <a:bodyPr/>
        <a:lstStyle/>
        <a:p>
          <a:endParaRPr lang="en-PH"/>
        </a:p>
      </dgm:t>
    </dgm:pt>
    <dgm:pt modelId="{C8D1D1D7-D6DE-4504-8041-94E50CB8547F}" type="pres">
      <dgm:prSet presAssocID="{7E07112B-71F9-4417-8F1F-016910385409}" presName="hierChild2" presStyleCnt="0"/>
      <dgm:spPr/>
    </dgm:pt>
    <dgm:pt modelId="{02658795-357E-479C-92AE-941169ABB53E}" type="pres">
      <dgm:prSet presAssocID="{B9FC32A6-92D0-4EFE-B35E-906DF4D49779}" presName="Name37" presStyleLbl="parChTrans1D2" presStyleIdx="0" presStyleCnt="4"/>
      <dgm:spPr/>
      <dgm:t>
        <a:bodyPr/>
        <a:lstStyle/>
        <a:p>
          <a:endParaRPr lang="en-PH"/>
        </a:p>
      </dgm:t>
    </dgm:pt>
    <dgm:pt modelId="{C10D4D01-4802-40D6-8F1E-E4376D1DD3AA}" type="pres">
      <dgm:prSet presAssocID="{A95CA22D-9F7E-47CC-9F01-99CB8934F618}" presName="hierRoot2" presStyleCnt="0">
        <dgm:presLayoutVars>
          <dgm:hierBranch val="init"/>
        </dgm:presLayoutVars>
      </dgm:prSet>
      <dgm:spPr/>
    </dgm:pt>
    <dgm:pt modelId="{50DF98BD-F0ED-454C-B7A9-4890BE76862F}" type="pres">
      <dgm:prSet presAssocID="{A95CA22D-9F7E-47CC-9F01-99CB8934F618}" presName="rootComposite" presStyleCnt="0"/>
      <dgm:spPr/>
    </dgm:pt>
    <dgm:pt modelId="{772B1B89-07D5-4344-A7ED-A3B55D16B265}" type="pres">
      <dgm:prSet presAssocID="{A95CA22D-9F7E-47CC-9F01-99CB8934F618}" presName="rootText" presStyleLbl="node2" presStyleIdx="0" presStyleCnt="4">
        <dgm:presLayoutVars>
          <dgm:chPref val="3"/>
        </dgm:presLayoutVars>
      </dgm:prSet>
      <dgm:spPr/>
      <dgm:t>
        <a:bodyPr/>
        <a:lstStyle/>
        <a:p>
          <a:endParaRPr lang="en-PH"/>
        </a:p>
      </dgm:t>
    </dgm:pt>
    <dgm:pt modelId="{711727AF-923B-45DA-914F-601ED338A4EF}" type="pres">
      <dgm:prSet presAssocID="{A95CA22D-9F7E-47CC-9F01-99CB8934F618}" presName="rootConnector" presStyleLbl="node2" presStyleIdx="0" presStyleCnt="4"/>
      <dgm:spPr/>
      <dgm:t>
        <a:bodyPr/>
        <a:lstStyle/>
        <a:p>
          <a:endParaRPr lang="en-PH"/>
        </a:p>
      </dgm:t>
    </dgm:pt>
    <dgm:pt modelId="{84B98399-58C9-46F1-BB0E-1EF7B635286F}" type="pres">
      <dgm:prSet presAssocID="{A95CA22D-9F7E-47CC-9F01-99CB8934F618}" presName="hierChild4" presStyleCnt="0"/>
      <dgm:spPr/>
    </dgm:pt>
    <dgm:pt modelId="{D23CD916-D51B-4762-B91B-84F505D730E1}" type="pres">
      <dgm:prSet presAssocID="{4537A07F-0079-45F0-9969-A432E45BC6A7}" presName="Name37" presStyleLbl="parChTrans1D3" presStyleIdx="0" presStyleCnt="21"/>
      <dgm:spPr/>
      <dgm:t>
        <a:bodyPr/>
        <a:lstStyle/>
        <a:p>
          <a:endParaRPr lang="en-PH"/>
        </a:p>
      </dgm:t>
    </dgm:pt>
    <dgm:pt modelId="{3AC10A17-A02A-41BF-A295-C8AC712D91FF}" type="pres">
      <dgm:prSet presAssocID="{566688E7-249C-4555-9397-BB1079C4A18B}" presName="hierRoot2" presStyleCnt="0">
        <dgm:presLayoutVars>
          <dgm:hierBranch val="init"/>
        </dgm:presLayoutVars>
      </dgm:prSet>
      <dgm:spPr/>
    </dgm:pt>
    <dgm:pt modelId="{A238D3DA-8004-4FAE-8D06-EDF141231538}" type="pres">
      <dgm:prSet presAssocID="{566688E7-249C-4555-9397-BB1079C4A18B}" presName="rootComposite" presStyleCnt="0"/>
      <dgm:spPr/>
    </dgm:pt>
    <dgm:pt modelId="{DFBEB2C2-95E6-4402-9D14-BE1A629B2EE9}" type="pres">
      <dgm:prSet presAssocID="{566688E7-249C-4555-9397-BB1079C4A18B}" presName="rootText" presStyleLbl="node3" presStyleIdx="0" presStyleCnt="21">
        <dgm:presLayoutVars>
          <dgm:chPref val="3"/>
        </dgm:presLayoutVars>
      </dgm:prSet>
      <dgm:spPr/>
      <dgm:t>
        <a:bodyPr/>
        <a:lstStyle/>
        <a:p>
          <a:endParaRPr lang="en-PH"/>
        </a:p>
      </dgm:t>
    </dgm:pt>
    <dgm:pt modelId="{47389238-9A57-463D-A414-65EE800E79A9}" type="pres">
      <dgm:prSet presAssocID="{566688E7-249C-4555-9397-BB1079C4A18B}" presName="rootConnector" presStyleLbl="node3" presStyleIdx="0" presStyleCnt="21"/>
      <dgm:spPr/>
      <dgm:t>
        <a:bodyPr/>
        <a:lstStyle/>
        <a:p>
          <a:endParaRPr lang="en-PH"/>
        </a:p>
      </dgm:t>
    </dgm:pt>
    <dgm:pt modelId="{B01E579E-B76C-46C6-A522-AB26FA8E95A0}" type="pres">
      <dgm:prSet presAssocID="{566688E7-249C-4555-9397-BB1079C4A18B}" presName="hierChild4" presStyleCnt="0"/>
      <dgm:spPr/>
    </dgm:pt>
    <dgm:pt modelId="{F311FC29-8FAA-4960-A471-18B259E85BF1}" type="pres">
      <dgm:prSet presAssocID="{566688E7-249C-4555-9397-BB1079C4A18B}" presName="hierChild5" presStyleCnt="0"/>
      <dgm:spPr/>
    </dgm:pt>
    <dgm:pt modelId="{CEB7B640-FB74-4FF3-B73E-0C1134770DB6}" type="pres">
      <dgm:prSet presAssocID="{9236F97D-4EA2-454F-AA71-42DDE02D0AED}" presName="Name37" presStyleLbl="parChTrans1D3" presStyleIdx="1" presStyleCnt="21"/>
      <dgm:spPr/>
      <dgm:t>
        <a:bodyPr/>
        <a:lstStyle/>
        <a:p>
          <a:endParaRPr lang="en-PH"/>
        </a:p>
      </dgm:t>
    </dgm:pt>
    <dgm:pt modelId="{803C00C8-31EF-4256-B664-971CDA4BDB5F}" type="pres">
      <dgm:prSet presAssocID="{9A9AC33D-751B-4AA7-91E2-25789F252908}" presName="hierRoot2" presStyleCnt="0">
        <dgm:presLayoutVars>
          <dgm:hierBranch val="init"/>
        </dgm:presLayoutVars>
      </dgm:prSet>
      <dgm:spPr/>
    </dgm:pt>
    <dgm:pt modelId="{2B25E2E5-32B8-4D5D-A635-D9522F188FBA}" type="pres">
      <dgm:prSet presAssocID="{9A9AC33D-751B-4AA7-91E2-25789F252908}" presName="rootComposite" presStyleCnt="0"/>
      <dgm:spPr/>
    </dgm:pt>
    <dgm:pt modelId="{2577878A-A286-4616-9519-616F4F375D03}" type="pres">
      <dgm:prSet presAssocID="{9A9AC33D-751B-4AA7-91E2-25789F252908}" presName="rootText" presStyleLbl="node3" presStyleIdx="1" presStyleCnt="21">
        <dgm:presLayoutVars>
          <dgm:chPref val="3"/>
        </dgm:presLayoutVars>
      </dgm:prSet>
      <dgm:spPr/>
      <dgm:t>
        <a:bodyPr/>
        <a:lstStyle/>
        <a:p>
          <a:endParaRPr lang="en-PH"/>
        </a:p>
      </dgm:t>
    </dgm:pt>
    <dgm:pt modelId="{966813B6-436A-48FF-B078-992455C95EC0}" type="pres">
      <dgm:prSet presAssocID="{9A9AC33D-751B-4AA7-91E2-25789F252908}" presName="rootConnector" presStyleLbl="node3" presStyleIdx="1" presStyleCnt="21"/>
      <dgm:spPr/>
      <dgm:t>
        <a:bodyPr/>
        <a:lstStyle/>
        <a:p>
          <a:endParaRPr lang="en-PH"/>
        </a:p>
      </dgm:t>
    </dgm:pt>
    <dgm:pt modelId="{B6567A21-8666-4BCD-927E-65BCB0F3023E}" type="pres">
      <dgm:prSet presAssocID="{9A9AC33D-751B-4AA7-91E2-25789F252908}" presName="hierChild4" presStyleCnt="0"/>
      <dgm:spPr/>
    </dgm:pt>
    <dgm:pt modelId="{14742211-66C9-47FE-A20F-A07FC1C69C0F}" type="pres">
      <dgm:prSet presAssocID="{9A9AC33D-751B-4AA7-91E2-25789F252908}" presName="hierChild5" presStyleCnt="0"/>
      <dgm:spPr/>
    </dgm:pt>
    <dgm:pt modelId="{ECED47EA-2DB0-4919-833E-BBD54E88658E}" type="pres">
      <dgm:prSet presAssocID="{4B43854A-C6D1-4E90-82EA-AA169359A600}" presName="Name37" presStyleLbl="parChTrans1D3" presStyleIdx="2" presStyleCnt="21"/>
      <dgm:spPr/>
      <dgm:t>
        <a:bodyPr/>
        <a:lstStyle/>
        <a:p>
          <a:endParaRPr lang="en-PH"/>
        </a:p>
      </dgm:t>
    </dgm:pt>
    <dgm:pt modelId="{99478D7C-5FD6-44B0-AC55-511F1268E00F}" type="pres">
      <dgm:prSet presAssocID="{93B8183F-EF78-4949-A426-399F57497286}" presName="hierRoot2" presStyleCnt="0">
        <dgm:presLayoutVars>
          <dgm:hierBranch val="init"/>
        </dgm:presLayoutVars>
      </dgm:prSet>
      <dgm:spPr/>
    </dgm:pt>
    <dgm:pt modelId="{0F180140-05C1-46A0-B471-A96A8B090DFA}" type="pres">
      <dgm:prSet presAssocID="{93B8183F-EF78-4949-A426-399F57497286}" presName="rootComposite" presStyleCnt="0"/>
      <dgm:spPr/>
    </dgm:pt>
    <dgm:pt modelId="{59200F9C-94A8-4990-BF39-B25B10830B11}" type="pres">
      <dgm:prSet presAssocID="{93B8183F-EF78-4949-A426-399F57497286}" presName="rootText" presStyleLbl="node3" presStyleIdx="2" presStyleCnt="21">
        <dgm:presLayoutVars>
          <dgm:chPref val="3"/>
        </dgm:presLayoutVars>
      </dgm:prSet>
      <dgm:spPr/>
      <dgm:t>
        <a:bodyPr/>
        <a:lstStyle/>
        <a:p>
          <a:endParaRPr lang="en-PH"/>
        </a:p>
      </dgm:t>
    </dgm:pt>
    <dgm:pt modelId="{D00B5D5B-817F-40E8-BE06-B2988D2D77B4}" type="pres">
      <dgm:prSet presAssocID="{93B8183F-EF78-4949-A426-399F57497286}" presName="rootConnector" presStyleLbl="node3" presStyleIdx="2" presStyleCnt="21"/>
      <dgm:spPr/>
      <dgm:t>
        <a:bodyPr/>
        <a:lstStyle/>
        <a:p>
          <a:endParaRPr lang="en-PH"/>
        </a:p>
      </dgm:t>
    </dgm:pt>
    <dgm:pt modelId="{4FDCFA7A-FDC0-41D5-92CC-004AA0D5EA55}" type="pres">
      <dgm:prSet presAssocID="{93B8183F-EF78-4949-A426-399F57497286}" presName="hierChild4" presStyleCnt="0"/>
      <dgm:spPr/>
    </dgm:pt>
    <dgm:pt modelId="{4215ADE1-E2EA-46FB-99EB-05620567DD9D}" type="pres">
      <dgm:prSet presAssocID="{93B8183F-EF78-4949-A426-399F57497286}" presName="hierChild5" presStyleCnt="0"/>
      <dgm:spPr/>
    </dgm:pt>
    <dgm:pt modelId="{9276C68A-0C14-4D9B-9DD7-720320242804}" type="pres">
      <dgm:prSet presAssocID="{A95CA22D-9F7E-47CC-9F01-99CB8934F618}" presName="hierChild5" presStyleCnt="0"/>
      <dgm:spPr/>
    </dgm:pt>
    <dgm:pt modelId="{23FFCC0F-00D5-4A4D-9589-6E0D690D017E}" type="pres">
      <dgm:prSet presAssocID="{50977282-229D-4803-B48B-B7BE511CD5EF}" presName="Name37" presStyleLbl="parChTrans1D2" presStyleIdx="1" presStyleCnt="4"/>
      <dgm:spPr/>
      <dgm:t>
        <a:bodyPr/>
        <a:lstStyle/>
        <a:p>
          <a:endParaRPr lang="en-PH"/>
        </a:p>
      </dgm:t>
    </dgm:pt>
    <dgm:pt modelId="{3D749846-4D10-48A7-A424-28873792299C}" type="pres">
      <dgm:prSet presAssocID="{80892BC8-5833-4540-ACD2-A2EF34393319}" presName="hierRoot2" presStyleCnt="0">
        <dgm:presLayoutVars>
          <dgm:hierBranch val="init"/>
        </dgm:presLayoutVars>
      </dgm:prSet>
      <dgm:spPr/>
    </dgm:pt>
    <dgm:pt modelId="{F6CE8416-AFF0-434E-BC7D-6106F53F9F5F}" type="pres">
      <dgm:prSet presAssocID="{80892BC8-5833-4540-ACD2-A2EF34393319}" presName="rootComposite" presStyleCnt="0"/>
      <dgm:spPr/>
    </dgm:pt>
    <dgm:pt modelId="{0F157DE8-A02F-4721-9821-E5164613C659}" type="pres">
      <dgm:prSet presAssocID="{80892BC8-5833-4540-ACD2-A2EF34393319}" presName="rootText" presStyleLbl="node2" presStyleIdx="1" presStyleCnt="4">
        <dgm:presLayoutVars>
          <dgm:chPref val="3"/>
        </dgm:presLayoutVars>
      </dgm:prSet>
      <dgm:spPr/>
      <dgm:t>
        <a:bodyPr/>
        <a:lstStyle/>
        <a:p>
          <a:endParaRPr lang="en-PH"/>
        </a:p>
      </dgm:t>
    </dgm:pt>
    <dgm:pt modelId="{66063A10-7DAB-4DDC-9882-AA5C793C314E}" type="pres">
      <dgm:prSet presAssocID="{80892BC8-5833-4540-ACD2-A2EF34393319}" presName="rootConnector" presStyleLbl="node2" presStyleIdx="1" presStyleCnt="4"/>
      <dgm:spPr/>
      <dgm:t>
        <a:bodyPr/>
        <a:lstStyle/>
        <a:p>
          <a:endParaRPr lang="en-PH"/>
        </a:p>
      </dgm:t>
    </dgm:pt>
    <dgm:pt modelId="{980146CD-A810-4897-A313-FC870FFF2412}" type="pres">
      <dgm:prSet presAssocID="{80892BC8-5833-4540-ACD2-A2EF34393319}" presName="hierChild4" presStyleCnt="0"/>
      <dgm:spPr/>
    </dgm:pt>
    <dgm:pt modelId="{56991DFB-89B2-4838-B3D6-C69F9E36636F}" type="pres">
      <dgm:prSet presAssocID="{4CD5F48A-7723-4F97-B81A-DDF85F8C4C9B}" presName="Name37" presStyleLbl="parChTrans1D3" presStyleIdx="3" presStyleCnt="21"/>
      <dgm:spPr/>
      <dgm:t>
        <a:bodyPr/>
        <a:lstStyle/>
        <a:p>
          <a:endParaRPr lang="en-PH"/>
        </a:p>
      </dgm:t>
    </dgm:pt>
    <dgm:pt modelId="{D879EF00-9124-4A6B-B7E7-1902B1602E75}" type="pres">
      <dgm:prSet presAssocID="{EF049510-7CD8-4824-8082-D8E0B125ECDC}" presName="hierRoot2" presStyleCnt="0">
        <dgm:presLayoutVars>
          <dgm:hierBranch val="init"/>
        </dgm:presLayoutVars>
      </dgm:prSet>
      <dgm:spPr/>
    </dgm:pt>
    <dgm:pt modelId="{93BFC3C3-F1DF-4CC5-8910-5C962CC39DB8}" type="pres">
      <dgm:prSet presAssocID="{EF049510-7CD8-4824-8082-D8E0B125ECDC}" presName="rootComposite" presStyleCnt="0"/>
      <dgm:spPr/>
    </dgm:pt>
    <dgm:pt modelId="{8BAEC84B-8747-4C93-825E-7412D668177F}" type="pres">
      <dgm:prSet presAssocID="{EF049510-7CD8-4824-8082-D8E0B125ECDC}" presName="rootText" presStyleLbl="node3" presStyleIdx="3" presStyleCnt="21">
        <dgm:presLayoutVars>
          <dgm:chPref val="3"/>
        </dgm:presLayoutVars>
      </dgm:prSet>
      <dgm:spPr/>
      <dgm:t>
        <a:bodyPr/>
        <a:lstStyle/>
        <a:p>
          <a:endParaRPr lang="en-PH"/>
        </a:p>
      </dgm:t>
    </dgm:pt>
    <dgm:pt modelId="{6D942676-2FFD-4C36-A471-524057F9C52C}" type="pres">
      <dgm:prSet presAssocID="{EF049510-7CD8-4824-8082-D8E0B125ECDC}" presName="rootConnector" presStyleLbl="node3" presStyleIdx="3" presStyleCnt="21"/>
      <dgm:spPr/>
      <dgm:t>
        <a:bodyPr/>
        <a:lstStyle/>
        <a:p>
          <a:endParaRPr lang="en-PH"/>
        </a:p>
      </dgm:t>
    </dgm:pt>
    <dgm:pt modelId="{7DB7B063-1138-4FA9-9AC9-96C6777FB106}" type="pres">
      <dgm:prSet presAssocID="{EF049510-7CD8-4824-8082-D8E0B125ECDC}" presName="hierChild4" presStyleCnt="0"/>
      <dgm:spPr/>
    </dgm:pt>
    <dgm:pt modelId="{49BA8D73-CEDE-419A-BC2B-7C498225409A}" type="pres">
      <dgm:prSet presAssocID="{EF049510-7CD8-4824-8082-D8E0B125ECDC}" presName="hierChild5" presStyleCnt="0"/>
      <dgm:spPr/>
    </dgm:pt>
    <dgm:pt modelId="{A38391EC-557F-4773-83C8-0082D41FB357}" type="pres">
      <dgm:prSet presAssocID="{FF621947-BE3A-4F8A-BCF1-BCE23AAE4664}" presName="Name37" presStyleLbl="parChTrans1D3" presStyleIdx="4" presStyleCnt="21"/>
      <dgm:spPr/>
      <dgm:t>
        <a:bodyPr/>
        <a:lstStyle/>
        <a:p>
          <a:endParaRPr lang="en-PH"/>
        </a:p>
      </dgm:t>
    </dgm:pt>
    <dgm:pt modelId="{706CFE09-29DF-4405-9479-B68762AE0C7B}" type="pres">
      <dgm:prSet presAssocID="{009E80EF-9C1B-4320-BAD0-805597A5C7DE}" presName="hierRoot2" presStyleCnt="0">
        <dgm:presLayoutVars>
          <dgm:hierBranch val="init"/>
        </dgm:presLayoutVars>
      </dgm:prSet>
      <dgm:spPr/>
    </dgm:pt>
    <dgm:pt modelId="{29C6717D-E4F4-4948-8565-5B085FCFA74A}" type="pres">
      <dgm:prSet presAssocID="{009E80EF-9C1B-4320-BAD0-805597A5C7DE}" presName="rootComposite" presStyleCnt="0"/>
      <dgm:spPr/>
    </dgm:pt>
    <dgm:pt modelId="{675A1D3B-05B0-4DA5-810A-B4FD836B2539}" type="pres">
      <dgm:prSet presAssocID="{009E80EF-9C1B-4320-BAD0-805597A5C7DE}" presName="rootText" presStyleLbl="node3" presStyleIdx="4" presStyleCnt="21">
        <dgm:presLayoutVars>
          <dgm:chPref val="3"/>
        </dgm:presLayoutVars>
      </dgm:prSet>
      <dgm:spPr/>
      <dgm:t>
        <a:bodyPr/>
        <a:lstStyle/>
        <a:p>
          <a:endParaRPr lang="en-PH"/>
        </a:p>
      </dgm:t>
    </dgm:pt>
    <dgm:pt modelId="{B06E1F94-07C7-4DCF-B66E-A35939A0D98D}" type="pres">
      <dgm:prSet presAssocID="{009E80EF-9C1B-4320-BAD0-805597A5C7DE}" presName="rootConnector" presStyleLbl="node3" presStyleIdx="4" presStyleCnt="21"/>
      <dgm:spPr/>
      <dgm:t>
        <a:bodyPr/>
        <a:lstStyle/>
        <a:p>
          <a:endParaRPr lang="en-PH"/>
        </a:p>
      </dgm:t>
    </dgm:pt>
    <dgm:pt modelId="{6269B458-DC81-4ED5-B1C8-6D8F14E4EEDB}" type="pres">
      <dgm:prSet presAssocID="{009E80EF-9C1B-4320-BAD0-805597A5C7DE}" presName="hierChild4" presStyleCnt="0"/>
      <dgm:spPr/>
    </dgm:pt>
    <dgm:pt modelId="{D14156A5-DBDD-45DB-83E8-40DDFAD43B17}" type="pres">
      <dgm:prSet presAssocID="{009E80EF-9C1B-4320-BAD0-805597A5C7DE}" presName="hierChild5" presStyleCnt="0"/>
      <dgm:spPr/>
    </dgm:pt>
    <dgm:pt modelId="{BD790F29-1368-4B6C-85F0-EAA782C216FE}" type="pres">
      <dgm:prSet presAssocID="{2760CA0F-A13F-42C0-953A-8A323B9F1BA3}" presName="Name37" presStyleLbl="parChTrans1D3" presStyleIdx="5" presStyleCnt="21"/>
      <dgm:spPr/>
      <dgm:t>
        <a:bodyPr/>
        <a:lstStyle/>
        <a:p>
          <a:endParaRPr lang="en-PH"/>
        </a:p>
      </dgm:t>
    </dgm:pt>
    <dgm:pt modelId="{A815C4D6-E1B2-4EFC-8CA7-E48DCCFC7436}" type="pres">
      <dgm:prSet presAssocID="{EFFB12E8-21D8-46AF-B63F-2C93D73AB6E8}" presName="hierRoot2" presStyleCnt="0">
        <dgm:presLayoutVars>
          <dgm:hierBranch val="init"/>
        </dgm:presLayoutVars>
      </dgm:prSet>
      <dgm:spPr/>
    </dgm:pt>
    <dgm:pt modelId="{8ACD6E4B-6229-4D7D-B6B8-BFE9C928739B}" type="pres">
      <dgm:prSet presAssocID="{EFFB12E8-21D8-46AF-B63F-2C93D73AB6E8}" presName="rootComposite" presStyleCnt="0"/>
      <dgm:spPr/>
    </dgm:pt>
    <dgm:pt modelId="{54C894EA-4E5B-4B76-B4A7-63DD5347B08B}" type="pres">
      <dgm:prSet presAssocID="{EFFB12E8-21D8-46AF-B63F-2C93D73AB6E8}" presName="rootText" presStyleLbl="node3" presStyleIdx="5" presStyleCnt="21">
        <dgm:presLayoutVars>
          <dgm:chPref val="3"/>
        </dgm:presLayoutVars>
      </dgm:prSet>
      <dgm:spPr/>
      <dgm:t>
        <a:bodyPr/>
        <a:lstStyle/>
        <a:p>
          <a:endParaRPr lang="en-PH"/>
        </a:p>
      </dgm:t>
    </dgm:pt>
    <dgm:pt modelId="{B6E02740-45D0-4EC9-859F-4D6745B2B1A3}" type="pres">
      <dgm:prSet presAssocID="{EFFB12E8-21D8-46AF-B63F-2C93D73AB6E8}" presName="rootConnector" presStyleLbl="node3" presStyleIdx="5" presStyleCnt="21"/>
      <dgm:spPr/>
      <dgm:t>
        <a:bodyPr/>
        <a:lstStyle/>
        <a:p>
          <a:endParaRPr lang="en-PH"/>
        </a:p>
      </dgm:t>
    </dgm:pt>
    <dgm:pt modelId="{72F790C2-A516-4A1A-93AB-60E5C0C89119}" type="pres">
      <dgm:prSet presAssocID="{EFFB12E8-21D8-46AF-B63F-2C93D73AB6E8}" presName="hierChild4" presStyleCnt="0"/>
      <dgm:spPr/>
    </dgm:pt>
    <dgm:pt modelId="{401F960D-CD8D-4E81-8142-AE9A8465F0CC}" type="pres">
      <dgm:prSet presAssocID="{EFFB12E8-21D8-46AF-B63F-2C93D73AB6E8}" presName="hierChild5" presStyleCnt="0"/>
      <dgm:spPr/>
    </dgm:pt>
    <dgm:pt modelId="{ECC0EB94-4149-478F-85CC-1272D4008280}" type="pres">
      <dgm:prSet presAssocID="{FA044DF9-0014-44E8-8108-13B383C2A851}" presName="Name37" presStyleLbl="parChTrans1D3" presStyleIdx="6" presStyleCnt="21"/>
      <dgm:spPr/>
      <dgm:t>
        <a:bodyPr/>
        <a:lstStyle/>
        <a:p>
          <a:endParaRPr lang="en-PH"/>
        </a:p>
      </dgm:t>
    </dgm:pt>
    <dgm:pt modelId="{D91C1602-10A0-4B61-A2D0-D7A625D131B1}" type="pres">
      <dgm:prSet presAssocID="{E544038C-ECA3-45E7-A8F2-7B707DB94A62}" presName="hierRoot2" presStyleCnt="0">
        <dgm:presLayoutVars>
          <dgm:hierBranch val="init"/>
        </dgm:presLayoutVars>
      </dgm:prSet>
      <dgm:spPr/>
    </dgm:pt>
    <dgm:pt modelId="{95C69932-42E5-472D-BC27-74AA868D68B2}" type="pres">
      <dgm:prSet presAssocID="{E544038C-ECA3-45E7-A8F2-7B707DB94A62}" presName="rootComposite" presStyleCnt="0"/>
      <dgm:spPr/>
    </dgm:pt>
    <dgm:pt modelId="{16A411B1-49AF-4B3A-AA48-AFE85268E1DA}" type="pres">
      <dgm:prSet presAssocID="{E544038C-ECA3-45E7-A8F2-7B707DB94A62}" presName="rootText" presStyleLbl="node3" presStyleIdx="6" presStyleCnt="21">
        <dgm:presLayoutVars>
          <dgm:chPref val="3"/>
        </dgm:presLayoutVars>
      </dgm:prSet>
      <dgm:spPr/>
      <dgm:t>
        <a:bodyPr/>
        <a:lstStyle/>
        <a:p>
          <a:endParaRPr lang="en-PH"/>
        </a:p>
      </dgm:t>
    </dgm:pt>
    <dgm:pt modelId="{01240F11-922A-49C8-B62C-345B273E906A}" type="pres">
      <dgm:prSet presAssocID="{E544038C-ECA3-45E7-A8F2-7B707DB94A62}" presName="rootConnector" presStyleLbl="node3" presStyleIdx="6" presStyleCnt="21"/>
      <dgm:spPr/>
      <dgm:t>
        <a:bodyPr/>
        <a:lstStyle/>
        <a:p>
          <a:endParaRPr lang="en-PH"/>
        </a:p>
      </dgm:t>
    </dgm:pt>
    <dgm:pt modelId="{396FB402-9BA1-4760-8C92-93A398A23F24}" type="pres">
      <dgm:prSet presAssocID="{E544038C-ECA3-45E7-A8F2-7B707DB94A62}" presName="hierChild4" presStyleCnt="0"/>
      <dgm:spPr/>
    </dgm:pt>
    <dgm:pt modelId="{6D611EDB-CB0C-45D5-9B54-5FD8D5F2C115}" type="pres">
      <dgm:prSet presAssocID="{E544038C-ECA3-45E7-A8F2-7B707DB94A62}" presName="hierChild5" presStyleCnt="0"/>
      <dgm:spPr/>
    </dgm:pt>
    <dgm:pt modelId="{90DDC790-6C31-4C61-8B52-9F91DFFE7E67}" type="pres">
      <dgm:prSet presAssocID="{EA267A81-D846-42D6-B8A2-3EEDC75E02EC}" presName="Name37" presStyleLbl="parChTrans1D3" presStyleIdx="7" presStyleCnt="21"/>
      <dgm:spPr/>
      <dgm:t>
        <a:bodyPr/>
        <a:lstStyle/>
        <a:p>
          <a:endParaRPr lang="en-PH"/>
        </a:p>
      </dgm:t>
    </dgm:pt>
    <dgm:pt modelId="{22133B9F-ADB8-4FC7-B9AE-D278064C2647}" type="pres">
      <dgm:prSet presAssocID="{826243D3-007F-4509-9160-E80250CD5602}" presName="hierRoot2" presStyleCnt="0">
        <dgm:presLayoutVars>
          <dgm:hierBranch val="init"/>
        </dgm:presLayoutVars>
      </dgm:prSet>
      <dgm:spPr/>
    </dgm:pt>
    <dgm:pt modelId="{13B9CE6F-6532-4AF7-A851-02E1D514BF56}" type="pres">
      <dgm:prSet presAssocID="{826243D3-007F-4509-9160-E80250CD5602}" presName="rootComposite" presStyleCnt="0"/>
      <dgm:spPr/>
    </dgm:pt>
    <dgm:pt modelId="{8271B30D-A5DC-4DAF-AEF7-02ADEC5296AF}" type="pres">
      <dgm:prSet presAssocID="{826243D3-007F-4509-9160-E80250CD5602}" presName="rootText" presStyleLbl="node3" presStyleIdx="7" presStyleCnt="21">
        <dgm:presLayoutVars>
          <dgm:chPref val="3"/>
        </dgm:presLayoutVars>
      </dgm:prSet>
      <dgm:spPr/>
      <dgm:t>
        <a:bodyPr/>
        <a:lstStyle/>
        <a:p>
          <a:endParaRPr lang="en-PH"/>
        </a:p>
      </dgm:t>
    </dgm:pt>
    <dgm:pt modelId="{A5805631-2B91-49C3-A58F-0BF556612EA0}" type="pres">
      <dgm:prSet presAssocID="{826243D3-007F-4509-9160-E80250CD5602}" presName="rootConnector" presStyleLbl="node3" presStyleIdx="7" presStyleCnt="21"/>
      <dgm:spPr/>
      <dgm:t>
        <a:bodyPr/>
        <a:lstStyle/>
        <a:p>
          <a:endParaRPr lang="en-PH"/>
        </a:p>
      </dgm:t>
    </dgm:pt>
    <dgm:pt modelId="{C96375B5-6549-480A-A95B-47DC43140070}" type="pres">
      <dgm:prSet presAssocID="{826243D3-007F-4509-9160-E80250CD5602}" presName="hierChild4" presStyleCnt="0"/>
      <dgm:spPr/>
    </dgm:pt>
    <dgm:pt modelId="{A5CCCC8D-B766-4330-A21E-4D90687BCD93}" type="pres">
      <dgm:prSet presAssocID="{826243D3-007F-4509-9160-E80250CD5602}" presName="hierChild5" presStyleCnt="0"/>
      <dgm:spPr/>
    </dgm:pt>
    <dgm:pt modelId="{4258D761-3B10-494A-8F56-0B1B2A1ABBD2}" type="pres">
      <dgm:prSet presAssocID="{AC1AA60F-94C7-4440-9FC5-714C62E689DD}" presName="Name37" presStyleLbl="parChTrans1D3" presStyleIdx="8" presStyleCnt="21"/>
      <dgm:spPr/>
      <dgm:t>
        <a:bodyPr/>
        <a:lstStyle/>
        <a:p>
          <a:endParaRPr lang="en-PH"/>
        </a:p>
      </dgm:t>
    </dgm:pt>
    <dgm:pt modelId="{AF48849B-DFD6-4281-A669-FE050FB32F81}" type="pres">
      <dgm:prSet presAssocID="{FBC082DB-07B5-4B7C-8CB9-4A360743845F}" presName="hierRoot2" presStyleCnt="0">
        <dgm:presLayoutVars>
          <dgm:hierBranch val="init"/>
        </dgm:presLayoutVars>
      </dgm:prSet>
      <dgm:spPr/>
    </dgm:pt>
    <dgm:pt modelId="{8A2930A7-22E6-4429-88AB-A270347C9CEA}" type="pres">
      <dgm:prSet presAssocID="{FBC082DB-07B5-4B7C-8CB9-4A360743845F}" presName="rootComposite" presStyleCnt="0"/>
      <dgm:spPr/>
    </dgm:pt>
    <dgm:pt modelId="{F5D9B517-3442-4E82-B4E7-A5DE6A5A99FA}" type="pres">
      <dgm:prSet presAssocID="{FBC082DB-07B5-4B7C-8CB9-4A360743845F}" presName="rootText" presStyleLbl="node3" presStyleIdx="8" presStyleCnt="21">
        <dgm:presLayoutVars>
          <dgm:chPref val="3"/>
        </dgm:presLayoutVars>
      </dgm:prSet>
      <dgm:spPr/>
      <dgm:t>
        <a:bodyPr/>
        <a:lstStyle/>
        <a:p>
          <a:endParaRPr lang="en-PH"/>
        </a:p>
      </dgm:t>
    </dgm:pt>
    <dgm:pt modelId="{45B45BCC-CA24-475C-9819-E0BF46FD66D4}" type="pres">
      <dgm:prSet presAssocID="{FBC082DB-07B5-4B7C-8CB9-4A360743845F}" presName="rootConnector" presStyleLbl="node3" presStyleIdx="8" presStyleCnt="21"/>
      <dgm:spPr/>
      <dgm:t>
        <a:bodyPr/>
        <a:lstStyle/>
        <a:p>
          <a:endParaRPr lang="en-PH"/>
        </a:p>
      </dgm:t>
    </dgm:pt>
    <dgm:pt modelId="{36FDDE8C-5625-4AA8-BDA1-FD54102EB4F2}" type="pres">
      <dgm:prSet presAssocID="{FBC082DB-07B5-4B7C-8CB9-4A360743845F}" presName="hierChild4" presStyleCnt="0"/>
      <dgm:spPr/>
    </dgm:pt>
    <dgm:pt modelId="{26A7A929-D1E1-4188-8DF4-B25FCFD6EFD5}" type="pres">
      <dgm:prSet presAssocID="{FBC082DB-07B5-4B7C-8CB9-4A360743845F}" presName="hierChild5" presStyleCnt="0"/>
      <dgm:spPr/>
    </dgm:pt>
    <dgm:pt modelId="{571E11DB-B696-47D2-9E9E-A679AE328E08}" type="pres">
      <dgm:prSet presAssocID="{80892BC8-5833-4540-ACD2-A2EF34393319}" presName="hierChild5" presStyleCnt="0"/>
      <dgm:spPr/>
    </dgm:pt>
    <dgm:pt modelId="{C7A22048-AC17-401C-98DF-BD749C17B741}" type="pres">
      <dgm:prSet presAssocID="{63FB56D5-2D14-4022-826E-DBC673BFC5E0}" presName="Name37" presStyleLbl="parChTrans1D2" presStyleIdx="2" presStyleCnt="4"/>
      <dgm:spPr/>
      <dgm:t>
        <a:bodyPr/>
        <a:lstStyle/>
        <a:p>
          <a:endParaRPr lang="en-PH"/>
        </a:p>
      </dgm:t>
    </dgm:pt>
    <dgm:pt modelId="{E6F0A5F1-F57C-4AD2-8DF8-434523627287}" type="pres">
      <dgm:prSet presAssocID="{04D7BA52-CE77-43C2-B358-93D44A973F92}" presName="hierRoot2" presStyleCnt="0">
        <dgm:presLayoutVars>
          <dgm:hierBranch val="init"/>
        </dgm:presLayoutVars>
      </dgm:prSet>
      <dgm:spPr/>
    </dgm:pt>
    <dgm:pt modelId="{0EB9552B-4681-41BC-8E58-4CFD3C289D14}" type="pres">
      <dgm:prSet presAssocID="{04D7BA52-CE77-43C2-B358-93D44A973F92}" presName="rootComposite" presStyleCnt="0"/>
      <dgm:spPr/>
    </dgm:pt>
    <dgm:pt modelId="{247834D6-FB37-4D5A-BFE8-B14F594C74F2}" type="pres">
      <dgm:prSet presAssocID="{04D7BA52-CE77-43C2-B358-93D44A973F92}" presName="rootText" presStyleLbl="node2" presStyleIdx="2" presStyleCnt="4">
        <dgm:presLayoutVars>
          <dgm:chPref val="3"/>
        </dgm:presLayoutVars>
      </dgm:prSet>
      <dgm:spPr/>
      <dgm:t>
        <a:bodyPr/>
        <a:lstStyle/>
        <a:p>
          <a:endParaRPr lang="en-PH"/>
        </a:p>
      </dgm:t>
    </dgm:pt>
    <dgm:pt modelId="{160F286E-5F12-4041-8C63-B41AB6A84ED2}" type="pres">
      <dgm:prSet presAssocID="{04D7BA52-CE77-43C2-B358-93D44A973F92}" presName="rootConnector" presStyleLbl="node2" presStyleIdx="2" presStyleCnt="4"/>
      <dgm:spPr/>
      <dgm:t>
        <a:bodyPr/>
        <a:lstStyle/>
        <a:p>
          <a:endParaRPr lang="en-PH"/>
        </a:p>
      </dgm:t>
    </dgm:pt>
    <dgm:pt modelId="{A2A57665-A027-4BE0-A914-294EBD230E58}" type="pres">
      <dgm:prSet presAssocID="{04D7BA52-CE77-43C2-B358-93D44A973F92}" presName="hierChild4" presStyleCnt="0"/>
      <dgm:spPr/>
    </dgm:pt>
    <dgm:pt modelId="{A2FAB09A-F4A3-4251-95B7-13EBE2EC4187}" type="pres">
      <dgm:prSet presAssocID="{5630A254-BC35-4128-8F96-9E3036D4AFAE}" presName="Name37" presStyleLbl="parChTrans1D3" presStyleIdx="9" presStyleCnt="21"/>
      <dgm:spPr/>
      <dgm:t>
        <a:bodyPr/>
        <a:lstStyle/>
        <a:p>
          <a:endParaRPr lang="en-PH"/>
        </a:p>
      </dgm:t>
    </dgm:pt>
    <dgm:pt modelId="{04F9898C-AFA8-4B01-8A71-856BECB37F4B}" type="pres">
      <dgm:prSet presAssocID="{3998DF05-1E33-4CCF-BDA2-397E2BCC4B1F}" presName="hierRoot2" presStyleCnt="0">
        <dgm:presLayoutVars>
          <dgm:hierBranch val="init"/>
        </dgm:presLayoutVars>
      </dgm:prSet>
      <dgm:spPr/>
    </dgm:pt>
    <dgm:pt modelId="{C2E9CD0B-3521-43E3-A4B3-64B01911224B}" type="pres">
      <dgm:prSet presAssocID="{3998DF05-1E33-4CCF-BDA2-397E2BCC4B1F}" presName="rootComposite" presStyleCnt="0"/>
      <dgm:spPr/>
    </dgm:pt>
    <dgm:pt modelId="{EBC08023-9774-4797-8FBF-10BB3C4D4740}" type="pres">
      <dgm:prSet presAssocID="{3998DF05-1E33-4CCF-BDA2-397E2BCC4B1F}" presName="rootText" presStyleLbl="node3" presStyleIdx="9" presStyleCnt="21">
        <dgm:presLayoutVars>
          <dgm:chPref val="3"/>
        </dgm:presLayoutVars>
      </dgm:prSet>
      <dgm:spPr/>
      <dgm:t>
        <a:bodyPr/>
        <a:lstStyle/>
        <a:p>
          <a:endParaRPr lang="en-PH"/>
        </a:p>
      </dgm:t>
    </dgm:pt>
    <dgm:pt modelId="{841AD163-05DE-4253-8EEF-D58ED517A84D}" type="pres">
      <dgm:prSet presAssocID="{3998DF05-1E33-4CCF-BDA2-397E2BCC4B1F}" presName="rootConnector" presStyleLbl="node3" presStyleIdx="9" presStyleCnt="21"/>
      <dgm:spPr/>
      <dgm:t>
        <a:bodyPr/>
        <a:lstStyle/>
        <a:p>
          <a:endParaRPr lang="en-PH"/>
        </a:p>
      </dgm:t>
    </dgm:pt>
    <dgm:pt modelId="{E0562C26-D33C-4475-9FB7-AE5B7211BC99}" type="pres">
      <dgm:prSet presAssocID="{3998DF05-1E33-4CCF-BDA2-397E2BCC4B1F}" presName="hierChild4" presStyleCnt="0"/>
      <dgm:spPr/>
    </dgm:pt>
    <dgm:pt modelId="{2D80A8B8-0FCF-4E0E-BA7D-B2FB46E995D7}" type="pres">
      <dgm:prSet presAssocID="{3998DF05-1E33-4CCF-BDA2-397E2BCC4B1F}" presName="hierChild5" presStyleCnt="0"/>
      <dgm:spPr/>
    </dgm:pt>
    <dgm:pt modelId="{97102E3C-B59E-4B5F-AAF2-0C08521F4023}" type="pres">
      <dgm:prSet presAssocID="{9F9A91A7-9DE0-430D-814C-71CB8F6A11B3}" presName="Name37" presStyleLbl="parChTrans1D3" presStyleIdx="10" presStyleCnt="21"/>
      <dgm:spPr/>
      <dgm:t>
        <a:bodyPr/>
        <a:lstStyle/>
        <a:p>
          <a:endParaRPr lang="en-PH"/>
        </a:p>
      </dgm:t>
    </dgm:pt>
    <dgm:pt modelId="{685587F7-9280-4599-952A-EFA47E8563FA}" type="pres">
      <dgm:prSet presAssocID="{A72627BD-05DF-4468-A7C5-A1E97635CAC8}" presName="hierRoot2" presStyleCnt="0">
        <dgm:presLayoutVars>
          <dgm:hierBranch val="init"/>
        </dgm:presLayoutVars>
      </dgm:prSet>
      <dgm:spPr/>
    </dgm:pt>
    <dgm:pt modelId="{FD0D0140-EB36-4C6C-8462-CA06281AAE15}" type="pres">
      <dgm:prSet presAssocID="{A72627BD-05DF-4468-A7C5-A1E97635CAC8}" presName="rootComposite" presStyleCnt="0"/>
      <dgm:spPr/>
    </dgm:pt>
    <dgm:pt modelId="{8AEB31F6-1D67-49CE-B251-5A1C96D2652F}" type="pres">
      <dgm:prSet presAssocID="{A72627BD-05DF-4468-A7C5-A1E97635CAC8}" presName="rootText" presStyleLbl="node3" presStyleIdx="10" presStyleCnt="21">
        <dgm:presLayoutVars>
          <dgm:chPref val="3"/>
        </dgm:presLayoutVars>
      </dgm:prSet>
      <dgm:spPr/>
      <dgm:t>
        <a:bodyPr/>
        <a:lstStyle/>
        <a:p>
          <a:endParaRPr lang="en-PH"/>
        </a:p>
      </dgm:t>
    </dgm:pt>
    <dgm:pt modelId="{F7B68EBE-5177-475D-9340-0BEB280C3F43}" type="pres">
      <dgm:prSet presAssocID="{A72627BD-05DF-4468-A7C5-A1E97635CAC8}" presName="rootConnector" presStyleLbl="node3" presStyleIdx="10" presStyleCnt="21"/>
      <dgm:spPr/>
      <dgm:t>
        <a:bodyPr/>
        <a:lstStyle/>
        <a:p>
          <a:endParaRPr lang="en-PH"/>
        </a:p>
      </dgm:t>
    </dgm:pt>
    <dgm:pt modelId="{136D8239-1DF0-416D-B856-F3A9F58BC6C8}" type="pres">
      <dgm:prSet presAssocID="{A72627BD-05DF-4468-A7C5-A1E97635CAC8}" presName="hierChild4" presStyleCnt="0"/>
      <dgm:spPr/>
    </dgm:pt>
    <dgm:pt modelId="{C2BBE629-FB7D-4FF4-966B-8783E4CC4140}" type="pres">
      <dgm:prSet presAssocID="{A72627BD-05DF-4468-A7C5-A1E97635CAC8}" presName="hierChild5" presStyleCnt="0"/>
      <dgm:spPr/>
    </dgm:pt>
    <dgm:pt modelId="{3930D9B9-DA99-4ACB-BFA9-44E59C3A548B}" type="pres">
      <dgm:prSet presAssocID="{1D48A51F-29FC-43B0-A5B0-D3525C324D8F}" presName="Name37" presStyleLbl="parChTrans1D3" presStyleIdx="11" presStyleCnt="21"/>
      <dgm:spPr/>
      <dgm:t>
        <a:bodyPr/>
        <a:lstStyle/>
        <a:p>
          <a:endParaRPr lang="en-PH"/>
        </a:p>
      </dgm:t>
    </dgm:pt>
    <dgm:pt modelId="{5C7C2BD8-8908-4F5E-93E9-02E2911B6475}" type="pres">
      <dgm:prSet presAssocID="{EA5285F1-3C83-43BF-9209-5366AB150050}" presName="hierRoot2" presStyleCnt="0">
        <dgm:presLayoutVars>
          <dgm:hierBranch val="init"/>
        </dgm:presLayoutVars>
      </dgm:prSet>
      <dgm:spPr/>
    </dgm:pt>
    <dgm:pt modelId="{648D7025-3CE4-45F4-9B93-D6A9C420966E}" type="pres">
      <dgm:prSet presAssocID="{EA5285F1-3C83-43BF-9209-5366AB150050}" presName="rootComposite" presStyleCnt="0"/>
      <dgm:spPr/>
    </dgm:pt>
    <dgm:pt modelId="{9A1FC157-C68B-4DAB-9BE4-119FAD6D9E1E}" type="pres">
      <dgm:prSet presAssocID="{EA5285F1-3C83-43BF-9209-5366AB150050}" presName="rootText" presStyleLbl="node3" presStyleIdx="11" presStyleCnt="21">
        <dgm:presLayoutVars>
          <dgm:chPref val="3"/>
        </dgm:presLayoutVars>
      </dgm:prSet>
      <dgm:spPr/>
      <dgm:t>
        <a:bodyPr/>
        <a:lstStyle/>
        <a:p>
          <a:endParaRPr lang="en-PH"/>
        </a:p>
      </dgm:t>
    </dgm:pt>
    <dgm:pt modelId="{3C698573-9DC6-4B60-A2AF-ACA8EEF92200}" type="pres">
      <dgm:prSet presAssocID="{EA5285F1-3C83-43BF-9209-5366AB150050}" presName="rootConnector" presStyleLbl="node3" presStyleIdx="11" presStyleCnt="21"/>
      <dgm:spPr/>
      <dgm:t>
        <a:bodyPr/>
        <a:lstStyle/>
        <a:p>
          <a:endParaRPr lang="en-PH"/>
        </a:p>
      </dgm:t>
    </dgm:pt>
    <dgm:pt modelId="{7B3D8602-BD52-4ECF-93CA-E46E1310320A}" type="pres">
      <dgm:prSet presAssocID="{EA5285F1-3C83-43BF-9209-5366AB150050}" presName="hierChild4" presStyleCnt="0"/>
      <dgm:spPr/>
    </dgm:pt>
    <dgm:pt modelId="{E89E434B-C6DF-4C69-B499-E68DBD183D6F}" type="pres">
      <dgm:prSet presAssocID="{EA5285F1-3C83-43BF-9209-5366AB150050}" presName="hierChild5" presStyleCnt="0"/>
      <dgm:spPr/>
    </dgm:pt>
    <dgm:pt modelId="{F3983B73-AD09-4D8E-BF22-F39627AC39B2}" type="pres">
      <dgm:prSet presAssocID="{EE992DF1-0D6D-4D2D-AB7B-FDF7071D0959}" presName="Name37" presStyleLbl="parChTrans1D3" presStyleIdx="12" presStyleCnt="21"/>
      <dgm:spPr/>
      <dgm:t>
        <a:bodyPr/>
        <a:lstStyle/>
        <a:p>
          <a:endParaRPr lang="en-PH"/>
        </a:p>
      </dgm:t>
    </dgm:pt>
    <dgm:pt modelId="{26E5E86B-82A1-4DCA-9F89-4CEFDE63C765}" type="pres">
      <dgm:prSet presAssocID="{94020592-0CFC-4F66-949D-B3C1F7A8A24E}" presName="hierRoot2" presStyleCnt="0">
        <dgm:presLayoutVars>
          <dgm:hierBranch val="init"/>
        </dgm:presLayoutVars>
      </dgm:prSet>
      <dgm:spPr/>
    </dgm:pt>
    <dgm:pt modelId="{F46EADF1-8892-46D0-8C03-4B439D2ED35D}" type="pres">
      <dgm:prSet presAssocID="{94020592-0CFC-4F66-949D-B3C1F7A8A24E}" presName="rootComposite" presStyleCnt="0"/>
      <dgm:spPr/>
    </dgm:pt>
    <dgm:pt modelId="{527A64F6-1619-49B6-B832-D1C510DCC2A1}" type="pres">
      <dgm:prSet presAssocID="{94020592-0CFC-4F66-949D-B3C1F7A8A24E}" presName="rootText" presStyleLbl="node3" presStyleIdx="12" presStyleCnt="21">
        <dgm:presLayoutVars>
          <dgm:chPref val="3"/>
        </dgm:presLayoutVars>
      </dgm:prSet>
      <dgm:spPr/>
      <dgm:t>
        <a:bodyPr/>
        <a:lstStyle/>
        <a:p>
          <a:endParaRPr lang="en-PH"/>
        </a:p>
      </dgm:t>
    </dgm:pt>
    <dgm:pt modelId="{9BEB6395-7F54-41F9-99C5-13EB336DC5A2}" type="pres">
      <dgm:prSet presAssocID="{94020592-0CFC-4F66-949D-B3C1F7A8A24E}" presName="rootConnector" presStyleLbl="node3" presStyleIdx="12" presStyleCnt="21"/>
      <dgm:spPr/>
      <dgm:t>
        <a:bodyPr/>
        <a:lstStyle/>
        <a:p>
          <a:endParaRPr lang="en-PH"/>
        </a:p>
      </dgm:t>
    </dgm:pt>
    <dgm:pt modelId="{89EB9EC7-165F-4B03-986E-EA7CD60341F8}" type="pres">
      <dgm:prSet presAssocID="{94020592-0CFC-4F66-949D-B3C1F7A8A24E}" presName="hierChild4" presStyleCnt="0"/>
      <dgm:spPr/>
    </dgm:pt>
    <dgm:pt modelId="{A87A39F1-328A-4651-AF3D-C7A58DBCFE5A}" type="pres">
      <dgm:prSet presAssocID="{94020592-0CFC-4F66-949D-B3C1F7A8A24E}" presName="hierChild5" presStyleCnt="0"/>
      <dgm:spPr/>
    </dgm:pt>
    <dgm:pt modelId="{DB134217-60D9-428B-99F3-133A99589FBC}" type="pres">
      <dgm:prSet presAssocID="{78ADAD5D-9EE5-4927-A00D-C3E8F626DEDA}" presName="Name37" presStyleLbl="parChTrans1D3" presStyleIdx="13" presStyleCnt="21"/>
      <dgm:spPr/>
      <dgm:t>
        <a:bodyPr/>
        <a:lstStyle/>
        <a:p>
          <a:endParaRPr lang="en-PH"/>
        </a:p>
      </dgm:t>
    </dgm:pt>
    <dgm:pt modelId="{80FFA7E4-68AF-43F0-9756-9D279D8ED56F}" type="pres">
      <dgm:prSet presAssocID="{B3C21115-CEE6-4510-8853-44A33830FA2C}" presName="hierRoot2" presStyleCnt="0">
        <dgm:presLayoutVars>
          <dgm:hierBranch val="init"/>
        </dgm:presLayoutVars>
      </dgm:prSet>
      <dgm:spPr/>
    </dgm:pt>
    <dgm:pt modelId="{65B796D3-BF0C-473E-8E66-4A94C9907A61}" type="pres">
      <dgm:prSet presAssocID="{B3C21115-CEE6-4510-8853-44A33830FA2C}" presName="rootComposite" presStyleCnt="0"/>
      <dgm:spPr/>
    </dgm:pt>
    <dgm:pt modelId="{30652F11-8A1F-4C71-8225-CE6D5FE6AA95}" type="pres">
      <dgm:prSet presAssocID="{B3C21115-CEE6-4510-8853-44A33830FA2C}" presName="rootText" presStyleLbl="node3" presStyleIdx="13" presStyleCnt="21">
        <dgm:presLayoutVars>
          <dgm:chPref val="3"/>
        </dgm:presLayoutVars>
      </dgm:prSet>
      <dgm:spPr/>
      <dgm:t>
        <a:bodyPr/>
        <a:lstStyle/>
        <a:p>
          <a:endParaRPr lang="en-PH"/>
        </a:p>
      </dgm:t>
    </dgm:pt>
    <dgm:pt modelId="{FB341DA7-5171-441E-9425-957C7838E4AD}" type="pres">
      <dgm:prSet presAssocID="{B3C21115-CEE6-4510-8853-44A33830FA2C}" presName="rootConnector" presStyleLbl="node3" presStyleIdx="13" presStyleCnt="21"/>
      <dgm:spPr/>
      <dgm:t>
        <a:bodyPr/>
        <a:lstStyle/>
        <a:p>
          <a:endParaRPr lang="en-PH"/>
        </a:p>
      </dgm:t>
    </dgm:pt>
    <dgm:pt modelId="{BDC501E7-0FE0-4385-A39C-1BDB30644EA0}" type="pres">
      <dgm:prSet presAssocID="{B3C21115-CEE6-4510-8853-44A33830FA2C}" presName="hierChild4" presStyleCnt="0"/>
      <dgm:spPr/>
    </dgm:pt>
    <dgm:pt modelId="{834C3678-B7F8-4102-8C38-A48D765AF4BD}" type="pres">
      <dgm:prSet presAssocID="{B3C21115-CEE6-4510-8853-44A33830FA2C}" presName="hierChild5" presStyleCnt="0"/>
      <dgm:spPr/>
    </dgm:pt>
    <dgm:pt modelId="{577CAF96-9543-4C11-BDD0-B757821AE45B}" type="pres">
      <dgm:prSet presAssocID="{91E919CD-F2C2-461A-BF1E-D3C429E9DBF4}" presName="Name37" presStyleLbl="parChTrans1D3" presStyleIdx="14" presStyleCnt="21"/>
      <dgm:spPr/>
      <dgm:t>
        <a:bodyPr/>
        <a:lstStyle/>
        <a:p>
          <a:endParaRPr lang="en-PH"/>
        </a:p>
      </dgm:t>
    </dgm:pt>
    <dgm:pt modelId="{759A7FD2-215C-4AB6-BA50-8CEAA5542BDD}" type="pres">
      <dgm:prSet presAssocID="{3114BE88-E0E1-4C6B-9CF2-5ACC106BCBFE}" presName="hierRoot2" presStyleCnt="0">
        <dgm:presLayoutVars>
          <dgm:hierBranch val="init"/>
        </dgm:presLayoutVars>
      </dgm:prSet>
      <dgm:spPr/>
    </dgm:pt>
    <dgm:pt modelId="{2001AD38-F3F2-4E13-9D3E-16B2BDB18F05}" type="pres">
      <dgm:prSet presAssocID="{3114BE88-E0E1-4C6B-9CF2-5ACC106BCBFE}" presName="rootComposite" presStyleCnt="0"/>
      <dgm:spPr/>
    </dgm:pt>
    <dgm:pt modelId="{5BA7F6C4-B752-4CD6-AEDB-3C0A4310CD37}" type="pres">
      <dgm:prSet presAssocID="{3114BE88-E0E1-4C6B-9CF2-5ACC106BCBFE}" presName="rootText" presStyleLbl="node3" presStyleIdx="14" presStyleCnt="21">
        <dgm:presLayoutVars>
          <dgm:chPref val="3"/>
        </dgm:presLayoutVars>
      </dgm:prSet>
      <dgm:spPr/>
      <dgm:t>
        <a:bodyPr/>
        <a:lstStyle/>
        <a:p>
          <a:endParaRPr lang="en-PH"/>
        </a:p>
      </dgm:t>
    </dgm:pt>
    <dgm:pt modelId="{E6144C8C-6156-4834-B993-CE59CD0BDC0D}" type="pres">
      <dgm:prSet presAssocID="{3114BE88-E0E1-4C6B-9CF2-5ACC106BCBFE}" presName="rootConnector" presStyleLbl="node3" presStyleIdx="14" presStyleCnt="21"/>
      <dgm:spPr/>
      <dgm:t>
        <a:bodyPr/>
        <a:lstStyle/>
        <a:p>
          <a:endParaRPr lang="en-PH"/>
        </a:p>
      </dgm:t>
    </dgm:pt>
    <dgm:pt modelId="{947AFD7D-C643-4D86-A083-8338304ACD92}" type="pres">
      <dgm:prSet presAssocID="{3114BE88-E0E1-4C6B-9CF2-5ACC106BCBFE}" presName="hierChild4" presStyleCnt="0"/>
      <dgm:spPr/>
    </dgm:pt>
    <dgm:pt modelId="{F3D8410E-2FEA-41D5-BFE0-D0D01DB4FCD1}" type="pres">
      <dgm:prSet presAssocID="{3114BE88-E0E1-4C6B-9CF2-5ACC106BCBFE}" presName="hierChild5" presStyleCnt="0"/>
      <dgm:spPr/>
    </dgm:pt>
    <dgm:pt modelId="{0B41D693-5EAF-4CF7-97CF-01C4EC4E930B}" type="pres">
      <dgm:prSet presAssocID="{6A2BDAF3-0566-4C53-8C15-EB997CD4F315}" presName="Name37" presStyleLbl="parChTrans1D3" presStyleIdx="15" presStyleCnt="21"/>
      <dgm:spPr/>
      <dgm:t>
        <a:bodyPr/>
        <a:lstStyle/>
        <a:p>
          <a:endParaRPr lang="en-PH"/>
        </a:p>
      </dgm:t>
    </dgm:pt>
    <dgm:pt modelId="{CE7DD291-1469-4D2D-BA88-A2656975C168}" type="pres">
      <dgm:prSet presAssocID="{19084F12-4DB5-43EF-A291-90951AE30656}" presName="hierRoot2" presStyleCnt="0">
        <dgm:presLayoutVars>
          <dgm:hierBranch val="init"/>
        </dgm:presLayoutVars>
      </dgm:prSet>
      <dgm:spPr/>
    </dgm:pt>
    <dgm:pt modelId="{0BE700E1-7B4C-49B8-AF3B-1FACD8DDC38F}" type="pres">
      <dgm:prSet presAssocID="{19084F12-4DB5-43EF-A291-90951AE30656}" presName="rootComposite" presStyleCnt="0"/>
      <dgm:spPr/>
    </dgm:pt>
    <dgm:pt modelId="{6629EE31-3CD2-4E99-AC10-BF9DDE660CA5}" type="pres">
      <dgm:prSet presAssocID="{19084F12-4DB5-43EF-A291-90951AE30656}" presName="rootText" presStyleLbl="node3" presStyleIdx="15" presStyleCnt="21">
        <dgm:presLayoutVars>
          <dgm:chPref val="3"/>
        </dgm:presLayoutVars>
      </dgm:prSet>
      <dgm:spPr/>
      <dgm:t>
        <a:bodyPr/>
        <a:lstStyle/>
        <a:p>
          <a:endParaRPr lang="en-PH"/>
        </a:p>
      </dgm:t>
    </dgm:pt>
    <dgm:pt modelId="{4D16C7DE-BF1C-441B-B614-C5811BE2C756}" type="pres">
      <dgm:prSet presAssocID="{19084F12-4DB5-43EF-A291-90951AE30656}" presName="rootConnector" presStyleLbl="node3" presStyleIdx="15" presStyleCnt="21"/>
      <dgm:spPr/>
      <dgm:t>
        <a:bodyPr/>
        <a:lstStyle/>
        <a:p>
          <a:endParaRPr lang="en-PH"/>
        </a:p>
      </dgm:t>
    </dgm:pt>
    <dgm:pt modelId="{D6DD32C4-8887-4B8E-B294-880E8F2ABB2B}" type="pres">
      <dgm:prSet presAssocID="{19084F12-4DB5-43EF-A291-90951AE30656}" presName="hierChild4" presStyleCnt="0"/>
      <dgm:spPr/>
    </dgm:pt>
    <dgm:pt modelId="{E8CAF892-3A35-4775-8CBB-798F3E35A550}" type="pres">
      <dgm:prSet presAssocID="{19084F12-4DB5-43EF-A291-90951AE30656}" presName="hierChild5" presStyleCnt="0"/>
      <dgm:spPr/>
    </dgm:pt>
    <dgm:pt modelId="{538DC9E7-B756-4A4F-BDF5-DD95C2AC5455}" type="pres">
      <dgm:prSet presAssocID="{04D7BA52-CE77-43C2-B358-93D44A973F92}" presName="hierChild5" presStyleCnt="0"/>
      <dgm:spPr/>
    </dgm:pt>
    <dgm:pt modelId="{533A1F88-4E2B-42B7-8116-79B4C82F5AA8}" type="pres">
      <dgm:prSet presAssocID="{41A3F564-F38A-4E0C-8F52-C5E7A41848FD}" presName="Name37" presStyleLbl="parChTrans1D2" presStyleIdx="3" presStyleCnt="4"/>
      <dgm:spPr/>
      <dgm:t>
        <a:bodyPr/>
        <a:lstStyle/>
        <a:p>
          <a:endParaRPr lang="en-PH"/>
        </a:p>
      </dgm:t>
    </dgm:pt>
    <dgm:pt modelId="{A1D9705F-AE36-4D51-B98F-02F7E49D69DF}" type="pres">
      <dgm:prSet presAssocID="{46A74F8A-8E0F-4730-9ADE-D81C525A7376}" presName="hierRoot2" presStyleCnt="0">
        <dgm:presLayoutVars>
          <dgm:hierBranch val="init"/>
        </dgm:presLayoutVars>
      </dgm:prSet>
      <dgm:spPr/>
    </dgm:pt>
    <dgm:pt modelId="{106877A4-CB0E-49E1-8977-F61B0582D934}" type="pres">
      <dgm:prSet presAssocID="{46A74F8A-8E0F-4730-9ADE-D81C525A7376}" presName="rootComposite" presStyleCnt="0"/>
      <dgm:spPr/>
    </dgm:pt>
    <dgm:pt modelId="{C83C6361-8C6B-488E-98CB-1DF81E5D3E3C}" type="pres">
      <dgm:prSet presAssocID="{46A74F8A-8E0F-4730-9ADE-D81C525A7376}" presName="rootText" presStyleLbl="node2" presStyleIdx="3" presStyleCnt="4">
        <dgm:presLayoutVars>
          <dgm:chPref val="3"/>
        </dgm:presLayoutVars>
      </dgm:prSet>
      <dgm:spPr/>
      <dgm:t>
        <a:bodyPr/>
        <a:lstStyle/>
        <a:p>
          <a:endParaRPr lang="en-PH"/>
        </a:p>
      </dgm:t>
    </dgm:pt>
    <dgm:pt modelId="{938771B6-67A5-43FC-BE12-30A140E6858A}" type="pres">
      <dgm:prSet presAssocID="{46A74F8A-8E0F-4730-9ADE-D81C525A7376}" presName="rootConnector" presStyleLbl="node2" presStyleIdx="3" presStyleCnt="4"/>
      <dgm:spPr/>
      <dgm:t>
        <a:bodyPr/>
        <a:lstStyle/>
        <a:p>
          <a:endParaRPr lang="en-PH"/>
        </a:p>
      </dgm:t>
    </dgm:pt>
    <dgm:pt modelId="{5F5996BB-4649-43FB-9FDC-C2C29398B575}" type="pres">
      <dgm:prSet presAssocID="{46A74F8A-8E0F-4730-9ADE-D81C525A7376}" presName="hierChild4" presStyleCnt="0"/>
      <dgm:spPr/>
    </dgm:pt>
    <dgm:pt modelId="{49A8391A-744E-44C8-BA2D-E2DFE2A97471}" type="pres">
      <dgm:prSet presAssocID="{D7BAF531-F8C4-4500-9FA5-3D9A2B444F8B}" presName="Name37" presStyleLbl="parChTrans1D3" presStyleIdx="16" presStyleCnt="21"/>
      <dgm:spPr/>
      <dgm:t>
        <a:bodyPr/>
        <a:lstStyle/>
        <a:p>
          <a:endParaRPr lang="en-PH"/>
        </a:p>
      </dgm:t>
    </dgm:pt>
    <dgm:pt modelId="{98DDE96A-D1A7-4118-A539-84647BBC74C9}" type="pres">
      <dgm:prSet presAssocID="{E06DF700-F274-47A2-97DD-8BB3ECEE4787}" presName="hierRoot2" presStyleCnt="0">
        <dgm:presLayoutVars>
          <dgm:hierBranch val="init"/>
        </dgm:presLayoutVars>
      </dgm:prSet>
      <dgm:spPr/>
    </dgm:pt>
    <dgm:pt modelId="{1BA3EBCD-A030-48A3-953C-ECEFCAFAE4E3}" type="pres">
      <dgm:prSet presAssocID="{E06DF700-F274-47A2-97DD-8BB3ECEE4787}" presName="rootComposite" presStyleCnt="0"/>
      <dgm:spPr/>
    </dgm:pt>
    <dgm:pt modelId="{EC9C0F2B-B475-40CA-A8B8-68D929EA4CA5}" type="pres">
      <dgm:prSet presAssocID="{E06DF700-F274-47A2-97DD-8BB3ECEE4787}" presName="rootText" presStyleLbl="node3" presStyleIdx="16" presStyleCnt="21">
        <dgm:presLayoutVars>
          <dgm:chPref val="3"/>
        </dgm:presLayoutVars>
      </dgm:prSet>
      <dgm:spPr/>
      <dgm:t>
        <a:bodyPr/>
        <a:lstStyle/>
        <a:p>
          <a:endParaRPr lang="en-PH"/>
        </a:p>
      </dgm:t>
    </dgm:pt>
    <dgm:pt modelId="{ED073985-7D86-49D2-9890-84DA0BA794A2}" type="pres">
      <dgm:prSet presAssocID="{E06DF700-F274-47A2-97DD-8BB3ECEE4787}" presName="rootConnector" presStyleLbl="node3" presStyleIdx="16" presStyleCnt="21"/>
      <dgm:spPr/>
      <dgm:t>
        <a:bodyPr/>
        <a:lstStyle/>
        <a:p>
          <a:endParaRPr lang="en-PH"/>
        </a:p>
      </dgm:t>
    </dgm:pt>
    <dgm:pt modelId="{F666D4BB-9983-4AA4-A7A8-41E02D5BFC27}" type="pres">
      <dgm:prSet presAssocID="{E06DF700-F274-47A2-97DD-8BB3ECEE4787}" presName="hierChild4" presStyleCnt="0"/>
      <dgm:spPr/>
    </dgm:pt>
    <dgm:pt modelId="{4F0ABD5C-77D8-40CF-B7A7-F82B43DF59E9}" type="pres">
      <dgm:prSet presAssocID="{E06DF700-F274-47A2-97DD-8BB3ECEE4787}" presName="hierChild5" presStyleCnt="0"/>
      <dgm:spPr/>
    </dgm:pt>
    <dgm:pt modelId="{4FA720BD-4997-42A8-BABA-356B5DEAC16C}" type="pres">
      <dgm:prSet presAssocID="{526D90A4-3FC3-487C-8A3B-A48E8EE7190A}" presName="Name37" presStyleLbl="parChTrans1D3" presStyleIdx="17" presStyleCnt="21"/>
      <dgm:spPr/>
      <dgm:t>
        <a:bodyPr/>
        <a:lstStyle/>
        <a:p>
          <a:endParaRPr lang="en-PH"/>
        </a:p>
      </dgm:t>
    </dgm:pt>
    <dgm:pt modelId="{A5C8DC66-FD81-4EA9-85A0-EA389B2BC136}" type="pres">
      <dgm:prSet presAssocID="{17E83BE7-C836-4345-8977-B86F9C34C810}" presName="hierRoot2" presStyleCnt="0">
        <dgm:presLayoutVars>
          <dgm:hierBranch val="init"/>
        </dgm:presLayoutVars>
      </dgm:prSet>
      <dgm:spPr/>
    </dgm:pt>
    <dgm:pt modelId="{0B2E52D3-8A4A-4005-A147-398212A7EEA9}" type="pres">
      <dgm:prSet presAssocID="{17E83BE7-C836-4345-8977-B86F9C34C810}" presName="rootComposite" presStyleCnt="0"/>
      <dgm:spPr/>
    </dgm:pt>
    <dgm:pt modelId="{D9B43B98-92BC-4B29-BB21-5E8EB4AD3758}" type="pres">
      <dgm:prSet presAssocID="{17E83BE7-C836-4345-8977-B86F9C34C810}" presName="rootText" presStyleLbl="node3" presStyleIdx="17" presStyleCnt="21">
        <dgm:presLayoutVars>
          <dgm:chPref val="3"/>
        </dgm:presLayoutVars>
      </dgm:prSet>
      <dgm:spPr/>
      <dgm:t>
        <a:bodyPr/>
        <a:lstStyle/>
        <a:p>
          <a:endParaRPr lang="en-PH"/>
        </a:p>
      </dgm:t>
    </dgm:pt>
    <dgm:pt modelId="{B97B59AA-00F5-4558-804C-C2C846A4F386}" type="pres">
      <dgm:prSet presAssocID="{17E83BE7-C836-4345-8977-B86F9C34C810}" presName="rootConnector" presStyleLbl="node3" presStyleIdx="17" presStyleCnt="21"/>
      <dgm:spPr/>
      <dgm:t>
        <a:bodyPr/>
        <a:lstStyle/>
        <a:p>
          <a:endParaRPr lang="en-PH"/>
        </a:p>
      </dgm:t>
    </dgm:pt>
    <dgm:pt modelId="{3E33CDFB-8C66-4DC6-BF64-DEA7CB1843E0}" type="pres">
      <dgm:prSet presAssocID="{17E83BE7-C836-4345-8977-B86F9C34C810}" presName="hierChild4" presStyleCnt="0"/>
      <dgm:spPr/>
    </dgm:pt>
    <dgm:pt modelId="{C228B7BF-1B5B-401E-8A73-E430D5823003}" type="pres">
      <dgm:prSet presAssocID="{17E83BE7-C836-4345-8977-B86F9C34C810}" presName="hierChild5" presStyleCnt="0"/>
      <dgm:spPr/>
    </dgm:pt>
    <dgm:pt modelId="{43A17B16-6C5A-4D43-B229-A8E7F500B841}" type="pres">
      <dgm:prSet presAssocID="{3A774536-E670-4B04-85DC-984CFD971F03}" presName="Name37" presStyleLbl="parChTrans1D3" presStyleIdx="18" presStyleCnt="21"/>
      <dgm:spPr/>
      <dgm:t>
        <a:bodyPr/>
        <a:lstStyle/>
        <a:p>
          <a:endParaRPr lang="en-PH"/>
        </a:p>
      </dgm:t>
    </dgm:pt>
    <dgm:pt modelId="{9D3EC8F2-4D58-4CF1-8959-F0667E8A35A4}" type="pres">
      <dgm:prSet presAssocID="{772CF493-BA96-45EB-9849-F659B6C746D4}" presName="hierRoot2" presStyleCnt="0">
        <dgm:presLayoutVars>
          <dgm:hierBranch val="init"/>
        </dgm:presLayoutVars>
      </dgm:prSet>
      <dgm:spPr/>
    </dgm:pt>
    <dgm:pt modelId="{65C4637A-3CBD-42A6-951E-2FAAE1A3220D}" type="pres">
      <dgm:prSet presAssocID="{772CF493-BA96-45EB-9849-F659B6C746D4}" presName="rootComposite" presStyleCnt="0"/>
      <dgm:spPr/>
    </dgm:pt>
    <dgm:pt modelId="{253A1E56-DE35-4524-873B-F4220D301C09}" type="pres">
      <dgm:prSet presAssocID="{772CF493-BA96-45EB-9849-F659B6C746D4}" presName="rootText" presStyleLbl="node3" presStyleIdx="18" presStyleCnt="21">
        <dgm:presLayoutVars>
          <dgm:chPref val="3"/>
        </dgm:presLayoutVars>
      </dgm:prSet>
      <dgm:spPr/>
      <dgm:t>
        <a:bodyPr/>
        <a:lstStyle/>
        <a:p>
          <a:endParaRPr lang="en-PH"/>
        </a:p>
      </dgm:t>
    </dgm:pt>
    <dgm:pt modelId="{E5D3C0AA-B535-4F46-96C8-9F389601DC15}" type="pres">
      <dgm:prSet presAssocID="{772CF493-BA96-45EB-9849-F659B6C746D4}" presName="rootConnector" presStyleLbl="node3" presStyleIdx="18" presStyleCnt="21"/>
      <dgm:spPr/>
      <dgm:t>
        <a:bodyPr/>
        <a:lstStyle/>
        <a:p>
          <a:endParaRPr lang="en-PH"/>
        </a:p>
      </dgm:t>
    </dgm:pt>
    <dgm:pt modelId="{E7470635-E227-49AC-93CC-CDDF911E0887}" type="pres">
      <dgm:prSet presAssocID="{772CF493-BA96-45EB-9849-F659B6C746D4}" presName="hierChild4" presStyleCnt="0"/>
      <dgm:spPr/>
    </dgm:pt>
    <dgm:pt modelId="{46184B19-9A9B-464D-BBF9-57B78E5E2A03}" type="pres">
      <dgm:prSet presAssocID="{772CF493-BA96-45EB-9849-F659B6C746D4}" presName="hierChild5" presStyleCnt="0"/>
      <dgm:spPr/>
    </dgm:pt>
    <dgm:pt modelId="{5DB08324-8B80-4EB2-AB90-E264C9F78FB7}" type="pres">
      <dgm:prSet presAssocID="{F4CDEE21-7287-4911-BE63-32083597518E}" presName="Name37" presStyleLbl="parChTrans1D3" presStyleIdx="19" presStyleCnt="21"/>
      <dgm:spPr/>
      <dgm:t>
        <a:bodyPr/>
        <a:lstStyle/>
        <a:p>
          <a:endParaRPr lang="en-PH"/>
        </a:p>
      </dgm:t>
    </dgm:pt>
    <dgm:pt modelId="{33EB668A-B227-401B-98FA-1A4520B3F553}" type="pres">
      <dgm:prSet presAssocID="{EE662884-85C7-4EC9-96D5-121F3BD8595B}" presName="hierRoot2" presStyleCnt="0">
        <dgm:presLayoutVars>
          <dgm:hierBranch val="init"/>
        </dgm:presLayoutVars>
      </dgm:prSet>
      <dgm:spPr/>
    </dgm:pt>
    <dgm:pt modelId="{06766137-D542-46DA-8FAE-6C48E05703EF}" type="pres">
      <dgm:prSet presAssocID="{EE662884-85C7-4EC9-96D5-121F3BD8595B}" presName="rootComposite" presStyleCnt="0"/>
      <dgm:spPr/>
    </dgm:pt>
    <dgm:pt modelId="{B1E71FF7-6C37-462F-B591-7D72ABD28646}" type="pres">
      <dgm:prSet presAssocID="{EE662884-85C7-4EC9-96D5-121F3BD8595B}" presName="rootText" presStyleLbl="node3" presStyleIdx="19" presStyleCnt="21">
        <dgm:presLayoutVars>
          <dgm:chPref val="3"/>
        </dgm:presLayoutVars>
      </dgm:prSet>
      <dgm:spPr/>
      <dgm:t>
        <a:bodyPr/>
        <a:lstStyle/>
        <a:p>
          <a:endParaRPr lang="en-PH"/>
        </a:p>
      </dgm:t>
    </dgm:pt>
    <dgm:pt modelId="{73D66F50-D9EB-4A21-B305-1454F1595825}" type="pres">
      <dgm:prSet presAssocID="{EE662884-85C7-4EC9-96D5-121F3BD8595B}" presName="rootConnector" presStyleLbl="node3" presStyleIdx="19" presStyleCnt="21"/>
      <dgm:spPr/>
      <dgm:t>
        <a:bodyPr/>
        <a:lstStyle/>
        <a:p>
          <a:endParaRPr lang="en-PH"/>
        </a:p>
      </dgm:t>
    </dgm:pt>
    <dgm:pt modelId="{8D725DE8-C2E5-441A-8363-AD00D3504626}" type="pres">
      <dgm:prSet presAssocID="{EE662884-85C7-4EC9-96D5-121F3BD8595B}" presName="hierChild4" presStyleCnt="0"/>
      <dgm:spPr/>
    </dgm:pt>
    <dgm:pt modelId="{93A1F3A2-3416-466D-B5DB-FD2360CD20C0}" type="pres">
      <dgm:prSet presAssocID="{EE662884-85C7-4EC9-96D5-121F3BD8595B}" presName="hierChild5" presStyleCnt="0"/>
      <dgm:spPr/>
    </dgm:pt>
    <dgm:pt modelId="{5D053191-48BA-49C6-805B-69191C949F5C}" type="pres">
      <dgm:prSet presAssocID="{2BD0775E-A6AF-4C6F-9753-DC14F0EF1C2B}" presName="Name37" presStyleLbl="parChTrans1D3" presStyleIdx="20" presStyleCnt="21"/>
      <dgm:spPr/>
      <dgm:t>
        <a:bodyPr/>
        <a:lstStyle/>
        <a:p>
          <a:endParaRPr lang="en-PH"/>
        </a:p>
      </dgm:t>
    </dgm:pt>
    <dgm:pt modelId="{F587AD52-A682-4585-87E7-871A82795313}" type="pres">
      <dgm:prSet presAssocID="{C0C4184A-5CF6-47B7-A7C8-7E22C205A7A0}" presName="hierRoot2" presStyleCnt="0">
        <dgm:presLayoutVars>
          <dgm:hierBranch val="init"/>
        </dgm:presLayoutVars>
      </dgm:prSet>
      <dgm:spPr/>
    </dgm:pt>
    <dgm:pt modelId="{2E597FC3-D2B8-4EF2-B4CD-0C35C4689C0F}" type="pres">
      <dgm:prSet presAssocID="{C0C4184A-5CF6-47B7-A7C8-7E22C205A7A0}" presName="rootComposite" presStyleCnt="0"/>
      <dgm:spPr/>
    </dgm:pt>
    <dgm:pt modelId="{C975E6A3-1EF1-4AD7-96DB-7E9B821E489A}" type="pres">
      <dgm:prSet presAssocID="{C0C4184A-5CF6-47B7-A7C8-7E22C205A7A0}" presName="rootText" presStyleLbl="node3" presStyleIdx="20" presStyleCnt="21">
        <dgm:presLayoutVars>
          <dgm:chPref val="3"/>
        </dgm:presLayoutVars>
      </dgm:prSet>
      <dgm:spPr/>
      <dgm:t>
        <a:bodyPr/>
        <a:lstStyle/>
        <a:p>
          <a:endParaRPr lang="en-PH"/>
        </a:p>
      </dgm:t>
    </dgm:pt>
    <dgm:pt modelId="{CAC6E83C-ACBC-47CB-A01B-6BE831A59854}" type="pres">
      <dgm:prSet presAssocID="{C0C4184A-5CF6-47B7-A7C8-7E22C205A7A0}" presName="rootConnector" presStyleLbl="node3" presStyleIdx="20" presStyleCnt="21"/>
      <dgm:spPr/>
      <dgm:t>
        <a:bodyPr/>
        <a:lstStyle/>
        <a:p>
          <a:endParaRPr lang="en-PH"/>
        </a:p>
      </dgm:t>
    </dgm:pt>
    <dgm:pt modelId="{E5A5C211-4728-403A-82DF-9F4EC98611C8}" type="pres">
      <dgm:prSet presAssocID="{C0C4184A-5CF6-47B7-A7C8-7E22C205A7A0}" presName="hierChild4" presStyleCnt="0"/>
      <dgm:spPr/>
    </dgm:pt>
    <dgm:pt modelId="{844DD266-AEFE-4D65-B414-D49BAC660FC3}" type="pres">
      <dgm:prSet presAssocID="{C0C4184A-5CF6-47B7-A7C8-7E22C205A7A0}" presName="hierChild5" presStyleCnt="0"/>
      <dgm:spPr/>
    </dgm:pt>
    <dgm:pt modelId="{09F2C082-CD78-457A-8B24-0BB238BA3976}" type="pres">
      <dgm:prSet presAssocID="{46A74F8A-8E0F-4730-9ADE-D81C525A7376}" presName="hierChild5" presStyleCnt="0"/>
      <dgm:spPr/>
    </dgm:pt>
    <dgm:pt modelId="{5FC1DE8B-CFA0-4610-B398-853536689C13}" type="pres">
      <dgm:prSet presAssocID="{7E07112B-71F9-4417-8F1F-016910385409}" presName="hierChild3" presStyleCnt="0"/>
      <dgm:spPr/>
    </dgm:pt>
  </dgm:ptLst>
  <dgm:cxnLst>
    <dgm:cxn modelId="{BD32972F-7A99-41D8-973C-149602C82C30}" type="presOf" srcId="{FF621947-BE3A-4F8A-BCF1-BCE23AAE4664}" destId="{A38391EC-557F-4773-83C8-0082D41FB357}" srcOrd="0" destOrd="0" presId="urn:microsoft.com/office/officeart/2005/8/layout/orgChart1"/>
    <dgm:cxn modelId="{3ACE70BF-C65C-43EE-BF65-0E55DDA1BCA6}" type="presOf" srcId="{17E83BE7-C836-4345-8977-B86F9C34C810}" destId="{D9B43B98-92BC-4B29-BB21-5E8EB4AD3758}" srcOrd="0" destOrd="0" presId="urn:microsoft.com/office/officeart/2005/8/layout/orgChart1"/>
    <dgm:cxn modelId="{B1D0FD75-00D9-4F6B-9678-B7A630F60EAA}" type="presOf" srcId="{E544038C-ECA3-45E7-A8F2-7B707DB94A62}" destId="{01240F11-922A-49C8-B62C-345B273E906A}" srcOrd="1" destOrd="0" presId="urn:microsoft.com/office/officeart/2005/8/layout/orgChart1"/>
    <dgm:cxn modelId="{75C38498-B25F-4B51-A631-0B14AD53342E}" type="presOf" srcId="{B9FC32A6-92D0-4EFE-B35E-906DF4D49779}" destId="{02658795-357E-479C-92AE-941169ABB53E}" srcOrd="0" destOrd="0" presId="urn:microsoft.com/office/officeart/2005/8/layout/orgChart1"/>
    <dgm:cxn modelId="{53A3A893-3324-4985-9555-5D8DE89DF12C}" srcId="{46A74F8A-8E0F-4730-9ADE-D81C525A7376}" destId="{17E83BE7-C836-4345-8977-B86F9C34C810}" srcOrd="1" destOrd="0" parTransId="{526D90A4-3FC3-487C-8A3B-A48E8EE7190A}" sibTransId="{5253F45D-AD36-425D-BE01-CB553913A223}"/>
    <dgm:cxn modelId="{5CE2BAD2-C54B-4D77-B58C-F088DD015D96}" type="presOf" srcId="{E06DF700-F274-47A2-97DD-8BB3ECEE4787}" destId="{ED073985-7D86-49D2-9890-84DA0BA794A2}" srcOrd="1" destOrd="0" presId="urn:microsoft.com/office/officeart/2005/8/layout/orgChart1"/>
    <dgm:cxn modelId="{969B8BCD-156F-4FBE-A581-2D99DE5B52D2}" srcId="{46A74F8A-8E0F-4730-9ADE-D81C525A7376}" destId="{E06DF700-F274-47A2-97DD-8BB3ECEE4787}" srcOrd="0" destOrd="0" parTransId="{D7BAF531-F8C4-4500-9FA5-3D9A2B444F8B}" sibTransId="{B5623B01-8632-49A6-B138-382B2D4EE0A8}"/>
    <dgm:cxn modelId="{7E00FFA1-F793-45BA-A6C2-A6C6EA1F38D6}" type="presOf" srcId="{4CD5F48A-7723-4F97-B81A-DDF85F8C4C9B}" destId="{56991DFB-89B2-4838-B3D6-C69F9E36636F}" srcOrd="0" destOrd="0" presId="urn:microsoft.com/office/officeart/2005/8/layout/orgChart1"/>
    <dgm:cxn modelId="{F7D996DA-36AA-4A37-A3EA-B8AB1CF7A2D7}" type="presOf" srcId="{FA044DF9-0014-44E8-8108-13B383C2A851}" destId="{ECC0EB94-4149-478F-85CC-1272D4008280}" srcOrd="0" destOrd="0" presId="urn:microsoft.com/office/officeart/2005/8/layout/orgChart1"/>
    <dgm:cxn modelId="{40615DCD-E6A0-49E8-B55E-20217E16D8F9}" type="presOf" srcId="{94020592-0CFC-4F66-949D-B3C1F7A8A24E}" destId="{527A64F6-1619-49B6-B832-D1C510DCC2A1}" srcOrd="0" destOrd="0" presId="urn:microsoft.com/office/officeart/2005/8/layout/orgChart1"/>
    <dgm:cxn modelId="{608BF2EA-C0B5-40C2-8D4E-566873B33569}" srcId="{80892BC8-5833-4540-ACD2-A2EF34393319}" destId="{009E80EF-9C1B-4320-BAD0-805597A5C7DE}" srcOrd="1" destOrd="0" parTransId="{FF621947-BE3A-4F8A-BCF1-BCE23AAE4664}" sibTransId="{4D1E3FC6-E3D7-4DBF-9322-55D959BBB7F1}"/>
    <dgm:cxn modelId="{8DFCF3BE-499F-4DB5-B7D2-B81F2CF20E67}" type="presOf" srcId="{6A2BDAF3-0566-4C53-8C15-EB997CD4F315}" destId="{0B41D693-5EAF-4CF7-97CF-01C4EC4E930B}" srcOrd="0" destOrd="0" presId="urn:microsoft.com/office/officeart/2005/8/layout/orgChart1"/>
    <dgm:cxn modelId="{F61666C4-E3FD-4A9B-B8E6-3E6528502F91}" srcId="{80892BC8-5833-4540-ACD2-A2EF34393319}" destId="{E544038C-ECA3-45E7-A8F2-7B707DB94A62}" srcOrd="3" destOrd="0" parTransId="{FA044DF9-0014-44E8-8108-13B383C2A851}" sibTransId="{DC6F9E2B-B680-47D0-A95A-D56E7219D96C}"/>
    <dgm:cxn modelId="{DA9564AF-0F46-4D03-8F2B-81AD8F07CAD5}" type="presOf" srcId="{9F9A91A7-9DE0-430D-814C-71CB8F6A11B3}" destId="{97102E3C-B59E-4B5F-AAF2-0C08521F4023}" srcOrd="0" destOrd="0" presId="urn:microsoft.com/office/officeart/2005/8/layout/orgChart1"/>
    <dgm:cxn modelId="{70D25FE9-37CA-4CC8-ADB4-C5C6FC906E01}" type="presOf" srcId="{9A9AC33D-751B-4AA7-91E2-25789F252908}" destId="{966813B6-436A-48FF-B078-992455C95EC0}" srcOrd="1" destOrd="0" presId="urn:microsoft.com/office/officeart/2005/8/layout/orgChart1"/>
    <dgm:cxn modelId="{271306E2-DDD2-4145-8AB6-AA2C4E98FBEC}" srcId="{46A74F8A-8E0F-4730-9ADE-D81C525A7376}" destId="{C0C4184A-5CF6-47B7-A7C8-7E22C205A7A0}" srcOrd="4" destOrd="0" parTransId="{2BD0775E-A6AF-4C6F-9753-DC14F0EF1C2B}" sibTransId="{57B4C109-8670-4F88-8180-2D50311D4EC3}"/>
    <dgm:cxn modelId="{54D0BAE8-2548-4AD0-8847-037220988C06}" type="presOf" srcId="{AC1AA60F-94C7-4440-9FC5-714C62E689DD}" destId="{4258D761-3B10-494A-8F56-0B1B2A1ABBD2}" srcOrd="0" destOrd="0" presId="urn:microsoft.com/office/officeart/2005/8/layout/orgChart1"/>
    <dgm:cxn modelId="{4FFBB9E1-4FB5-49ED-9578-D6937242DBFC}" type="presOf" srcId="{5630A254-BC35-4128-8F96-9E3036D4AFAE}" destId="{A2FAB09A-F4A3-4251-95B7-13EBE2EC4187}" srcOrd="0" destOrd="0" presId="urn:microsoft.com/office/officeart/2005/8/layout/orgChart1"/>
    <dgm:cxn modelId="{525C63B4-14D7-4220-A10B-7DBF6CF02D8D}" srcId="{7E07112B-71F9-4417-8F1F-016910385409}" destId="{46A74F8A-8E0F-4730-9ADE-D81C525A7376}" srcOrd="3" destOrd="0" parTransId="{41A3F564-F38A-4E0C-8F52-C5E7A41848FD}" sibTransId="{A255C135-FF80-4BBC-B44A-E172EAA6DC28}"/>
    <dgm:cxn modelId="{9687AD16-4306-4E32-8902-111F2910FF50}" type="presOf" srcId="{2BD0775E-A6AF-4C6F-9753-DC14F0EF1C2B}" destId="{5D053191-48BA-49C6-805B-69191C949F5C}" srcOrd="0" destOrd="0" presId="urn:microsoft.com/office/officeart/2005/8/layout/orgChart1"/>
    <dgm:cxn modelId="{D76ED215-E8F2-4E57-9590-78B29CD9A58F}" type="presOf" srcId="{78ADAD5D-9EE5-4927-A00D-C3E8F626DEDA}" destId="{DB134217-60D9-428B-99F3-133A99589FBC}" srcOrd="0" destOrd="0" presId="urn:microsoft.com/office/officeart/2005/8/layout/orgChart1"/>
    <dgm:cxn modelId="{15F55FAD-6D34-4A73-A1E9-70305A882371}" type="presOf" srcId="{826243D3-007F-4509-9160-E80250CD5602}" destId="{8271B30D-A5DC-4DAF-AEF7-02ADEC5296AF}" srcOrd="0" destOrd="0" presId="urn:microsoft.com/office/officeart/2005/8/layout/orgChart1"/>
    <dgm:cxn modelId="{EDD5056E-1DB6-487A-A2C4-5A34D41728DE}" type="presOf" srcId="{17E83BE7-C836-4345-8977-B86F9C34C810}" destId="{B97B59AA-00F5-4558-804C-C2C846A4F386}" srcOrd="1" destOrd="0" presId="urn:microsoft.com/office/officeart/2005/8/layout/orgChart1"/>
    <dgm:cxn modelId="{59760929-F247-44F9-AA3D-A06FF25D86C8}" type="presOf" srcId="{C0C4184A-5CF6-47B7-A7C8-7E22C205A7A0}" destId="{CAC6E83C-ACBC-47CB-A01B-6BE831A59854}" srcOrd="1" destOrd="0" presId="urn:microsoft.com/office/officeart/2005/8/layout/orgChart1"/>
    <dgm:cxn modelId="{860D6EF0-EC89-414C-BE3C-17A52E1047DD}" type="presOf" srcId="{EA5285F1-3C83-43BF-9209-5366AB150050}" destId="{3C698573-9DC6-4B60-A2AF-ACA8EEF92200}" srcOrd="1" destOrd="0" presId="urn:microsoft.com/office/officeart/2005/8/layout/orgChart1"/>
    <dgm:cxn modelId="{4312D65D-3122-4CBC-9D72-268305EB314C}" srcId="{7E07112B-71F9-4417-8F1F-016910385409}" destId="{80892BC8-5833-4540-ACD2-A2EF34393319}" srcOrd="1" destOrd="0" parTransId="{50977282-229D-4803-B48B-B7BE511CD5EF}" sibTransId="{FB2C99A1-4E15-4593-80D9-2774B3E9DB44}"/>
    <dgm:cxn modelId="{9E64EDED-7CF4-49A0-AEFE-F2E780DBF86B}" type="presOf" srcId="{566688E7-249C-4555-9397-BB1079C4A18B}" destId="{47389238-9A57-463D-A414-65EE800E79A9}" srcOrd="1" destOrd="0" presId="urn:microsoft.com/office/officeart/2005/8/layout/orgChart1"/>
    <dgm:cxn modelId="{46B61710-6094-4012-835D-B6982058267B}" type="presOf" srcId="{B3C21115-CEE6-4510-8853-44A33830FA2C}" destId="{30652F11-8A1F-4C71-8225-CE6D5FE6AA95}" srcOrd="0" destOrd="0" presId="urn:microsoft.com/office/officeart/2005/8/layout/orgChart1"/>
    <dgm:cxn modelId="{EED2B176-DBF9-4E1D-BC37-CD60B5624032}" type="presOf" srcId="{EF049510-7CD8-4824-8082-D8E0B125ECDC}" destId="{8BAEC84B-8747-4C93-825E-7412D668177F}" srcOrd="0" destOrd="0" presId="urn:microsoft.com/office/officeart/2005/8/layout/orgChart1"/>
    <dgm:cxn modelId="{D87C450B-BC1B-41E7-A8ED-7CF092437B5C}" type="presOf" srcId="{A72627BD-05DF-4468-A7C5-A1E97635CAC8}" destId="{8AEB31F6-1D67-49CE-B251-5A1C96D2652F}" srcOrd="0" destOrd="0" presId="urn:microsoft.com/office/officeart/2005/8/layout/orgChart1"/>
    <dgm:cxn modelId="{430883E7-F50F-4940-87D2-9179BE1DE9FB}" srcId="{80892BC8-5833-4540-ACD2-A2EF34393319}" destId="{EFFB12E8-21D8-46AF-B63F-2C93D73AB6E8}" srcOrd="2" destOrd="0" parTransId="{2760CA0F-A13F-42C0-953A-8A323B9F1BA3}" sibTransId="{A6DA2C10-EAC0-42ED-A829-00FC6192BEB2}"/>
    <dgm:cxn modelId="{2A47BFB1-3439-47B6-BB7B-EF406BBFC30A}" type="presOf" srcId="{04D7BA52-CE77-43C2-B358-93D44A973F92}" destId="{247834D6-FB37-4D5A-BFE8-B14F594C74F2}" srcOrd="0" destOrd="0" presId="urn:microsoft.com/office/officeart/2005/8/layout/orgChart1"/>
    <dgm:cxn modelId="{0A58AC4C-1158-4346-B2C0-A77553DE13B3}" srcId="{A95CA22D-9F7E-47CC-9F01-99CB8934F618}" destId="{93B8183F-EF78-4949-A426-399F57497286}" srcOrd="2" destOrd="0" parTransId="{4B43854A-C6D1-4E90-82EA-AA169359A600}" sibTransId="{8CC93FBD-249D-4B76-9AB1-979D0DDB9328}"/>
    <dgm:cxn modelId="{0151C1CB-C6AF-4D14-BA37-B4BA25CF8141}" type="presOf" srcId="{EE662884-85C7-4EC9-96D5-121F3BD8595B}" destId="{B1E71FF7-6C37-462F-B591-7D72ABD28646}" srcOrd="0" destOrd="0" presId="urn:microsoft.com/office/officeart/2005/8/layout/orgChart1"/>
    <dgm:cxn modelId="{A2206412-2047-4762-BF52-CC25D2C80B64}" type="presOf" srcId="{4537A07F-0079-45F0-9969-A432E45BC6A7}" destId="{D23CD916-D51B-4762-B91B-84F505D730E1}" srcOrd="0" destOrd="0" presId="urn:microsoft.com/office/officeart/2005/8/layout/orgChart1"/>
    <dgm:cxn modelId="{31D413BC-992A-41D3-B9FC-1C2CE08EB38E}" srcId="{46A74F8A-8E0F-4730-9ADE-D81C525A7376}" destId="{772CF493-BA96-45EB-9849-F659B6C746D4}" srcOrd="2" destOrd="0" parTransId="{3A774536-E670-4B04-85DC-984CFD971F03}" sibTransId="{1E89C133-E7F5-4EA9-AF06-161C5B4B42DE}"/>
    <dgm:cxn modelId="{2A785593-25DA-4CAD-A09A-BB244AE56E14}" type="presOf" srcId="{9A9AC33D-751B-4AA7-91E2-25789F252908}" destId="{2577878A-A286-4616-9519-616F4F375D03}" srcOrd="0" destOrd="0" presId="urn:microsoft.com/office/officeart/2005/8/layout/orgChart1"/>
    <dgm:cxn modelId="{0A3627BD-3A4B-4755-A570-AEED62ED1DF1}" type="presOf" srcId="{80892BC8-5833-4540-ACD2-A2EF34393319}" destId="{66063A10-7DAB-4DDC-9882-AA5C793C314E}" srcOrd="1" destOrd="0" presId="urn:microsoft.com/office/officeart/2005/8/layout/orgChart1"/>
    <dgm:cxn modelId="{73C05D0D-CB10-4A85-88F0-6FCD96417FF8}" srcId="{42EEFCFD-DFA3-4846-AD67-979BAC5F113B}" destId="{7E07112B-71F9-4417-8F1F-016910385409}" srcOrd="0" destOrd="0" parTransId="{C19CA6F5-C80C-47E1-8D58-96DBDFA451EC}" sibTransId="{32A18A35-CD5A-4366-8445-1F43E431275F}"/>
    <dgm:cxn modelId="{04998813-9CB2-4E2E-90DF-DAF3E112C1E4}" srcId="{A95CA22D-9F7E-47CC-9F01-99CB8934F618}" destId="{9A9AC33D-751B-4AA7-91E2-25789F252908}" srcOrd="1" destOrd="0" parTransId="{9236F97D-4EA2-454F-AA71-42DDE02D0AED}" sibTransId="{F5A00142-1793-48E9-B277-E3E147C3C914}"/>
    <dgm:cxn modelId="{E2901AC1-76E4-4C17-9184-A3970A7FE983}" type="presOf" srcId="{3998DF05-1E33-4CCF-BDA2-397E2BCC4B1F}" destId="{841AD163-05DE-4253-8EEF-D58ED517A84D}" srcOrd="1" destOrd="0" presId="urn:microsoft.com/office/officeart/2005/8/layout/orgChart1"/>
    <dgm:cxn modelId="{B17681B1-5D06-4045-82C6-7C31A032B20C}" srcId="{04D7BA52-CE77-43C2-B358-93D44A973F92}" destId="{3998DF05-1E33-4CCF-BDA2-397E2BCC4B1F}" srcOrd="0" destOrd="0" parTransId="{5630A254-BC35-4128-8F96-9E3036D4AFAE}" sibTransId="{FB68AA3C-30FD-4094-9551-95BF4DD56520}"/>
    <dgm:cxn modelId="{C934DA31-B1B8-4414-9067-69594F6E8F01}" type="presOf" srcId="{FBC082DB-07B5-4B7C-8CB9-4A360743845F}" destId="{45B45BCC-CA24-475C-9819-E0BF46FD66D4}" srcOrd="1" destOrd="0" presId="urn:microsoft.com/office/officeart/2005/8/layout/orgChart1"/>
    <dgm:cxn modelId="{3B5A19CE-E742-48F6-9243-6B6A60DC5A7E}" type="presOf" srcId="{3998DF05-1E33-4CCF-BDA2-397E2BCC4B1F}" destId="{EBC08023-9774-4797-8FBF-10BB3C4D4740}" srcOrd="0" destOrd="0" presId="urn:microsoft.com/office/officeart/2005/8/layout/orgChart1"/>
    <dgm:cxn modelId="{CBA487F9-10A2-4D27-AB99-DC8CDB7ED8B5}" type="presOf" srcId="{826243D3-007F-4509-9160-E80250CD5602}" destId="{A5805631-2B91-49C3-A58F-0BF556612EA0}" srcOrd="1" destOrd="0" presId="urn:microsoft.com/office/officeart/2005/8/layout/orgChart1"/>
    <dgm:cxn modelId="{532CD773-FC9A-4C0B-A237-2390AD028DB3}" srcId="{04D7BA52-CE77-43C2-B358-93D44A973F92}" destId="{A72627BD-05DF-4468-A7C5-A1E97635CAC8}" srcOrd="1" destOrd="0" parTransId="{9F9A91A7-9DE0-430D-814C-71CB8F6A11B3}" sibTransId="{56959123-1C51-4DDC-B548-6FD1784F9E46}"/>
    <dgm:cxn modelId="{B62572B0-5883-4A98-A4AC-554AF080ADF4}" type="presOf" srcId="{A95CA22D-9F7E-47CC-9F01-99CB8934F618}" destId="{711727AF-923B-45DA-914F-601ED338A4EF}" srcOrd="1" destOrd="0" presId="urn:microsoft.com/office/officeart/2005/8/layout/orgChart1"/>
    <dgm:cxn modelId="{10F07F6E-C656-44D1-8AA8-17A4AED9A9A1}" type="presOf" srcId="{42EEFCFD-DFA3-4846-AD67-979BAC5F113B}" destId="{C9FAE80A-A11D-4A8C-AD10-0CA6141C6FD0}" srcOrd="0" destOrd="0" presId="urn:microsoft.com/office/officeart/2005/8/layout/orgChart1"/>
    <dgm:cxn modelId="{CCCC5F59-2C0F-4008-8D65-3A408143AB67}" srcId="{46A74F8A-8E0F-4730-9ADE-D81C525A7376}" destId="{EE662884-85C7-4EC9-96D5-121F3BD8595B}" srcOrd="3" destOrd="0" parTransId="{F4CDEE21-7287-4911-BE63-32083597518E}" sibTransId="{B9EC2FD9-9402-4A87-8D6B-E86D12741480}"/>
    <dgm:cxn modelId="{7E982AC0-F0D7-4B6C-B4CC-14FD22A0BEC9}" srcId="{80892BC8-5833-4540-ACD2-A2EF34393319}" destId="{EF049510-7CD8-4824-8082-D8E0B125ECDC}" srcOrd="0" destOrd="0" parTransId="{4CD5F48A-7723-4F97-B81A-DDF85F8C4C9B}" sibTransId="{5D362EDB-6610-4118-A3C2-3B839D1BEA7E}"/>
    <dgm:cxn modelId="{158674FD-4D57-4683-928E-9EE7E6C3230C}" type="presOf" srcId="{46A74F8A-8E0F-4730-9ADE-D81C525A7376}" destId="{C83C6361-8C6B-488E-98CB-1DF81E5D3E3C}" srcOrd="0" destOrd="0" presId="urn:microsoft.com/office/officeart/2005/8/layout/orgChart1"/>
    <dgm:cxn modelId="{34A0554F-273E-4FF0-ADB1-A2F9D8B0FB39}" type="presOf" srcId="{B3C21115-CEE6-4510-8853-44A33830FA2C}" destId="{FB341DA7-5171-441E-9425-957C7838E4AD}" srcOrd="1" destOrd="0" presId="urn:microsoft.com/office/officeart/2005/8/layout/orgChart1"/>
    <dgm:cxn modelId="{1DD9EFBC-3D49-406B-AEE9-CC4BD79AC491}" srcId="{80892BC8-5833-4540-ACD2-A2EF34393319}" destId="{FBC082DB-07B5-4B7C-8CB9-4A360743845F}" srcOrd="5" destOrd="0" parTransId="{AC1AA60F-94C7-4440-9FC5-714C62E689DD}" sibTransId="{4864110E-33EA-4327-900F-A6AC6F864333}"/>
    <dgm:cxn modelId="{E0A262BD-B02C-4BCD-A6F5-395C99539E31}" srcId="{04D7BA52-CE77-43C2-B358-93D44A973F92}" destId="{B3C21115-CEE6-4510-8853-44A33830FA2C}" srcOrd="4" destOrd="0" parTransId="{78ADAD5D-9EE5-4927-A00D-C3E8F626DEDA}" sibTransId="{5558FC94-1B37-458A-8D55-902786827956}"/>
    <dgm:cxn modelId="{3A231522-C89D-4149-80CB-BDCDCE49A20E}" type="presOf" srcId="{50977282-229D-4803-B48B-B7BE511CD5EF}" destId="{23FFCC0F-00D5-4A4D-9589-6E0D690D017E}" srcOrd="0" destOrd="0" presId="urn:microsoft.com/office/officeart/2005/8/layout/orgChart1"/>
    <dgm:cxn modelId="{EBF171EA-B39E-48AB-8F5A-1F4850ED22C7}" type="presOf" srcId="{93B8183F-EF78-4949-A426-399F57497286}" destId="{59200F9C-94A8-4990-BF39-B25B10830B11}" srcOrd="0" destOrd="0" presId="urn:microsoft.com/office/officeart/2005/8/layout/orgChart1"/>
    <dgm:cxn modelId="{9A80F929-90D4-43A0-902D-35C63C0027B1}" type="presOf" srcId="{19084F12-4DB5-43EF-A291-90951AE30656}" destId="{4D16C7DE-BF1C-441B-B614-C5811BE2C756}" srcOrd="1" destOrd="0" presId="urn:microsoft.com/office/officeart/2005/8/layout/orgChart1"/>
    <dgm:cxn modelId="{A2F0B944-D99F-46E7-9916-9D9D2968206E}" type="presOf" srcId="{EE992DF1-0D6D-4D2D-AB7B-FDF7071D0959}" destId="{F3983B73-AD09-4D8E-BF22-F39627AC39B2}" srcOrd="0" destOrd="0" presId="urn:microsoft.com/office/officeart/2005/8/layout/orgChart1"/>
    <dgm:cxn modelId="{C43AA0E0-DD1D-40F0-A508-67C2685747E4}" srcId="{04D7BA52-CE77-43C2-B358-93D44A973F92}" destId="{19084F12-4DB5-43EF-A291-90951AE30656}" srcOrd="6" destOrd="0" parTransId="{6A2BDAF3-0566-4C53-8C15-EB997CD4F315}" sibTransId="{C878F7B7-4405-4157-82A6-D5F52860D4E5}"/>
    <dgm:cxn modelId="{030C23EB-38CF-408A-BDFB-7EEEA6F2FEAF}" type="presOf" srcId="{E06DF700-F274-47A2-97DD-8BB3ECEE4787}" destId="{EC9C0F2B-B475-40CA-A8B8-68D929EA4CA5}" srcOrd="0" destOrd="0" presId="urn:microsoft.com/office/officeart/2005/8/layout/orgChart1"/>
    <dgm:cxn modelId="{BEB48A58-0DB4-4763-BEC7-1CAE4F741892}" type="presOf" srcId="{EF049510-7CD8-4824-8082-D8E0B125ECDC}" destId="{6D942676-2FFD-4C36-A471-524057F9C52C}" srcOrd="1" destOrd="0" presId="urn:microsoft.com/office/officeart/2005/8/layout/orgChart1"/>
    <dgm:cxn modelId="{7A2B4DDD-A268-46A4-BA71-EC6AE924883B}" type="presOf" srcId="{7E07112B-71F9-4417-8F1F-016910385409}" destId="{3340A7F6-3811-44A1-B1E7-BB62B2F04051}" srcOrd="1" destOrd="0" presId="urn:microsoft.com/office/officeart/2005/8/layout/orgChart1"/>
    <dgm:cxn modelId="{BDA5483D-8E95-4D50-AEAC-893E313C40E3}" type="presOf" srcId="{566688E7-249C-4555-9397-BB1079C4A18B}" destId="{DFBEB2C2-95E6-4402-9D14-BE1A629B2EE9}" srcOrd="0" destOrd="0" presId="urn:microsoft.com/office/officeart/2005/8/layout/orgChart1"/>
    <dgm:cxn modelId="{ED2F78F3-9C7D-44E4-B2FC-7C67D6BAC8E8}" type="presOf" srcId="{C0C4184A-5CF6-47B7-A7C8-7E22C205A7A0}" destId="{C975E6A3-1EF1-4AD7-96DB-7E9B821E489A}" srcOrd="0" destOrd="0" presId="urn:microsoft.com/office/officeart/2005/8/layout/orgChart1"/>
    <dgm:cxn modelId="{E6A3B97F-3355-4197-9A2D-3C421E6E9434}" type="presOf" srcId="{93B8183F-EF78-4949-A426-399F57497286}" destId="{D00B5D5B-817F-40E8-BE06-B2988D2D77B4}" srcOrd="1" destOrd="0" presId="urn:microsoft.com/office/officeart/2005/8/layout/orgChart1"/>
    <dgm:cxn modelId="{69CE84A2-B074-43C1-9928-59692210EF7E}" type="presOf" srcId="{04D7BA52-CE77-43C2-B358-93D44A973F92}" destId="{160F286E-5F12-4041-8C63-B41AB6A84ED2}" srcOrd="1" destOrd="0" presId="urn:microsoft.com/office/officeart/2005/8/layout/orgChart1"/>
    <dgm:cxn modelId="{0E560B7F-EB72-4EDE-AA11-9312933EE1A7}" type="presOf" srcId="{80892BC8-5833-4540-ACD2-A2EF34393319}" destId="{0F157DE8-A02F-4721-9821-E5164613C659}" srcOrd="0" destOrd="0" presId="urn:microsoft.com/office/officeart/2005/8/layout/orgChart1"/>
    <dgm:cxn modelId="{9E8817A0-18CA-48EA-B186-02C00A0691DF}" type="presOf" srcId="{772CF493-BA96-45EB-9849-F659B6C746D4}" destId="{253A1E56-DE35-4524-873B-F4220D301C09}" srcOrd="0" destOrd="0" presId="urn:microsoft.com/office/officeart/2005/8/layout/orgChart1"/>
    <dgm:cxn modelId="{F673B948-A300-4184-A8CB-00C3F1862E48}" type="presOf" srcId="{2760CA0F-A13F-42C0-953A-8A323B9F1BA3}" destId="{BD790F29-1368-4B6C-85F0-EAA782C216FE}" srcOrd="0" destOrd="0" presId="urn:microsoft.com/office/officeart/2005/8/layout/orgChart1"/>
    <dgm:cxn modelId="{E7341351-6630-40D4-9C8C-C971DD564DB2}" type="presOf" srcId="{526D90A4-3FC3-487C-8A3B-A48E8EE7190A}" destId="{4FA720BD-4997-42A8-BABA-356B5DEAC16C}" srcOrd="0" destOrd="0" presId="urn:microsoft.com/office/officeart/2005/8/layout/orgChart1"/>
    <dgm:cxn modelId="{03BD8FCF-7319-44E1-8478-7E6DBC5D73C3}" srcId="{7E07112B-71F9-4417-8F1F-016910385409}" destId="{A95CA22D-9F7E-47CC-9F01-99CB8934F618}" srcOrd="0" destOrd="0" parTransId="{B9FC32A6-92D0-4EFE-B35E-906DF4D49779}" sibTransId="{49E0648A-9C5E-4ABA-9288-71D69D271068}"/>
    <dgm:cxn modelId="{B9BC550F-C82B-456A-9BDB-9F69D8F94EC4}" type="presOf" srcId="{A72627BD-05DF-4468-A7C5-A1E97635CAC8}" destId="{F7B68EBE-5177-475D-9340-0BEB280C3F43}" srcOrd="1" destOrd="0" presId="urn:microsoft.com/office/officeart/2005/8/layout/orgChart1"/>
    <dgm:cxn modelId="{0C9F7844-2435-4085-BAA0-6D01FB99FB54}" type="presOf" srcId="{EA267A81-D846-42D6-B8A2-3EEDC75E02EC}" destId="{90DDC790-6C31-4C61-8B52-9F91DFFE7E67}" srcOrd="0" destOrd="0" presId="urn:microsoft.com/office/officeart/2005/8/layout/orgChart1"/>
    <dgm:cxn modelId="{E9D02078-9475-4221-98B6-806B2EBA85D1}" type="presOf" srcId="{3114BE88-E0E1-4C6B-9CF2-5ACC106BCBFE}" destId="{5BA7F6C4-B752-4CD6-AEDB-3C0A4310CD37}" srcOrd="0" destOrd="0" presId="urn:microsoft.com/office/officeart/2005/8/layout/orgChart1"/>
    <dgm:cxn modelId="{BBDD2875-EC40-42B4-B4E9-40ACC72A73E8}" type="presOf" srcId="{7E07112B-71F9-4417-8F1F-016910385409}" destId="{5B937D6E-8DEC-41FE-8D63-1927A000C013}" srcOrd="0" destOrd="0" presId="urn:microsoft.com/office/officeart/2005/8/layout/orgChart1"/>
    <dgm:cxn modelId="{E5A37D05-3190-462B-AAAF-FF329DAF6684}" srcId="{04D7BA52-CE77-43C2-B358-93D44A973F92}" destId="{EA5285F1-3C83-43BF-9209-5366AB150050}" srcOrd="2" destOrd="0" parTransId="{1D48A51F-29FC-43B0-A5B0-D3525C324D8F}" sibTransId="{FB672408-0D5C-4935-9895-534971166B92}"/>
    <dgm:cxn modelId="{86934EE1-99DC-4788-BDC4-307DAC4CE855}" srcId="{04D7BA52-CE77-43C2-B358-93D44A973F92}" destId="{3114BE88-E0E1-4C6B-9CF2-5ACC106BCBFE}" srcOrd="5" destOrd="0" parTransId="{91E919CD-F2C2-461A-BF1E-D3C429E9DBF4}" sibTransId="{00E995BA-1DDE-483D-8047-2825EBF66697}"/>
    <dgm:cxn modelId="{6B8EB2D1-C14B-44B5-999D-1AB893F3AE33}" type="presOf" srcId="{94020592-0CFC-4F66-949D-B3C1F7A8A24E}" destId="{9BEB6395-7F54-41F9-99C5-13EB336DC5A2}" srcOrd="1" destOrd="0" presId="urn:microsoft.com/office/officeart/2005/8/layout/orgChart1"/>
    <dgm:cxn modelId="{CB49277A-250B-4C01-BC78-8C4C97BC96AD}" type="presOf" srcId="{772CF493-BA96-45EB-9849-F659B6C746D4}" destId="{E5D3C0AA-B535-4F46-96C8-9F389601DC15}" srcOrd="1" destOrd="0" presId="urn:microsoft.com/office/officeart/2005/8/layout/orgChart1"/>
    <dgm:cxn modelId="{E35BEEA7-0898-4925-B1A7-F8D501423435}" type="presOf" srcId="{F4CDEE21-7287-4911-BE63-32083597518E}" destId="{5DB08324-8B80-4EB2-AB90-E264C9F78FB7}" srcOrd="0" destOrd="0" presId="urn:microsoft.com/office/officeart/2005/8/layout/orgChart1"/>
    <dgm:cxn modelId="{E7C13E78-9480-4C03-B378-77596C87A0AB}" type="presOf" srcId="{19084F12-4DB5-43EF-A291-90951AE30656}" destId="{6629EE31-3CD2-4E99-AC10-BF9DDE660CA5}" srcOrd="0" destOrd="0" presId="urn:microsoft.com/office/officeart/2005/8/layout/orgChart1"/>
    <dgm:cxn modelId="{99624EB8-DCF1-4CA3-B582-CA8A4017837E}" srcId="{80892BC8-5833-4540-ACD2-A2EF34393319}" destId="{826243D3-007F-4509-9160-E80250CD5602}" srcOrd="4" destOrd="0" parTransId="{EA267A81-D846-42D6-B8A2-3EEDC75E02EC}" sibTransId="{3A860853-DEDA-4F87-9D7A-3AE96A4DD146}"/>
    <dgm:cxn modelId="{3F3B71FE-2766-434A-81F7-AF80EF8C4E6B}" type="presOf" srcId="{9236F97D-4EA2-454F-AA71-42DDE02D0AED}" destId="{CEB7B640-FB74-4FF3-B73E-0C1134770DB6}" srcOrd="0" destOrd="0" presId="urn:microsoft.com/office/officeart/2005/8/layout/orgChart1"/>
    <dgm:cxn modelId="{52185484-C1EA-42A5-8C07-9EDEA230122B}" srcId="{A95CA22D-9F7E-47CC-9F01-99CB8934F618}" destId="{566688E7-249C-4555-9397-BB1079C4A18B}" srcOrd="0" destOrd="0" parTransId="{4537A07F-0079-45F0-9969-A432E45BC6A7}" sibTransId="{FF5D679E-4F3E-4169-A22B-E577CE2DF509}"/>
    <dgm:cxn modelId="{83D7910B-3ADD-4CB0-AC6F-21A61F73244D}" srcId="{04D7BA52-CE77-43C2-B358-93D44A973F92}" destId="{94020592-0CFC-4F66-949D-B3C1F7A8A24E}" srcOrd="3" destOrd="0" parTransId="{EE992DF1-0D6D-4D2D-AB7B-FDF7071D0959}" sibTransId="{11F87075-BC2D-4F5E-8F3B-A0FC665BF1DB}"/>
    <dgm:cxn modelId="{93705BF6-F44A-44CD-8E8E-54CD7425A492}" type="presOf" srcId="{46A74F8A-8E0F-4730-9ADE-D81C525A7376}" destId="{938771B6-67A5-43FC-BE12-30A140E6858A}" srcOrd="1" destOrd="0" presId="urn:microsoft.com/office/officeart/2005/8/layout/orgChart1"/>
    <dgm:cxn modelId="{623EF3D2-373E-4616-9CF3-84C49DE0F255}" type="presOf" srcId="{1D48A51F-29FC-43B0-A5B0-D3525C324D8F}" destId="{3930D9B9-DA99-4ACB-BFA9-44E59C3A548B}" srcOrd="0" destOrd="0" presId="urn:microsoft.com/office/officeart/2005/8/layout/orgChart1"/>
    <dgm:cxn modelId="{D38B55A9-52EE-43B3-B8B0-EA735E94BBEB}" type="presOf" srcId="{EFFB12E8-21D8-46AF-B63F-2C93D73AB6E8}" destId="{54C894EA-4E5B-4B76-B4A7-63DD5347B08B}" srcOrd="0" destOrd="0" presId="urn:microsoft.com/office/officeart/2005/8/layout/orgChart1"/>
    <dgm:cxn modelId="{347565EE-6543-4758-B778-03F676DA934A}" type="presOf" srcId="{E544038C-ECA3-45E7-A8F2-7B707DB94A62}" destId="{16A411B1-49AF-4B3A-AA48-AFE85268E1DA}" srcOrd="0" destOrd="0" presId="urn:microsoft.com/office/officeart/2005/8/layout/orgChart1"/>
    <dgm:cxn modelId="{C0D6A8E5-978E-44E8-98E6-1951F1621CDF}" type="presOf" srcId="{EA5285F1-3C83-43BF-9209-5366AB150050}" destId="{9A1FC157-C68B-4DAB-9BE4-119FAD6D9E1E}" srcOrd="0" destOrd="0" presId="urn:microsoft.com/office/officeart/2005/8/layout/orgChart1"/>
    <dgm:cxn modelId="{08E07BED-853F-4FB6-9471-2212EE819E16}" type="presOf" srcId="{3A774536-E670-4B04-85DC-984CFD971F03}" destId="{43A17B16-6C5A-4D43-B229-A8E7F500B841}" srcOrd="0" destOrd="0" presId="urn:microsoft.com/office/officeart/2005/8/layout/orgChart1"/>
    <dgm:cxn modelId="{35371BA5-B125-4850-BDB1-95445214BEFC}" type="presOf" srcId="{3114BE88-E0E1-4C6B-9CF2-5ACC106BCBFE}" destId="{E6144C8C-6156-4834-B993-CE59CD0BDC0D}" srcOrd="1" destOrd="0" presId="urn:microsoft.com/office/officeart/2005/8/layout/orgChart1"/>
    <dgm:cxn modelId="{B1082707-C8D1-44FA-9344-2DC0DD2EAC92}" type="presOf" srcId="{91E919CD-F2C2-461A-BF1E-D3C429E9DBF4}" destId="{577CAF96-9543-4C11-BDD0-B757821AE45B}" srcOrd="0" destOrd="0" presId="urn:microsoft.com/office/officeart/2005/8/layout/orgChart1"/>
    <dgm:cxn modelId="{401B2638-504D-4339-8353-485826EEE246}" srcId="{7E07112B-71F9-4417-8F1F-016910385409}" destId="{04D7BA52-CE77-43C2-B358-93D44A973F92}" srcOrd="2" destOrd="0" parTransId="{63FB56D5-2D14-4022-826E-DBC673BFC5E0}" sibTransId="{2CA8CE52-1D45-4D73-B8D1-ECE3DF6421A5}"/>
    <dgm:cxn modelId="{2B5EF629-1F7C-4275-8423-5F14D50D3868}" type="presOf" srcId="{009E80EF-9C1B-4320-BAD0-805597A5C7DE}" destId="{B06E1F94-07C7-4DCF-B66E-A35939A0D98D}" srcOrd="1" destOrd="0" presId="urn:microsoft.com/office/officeart/2005/8/layout/orgChart1"/>
    <dgm:cxn modelId="{EF67390F-CCCA-437F-87FD-FA0D74E0F2EE}" type="presOf" srcId="{41A3F564-F38A-4E0C-8F52-C5E7A41848FD}" destId="{533A1F88-4E2B-42B7-8116-79B4C82F5AA8}" srcOrd="0" destOrd="0" presId="urn:microsoft.com/office/officeart/2005/8/layout/orgChart1"/>
    <dgm:cxn modelId="{1A186310-57CC-4F95-87AB-1249AAB9905B}" type="presOf" srcId="{4B43854A-C6D1-4E90-82EA-AA169359A600}" destId="{ECED47EA-2DB0-4919-833E-BBD54E88658E}" srcOrd="0" destOrd="0" presId="urn:microsoft.com/office/officeart/2005/8/layout/orgChart1"/>
    <dgm:cxn modelId="{49E93E03-3DB9-4FBA-87AE-D57B288A8372}" type="presOf" srcId="{A95CA22D-9F7E-47CC-9F01-99CB8934F618}" destId="{772B1B89-07D5-4344-A7ED-A3B55D16B265}" srcOrd="0" destOrd="0" presId="urn:microsoft.com/office/officeart/2005/8/layout/orgChart1"/>
    <dgm:cxn modelId="{7D701765-91CC-45C5-A23B-332450F3ADE4}" type="presOf" srcId="{D7BAF531-F8C4-4500-9FA5-3D9A2B444F8B}" destId="{49A8391A-744E-44C8-BA2D-E2DFE2A97471}" srcOrd="0" destOrd="0" presId="urn:microsoft.com/office/officeart/2005/8/layout/orgChart1"/>
    <dgm:cxn modelId="{DD880424-9B63-49FC-9122-368B1DE84D10}" type="presOf" srcId="{EE662884-85C7-4EC9-96D5-121F3BD8595B}" destId="{73D66F50-D9EB-4A21-B305-1454F1595825}" srcOrd="1" destOrd="0" presId="urn:microsoft.com/office/officeart/2005/8/layout/orgChart1"/>
    <dgm:cxn modelId="{D334ACDE-4A18-4C30-84B2-C51E1205CEFC}" type="presOf" srcId="{EFFB12E8-21D8-46AF-B63F-2C93D73AB6E8}" destId="{B6E02740-45D0-4EC9-859F-4D6745B2B1A3}" srcOrd="1" destOrd="0" presId="urn:microsoft.com/office/officeart/2005/8/layout/orgChart1"/>
    <dgm:cxn modelId="{1DF5FC4F-18F0-4BA0-9013-96ECD097422C}" type="presOf" srcId="{FBC082DB-07B5-4B7C-8CB9-4A360743845F}" destId="{F5D9B517-3442-4E82-B4E7-A5DE6A5A99FA}" srcOrd="0" destOrd="0" presId="urn:microsoft.com/office/officeart/2005/8/layout/orgChart1"/>
    <dgm:cxn modelId="{66783FA7-590C-49B0-944E-E5F3954E5655}" type="presOf" srcId="{009E80EF-9C1B-4320-BAD0-805597A5C7DE}" destId="{675A1D3B-05B0-4DA5-810A-B4FD836B2539}" srcOrd="0" destOrd="0" presId="urn:microsoft.com/office/officeart/2005/8/layout/orgChart1"/>
    <dgm:cxn modelId="{322283FB-54D6-4774-A36C-3D5CFB1AEC8A}" type="presOf" srcId="{63FB56D5-2D14-4022-826E-DBC673BFC5E0}" destId="{C7A22048-AC17-401C-98DF-BD749C17B741}" srcOrd="0" destOrd="0" presId="urn:microsoft.com/office/officeart/2005/8/layout/orgChart1"/>
    <dgm:cxn modelId="{A5FC5628-05BC-42B2-82E9-0E49D78F525A}" type="presParOf" srcId="{C9FAE80A-A11D-4A8C-AD10-0CA6141C6FD0}" destId="{C8299D4A-703B-42B8-85C4-83604ED6A5C8}" srcOrd="0" destOrd="0" presId="urn:microsoft.com/office/officeart/2005/8/layout/orgChart1"/>
    <dgm:cxn modelId="{3C342BF7-94B7-4D41-B366-2DEFF474C8FD}" type="presParOf" srcId="{C8299D4A-703B-42B8-85C4-83604ED6A5C8}" destId="{BD3388ED-9A82-4367-8DE5-919659351CBF}" srcOrd="0" destOrd="0" presId="urn:microsoft.com/office/officeart/2005/8/layout/orgChart1"/>
    <dgm:cxn modelId="{452B512C-C1E3-4F44-A372-2170AE7DA04C}" type="presParOf" srcId="{BD3388ED-9A82-4367-8DE5-919659351CBF}" destId="{5B937D6E-8DEC-41FE-8D63-1927A000C013}" srcOrd="0" destOrd="0" presId="urn:microsoft.com/office/officeart/2005/8/layout/orgChart1"/>
    <dgm:cxn modelId="{97BCA4E4-ED5C-4574-8FB7-CFF705C96D08}" type="presParOf" srcId="{BD3388ED-9A82-4367-8DE5-919659351CBF}" destId="{3340A7F6-3811-44A1-B1E7-BB62B2F04051}" srcOrd="1" destOrd="0" presId="urn:microsoft.com/office/officeart/2005/8/layout/orgChart1"/>
    <dgm:cxn modelId="{52FC9753-191B-4470-8B89-B5D71B060CD0}" type="presParOf" srcId="{C8299D4A-703B-42B8-85C4-83604ED6A5C8}" destId="{C8D1D1D7-D6DE-4504-8041-94E50CB8547F}" srcOrd="1" destOrd="0" presId="urn:microsoft.com/office/officeart/2005/8/layout/orgChart1"/>
    <dgm:cxn modelId="{53CA8BBE-6A20-4BCB-B9D2-AC81051AEC0B}" type="presParOf" srcId="{C8D1D1D7-D6DE-4504-8041-94E50CB8547F}" destId="{02658795-357E-479C-92AE-941169ABB53E}" srcOrd="0" destOrd="0" presId="urn:microsoft.com/office/officeart/2005/8/layout/orgChart1"/>
    <dgm:cxn modelId="{DABC1803-A557-40CC-A4A5-25ADF1B6D2FD}" type="presParOf" srcId="{C8D1D1D7-D6DE-4504-8041-94E50CB8547F}" destId="{C10D4D01-4802-40D6-8F1E-E4376D1DD3AA}" srcOrd="1" destOrd="0" presId="urn:microsoft.com/office/officeart/2005/8/layout/orgChart1"/>
    <dgm:cxn modelId="{11F06225-DB96-4C7F-893B-04DAA2E82A01}" type="presParOf" srcId="{C10D4D01-4802-40D6-8F1E-E4376D1DD3AA}" destId="{50DF98BD-F0ED-454C-B7A9-4890BE76862F}" srcOrd="0" destOrd="0" presId="urn:microsoft.com/office/officeart/2005/8/layout/orgChart1"/>
    <dgm:cxn modelId="{B85E429C-A782-47F8-9423-6B240F27E48A}" type="presParOf" srcId="{50DF98BD-F0ED-454C-B7A9-4890BE76862F}" destId="{772B1B89-07D5-4344-A7ED-A3B55D16B265}" srcOrd="0" destOrd="0" presId="urn:microsoft.com/office/officeart/2005/8/layout/orgChart1"/>
    <dgm:cxn modelId="{556E4EBC-AF73-419A-9A67-0847AC697671}" type="presParOf" srcId="{50DF98BD-F0ED-454C-B7A9-4890BE76862F}" destId="{711727AF-923B-45DA-914F-601ED338A4EF}" srcOrd="1" destOrd="0" presId="urn:microsoft.com/office/officeart/2005/8/layout/orgChart1"/>
    <dgm:cxn modelId="{9F496002-CADE-4349-8E3A-C87423BEC57A}" type="presParOf" srcId="{C10D4D01-4802-40D6-8F1E-E4376D1DD3AA}" destId="{84B98399-58C9-46F1-BB0E-1EF7B635286F}" srcOrd="1" destOrd="0" presId="urn:microsoft.com/office/officeart/2005/8/layout/orgChart1"/>
    <dgm:cxn modelId="{CB15C284-DAD6-4360-AAB6-4A914B120D58}" type="presParOf" srcId="{84B98399-58C9-46F1-BB0E-1EF7B635286F}" destId="{D23CD916-D51B-4762-B91B-84F505D730E1}" srcOrd="0" destOrd="0" presId="urn:microsoft.com/office/officeart/2005/8/layout/orgChart1"/>
    <dgm:cxn modelId="{8F2BE703-D536-42A9-B400-36BABF305485}" type="presParOf" srcId="{84B98399-58C9-46F1-BB0E-1EF7B635286F}" destId="{3AC10A17-A02A-41BF-A295-C8AC712D91FF}" srcOrd="1" destOrd="0" presId="urn:microsoft.com/office/officeart/2005/8/layout/orgChart1"/>
    <dgm:cxn modelId="{08C23257-1E0D-4B75-8A1B-F05224DFAAB5}" type="presParOf" srcId="{3AC10A17-A02A-41BF-A295-C8AC712D91FF}" destId="{A238D3DA-8004-4FAE-8D06-EDF141231538}" srcOrd="0" destOrd="0" presId="urn:microsoft.com/office/officeart/2005/8/layout/orgChart1"/>
    <dgm:cxn modelId="{5191C14B-5EC8-45DE-95E1-A102959935FA}" type="presParOf" srcId="{A238D3DA-8004-4FAE-8D06-EDF141231538}" destId="{DFBEB2C2-95E6-4402-9D14-BE1A629B2EE9}" srcOrd="0" destOrd="0" presId="urn:microsoft.com/office/officeart/2005/8/layout/orgChart1"/>
    <dgm:cxn modelId="{43170532-2D1E-4AD6-990E-3C5F3873B000}" type="presParOf" srcId="{A238D3DA-8004-4FAE-8D06-EDF141231538}" destId="{47389238-9A57-463D-A414-65EE800E79A9}" srcOrd="1" destOrd="0" presId="urn:microsoft.com/office/officeart/2005/8/layout/orgChart1"/>
    <dgm:cxn modelId="{F98499E0-DA4C-434E-9222-0C1D0E1C7ACE}" type="presParOf" srcId="{3AC10A17-A02A-41BF-A295-C8AC712D91FF}" destId="{B01E579E-B76C-46C6-A522-AB26FA8E95A0}" srcOrd="1" destOrd="0" presId="urn:microsoft.com/office/officeart/2005/8/layout/orgChart1"/>
    <dgm:cxn modelId="{B0592AC8-8449-4B11-8C99-A195B3C47DB4}" type="presParOf" srcId="{3AC10A17-A02A-41BF-A295-C8AC712D91FF}" destId="{F311FC29-8FAA-4960-A471-18B259E85BF1}" srcOrd="2" destOrd="0" presId="urn:microsoft.com/office/officeart/2005/8/layout/orgChart1"/>
    <dgm:cxn modelId="{FA093765-BA16-4152-9FED-61A045FEF0AE}" type="presParOf" srcId="{84B98399-58C9-46F1-BB0E-1EF7B635286F}" destId="{CEB7B640-FB74-4FF3-B73E-0C1134770DB6}" srcOrd="2" destOrd="0" presId="urn:microsoft.com/office/officeart/2005/8/layout/orgChart1"/>
    <dgm:cxn modelId="{EE29830F-D4FA-40BE-9A7D-3B1F5BF8F47A}" type="presParOf" srcId="{84B98399-58C9-46F1-BB0E-1EF7B635286F}" destId="{803C00C8-31EF-4256-B664-971CDA4BDB5F}" srcOrd="3" destOrd="0" presId="urn:microsoft.com/office/officeart/2005/8/layout/orgChart1"/>
    <dgm:cxn modelId="{49370929-17BF-48A7-905D-552ECFE0C122}" type="presParOf" srcId="{803C00C8-31EF-4256-B664-971CDA4BDB5F}" destId="{2B25E2E5-32B8-4D5D-A635-D9522F188FBA}" srcOrd="0" destOrd="0" presId="urn:microsoft.com/office/officeart/2005/8/layout/orgChart1"/>
    <dgm:cxn modelId="{02BF15D6-219B-41C4-A0A1-4FBD2D9A1781}" type="presParOf" srcId="{2B25E2E5-32B8-4D5D-A635-D9522F188FBA}" destId="{2577878A-A286-4616-9519-616F4F375D03}" srcOrd="0" destOrd="0" presId="urn:microsoft.com/office/officeart/2005/8/layout/orgChart1"/>
    <dgm:cxn modelId="{B198D3CC-624E-4A91-8D6A-C4849000D135}" type="presParOf" srcId="{2B25E2E5-32B8-4D5D-A635-D9522F188FBA}" destId="{966813B6-436A-48FF-B078-992455C95EC0}" srcOrd="1" destOrd="0" presId="urn:microsoft.com/office/officeart/2005/8/layout/orgChart1"/>
    <dgm:cxn modelId="{8A01A5BA-986B-47F5-9BB8-50D577AC59DF}" type="presParOf" srcId="{803C00C8-31EF-4256-B664-971CDA4BDB5F}" destId="{B6567A21-8666-4BCD-927E-65BCB0F3023E}" srcOrd="1" destOrd="0" presId="urn:microsoft.com/office/officeart/2005/8/layout/orgChart1"/>
    <dgm:cxn modelId="{59F15407-9D81-4606-9733-51FF1F879177}" type="presParOf" srcId="{803C00C8-31EF-4256-B664-971CDA4BDB5F}" destId="{14742211-66C9-47FE-A20F-A07FC1C69C0F}" srcOrd="2" destOrd="0" presId="urn:microsoft.com/office/officeart/2005/8/layout/orgChart1"/>
    <dgm:cxn modelId="{A032F6CF-AD64-4FEC-B1CA-A9F38167640C}" type="presParOf" srcId="{84B98399-58C9-46F1-BB0E-1EF7B635286F}" destId="{ECED47EA-2DB0-4919-833E-BBD54E88658E}" srcOrd="4" destOrd="0" presId="urn:microsoft.com/office/officeart/2005/8/layout/orgChart1"/>
    <dgm:cxn modelId="{1C9F41A8-3D95-4421-9B33-B68AE3C11830}" type="presParOf" srcId="{84B98399-58C9-46F1-BB0E-1EF7B635286F}" destId="{99478D7C-5FD6-44B0-AC55-511F1268E00F}" srcOrd="5" destOrd="0" presId="urn:microsoft.com/office/officeart/2005/8/layout/orgChart1"/>
    <dgm:cxn modelId="{2A2D6D19-1596-4210-86E2-990513D8A0E8}" type="presParOf" srcId="{99478D7C-5FD6-44B0-AC55-511F1268E00F}" destId="{0F180140-05C1-46A0-B471-A96A8B090DFA}" srcOrd="0" destOrd="0" presId="urn:microsoft.com/office/officeart/2005/8/layout/orgChart1"/>
    <dgm:cxn modelId="{3DA246C7-1B8E-416D-831E-56BBCF5FC9B6}" type="presParOf" srcId="{0F180140-05C1-46A0-B471-A96A8B090DFA}" destId="{59200F9C-94A8-4990-BF39-B25B10830B11}" srcOrd="0" destOrd="0" presId="urn:microsoft.com/office/officeart/2005/8/layout/orgChart1"/>
    <dgm:cxn modelId="{8F9E7278-A8DD-40C8-A94D-ABBC412FB385}" type="presParOf" srcId="{0F180140-05C1-46A0-B471-A96A8B090DFA}" destId="{D00B5D5B-817F-40E8-BE06-B2988D2D77B4}" srcOrd="1" destOrd="0" presId="urn:microsoft.com/office/officeart/2005/8/layout/orgChart1"/>
    <dgm:cxn modelId="{EF165613-94FA-43A4-B173-EAF2D2142E8F}" type="presParOf" srcId="{99478D7C-5FD6-44B0-AC55-511F1268E00F}" destId="{4FDCFA7A-FDC0-41D5-92CC-004AA0D5EA55}" srcOrd="1" destOrd="0" presId="urn:microsoft.com/office/officeart/2005/8/layout/orgChart1"/>
    <dgm:cxn modelId="{AEAA6E52-A5D1-415F-8663-E0A68731245E}" type="presParOf" srcId="{99478D7C-5FD6-44B0-AC55-511F1268E00F}" destId="{4215ADE1-E2EA-46FB-99EB-05620567DD9D}" srcOrd="2" destOrd="0" presId="urn:microsoft.com/office/officeart/2005/8/layout/orgChart1"/>
    <dgm:cxn modelId="{5A9DB114-9BAF-4CFE-9CB4-FEF015BA302C}" type="presParOf" srcId="{C10D4D01-4802-40D6-8F1E-E4376D1DD3AA}" destId="{9276C68A-0C14-4D9B-9DD7-720320242804}" srcOrd="2" destOrd="0" presId="urn:microsoft.com/office/officeart/2005/8/layout/orgChart1"/>
    <dgm:cxn modelId="{D4AB82F9-A930-4669-A372-1DDA9B724802}" type="presParOf" srcId="{C8D1D1D7-D6DE-4504-8041-94E50CB8547F}" destId="{23FFCC0F-00D5-4A4D-9589-6E0D690D017E}" srcOrd="2" destOrd="0" presId="urn:microsoft.com/office/officeart/2005/8/layout/orgChart1"/>
    <dgm:cxn modelId="{9B2A1302-F50C-43AA-9990-4A2F51234EEA}" type="presParOf" srcId="{C8D1D1D7-D6DE-4504-8041-94E50CB8547F}" destId="{3D749846-4D10-48A7-A424-28873792299C}" srcOrd="3" destOrd="0" presId="urn:microsoft.com/office/officeart/2005/8/layout/orgChart1"/>
    <dgm:cxn modelId="{7571FC91-79B7-41D6-B6C4-DFEC6B80E7A9}" type="presParOf" srcId="{3D749846-4D10-48A7-A424-28873792299C}" destId="{F6CE8416-AFF0-434E-BC7D-6106F53F9F5F}" srcOrd="0" destOrd="0" presId="urn:microsoft.com/office/officeart/2005/8/layout/orgChart1"/>
    <dgm:cxn modelId="{7A4E142F-D4CF-4E7E-ADD1-D872EE8DC763}" type="presParOf" srcId="{F6CE8416-AFF0-434E-BC7D-6106F53F9F5F}" destId="{0F157DE8-A02F-4721-9821-E5164613C659}" srcOrd="0" destOrd="0" presId="urn:microsoft.com/office/officeart/2005/8/layout/orgChart1"/>
    <dgm:cxn modelId="{A3DFC2F5-6CAA-4C59-B7A5-3ECE6519C111}" type="presParOf" srcId="{F6CE8416-AFF0-434E-BC7D-6106F53F9F5F}" destId="{66063A10-7DAB-4DDC-9882-AA5C793C314E}" srcOrd="1" destOrd="0" presId="urn:microsoft.com/office/officeart/2005/8/layout/orgChart1"/>
    <dgm:cxn modelId="{D793C157-AAA6-46C7-8B6E-D961D527BD5A}" type="presParOf" srcId="{3D749846-4D10-48A7-A424-28873792299C}" destId="{980146CD-A810-4897-A313-FC870FFF2412}" srcOrd="1" destOrd="0" presId="urn:microsoft.com/office/officeart/2005/8/layout/orgChart1"/>
    <dgm:cxn modelId="{D7FA71A2-1CA8-4933-AF02-7E6E8CCD0F55}" type="presParOf" srcId="{980146CD-A810-4897-A313-FC870FFF2412}" destId="{56991DFB-89B2-4838-B3D6-C69F9E36636F}" srcOrd="0" destOrd="0" presId="urn:microsoft.com/office/officeart/2005/8/layout/orgChart1"/>
    <dgm:cxn modelId="{AC67EB79-144A-4B94-9EFA-9FC644D97E75}" type="presParOf" srcId="{980146CD-A810-4897-A313-FC870FFF2412}" destId="{D879EF00-9124-4A6B-B7E7-1902B1602E75}" srcOrd="1" destOrd="0" presId="urn:microsoft.com/office/officeart/2005/8/layout/orgChart1"/>
    <dgm:cxn modelId="{E9CC3FB4-592E-43F2-9FF2-36FCF7CB520C}" type="presParOf" srcId="{D879EF00-9124-4A6B-B7E7-1902B1602E75}" destId="{93BFC3C3-F1DF-4CC5-8910-5C962CC39DB8}" srcOrd="0" destOrd="0" presId="urn:microsoft.com/office/officeart/2005/8/layout/orgChart1"/>
    <dgm:cxn modelId="{8F777FAB-FBD0-4484-8057-28F89D8250F5}" type="presParOf" srcId="{93BFC3C3-F1DF-4CC5-8910-5C962CC39DB8}" destId="{8BAEC84B-8747-4C93-825E-7412D668177F}" srcOrd="0" destOrd="0" presId="urn:microsoft.com/office/officeart/2005/8/layout/orgChart1"/>
    <dgm:cxn modelId="{9B680C1F-07F8-49AE-83F2-166A4FBEE869}" type="presParOf" srcId="{93BFC3C3-F1DF-4CC5-8910-5C962CC39DB8}" destId="{6D942676-2FFD-4C36-A471-524057F9C52C}" srcOrd="1" destOrd="0" presId="urn:microsoft.com/office/officeart/2005/8/layout/orgChart1"/>
    <dgm:cxn modelId="{C8302EDF-8666-4324-A66F-681C60EBBC45}" type="presParOf" srcId="{D879EF00-9124-4A6B-B7E7-1902B1602E75}" destId="{7DB7B063-1138-4FA9-9AC9-96C6777FB106}" srcOrd="1" destOrd="0" presId="urn:microsoft.com/office/officeart/2005/8/layout/orgChart1"/>
    <dgm:cxn modelId="{E4B345D4-89FC-412C-AB6D-B4165819BA97}" type="presParOf" srcId="{D879EF00-9124-4A6B-B7E7-1902B1602E75}" destId="{49BA8D73-CEDE-419A-BC2B-7C498225409A}" srcOrd="2" destOrd="0" presId="urn:microsoft.com/office/officeart/2005/8/layout/orgChart1"/>
    <dgm:cxn modelId="{B8FB10AD-2B8B-4964-B2FA-6112731C5FC2}" type="presParOf" srcId="{980146CD-A810-4897-A313-FC870FFF2412}" destId="{A38391EC-557F-4773-83C8-0082D41FB357}" srcOrd="2" destOrd="0" presId="urn:microsoft.com/office/officeart/2005/8/layout/orgChart1"/>
    <dgm:cxn modelId="{5ECF1457-AC0C-431D-9082-611607D18046}" type="presParOf" srcId="{980146CD-A810-4897-A313-FC870FFF2412}" destId="{706CFE09-29DF-4405-9479-B68762AE0C7B}" srcOrd="3" destOrd="0" presId="urn:microsoft.com/office/officeart/2005/8/layout/orgChart1"/>
    <dgm:cxn modelId="{307CFA87-DA9E-4383-9E93-FDF6B94FC51B}" type="presParOf" srcId="{706CFE09-29DF-4405-9479-B68762AE0C7B}" destId="{29C6717D-E4F4-4948-8565-5B085FCFA74A}" srcOrd="0" destOrd="0" presId="urn:microsoft.com/office/officeart/2005/8/layout/orgChart1"/>
    <dgm:cxn modelId="{4FF34D40-55E8-4A68-9752-4C902898E61E}" type="presParOf" srcId="{29C6717D-E4F4-4948-8565-5B085FCFA74A}" destId="{675A1D3B-05B0-4DA5-810A-B4FD836B2539}" srcOrd="0" destOrd="0" presId="urn:microsoft.com/office/officeart/2005/8/layout/orgChart1"/>
    <dgm:cxn modelId="{419FE8FC-6EA2-4B5C-82D4-A9C3DA13BE9E}" type="presParOf" srcId="{29C6717D-E4F4-4948-8565-5B085FCFA74A}" destId="{B06E1F94-07C7-4DCF-B66E-A35939A0D98D}" srcOrd="1" destOrd="0" presId="urn:microsoft.com/office/officeart/2005/8/layout/orgChart1"/>
    <dgm:cxn modelId="{8C6727CB-DEAD-463F-8BF7-E0BBACEDB231}" type="presParOf" srcId="{706CFE09-29DF-4405-9479-B68762AE0C7B}" destId="{6269B458-DC81-4ED5-B1C8-6D8F14E4EEDB}" srcOrd="1" destOrd="0" presId="urn:microsoft.com/office/officeart/2005/8/layout/orgChart1"/>
    <dgm:cxn modelId="{E7151835-EBE3-4A7C-8D73-A9379C898055}" type="presParOf" srcId="{706CFE09-29DF-4405-9479-B68762AE0C7B}" destId="{D14156A5-DBDD-45DB-83E8-40DDFAD43B17}" srcOrd="2" destOrd="0" presId="urn:microsoft.com/office/officeart/2005/8/layout/orgChart1"/>
    <dgm:cxn modelId="{E9D786B5-AD20-439F-A3E2-FA463FDECB05}" type="presParOf" srcId="{980146CD-A810-4897-A313-FC870FFF2412}" destId="{BD790F29-1368-4B6C-85F0-EAA782C216FE}" srcOrd="4" destOrd="0" presId="urn:microsoft.com/office/officeart/2005/8/layout/orgChart1"/>
    <dgm:cxn modelId="{0FE6FEF0-2264-4716-A0D2-78217A3BB7BC}" type="presParOf" srcId="{980146CD-A810-4897-A313-FC870FFF2412}" destId="{A815C4D6-E1B2-4EFC-8CA7-E48DCCFC7436}" srcOrd="5" destOrd="0" presId="urn:microsoft.com/office/officeart/2005/8/layout/orgChart1"/>
    <dgm:cxn modelId="{85D91F15-A7EF-46FB-8D50-B4113946700E}" type="presParOf" srcId="{A815C4D6-E1B2-4EFC-8CA7-E48DCCFC7436}" destId="{8ACD6E4B-6229-4D7D-B6B8-BFE9C928739B}" srcOrd="0" destOrd="0" presId="urn:microsoft.com/office/officeart/2005/8/layout/orgChart1"/>
    <dgm:cxn modelId="{E0CB8D13-12F0-4974-BD26-E792FD55F29D}" type="presParOf" srcId="{8ACD6E4B-6229-4D7D-B6B8-BFE9C928739B}" destId="{54C894EA-4E5B-4B76-B4A7-63DD5347B08B}" srcOrd="0" destOrd="0" presId="urn:microsoft.com/office/officeart/2005/8/layout/orgChart1"/>
    <dgm:cxn modelId="{5DD42024-6DC5-48A0-B98C-3B571F511E52}" type="presParOf" srcId="{8ACD6E4B-6229-4D7D-B6B8-BFE9C928739B}" destId="{B6E02740-45D0-4EC9-859F-4D6745B2B1A3}" srcOrd="1" destOrd="0" presId="urn:microsoft.com/office/officeart/2005/8/layout/orgChart1"/>
    <dgm:cxn modelId="{6E8548C9-5436-4DCB-89FE-45DAA3BDDE6D}" type="presParOf" srcId="{A815C4D6-E1B2-4EFC-8CA7-E48DCCFC7436}" destId="{72F790C2-A516-4A1A-93AB-60E5C0C89119}" srcOrd="1" destOrd="0" presId="urn:microsoft.com/office/officeart/2005/8/layout/orgChart1"/>
    <dgm:cxn modelId="{9C856DF2-DE94-4C97-BF44-F01500E6FDDE}" type="presParOf" srcId="{A815C4D6-E1B2-4EFC-8CA7-E48DCCFC7436}" destId="{401F960D-CD8D-4E81-8142-AE9A8465F0CC}" srcOrd="2" destOrd="0" presId="urn:microsoft.com/office/officeart/2005/8/layout/orgChart1"/>
    <dgm:cxn modelId="{6C2900FC-949C-4AD0-BF3A-897A03A8D780}" type="presParOf" srcId="{980146CD-A810-4897-A313-FC870FFF2412}" destId="{ECC0EB94-4149-478F-85CC-1272D4008280}" srcOrd="6" destOrd="0" presId="urn:microsoft.com/office/officeart/2005/8/layout/orgChart1"/>
    <dgm:cxn modelId="{3C08269D-B44B-44AE-9203-A63E61DBDA24}" type="presParOf" srcId="{980146CD-A810-4897-A313-FC870FFF2412}" destId="{D91C1602-10A0-4B61-A2D0-D7A625D131B1}" srcOrd="7" destOrd="0" presId="urn:microsoft.com/office/officeart/2005/8/layout/orgChart1"/>
    <dgm:cxn modelId="{23DFDE73-D981-421D-8A51-A63187C4F5AB}" type="presParOf" srcId="{D91C1602-10A0-4B61-A2D0-D7A625D131B1}" destId="{95C69932-42E5-472D-BC27-74AA868D68B2}" srcOrd="0" destOrd="0" presId="urn:microsoft.com/office/officeart/2005/8/layout/orgChart1"/>
    <dgm:cxn modelId="{B5F7F724-FF65-40CA-8266-0033AF7CEA82}" type="presParOf" srcId="{95C69932-42E5-472D-BC27-74AA868D68B2}" destId="{16A411B1-49AF-4B3A-AA48-AFE85268E1DA}" srcOrd="0" destOrd="0" presId="urn:microsoft.com/office/officeart/2005/8/layout/orgChart1"/>
    <dgm:cxn modelId="{99D0A9B3-A4C1-4AFD-BA4C-E2D874972D02}" type="presParOf" srcId="{95C69932-42E5-472D-BC27-74AA868D68B2}" destId="{01240F11-922A-49C8-B62C-345B273E906A}" srcOrd="1" destOrd="0" presId="urn:microsoft.com/office/officeart/2005/8/layout/orgChart1"/>
    <dgm:cxn modelId="{BDA123C0-A463-48C3-9173-91CA75CFC357}" type="presParOf" srcId="{D91C1602-10A0-4B61-A2D0-D7A625D131B1}" destId="{396FB402-9BA1-4760-8C92-93A398A23F24}" srcOrd="1" destOrd="0" presId="urn:microsoft.com/office/officeart/2005/8/layout/orgChart1"/>
    <dgm:cxn modelId="{033419F7-C638-4CF3-9C29-05C1874F3D5B}" type="presParOf" srcId="{D91C1602-10A0-4B61-A2D0-D7A625D131B1}" destId="{6D611EDB-CB0C-45D5-9B54-5FD8D5F2C115}" srcOrd="2" destOrd="0" presId="urn:microsoft.com/office/officeart/2005/8/layout/orgChart1"/>
    <dgm:cxn modelId="{6EC946E2-3C9C-4475-9425-E07DD862A38B}" type="presParOf" srcId="{980146CD-A810-4897-A313-FC870FFF2412}" destId="{90DDC790-6C31-4C61-8B52-9F91DFFE7E67}" srcOrd="8" destOrd="0" presId="urn:microsoft.com/office/officeart/2005/8/layout/orgChart1"/>
    <dgm:cxn modelId="{1F22575F-626B-4BF1-BBF3-7F8CFD85063A}" type="presParOf" srcId="{980146CD-A810-4897-A313-FC870FFF2412}" destId="{22133B9F-ADB8-4FC7-B9AE-D278064C2647}" srcOrd="9" destOrd="0" presId="urn:microsoft.com/office/officeart/2005/8/layout/orgChart1"/>
    <dgm:cxn modelId="{3D697496-410A-4C8A-AB4B-1CA4C7AC05B6}" type="presParOf" srcId="{22133B9F-ADB8-4FC7-B9AE-D278064C2647}" destId="{13B9CE6F-6532-4AF7-A851-02E1D514BF56}" srcOrd="0" destOrd="0" presId="urn:microsoft.com/office/officeart/2005/8/layout/orgChart1"/>
    <dgm:cxn modelId="{43A9A57E-C06D-4148-8161-30ECA2B944F8}" type="presParOf" srcId="{13B9CE6F-6532-4AF7-A851-02E1D514BF56}" destId="{8271B30D-A5DC-4DAF-AEF7-02ADEC5296AF}" srcOrd="0" destOrd="0" presId="urn:microsoft.com/office/officeart/2005/8/layout/orgChart1"/>
    <dgm:cxn modelId="{137BEB96-5DF9-4A07-B5A2-60E915C59A40}" type="presParOf" srcId="{13B9CE6F-6532-4AF7-A851-02E1D514BF56}" destId="{A5805631-2B91-49C3-A58F-0BF556612EA0}" srcOrd="1" destOrd="0" presId="urn:microsoft.com/office/officeart/2005/8/layout/orgChart1"/>
    <dgm:cxn modelId="{CF4D47A7-223F-43C6-83E7-289B0C7E7664}" type="presParOf" srcId="{22133B9F-ADB8-4FC7-B9AE-D278064C2647}" destId="{C96375B5-6549-480A-A95B-47DC43140070}" srcOrd="1" destOrd="0" presId="urn:microsoft.com/office/officeart/2005/8/layout/orgChart1"/>
    <dgm:cxn modelId="{F6730BED-C4C8-4570-B240-0570E2D74F19}" type="presParOf" srcId="{22133B9F-ADB8-4FC7-B9AE-D278064C2647}" destId="{A5CCCC8D-B766-4330-A21E-4D90687BCD93}" srcOrd="2" destOrd="0" presId="urn:microsoft.com/office/officeart/2005/8/layout/orgChart1"/>
    <dgm:cxn modelId="{A23D34A1-7847-48A3-BFFD-D5E22C2EEAD5}" type="presParOf" srcId="{980146CD-A810-4897-A313-FC870FFF2412}" destId="{4258D761-3B10-494A-8F56-0B1B2A1ABBD2}" srcOrd="10" destOrd="0" presId="urn:microsoft.com/office/officeart/2005/8/layout/orgChart1"/>
    <dgm:cxn modelId="{B8DB4E44-F7DD-4B4E-8F6C-F927E09B0D8D}" type="presParOf" srcId="{980146CD-A810-4897-A313-FC870FFF2412}" destId="{AF48849B-DFD6-4281-A669-FE050FB32F81}" srcOrd="11" destOrd="0" presId="urn:microsoft.com/office/officeart/2005/8/layout/orgChart1"/>
    <dgm:cxn modelId="{50B83012-E35F-422F-9A4D-9BDCA6256453}" type="presParOf" srcId="{AF48849B-DFD6-4281-A669-FE050FB32F81}" destId="{8A2930A7-22E6-4429-88AB-A270347C9CEA}" srcOrd="0" destOrd="0" presId="urn:microsoft.com/office/officeart/2005/8/layout/orgChart1"/>
    <dgm:cxn modelId="{7F37E17B-DF36-4E1E-AC52-D4819892D2E6}" type="presParOf" srcId="{8A2930A7-22E6-4429-88AB-A270347C9CEA}" destId="{F5D9B517-3442-4E82-B4E7-A5DE6A5A99FA}" srcOrd="0" destOrd="0" presId="urn:microsoft.com/office/officeart/2005/8/layout/orgChart1"/>
    <dgm:cxn modelId="{FB41E229-FDD0-4102-A79E-FFE101AAFA9E}" type="presParOf" srcId="{8A2930A7-22E6-4429-88AB-A270347C9CEA}" destId="{45B45BCC-CA24-475C-9819-E0BF46FD66D4}" srcOrd="1" destOrd="0" presId="urn:microsoft.com/office/officeart/2005/8/layout/orgChart1"/>
    <dgm:cxn modelId="{D11E0FD6-3C0C-45BC-843C-E526A2DB75D5}" type="presParOf" srcId="{AF48849B-DFD6-4281-A669-FE050FB32F81}" destId="{36FDDE8C-5625-4AA8-BDA1-FD54102EB4F2}" srcOrd="1" destOrd="0" presId="urn:microsoft.com/office/officeart/2005/8/layout/orgChart1"/>
    <dgm:cxn modelId="{F193641D-390F-46BD-B6EE-C48E4C135676}" type="presParOf" srcId="{AF48849B-DFD6-4281-A669-FE050FB32F81}" destId="{26A7A929-D1E1-4188-8DF4-B25FCFD6EFD5}" srcOrd="2" destOrd="0" presId="urn:microsoft.com/office/officeart/2005/8/layout/orgChart1"/>
    <dgm:cxn modelId="{83FB7E52-9529-4F84-B0F3-7A82AD04D291}" type="presParOf" srcId="{3D749846-4D10-48A7-A424-28873792299C}" destId="{571E11DB-B696-47D2-9E9E-A679AE328E08}" srcOrd="2" destOrd="0" presId="urn:microsoft.com/office/officeart/2005/8/layout/orgChart1"/>
    <dgm:cxn modelId="{A43EA3E5-6F20-4459-ABCB-15FB52397CB4}" type="presParOf" srcId="{C8D1D1D7-D6DE-4504-8041-94E50CB8547F}" destId="{C7A22048-AC17-401C-98DF-BD749C17B741}" srcOrd="4" destOrd="0" presId="urn:microsoft.com/office/officeart/2005/8/layout/orgChart1"/>
    <dgm:cxn modelId="{193E3704-A0DB-4F8F-B307-C37B83909443}" type="presParOf" srcId="{C8D1D1D7-D6DE-4504-8041-94E50CB8547F}" destId="{E6F0A5F1-F57C-4AD2-8DF8-434523627287}" srcOrd="5" destOrd="0" presId="urn:microsoft.com/office/officeart/2005/8/layout/orgChart1"/>
    <dgm:cxn modelId="{1E76F24D-BF76-4869-B612-F001246CF975}" type="presParOf" srcId="{E6F0A5F1-F57C-4AD2-8DF8-434523627287}" destId="{0EB9552B-4681-41BC-8E58-4CFD3C289D14}" srcOrd="0" destOrd="0" presId="urn:microsoft.com/office/officeart/2005/8/layout/orgChart1"/>
    <dgm:cxn modelId="{18F5E928-14B5-417D-A82B-6DB87F3B9D50}" type="presParOf" srcId="{0EB9552B-4681-41BC-8E58-4CFD3C289D14}" destId="{247834D6-FB37-4D5A-BFE8-B14F594C74F2}" srcOrd="0" destOrd="0" presId="urn:microsoft.com/office/officeart/2005/8/layout/orgChart1"/>
    <dgm:cxn modelId="{C0A10893-B01D-44E4-85CA-D17CEA2F7A71}" type="presParOf" srcId="{0EB9552B-4681-41BC-8E58-4CFD3C289D14}" destId="{160F286E-5F12-4041-8C63-B41AB6A84ED2}" srcOrd="1" destOrd="0" presId="urn:microsoft.com/office/officeart/2005/8/layout/orgChart1"/>
    <dgm:cxn modelId="{15023BB7-810B-4FCD-B536-9EEC7B0704FA}" type="presParOf" srcId="{E6F0A5F1-F57C-4AD2-8DF8-434523627287}" destId="{A2A57665-A027-4BE0-A914-294EBD230E58}" srcOrd="1" destOrd="0" presId="urn:microsoft.com/office/officeart/2005/8/layout/orgChart1"/>
    <dgm:cxn modelId="{7C4F52E2-949A-4889-A93D-7B11A84C943C}" type="presParOf" srcId="{A2A57665-A027-4BE0-A914-294EBD230E58}" destId="{A2FAB09A-F4A3-4251-95B7-13EBE2EC4187}" srcOrd="0" destOrd="0" presId="urn:microsoft.com/office/officeart/2005/8/layout/orgChart1"/>
    <dgm:cxn modelId="{D7967124-F0F1-4A75-8382-D431CCD3F423}" type="presParOf" srcId="{A2A57665-A027-4BE0-A914-294EBD230E58}" destId="{04F9898C-AFA8-4B01-8A71-856BECB37F4B}" srcOrd="1" destOrd="0" presId="urn:microsoft.com/office/officeart/2005/8/layout/orgChart1"/>
    <dgm:cxn modelId="{C267353B-F29C-4D6A-AB81-80784BA4D609}" type="presParOf" srcId="{04F9898C-AFA8-4B01-8A71-856BECB37F4B}" destId="{C2E9CD0B-3521-43E3-A4B3-64B01911224B}" srcOrd="0" destOrd="0" presId="urn:microsoft.com/office/officeart/2005/8/layout/orgChart1"/>
    <dgm:cxn modelId="{FADAF56A-F837-4EE2-93C8-7DC629723796}" type="presParOf" srcId="{C2E9CD0B-3521-43E3-A4B3-64B01911224B}" destId="{EBC08023-9774-4797-8FBF-10BB3C4D4740}" srcOrd="0" destOrd="0" presId="urn:microsoft.com/office/officeart/2005/8/layout/orgChart1"/>
    <dgm:cxn modelId="{014432A2-D2C4-4A73-870A-A831F80CEFF5}" type="presParOf" srcId="{C2E9CD0B-3521-43E3-A4B3-64B01911224B}" destId="{841AD163-05DE-4253-8EEF-D58ED517A84D}" srcOrd="1" destOrd="0" presId="urn:microsoft.com/office/officeart/2005/8/layout/orgChart1"/>
    <dgm:cxn modelId="{7A587298-CCB6-4AE6-AD12-8088D03B3421}" type="presParOf" srcId="{04F9898C-AFA8-4B01-8A71-856BECB37F4B}" destId="{E0562C26-D33C-4475-9FB7-AE5B7211BC99}" srcOrd="1" destOrd="0" presId="urn:microsoft.com/office/officeart/2005/8/layout/orgChart1"/>
    <dgm:cxn modelId="{E6AEAF6D-67FC-475F-A167-C2EDF8420884}" type="presParOf" srcId="{04F9898C-AFA8-4B01-8A71-856BECB37F4B}" destId="{2D80A8B8-0FCF-4E0E-BA7D-B2FB46E995D7}" srcOrd="2" destOrd="0" presId="urn:microsoft.com/office/officeart/2005/8/layout/orgChart1"/>
    <dgm:cxn modelId="{1E120435-8C04-4DE2-B02F-2AB16DE6C268}" type="presParOf" srcId="{A2A57665-A027-4BE0-A914-294EBD230E58}" destId="{97102E3C-B59E-4B5F-AAF2-0C08521F4023}" srcOrd="2" destOrd="0" presId="urn:microsoft.com/office/officeart/2005/8/layout/orgChart1"/>
    <dgm:cxn modelId="{A6BE9798-9AF9-46B3-9D06-FC428CCB9214}" type="presParOf" srcId="{A2A57665-A027-4BE0-A914-294EBD230E58}" destId="{685587F7-9280-4599-952A-EFA47E8563FA}" srcOrd="3" destOrd="0" presId="urn:microsoft.com/office/officeart/2005/8/layout/orgChart1"/>
    <dgm:cxn modelId="{AD8A1CD0-F6A1-4D58-B93C-730E101AF1E2}" type="presParOf" srcId="{685587F7-9280-4599-952A-EFA47E8563FA}" destId="{FD0D0140-EB36-4C6C-8462-CA06281AAE15}" srcOrd="0" destOrd="0" presId="urn:microsoft.com/office/officeart/2005/8/layout/orgChart1"/>
    <dgm:cxn modelId="{9BAEB06A-0444-4882-BA30-1EB127407496}" type="presParOf" srcId="{FD0D0140-EB36-4C6C-8462-CA06281AAE15}" destId="{8AEB31F6-1D67-49CE-B251-5A1C96D2652F}" srcOrd="0" destOrd="0" presId="urn:microsoft.com/office/officeart/2005/8/layout/orgChart1"/>
    <dgm:cxn modelId="{F8978017-C07F-44D0-91E2-5D2F3E66BFA6}" type="presParOf" srcId="{FD0D0140-EB36-4C6C-8462-CA06281AAE15}" destId="{F7B68EBE-5177-475D-9340-0BEB280C3F43}" srcOrd="1" destOrd="0" presId="urn:microsoft.com/office/officeart/2005/8/layout/orgChart1"/>
    <dgm:cxn modelId="{EA5F0BB8-E24B-495C-A912-E84BDE3B2AB0}" type="presParOf" srcId="{685587F7-9280-4599-952A-EFA47E8563FA}" destId="{136D8239-1DF0-416D-B856-F3A9F58BC6C8}" srcOrd="1" destOrd="0" presId="urn:microsoft.com/office/officeart/2005/8/layout/orgChart1"/>
    <dgm:cxn modelId="{3CC7F8A5-1D7B-4DBF-9766-F9B89CC2B270}" type="presParOf" srcId="{685587F7-9280-4599-952A-EFA47E8563FA}" destId="{C2BBE629-FB7D-4FF4-966B-8783E4CC4140}" srcOrd="2" destOrd="0" presId="urn:microsoft.com/office/officeart/2005/8/layout/orgChart1"/>
    <dgm:cxn modelId="{6231CE00-8C63-4B87-A2BF-C07E8BA5E97E}" type="presParOf" srcId="{A2A57665-A027-4BE0-A914-294EBD230E58}" destId="{3930D9B9-DA99-4ACB-BFA9-44E59C3A548B}" srcOrd="4" destOrd="0" presId="urn:microsoft.com/office/officeart/2005/8/layout/orgChart1"/>
    <dgm:cxn modelId="{D78413FD-8A62-43DB-B375-21A8642AE268}" type="presParOf" srcId="{A2A57665-A027-4BE0-A914-294EBD230E58}" destId="{5C7C2BD8-8908-4F5E-93E9-02E2911B6475}" srcOrd="5" destOrd="0" presId="urn:microsoft.com/office/officeart/2005/8/layout/orgChart1"/>
    <dgm:cxn modelId="{8E9616CC-0ED6-4342-AAB0-7CA25545181F}" type="presParOf" srcId="{5C7C2BD8-8908-4F5E-93E9-02E2911B6475}" destId="{648D7025-3CE4-45F4-9B93-D6A9C420966E}" srcOrd="0" destOrd="0" presId="urn:microsoft.com/office/officeart/2005/8/layout/orgChart1"/>
    <dgm:cxn modelId="{FCBA2756-76B6-4945-B215-0E2AFE841D2F}" type="presParOf" srcId="{648D7025-3CE4-45F4-9B93-D6A9C420966E}" destId="{9A1FC157-C68B-4DAB-9BE4-119FAD6D9E1E}" srcOrd="0" destOrd="0" presId="urn:microsoft.com/office/officeart/2005/8/layout/orgChart1"/>
    <dgm:cxn modelId="{7B601C6D-EE82-4944-8AAD-51DBDB39D787}" type="presParOf" srcId="{648D7025-3CE4-45F4-9B93-D6A9C420966E}" destId="{3C698573-9DC6-4B60-A2AF-ACA8EEF92200}" srcOrd="1" destOrd="0" presId="urn:microsoft.com/office/officeart/2005/8/layout/orgChart1"/>
    <dgm:cxn modelId="{90F2422F-CF8C-4E1F-B1D1-33B090C53B88}" type="presParOf" srcId="{5C7C2BD8-8908-4F5E-93E9-02E2911B6475}" destId="{7B3D8602-BD52-4ECF-93CA-E46E1310320A}" srcOrd="1" destOrd="0" presId="urn:microsoft.com/office/officeart/2005/8/layout/orgChart1"/>
    <dgm:cxn modelId="{D52E33CA-B1E2-40F1-9C0B-CCBD6A32B268}" type="presParOf" srcId="{5C7C2BD8-8908-4F5E-93E9-02E2911B6475}" destId="{E89E434B-C6DF-4C69-B499-E68DBD183D6F}" srcOrd="2" destOrd="0" presId="urn:microsoft.com/office/officeart/2005/8/layout/orgChart1"/>
    <dgm:cxn modelId="{86EF8C67-380D-4C83-970C-C003D212C4E4}" type="presParOf" srcId="{A2A57665-A027-4BE0-A914-294EBD230E58}" destId="{F3983B73-AD09-4D8E-BF22-F39627AC39B2}" srcOrd="6" destOrd="0" presId="urn:microsoft.com/office/officeart/2005/8/layout/orgChart1"/>
    <dgm:cxn modelId="{20051BD3-3FD2-458B-8614-78FC22E905E6}" type="presParOf" srcId="{A2A57665-A027-4BE0-A914-294EBD230E58}" destId="{26E5E86B-82A1-4DCA-9F89-4CEFDE63C765}" srcOrd="7" destOrd="0" presId="urn:microsoft.com/office/officeart/2005/8/layout/orgChart1"/>
    <dgm:cxn modelId="{9DCAB330-DBCA-40E5-81AC-A2961CA952A4}" type="presParOf" srcId="{26E5E86B-82A1-4DCA-9F89-4CEFDE63C765}" destId="{F46EADF1-8892-46D0-8C03-4B439D2ED35D}" srcOrd="0" destOrd="0" presId="urn:microsoft.com/office/officeart/2005/8/layout/orgChart1"/>
    <dgm:cxn modelId="{4A93BD23-9E09-4603-BBB1-FDF47A88C11B}" type="presParOf" srcId="{F46EADF1-8892-46D0-8C03-4B439D2ED35D}" destId="{527A64F6-1619-49B6-B832-D1C510DCC2A1}" srcOrd="0" destOrd="0" presId="urn:microsoft.com/office/officeart/2005/8/layout/orgChart1"/>
    <dgm:cxn modelId="{71A83757-99EC-41CD-B124-BAD0AD495466}" type="presParOf" srcId="{F46EADF1-8892-46D0-8C03-4B439D2ED35D}" destId="{9BEB6395-7F54-41F9-99C5-13EB336DC5A2}" srcOrd="1" destOrd="0" presId="urn:microsoft.com/office/officeart/2005/8/layout/orgChart1"/>
    <dgm:cxn modelId="{0EDA8DC0-EDF9-47DA-8CC2-76AFD89DEA0E}" type="presParOf" srcId="{26E5E86B-82A1-4DCA-9F89-4CEFDE63C765}" destId="{89EB9EC7-165F-4B03-986E-EA7CD60341F8}" srcOrd="1" destOrd="0" presId="urn:microsoft.com/office/officeart/2005/8/layout/orgChart1"/>
    <dgm:cxn modelId="{1430EF63-3097-4E17-895A-D5C94DBEFC1D}" type="presParOf" srcId="{26E5E86B-82A1-4DCA-9F89-4CEFDE63C765}" destId="{A87A39F1-328A-4651-AF3D-C7A58DBCFE5A}" srcOrd="2" destOrd="0" presId="urn:microsoft.com/office/officeart/2005/8/layout/orgChart1"/>
    <dgm:cxn modelId="{5D51CDD8-2566-41F2-96F7-351A71CE20A6}" type="presParOf" srcId="{A2A57665-A027-4BE0-A914-294EBD230E58}" destId="{DB134217-60D9-428B-99F3-133A99589FBC}" srcOrd="8" destOrd="0" presId="urn:microsoft.com/office/officeart/2005/8/layout/orgChart1"/>
    <dgm:cxn modelId="{34DA268D-F88E-4543-BC51-5DD18729B810}" type="presParOf" srcId="{A2A57665-A027-4BE0-A914-294EBD230E58}" destId="{80FFA7E4-68AF-43F0-9756-9D279D8ED56F}" srcOrd="9" destOrd="0" presId="urn:microsoft.com/office/officeart/2005/8/layout/orgChart1"/>
    <dgm:cxn modelId="{570596DA-3572-41AA-B868-1A2D8C70739C}" type="presParOf" srcId="{80FFA7E4-68AF-43F0-9756-9D279D8ED56F}" destId="{65B796D3-BF0C-473E-8E66-4A94C9907A61}" srcOrd="0" destOrd="0" presId="urn:microsoft.com/office/officeart/2005/8/layout/orgChart1"/>
    <dgm:cxn modelId="{613F7EC6-34D9-46DD-93F4-637300948E4E}" type="presParOf" srcId="{65B796D3-BF0C-473E-8E66-4A94C9907A61}" destId="{30652F11-8A1F-4C71-8225-CE6D5FE6AA95}" srcOrd="0" destOrd="0" presId="urn:microsoft.com/office/officeart/2005/8/layout/orgChart1"/>
    <dgm:cxn modelId="{6CA157A2-E216-44F8-99AD-697F073994EA}" type="presParOf" srcId="{65B796D3-BF0C-473E-8E66-4A94C9907A61}" destId="{FB341DA7-5171-441E-9425-957C7838E4AD}" srcOrd="1" destOrd="0" presId="urn:microsoft.com/office/officeart/2005/8/layout/orgChart1"/>
    <dgm:cxn modelId="{B339FF63-C19A-42D8-B881-9983E762C55D}" type="presParOf" srcId="{80FFA7E4-68AF-43F0-9756-9D279D8ED56F}" destId="{BDC501E7-0FE0-4385-A39C-1BDB30644EA0}" srcOrd="1" destOrd="0" presId="urn:microsoft.com/office/officeart/2005/8/layout/orgChart1"/>
    <dgm:cxn modelId="{1F60A041-2576-4275-B07E-7ACD1A54F928}" type="presParOf" srcId="{80FFA7E4-68AF-43F0-9756-9D279D8ED56F}" destId="{834C3678-B7F8-4102-8C38-A48D765AF4BD}" srcOrd="2" destOrd="0" presId="urn:microsoft.com/office/officeart/2005/8/layout/orgChart1"/>
    <dgm:cxn modelId="{C4A3BEA2-6FCF-4A9D-8BBA-043952718A68}" type="presParOf" srcId="{A2A57665-A027-4BE0-A914-294EBD230E58}" destId="{577CAF96-9543-4C11-BDD0-B757821AE45B}" srcOrd="10" destOrd="0" presId="urn:microsoft.com/office/officeart/2005/8/layout/orgChart1"/>
    <dgm:cxn modelId="{7C63A79C-ED99-4906-A42A-C4ECCA8308EA}" type="presParOf" srcId="{A2A57665-A027-4BE0-A914-294EBD230E58}" destId="{759A7FD2-215C-4AB6-BA50-8CEAA5542BDD}" srcOrd="11" destOrd="0" presId="urn:microsoft.com/office/officeart/2005/8/layout/orgChart1"/>
    <dgm:cxn modelId="{85E3DCD3-2490-44B2-A09E-3A1D238A1851}" type="presParOf" srcId="{759A7FD2-215C-4AB6-BA50-8CEAA5542BDD}" destId="{2001AD38-F3F2-4E13-9D3E-16B2BDB18F05}" srcOrd="0" destOrd="0" presId="urn:microsoft.com/office/officeart/2005/8/layout/orgChart1"/>
    <dgm:cxn modelId="{5F70C75D-C5D4-45F6-87F6-9496CBCBDB83}" type="presParOf" srcId="{2001AD38-F3F2-4E13-9D3E-16B2BDB18F05}" destId="{5BA7F6C4-B752-4CD6-AEDB-3C0A4310CD37}" srcOrd="0" destOrd="0" presId="urn:microsoft.com/office/officeart/2005/8/layout/orgChart1"/>
    <dgm:cxn modelId="{D966F54C-FF96-4A5A-8FD0-F06458EDDB07}" type="presParOf" srcId="{2001AD38-F3F2-4E13-9D3E-16B2BDB18F05}" destId="{E6144C8C-6156-4834-B993-CE59CD0BDC0D}" srcOrd="1" destOrd="0" presId="urn:microsoft.com/office/officeart/2005/8/layout/orgChart1"/>
    <dgm:cxn modelId="{F9CA6E97-4EBF-4AEF-8933-1D9D1BD931EF}" type="presParOf" srcId="{759A7FD2-215C-4AB6-BA50-8CEAA5542BDD}" destId="{947AFD7D-C643-4D86-A083-8338304ACD92}" srcOrd="1" destOrd="0" presId="urn:microsoft.com/office/officeart/2005/8/layout/orgChart1"/>
    <dgm:cxn modelId="{6AEEF206-BD4C-457F-BB24-B7835B85FC45}" type="presParOf" srcId="{759A7FD2-215C-4AB6-BA50-8CEAA5542BDD}" destId="{F3D8410E-2FEA-41D5-BFE0-D0D01DB4FCD1}" srcOrd="2" destOrd="0" presId="urn:microsoft.com/office/officeart/2005/8/layout/orgChart1"/>
    <dgm:cxn modelId="{6647BBB0-DFE5-49DA-B24D-6620BE78D2D9}" type="presParOf" srcId="{A2A57665-A027-4BE0-A914-294EBD230E58}" destId="{0B41D693-5EAF-4CF7-97CF-01C4EC4E930B}" srcOrd="12" destOrd="0" presId="urn:microsoft.com/office/officeart/2005/8/layout/orgChart1"/>
    <dgm:cxn modelId="{EE45BDF5-4BC0-42A6-82CE-BD1C07536B03}" type="presParOf" srcId="{A2A57665-A027-4BE0-A914-294EBD230E58}" destId="{CE7DD291-1469-4D2D-BA88-A2656975C168}" srcOrd="13" destOrd="0" presId="urn:microsoft.com/office/officeart/2005/8/layout/orgChart1"/>
    <dgm:cxn modelId="{4BB4E82F-0059-4142-8FE4-38BEAAEFAA52}" type="presParOf" srcId="{CE7DD291-1469-4D2D-BA88-A2656975C168}" destId="{0BE700E1-7B4C-49B8-AF3B-1FACD8DDC38F}" srcOrd="0" destOrd="0" presId="urn:microsoft.com/office/officeart/2005/8/layout/orgChart1"/>
    <dgm:cxn modelId="{4258BF18-335E-46D9-A46C-3F351829AB45}" type="presParOf" srcId="{0BE700E1-7B4C-49B8-AF3B-1FACD8DDC38F}" destId="{6629EE31-3CD2-4E99-AC10-BF9DDE660CA5}" srcOrd="0" destOrd="0" presId="urn:microsoft.com/office/officeart/2005/8/layout/orgChart1"/>
    <dgm:cxn modelId="{BFB6C95E-E999-4A9F-9268-179FC5E5CB05}" type="presParOf" srcId="{0BE700E1-7B4C-49B8-AF3B-1FACD8DDC38F}" destId="{4D16C7DE-BF1C-441B-B614-C5811BE2C756}" srcOrd="1" destOrd="0" presId="urn:microsoft.com/office/officeart/2005/8/layout/orgChart1"/>
    <dgm:cxn modelId="{90F27523-1C5A-4145-B1CA-B1C129F04096}" type="presParOf" srcId="{CE7DD291-1469-4D2D-BA88-A2656975C168}" destId="{D6DD32C4-8887-4B8E-B294-880E8F2ABB2B}" srcOrd="1" destOrd="0" presId="urn:microsoft.com/office/officeart/2005/8/layout/orgChart1"/>
    <dgm:cxn modelId="{22047D87-0C85-48FF-AE6F-23493D6FCB05}" type="presParOf" srcId="{CE7DD291-1469-4D2D-BA88-A2656975C168}" destId="{E8CAF892-3A35-4775-8CBB-798F3E35A550}" srcOrd="2" destOrd="0" presId="urn:microsoft.com/office/officeart/2005/8/layout/orgChart1"/>
    <dgm:cxn modelId="{D9C3F237-80F3-4484-84F7-BBDCBDF8DFF7}" type="presParOf" srcId="{E6F0A5F1-F57C-4AD2-8DF8-434523627287}" destId="{538DC9E7-B756-4A4F-BDF5-DD95C2AC5455}" srcOrd="2" destOrd="0" presId="urn:microsoft.com/office/officeart/2005/8/layout/orgChart1"/>
    <dgm:cxn modelId="{1A198267-74A9-48FE-A490-24B31FDE2BDC}" type="presParOf" srcId="{C8D1D1D7-D6DE-4504-8041-94E50CB8547F}" destId="{533A1F88-4E2B-42B7-8116-79B4C82F5AA8}" srcOrd="6" destOrd="0" presId="urn:microsoft.com/office/officeart/2005/8/layout/orgChart1"/>
    <dgm:cxn modelId="{7ADFD70D-33E7-42E9-A838-ED5E63B092FD}" type="presParOf" srcId="{C8D1D1D7-D6DE-4504-8041-94E50CB8547F}" destId="{A1D9705F-AE36-4D51-B98F-02F7E49D69DF}" srcOrd="7" destOrd="0" presId="urn:microsoft.com/office/officeart/2005/8/layout/orgChart1"/>
    <dgm:cxn modelId="{7CB71728-3196-40FD-B28D-5FABAC457EA2}" type="presParOf" srcId="{A1D9705F-AE36-4D51-B98F-02F7E49D69DF}" destId="{106877A4-CB0E-49E1-8977-F61B0582D934}" srcOrd="0" destOrd="0" presId="urn:microsoft.com/office/officeart/2005/8/layout/orgChart1"/>
    <dgm:cxn modelId="{E0331F24-FFA3-414F-8601-0F8DFB7E4E67}" type="presParOf" srcId="{106877A4-CB0E-49E1-8977-F61B0582D934}" destId="{C83C6361-8C6B-488E-98CB-1DF81E5D3E3C}" srcOrd="0" destOrd="0" presId="urn:microsoft.com/office/officeart/2005/8/layout/orgChart1"/>
    <dgm:cxn modelId="{E403FA07-CD0D-4A39-9DCA-4DF77C53FD7A}" type="presParOf" srcId="{106877A4-CB0E-49E1-8977-F61B0582D934}" destId="{938771B6-67A5-43FC-BE12-30A140E6858A}" srcOrd="1" destOrd="0" presId="urn:microsoft.com/office/officeart/2005/8/layout/orgChart1"/>
    <dgm:cxn modelId="{62B34D52-07E5-4010-8D56-13C50B74B757}" type="presParOf" srcId="{A1D9705F-AE36-4D51-B98F-02F7E49D69DF}" destId="{5F5996BB-4649-43FB-9FDC-C2C29398B575}" srcOrd="1" destOrd="0" presId="urn:microsoft.com/office/officeart/2005/8/layout/orgChart1"/>
    <dgm:cxn modelId="{8EC43CD1-8714-4385-90F4-2EBB37DC1C2D}" type="presParOf" srcId="{5F5996BB-4649-43FB-9FDC-C2C29398B575}" destId="{49A8391A-744E-44C8-BA2D-E2DFE2A97471}" srcOrd="0" destOrd="0" presId="urn:microsoft.com/office/officeart/2005/8/layout/orgChart1"/>
    <dgm:cxn modelId="{5D5DF27B-22BE-4961-9E3F-6F74E76BE102}" type="presParOf" srcId="{5F5996BB-4649-43FB-9FDC-C2C29398B575}" destId="{98DDE96A-D1A7-4118-A539-84647BBC74C9}" srcOrd="1" destOrd="0" presId="urn:microsoft.com/office/officeart/2005/8/layout/orgChart1"/>
    <dgm:cxn modelId="{57ADE8A5-EBB6-445A-9D8E-B47415B1477D}" type="presParOf" srcId="{98DDE96A-D1A7-4118-A539-84647BBC74C9}" destId="{1BA3EBCD-A030-48A3-953C-ECEFCAFAE4E3}" srcOrd="0" destOrd="0" presId="urn:microsoft.com/office/officeart/2005/8/layout/orgChart1"/>
    <dgm:cxn modelId="{BF8129CE-2D4D-4C00-8382-85D1429E0DF4}" type="presParOf" srcId="{1BA3EBCD-A030-48A3-953C-ECEFCAFAE4E3}" destId="{EC9C0F2B-B475-40CA-A8B8-68D929EA4CA5}" srcOrd="0" destOrd="0" presId="urn:microsoft.com/office/officeart/2005/8/layout/orgChart1"/>
    <dgm:cxn modelId="{779690A9-EF0E-40F5-BEDD-E257380FF4E6}" type="presParOf" srcId="{1BA3EBCD-A030-48A3-953C-ECEFCAFAE4E3}" destId="{ED073985-7D86-49D2-9890-84DA0BA794A2}" srcOrd="1" destOrd="0" presId="urn:microsoft.com/office/officeart/2005/8/layout/orgChart1"/>
    <dgm:cxn modelId="{42B5821C-14BD-4E4D-9231-504F4DEA062C}" type="presParOf" srcId="{98DDE96A-D1A7-4118-A539-84647BBC74C9}" destId="{F666D4BB-9983-4AA4-A7A8-41E02D5BFC27}" srcOrd="1" destOrd="0" presId="urn:microsoft.com/office/officeart/2005/8/layout/orgChart1"/>
    <dgm:cxn modelId="{29EA3DB7-37AC-40E5-BB25-5A2A96EC9AC0}" type="presParOf" srcId="{98DDE96A-D1A7-4118-A539-84647BBC74C9}" destId="{4F0ABD5C-77D8-40CF-B7A7-F82B43DF59E9}" srcOrd="2" destOrd="0" presId="urn:microsoft.com/office/officeart/2005/8/layout/orgChart1"/>
    <dgm:cxn modelId="{86076F6E-F090-407C-9F67-C2138A958D34}" type="presParOf" srcId="{5F5996BB-4649-43FB-9FDC-C2C29398B575}" destId="{4FA720BD-4997-42A8-BABA-356B5DEAC16C}" srcOrd="2" destOrd="0" presId="urn:microsoft.com/office/officeart/2005/8/layout/orgChart1"/>
    <dgm:cxn modelId="{A79CC072-1203-431D-BA76-E8355212E51E}" type="presParOf" srcId="{5F5996BB-4649-43FB-9FDC-C2C29398B575}" destId="{A5C8DC66-FD81-4EA9-85A0-EA389B2BC136}" srcOrd="3" destOrd="0" presId="urn:microsoft.com/office/officeart/2005/8/layout/orgChart1"/>
    <dgm:cxn modelId="{E0405FBF-1247-48B3-AA33-868280A3EBB9}" type="presParOf" srcId="{A5C8DC66-FD81-4EA9-85A0-EA389B2BC136}" destId="{0B2E52D3-8A4A-4005-A147-398212A7EEA9}" srcOrd="0" destOrd="0" presId="urn:microsoft.com/office/officeart/2005/8/layout/orgChart1"/>
    <dgm:cxn modelId="{DDF6E9C8-54B3-4486-B2AC-DFFD039B276E}" type="presParOf" srcId="{0B2E52D3-8A4A-4005-A147-398212A7EEA9}" destId="{D9B43B98-92BC-4B29-BB21-5E8EB4AD3758}" srcOrd="0" destOrd="0" presId="urn:microsoft.com/office/officeart/2005/8/layout/orgChart1"/>
    <dgm:cxn modelId="{DAEE405D-A15E-471E-80F3-6B3D2AD1E1E1}" type="presParOf" srcId="{0B2E52D3-8A4A-4005-A147-398212A7EEA9}" destId="{B97B59AA-00F5-4558-804C-C2C846A4F386}" srcOrd="1" destOrd="0" presId="urn:microsoft.com/office/officeart/2005/8/layout/orgChart1"/>
    <dgm:cxn modelId="{4631ED71-6A72-4B36-980A-DDA02814BA36}" type="presParOf" srcId="{A5C8DC66-FD81-4EA9-85A0-EA389B2BC136}" destId="{3E33CDFB-8C66-4DC6-BF64-DEA7CB1843E0}" srcOrd="1" destOrd="0" presId="urn:microsoft.com/office/officeart/2005/8/layout/orgChart1"/>
    <dgm:cxn modelId="{63931DBD-5E4D-4AC4-B434-90E2DC8B33DF}" type="presParOf" srcId="{A5C8DC66-FD81-4EA9-85A0-EA389B2BC136}" destId="{C228B7BF-1B5B-401E-8A73-E430D5823003}" srcOrd="2" destOrd="0" presId="urn:microsoft.com/office/officeart/2005/8/layout/orgChart1"/>
    <dgm:cxn modelId="{4F6DDF39-8CF8-4CB2-8B16-EB1B5649078E}" type="presParOf" srcId="{5F5996BB-4649-43FB-9FDC-C2C29398B575}" destId="{43A17B16-6C5A-4D43-B229-A8E7F500B841}" srcOrd="4" destOrd="0" presId="urn:microsoft.com/office/officeart/2005/8/layout/orgChart1"/>
    <dgm:cxn modelId="{4AB9189D-DACD-4B39-90E5-D9D85AE33AD9}" type="presParOf" srcId="{5F5996BB-4649-43FB-9FDC-C2C29398B575}" destId="{9D3EC8F2-4D58-4CF1-8959-F0667E8A35A4}" srcOrd="5" destOrd="0" presId="urn:microsoft.com/office/officeart/2005/8/layout/orgChart1"/>
    <dgm:cxn modelId="{C966FB7A-18E2-4E56-85E6-EEA22D795573}" type="presParOf" srcId="{9D3EC8F2-4D58-4CF1-8959-F0667E8A35A4}" destId="{65C4637A-3CBD-42A6-951E-2FAAE1A3220D}" srcOrd="0" destOrd="0" presId="urn:microsoft.com/office/officeart/2005/8/layout/orgChart1"/>
    <dgm:cxn modelId="{C7AE5838-9973-4EB4-9758-A764E1E77076}" type="presParOf" srcId="{65C4637A-3CBD-42A6-951E-2FAAE1A3220D}" destId="{253A1E56-DE35-4524-873B-F4220D301C09}" srcOrd="0" destOrd="0" presId="urn:microsoft.com/office/officeart/2005/8/layout/orgChart1"/>
    <dgm:cxn modelId="{752E2766-D9B6-4448-9AD9-031FC064DDAC}" type="presParOf" srcId="{65C4637A-3CBD-42A6-951E-2FAAE1A3220D}" destId="{E5D3C0AA-B535-4F46-96C8-9F389601DC15}" srcOrd="1" destOrd="0" presId="urn:microsoft.com/office/officeart/2005/8/layout/orgChart1"/>
    <dgm:cxn modelId="{F98E88CF-ACCD-4FD6-B303-81387CA8C1F3}" type="presParOf" srcId="{9D3EC8F2-4D58-4CF1-8959-F0667E8A35A4}" destId="{E7470635-E227-49AC-93CC-CDDF911E0887}" srcOrd="1" destOrd="0" presId="urn:microsoft.com/office/officeart/2005/8/layout/orgChart1"/>
    <dgm:cxn modelId="{E244A56B-14C0-4E73-8401-4EB5671285CB}" type="presParOf" srcId="{9D3EC8F2-4D58-4CF1-8959-F0667E8A35A4}" destId="{46184B19-9A9B-464D-BBF9-57B78E5E2A03}" srcOrd="2" destOrd="0" presId="urn:microsoft.com/office/officeart/2005/8/layout/orgChart1"/>
    <dgm:cxn modelId="{3F46C53F-0485-42A5-95E2-381F382E93BA}" type="presParOf" srcId="{5F5996BB-4649-43FB-9FDC-C2C29398B575}" destId="{5DB08324-8B80-4EB2-AB90-E264C9F78FB7}" srcOrd="6" destOrd="0" presId="urn:microsoft.com/office/officeart/2005/8/layout/orgChart1"/>
    <dgm:cxn modelId="{9E991955-C270-44D6-9B12-CDF92B8B3AA3}" type="presParOf" srcId="{5F5996BB-4649-43FB-9FDC-C2C29398B575}" destId="{33EB668A-B227-401B-98FA-1A4520B3F553}" srcOrd="7" destOrd="0" presId="urn:microsoft.com/office/officeart/2005/8/layout/orgChart1"/>
    <dgm:cxn modelId="{77AB4317-35A2-4518-B443-6CCD56D1D50E}" type="presParOf" srcId="{33EB668A-B227-401B-98FA-1A4520B3F553}" destId="{06766137-D542-46DA-8FAE-6C48E05703EF}" srcOrd="0" destOrd="0" presId="urn:microsoft.com/office/officeart/2005/8/layout/orgChart1"/>
    <dgm:cxn modelId="{359C39EE-D987-4080-80E4-0960EB35AFC2}" type="presParOf" srcId="{06766137-D542-46DA-8FAE-6C48E05703EF}" destId="{B1E71FF7-6C37-462F-B591-7D72ABD28646}" srcOrd="0" destOrd="0" presId="urn:microsoft.com/office/officeart/2005/8/layout/orgChart1"/>
    <dgm:cxn modelId="{D61C12A0-8DD7-4344-B162-4E56649D3DC6}" type="presParOf" srcId="{06766137-D542-46DA-8FAE-6C48E05703EF}" destId="{73D66F50-D9EB-4A21-B305-1454F1595825}" srcOrd="1" destOrd="0" presId="urn:microsoft.com/office/officeart/2005/8/layout/orgChart1"/>
    <dgm:cxn modelId="{BF223C22-F762-457F-8A76-BDD5AE8D4A5C}" type="presParOf" srcId="{33EB668A-B227-401B-98FA-1A4520B3F553}" destId="{8D725DE8-C2E5-441A-8363-AD00D3504626}" srcOrd="1" destOrd="0" presId="urn:microsoft.com/office/officeart/2005/8/layout/orgChart1"/>
    <dgm:cxn modelId="{6AD3F178-17A5-41F2-B7A8-DCE32FF94B44}" type="presParOf" srcId="{33EB668A-B227-401B-98FA-1A4520B3F553}" destId="{93A1F3A2-3416-466D-B5DB-FD2360CD20C0}" srcOrd="2" destOrd="0" presId="urn:microsoft.com/office/officeart/2005/8/layout/orgChart1"/>
    <dgm:cxn modelId="{71D2BA35-CB29-492D-8A72-42FFD6E4B482}" type="presParOf" srcId="{5F5996BB-4649-43FB-9FDC-C2C29398B575}" destId="{5D053191-48BA-49C6-805B-69191C949F5C}" srcOrd="8" destOrd="0" presId="urn:microsoft.com/office/officeart/2005/8/layout/orgChart1"/>
    <dgm:cxn modelId="{9C689141-85D1-41F0-B6B4-466C38297DF4}" type="presParOf" srcId="{5F5996BB-4649-43FB-9FDC-C2C29398B575}" destId="{F587AD52-A682-4585-87E7-871A82795313}" srcOrd="9" destOrd="0" presId="urn:microsoft.com/office/officeart/2005/8/layout/orgChart1"/>
    <dgm:cxn modelId="{757EE0C0-1F6F-406C-9033-B549ACA43922}" type="presParOf" srcId="{F587AD52-A682-4585-87E7-871A82795313}" destId="{2E597FC3-D2B8-4EF2-B4CD-0C35C4689C0F}" srcOrd="0" destOrd="0" presId="urn:microsoft.com/office/officeart/2005/8/layout/orgChart1"/>
    <dgm:cxn modelId="{83AD3FCB-18EE-449E-8670-D1C72BD740AF}" type="presParOf" srcId="{2E597FC3-D2B8-4EF2-B4CD-0C35C4689C0F}" destId="{C975E6A3-1EF1-4AD7-96DB-7E9B821E489A}" srcOrd="0" destOrd="0" presId="urn:microsoft.com/office/officeart/2005/8/layout/orgChart1"/>
    <dgm:cxn modelId="{837E8DE1-E0F5-4C2E-B508-596F353135BD}" type="presParOf" srcId="{2E597FC3-D2B8-4EF2-B4CD-0C35C4689C0F}" destId="{CAC6E83C-ACBC-47CB-A01B-6BE831A59854}" srcOrd="1" destOrd="0" presId="urn:microsoft.com/office/officeart/2005/8/layout/orgChart1"/>
    <dgm:cxn modelId="{35CF0A74-9177-4B0E-8232-DA57E6DF62FE}" type="presParOf" srcId="{F587AD52-A682-4585-87E7-871A82795313}" destId="{E5A5C211-4728-403A-82DF-9F4EC98611C8}" srcOrd="1" destOrd="0" presId="urn:microsoft.com/office/officeart/2005/8/layout/orgChart1"/>
    <dgm:cxn modelId="{9ECABB49-139B-4F73-888E-077440E69379}" type="presParOf" srcId="{F587AD52-A682-4585-87E7-871A82795313}" destId="{844DD266-AEFE-4D65-B414-D49BAC660FC3}" srcOrd="2" destOrd="0" presId="urn:microsoft.com/office/officeart/2005/8/layout/orgChart1"/>
    <dgm:cxn modelId="{A656E442-2133-4321-8B01-BF83CEC3D147}" type="presParOf" srcId="{A1D9705F-AE36-4D51-B98F-02F7E49D69DF}" destId="{09F2C082-CD78-457A-8B24-0BB238BA3976}" srcOrd="2" destOrd="0" presId="urn:microsoft.com/office/officeart/2005/8/layout/orgChart1"/>
    <dgm:cxn modelId="{62F52FBF-40E1-455F-9C2F-554FF0C33FB7}" type="presParOf" srcId="{C8299D4A-703B-42B8-85C4-83604ED6A5C8}" destId="{5FC1DE8B-CFA0-4610-B398-853536689C13}"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424F4D0-7883-40F4-8261-879E1C16A6A0}"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PH"/>
        </a:p>
      </dgm:t>
    </dgm:pt>
    <dgm:pt modelId="{F9E5E106-A9BF-4A79-ACAC-4F30732A75CE}">
      <dgm:prSet/>
      <dgm:spPr/>
      <dgm:t>
        <a:bodyPr/>
        <a:lstStyle/>
        <a:p>
          <a:pPr>
            <a:buFont typeface="Courier New" panose="02070309020205020404" pitchFamily="49" charset="0"/>
          </a:pPr>
          <a:r>
            <a:rPr lang="en-US"/>
            <a:t>1.5 Vendor Portal</a:t>
          </a:r>
          <a:endParaRPr lang="en-PH"/>
        </a:p>
      </dgm:t>
    </dgm:pt>
    <dgm:pt modelId="{1E4C30F8-FED1-43D3-940E-B976E40F8A44}" type="parTrans" cxnId="{50341A12-B84C-4A73-A216-FB0A792B40CD}">
      <dgm:prSet/>
      <dgm:spPr/>
      <dgm:t>
        <a:bodyPr/>
        <a:lstStyle/>
        <a:p>
          <a:endParaRPr lang="en-PH"/>
        </a:p>
      </dgm:t>
    </dgm:pt>
    <dgm:pt modelId="{4B348FBA-FF75-4A5D-B7B6-D3F7DE968247}" type="sibTrans" cxnId="{50341A12-B84C-4A73-A216-FB0A792B40CD}">
      <dgm:prSet/>
      <dgm:spPr/>
      <dgm:t>
        <a:bodyPr/>
        <a:lstStyle/>
        <a:p>
          <a:endParaRPr lang="en-PH"/>
        </a:p>
      </dgm:t>
    </dgm:pt>
    <dgm:pt modelId="{FE17B5E6-081B-4F03-81BD-5DF990558EB8}">
      <dgm:prSet/>
      <dgm:spPr/>
      <dgm:t>
        <a:bodyPr/>
        <a:lstStyle/>
        <a:p>
          <a:pPr>
            <a:buFont typeface="Wingdings" panose="05000000000000000000" pitchFamily="2" charset="2"/>
          </a:pPr>
          <a:r>
            <a:rPr lang="en-US"/>
            <a:t>1.5.1 Posting</a:t>
          </a:r>
        </a:p>
      </dgm:t>
    </dgm:pt>
    <dgm:pt modelId="{E177DE3C-258D-4E82-BFE7-B291793D34CF}" type="parTrans" cxnId="{75A8154A-97B6-4FB9-B40C-C903C58B5A3F}">
      <dgm:prSet/>
      <dgm:spPr/>
      <dgm:t>
        <a:bodyPr/>
        <a:lstStyle/>
        <a:p>
          <a:endParaRPr lang="en-PH"/>
        </a:p>
      </dgm:t>
    </dgm:pt>
    <dgm:pt modelId="{7940A14B-3D3F-41B4-B2E9-7D16815D9341}" type="sibTrans" cxnId="{75A8154A-97B6-4FB9-B40C-C903C58B5A3F}">
      <dgm:prSet/>
      <dgm:spPr/>
      <dgm:t>
        <a:bodyPr/>
        <a:lstStyle/>
        <a:p>
          <a:endParaRPr lang="en-PH"/>
        </a:p>
      </dgm:t>
    </dgm:pt>
    <dgm:pt modelId="{6AA13757-54BB-4AC0-B627-7F49D340D9AC}">
      <dgm:prSet/>
      <dgm:spPr/>
      <dgm:t>
        <a:bodyPr/>
        <a:lstStyle/>
        <a:p>
          <a:pPr>
            <a:buFont typeface="Wingdings" panose="05000000000000000000" pitchFamily="2" charset="2"/>
          </a:pPr>
          <a:r>
            <a:rPr lang="en-US"/>
            <a:t>1.5.2</a:t>
          </a:r>
        </a:p>
      </dgm:t>
    </dgm:pt>
    <dgm:pt modelId="{51D20FCB-3281-41EB-9BB7-CC413AE32A53}" type="parTrans" cxnId="{31A43E3E-2EDC-4CE7-8AC4-9570DEF7F488}">
      <dgm:prSet/>
      <dgm:spPr/>
      <dgm:t>
        <a:bodyPr/>
        <a:lstStyle/>
        <a:p>
          <a:endParaRPr lang="en-PH"/>
        </a:p>
      </dgm:t>
    </dgm:pt>
    <dgm:pt modelId="{A87D99DD-1CB8-425D-BE12-8692AA54CDAB}" type="sibTrans" cxnId="{31A43E3E-2EDC-4CE7-8AC4-9570DEF7F488}">
      <dgm:prSet/>
      <dgm:spPr/>
      <dgm:t>
        <a:bodyPr/>
        <a:lstStyle/>
        <a:p>
          <a:endParaRPr lang="en-PH"/>
        </a:p>
      </dgm:t>
    </dgm:pt>
    <dgm:pt modelId="{2E728B0D-5874-4339-9766-11CAAA392B83}">
      <dgm:prSet/>
      <dgm:spPr/>
      <dgm:t>
        <a:bodyPr/>
        <a:lstStyle/>
        <a:p>
          <a:pPr>
            <a:buFont typeface="Wingdings" panose="05000000000000000000" pitchFamily="2" charset="2"/>
          </a:pPr>
          <a:r>
            <a:rPr lang="en-US"/>
            <a:t>1.5.3</a:t>
          </a:r>
        </a:p>
      </dgm:t>
    </dgm:pt>
    <dgm:pt modelId="{8BF9277E-871C-461F-89D3-FC5B5174DD64}" type="parTrans" cxnId="{B681A995-4FD3-4677-A0A0-4C6E2741EE58}">
      <dgm:prSet/>
      <dgm:spPr/>
      <dgm:t>
        <a:bodyPr/>
        <a:lstStyle/>
        <a:p>
          <a:endParaRPr lang="en-PH"/>
        </a:p>
      </dgm:t>
    </dgm:pt>
    <dgm:pt modelId="{D0BD4736-BE59-49AB-B124-7FA66C969CC6}" type="sibTrans" cxnId="{B681A995-4FD3-4677-A0A0-4C6E2741EE58}">
      <dgm:prSet/>
      <dgm:spPr/>
      <dgm:t>
        <a:bodyPr/>
        <a:lstStyle/>
        <a:p>
          <a:endParaRPr lang="en-PH"/>
        </a:p>
      </dgm:t>
    </dgm:pt>
    <dgm:pt modelId="{7AE94F25-D55F-45F2-9926-DF824AC018F1}">
      <dgm:prSet/>
      <dgm:spPr/>
      <dgm:t>
        <a:bodyPr/>
        <a:lstStyle/>
        <a:p>
          <a:pPr>
            <a:buFont typeface="Courier New" panose="02070309020205020404" pitchFamily="49" charset="0"/>
          </a:pPr>
          <a:r>
            <a:rPr lang="en-US"/>
            <a:t>1.6 Fleet Management</a:t>
          </a:r>
        </a:p>
      </dgm:t>
    </dgm:pt>
    <dgm:pt modelId="{77FD9DAB-8FA1-423A-9E08-95D13C1D9BC1}" type="parTrans" cxnId="{D11EC269-18D9-41CD-A0E5-4B559AD84D0A}">
      <dgm:prSet/>
      <dgm:spPr/>
      <dgm:t>
        <a:bodyPr/>
        <a:lstStyle/>
        <a:p>
          <a:endParaRPr lang="en-PH"/>
        </a:p>
      </dgm:t>
    </dgm:pt>
    <dgm:pt modelId="{E09AF098-DB38-41E9-854E-2DCCF67D6FBF}" type="sibTrans" cxnId="{D11EC269-18D9-41CD-A0E5-4B559AD84D0A}">
      <dgm:prSet/>
      <dgm:spPr/>
      <dgm:t>
        <a:bodyPr/>
        <a:lstStyle/>
        <a:p>
          <a:endParaRPr lang="en-PH"/>
        </a:p>
      </dgm:t>
    </dgm:pt>
    <dgm:pt modelId="{3C69CF30-7939-4BB3-8CF6-160068DE0208}">
      <dgm:prSet/>
      <dgm:spPr/>
      <dgm:t>
        <a:bodyPr/>
        <a:lstStyle/>
        <a:p>
          <a:pPr>
            <a:buFont typeface="Wingdings" panose="05000000000000000000" pitchFamily="2" charset="2"/>
          </a:pPr>
          <a:r>
            <a:rPr lang="en-US"/>
            <a:t>1.6.1 Vehicle Acquisition</a:t>
          </a:r>
        </a:p>
      </dgm:t>
    </dgm:pt>
    <dgm:pt modelId="{48EC76C4-8CC0-44BF-A09F-CDB685CBFC1A}" type="parTrans" cxnId="{6655B7D5-3534-46AA-A3C8-7CCD27DB528E}">
      <dgm:prSet/>
      <dgm:spPr/>
      <dgm:t>
        <a:bodyPr/>
        <a:lstStyle/>
        <a:p>
          <a:endParaRPr lang="en-PH"/>
        </a:p>
      </dgm:t>
    </dgm:pt>
    <dgm:pt modelId="{37CA3940-06A0-478C-91EC-78A066C18492}" type="sibTrans" cxnId="{6655B7D5-3534-46AA-A3C8-7CCD27DB528E}">
      <dgm:prSet/>
      <dgm:spPr/>
      <dgm:t>
        <a:bodyPr/>
        <a:lstStyle/>
        <a:p>
          <a:endParaRPr lang="en-PH"/>
        </a:p>
      </dgm:t>
    </dgm:pt>
    <dgm:pt modelId="{E5F56578-8B09-4C1B-8BE2-2D50A80E9226}">
      <dgm:prSet/>
      <dgm:spPr/>
      <dgm:t>
        <a:bodyPr/>
        <a:lstStyle/>
        <a:p>
          <a:pPr>
            <a:buFont typeface="Wingdings" panose="05000000000000000000" pitchFamily="2" charset="2"/>
          </a:pPr>
          <a:r>
            <a:rPr lang="en-US"/>
            <a:t>1.6.2 Vehicle Maintenance</a:t>
          </a:r>
        </a:p>
      </dgm:t>
    </dgm:pt>
    <dgm:pt modelId="{FBE65803-AFFC-4EF4-A1E1-B8FE4C6EB3E7}" type="parTrans" cxnId="{DB1561E6-2696-47EF-81A7-1B312FDA4D24}">
      <dgm:prSet/>
      <dgm:spPr/>
      <dgm:t>
        <a:bodyPr/>
        <a:lstStyle/>
        <a:p>
          <a:endParaRPr lang="en-PH"/>
        </a:p>
      </dgm:t>
    </dgm:pt>
    <dgm:pt modelId="{8487B8B7-9A8C-4A90-88A6-A4D76EB2586C}" type="sibTrans" cxnId="{DB1561E6-2696-47EF-81A7-1B312FDA4D24}">
      <dgm:prSet/>
      <dgm:spPr/>
      <dgm:t>
        <a:bodyPr/>
        <a:lstStyle/>
        <a:p>
          <a:endParaRPr lang="en-PH"/>
        </a:p>
      </dgm:t>
    </dgm:pt>
    <dgm:pt modelId="{D4D498DA-5062-4E9A-9505-DA1B2D6C4F43}">
      <dgm:prSet/>
      <dgm:spPr/>
      <dgm:t>
        <a:bodyPr/>
        <a:lstStyle/>
        <a:p>
          <a:pPr>
            <a:buFont typeface="Wingdings" panose="05000000000000000000" pitchFamily="2" charset="2"/>
          </a:pPr>
          <a:r>
            <a:rPr lang="en-US"/>
            <a:t>1.6.3 Driver safety and compliance</a:t>
          </a:r>
        </a:p>
      </dgm:t>
    </dgm:pt>
    <dgm:pt modelId="{42B8B709-BCD3-42F0-B09B-B19778C9170F}" type="parTrans" cxnId="{4FC87118-125B-4886-9E74-6B669BA0917C}">
      <dgm:prSet/>
      <dgm:spPr/>
      <dgm:t>
        <a:bodyPr/>
        <a:lstStyle/>
        <a:p>
          <a:endParaRPr lang="en-PH"/>
        </a:p>
      </dgm:t>
    </dgm:pt>
    <dgm:pt modelId="{C6AEF809-F494-42E9-B98F-33934AC8D705}" type="sibTrans" cxnId="{4FC87118-125B-4886-9E74-6B669BA0917C}">
      <dgm:prSet/>
      <dgm:spPr/>
      <dgm:t>
        <a:bodyPr/>
        <a:lstStyle/>
        <a:p>
          <a:endParaRPr lang="en-PH"/>
        </a:p>
      </dgm:t>
    </dgm:pt>
    <dgm:pt modelId="{27E4F6C0-8EB2-4616-9CC3-0309C333A632}">
      <dgm:prSet/>
      <dgm:spPr/>
      <dgm:t>
        <a:bodyPr/>
        <a:lstStyle/>
        <a:p>
          <a:pPr>
            <a:buFont typeface="Wingdings" panose="05000000000000000000" pitchFamily="2" charset="2"/>
          </a:pPr>
          <a:r>
            <a:rPr lang="en-US"/>
            <a:t>1.6.4 Fleet tracking and Monitoring</a:t>
          </a:r>
        </a:p>
      </dgm:t>
    </dgm:pt>
    <dgm:pt modelId="{FF7D9C4B-B8CF-46D3-9146-1C7F7FDBFEC2}" type="parTrans" cxnId="{AA3D731A-0D00-4C4A-A9F4-93886A43EE23}">
      <dgm:prSet/>
      <dgm:spPr/>
      <dgm:t>
        <a:bodyPr/>
        <a:lstStyle/>
        <a:p>
          <a:endParaRPr lang="en-PH"/>
        </a:p>
      </dgm:t>
    </dgm:pt>
    <dgm:pt modelId="{ABA6A818-778F-4320-A63A-BFDA7F3ACAD4}" type="sibTrans" cxnId="{AA3D731A-0D00-4C4A-A9F4-93886A43EE23}">
      <dgm:prSet/>
      <dgm:spPr/>
      <dgm:t>
        <a:bodyPr/>
        <a:lstStyle/>
        <a:p>
          <a:endParaRPr lang="en-PH"/>
        </a:p>
      </dgm:t>
    </dgm:pt>
    <dgm:pt modelId="{D0261D07-C7C4-4CCD-BC49-5F01CB3A33F9}">
      <dgm:prSet/>
      <dgm:spPr/>
      <dgm:t>
        <a:bodyPr/>
        <a:lstStyle/>
        <a:p>
          <a:pPr>
            <a:buFont typeface="Wingdings" panose="05000000000000000000" pitchFamily="2" charset="2"/>
          </a:pPr>
          <a:r>
            <a:rPr lang="en-US"/>
            <a:t>1.6.5 Driver retention</a:t>
          </a:r>
        </a:p>
      </dgm:t>
    </dgm:pt>
    <dgm:pt modelId="{A63F6B16-04EA-477C-95C2-17C8202F1539}" type="parTrans" cxnId="{FFC41B90-5A80-4E06-BC85-A86FE8D02391}">
      <dgm:prSet/>
      <dgm:spPr/>
      <dgm:t>
        <a:bodyPr/>
        <a:lstStyle/>
        <a:p>
          <a:endParaRPr lang="en-PH"/>
        </a:p>
      </dgm:t>
    </dgm:pt>
    <dgm:pt modelId="{0F6F6E79-ABAB-40F6-B707-1A7637C7CEAF}" type="sibTrans" cxnId="{FFC41B90-5A80-4E06-BC85-A86FE8D02391}">
      <dgm:prSet/>
      <dgm:spPr/>
      <dgm:t>
        <a:bodyPr/>
        <a:lstStyle/>
        <a:p>
          <a:endParaRPr lang="en-PH"/>
        </a:p>
      </dgm:t>
    </dgm:pt>
    <dgm:pt modelId="{495FC0B7-99E9-41BA-8A85-62C39783368F}">
      <dgm:prSet/>
      <dgm:spPr/>
      <dgm:t>
        <a:bodyPr/>
        <a:lstStyle/>
        <a:p>
          <a:pPr>
            <a:buFont typeface="Wingdings" panose="05000000000000000000" pitchFamily="2" charset="2"/>
          </a:pPr>
          <a:r>
            <a:rPr lang="en-US"/>
            <a:t>1.7 Audit mgmt</a:t>
          </a:r>
        </a:p>
      </dgm:t>
    </dgm:pt>
    <dgm:pt modelId="{AACEBDCA-BEEF-4AC6-B1A2-B9A6E6827877}" type="parTrans" cxnId="{851806B2-135D-406F-9001-2047BC23D840}">
      <dgm:prSet/>
      <dgm:spPr/>
      <dgm:t>
        <a:bodyPr/>
        <a:lstStyle/>
        <a:p>
          <a:endParaRPr lang="en-PH"/>
        </a:p>
      </dgm:t>
    </dgm:pt>
    <dgm:pt modelId="{30A5E63E-92EA-46AC-9C26-B9779E0A73DA}" type="sibTrans" cxnId="{851806B2-135D-406F-9001-2047BC23D840}">
      <dgm:prSet/>
      <dgm:spPr/>
      <dgm:t>
        <a:bodyPr/>
        <a:lstStyle/>
        <a:p>
          <a:endParaRPr lang="en-PH"/>
        </a:p>
      </dgm:t>
    </dgm:pt>
    <dgm:pt modelId="{DB2ECF23-DE55-4610-9B85-0CAF329F2962}">
      <dgm:prSet/>
      <dgm:spPr/>
      <dgm:t>
        <a:bodyPr/>
        <a:lstStyle/>
        <a:p>
          <a:pPr>
            <a:buFont typeface="Wingdings" panose="05000000000000000000" pitchFamily="2" charset="2"/>
          </a:pPr>
          <a:r>
            <a:rPr lang="en-US"/>
            <a:t>1.7.1 Planning/Preperation</a:t>
          </a:r>
        </a:p>
      </dgm:t>
    </dgm:pt>
    <dgm:pt modelId="{142F319E-95D9-4B48-9D83-29954BB05210}" type="parTrans" cxnId="{D609AF9C-C7A9-4BAD-8507-721C56D355F1}">
      <dgm:prSet/>
      <dgm:spPr/>
      <dgm:t>
        <a:bodyPr/>
        <a:lstStyle/>
        <a:p>
          <a:endParaRPr lang="en-PH"/>
        </a:p>
      </dgm:t>
    </dgm:pt>
    <dgm:pt modelId="{011E77EC-0D55-4B97-A7F0-976F9DA83109}" type="sibTrans" cxnId="{D609AF9C-C7A9-4BAD-8507-721C56D355F1}">
      <dgm:prSet/>
      <dgm:spPr/>
      <dgm:t>
        <a:bodyPr/>
        <a:lstStyle/>
        <a:p>
          <a:endParaRPr lang="en-PH"/>
        </a:p>
      </dgm:t>
    </dgm:pt>
    <dgm:pt modelId="{E75498B5-B513-4982-8AE8-EE092F7FB6F0}">
      <dgm:prSet/>
      <dgm:spPr/>
      <dgm:t>
        <a:bodyPr/>
        <a:lstStyle/>
        <a:p>
          <a:pPr>
            <a:buFont typeface="Wingdings" panose="05000000000000000000" pitchFamily="2" charset="2"/>
          </a:pPr>
          <a:r>
            <a:rPr lang="en-US"/>
            <a:t>1.7.2 Audit Execution and Fieldwork</a:t>
          </a:r>
        </a:p>
      </dgm:t>
    </dgm:pt>
    <dgm:pt modelId="{669C2033-49B4-4D7C-A025-AC527820E734}" type="parTrans" cxnId="{7143E54F-4F84-4C6F-B615-57CC9BFF776D}">
      <dgm:prSet/>
      <dgm:spPr/>
      <dgm:t>
        <a:bodyPr/>
        <a:lstStyle/>
        <a:p>
          <a:endParaRPr lang="en-PH"/>
        </a:p>
      </dgm:t>
    </dgm:pt>
    <dgm:pt modelId="{2C9FA0B3-3476-4A81-AF22-C57E31802623}" type="sibTrans" cxnId="{7143E54F-4F84-4C6F-B615-57CC9BFF776D}">
      <dgm:prSet/>
      <dgm:spPr/>
      <dgm:t>
        <a:bodyPr/>
        <a:lstStyle/>
        <a:p>
          <a:endParaRPr lang="en-PH"/>
        </a:p>
      </dgm:t>
    </dgm:pt>
    <dgm:pt modelId="{9BD45B34-B343-4C4E-88E2-6D3846259A7A}">
      <dgm:prSet/>
      <dgm:spPr/>
      <dgm:t>
        <a:bodyPr/>
        <a:lstStyle/>
        <a:p>
          <a:pPr>
            <a:buFont typeface="Wingdings" panose="05000000000000000000" pitchFamily="2" charset="2"/>
          </a:pPr>
          <a:r>
            <a:rPr lang="en-US"/>
            <a:t>1.7.3 Audit Reporting and Review</a:t>
          </a:r>
        </a:p>
      </dgm:t>
    </dgm:pt>
    <dgm:pt modelId="{03148E60-FA9E-432E-84C6-F159C5681584}" type="parTrans" cxnId="{F2F39961-ECC0-419D-A70B-E778E692EDDD}">
      <dgm:prSet/>
      <dgm:spPr/>
      <dgm:t>
        <a:bodyPr/>
        <a:lstStyle/>
        <a:p>
          <a:endParaRPr lang="en-PH"/>
        </a:p>
      </dgm:t>
    </dgm:pt>
    <dgm:pt modelId="{F4D56708-A4A6-420F-81E1-C6A5023B9287}" type="sibTrans" cxnId="{F2F39961-ECC0-419D-A70B-E778E692EDDD}">
      <dgm:prSet/>
      <dgm:spPr/>
      <dgm:t>
        <a:bodyPr/>
        <a:lstStyle/>
        <a:p>
          <a:endParaRPr lang="en-PH"/>
        </a:p>
      </dgm:t>
    </dgm:pt>
    <dgm:pt modelId="{03421347-4428-481F-AC1A-99A8041385AB}">
      <dgm:prSet/>
      <dgm:spPr/>
      <dgm:t>
        <a:bodyPr/>
        <a:lstStyle/>
        <a:p>
          <a:pPr>
            <a:buFont typeface="Courier New" panose="02070309020205020404" pitchFamily="49" charset="0"/>
          </a:pPr>
          <a:r>
            <a:rPr lang="en-US"/>
            <a:t>1.8 Vehicle Reservation</a:t>
          </a:r>
        </a:p>
      </dgm:t>
    </dgm:pt>
    <dgm:pt modelId="{F92EE232-1C1D-43AC-BAB4-F31E6C17A7C9}" type="parTrans" cxnId="{590B85BD-F905-4FDA-B39A-3BF2D501428C}">
      <dgm:prSet/>
      <dgm:spPr/>
      <dgm:t>
        <a:bodyPr/>
        <a:lstStyle/>
        <a:p>
          <a:endParaRPr lang="en-PH"/>
        </a:p>
      </dgm:t>
    </dgm:pt>
    <dgm:pt modelId="{E0B8CDCC-5AAE-4345-8600-6C41E3598B7B}" type="sibTrans" cxnId="{590B85BD-F905-4FDA-B39A-3BF2D501428C}">
      <dgm:prSet/>
      <dgm:spPr/>
      <dgm:t>
        <a:bodyPr/>
        <a:lstStyle/>
        <a:p>
          <a:endParaRPr lang="en-PH"/>
        </a:p>
      </dgm:t>
    </dgm:pt>
    <dgm:pt modelId="{BD75F229-70C4-4A26-BEDA-D57AD7A2281A}">
      <dgm:prSet/>
      <dgm:spPr/>
      <dgm:t>
        <a:bodyPr/>
        <a:lstStyle/>
        <a:p>
          <a:pPr>
            <a:buFont typeface="Wingdings" panose="05000000000000000000" pitchFamily="2" charset="2"/>
          </a:pPr>
          <a:r>
            <a:rPr lang="en-US"/>
            <a:t>1.8.1 Reservation</a:t>
          </a:r>
        </a:p>
      </dgm:t>
    </dgm:pt>
    <dgm:pt modelId="{6349D65E-846B-4821-8AB7-570199AF0B4B}" type="parTrans" cxnId="{A49A8D0A-5B7D-4275-9EDC-A3C7E76A78AD}">
      <dgm:prSet/>
      <dgm:spPr/>
      <dgm:t>
        <a:bodyPr/>
        <a:lstStyle/>
        <a:p>
          <a:endParaRPr lang="en-PH"/>
        </a:p>
      </dgm:t>
    </dgm:pt>
    <dgm:pt modelId="{0999D755-6A78-403C-856E-8412A2342225}" type="sibTrans" cxnId="{A49A8D0A-5B7D-4275-9EDC-A3C7E76A78AD}">
      <dgm:prSet/>
      <dgm:spPr/>
      <dgm:t>
        <a:bodyPr/>
        <a:lstStyle/>
        <a:p>
          <a:endParaRPr lang="en-PH"/>
        </a:p>
      </dgm:t>
    </dgm:pt>
    <dgm:pt modelId="{40130051-C395-4B03-84A1-6142CCA228BD}">
      <dgm:prSet/>
      <dgm:spPr/>
      <dgm:t>
        <a:bodyPr/>
        <a:lstStyle/>
        <a:p>
          <a:pPr>
            <a:buFont typeface="Wingdings" panose="05000000000000000000" pitchFamily="2" charset="2"/>
          </a:pPr>
          <a:r>
            <a:rPr lang="en-US"/>
            <a:t>1.8.2 Vehicle monitor</a:t>
          </a:r>
        </a:p>
      </dgm:t>
    </dgm:pt>
    <dgm:pt modelId="{E2353D08-5859-4140-B00C-BF212CC52D72}" type="parTrans" cxnId="{83A9C63C-F12A-4752-A86C-54DE2FE04623}">
      <dgm:prSet/>
      <dgm:spPr/>
      <dgm:t>
        <a:bodyPr/>
        <a:lstStyle/>
        <a:p>
          <a:endParaRPr lang="en-PH"/>
        </a:p>
      </dgm:t>
    </dgm:pt>
    <dgm:pt modelId="{D625E85C-8BE4-4346-8D85-E6BA15045CE0}" type="sibTrans" cxnId="{83A9C63C-F12A-4752-A86C-54DE2FE04623}">
      <dgm:prSet/>
      <dgm:spPr/>
      <dgm:t>
        <a:bodyPr/>
        <a:lstStyle/>
        <a:p>
          <a:endParaRPr lang="en-PH"/>
        </a:p>
      </dgm:t>
    </dgm:pt>
    <dgm:pt modelId="{AC786EB9-BB4C-421C-8341-2035878451A4}">
      <dgm:prSet/>
      <dgm:spPr/>
      <dgm:t>
        <a:bodyPr/>
        <a:lstStyle/>
        <a:p>
          <a:pPr>
            <a:buFont typeface="Courier New" panose="02070309020205020404" pitchFamily="49" charset="0"/>
          </a:pPr>
          <a:r>
            <a:rPr lang="en-US"/>
            <a:t>1.9 Maintenance, Repair, Overhaul (MRO)</a:t>
          </a:r>
        </a:p>
      </dgm:t>
    </dgm:pt>
    <dgm:pt modelId="{77A3165F-7F73-4F70-9A64-0CB583B68BDE}" type="parTrans" cxnId="{6952C7E7-0314-4A2C-85CD-9F61948E5380}">
      <dgm:prSet/>
      <dgm:spPr/>
      <dgm:t>
        <a:bodyPr/>
        <a:lstStyle/>
        <a:p>
          <a:endParaRPr lang="en-PH"/>
        </a:p>
      </dgm:t>
    </dgm:pt>
    <dgm:pt modelId="{049FF67D-9840-4DDA-8510-9A32AE3F908F}" type="sibTrans" cxnId="{6952C7E7-0314-4A2C-85CD-9F61948E5380}">
      <dgm:prSet/>
      <dgm:spPr/>
      <dgm:t>
        <a:bodyPr/>
        <a:lstStyle/>
        <a:p>
          <a:endParaRPr lang="en-PH"/>
        </a:p>
      </dgm:t>
    </dgm:pt>
    <dgm:pt modelId="{CECD4970-8AB0-468E-8DA6-F67EC20C7C1D}">
      <dgm:prSet/>
      <dgm:spPr/>
      <dgm:t>
        <a:bodyPr/>
        <a:lstStyle/>
        <a:p>
          <a:pPr>
            <a:buFont typeface="Wingdings" panose="05000000000000000000" pitchFamily="2" charset="2"/>
          </a:pPr>
          <a:r>
            <a:rPr lang="en-US"/>
            <a:t>1.9.1</a:t>
          </a:r>
        </a:p>
      </dgm:t>
    </dgm:pt>
    <dgm:pt modelId="{862D96E7-BAD3-4003-8300-642D51170C06}" type="parTrans" cxnId="{9F0EC169-62D4-4213-B7ED-A9447C7C5808}">
      <dgm:prSet/>
      <dgm:spPr/>
      <dgm:t>
        <a:bodyPr/>
        <a:lstStyle/>
        <a:p>
          <a:endParaRPr lang="en-PH"/>
        </a:p>
      </dgm:t>
    </dgm:pt>
    <dgm:pt modelId="{E890EDAF-DFFE-4719-B932-2F872E587B38}" type="sibTrans" cxnId="{9F0EC169-62D4-4213-B7ED-A9447C7C5808}">
      <dgm:prSet/>
      <dgm:spPr/>
      <dgm:t>
        <a:bodyPr/>
        <a:lstStyle/>
        <a:p>
          <a:endParaRPr lang="en-PH"/>
        </a:p>
      </dgm:t>
    </dgm:pt>
    <dgm:pt modelId="{89E1A16B-70D2-4348-A34B-643D679C5998}">
      <dgm:prSet/>
      <dgm:spPr/>
      <dgm:t>
        <a:bodyPr/>
        <a:lstStyle/>
        <a:p>
          <a:pPr>
            <a:buFont typeface="Wingdings" panose="05000000000000000000" pitchFamily="2" charset="2"/>
          </a:pPr>
          <a:r>
            <a:rPr lang="en-US"/>
            <a:t>1.9.2</a:t>
          </a:r>
        </a:p>
      </dgm:t>
    </dgm:pt>
    <dgm:pt modelId="{B03A4D68-31C4-4372-9032-D068522D7248}" type="parTrans" cxnId="{6A6E1EBA-2D80-406F-BCD1-5AF5C525AEAA}">
      <dgm:prSet/>
      <dgm:spPr/>
      <dgm:t>
        <a:bodyPr/>
        <a:lstStyle/>
        <a:p>
          <a:endParaRPr lang="en-PH"/>
        </a:p>
      </dgm:t>
    </dgm:pt>
    <dgm:pt modelId="{3DA78068-243E-4969-8553-ADA23E0D9B21}" type="sibTrans" cxnId="{6A6E1EBA-2D80-406F-BCD1-5AF5C525AEAA}">
      <dgm:prSet/>
      <dgm:spPr/>
      <dgm:t>
        <a:bodyPr/>
        <a:lstStyle/>
        <a:p>
          <a:endParaRPr lang="en-PH"/>
        </a:p>
      </dgm:t>
    </dgm:pt>
    <dgm:pt modelId="{1F7582FF-0C45-4311-A0D3-185E728C52B3}">
      <dgm:prSet/>
      <dgm:spPr/>
      <dgm:t>
        <a:bodyPr/>
        <a:lstStyle/>
        <a:p>
          <a:pPr>
            <a:buFont typeface="Wingdings" panose="05000000000000000000" pitchFamily="2" charset="2"/>
          </a:pPr>
          <a:r>
            <a:rPr lang="en-US"/>
            <a:t>1.9.3</a:t>
          </a:r>
        </a:p>
      </dgm:t>
    </dgm:pt>
    <dgm:pt modelId="{EAC26033-5B92-40E2-B9E6-96C38FAD111E}" type="parTrans" cxnId="{2AF22D1A-5F46-46F1-B671-85585455EFED}">
      <dgm:prSet/>
      <dgm:spPr/>
      <dgm:t>
        <a:bodyPr/>
        <a:lstStyle/>
        <a:p>
          <a:endParaRPr lang="en-PH"/>
        </a:p>
      </dgm:t>
    </dgm:pt>
    <dgm:pt modelId="{F3384DF8-89D6-478C-ABB2-320BE34F7175}" type="sibTrans" cxnId="{2AF22D1A-5F46-46F1-B671-85585455EFED}">
      <dgm:prSet/>
      <dgm:spPr/>
      <dgm:t>
        <a:bodyPr/>
        <a:lstStyle/>
        <a:p>
          <a:endParaRPr lang="en-PH"/>
        </a:p>
      </dgm:t>
    </dgm:pt>
    <dgm:pt modelId="{615D1B2F-9BC0-4538-888F-5E0F9D2120A8}">
      <dgm:prSet/>
      <dgm:spPr/>
      <dgm:t>
        <a:bodyPr/>
        <a:lstStyle/>
        <a:p>
          <a:pPr>
            <a:buFont typeface="Courier New" panose="02070309020205020404" pitchFamily="49" charset="0"/>
          </a:pPr>
          <a:r>
            <a:rPr lang="en-PH"/>
            <a:t>1.0 Logistic</a:t>
          </a:r>
        </a:p>
      </dgm:t>
    </dgm:pt>
    <dgm:pt modelId="{6CF5CD53-A737-4BAA-A3A5-7F82D6152707}" type="parTrans" cxnId="{CACB481F-87A9-4A7E-A77D-59ACFA4514D1}">
      <dgm:prSet/>
      <dgm:spPr/>
      <dgm:t>
        <a:bodyPr/>
        <a:lstStyle/>
        <a:p>
          <a:endParaRPr lang="en-PH"/>
        </a:p>
      </dgm:t>
    </dgm:pt>
    <dgm:pt modelId="{6A1C6728-3D71-48F5-8567-75FE0E716EF2}" type="sibTrans" cxnId="{CACB481F-87A9-4A7E-A77D-59ACFA4514D1}">
      <dgm:prSet/>
      <dgm:spPr/>
      <dgm:t>
        <a:bodyPr/>
        <a:lstStyle/>
        <a:p>
          <a:endParaRPr lang="en-PH"/>
        </a:p>
      </dgm:t>
    </dgm:pt>
    <dgm:pt modelId="{92520AB0-CD19-4FA5-B930-C2499C5EE2E8}" type="pres">
      <dgm:prSet presAssocID="{7424F4D0-7883-40F4-8261-879E1C16A6A0}" presName="hierChild1" presStyleCnt="0">
        <dgm:presLayoutVars>
          <dgm:orgChart val="1"/>
          <dgm:chPref val="1"/>
          <dgm:dir/>
          <dgm:animOne val="branch"/>
          <dgm:animLvl val="lvl"/>
          <dgm:resizeHandles/>
        </dgm:presLayoutVars>
      </dgm:prSet>
      <dgm:spPr/>
      <dgm:t>
        <a:bodyPr/>
        <a:lstStyle/>
        <a:p>
          <a:endParaRPr lang="en-PH"/>
        </a:p>
      </dgm:t>
    </dgm:pt>
    <dgm:pt modelId="{DC72F242-B500-4F7C-AAA8-9616AD18C3B0}" type="pres">
      <dgm:prSet presAssocID="{615D1B2F-9BC0-4538-888F-5E0F9D2120A8}" presName="hierRoot1" presStyleCnt="0">
        <dgm:presLayoutVars>
          <dgm:hierBranch val="init"/>
        </dgm:presLayoutVars>
      </dgm:prSet>
      <dgm:spPr/>
    </dgm:pt>
    <dgm:pt modelId="{5F7ED197-62AA-4ADA-9191-B297C00D5A89}" type="pres">
      <dgm:prSet presAssocID="{615D1B2F-9BC0-4538-888F-5E0F9D2120A8}" presName="rootComposite1" presStyleCnt="0"/>
      <dgm:spPr/>
    </dgm:pt>
    <dgm:pt modelId="{FAFC71CF-0231-434C-BA32-B76FAA8CA1E3}" type="pres">
      <dgm:prSet presAssocID="{615D1B2F-9BC0-4538-888F-5E0F9D2120A8}" presName="rootText1" presStyleLbl="node0" presStyleIdx="0" presStyleCnt="1">
        <dgm:presLayoutVars>
          <dgm:chPref val="3"/>
        </dgm:presLayoutVars>
      </dgm:prSet>
      <dgm:spPr/>
      <dgm:t>
        <a:bodyPr/>
        <a:lstStyle/>
        <a:p>
          <a:endParaRPr lang="en-PH"/>
        </a:p>
      </dgm:t>
    </dgm:pt>
    <dgm:pt modelId="{594D9344-14CF-4EBD-8B33-7AA11E5CE7F2}" type="pres">
      <dgm:prSet presAssocID="{615D1B2F-9BC0-4538-888F-5E0F9D2120A8}" presName="rootConnector1" presStyleLbl="node1" presStyleIdx="0" presStyleCnt="0"/>
      <dgm:spPr/>
      <dgm:t>
        <a:bodyPr/>
        <a:lstStyle/>
        <a:p>
          <a:endParaRPr lang="en-PH"/>
        </a:p>
      </dgm:t>
    </dgm:pt>
    <dgm:pt modelId="{0106B38A-E2A3-4AF6-9095-766BE91DD231}" type="pres">
      <dgm:prSet presAssocID="{615D1B2F-9BC0-4538-888F-5E0F9D2120A8}" presName="hierChild2" presStyleCnt="0"/>
      <dgm:spPr/>
    </dgm:pt>
    <dgm:pt modelId="{A071BC4D-F72C-4660-8990-6FBA750C41C5}" type="pres">
      <dgm:prSet presAssocID="{1E4C30F8-FED1-43D3-940E-B976E40F8A44}" presName="Name37" presStyleLbl="parChTrans1D2" presStyleIdx="0" presStyleCnt="5"/>
      <dgm:spPr/>
      <dgm:t>
        <a:bodyPr/>
        <a:lstStyle/>
        <a:p>
          <a:endParaRPr lang="en-PH"/>
        </a:p>
      </dgm:t>
    </dgm:pt>
    <dgm:pt modelId="{E6D08930-93CF-4DDB-AE2A-04694F12B8E5}" type="pres">
      <dgm:prSet presAssocID="{F9E5E106-A9BF-4A79-ACAC-4F30732A75CE}" presName="hierRoot2" presStyleCnt="0">
        <dgm:presLayoutVars>
          <dgm:hierBranch val="init"/>
        </dgm:presLayoutVars>
      </dgm:prSet>
      <dgm:spPr/>
    </dgm:pt>
    <dgm:pt modelId="{B88E54BB-3DD7-4FD9-97B1-1FA9777A466F}" type="pres">
      <dgm:prSet presAssocID="{F9E5E106-A9BF-4A79-ACAC-4F30732A75CE}" presName="rootComposite" presStyleCnt="0"/>
      <dgm:spPr/>
    </dgm:pt>
    <dgm:pt modelId="{CE29EC89-A4C7-4F58-AC2D-C814F1A19E6D}" type="pres">
      <dgm:prSet presAssocID="{F9E5E106-A9BF-4A79-ACAC-4F30732A75CE}" presName="rootText" presStyleLbl="node2" presStyleIdx="0" presStyleCnt="5">
        <dgm:presLayoutVars>
          <dgm:chPref val="3"/>
        </dgm:presLayoutVars>
      </dgm:prSet>
      <dgm:spPr/>
      <dgm:t>
        <a:bodyPr/>
        <a:lstStyle/>
        <a:p>
          <a:endParaRPr lang="en-PH"/>
        </a:p>
      </dgm:t>
    </dgm:pt>
    <dgm:pt modelId="{069A0A99-5F71-48A2-8B59-1C0F4DD5846A}" type="pres">
      <dgm:prSet presAssocID="{F9E5E106-A9BF-4A79-ACAC-4F30732A75CE}" presName="rootConnector" presStyleLbl="node2" presStyleIdx="0" presStyleCnt="5"/>
      <dgm:spPr/>
      <dgm:t>
        <a:bodyPr/>
        <a:lstStyle/>
        <a:p>
          <a:endParaRPr lang="en-PH"/>
        </a:p>
      </dgm:t>
    </dgm:pt>
    <dgm:pt modelId="{D98D25C1-A71D-48D6-828B-BE0A7E29FEE8}" type="pres">
      <dgm:prSet presAssocID="{F9E5E106-A9BF-4A79-ACAC-4F30732A75CE}" presName="hierChild4" presStyleCnt="0"/>
      <dgm:spPr/>
    </dgm:pt>
    <dgm:pt modelId="{4A2F75A5-B302-4625-9F12-3F5B8EA4A46E}" type="pres">
      <dgm:prSet presAssocID="{E177DE3C-258D-4E82-BFE7-B291793D34CF}" presName="Name37" presStyleLbl="parChTrans1D3" presStyleIdx="0" presStyleCnt="16"/>
      <dgm:spPr/>
      <dgm:t>
        <a:bodyPr/>
        <a:lstStyle/>
        <a:p>
          <a:endParaRPr lang="en-PH"/>
        </a:p>
      </dgm:t>
    </dgm:pt>
    <dgm:pt modelId="{EE16BB9F-906B-4447-8343-F7F34F381F8F}" type="pres">
      <dgm:prSet presAssocID="{FE17B5E6-081B-4F03-81BD-5DF990558EB8}" presName="hierRoot2" presStyleCnt="0">
        <dgm:presLayoutVars>
          <dgm:hierBranch val="init"/>
        </dgm:presLayoutVars>
      </dgm:prSet>
      <dgm:spPr/>
    </dgm:pt>
    <dgm:pt modelId="{A6E8BE38-0E6F-4D1D-8E3E-94DEC6F2CB46}" type="pres">
      <dgm:prSet presAssocID="{FE17B5E6-081B-4F03-81BD-5DF990558EB8}" presName="rootComposite" presStyleCnt="0"/>
      <dgm:spPr/>
    </dgm:pt>
    <dgm:pt modelId="{19AA76CD-F1E5-4508-A5E0-42F2815CB17B}" type="pres">
      <dgm:prSet presAssocID="{FE17B5E6-081B-4F03-81BD-5DF990558EB8}" presName="rootText" presStyleLbl="node3" presStyleIdx="0" presStyleCnt="16">
        <dgm:presLayoutVars>
          <dgm:chPref val="3"/>
        </dgm:presLayoutVars>
      </dgm:prSet>
      <dgm:spPr/>
      <dgm:t>
        <a:bodyPr/>
        <a:lstStyle/>
        <a:p>
          <a:endParaRPr lang="en-PH"/>
        </a:p>
      </dgm:t>
    </dgm:pt>
    <dgm:pt modelId="{D724BECB-9ED6-48BE-984E-FE7FF6384325}" type="pres">
      <dgm:prSet presAssocID="{FE17B5E6-081B-4F03-81BD-5DF990558EB8}" presName="rootConnector" presStyleLbl="node3" presStyleIdx="0" presStyleCnt="16"/>
      <dgm:spPr/>
      <dgm:t>
        <a:bodyPr/>
        <a:lstStyle/>
        <a:p>
          <a:endParaRPr lang="en-PH"/>
        </a:p>
      </dgm:t>
    </dgm:pt>
    <dgm:pt modelId="{6CA1FF49-4A0C-432D-8694-678A697B23F2}" type="pres">
      <dgm:prSet presAssocID="{FE17B5E6-081B-4F03-81BD-5DF990558EB8}" presName="hierChild4" presStyleCnt="0"/>
      <dgm:spPr/>
    </dgm:pt>
    <dgm:pt modelId="{AE118938-722F-4379-9590-5865CE0C7B03}" type="pres">
      <dgm:prSet presAssocID="{FE17B5E6-081B-4F03-81BD-5DF990558EB8}" presName="hierChild5" presStyleCnt="0"/>
      <dgm:spPr/>
    </dgm:pt>
    <dgm:pt modelId="{6A2002B7-1A29-4CF5-B49B-9170C35F9F7D}" type="pres">
      <dgm:prSet presAssocID="{51D20FCB-3281-41EB-9BB7-CC413AE32A53}" presName="Name37" presStyleLbl="parChTrans1D3" presStyleIdx="1" presStyleCnt="16"/>
      <dgm:spPr/>
      <dgm:t>
        <a:bodyPr/>
        <a:lstStyle/>
        <a:p>
          <a:endParaRPr lang="en-PH"/>
        </a:p>
      </dgm:t>
    </dgm:pt>
    <dgm:pt modelId="{A132DDB7-611E-4E71-AAD9-EF0F0515DE08}" type="pres">
      <dgm:prSet presAssocID="{6AA13757-54BB-4AC0-B627-7F49D340D9AC}" presName="hierRoot2" presStyleCnt="0">
        <dgm:presLayoutVars>
          <dgm:hierBranch val="init"/>
        </dgm:presLayoutVars>
      </dgm:prSet>
      <dgm:spPr/>
    </dgm:pt>
    <dgm:pt modelId="{ABC1D46B-476F-43C8-9469-A4D2CAADA350}" type="pres">
      <dgm:prSet presAssocID="{6AA13757-54BB-4AC0-B627-7F49D340D9AC}" presName="rootComposite" presStyleCnt="0"/>
      <dgm:spPr/>
    </dgm:pt>
    <dgm:pt modelId="{4C463C80-890A-4EF3-89D3-316C81AE5ACF}" type="pres">
      <dgm:prSet presAssocID="{6AA13757-54BB-4AC0-B627-7F49D340D9AC}" presName="rootText" presStyleLbl="node3" presStyleIdx="1" presStyleCnt="16">
        <dgm:presLayoutVars>
          <dgm:chPref val="3"/>
        </dgm:presLayoutVars>
      </dgm:prSet>
      <dgm:spPr/>
      <dgm:t>
        <a:bodyPr/>
        <a:lstStyle/>
        <a:p>
          <a:endParaRPr lang="en-PH"/>
        </a:p>
      </dgm:t>
    </dgm:pt>
    <dgm:pt modelId="{AD0020B2-5DEF-4368-B592-7F0FC01B0EED}" type="pres">
      <dgm:prSet presAssocID="{6AA13757-54BB-4AC0-B627-7F49D340D9AC}" presName="rootConnector" presStyleLbl="node3" presStyleIdx="1" presStyleCnt="16"/>
      <dgm:spPr/>
      <dgm:t>
        <a:bodyPr/>
        <a:lstStyle/>
        <a:p>
          <a:endParaRPr lang="en-PH"/>
        </a:p>
      </dgm:t>
    </dgm:pt>
    <dgm:pt modelId="{9E768E03-3E0A-4360-A12C-64A828920496}" type="pres">
      <dgm:prSet presAssocID="{6AA13757-54BB-4AC0-B627-7F49D340D9AC}" presName="hierChild4" presStyleCnt="0"/>
      <dgm:spPr/>
    </dgm:pt>
    <dgm:pt modelId="{372932C3-67E2-4BF5-85FC-6C611B51C00E}" type="pres">
      <dgm:prSet presAssocID="{6AA13757-54BB-4AC0-B627-7F49D340D9AC}" presName="hierChild5" presStyleCnt="0"/>
      <dgm:spPr/>
    </dgm:pt>
    <dgm:pt modelId="{C51B33B8-B71F-420B-8057-8C8309F8C160}" type="pres">
      <dgm:prSet presAssocID="{8BF9277E-871C-461F-89D3-FC5B5174DD64}" presName="Name37" presStyleLbl="parChTrans1D3" presStyleIdx="2" presStyleCnt="16"/>
      <dgm:spPr/>
      <dgm:t>
        <a:bodyPr/>
        <a:lstStyle/>
        <a:p>
          <a:endParaRPr lang="en-PH"/>
        </a:p>
      </dgm:t>
    </dgm:pt>
    <dgm:pt modelId="{5E78CF02-51EB-4C6D-A17E-63F74A1B3598}" type="pres">
      <dgm:prSet presAssocID="{2E728B0D-5874-4339-9766-11CAAA392B83}" presName="hierRoot2" presStyleCnt="0">
        <dgm:presLayoutVars>
          <dgm:hierBranch val="init"/>
        </dgm:presLayoutVars>
      </dgm:prSet>
      <dgm:spPr/>
    </dgm:pt>
    <dgm:pt modelId="{3198EB0C-FBE4-4759-B109-02DDD12E04F8}" type="pres">
      <dgm:prSet presAssocID="{2E728B0D-5874-4339-9766-11CAAA392B83}" presName="rootComposite" presStyleCnt="0"/>
      <dgm:spPr/>
    </dgm:pt>
    <dgm:pt modelId="{5AE6F9B1-8537-4679-B470-95379A6AFBC4}" type="pres">
      <dgm:prSet presAssocID="{2E728B0D-5874-4339-9766-11CAAA392B83}" presName="rootText" presStyleLbl="node3" presStyleIdx="2" presStyleCnt="16">
        <dgm:presLayoutVars>
          <dgm:chPref val="3"/>
        </dgm:presLayoutVars>
      </dgm:prSet>
      <dgm:spPr/>
      <dgm:t>
        <a:bodyPr/>
        <a:lstStyle/>
        <a:p>
          <a:endParaRPr lang="en-PH"/>
        </a:p>
      </dgm:t>
    </dgm:pt>
    <dgm:pt modelId="{6C350679-3413-4521-B689-8A6EC12A35E7}" type="pres">
      <dgm:prSet presAssocID="{2E728B0D-5874-4339-9766-11CAAA392B83}" presName="rootConnector" presStyleLbl="node3" presStyleIdx="2" presStyleCnt="16"/>
      <dgm:spPr/>
      <dgm:t>
        <a:bodyPr/>
        <a:lstStyle/>
        <a:p>
          <a:endParaRPr lang="en-PH"/>
        </a:p>
      </dgm:t>
    </dgm:pt>
    <dgm:pt modelId="{F3D299CA-5812-41CC-BF78-6703EFD27B27}" type="pres">
      <dgm:prSet presAssocID="{2E728B0D-5874-4339-9766-11CAAA392B83}" presName="hierChild4" presStyleCnt="0"/>
      <dgm:spPr/>
    </dgm:pt>
    <dgm:pt modelId="{96EABB14-011F-4314-95AA-8A9ACE7C8925}" type="pres">
      <dgm:prSet presAssocID="{2E728B0D-5874-4339-9766-11CAAA392B83}" presName="hierChild5" presStyleCnt="0"/>
      <dgm:spPr/>
    </dgm:pt>
    <dgm:pt modelId="{5925AD1A-AC43-4A60-9A09-FEBBB0FB4E4B}" type="pres">
      <dgm:prSet presAssocID="{F9E5E106-A9BF-4A79-ACAC-4F30732A75CE}" presName="hierChild5" presStyleCnt="0"/>
      <dgm:spPr/>
    </dgm:pt>
    <dgm:pt modelId="{203E534F-B8EB-49A0-8E64-27145F377A8C}" type="pres">
      <dgm:prSet presAssocID="{77FD9DAB-8FA1-423A-9E08-95D13C1D9BC1}" presName="Name37" presStyleLbl="parChTrans1D2" presStyleIdx="1" presStyleCnt="5"/>
      <dgm:spPr/>
      <dgm:t>
        <a:bodyPr/>
        <a:lstStyle/>
        <a:p>
          <a:endParaRPr lang="en-PH"/>
        </a:p>
      </dgm:t>
    </dgm:pt>
    <dgm:pt modelId="{8E787B9A-1473-4697-B5EC-EE4A2B65EED1}" type="pres">
      <dgm:prSet presAssocID="{7AE94F25-D55F-45F2-9926-DF824AC018F1}" presName="hierRoot2" presStyleCnt="0">
        <dgm:presLayoutVars>
          <dgm:hierBranch val="init"/>
        </dgm:presLayoutVars>
      </dgm:prSet>
      <dgm:spPr/>
    </dgm:pt>
    <dgm:pt modelId="{5A6BF8AA-C7B7-4A9F-854A-2876D2BDAB90}" type="pres">
      <dgm:prSet presAssocID="{7AE94F25-D55F-45F2-9926-DF824AC018F1}" presName="rootComposite" presStyleCnt="0"/>
      <dgm:spPr/>
    </dgm:pt>
    <dgm:pt modelId="{911BD9D6-571C-4A78-8F53-008E96D5EFE9}" type="pres">
      <dgm:prSet presAssocID="{7AE94F25-D55F-45F2-9926-DF824AC018F1}" presName="rootText" presStyleLbl="node2" presStyleIdx="1" presStyleCnt="5">
        <dgm:presLayoutVars>
          <dgm:chPref val="3"/>
        </dgm:presLayoutVars>
      </dgm:prSet>
      <dgm:spPr/>
      <dgm:t>
        <a:bodyPr/>
        <a:lstStyle/>
        <a:p>
          <a:endParaRPr lang="en-PH"/>
        </a:p>
      </dgm:t>
    </dgm:pt>
    <dgm:pt modelId="{2157C6A6-C939-4242-ACE6-6BF7D5F74AB4}" type="pres">
      <dgm:prSet presAssocID="{7AE94F25-D55F-45F2-9926-DF824AC018F1}" presName="rootConnector" presStyleLbl="node2" presStyleIdx="1" presStyleCnt="5"/>
      <dgm:spPr/>
      <dgm:t>
        <a:bodyPr/>
        <a:lstStyle/>
        <a:p>
          <a:endParaRPr lang="en-PH"/>
        </a:p>
      </dgm:t>
    </dgm:pt>
    <dgm:pt modelId="{899F9679-1EC7-4CA4-84C4-79EED79D7124}" type="pres">
      <dgm:prSet presAssocID="{7AE94F25-D55F-45F2-9926-DF824AC018F1}" presName="hierChild4" presStyleCnt="0"/>
      <dgm:spPr/>
    </dgm:pt>
    <dgm:pt modelId="{70BEF85F-32BC-46D1-9550-38C94D67D641}" type="pres">
      <dgm:prSet presAssocID="{48EC76C4-8CC0-44BF-A09F-CDB685CBFC1A}" presName="Name37" presStyleLbl="parChTrans1D3" presStyleIdx="3" presStyleCnt="16"/>
      <dgm:spPr/>
      <dgm:t>
        <a:bodyPr/>
        <a:lstStyle/>
        <a:p>
          <a:endParaRPr lang="en-PH"/>
        </a:p>
      </dgm:t>
    </dgm:pt>
    <dgm:pt modelId="{743693EB-5A60-4E2F-9E4F-3B1EFA77C6D9}" type="pres">
      <dgm:prSet presAssocID="{3C69CF30-7939-4BB3-8CF6-160068DE0208}" presName="hierRoot2" presStyleCnt="0">
        <dgm:presLayoutVars>
          <dgm:hierBranch val="init"/>
        </dgm:presLayoutVars>
      </dgm:prSet>
      <dgm:spPr/>
    </dgm:pt>
    <dgm:pt modelId="{D8C094C8-A08E-4AF0-BB3B-F1B08B4E6051}" type="pres">
      <dgm:prSet presAssocID="{3C69CF30-7939-4BB3-8CF6-160068DE0208}" presName="rootComposite" presStyleCnt="0"/>
      <dgm:spPr/>
    </dgm:pt>
    <dgm:pt modelId="{F0FE37BB-52E6-4A05-B8D7-75256A4FCBD1}" type="pres">
      <dgm:prSet presAssocID="{3C69CF30-7939-4BB3-8CF6-160068DE0208}" presName="rootText" presStyleLbl="node3" presStyleIdx="3" presStyleCnt="16">
        <dgm:presLayoutVars>
          <dgm:chPref val="3"/>
        </dgm:presLayoutVars>
      </dgm:prSet>
      <dgm:spPr/>
      <dgm:t>
        <a:bodyPr/>
        <a:lstStyle/>
        <a:p>
          <a:endParaRPr lang="en-PH"/>
        </a:p>
      </dgm:t>
    </dgm:pt>
    <dgm:pt modelId="{611EAF38-2B00-4562-8633-1F4BDF9CE126}" type="pres">
      <dgm:prSet presAssocID="{3C69CF30-7939-4BB3-8CF6-160068DE0208}" presName="rootConnector" presStyleLbl="node3" presStyleIdx="3" presStyleCnt="16"/>
      <dgm:spPr/>
      <dgm:t>
        <a:bodyPr/>
        <a:lstStyle/>
        <a:p>
          <a:endParaRPr lang="en-PH"/>
        </a:p>
      </dgm:t>
    </dgm:pt>
    <dgm:pt modelId="{624E39F9-E2CE-43D1-ABFC-9B6BD705D1E7}" type="pres">
      <dgm:prSet presAssocID="{3C69CF30-7939-4BB3-8CF6-160068DE0208}" presName="hierChild4" presStyleCnt="0"/>
      <dgm:spPr/>
    </dgm:pt>
    <dgm:pt modelId="{0B1E80BC-E592-46BE-B396-ED3471B3ED4F}" type="pres">
      <dgm:prSet presAssocID="{3C69CF30-7939-4BB3-8CF6-160068DE0208}" presName="hierChild5" presStyleCnt="0"/>
      <dgm:spPr/>
    </dgm:pt>
    <dgm:pt modelId="{5B6AEB62-5950-414F-84D6-C39A77A95C5F}" type="pres">
      <dgm:prSet presAssocID="{FBE65803-AFFC-4EF4-A1E1-B8FE4C6EB3E7}" presName="Name37" presStyleLbl="parChTrans1D3" presStyleIdx="4" presStyleCnt="16"/>
      <dgm:spPr/>
      <dgm:t>
        <a:bodyPr/>
        <a:lstStyle/>
        <a:p>
          <a:endParaRPr lang="en-PH"/>
        </a:p>
      </dgm:t>
    </dgm:pt>
    <dgm:pt modelId="{99DE9767-496B-4995-B506-1458F965D891}" type="pres">
      <dgm:prSet presAssocID="{E5F56578-8B09-4C1B-8BE2-2D50A80E9226}" presName="hierRoot2" presStyleCnt="0">
        <dgm:presLayoutVars>
          <dgm:hierBranch val="init"/>
        </dgm:presLayoutVars>
      </dgm:prSet>
      <dgm:spPr/>
    </dgm:pt>
    <dgm:pt modelId="{EB20E959-AE33-448E-95B0-A9C7D3A3D497}" type="pres">
      <dgm:prSet presAssocID="{E5F56578-8B09-4C1B-8BE2-2D50A80E9226}" presName="rootComposite" presStyleCnt="0"/>
      <dgm:spPr/>
    </dgm:pt>
    <dgm:pt modelId="{9833B79E-D0DF-4AD6-8C65-8A026469624E}" type="pres">
      <dgm:prSet presAssocID="{E5F56578-8B09-4C1B-8BE2-2D50A80E9226}" presName="rootText" presStyleLbl="node3" presStyleIdx="4" presStyleCnt="16">
        <dgm:presLayoutVars>
          <dgm:chPref val="3"/>
        </dgm:presLayoutVars>
      </dgm:prSet>
      <dgm:spPr/>
      <dgm:t>
        <a:bodyPr/>
        <a:lstStyle/>
        <a:p>
          <a:endParaRPr lang="en-PH"/>
        </a:p>
      </dgm:t>
    </dgm:pt>
    <dgm:pt modelId="{A3608479-D76E-4C2C-A86E-63242D035DD8}" type="pres">
      <dgm:prSet presAssocID="{E5F56578-8B09-4C1B-8BE2-2D50A80E9226}" presName="rootConnector" presStyleLbl="node3" presStyleIdx="4" presStyleCnt="16"/>
      <dgm:spPr/>
      <dgm:t>
        <a:bodyPr/>
        <a:lstStyle/>
        <a:p>
          <a:endParaRPr lang="en-PH"/>
        </a:p>
      </dgm:t>
    </dgm:pt>
    <dgm:pt modelId="{2CC89202-F0C8-44FD-AD0F-37D8B67757AF}" type="pres">
      <dgm:prSet presAssocID="{E5F56578-8B09-4C1B-8BE2-2D50A80E9226}" presName="hierChild4" presStyleCnt="0"/>
      <dgm:spPr/>
    </dgm:pt>
    <dgm:pt modelId="{12D85110-CDCC-4871-8484-964B880EE896}" type="pres">
      <dgm:prSet presAssocID="{E5F56578-8B09-4C1B-8BE2-2D50A80E9226}" presName="hierChild5" presStyleCnt="0"/>
      <dgm:spPr/>
    </dgm:pt>
    <dgm:pt modelId="{E2E5C16A-C1D4-4E4D-89F0-7D1A7EB284AD}" type="pres">
      <dgm:prSet presAssocID="{42B8B709-BCD3-42F0-B09B-B19778C9170F}" presName="Name37" presStyleLbl="parChTrans1D3" presStyleIdx="5" presStyleCnt="16"/>
      <dgm:spPr/>
      <dgm:t>
        <a:bodyPr/>
        <a:lstStyle/>
        <a:p>
          <a:endParaRPr lang="en-PH"/>
        </a:p>
      </dgm:t>
    </dgm:pt>
    <dgm:pt modelId="{17FD602F-CC7E-41FA-BF59-5FD8A001407A}" type="pres">
      <dgm:prSet presAssocID="{D4D498DA-5062-4E9A-9505-DA1B2D6C4F43}" presName="hierRoot2" presStyleCnt="0">
        <dgm:presLayoutVars>
          <dgm:hierBranch val="init"/>
        </dgm:presLayoutVars>
      </dgm:prSet>
      <dgm:spPr/>
    </dgm:pt>
    <dgm:pt modelId="{A94A193C-0A36-49E2-9F4E-81BF8C199662}" type="pres">
      <dgm:prSet presAssocID="{D4D498DA-5062-4E9A-9505-DA1B2D6C4F43}" presName="rootComposite" presStyleCnt="0"/>
      <dgm:spPr/>
    </dgm:pt>
    <dgm:pt modelId="{04747FAB-4BD5-4128-8448-FACBFEFBC229}" type="pres">
      <dgm:prSet presAssocID="{D4D498DA-5062-4E9A-9505-DA1B2D6C4F43}" presName="rootText" presStyleLbl="node3" presStyleIdx="5" presStyleCnt="16">
        <dgm:presLayoutVars>
          <dgm:chPref val="3"/>
        </dgm:presLayoutVars>
      </dgm:prSet>
      <dgm:spPr/>
      <dgm:t>
        <a:bodyPr/>
        <a:lstStyle/>
        <a:p>
          <a:endParaRPr lang="en-PH"/>
        </a:p>
      </dgm:t>
    </dgm:pt>
    <dgm:pt modelId="{28A329BE-C995-4D7F-B11C-22EECA9A0AB4}" type="pres">
      <dgm:prSet presAssocID="{D4D498DA-5062-4E9A-9505-DA1B2D6C4F43}" presName="rootConnector" presStyleLbl="node3" presStyleIdx="5" presStyleCnt="16"/>
      <dgm:spPr/>
      <dgm:t>
        <a:bodyPr/>
        <a:lstStyle/>
        <a:p>
          <a:endParaRPr lang="en-PH"/>
        </a:p>
      </dgm:t>
    </dgm:pt>
    <dgm:pt modelId="{BBC5C66F-E0D2-42FA-930C-3D2FDE178E09}" type="pres">
      <dgm:prSet presAssocID="{D4D498DA-5062-4E9A-9505-DA1B2D6C4F43}" presName="hierChild4" presStyleCnt="0"/>
      <dgm:spPr/>
    </dgm:pt>
    <dgm:pt modelId="{B14E9446-15D0-4367-9E08-B45381B28423}" type="pres">
      <dgm:prSet presAssocID="{D4D498DA-5062-4E9A-9505-DA1B2D6C4F43}" presName="hierChild5" presStyleCnt="0"/>
      <dgm:spPr/>
    </dgm:pt>
    <dgm:pt modelId="{1F96CE42-0A6F-4CDA-B12C-F011BB707C4D}" type="pres">
      <dgm:prSet presAssocID="{FF7D9C4B-B8CF-46D3-9146-1C7F7FDBFEC2}" presName="Name37" presStyleLbl="parChTrans1D3" presStyleIdx="6" presStyleCnt="16"/>
      <dgm:spPr/>
      <dgm:t>
        <a:bodyPr/>
        <a:lstStyle/>
        <a:p>
          <a:endParaRPr lang="en-PH"/>
        </a:p>
      </dgm:t>
    </dgm:pt>
    <dgm:pt modelId="{83FE5866-901B-42ED-A23C-9FBC98652E96}" type="pres">
      <dgm:prSet presAssocID="{27E4F6C0-8EB2-4616-9CC3-0309C333A632}" presName="hierRoot2" presStyleCnt="0">
        <dgm:presLayoutVars>
          <dgm:hierBranch val="init"/>
        </dgm:presLayoutVars>
      </dgm:prSet>
      <dgm:spPr/>
    </dgm:pt>
    <dgm:pt modelId="{9EF85659-18B3-4B61-9301-7474FA059E5C}" type="pres">
      <dgm:prSet presAssocID="{27E4F6C0-8EB2-4616-9CC3-0309C333A632}" presName="rootComposite" presStyleCnt="0"/>
      <dgm:spPr/>
    </dgm:pt>
    <dgm:pt modelId="{539F7202-FB20-4CAA-818E-7DA0538E4C77}" type="pres">
      <dgm:prSet presAssocID="{27E4F6C0-8EB2-4616-9CC3-0309C333A632}" presName="rootText" presStyleLbl="node3" presStyleIdx="6" presStyleCnt="16">
        <dgm:presLayoutVars>
          <dgm:chPref val="3"/>
        </dgm:presLayoutVars>
      </dgm:prSet>
      <dgm:spPr/>
      <dgm:t>
        <a:bodyPr/>
        <a:lstStyle/>
        <a:p>
          <a:endParaRPr lang="en-PH"/>
        </a:p>
      </dgm:t>
    </dgm:pt>
    <dgm:pt modelId="{DBCF0F29-F6E6-42AF-87FD-484AE283E157}" type="pres">
      <dgm:prSet presAssocID="{27E4F6C0-8EB2-4616-9CC3-0309C333A632}" presName="rootConnector" presStyleLbl="node3" presStyleIdx="6" presStyleCnt="16"/>
      <dgm:spPr/>
      <dgm:t>
        <a:bodyPr/>
        <a:lstStyle/>
        <a:p>
          <a:endParaRPr lang="en-PH"/>
        </a:p>
      </dgm:t>
    </dgm:pt>
    <dgm:pt modelId="{609B8813-F055-42C0-B10A-92B470B93563}" type="pres">
      <dgm:prSet presAssocID="{27E4F6C0-8EB2-4616-9CC3-0309C333A632}" presName="hierChild4" presStyleCnt="0"/>
      <dgm:spPr/>
    </dgm:pt>
    <dgm:pt modelId="{29208A44-E5A4-41D0-A3BD-301D5D4E8F9E}" type="pres">
      <dgm:prSet presAssocID="{27E4F6C0-8EB2-4616-9CC3-0309C333A632}" presName="hierChild5" presStyleCnt="0"/>
      <dgm:spPr/>
    </dgm:pt>
    <dgm:pt modelId="{4C2DBC2C-9C8E-4615-81C4-9B68084D0D28}" type="pres">
      <dgm:prSet presAssocID="{A63F6B16-04EA-477C-95C2-17C8202F1539}" presName="Name37" presStyleLbl="parChTrans1D3" presStyleIdx="7" presStyleCnt="16"/>
      <dgm:spPr/>
      <dgm:t>
        <a:bodyPr/>
        <a:lstStyle/>
        <a:p>
          <a:endParaRPr lang="en-PH"/>
        </a:p>
      </dgm:t>
    </dgm:pt>
    <dgm:pt modelId="{DB34A80F-1745-4E61-840F-846820BA6738}" type="pres">
      <dgm:prSet presAssocID="{D0261D07-C7C4-4CCD-BC49-5F01CB3A33F9}" presName="hierRoot2" presStyleCnt="0">
        <dgm:presLayoutVars>
          <dgm:hierBranch val="init"/>
        </dgm:presLayoutVars>
      </dgm:prSet>
      <dgm:spPr/>
    </dgm:pt>
    <dgm:pt modelId="{3BEEB40F-8C5B-45C3-84D9-C9E856D37F4B}" type="pres">
      <dgm:prSet presAssocID="{D0261D07-C7C4-4CCD-BC49-5F01CB3A33F9}" presName="rootComposite" presStyleCnt="0"/>
      <dgm:spPr/>
    </dgm:pt>
    <dgm:pt modelId="{CCE53772-363F-48D2-BFE0-6A957C9F9B91}" type="pres">
      <dgm:prSet presAssocID="{D0261D07-C7C4-4CCD-BC49-5F01CB3A33F9}" presName="rootText" presStyleLbl="node3" presStyleIdx="7" presStyleCnt="16">
        <dgm:presLayoutVars>
          <dgm:chPref val="3"/>
        </dgm:presLayoutVars>
      </dgm:prSet>
      <dgm:spPr/>
      <dgm:t>
        <a:bodyPr/>
        <a:lstStyle/>
        <a:p>
          <a:endParaRPr lang="en-PH"/>
        </a:p>
      </dgm:t>
    </dgm:pt>
    <dgm:pt modelId="{38A5633B-B1ED-4D54-A8EA-2D6487AC0954}" type="pres">
      <dgm:prSet presAssocID="{D0261D07-C7C4-4CCD-BC49-5F01CB3A33F9}" presName="rootConnector" presStyleLbl="node3" presStyleIdx="7" presStyleCnt="16"/>
      <dgm:spPr/>
      <dgm:t>
        <a:bodyPr/>
        <a:lstStyle/>
        <a:p>
          <a:endParaRPr lang="en-PH"/>
        </a:p>
      </dgm:t>
    </dgm:pt>
    <dgm:pt modelId="{9C10460F-6E30-4601-8FDA-160DF0DA0EDA}" type="pres">
      <dgm:prSet presAssocID="{D0261D07-C7C4-4CCD-BC49-5F01CB3A33F9}" presName="hierChild4" presStyleCnt="0"/>
      <dgm:spPr/>
    </dgm:pt>
    <dgm:pt modelId="{B602B5FF-2855-4738-8816-111A1FDB5D6F}" type="pres">
      <dgm:prSet presAssocID="{D0261D07-C7C4-4CCD-BC49-5F01CB3A33F9}" presName="hierChild5" presStyleCnt="0"/>
      <dgm:spPr/>
    </dgm:pt>
    <dgm:pt modelId="{D8023040-8E99-4F3D-9413-6581AC364199}" type="pres">
      <dgm:prSet presAssocID="{7AE94F25-D55F-45F2-9926-DF824AC018F1}" presName="hierChild5" presStyleCnt="0"/>
      <dgm:spPr/>
    </dgm:pt>
    <dgm:pt modelId="{4E823EF3-B17D-4F26-94C5-77E3BB53AD45}" type="pres">
      <dgm:prSet presAssocID="{AACEBDCA-BEEF-4AC6-B1A2-B9A6E6827877}" presName="Name37" presStyleLbl="parChTrans1D2" presStyleIdx="2" presStyleCnt="5"/>
      <dgm:spPr/>
      <dgm:t>
        <a:bodyPr/>
        <a:lstStyle/>
        <a:p>
          <a:endParaRPr lang="en-PH"/>
        </a:p>
      </dgm:t>
    </dgm:pt>
    <dgm:pt modelId="{4F9E7A29-7425-4724-866B-AD3BBED45AED}" type="pres">
      <dgm:prSet presAssocID="{495FC0B7-99E9-41BA-8A85-62C39783368F}" presName="hierRoot2" presStyleCnt="0">
        <dgm:presLayoutVars>
          <dgm:hierBranch val="init"/>
        </dgm:presLayoutVars>
      </dgm:prSet>
      <dgm:spPr/>
    </dgm:pt>
    <dgm:pt modelId="{A8318E1A-E6D8-4790-917A-398F2DCEDCA8}" type="pres">
      <dgm:prSet presAssocID="{495FC0B7-99E9-41BA-8A85-62C39783368F}" presName="rootComposite" presStyleCnt="0"/>
      <dgm:spPr/>
    </dgm:pt>
    <dgm:pt modelId="{2C08E371-F3E1-4435-90EC-4264FCADE011}" type="pres">
      <dgm:prSet presAssocID="{495FC0B7-99E9-41BA-8A85-62C39783368F}" presName="rootText" presStyleLbl="node2" presStyleIdx="2" presStyleCnt="5">
        <dgm:presLayoutVars>
          <dgm:chPref val="3"/>
        </dgm:presLayoutVars>
      </dgm:prSet>
      <dgm:spPr/>
      <dgm:t>
        <a:bodyPr/>
        <a:lstStyle/>
        <a:p>
          <a:endParaRPr lang="en-PH"/>
        </a:p>
      </dgm:t>
    </dgm:pt>
    <dgm:pt modelId="{A07FB82A-B882-4D31-8EFB-83D416DF6C98}" type="pres">
      <dgm:prSet presAssocID="{495FC0B7-99E9-41BA-8A85-62C39783368F}" presName="rootConnector" presStyleLbl="node2" presStyleIdx="2" presStyleCnt="5"/>
      <dgm:spPr/>
      <dgm:t>
        <a:bodyPr/>
        <a:lstStyle/>
        <a:p>
          <a:endParaRPr lang="en-PH"/>
        </a:p>
      </dgm:t>
    </dgm:pt>
    <dgm:pt modelId="{CC547E70-93F6-4C33-969F-3E6A9B70AF8F}" type="pres">
      <dgm:prSet presAssocID="{495FC0B7-99E9-41BA-8A85-62C39783368F}" presName="hierChild4" presStyleCnt="0"/>
      <dgm:spPr/>
    </dgm:pt>
    <dgm:pt modelId="{55790A89-AF24-4354-BF97-6248296F7218}" type="pres">
      <dgm:prSet presAssocID="{142F319E-95D9-4B48-9D83-29954BB05210}" presName="Name37" presStyleLbl="parChTrans1D3" presStyleIdx="8" presStyleCnt="16"/>
      <dgm:spPr/>
      <dgm:t>
        <a:bodyPr/>
        <a:lstStyle/>
        <a:p>
          <a:endParaRPr lang="en-PH"/>
        </a:p>
      </dgm:t>
    </dgm:pt>
    <dgm:pt modelId="{2C526398-0AEA-435E-A156-9A4A666973A0}" type="pres">
      <dgm:prSet presAssocID="{DB2ECF23-DE55-4610-9B85-0CAF329F2962}" presName="hierRoot2" presStyleCnt="0">
        <dgm:presLayoutVars>
          <dgm:hierBranch val="init"/>
        </dgm:presLayoutVars>
      </dgm:prSet>
      <dgm:spPr/>
    </dgm:pt>
    <dgm:pt modelId="{A01C93D1-B3F3-4798-9A8B-094F7A1B52DF}" type="pres">
      <dgm:prSet presAssocID="{DB2ECF23-DE55-4610-9B85-0CAF329F2962}" presName="rootComposite" presStyleCnt="0"/>
      <dgm:spPr/>
    </dgm:pt>
    <dgm:pt modelId="{BBF79D01-8647-4026-91FF-13166B926E00}" type="pres">
      <dgm:prSet presAssocID="{DB2ECF23-DE55-4610-9B85-0CAF329F2962}" presName="rootText" presStyleLbl="node3" presStyleIdx="8" presStyleCnt="16">
        <dgm:presLayoutVars>
          <dgm:chPref val="3"/>
        </dgm:presLayoutVars>
      </dgm:prSet>
      <dgm:spPr/>
      <dgm:t>
        <a:bodyPr/>
        <a:lstStyle/>
        <a:p>
          <a:endParaRPr lang="en-PH"/>
        </a:p>
      </dgm:t>
    </dgm:pt>
    <dgm:pt modelId="{E2EB0BC5-6300-4FF3-9CC2-637759BFA52E}" type="pres">
      <dgm:prSet presAssocID="{DB2ECF23-DE55-4610-9B85-0CAF329F2962}" presName="rootConnector" presStyleLbl="node3" presStyleIdx="8" presStyleCnt="16"/>
      <dgm:spPr/>
      <dgm:t>
        <a:bodyPr/>
        <a:lstStyle/>
        <a:p>
          <a:endParaRPr lang="en-PH"/>
        </a:p>
      </dgm:t>
    </dgm:pt>
    <dgm:pt modelId="{1F0C443D-69E9-42F8-B558-342C124F74AD}" type="pres">
      <dgm:prSet presAssocID="{DB2ECF23-DE55-4610-9B85-0CAF329F2962}" presName="hierChild4" presStyleCnt="0"/>
      <dgm:spPr/>
    </dgm:pt>
    <dgm:pt modelId="{4CDAFA83-9826-487A-B6AE-2DAD4FFC6D24}" type="pres">
      <dgm:prSet presAssocID="{DB2ECF23-DE55-4610-9B85-0CAF329F2962}" presName="hierChild5" presStyleCnt="0"/>
      <dgm:spPr/>
    </dgm:pt>
    <dgm:pt modelId="{2F89A836-90D2-4801-BFBC-1DDAF3627CA3}" type="pres">
      <dgm:prSet presAssocID="{669C2033-49B4-4D7C-A025-AC527820E734}" presName="Name37" presStyleLbl="parChTrans1D3" presStyleIdx="9" presStyleCnt="16"/>
      <dgm:spPr/>
      <dgm:t>
        <a:bodyPr/>
        <a:lstStyle/>
        <a:p>
          <a:endParaRPr lang="en-PH"/>
        </a:p>
      </dgm:t>
    </dgm:pt>
    <dgm:pt modelId="{17E5DD6C-2E85-4FE6-8FE7-4CE883BF4DFA}" type="pres">
      <dgm:prSet presAssocID="{E75498B5-B513-4982-8AE8-EE092F7FB6F0}" presName="hierRoot2" presStyleCnt="0">
        <dgm:presLayoutVars>
          <dgm:hierBranch val="init"/>
        </dgm:presLayoutVars>
      </dgm:prSet>
      <dgm:spPr/>
    </dgm:pt>
    <dgm:pt modelId="{73E6BFF5-CDD9-4758-A528-9C2118AD9711}" type="pres">
      <dgm:prSet presAssocID="{E75498B5-B513-4982-8AE8-EE092F7FB6F0}" presName="rootComposite" presStyleCnt="0"/>
      <dgm:spPr/>
    </dgm:pt>
    <dgm:pt modelId="{5A149283-0593-4BD7-B85C-A303520B0C9C}" type="pres">
      <dgm:prSet presAssocID="{E75498B5-B513-4982-8AE8-EE092F7FB6F0}" presName="rootText" presStyleLbl="node3" presStyleIdx="9" presStyleCnt="16">
        <dgm:presLayoutVars>
          <dgm:chPref val="3"/>
        </dgm:presLayoutVars>
      </dgm:prSet>
      <dgm:spPr/>
      <dgm:t>
        <a:bodyPr/>
        <a:lstStyle/>
        <a:p>
          <a:endParaRPr lang="en-PH"/>
        </a:p>
      </dgm:t>
    </dgm:pt>
    <dgm:pt modelId="{B8D14D51-DA93-45D3-A983-A24061A23828}" type="pres">
      <dgm:prSet presAssocID="{E75498B5-B513-4982-8AE8-EE092F7FB6F0}" presName="rootConnector" presStyleLbl="node3" presStyleIdx="9" presStyleCnt="16"/>
      <dgm:spPr/>
      <dgm:t>
        <a:bodyPr/>
        <a:lstStyle/>
        <a:p>
          <a:endParaRPr lang="en-PH"/>
        </a:p>
      </dgm:t>
    </dgm:pt>
    <dgm:pt modelId="{1EDED81C-E026-40C4-A69D-0F3854C799BC}" type="pres">
      <dgm:prSet presAssocID="{E75498B5-B513-4982-8AE8-EE092F7FB6F0}" presName="hierChild4" presStyleCnt="0"/>
      <dgm:spPr/>
    </dgm:pt>
    <dgm:pt modelId="{B0D75D2B-5366-4985-A1FD-E33808007EB4}" type="pres">
      <dgm:prSet presAssocID="{E75498B5-B513-4982-8AE8-EE092F7FB6F0}" presName="hierChild5" presStyleCnt="0"/>
      <dgm:spPr/>
    </dgm:pt>
    <dgm:pt modelId="{410C1ACA-59F6-49E3-AE3D-7161BB1E1A91}" type="pres">
      <dgm:prSet presAssocID="{03148E60-FA9E-432E-84C6-F159C5681584}" presName="Name37" presStyleLbl="parChTrans1D3" presStyleIdx="10" presStyleCnt="16"/>
      <dgm:spPr/>
      <dgm:t>
        <a:bodyPr/>
        <a:lstStyle/>
        <a:p>
          <a:endParaRPr lang="en-PH"/>
        </a:p>
      </dgm:t>
    </dgm:pt>
    <dgm:pt modelId="{C2A1A108-A433-4304-9048-7908A613E7B2}" type="pres">
      <dgm:prSet presAssocID="{9BD45B34-B343-4C4E-88E2-6D3846259A7A}" presName="hierRoot2" presStyleCnt="0">
        <dgm:presLayoutVars>
          <dgm:hierBranch val="init"/>
        </dgm:presLayoutVars>
      </dgm:prSet>
      <dgm:spPr/>
    </dgm:pt>
    <dgm:pt modelId="{7035E9BF-2A19-4285-8A3B-0ED4BD39C364}" type="pres">
      <dgm:prSet presAssocID="{9BD45B34-B343-4C4E-88E2-6D3846259A7A}" presName="rootComposite" presStyleCnt="0"/>
      <dgm:spPr/>
    </dgm:pt>
    <dgm:pt modelId="{78BF3581-D3DB-4FCC-BC94-FCF3642B4F63}" type="pres">
      <dgm:prSet presAssocID="{9BD45B34-B343-4C4E-88E2-6D3846259A7A}" presName="rootText" presStyleLbl="node3" presStyleIdx="10" presStyleCnt="16">
        <dgm:presLayoutVars>
          <dgm:chPref val="3"/>
        </dgm:presLayoutVars>
      </dgm:prSet>
      <dgm:spPr/>
      <dgm:t>
        <a:bodyPr/>
        <a:lstStyle/>
        <a:p>
          <a:endParaRPr lang="en-PH"/>
        </a:p>
      </dgm:t>
    </dgm:pt>
    <dgm:pt modelId="{29905D96-0ED8-4C00-9534-8262A3BBAAD2}" type="pres">
      <dgm:prSet presAssocID="{9BD45B34-B343-4C4E-88E2-6D3846259A7A}" presName="rootConnector" presStyleLbl="node3" presStyleIdx="10" presStyleCnt="16"/>
      <dgm:spPr/>
      <dgm:t>
        <a:bodyPr/>
        <a:lstStyle/>
        <a:p>
          <a:endParaRPr lang="en-PH"/>
        </a:p>
      </dgm:t>
    </dgm:pt>
    <dgm:pt modelId="{C3C8534B-32FC-4C44-9922-0E4CEE33B55B}" type="pres">
      <dgm:prSet presAssocID="{9BD45B34-B343-4C4E-88E2-6D3846259A7A}" presName="hierChild4" presStyleCnt="0"/>
      <dgm:spPr/>
    </dgm:pt>
    <dgm:pt modelId="{E7039203-3829-4D84-8ADB-D81D09857EA7}" type="pres">
      <dgm:prSet presAssocID="{9BD45B34-B343-4C4E-88E2-6D3846259A7A}" presName="hierChild5" presStyleCnt="0"/>
      <dgm:spPr/>
    </dgm:pt>
    <dgm:pt modelId="{BA5F86CD-9E1C-4C4F-A7A9-FB6DC7CBFF0B}" type="pres">
      <dgm:prSet presAssocID="{495FC0B7-99E9-41BA-8A85-62C39783368F}" presName="hierChild5" presStyleCnt="0"/>
      <dgm:spPr/>
    </dgm:pt>
    <dgm:pt modelId="{B192FA18-E312-40A8-BBE4-B5328211DAB5}" type="pres">
      <dgm:prSet presAssocID="{F92EE232-1C1D-43AC-BAB4-F31E6C17A7C9}" presName="Name37" presStyleLbl="parChTrans1D2" presStyleIdx="3" presStyleCnt="5"/>
      <dgm:spPr/>
      <dgm:t>
        <a:bodyPr/>
        <a:lstStyle/>
        <a:p>
          <a:endParaRPr lang="en-PH"/>
        </a:p>
      </dgm:t>
    </dgm:pt>
    <dgm:pt modelId="{0D77B1E4-F4C7-4F33-93FA-7559502678C9}" type="pres">
      <dgm:prSet presAssocID="{03421347-4428-481F-AC1A-99A8041385AB}" presName="hierRoot2" presStyleCnt="0">
        <dgm:presLayoutVars>
          <dgm:hierBranch val="init"/>
        </dgm:presLayoutVars>
      </dgm:prSet>
      <dgm:spPr/>
    </dgm:pt>
    <dgm:pt modelId="{9C55AA37-EA90-4905-9A15-6B934436A153}" type="pres">
      <dgm:prSet presAssocID="{03421347-4428-481F-AC1A-99A8041385AB}" presName="rootComposite" presStyleCnt="0"/>
      <dgm:spPr/>
    </dgm:pt>
    <dgm:pt modelId="{549165B8-2C66-4B58-AAC7-B33222BA36B4}" type="pres">
      <dgm:prSet presAssocID="{03421347-4428-481F-AC1A-99A8041385AB}" presName="rootText" presStyleLbl="node2" presStyleIdx="3" presStyleCnt="5">
        <dgm:presLayoutVars>
          <dgm:chPref val="3"/>
        </dgm:presLayoutVars>
      </dgm:prSet>
      <dgm:spPr/>
      <dgm:t>
        <a:bodyPr/>
        <a:lstStyle/>
        <a:p>
          <a:endParaRPr lang="en-PH"/>
        </a:p>
      </dgm:t>
    </dgm:pt>
    <dgm:pt modelId="{6C42FF27-AC95-4229-9486-EEFFC713140A}" type="pres">
      <dgm:prSet presAssocID="{03421347-4428-481F-AC1A-99A8041385AB}" presName="rootConnector" presStyleLbl="node2" presStyleIdx="3" presStyleCnt="5"/>
      <dgm:spPr/>
      <dgm:t>
        <a:bodyPr/>
        <a:lstStyle/>
        <a:p>
          <a:endParaRPr lang="en-PH"/>
        </a:p>
      </dgm:t>
    </dgm:pt>
    <dgm:pt modelId="{E0CC382F-350E-4E82-B8B3-06E1E3AC37D7}" type="pres">
      <dgm:prSet presAssocID="{03421347-4428-481F-AC1A-99A8041385AB}" presName="hierChild4" presStyleCnt="0"/>
      <dgm:spPr/>
    </dgm:pt>
    <dgm:pt modelId="{AB06B16F-9442-4646-B4FE-BA8BCD6C9DED}" type="pres">
      <dgm:prSet presAssocID="{6349D65E-846B-4821-8AB7-570199AF0B4B}" presName="Name37" presStyleLbl="parChTrans1D3" presStyleIdx="11" presStyleCnt="16"/>
      <dgm:spPr/>
      <dgm:t>
        <a:bodyPr/>
        <a:lstStyle/>
        <a:p>
          <a:endParaRPr lang="en-PH"/>
        </a:p>
      </dgm:t>
    </dgm:pt>
    <dgm:pt modelId="{279DBD0B-2606-4E74-9548-D1AA39DFD101}" type="pres">
      <dgm:prSet presAssocID="{BD75F229-70C4-4A26-BEDA-D57AD7A2281A}" presName="hierRoot2" presStyleCnt="0">
        <dgm:presLayoutVars>
          <dgm:hierBranch val="init"/>
        </dgm:presLayoutVars>
      </dgm:prSet>
      <dgm:spPr/>
    </dgm:pt>
    <dgm:pt modelId="{7CD6F054-CDA7-46FB-A7CB-822D2D99BF8E}" type="pres">
      <dgm:prSet presAssocID="{BD75F229-70C4-4A26-BEDA-D57AD7A2281A}" presName="rootComposite" presStyleCnt="0"/>
      <dgm:spPr/>
    </dgm:pt>
    <dgm:pt modelId="{065626A7-947E-49A2-BF3E-C615D58BBC6C}" type="pres">
      <dgm:prSet presAssocID="{BD75F229-70C4-4A26-BEDA-D57AD7A2281A}" presName="rootText" presStyleLbl="node3" presStyleIdx="11" presStyleCnt="16">
        <dgm:presLayoutVars>
          <dgm:chPref val="3"/>
        </dgm:presLayoutVars>
      </dgm:prSet>
      <dgm:spPr/>
      <dgm:t>
        <a:bodyPr/>
        <a:lstStyle/>
        <a:p>
          <a:endParaRPr lang="en-PH"/>
        </a:p>
      </dgm:t>
    </dgm:pt>
    <dgm:pt modelId="{B358DF0B-248E-4433-8F24-E6E4760C341C}" type="pres">
      <dgm:prSet presAssocID="{BD75F229-70C4-4A26-BEDA-D57AD7A2281A}" presName="rootConnector" presStyleLbl="node3" presStyleIdx="11" presStyleCnt="16"/>
      <dgm:spPr/>
      <dgm:t>
        <a:bodyPr/>
        <a:lstStyle/>
        <a:p>
          <a:endParaRPr lang="en-PH"/>
        </a:p>
      </dgm:t>
    </dgm:pt>
    <dgm:pt modelId="{31ABB9E5-58D3-4313-A9C3-7B8E3D17AD29}" type="pres">
      <dgm:prSet presAssocID="{BD75F229-70C4-4A26-BEDA-D57AD7A2281A}" presName="hierChild4" presStyleCnt="0"/>
      <dgm:spPr/>
    </dgm:pt>
    <dgm:pt modelId="{C68575E0-059B-4C0E-9BED-E5E3146B1CEE}" type="pres">
      <dgm:prSet presAssocID="{BD75F229-70C4-4A26-BEDA-D57AD7A2281A}" presName="hierChild5" presStyleCnt="0"/>
      <dgm:spPr/>
    </dgm:pt>
    <dgm:pt modelId="{D115847E-C86E-4C5B-9740-256BFCF58AF8}" type="pres">
      <dgm:prSet presAssocID="{E2353D08-5859-4140-B00C-BF212CC52D72}" presName="Name37" presStyleLbl="parChTrans1D3" presStyleIdx="12" presStyleCnt="16"/>
      <dgm:spPr/>
      <dgm:t>
        <a:bodyPr/>
        <a:lstStyle/>
        <a:p>
          <a:endParaRPr lang="en-PH"/>
        </a:p>
      </dgm:t>
    </dgm:pt>
    <dgm:pt modelId="{DE585265-5BF4-40AD-8C97-C1D7C3516413}" type="pres">
      <dgm:prSet presAssocID="{40130051-C395-4B03-84A1-6142CCA228BD}" presName="hierRoot2" presStyleCnt="0">
        <dgm:presLayoutVars>
          <dgm:hierBranch val="init"/>
        </dgm:presLayoutVars>
      </dgm:prSet>
      <dgm:spPr/>
    </dgm:pt>
    <dgm:pt modelId="{6675F970-E3BA-45AE-9420-A3CDF84337D7}" type="pres">
      <dgm:prSet presAssocID="{40130051-C395-4B03-84A1-6142CCA228BD}" presName="rootComposite" presStyleCnt="0"/>
      <dgm:spPr/>
    </dgm:pt>
    <dgm:pt modelId="{14C7AAA9-DA41-4E7F-A9EA-51426A44038E}" type="pres">
      <dgm:prSet presAssocID="{40130051-C395-4B03-84A1-6142CCA228BD}" presName="rootText" presStyleLbl="node3" presStyleIdx="12" presStyleCnt="16">
        <dgm:presLayoutVars>
          <dgm:chPref val="3"/>
        </dgm:presLayoutVars>
      </dgm:prSet>
      <dgm:spPr/>
      <dgm:t>
        <a:bodyPr/>
        <a:lstStyle/>
        <a:p>
          <a:endParaRPr lang="en-PH"/>
        </a:p>
      </dgm:t>
    </dgm:pt>
    <dgm:pt modelId="{6CA74D9E-EC1C-41DF-86C2-75B0D99D8EEF}" type="pres">
      <dgm:prSet presAssocID="{40130051-C395-4B03-84A1-6142CCA228BD}" presName="rootConnector" presStyleLbl="node3" presStyleIdx="12" presStyleCnt="16"/>
      <dgm:spPr/>
      <dgm:t>
        <a:bodyPr/>
        <a:lstStyle/>
        <a:p>
          <a:endParaRPr lang="en-PH"/>
        </a:p>
      </dgm:t>
    </dgm:pt>
    <dgm:pt modelId="{6E96AEAE-3DCD-4CFA-8C7D-9942082E8486}" type="pres">
      <dgm:prSet presAssocID="{40130051-C395-4B03-84A1-6142CCA228BD}" presName="hierChild4" presStyleCnt="0"/>
      <dgm:spPr/>
    </dgm:pt>
    <dgm:pt modelId="{98ACC76A-6347-4362-9127-8EA1675EF5FE}" type="pres">
      <dgm:prSet presAssocID="{40130051-C395-4B03-84A1-6142CCA228BD}" presName="hierChild5" presStyleCnt="0"/>
      <dgm:spPr/>
    </dgm:pt>
    <dgm:pt modelId="{F20F0493-0F16-48AE-A562-45FC6B6E9E2D}" type="pres">
      <dgm:prSet presAssocID="{03421347-4428-481F-AC1A-99A8041385AB}" presName="hierChild5" presStyleCnt="0"/>
      <dgm:spPr/>
    </dgm:pt>
    <dgm:pt modelId="{B4D6AE7E-D79E-4673-8F32-398ABDB2CF07}" type="pres">
      <dgm:prSet presAssocID="{77A3165F-7F73-4F70-9A64-0CB583B68BDE}" presName="Name37" presStyleLbl="parChTrans1D2" presStyleIdx="4" presStyleCnt="5"/>
      <dgm:spPr/>
      <dgm:t>
        <a:bodyPr/>
        <a:lstStyle/>
        <a:p>
          <a:endParaRPr lang="en-PH"/>
        </a:p>
      </dgm:t>
    </dgm:pt>
    <dgm:pt modelId="{DF3FCFD6-9389-44C4-BC86-9DCC4AB508BE}" type="pres">
      <dgm:prSet presAssocID="{AC786EB9-BB4C-421C-8341-2035878451A4}" presName="hierRoot2" presStyleCnt="0">
        <dgm:presLayoutVars>
          <dgm:hierBranch val="init"/>
        </dgm:presLayoutVars>
      </dgm:prSet>
      <dgm:spPr/>
    </dgm:pt>
    <dgm:pt modelId="{74F9CE55-4B80-4801-9DE9-C0AC829B7518}" type="pres">
      <dgm:prSet presAssocID="{AC786EB9-BB4C-421C-8341-2035878451A4}" presName="rootComposite" presStyleCnt="0"/>
      <dgm:spPr/>
    </dgm:pt>
    <dgm:pt modelId="{A73D877F-93CC-414C-9E24-3C19C78520B4}" type="pres">
      <dgm:prSet presAssocID="{AC786EB9-BB4C-421C-8341-2035878451A4}" presName="rootText" presStyleLbl="node2" presStyleIdx="4" presStyleCnt="5">
        <dgm:presLayoutVars>
          <dgm:chPref val="3"/>
        </dgm:presLayoutVars>
      </dgm:prSet>
      <dgm:spPr/>
      <dgm:t>
        <a:bodyPr/>
        <a:lstStyle/>
        <a:p>
          <a:endParaRPr lang="en-PH"/>
        </a:p>
      </dgm:t>
    </dgm:pt>
    <dgm:pt modelId="{E3BE1998-A539-46C8-B478-1102F7388C5C}" type="pres">
      <dgm:prSet presAssocID="{AC786EB9-BB4C-421C-8341-2035878451A4}" presName="rootConnector" presStyleLbl="node2" presStyleIdx="4" presStyleCnt="5"/>
      <dgm:spPr/>
      <dgm:t>
        <a:bodyPr/>
        <a:lstStyle/>
        <a:p>
          <a:endParaRPr lang="en-PH"/>
        </a:p>
      </dgm:t>
    </dgm:pt>
    <dgm:pt modelId="{2C26E152-1C98-49FF-A770-DCDBE8B7FA71}" type="pres">
      <dgm:prSet presAssocID="{AC786EB9-BB4C-421C-8341-2035878451A4}" presName="hierChild4" presStyleCnt="0"/>
      <dgm:spPr/>
    </dgm:pt>
    <dgm:pt modelId="{13A24A89-A695-4A9E-B678-1394F693D4F5}" type="pres">
      <dgm:prSet presAssocID="{862D96E7-BAD3-4003-8300-642D51170C06}" presName="Name37" presStyleLbl="parChTrans1D3" presStyleIdx="13" presStyleCnt="16"/>
      <dgm:spPr/>
      <dgm:t>
        <a:bodyPr/>
        <a:lstStyle/>
        <a:p>
          <a:endParaRPr lang="en-PH"/>
        </a:p>
      </dgm:t>
    </dgm:pt>
    <dgm:pt modelId="{0581E16C-020A-43E8-840D-299B94BF2407}" type="pres">
      <dgm:prSet presAssocID="{CECD4970-8AB0-468E-8DA6-F67EC20C7C1D}" presName="hierRoot2" presStyleCnt="0">
        <dgm:presLayoutVars>
          <dgm:hierBranch val="init"/>
        </dgm:presLayoutVars>
      </dgm:prSet>
      <dgm:spPr/>
    </dgm:pt>
    <dgm:pt modelId="{D8B0519B-EF92-4BE1-A6ED-9A098D5D3FE9}" type="pres">
      <dgm:prSet presAssocID="{CECD4970-8AB0-468E-8DA6-F67EC20C7C1D}" presName="rootComposite" presStyleCnt="0"/>
      <dgm:spPr/>
    </dgm:pt>
    <dgm:pt modelId="{752ECD21-1E2E-47FD-957B-3CD17C2AD4A6}" type="pres">
      <dgm:prSet presAssocID="{CECD4970-8AB0-468E-8DA6-F67EC20C7C1D}" presName="rootText" presStyleLbl="node3" presStyleIdx="13" presStyleCnt="16">
        <dgm:presLayoutVars>
          <dgm:chPref val="3"/>
        </dgm:presLayoutVars>
      </dgm:prSet>
      <dgm:spPr/>
      <dgm:t>
        <a:bodyPr/>
        <a:lstStyle/>
        <a:p>
          <a:endParaRPr lang="en-PH"/>
        </a:p>
      </dgm:t>
    </dgm:pt>
    <dgm:pt modelId="{A5B7A386-9169-4AE1-B144-911FFF82E3FB}" type="pres">
      <dgm:prSet presAssocID="{CECD4970-8AB0-468E-8DA6-F67EC20C7C1D}" presName="rootConnector" presStyleLbl="node3" presStyleIdx="13" presStyleCnt="16"/>
      <dgm:spPr/>
      <dgm:t>
        <a:bodyPr/>
        <a:lstStyle/>
        <a:p>
          <a:endParaRPr lang="en-PH"/>
        </a:p>
      </dgm:t>
    </dgm:pt>
    <dgm:pt modelId="{D4F63348-DBBC-43C1-BE17-876161035876}" type="pres">
      <dgm:prSet presAssocID="{CECD4970-8AB0-468E-8DA6-F67EC20C7C1D}" presName="hierChild4" presStyleCnt="0"/>
      <dgm:spPr/>
    </dgm:pt>
    <dgm:pt modelId="{59C235DB-7F95-43D5-B8CE-F1CF549AAB0C}" type="pres">
      <dgm:prSet presAssocID="{CECD4970-8AB0-468E-8DA6-F67EC20C7C1D}" presName="hierChild5" presStyleCnt="0"/>
      <dgm:spPr/>
    </dgm:pt>
    <dgm:pt modelId="{617ED706-AEF0-4A3D-B6AA-364B0402BBE4}" type="pres">
      <dgm:prSet presAssocID="{B03A4D68-31C4-4372-9032-D068522D7248}" presName="Name37" presStyleLbl="parChTrans1D3" presStyleIdx="14" presStyleCnt="16"/>
      <dgm:spPr/>
      <dgm:t>
        <a:bodyPr/>
        <a:lstStyle/>
        <a:p>
          <a:endParaRPr lang="en-PH"/>
        </a:p>
      </dgm:t>
    </dgm:pt>
    <dgm:pt modelId="{60FEE8C4-1628-4661-A8A2-84C0B673D075}" type="pres">
      <dgm:prSet presAssocID="{89E1A16B-70D2-4348-A34B-643D679C5998}" presName="hierRoot2" presStyleCnt="0">
        <dgm:presLayoutVars>
          <dgm:hierBranch val="init"/>
        </dgm:presLayoutVars>
      </dgm:prSet>
      <dgm:spPr/>
    </dgm:pt>
    <dgm:pt modelId="{1E790C9A-020F-4925-9898-DC17FA1D2DD0}" type="pres">
      <dgm:prSet presAssocID="{89E1A16B-70D2-4348-A34B-643D679C5998}" presName="rootComposite" presStyleCnt="0"/>
      <dgm:spPr/>
    </dgm:pt>
    <dgm:pt modelId="{D2FEA6C7-348D-4D92-B60D-1AD41B830A19}" type="pres">
      <dgm:prSet presAssocID="{89E1A16B-70D2-4348-A34B-643D679C5998}" presName="rootText" presStyleLbl="node3" presStyleIdx="14" presStyleCnt="16">
        <dgm:presLayoutVars>
          <dgm:chPref val="3"/>
        </dgm:presLayoutVars>
      </dgm:prSet>
      <dgm:spPr/>
      <dgm:t>
        <a:bodyPr/>
        <a:lstStyle/>
        <a:p>
          <a:endParaRPr lang="en-PH"/>
        </a:p>
      </dgm:t>
    </dgm:pt>
    <dgm:pt modelId="{9864EC3F-4B74-4004-AD63-16EDC55E38A7}" type="pres">
      <dgm:prSet presAssocID="{89E1A16B-70D2-4348-A34B-643D679C5998}" presName="rootConnector" presStyleLbl="node3" presStyleIdx="14" presStyleCnt="16"/>
      <dgm:spPr/>
      <dgm:t>
        <a:bodyPr/>
        <a:lstStyle/>
        <a:p>
          <a:endParaRPr lang="en-PH"/>
        </a:p>
      </dgm:t>
    </dgm:pt>
    <dgm:pt modelId="{A1961049-BC27-4986-B395-FBE5032AE9F3}" type="pres">
      <dgm:prSet presAssocID="{89E1A16B-70D2-4348-A34B-643D679C5998}" presName="hierChild4" presStyleCnt="0"/>
      <dgm:spPr/>
    </dgm:pt>
    <dgm:pt modelId="{044EC30A-2C85-4E11-86EC-E1286402B159}" type="pres">
      <dgm:prSet presAssocID="{89E1A16B-70D2-4348-A34B-643D679C5998}" presName="hierChild5" presStyleCnt="0"/>
      <dgm:spPr/>
    </dgm:pt>
    <dgm:pt modelId="{C9CF7764-BF66-4992-8F4B-7FB75A2F7CFC}" type="pres">
      <dgm:prSet presAssocID="{EAC26033-5B92-40E2-B9E6-96C38FAD111E}" presName="Name37" presStyleLbl="parChTrans1D3" presStyleIdx="15" presStyleCnt="16"/>
      <dgm:spPr/>
      <dgm:t>
        <a:bodyPr/>
        <a:lstStyle/>
        <a:p>
          <a:endParaRPr lang="en-PH"/>
        </a:p>
      </dgm:t>
    </dgm:pt>
    <dgm:pt modelId="{816C1598-D1D0-41DE-AE68-BFE3BCC0D34B}" type="pres">
      <dgm:prSet presAssocID="{1F7582FF-0C45-4311-A0D3-185E728C52B3}" presName="hierRoot2" presStyleCnt="0">
        <dgm:presLayoutVars>
          <dgm:hierBranch val="init"/>
        </dgm:presLayoutVars>
      </dgm:prSet>
      <dgm:spPr/>
    </dgm:pt>
    <dgm:pt modelId="{1C6B72D7-890F-42E3-832B-D61E258D7B36}" type="pres">
      <dgm:prSet presAssocID="{1F7582FF-0C45-4311-A0D3-185E728C52B3}" presName="rootComposite" presStyleCnt="0"/>
      <dgm:spPr/>
    </dgm:pt>
    <dgm:pt modelId="{A6B72BC8-AD60-473D-A7B5-1FD5497989D1}" type="pres">
      <dgm:prSet presAssocID="{1F7582FF-0C45-4311-A0D3-185E728C52B3}" presName="rootText" presStyleLbl="node3" presStyleIdx="15" presStyleCnt="16">
        <dgm:presLayoutVars>
          <dgm:chPref val="3"/>
        </dgm:presLayoutVars>
      </dgm:prSet>
      <dgm:spPr/>
      <dgm:t>
        <a:bodyPr/>
        <a:lstStyle/>
        <a:p>
          <a:endParaRPr lang="en-PH"/>
        </a:p>
      </dgm:t>
    </dgm:pt>
    <dgm:pt modelId="{1C72FC7B-1A96-4704-83D4-CD033BE688C8}" type="pres">
      <dgm:prSet presAssocID="{1F7582FF-0C45-4311-A0D3-185E728C52B3}" presName="rootConnector" presStyleLbl="node3" presStyleIdx="15" presStyleCnt="16"/>
      <dgm:spPr/>
      <dgm:t>
        <a:bodyPr/>
        <a:lstStyle/>
        <a:p>
          <a:endParaRPr lang="en-PH"/>
        </a:p>
      </dgm:t>
    </dgm:pt>
    <dgm:pt modelId="{5606D69C-13BF-41E9-9CDA-B38EC8DD668D}" type="pres">
      <dgm:prSet presAssocID="{1F7582FF-0C45-4311-A0D3-185E728C52B3}" presName="hierChild4" presStyleCnt="0"/>
      <dgm:spPr/>
    </dgm:pt>
    <dgm:pt modelId="{6DCA04FD-4986-43A7-80CE-162119D50C22}" type="pres">
      <dgm:prSet presAssocID="{1F7582FF-0C45-4311-A0D3-185E728C52B3}" presName="hierChild5" presStyleCnt="0"/>
      <dgm:spPr/>
    </dgm:pt>
    <dgm:pt modelId="{6BB687B3-7E26-479D-863C-3A734D2D79E8}" type="pres">
      <dgm:prSet presAssocID="{AC786EB9-BB4C-421C-8341-2035878451A4}" presName="hierChild5" presStyleCnt="0"/>
      <dgm:spPr/>
    </dgm:pt>
    <dgm:pt modelId="{648BA811-10D5-4FB3-B6E2-BFBA912081E5}" type="pres">
      <dgm:prSet presAssocID="{615D1B2F-9BC0-4538-888F-5E0F9D2120A8}" presName="hierChild3" presStyleCnt="0"/>
      <dgm:spPr/>
    </dgm:pt>
  </dgm:ptLst>
  <dgm:cxnLst>
    <dgm:cxn modelId="{BA298D80-FA27-4961-A008-956AA6698AD9}" type="presOf" srcId="{D4D498DA-5062-4E9A-9505-DA1B2D6C4F43}" destId="{28A329BE-C995-4D7F-B11C-22EECA9A0AB4}" srcOrd="1" destOrd="0" presId="urn:microsoft.com/office/officeart/2005/8/layout/orgChart1"/>
    <dgm:cxn modelId="{5F27AB6D-337D-44D8-B0ED-4397A6593A3B}" type="presOf" srcId="{8BF9277E-871C-461F-89D3-FC5B5174DD64}" destId="{C51B33B8-B71F-420B-8057-8C8309F8C160}" srcOrd="0" destOrd="0" presId="urn:microsoft.com/office/officeart/2005/8/layout/orgChart1"/>
    <dgm:cxn modelId="{932EFAEB-A4DA-4139-9FB5-66C6BEFC6040}" type="presOf" srcId="{FE17B5E6-081B-4F03-81BD-5DF990558EB8}" destId="{D724BECB-9ED6-48BE-984E-FE7FF6384325}" srcOrd="1" destOrd="0" presId="urn:microsoft.com/office/officeart/2005/8/layout/orgChart1"/>
    <dgm:cxn modelId="{EC713C7B-AFE8-47CF-9357-D8482B61F7DC}" type="presOf" srcId="{F9E5E106-A9BF-4A79-ACAC-4F30732A75CE}" destId="{CE29EC89-A4C7-4F58-AC2D-C814F1A19E6D}" srcOrd="0" destOrd="0" presId="urn:microsoft.com/office/officeart/2005/8/layout/orgChart1"/>
    <dgm:cxn modelId="{31A43E3E-2EDC-4CE7-8AC4-9570DEF7F488}" srcId="{F9E5E106-A9BF-4A79-ACAC-4F30732A75CE}" destId="{6AA13757-54BB-4AC0-B627-7F49D340D9AC}" srcOrd="1" destOrd="0" parTransId="{51D20FCB-3281-41EB-9BB7-CC413AE32A53}" sibTransId="{A87D99DD-1CB8-425D-BE12-8692AA54CDAB}"/>
    <dgm:cxn modelId="{6BCB5973-7A92-456C-8759-954106A76851}" type="presOf" srcId="{495FC0B7-99E9-41BA-8A85-62C39783368F}" destId="{2C08E371-F3E1-4435-90EC-4264FCADE011}" srcOrd="0" destOrd="0" presId="urn:microsoft.com/office/officeart/2005/8/layout/orgChart1"/>
    <dgm:cxn modelId="{B061CB8E-D6FB-4D12-999B-9B113445367E}" type="presOf" srcId="{7424F4D0-7883-40F4-8261-879E1C16A6A0}" destId="{92520AB0-CD19-4FA5-B930-C2499C5EE2E8}" srcOrd="0" destOrd="0" presId="urn:microsoft.com/office/officeart/2005/8/layout/orgChart1"/>
    <dgm:cxn modelId="{452004D8-DB47-4F36-BFD7-399C10E9C39C}" type="presOf" srcId="{E75498B5-B513-4982-8AE8-EE092F7FB6F0}" destId="{B8D14D51-DA93-45D3-A983-A24061A23828}" srcOrd="1" destOrd="0" presId="urn:microsoft.com/office/officeart/2005/8/layout/orgChart1"/>
    <dgm:cxn modelId="{A345C5AB-BA3E-4E17-B3BD-7714913482EA}" type="presOf" srcId="{51D20FCB-3281-41EB-9BB7-CC413AE32A53}" destId="{6A2002B7-1A29-4CF5-B49B-9170C35F9F7D}" srcOrd="0" destOrd="0" presId="urn:microsoft.com/office/officeart/2005/8/layout/orgChart1"/>
    <dgm:cxn modelId="{1C376A39-45F6-46E7-9D9B-40FEF7FD1F40}" type="presOf" srcId="{77A3165F-7F73-4F70-9A64-0CB583B68BDE}" destId="{B4D6AE7E-D79E-4673-8F32-398ABDB2CF07}" srcOrd="0" destOrd="0" presId="urn:microsoft.com/office/officeart/2005/8/layout/orgChart1"/>
    <dgm:cxn modelId="{576A3A60-7E51-43D4-8023-9219D19ECA14}" type="presOf" srcId="{142F319E-95D9-4B48-9D83-29954BB05210}" destId="{55790A89-AF24-4354-BF97-6248296F7218}" srcOrd="0" destOrd="0" presId="urn:microsoft.com/office/officeart/2005/8/layout/orgChart1"/>
    <dgm:cxn modelId="{238A6E5C-18B8-446C-9688-9F695279746C}" type="presOf" srcId="{77FD9DAB-8FA1-423A-9E08-95D13C1D9BC1}" destId="{203E534F-B8EB-49A0-8E64-27145F377A8C}" srcOrd="0" destOrd="0" presId="urn:microsoft.com/office/officeart/2005/8/layout/orgChart1"/>
    <dgm:cxn modelId="{FFC41B90-5A80-4E06-BC85-A86FE8D02391}" srcId="{7AE94F25-D55F-45F2-9926-DF824AC018F1}" destId="{D0261D07-C7C4-4CCD-BC49-5F01CB3A33F9}" srcOrd="4" destOrd="0" parTransId="{A63F6B16-04EA-477C-95C2-17C8202F1539}" sibTransId="{0F6F6E79-ABAB-40F6-B707-1A7637C7CEAF}"/>
    <dgm:cxn modelId="{1DBF8BB7-BB73-4FEC-9ACC-DF8206E45347}" type="presOf" srcId="{9BD45B34-B343-4C4E-88E2-6D3846259A7A}" destId="{78BF3581-D3DB-4FCC-BC94-FCF3642B4F63}" srcOrd="0" destOrd="0" presId="urn:microsoft.com/office/officeart/2005/8/layout/orgChart1"/>
    <dgm:cxn modelId="{6952C7E7-0314-4A2C-85CD-9F61948E5380}" srcId="{615D1B2F-9BC0-4538-888F-5E0F9D2120A8}" destId="{AC786EB9-BB4C-421C-8341-2035878451A4}" srcOrd="4" destOrd="0" parTransId="{77A3165F-7F73-4F70-9A64-0CB583B68BDE}" sibTransId="{049FF67D-9840-4DDA-8510-9A32AE3F908F}"/>
    <dgm:cxn modelId="{330206E1-501A-4B23-B981-F6E9E5EBE253}" type="presOf" srcId="{03148E60-FA9E-432E-84C6-F159C5681584}" destId="{410C1ACA-59F6-49E3-AE3D-7161BB1E1A91}" srcOrd="0" destOrd="0" presId="urn:microsoft.com/office/officeart/2005/8/layout/orgChart1"/>
    <dgm:cxn modelId="{98DAA3D2-8988-4B42-9FA8-5884870E41BC}" type="presOf" srcId="{27E4F6C0-8EB2-4616-9CC3-0309C333A632}" destId="{DBCF0F29-F6E6-42AF-87FD-484AE283E157}" srcOrd="1" destOrd="0" presId="urn:microsoft.com/office/officeart/2005/8/layout/orgChart1"/>
    <dgm:cxn modelId="{73DB0E41-6EA9-402D-9B14-538AF1BD0B36}" type="presOf" srcId="{1F7582FF-0C45-4311-A0D3-185E728C52B3}" destId="{A6B72BC8-AD60-473D-A7B5-1FD5497989D1}" srcOrd="0" destOrd="0" presId="urn:microsoft.com/office/officeart/2005/8/layout/orgChart1"/>
    <dgm:cxn modelId="{2AF22D1A-5F46-46F1-B671-85585455EFED}" srcId="{AC786EB9-BB4C-421C-8341-2035878451A4}" destId="{1F7582FF-0C45-4311-A0D3-185E728C52B3}" srcOrd="2" destOrd="0" parTransId="{EAC26033-5B92-40E2-B9E6-96C38FAD111E}" sibTransId="{F3384DF8-89D6-478C-ABB2-320BE34F7175}"/>
    <dgm:cxn modelId="{851806B2-135D-406F-9001-2047BC23D840}" srcId="{615D1B2F-9BC0-4538-888F-5E0F9D2120A8}" destId="{495FC0B7-99E9-41BA-8A85-62C39783368F}" srcOrd="2" destOrd="0" parTransId="{AACEBDCA-BEEF-4AC6-B1A2-B9A6E6827877}" sibTransId="{30A5E63E-92EA-46AC-9C26-B9779E0A73DA}"/>
    <dgm:cxn modelId="{D544D7AB-240E-4F6E-B2E9-A960AAECBDB7}" type="presOf" srcId="{89E1A16B-70D2-4348-A34B-643D679C5998}" destId="{D2FEA6C7-348D-4D92-B60D-1AD41B830A19}" srcOrd="0" destOrd="0" presId="urn:microsoft.com/office/officeart/2005/8/layout/orgChart1"/>
    <dgm:cxn modelId="{5600B73E-DFC8-4D58-8CA5-9E81E340FC9C}" type="presOf" srcId="{27E4F6C0-8EB2-4616-9CC3-0309C333A632}" destId="{539F7202-FB20-4CAA-818E-7DA0538E4C77}" srcOrd="0" destOrd="0" presId="urn:microsoft.com/office/officeart/2005/8/layout/orgChart1"/>
    <dgm:cxn modelId="{0230FCBA-2DF5-4136-8799-4A94F8F7D7DB}" type="presOf" srcId="{03421347-4428-481F-AC1A-99A8041385AB}" destId="{6C42FF27-AC95-4229-9486-EEFFC713140A}" srcOrd="1" destOrd="0" presId="urn:microsoft.com/office/officeart/2005/8/layout/orgChart1"/>
    <dgm:cxn modelId="{956DBC1E-08AB-4080-8E58-8C3ACC1573FD}" type="presOf" srcId="{669C2033-49B4-4D7C-A025-AC527820E734}" destId="{2F89A836-90D2-4801-BFBC-1DDAF3627CA3}" srcOrd="0" destOrd="0" presId="urn:microsoft.com/office/officeart/2005/8/layout/orgChart1"/>
    <dgm:cxn modelId="{6A6E1EBA-2D80-406F-BCD1-5AF5C525AEAA}" srcId="{AC786EB9-BB4C-421C-8341-2035878451A4}" destId="{89E1A16B-70D2-4348-A34B-643D679C5998}" srcOrd="1" destOrd="0" parTransId="{B03A4D68-31C4-4372-9032-D068522D7248}" sibTransId="{3DA78068-243E-4969-8553-ADA23E0D9B21}"/>
    <dgm:cxn modelId="{CACB481F-87A9-4A7E-A77D-59ACFA4514D1}" srcId="{7424F4D0-7883-40F4-8261-879E1C16A6A0}" destId="{615D1B2F-9BC0-4538-888F-5E0F9D2120A8}" srcOrd="0" destOrd="0" parTransId="{6CF5CD53-A737-4BAA-A3A5-7F82D6152707}" sibTransId="{6A1C6728-3D71-48F5-8567-75FE0E716EF2}"/>
    <dgm:cxn modelId="{50341A12-B84C-4A73-A216-FB0A792B40CD}" srcId="{615D1B2F-9BC0-4538-888F-5E0F9D2120A8}" destId="{F9E5E106-A9BF-4A79-ACAC-4F30732A75CE}" srcOrd="0" destOrd="0" parTransId="{1E4C30F8-FED1-43D3-940E-B976E40F8A44}" sibTransId="{4B348FBA-FF75-4A5D-B7B6-D3F7DE968247}"/>
    <dgm:cxn modelId="{CDF57FD3-8280-47B4-B839-7798FE9A32F9}" type="presOf" srcId="{9BD45B34-B343-4C4E-88E2-6D3846259A7A}" destId="{29905D96-0ED8-4C00-9534-8262A3BBAAD2}" srcOrd="1" destOrd="0" presId="urn:microsoft.com/office/officeart/2005/8/layout/orgChart1"/>
    <dgm:cxn modelId="{8DD83CC2-A130-42E1-B38E-C76FDD86E847}" type="presOf" srcId="{1F7582FF-0C45-4311-A0D3-185E728C52B3}" destId="{1C72FC7B-1A96-4704-83D4-CD033BE688C8}" srcOrd="1" destOrd="0" presId="urn:microsoft.com/office/officeart/2005/8/layout/orgChart1"/>
    <dgm:cxn modelId="{DB1561E6-2696-47EF-81A7-1B312FDA4D24}" srcId="{7AE94F25-D55F-45F2-9926-DF824AC018F1}" destId="{E5F56578-8B09-4C1B-8BE2-2D50A80E9226}" srcOrd="1" destOrd="0" parTransId="{FBE65803-AFFC-4EF4-A1E1-B8FE4C6EB3E7}" sibTransId="{8487B8B7-9A8C-4A90-88A6-A4D76EB2586C}"/>
    <dgm:cxn modelId="{97B164B5-AD0B-4E67-980F-4021BCF207A6}" type="presOf" srcId="{FBE65803-AFFC-4EF4-A1E1-B8FE4C6EB3E7}" destId="{5B6AEB62-5950-414F-84D6-C39A77A95C5F}" srcOrd="0" destOrd="0" presId="urn:microsoft.com/office/officeart/2005/8/layout/orgChart1"/>
    <dgm:cxn modelId="{0C3B92E4-C8D1-464D-9457-C9EB8874CB23}" type="presOf" srcId="{615D1B2F-9BC0-4538-888F-5E0F9D2120A8}" destId="{594D9344-14CF-4EBD-8B33-7AA11E5CE7F2}" srcOrd="1" destOrd="0" presId="urn:microsoft.com/office/officeart/2005/8/layout/orgChart1"/>
    <dgm:cxn modelId="{C9070205-2854-4936-BED7-D9460192B419}" type="presOf" srcId="{862D96E7-BAD3-4003-8300-642D51170C06}" destId="{13A24A89-A695-4A9E-B678-1394F693D4F5}" srcOrd="0" destOrd="0" presId="urn:microsoft.com/office/officeart/2005/8/layout/orgChart1"/>
    <dgm:cxn modelId="{5C7DBB87-A5DE-4127-81C2-94A4D2ABAA2E}" type="presOf" srcId="{6AA13757-54BB-4AC0-B627-7F49D340D9AC}" destId="{AD0020B2-5DEF-4368-B592-7F0FC01B0EED}" srcOrd="1" destOrd="0" presId="urn:microsoft.com/office/officeart/2005/8/layout/orgChart1"/>
    <dgm:cxn modelId="{480C8EB3-7A33-4DA6-B682-AA7DBDE64972}" type="presOf" srcId="{AC786EB9-BB4C-421C-8341-2035878451A4}" destId="{E3BE1998-A539-46C8-B478-1102F7388C5C}" srcOrd="1" destOrd="0" presId="urn:microsoft.com/office/officeart/2005/8/layout/orgChart1"/>
    <dgm:cxn modelId="{B681A995-4FD3-4677-A0A0-4C6E2741EE58}" srcId="{F9E5E106-A9BF-4A79-ACAC-4F30732A75CE}" destId="{2E728B0D-5874-4339-9766-11CAAA392B83}" srcOrd="2" destOrd="0" parTransId="{8BF9277E-871C-461F-89D3-FC5B5174DD64}" sibTransId="{D0BD4736-BE59-49AB-B124-7FA66C969CC6}"/>
    <dgm:cxn modelId="{5E1216EB-1363-4125-A0DA-1CEFAE6755E6}" type="presOf" srcId="{40130051-C395-4B03-84A1-6142CCA228BD}" destId="{6CA74D9E-EC1C-41DF-86C2-75B0D99D8EEF}" srcOrd="1" destOrd="0" presId="urn:microsoft.com/office/officeart/2005/8/layout/orgChart1"/>
    <dgm:cxn modelId="{1CE3D163-F4A5-4F88-9CF0-2A918F7910D3}" type="presOf" srcId="{E2353D08-5859-4140-B00C-BF212CC52D72}" destId="{D115847E-C86E-4C5B-9740-256BFCF58AF8}" srcOrd="0" destOrd="0" presId="urn:microsoft.com/office/officeart/2005/8/layout/orgChart1"/>
    <dgm:cxn modelId="{4596703B-10AB-444B-9738-713BBCA7356C}" type="presOf" srcId="{B03A4D68-31C4-4372-9032-D068522D7248}" destId="{617ED706-AEF0-4A3D-B6AA-364B0402BBE4}" srcOrd="0" destOrd="0" presId="urn:microsoft.com/office/officeart/2005/8/layout/orgChart1"/>
    <dgm:cxn modelId="{78A9C5FD-A42F-489F-994A-8D763F302005}" type="presOf" srcId="{FF7D9C4B-B8CF-46D3-9146-1C7F7FDBFEC2}" destId="{1F96CE42-0A6F-4CDA-B12C-F011BB707C4D}" srcOrd="0" destOrd="0" presId="urn:microsoft.com/office/officeart/2005/8/layout/orgChart1"/>
    <dgm:cxn modelId="{731F1DCE-3752-4FA2-8209-055D125BF9D6}" type="presOf" srcId="{615D1B2F-9BC0-4538-888F-5E0F9D2120A8}" destId="{FAFC71CF-0231-434C-BA32-B76FAA8CA1E3}" srcOrd="0" destOrd="0" presId="urn:microsoft.com/office/officeart/2005/8/layout/orgChart1"/>
    <dgm:cxn modelId="{F2F39961-ECC0-419D-A70B-E778E692EDDD}" srcId="{495FC0B7-99E9-41BA-8A85-62C39783368F}" destId="{9BD45B34-B343-4C4E-88E2-6D3846259A7A}" srcOrd="2" destOrd="0" parTransId="{03148E60-FA9E-432E-84C6-F159C5681584}" sibTransId="{F4D56708-A4A6-420F-81E1-C6A5023B9287}"/>
    <dgm:cxn modelId="{E22DD586-D168-4A0C-9AB0-DE398E839A9A}" type="presOf" srcId="{DB2ECF23-DE55-4610-9B85-0CAF329F2962}" destId="{BBF79D01-8647-4026-91FF-13166B926E00}" srcOrd="0" destOrd="0" presId="urn:microsoft.com/office/officeart/2005/8/layout/orgChart1"/>
    <dgm:cxn modelId="{F8FF1C94-E28A-40A6-B320-BACED2610B51}" type="presOf" srcId="{40130051-C395-4B03-84A1-6142CCA228BD}" destId="{14C7AAA9-DA41-4E7F-A9EA-51426A44038E}" srcOrd="0" destOrd="0" presId="urn:microsoft.com/office/officeart/2005/8/layout/orgChart1"/>
    <dgm:cxn modelId="{6655B7D5-3534-46AA-A3C8-7CCD27DB528E}" srcId="{7AE94F25-D55F-45F2-9926-DF824AC018F1}" destId="{3C69CF30-7939-4BB3-8CF6-160068DE0208}" srcOrd="0" destOrd="0" parTransId="{48EC76C4-8CC0-44BF-A09F-CDB685CBFC1A}" sibTransId="{37CA3940-06A0-478C-91EC-78A066C18492}"/>
    <dgm:cxn modelId="{A5C5E62D-9BF8-4E1B-8848-44A702468CD5}" type="presOf" srcId="{D0261D07-C7C4-4CCD-BC49-5F01CB3A33F9}" destId="{CCE53772-363F-48D2-BFE0-6A957C9F9B91}" srcOrd="0" destOrd="0" presId="urn:microsoft.com/office/officeart/2005/8/layout/orgChart1"/>
    <dgm:cxn modelId="{9BE58648-561A-43D3-863C-07A9EB3CBF7E}" type="presOf" srcId="{CECD4970-8AB0-468E-8DA6-F67EC20C7C1D}" destId="{752ECD21-1E2E-47FD-957B-3CD17C2AD4A6}" srcOrd="0" destOrd="0" presId="urn:microsoft.com/office/officeart/2005/8/layout/orgChart1"/>
    <dgm:cxn modelId="{F66241D8-7536-4890-A231-485648354E20}" type="presOf" srcId="{DB2ECF23-DE55-4610-9B85-0CAF329F2962}" destId="{E2EB0BC5-6300-4FF3-9CC2-637759BFA52E}" srcOrd="1" destOrd="0" presId="urn:microsoft.com/office/officeart/2005/8/layout/orgChart1"/>
    <dgm:cxn modelId="{9E39DE83-1263-470B-9C7C-106D43DEAA73}" type="presOf" srcId="{E5F56578-8B09-4C1B-8BE2-2D50A80E9226}" destId="{9833B79E-D0DF-4AD6-8C65-8A026469624E}" srcOrd="0" destOrd="0" presId="urn:microsoft.com/office/officeart/2005/8/layout/orgChart1"/>
    <dgm:cxn modelId="{3FFEEC74-2D7C-4348-A53A-DB4537D911A9}" type="presOf" srcId="{42B8B709-BCD3-42F0-B09B-B19778C9170F}" destId="{E2E5C16A-C1D4-4E4D-89F0-7D1A7EB284AD}" srcOrd="0" destOrd="0" presId="urn:microsoft.com/office/officeart/2005/8/layout/orgChart1"/>
    <dgm:cxn modelId="{83A9C63C-F12A-4752-A86C-54DE2FE04623}" srcId="{03421347-4428-481F-AC1A-99A8041385AB}" destId="{40130051-C395-4B03-84A1-6142CCA228BD}" srcOrd="1" destOrd="0" parTransId="{E2353D08-5859-4140-B00C-BF212CC52D72}" sibTransId="{D625E85C-8BE4-4346-8D85-E6BA15045CE0}"/>
    <dgm:cxn modelId="{7B52FCAE-AC1D-4E3E-8418-81A498BB7751}" type="presOf" srcId="{E75498B5-B513-4982-8AE8-EE092F7FB6F0}" destId="{5A149283-0593-4BD7-B85C-A303520B0C9C}" srcOrd="0" destOrd="0" presId="urn:microsoft.com/office/officeart/2005/8/layout/orgChart1"/>
    <dgm:cxn modelId="{1ABE4CF4-02FF-484B-B973-91D6698A126C}" type="presOf" srcId="{7AE94F25-D55F-45F2-9926-DF824AC018F1}" destId="{911BD9D6-571C-4A78-8F53-008E96D5EFE9}" srcOrd="0" destOrd="0" presId="urn:microsoft.com/office/officeart/2005/8/layout/orgChart1"/>
    <dgm:cxn modelId="{19300163-BC90-46D9-BE3F-2B2E198A96EB}" type="presOf" srcId="{6AA13757-54BB-4AC0-B627-7F49D340D9AC}" destId="{4C463C80-890A-4EF3-89D3-316C81AE5ACF}" srcOrd="0" destOrd="0" presId="urn:microsoft.com/office/officeart/2005/8/layout/orgChart1"/>
    <dgm:cxn modelId="{1D4C1387-747F-4BCA-B91B-F2325FD3ED17}" type="presOf" srcId="{D0261D07-C7C4-4CCD-BC49-5F01CB3A33F9}" destId="{38A5633B-B1ED-4D54-A8EA-2D6487AC0954}" srcOrd="1" destOrd="0" presId="urn:microsoft.com/office/officeart/2005/8/layout/orgChart1"/>
    <dgm:cxn modelId="{011A1893-8F2F-4750-875D-B46E1F8FAA1D}" type="presOf" srcId="{6349D65E-846B-4821-8AB7-570199AF0B4B}" destId="{AB06B16F-9442-4646-B4FE-BA8BCD6C9DED}" srcOrd="0" destOrd="0" presId="urn:microsoft.com/office/officeart/2005/8/layout/orgChart1"/>
    <dgm:cxn modelId="{0BB7C9BC-A8AE-4589-B187-6E937BFFDF0F}" type="presOf" srcId="{E177DE3C-258D-4E82-BFE7-B291793D34CF}" destId="{4A2F75A5-B302-4625-9F12-3F5B8EA4A46E}" srcOrd="0" destOrd="0" presId="urn:microsoft.com/office/officeart/2005/8/layout/orgChart1"/>
    <dgm:cxn modelId="{1F9C3A74-8E4F-466F-B4C7-91414BC4C566}" type="presOf" srcId="{48EC76C4-8CC0-44BF-A09F-CDB685CBFC1A}" destId="{70BEF85F-32BC-46D1-9550-38C94D67D641}" srcOrd="0" destOrd="0" presId="urn:microsoft.com/office/officeart/2005/8/layout/orgChart1"/>
    <dgm:cxn modelId="{4785DE01-5D13-49CE-B850-BEE218D2FE22}" type="presOf" srcId="{7AE94F25-D55F-45F2-9926-DF824AC018F1}" destId="{2157C6A6-C939-4242-ACE6-6BF7D5F74AB4}" srcOrd="1" destOrd="0" presId="urn:microsoft.com/office/officeart/2005/8/layout/orgChart1"/>
    <dgm:cxn modelId="{F7363245-E496-4631-97F0-52EA2D36D77C}" type="presOf" srcId="{2E728B0D-5874-4339-9766-11CAAA392B83}" destId="{6C350679-3413-4521-B689-8A6EC12A35E7}" srcOrd="1" destOrd="0" presId="urn:microsoft.com/office/officeart/2005/8/layout/orgChart1"/>
    <dgm:cxn modelId="{207D32F0-E24F-4761-80DA-FC3F5757BC6F}" type="presOf" srcId="{EAC26033-5B92-40E2-B9E6-96C38FAD111E}" destId="{C9CF7764-BF66-4992-8F4B-7FB75A2F7CFC}" srcOrd="0" destOrd="0" presId="urn:microsoft.com/office/officeart/2005/8/layout/orgChart1"/>
    <dgm:cxn modelId="{C159E5D4-82D5-400D-B3A6-FA64B5C9BC14}" type="presOf" srcId="{F9E5E106-A9BF-4A79-ACAC-4F30732A75CE}" destId="{069A0A99-5F71-48A2-8B59-1C0F4DD5846A}" srcOrd="1" destOrd="0" presId="urn:microsoft.com/office/officeart/2005/8/layout/orgChart1"/>
    <dgm:cxn modelId="{C2988781-90B6-41D9-93CE-BA2F6D668E36}" type="presOf" srcId="{AC786EB9-BB4C-421C-8341-2035878451A4}" destId="{A73D877F-93CC-414C-9E24-3C19C78520B4}" srcOrd="0" destOrd="0" presId="urn:microsoft.com/office/officeart/2005/8/layout/orgChart1"/>
    <dgm:cxn modelId="{A7744183-F8F5-40FC-B156-8E6D1A795273}" type="presOf" srcId="{BD75F229-70C4-4A26-BEDA-D57AD7A2281A}" destId="{065626A7-947E-49A2-BF3E-C615D58BBC6C}" srcOrd="0" destOrd="0" presId="urn:microsoft.com/office/officeart/2005/8/layout/orgChart1"/>
    <dgm:cxn modelId="{879F1037-2851-4F18-8598-CABDCE2B219E}" type="presOf" srcId="{1E4C30F8-FED1-43D3-940E-B976E40F8A44}" destId="{A071BC4D-F72C-4660-8990-6FBA750C41C5}" srcOrd="0" destOrd="0" presId="urn:microsoft.com/office/officeart/2005/8/layout/orgChart1"/>
    <dgm:cxn modelId="{DD8B55D8-32EB-4504-A6E2-5F8D3B394A8C}" type="presOf" srcId="{3C69CF30-7939-4BB3-8CF6-160068DE0208}" destId="{611EAF38-2B00-4562-8633-1F4BDF9CE126}" srcOrd="1" destOrd="0" presId="urn:microsoft.com/office/officeart/2005/8/layout/orgChart1"/>
    <dgm:cxn modelId="{75A8154A-97B6-4FB9-B40C-C903C58B5A3F}" srcId="{F9E5E106-A9BF-4A79-ACAC-4F30732A75CE}" destId="{FE17B5E6-081B-4F03-81BD-5DF990558EB8}" srcOrd="0" destOrd="0" parTransId="{E177DE3C-258D-4E82-BFE7-B291793D34CF}" sibTransId="{7940A14B-3D3F-41B4-B2E9-7D16815D9341}"/>
    <dgm:cxn modelId="{4FC87118-125B-4886-9E74-6B669BA0917C}" srcId="{7AE94F25-D55F-45F2-9926-DF824AC018F1}" destId="{D4D498DA-5062-4E9A-9505-DA1B2D6C4F43}" srcOrd="2" destOrd="0" parTransId="{42B8B709-BCD3-42F0-B09B-B19778C9170F}" sibTransId="{C6AEF809-F494-42E9-B98F-33934AC8D705}"/>
    <dgm:cxn modelId="{03C7A207-C8FA-475F-B014-2BF7788F4592}" type="presOf" srcId="{E5F56578-8B09-4C1B-8BE2-2D50A80E9226}" destId="{A3608479-D76E-4C2C-A86E-63242D035DD8}" srcOrd="1" destOrd="0" presId="urn:microsoft.com/office/officeart/2005/8/layout/orgChart1"/>
    <dgm:cxn modelId="{FFFD1C82-7645-4871-A481-6358D1246C25}" type="presOf" srcId="{03421347-4428-481F-AC1A-99A8041385AB}" destId="{549165B8-2C66-4B58-AAC7-B33222BA36B4}" srcOrd="0" destOrd="0" presId="urn:microsoft.com/office/officeart/2005/8/layout/orgChart1"/>
    <dgm:cxn modelId="{AA3D731A-0D00-4C4A-A9F4-93886A43EE23}" srcId="{7AE94F25-D55F-45F2-9926-DF824AC018F1}" destId="{27E4F6C0-8EB2-4616-9CC3-0309C333A632}" srcOrd="3" destOrd="0" parTransId="{FF7D9C4B-B8CF-46D3-9146-1C7F7FDBFEC2}" sibTransId="{ABA6A818-778F-4320-A63A-BFDA7F3ACAD4}"/>
    <dgm:cxn modelId="{A720E6C0-CE9D-4352-8BD4-C0F0053BACE7}" type="presOf" srcId="{495FC0B7-99E9-41BA-8A85-62C39783368F}" destId="{A07FB82A-B882-4D31-8EFB-83D416DF6C98}" srcOrd="1" destOrd="0" presId="urn:microsoft.com/office/officeart/2005/8/layout/orgChart1"/>
    <dgm:cxn modelId="{FE8BF7AD-71A7-4654-9C32-FE83739D1A7C}" type="presOf" srcId="{2E728B0D-5874-4339-9766-11CAAA392B83}" destId="{5AE6F9B1-8537-4679-B470-95379A6AFBC4}" srcOrd="0" destOrd="0" presId="urn:microsoft.com/office/officeart/2005/8/layout/orgChart1"/>
    <dgm:cxn modelId="{E434E90E-4E14-44AE-9F6E-ACE2D4B78FBD}" type="presOf" srcId="{AACEBDCA-BEEF-4AC6-B1A2-B9A6E6827877}" destId="{4E823EF3-B17D-4F26-94C5-77E3BB53AD45}" srcOrd="0" destOrd="0" presId="urn:microsoft.com/office/officeart/2005/8/layout/orgChart1"/>
    <dgm:cxn modelId="{D609AF9C-C7A9-4BAD-8507-721C56D355F1}" srcId="{495FC0B7-99E9-41BA-8A85-62C39783368F}" destId="{DB2ECF23-DE55-4610-9B85-0CAF329F2962}" srcOrd="0" destOrd="0" parTransId="{142F319E-95D9-4B48-9D83-29954BB05210}" sibTransId="{011E77EC-0D55-4B97-A7F0-976F9DA83109}"/>
    <dgm:cxn modelId="{68F80248-BDB8-4276-BC5C-899F16A06E0D}" type="presOf" srcId="{D4D498DA-5062-4E9A-9505-DA1B2D6C4F43}" destId="{04747FAB-4BD5-4128-8448-FACBFEFBC229}" srcOrd="0" destOrd="0" presId="urn:microsoft.com/office/officeart/2005/8/layout/orgChart1"/>
    <dgm:cxn modelId="{590B85BD-F905-4FDA-B39A-3BF2D501428C}" srcId="{615D1B2F-9BC0-4538-888F-5E0F9D2120A8}" destId="{03421347-4428-481F-AC1A-99A8041385AB}" srcOrd="3" destOrd="0" parTransId="{F92EE232-1C1D-43AC-BAB4-F31E6C17A7C9}" sibTransId="{E0B8CDCC-5AAE-4345-8600-6C41E3598B7B}"/>
    <dgm:cxn modelId="{D11EC269-18D9-41CD-A0E5-4B559AD84D0A}" srcId="{615D1B2F-9BC0-4538-888F-5E0F9D2120A8}" destId="{7AE94F25-D55F-45F2-9926-DF824AC018F1}" srcOrd="1" destOrd="0" parTransId="{77FD9DAB-8FA1-423A-9E08-95D13C1D9BC1}" sibTransId="{E09AF098-DB38-41E9-854E-2DCCF67D6FBF}"/>
    <dgm:cxn modelId="{9F0EC169-62D4-4213-B7ED-A9447C7C5808}" srcId="{AC786EB9-BB4C-421C-8341-2035878451A4}" destId="{CECD4970-8AB0-468E-8DA6-F67EC20C7C1D}" srcOrd="0" destOrd="0" parTransId="{862D96E7-BAD3-4003-8300-642D51170C06}" sibTransId="{E890EDAF-DFFE-4719-B932-2F872E587B38}"/>
    <dgm:cxn modelId="{0B224EF0-2D1A-4D86-A9F6-E20F776039C5}" type="presOf" srcId="{3C69CF30-7939-4BB3-8CF6-160068DE0208}" destId="{F0FE37BB-52E6-4A05-B8D7-75256A4FCBD1}" srcOrd="0" destOrd="0" presId="urn:microsoft.com/office/officeart/2005/8/layout/orgChart1"/>
    <dgm:cxn modelId="{A49A8D0A-5B7D-4275-9EDC-A3C7E76A78AD}" srcId="{03421347-4428-481F-AC1A-99A8041385AB}" destId="{BD75F229-70C4-4A26-BEDA-D57AD7A2281A}" srcOrd="0" destOrd="0" parTransId="{6349D65E-846B-4821-8AB7-570199AF0B4B}" sibTransId="{0999D755-6A78-403C-856E-8412A2342225}"/>
    <dgm:cxn modelId="{7143E54F-4F84-4C6F-B615-57CC9BFF776D}" srcId="{495FC0B7-99E9-41BA-8A85-62C39783368F}" destId="{E75498B5-B513-4982-8AE8-EE092F7FB6F0}" srcOrd="1" destOrd="0" parTransId="{669C2033-49B4-4D7C-A025-AC527820E734}" sibTransId="{2C9FA0B3-3476-4A81-AF22-C57E31802623}"/>
    <dgm:cxn modelId="{CA1AA263-D525-4AD9-B8C3-9D21EAD8658E}" type="presOf" srcId="{CECD4970-8AB0-468E-8DA6-F67EC20C7C1D}" destId="{A5B7A386-9169-4AE1-B144-911FFF82E3FB}" srcOrd="1" destOrd="0" presId="urn:microsoft.com/office/officeart/2005/8/layout/orgChart1"/>
    <dgm:cxn modelId="{E431F812-68CF-4278-9696-F2C6B1BFA6D4}" type="presOf" srcId="{F92EE232-1C1D-43AC-BAB4-F31E6C17A7C9}" destId="{B192FA18-E312-40A8-BBE4-B5328211DAB5}" srcOrd="0" destOrd="0" presId="urn:microsoft.com/office/officeart/2005/8/layout/orgChart1"/>
    <dgm:cxn modelId="{89F6741A-563B-42E7-B248-A3CB4989A0A8}" type="presOf" srcId="{BD75F229-70C4-4A26-BEDA-D57AD7A2281A}" destId="{B358DF0B-248E-4433-8F24-E6E4760C341C}" srcOrd="1" destOrd="0" presId="urn:microsoft.com/office/officeart/2005/8/layout/orgChart1"/>
    <dgm:cxn modelId="{EAD01728-92F5-496D-A757-732E60018C0A}" type="presOf" srcId="{A63F6B16-04EA-477C-95C2-17C8202F1539}" destId="{4C2DBC2C-9C8E-4615-81C4-9B68084D0D28}" srcOrd="0" destOrd="0" presId="urn:microsoft.com/office/officeart/2005/8/layout/orgChart1"/>
    <dgm:cxn modelId="{0A533CBF-FF5D-48CC-B4E7-B87C8A6B4C49}" type="presOf" srcId="{89E1A16B-70D2-4348-A34B-643D679C5998}" destId="{9864EC3F-4B74-4004-AD63-16EDC55E38A7}" srcOrd="1" destOrd="0" presId="urn:microsoft.com/office/officeart/2005/8/layout/orgChart1"/>
    <dgm:cxn modelId="{4250C5E1-D81C-4812-B866-DCC7766165CB}" type="presOf" srcId="{FE17B5E6-081B-4F03-81BD-5DF990558EB8}" destId="{19AA76CD-F1E5-4508-A5E0-42F2815CB17B}" srcOrd="0" destOrd="0" presId="urn:microsoft.com/office/officeart/2005/8/layout/orgChart1"/>
    <dgm:cxn modelId="{9A2A06E9-6545-4896-86A6-2553B0A6C7A4}" type="presParOf" srcId="{92520AB0-CD19-4FA5-B930-C2499C5EE2E8}" destId="{DC72F242-B500-4F7C-AAA8-9616AD18C3B0}" srcOrd="0" destOrd="0" presId="urn:microsoft.com/office/officeart/2005/8/layout/orgChart1"/>
    <dgm:cxn modelId="{8602ACA6-48D7-48C2-96D4-1FA969400439}" type="presParOf" srcId="{DC72F242-B500-4F7C-AAA8-9616AD18C3B0}" destId="{5F7ED197-62AA-4ADA-9191-B297C00D5A89}" srcOrd="0" destOrd="0" presId="urn:microsoft.com/office/officeart/2005/8/layout/orgChart1"/>
    <dgm:cxn modelId="{8990DECF-6B6E-457A-BE4F-7FEB80B67969}" type="presParOf" srcId="{5F7ED197-62AA-4ADA-9191-B297C00D5A89}" destId="{FAFC71CF-0231-434C-BA32-B76FAA8CA1E3}" srcOrd="0" destOrd="0" presId="urn:microsoft.com/office/officeart/2005/8/layout/orgChart1"/>
    <dgm:cxn modelId="{4A9C56E9-5EC4-429B-8B2F-39F4D389F227}" type="presParOf" srcId="{5F7ED197-62AA-4ADA-9191-B297C00D5A89}" destId="{594D9344-14CF-4EBD-8B33-7AA11E5CE7F2}" srcOrd="1" destOrd="0" presId="urn:microsoft.com/office/officeart/2005/8/layout/orgChart1"/>
    <dgm:cxn modelId="{73557CD0-A1FF-4166-BB6D-A556ABF522A7}" type="presParOf" srcId="{DC72F242-B500-4F7C-AAA8-9616AD18C3B0}" destId="{0106B38A-E2A3-4AF6-9095-766BE91DD231}" srcOrd="1" destOrd="0" presId="urn:microsoft.com/office/officeart/2005/8/layout/orgChart1"/>
    <dgm:cxn modelId="{1853D693-28D5-471E-9072-BF51D2324100}" type="presParOf" srcId="{0106B38A-E2A3-4AF6-9095-766BE91DD231}" destId="{A071BC4D-F72C-4660-8990-6FBA750C41C5}" srcOrd="0" destOrd="0" presId="urn:microsoft.com/office/officeart/2005/8/layout/orgChart1"/>
    <dgm:cxn modelId="{A0F8C9F4-C563-47E1-870E-CF08D2E924F3}" type="presParOf" srcId="{0106B38A-E2A3-4AF6-9095-766BE91DD231}" destId="{E6D08930-93CF-4DDB-AE2A-04694F12B8E5}" srcOrd="1" destOrd="0" presId="urn:microsoft.com/office/officeart/2005/8/layout/orgChart1"/>
    <dgm:cxn modelId="{EAFCBE9A-CF7E-4FCD-8C9F-132A19FCA451}" type="presParOf" srcId="{E6D08930-93CF-4DDB-AE2A-04694F12B8E5}" destId="{B88E54BB-3DD7-4FD9-97B1-1FA9777A466F}" srcOrd="0" destOrd="0" presId="urn:microsoft.com/office/officeart/2005/8/layout/orgChart1"/>
    <dgm:cxn modelId="{DE8EBFF2-B677-4DA5-AE07-68CBF24CACE0}" type="presParOf" srcId="{B88E54BB-3DD7-4FD9-97B1-1FA9777A466F}" destId="{CE29EC89-A4C7-4F58-AC2D-C814F1A19E6D}" srcOrd="0" destOrd="0" presId="urn:microsoft.com/office/officeart/2005/8/layout/orgChart1"/>
    <dgm:cxn modelId="{379737FB-43A6-4122-A232-CF28213A70DC}" type="presParOf" srcId="{B88E54BB-3DD7-4FD9-97B1-1FA9777A466F}" destId="{069A0A99-5F71-48A2-8B59-1C0F4DD5846A}" srcOrd="1" destOrd="0" presId="urn:microsoft.com/office/officeart/2005/8/layout/orgChart1"/>
    <dgm:cxn modelId="{D0633F4C-7643-4D83-B935-715191CF518D}" type="presParOf" srcId="{E6D08930-93CF-4DDB-AE2A-04694F12B8E5}" destId="{D98D25C1-A71D-48D6-828B-BE0A7E29FEE8}" srcOrd="1" destOrd="0" presId="urn:microsoft.com/office/officeart/2005/8/layout/orgChart1"/>
    <dgm:cxn modelId="{4B3A3D05-9218-4965-BCD0-C3AACDF852A4}" type="presParOf" srcId="{D98D25C1-A71D-48D6-828B-BE0A7E29FEE8}" destId="{4A2F75A5-B302-4625-9F12-3F5B8EA4A46E}" srcOrd="0" destOrd="0" presId="urn:microsoft.com/office/officeart/2005/8/layout/orgChart1"/>
    <dgm:cxn modelId="{00F89A3E-18B8-4F23-BD5E-CBE93C4FC4E3}" type="presParOf" srcId="{D98D25C1-A71D-48D6-828B-BE0A7E29FEE8}" destId="{EE16BB9F-906B-4447-8343-F7F34F381F8F}" srcOrd="1" destOrd="0" presId="urn:microsoft.com/office/officeart/2005/8/layout/orgChart1"/>
    <dgm:cxn modelId="{8FD129BD-D8C4-4966-9A8B-D46CE7F0EC04}" type="presParOf" srcId="{EE16BB9F-906B-4447-8343-F7F34F381F8F}" destId="{A6E8BE38-0E6F-4D1D-8E3E-94DEC6F2CB46}" srcOrd="0" destOrd="0" presId="urn:microsoft.com/office/officeart/2005/8/layout/orgChart1"/>
    <dgm:cxn modelId="{940C0D7A-E5C7-499A-AF66-EDB709EB3FE9}" type="presParOf" srcId="{A6E8BE38-0E6F-4D1D-8E3E-94DEC6F2CB46}" destId="{19AA76CD-F1E5-4508-A5E0-42F2815CB17B}" srcOrd="0" destOrd="0" presId="urn:microsoft.com/office/officeart/2005/8/layout/orgChart1"/>
    <dgm:cxn modelId="{65216D25-7D4F-4EC7-B853-A02B27484AF4}" type="presParOf" srcId="{A6E8BE38-0E6F-4D1D-8E3E-94DEC6F2CB46}" destId="{D724BECB-9ED6-48BE-984E-FE7FF6384325}" srcOrd="1" destOrd="0" presId="urn:microsoft.com/office/officeart/2005/8/layout/orgChart1"/>
    <dgm:cxn modelId="{93839528-4A5E-4FD8-AAC0-225EEC94BA62}" type="presParOf" srcId="{EE16BB9F-906B-4447-8343-F7F34F381F8F}" destId="{6CA1FF49-4A0C-432D-8694-678A697B23F2}" srcOrd="1" destOrd="0" presId="urn:microsoft.com/office/officeart/2005/8/layout/orgChart1"/>
    <dgm:cxn modelId="{6E5761BA-AFB2-4659-97DC-FD534A091BD8}" type="presParOf" srcId="{EE16BB9F-906B-4447-8343-F7F34F381F8F}" destId="{AE118938-722F-4379-9590-5865CE0C7B03}" srcOrd="2" destOrd="0" presId="urn:microsoft.com/office/officeart/2005/8/layout/orgChart1"/>
    <dgm:cxn modelId="{2662398C-2985-41CE-B962-0D96BAF48ED0}" type="presParOf" srcId="{D98D25C1-A71D-48D6-828B-BE0A7E29FEE8}" destId="{6A2002B7-1A29-4CF5-B49B-9170C35F9F7D}" srcOrd="2" destOrd="0" presId="urn:microsoft.com/office/officeart/2005/8/layout/orgChart1"/>
    <dgm:cxn modelId="{15911323-718B-4A94-B983-00B35B120EF1}" type="presParOf" srcId="{D98D25C1-A71D-48D6-828B-BE0A7E29FEE8}" destId="{A132DDB7-611E-4E71-AAD9-EF0F0515DE08}" srcOrd="3" destOrd="0" presId="urn:microsoft.com/office/officeart/2005/8/layout/orgChart1"/>
    <dgm:cxn modelId="{3BAFE25C-29AA-4D79-B36B-CF3EB02F8B49}" type="presParOf" srcId="{A132DDB7-611E-4E71-AAD9-EF0F0515DE08}" destId="{ABC1D46B-476F-43C8-9469-A4D2CAADA350}" srcOrd="0" destOrd="0" presId="urn:microsoft.com/office/officeart/2005/8/layout/orgChart1"/>
    <dgm:cxn modelId="{FAD0FC00-566F-4D33-AF7A-7810792499BC}" type="presParOf" srcId="{ABC1D46B-476F-43C8-9469-A4D2CAADA350}" destId="{4C463C80-890A-4EF3-89D3-316C81AE5ACF}" srcOrd="0" destOrd="0" presId="urn:microsoft.com/office/officeart/2005/8/layout/orgChart1"/>
    <dgm:cxn modelId="{8A71F112-62AC-40D8-933C-3A5DACC5C63F}" type="presParOf" srcId="{ABC1D46B-476F-43C8-9469-A4D2CAADA350}" destId="{AD0020B2-5DEF-4368-B592-7F0FC01B0EED}" srcOrd="1" destOrd="0" presId="urn:microsoft.com/office/officeart/2005/8/layout/orgChart1"/>
    <dgm:cxn modelId="{B22FFDAD-7EFE-423D-8214-11BCD1FAF804}" type="presParOf" srcId="{A132DDB7-611E-4E71-AAD9-EF0F0515DE08}" destId="{9E768E03-3E0A-4360-A12C-64A828920496}" srcOrd="1" destOrd="0" presId="urn:microsoft.com/office/officeart/2005/8/layout/orgChart1"/>
    <dgm:cxn modelId="{51646F4F-1420-4014-B5F3-5BAFD12FBF92}" type="presParOf" srcId="{A132DDB7-611E-4E71-AAD9-EF0F0515DE08}" destId="{372932C3-67E2-4BF5-85FC-6C611B51C00E}" srcOrd="2" destOrd="0" presId="urn:microsoft.com/office/officeart/2005/8/layout/orgChart1"/>
    <dgm:cxn modelId="{2886BEB1-CC8E-4AF9-A597-ED1C15009589}" type="presParOf" srcId="{D98D25C1-A71D-48D6-828B-BE0A7E29FEE8}" destId="{C51B33B8-B71F-420B-8057-8C8309F8C160}" srcOrd="4" destOrd="0" presId="urn:microsoft.com/office/officeart/2005/8/layout/orgChart1"/>
    <dgm:cxn modelId="{B6B0C0DB-AF50-490C-8FD1-BCE15E693F9F}" type="presParOf" srcId="{D98D25C1-A71D-48D6-828B-BE0A7E29FEE8}" destId="{5E78CF02-51EB-4C6D-A17E-63F74A1B3598}" srcOrd="5" destOrd="0" presId="urn:microsoft.com/office/officeart/2005/8/layout/orgChart1"/>
    <dgm:cxn modelId="{8C3E3069-2B71-494C-A166-AA4638E99736}" type="presParOf" srcId="{5E78CF02-51EB-4C6D-A17E-63F74A1B3598}" destId="{3198EB0C-FBE4-4759-B109-02DDD12E04F8}" srcOrd="0" destOrd="0" presId="urn:microsoft.com/office/officeart/2005/8/layout/orgChart1"/>
    <dgm:cxn modelId="{AAB74756-730D-4EA0-8733-0D8D8A3013CE}" type="presParOf" srcId="{3198EB0C-FBE4-4759-B109-02DDD12E04F8}" destId="{5AE6F9B1-8537-4679-B470-95379A6AFBC4}" srcOrd="0" destOrd="0" presId="urn:microsoft.com/office/officeart/2005/8/layout/orgChart1"/>
    <dgm:cxn modelId="{C6119A3B-1CB5-4680-9A5A-0646EB67513D}" type="presParOf" srcId="{3198EB0C-FBE4-4759-B109-02DDD12E04F8}" destId="{6C350679-3413-4521-B689-8A6EC12A35E7}" srcOrd="1" destOrd="0" presId="urn:microsoft.com/office/officeart/2005/8/layout/orgChart1"/>
    <dgm:cxn modelId="{BF550974-21A2-4B89-8C5D-C6F9720B09A5}" type="presParOf" srcId="{5E78CF02-51EB-4C6D-A17E-63F74A1B3598}" destId="{F3D299CA-5812-41CC-BF78-6703EFD27B27}" srcOrd="1" destOrd="0" presId="urn:microsoft.com/office/officeart/2005/8/layout/orgChart1"/>
    <dgm:cxn modelId="{2E0FD544-58B6-4FC2-80FE-ADAE49D14612}" type="presParOf" srcId="{5E78CF02-51EB-4C6D-A17E-63F74A1B3598}" destId="{96EABB14-011F-4314-95AA-8A9ACE7C8925}" srcOrd="2" destOrd="0" presId="urn:microsoft.com/office/officeart/2005/8/layout/orgChart1"/>
    <dgm:cxn modelId="{344CDF5D-046E-4A79-9FB3-A87FDA116E9F}" type="presParOf" srcId="{E6D08930-93CF-4DDB-AE2A-04694F12B8E5}" destId="{5925AD1A-AC43-4A60-9A09-FEBBB0FB4E4B}" srcOrd="2" destOrd="0" presId="urn:microsoft.com/office/officeart/2005/8/layout/orgChart1"/>
    <dgm:cxn modelId="{65A7DE96-7096-480D-96FB-C8CB10827698}" type="presParOf" srcId="{0106B38A-E2A3-4AF6-9095-766BE91DD231}" destId="{203E534F-B8EB-49A0-8E64-27145F377A8C}" srcOrd="2" destOrd="0" presId="urn:microsoft.com/office/officeart/2005/8/layout/orgChart1"/>
    <dgm:cxn modelId="{F1AF8968-FAA3-4022-A7C8-1B4258A07601}" type="presParOf" srcId="{0106B38A-E2A3-4AF6-9095-766BE91DD231}" destId="{8E787B9A-1473-4697-B5EC-EE4A2B65EED1}" srcOrd="3" destOrd="0" presId="urn:microsoft.com/office/officeart/2005/8/layout/orgChart1"/>
    <dgm:cxn modelId="{6DA486EE-0A38-4823-BEE7-C6C8538A2213}" type="presParOf" srcId="{8E787B9A-1473-4697-B5EC-EE4A2B65EED1}" destId="{5A6BF8AA-C7B7-4A9F-854A-2876D2BDAB90}" srcOrd="0" destOrd="0" presId="urn:microsoft.com/office/officeart/2005/8/layout/orgChart1"/>
    <dgm:cxn modelId="{09F0D416-EA5B-4606-8D06-B8C2E479528B}" type="presParOf" srcId="{5A6BF8AA-C7B7-4A9F-854A-2876D2BDAB90}" destId="{911BD9D6-571C-4A78-8F53-008E96D5EFE9}" srcOrd="0" destOrd="0" presId="urn:microsoft.com/office/officeart/2005/8/layout/orgChart1"/>
    <dgm:cxn modelId="{175434D6-2473-4FF9-9D48-F129ED24CDF3}" type="presParOf" srcId="{5A6BF8AA-C7B7-4A9F-854A-2876D2BDAB90}" destId="{2157C6A6-C939-4242-ACE6-6BF7D5F74AB4}" srcOrd="1" destOrd="0" presId="urn:microsoft.com/office/officeart/2005/8/layout/orgChart1"/>
    <dgm:cxn modelId="{F46C6634-E504-4309-8043-C787D331E938}" type="presParOf" srcId="{8E787B9A-1473-4697-B5EC-EE4A2B65EED1}" destId="{899F9679-1EC7-4CA4-84C4-79EED79D7124}" srcOrd="1" destOrd="0" presId="urn:microsoft.com/office/officeart/2005/8/layout/orgChart1"/>
    <dgm:cxn modelId="{E0688090-1C9C-4266-842A-702BC895B542}" type="presParOf" srcId="{899F9679-1EC7-4CA4-84C4-79EED79D7124}" destId="{70BEF85F-32BC-46D1-9550-38C94D67D641}" srcOrd="0" destOrd="0" presId="urn:microsoft.com/office/officeart/2005/8/layout/orgChart1"/>
    <dgm:cxn modelId="{FB4C4DB3-4602-40EB-ABB3-A1D45F628E48}" type="presParOf" srcId="{899F9679-1EC7-4CA4-84C4-79EED79D7124}" destId="{743693EB-5A60-4E2F-9E4F-3B1EFA77C6D9}" srcOrd="1" destOrd="0" presId="urn:microsoft.com/office/officeart/2005/8/layout/orgChart1"/>
    <dgm:cxn modelId="{D6796C13-FECA-46B1-B41B-969E0CBD2207}" type="presParOf" srcId="{743693EB-5A60-4E2F-9E4F-3B1EFA77C6D9}" destId="{D8C094C8-A08E-4AF0-BB3B-F1B08B4E6051}" srcOrd="0" destOrd="0" presId="urn:microsoft.com/office/officeart/2005/8/layout/orgChart1"/>
    <dgm:cxn modelId="{DCC16094-3D46-4178-8EC3-224322C9CA20}" type="presParOf" srcId="{D8C094C8-A08E-4AF0-BB3B-F1B08B4E6051}" destId="{F0FE37BB-52E6-4A05-B8D7-75256A4FCBD1}" srcOrd="0" destOrd="0" presId="urn:microsoft.com/office/officeart/2005/8/layout/orgChart1"/>
    <dgm:cxn modelId="{94C10BD0-13E2-453C-BC90-6A7C7F047F99}" type="presParOf" srcId="{D8C094C8-A08E-4AF0-BB3B-F1B08B4E6051}" destId="{611EAF38-2B00-4562-8633-1F4BDF9CE126}" srcOrd="1" destOrd="0" presId="urn:microsoft.com/office/officeart/2005/8/layout/orgChart1"/>
    <dgm:cxn modelId="{623B0248-1DC5-4561-8742-798BFE7C7C3B}" type="presParOf" srcId="{743693EB-5A60-4E2F-9E4F-3B1EFA77C6D9}" destId="{624E39F9-E2CE-43D1-ABFC-9B6BD705D1E7}" srcOrd="1" destOrd="0" presId="urn:microsoft.com/office/officeart/2005/8/layout/orgChart1"/>
    <dgm:cxn modelId="{2A841399-52F0-4F25-920D-685B4BB060F8}" type="presParOf" srcId="{743693EB-5A60-4E2F-9E4F-3B1EFA77C6D9}" destId="{0B1E80BC-E592-46BE-B396-ED3471B3ED4F}" srcOrd="2" destOrd="0" presId="urn:microsoft.com/office/officeart/2005/8/layout/orgChart1"/>
    <dgm:cxn modelId="{6C86DC9F-E244-488E-897E-7303BB342812}" type="presParOf" srcId="{899F9679-1EC7-4CA4-84C4-79EED79D7124}" destId="{5B6AEB62-5950-414F-84D6-C39A77A95C5F}" srcOrd="2" destOrd="0" presId="urn:microsoft.com/office/officeart/2005/8/layout/orgChart1"/>
    <dgm:cxn modelId="{69A86A38-BCC6-4A48-B8A7-B0F642F38288}" type="presParOf" srcId="{899F9679-1EC7-4CA4-84C4-79EED79D7124}" destId="{99DE9767-496B-4995-B506-1458F965D891}" srcOrd="3" destOrd="0" presId="urn:microsoft.com/office/officeart/2005/8/layout/orgChart1"/>
    <dgm:cxn modelId="{3E3551D9-AA03-4FFE-9FE7-2EDC83E2D44C}" type="presParOf" srcId="{99DE9767-496B-4995-B506-1458F965D891}" destId="{EB20E959-AE33-448E-95B0-A9C7D3A3D497}" srcOrd="0" destOrd="0" presId="urn:microsoft.com/office/officeart/2005/8/layout/orgChart1"/>
    <dgm:cxn modelId="{3A1529E4-FE0D-41A4-BE78-094452E554BC}" type="presParOf" srcId="{EB20E959-AE33-448E-95B0-A9C7D3A3D497}" destId="{9833B79E-D0DF-4AD6-8C65-8A026469624E}" srcOrd="0" destOrd="0" presId="urn:microsoft.com/office/officeart/2005/8/layout/orgChart1"/>
    <dgm:cxn modelId="{A748D881-784E-42F6-9996-12E451A3423A}" type="presParOf" srcId="{EB20E959-AE33-448E-95B0-A9C7D3A3D497}" destId="{A3608479-D76E-4C2C-A86E-63242D035DD8}" srcOrd="1" destOrd="0" presId="urn:microsoft.com/office/officeart/2005/8/layout/orgChart1"/>
    <dgm:cxn modelId="{9D065A89-D1FB-4D8E-9AD7-A0DBD953DC7C}" type="presParOf" srcId="{99DE9767-496B-4995-B506-1458F965D891}" destId="{2CC89202-F0C8-44FD-AD0F-37D8B67757AF}" srcOrd="1" destOrd="0" presId="urn:microsoft.com/office/officeart/2005/8/layout/orgChart1"/>
    <dgm:cxn modelId="{6F513792-45DF-4D66-BFBB-508321927C52}" type="presParOf" srcId="{99DE9767-496B-4995-B506-1458F965D891}" destId="{12D85110-CDCC-4871-8484-964B880EE896}" srcOrd="2" destOrd="0" presId="urn:microsoft.com/office/officeart/2005/8/layout/orgChart1"/>
    <dgm:cxn modelId="{31C7E4A3-621D-4196-86C0-D145C194EB4B}" type="presParOf" srcId="{899F9679-1EC7-4CA4-84C4-79EED79D7124}" destId="{E2E5C16A-C1D4-4E4D-89F0-7D1A7EB284AD}" srcOrd="4" destOrd="0" presId="urn:microsoft.com/office/officeart/2005/8/layout/orgChart1"/>
    <dgm:cxn modelId="{E9B49F08-F736-401B-AA98-CEB70E14F2BF}" type="presParOf" srcId="{899F9679-1EC7-4CA4-84C4-79EED79D7124}" destId="{17FD602F-CC7E-41FA-BF59-5FD8A001407A}" srcOrd="5" destOrd="0" presId="urn:microsoft.com/office/officeart/2005/8/layout/orgChart1"/>
    <dgm:cxn modelId="{A58A9132-95C7-4564-BCA1-EDD99BED62DC}" type="presParOf" srcId="{17FD602F-CC7E-41FA-BF59-5FD8A001407A}" destId="{A94A193C-0A36-49E2-9F4E-81BF8C199662}" srcOrd="0" destOrd="0" presId="urn:microsoft.com/office/officeart/2005/8/layout/orgChart1"/>
    <dgm:cxn modelId="{8F806B29-A3B8-4EDD-B43B-5C2742BAB3D1}" type="presParOf" srcId="{A94A193C-0A36-49E2-9F4E-81BF8C199662}" destId="{04747FAB-4BD5-4128-8448-FACBFEFBC229}" srcOrd="0" destOrd="0" presId="urn:microsoft.com/office/officeart/2005/8/layout/orgChart1"/>
    <dgm:cxn modelId="{BAC0B7C2-17BC-4365-9698-E69108E7FB12}" type="presParOf" srcId="{A94A193C-0A36-49E2-9F4E-81BF8C199662}" destId="{28A329BE-C995-4D7F-B11C-22EECA9A0AB4}" srcOrd="1" destOrd="0" presId="urn:microsoft.com/office/officeart/2005/8/layout/orgChart1"/>
    <dgm:cxn modelId="{5179E69F-3CA4-4204-995F-438B61B4CAD8}" type="presParOf" srcId="{17FD602F-CC7E-41FA-BF59-5FD8A001407A}" destId="{BBC5C66F-E0D2-42FA-930C-3D2FDE178E09}" srcOrd="1" destOrd="0" presId="urn:microsoft.com/office/officeart/2005/8/layout/orgChart1"/>
    <dgm:cxn modelId="{32DB3703-1CA8-4FA3-9300-FDB206201122}" type="presParOf" srcId="{17FD602F-CC7E-41FA-BF59-5FD8A001407A}" destId="{B14E9446-15D0-4367-9E08-B45381B28423}" srcOrd="2" destOrd="0" presId="urn:microsoft.com/office/officeart/2005/8/layout/orgChart1"/>
    <dgm:cxn modelId="{D12E2363-6BF1-48D8-9FAE-C74C69FF3CE3}" type="presParOf" srcId="{899F9679-1EC7-4CA4-84C4-79EED79D7124}" destId="{1F96CE42-0A6F-4CDA-B12C-F011BB707C4D}" srcOrd="6" destOrd="0" presId="urn:microsoft.com/office/officeart/2005/8/layout/orgChart1"/>
    <dgm:cxn modelId="{59C64189-68E3-4400-9512-84C73C5EA77E}" type="presParOf" srcId="{899F9679-1EC7-4CA4-84C4-79EED79D7124}" destId="{83FE5866-901B-42ED-A23C-9FBC98652E96}" srcOrd="7" destOrd="0" presId="urn:microsoft.com/office/officeart/2005/8/layout/orgChart1"/>
    <dgm:cxn modelId="{2BCC3D68-3504-4D9F-B8FD-E19A27B77DCE}" type="presParOf" srcId="{83FE5866-901B-42ED-A23C-9FBC98652E96}" destId="{9EF85659-18B3-4B61-9301-7474FA059E5C}" srcOrd="0" destOrd="0" presId="urn:microsoft.com/office/officeart/2005/8/layout/orgChart1"/>
    <dgm:cxn modelId="{0832B768-E8B7-4A78-83A2-92388BB05879}" type="presParOf" srcId="{9EF85659-18B3-4B61-9301-7474FA059E5C}" destId="{539F7202-FB20-4CAA-818E-7DA0538E4C77}" srcOrd="0" destOrd="0" presId="urn:microsoft.com/office/officeart/2005/8/layout/orgChart1"/>
    <dgm:cxn modelId="{420EF33F-4208-4829-A582-A178A7FAA2FE}" type="presParOf" srcId="{9EF85659-18B3-4B61-9301-7474FA059E5C}" destId="{DBCF0F29-F6E6-42AF-87FD-484AE283E157}" srcOrd="1" destOrd="0" presId="urn:microsoft.com/office/officeart/2005/8/layout/orgChart1"/>
    <dgm:cxn modelId="{F834077F-3003-4E1F-9578-0DBF7B7B4A88}" type="presParOf" srcId="{83FE5866-901B-42ED-A23C-9FBC98652E96}" destId="{609B8813-F055-42C0-B10A-92B470B93563}" srcOrd="1" destOrd="0" presId="urn:microsoft.com/office/officeart/2005/8/layout/orgChart1"/>
    <dgm:cxn modelId="{117C2261-E4F1-418F-B8F3-2DD70E232218}" type="presParOf" srcId="{83FE5866-901B-42ED-A23C-9FBC98652E96}" destId="{29208A44-E5A4-41D0-A3BD-301D5D4E8F9E}" srcOrd="2" destOrd="0" presId="urn:microsoft.com/office/officeart/2005/8/layout/orgChart1"/>
    <dgm:cxn modelId="{434D31DE-E543-4CA7-A8DA-258FAD91EDB6}" type="presParOf" srcId="{899F9679-1EC7-4CA4-84C4-79EED79D7124}" destId="{4C2DBC2C-9C8E-4615-81C4-9B68084D0D28}" srcOrd="8" destOrd="0" presId="urn:microsoft.com/office/officeart/2005/8/layout/orgChart1"/>
    <dgm:cxn modelId="{6972E85B-33F6-4309-B4EE-1F97A8874C2A}" type="presParOf" srcId="{899F9679-1EC7-4CA4-84C4-79EED79D7124}" destId="{DB34A80F-1745-4E61-840F-846820BA6738}" srcOrd="9" destOrd="0" presId="urn:microsoft.com/office/officeart/2005/8/layout/orgChart1"/>
    <dgm:cxn modelId="{8C859120-FEE6-42C1-939D-2A209D06ED6A}" type="presParOf" srcId="{DB34A80F-1745-4E61-840F-846820BA6738}" destId="{3BEEB40F-8C5B-45C3-84D9-C9E856D37F4B}" srcOrd="0" destOrd="0" presId="urn:microsoft.com/office/officeart/2005/8/layout/orgChart1"/>
    <dgm:cxn modelId="{38EC1BA4-1A31-4938-A800-FDB6DDEE3312}" type="presParOf" srcId="{3BEEB40F-8C5B-45C3-84D9-C9E856D37F4B}" destId="{CCE53772-363F-48D2-BFE0-6A957C9F9B91}" srcOrd="0" destOrd="0" presId="urn:microsoft.com/office/officeart/2005/8/layout/orgChart1"/>
    <dgm:cxn modelId="{2CA7D392-EA89-4FD1-8B20-CC01820BF6A8}" type="presParOf" srcId="{3BEEB40F-8C5B-45C3-84D9-C9E856D37F4B}" destId="{38A5633B-B1ED-4D54-A8EA-2D6487AC0954}" srcOrd="1" destOrd="0" presId="urn:microsoft.com/office/officeart/2005/8/layout/orgChart1"/>
    <dgm:cxn modelId="{1F567E8C-1631-427B-8800-FC1B1CA03738}" type="presParOf" srcId="{DB34A80F-1745-4E61-840F-846820BA6738}" destId="{9C10460F-6E30-4601-8FDA-160DF0DA0EDA}" srcOrd="1" destOrd="0" presId="urn:microsoft.com/office/officeart/2005/8/layout/orgChart1"/>
    <dgm:cxn modelId="{1D5C3C89-5BA3-4CFE-9FEB-466F84F1B6F2}" type="presParOf" srcId="{DB34A80F-1745-4E61-840F-846820BA6738}" destId="{B602B5FF-2855-4738-8816-111A1FDB5D6F}" srcOrd="2" destOrd="0" presId="urn:microsoft.com/office/officeart/2005/8/layout/orgChart1"/>
    <dgm:cxn modelId="{06BCCA0C-98F6-4739-949B-6FB5DB57BB2B}" type="presParOf" srcId="{8E787B9A-1473-4697-B5EC-EE4A2B65EED1}" destId="{D8023040-8E99-4F3D-9413-6581AC364199}" srcOrd="2" destOrd="0" presId="urn:microsoft.com/office/officeart/2005/8/layout/orgChart1"/>
    <dgm:cxn modelId="{7C0B19A3-8B8A-464A-A2AC-4B165B2321B2}" type="presParOf" srcId="{0106B38A-E2A3-4AF6-9095-766BE91DD231}" destId="{4E823EF3-B17D-4F26-94C5-77E3BB53AD45}" srcOrd="4" destOrd="0" presId="urn:microsoft.com/office/officeart/2005/8/layout/orgChart1"/>
    <dgm:cxn modelId="{9F9165C5-E3A9-4AE8-8ACF-04F2D3BE2840}" type="presParOf" srcId="{0106B38A-E2A3-4AF6-9095-766BE91DD231}" destId="{4F9E7A29-7425-4724-866B-AD3BBED45AED}" srcOrd="5" destOrd="0" presId="urn:microsoft.com/office/officeart/2005/8/layout/orgChart1"/>
    <dgm:cxn modelId="{88498447-31A2-4F24-A3F5-3C03F3C460D2}" type="presParOf" srcId="{4F9E7A29-7425-4724-866B-AD3BBED45AED}" destId="{A8318E1A-E6D8-4790-917A-398F2DCEDCA8}" srcOrd="0" destOrd="0" presId="urn:microsoft.com/office/officeart/2005/8/layout/orgChart1"/>
    <dgm:cxn modelId="{D3CC0021-68C1-47B7-8E83-D786FE803349}" type="presParOf" srcId="{A8318E1A-E6D8-4790-917A-398F2DCEDCA8}" destId="{2C08E371-F3E1-4435-90EC-4264FCADE011}" srcOrd="0" destOrd="0" presId="urn:microsoft.com/office/officeart/2005/8/layout/orgChart1"/>
    <dgm:cxn modelId="{C2E57C8E-5915-41C3-9FE3-806ECADF5BE9}" type="presParOf" srcId="{A8318E1A-E6D8-4790-917A-398F2DCEDCA8}" destId="{A07FB82A-B882-4D31-8EFB-83D416DF6C98}" srcOrd="1" destOrd="0" presId="urn:microsoft.com/office/officeart/2005/8/layout/orgChart1"/>
    <dgm:cxn modelId="{03577ED2-7241-4113-BF77-0AFACED7CFB5}" type="presParOf" srcId="{4F9E7A29-7425-4724-866B-AD3BBED45AED}" destId="{CC547E70-93F6-4C33-969F-3E6A9B70AF8F}" srcOrd="1" destOrd="0" presId="urn:microsoft.com/office/officeart/2005/8/layout/orgChart1"/>
    <dgm:cxn modelId="{09E07639-D8F0-46F2-B462-A59E6458F2DA}" type="presParOf" srcId="{CC547E70-93F6-4C33-969F-3E6A9B70AF8F}" destId="{55790A89-AF24-4354-BF97-6248296F7218}" srcOrd="0" destOrd="0" presId="urn:microsoft.com/office/officeart/2005/8/layout/orgChart1"/>
    <dgm:cxn modelId="{7CEA623A-397E-427D-8C0F-B393C8F8C3F0}" type="presParOf" srcId="{CC547E70-93F6-4C33-969F-3E6A9B70AF8F}" destId="{2C526398-0AEA-435E-A156-9A4A666973A0}" srcOrd="1" destOrd="0" presId="urn:microsoft.com/office/officeart/2005/8/layout/orgChart1"/>
    <dgm:cxn modelId="{228F4D4E-0DDB-479B-9069-E3A2BB0FDA15}" type="presParOf" srcId="{2C526398-0AEA-435E-A156-9A4A666973A0}" destId="{A01C93D1-B3F3-4798-9A8B-094F7A1B52DF}" srcOrd="0" destOrd="0" presId="urn:microsoft.com/office/officeart/2005/8/layout/orgChart1"/>
    <dgm:cxn modelId="{714B0622-8D05-430C-8EF7-16D7F27E1329}" type="presParOf" srcId="{A01C93D1-B3F3-4798-9A8B-094F7A1B52DF}" destId="{BBF79D01-8647-4026-91FF-13166B926E00}" srcOrd="0" destOrd="0" presId="urn:microsoft.com/office/officeart/2005/8/layout/orgChart1"/>
    <dgm:cxn modelId="{0BB1D60C-3B88-4173-A667-105429664880}" type="presParOf" srcId="{A01C93D1-B3F3-4798-9A8B-094F7A1B52DF}" destId="{E2EB0BC5-6300-4FF3-9CC2-637759BFA52E}" srcOrd="1" destOrd="0" presId="urn:microsoft.com/office/officeart/2005/8/layout/orgChart1"/>
    <dgm:cxn modelId="{2EE9E617-21F1-4EBA-AE0C-BA33FBDC527E}" type="presParOf" srcId="{2C526398-0AEA-435E-A156-9A4A666973A0}" destId="{1F0C443D-69E9-42F8-B558-342C124F74AD}" srcOrd="1" destOrd="0" presId="urn:microsoft.com/office/officeart/2005/8/layout/orgChart1"/>
    <dgm:cxn modelId="{234EC69C-485D-4725-9527-9EA473F4772E}" type="presParOf" srcId="{2C526398-0AEA-435E-A156-9A4A666973A0}" destId="{4CDAFA83-9826-487A-B6AE-2DAD4FFC6D24}" srcOrd="2" destOrd="0" presId="urn:microsoft.com/office/officeart/2005/8/layout/orgChart1"/>
    <dgm:cxn modelId="{82499299-52DF-40AE-A767-24A5B5FC1C0B}" type="presParOf" srcId="{CC547E70-93F6-4C33-969F-3E6A9B70AF8F}" destId="{2F89A836-90D2-4801-BFBC-1DDAF3627CA3}" srcOrd="2" destOrd="0" presId="urn:microsoft.com/office/officeart/2005/8/layout/orgChart1"/>
    <dgm:cxn modelId="{6A57F9E9-A2BF-4044-9F77-4B3F6EE59FD8}" type="presParOf" srcId="{CC547E70-93F6-4C33-969F-3E6A9B70AF8F}" destId="{17E5DD6C-2E85-4FE6-8FE7-4CE883BF4DFA}" srcOrd="3" destOrd="0" presId="urn:microsoft.com/office/officeart/2005/8/layout/orgChart1"/>
    <dgm:cxn modelId="{F0B550FC-54C5-4E2C-81D8-CD371CBFAB9E}" type="presParOf" srcId="{17E5DD6C-2E85-4FE6-8FE7-4CE883BF4DFA}" destId="{73E6BFF5-CDD9-4758-A528-9C2118AD9711}" srcOrd="0" destOrd="0" presId="urn:microsoft.com/office/officeart/2005/8/layout/orgChart1"/>
    <dgm:cxn modelId="{3E0AE6A1-BD60-48E3-AE33-EB885ED0B588}" type="presParOf" srcId="{73E6BFF5-CDD9-4758-A528-9C2118AD9711}" destId="{5A149283-0593-4BD7-B85C-A303520B0C9C}" srcOrd="0" destOrd="0" presId="urn:microsoft.com/office/officeart/2005/8/layout/orgChart1"/>
    <dgm:cxn modelId="{EF86DF0B-7392-4413-AAE6-E194C96101D5}" type="presParOf" srcId="{73E6BFF5-CDD9-4758-A528-9C2118AD9711}" destId="{B8D14D51-DA93-45D3-A983-A24061A23828}" srcOrd="1" destOrd="0" presId="urn:microsoft.com/office/officeart/2005/8/layout/orgChart1"/>
    <dgm:cxn modelId="{76AC03F4-C285-491B-B36E-30D9B340788D}" type="presParOf" srcId="{17E5DD6C-2E85-4FE6-8FE7-4CE883BF4DFA}" destId="{1EDED81C-E026-40C4-A69D-0F3854C799BC}" srcOrd="1" destOrd="0" presId="urn:microsoft.com/office/officeart/2005/8/layout/orgChart1"/>
    <dgm:cxn modelId="{DB3842EB-222E-4174-AAF9-70A1C791F237}" type="presParOf" srcId="{17E5DD6C-2E85-4FE6-8FE7-4CE883BF4DFA}" destId="{B0D75D2B-5366-4985-A1FD-E33808007EB4}" srcOrd="2" destOrd="0" presId="urn:microsoft.com/office/officeart/2005/8/layout/orgChart1"/>
    <dgm:cxn modelId="{11DBDC32-8902-4ECF-B02C-6FEDF305F068}" type="presParOf" srcId="{CC547E70-93F6-4C33-969F-3E6A9B70AF8F}" destId="{410C1ACA-59F6-49E3-AE3D-7161BB1E1A91}" srcOrd="4" destOrd="0" presId="urn:microsoft.com/office/officeart/2005/8/layout/orgChart1"/>
    <dgm:cxn modelId="{F121F523-F80D-45F5-A7A1-FF59AA684A3B}" type="presParOf" srcId="{CC547E70-93F6-4C33-969F-3E6A9B70AF8F}" destId="{C2A1A108-A433-4304-9048-7908A613E7B2}" srcOrd="5" destOrd="0" presId="urn:microsoft.com/office/officeart/2005/8/layout/orgChart1"/>
    <dgm:cxn modelId="{8820F534-8CE1-478E-AD58-08C89DB8652B}" type="presParOf" srcId="{C2A1A108-A433-4304-9048-7908A613E7B2}" destId="{7035E9BF-2A19-4285-8A3B-0ED4BD39C364}" srcOrd="0" destOrd="0" presId="urn:microsoft.com/office/officeart/2005/8/layout/orgChart1"/>
    <dgm:cxn modelId="{AC1974F7-8C13-4280-BEF9-F1FC71883877}" type="presParOf" srcId="{7035E9BF-2A19-4285-8A3B-0ED4BD39C364}" destId="{78BF3581-D3DB-4FCC-BC94-FCF3642B4F63}" srcOrd="0" destOrd="0" presId="urn:microsoft.com/office/officeart/2005/8/layout/orgChart1"/>
    <dgm:cxn modelId="{F602BB79-F8EA-464F-9D4E-D53976EE9312}" type="presParOf" srcId="{7035E9BF-2A19-4285-8A3B-0ED4BD39C364}" destId="{29905D96-0ED8-4C00-9534-8262A3BBAAD2}" srcOrd="1" destOrd="0" presId="urn:microsoft.com/office/officeart/2005/8/layout/orgChart1"/>
    <dgm:cxn modelId="{86528C59-CE71-446F-BA3A-3D347DFA9D83}" type="presParOf" srcId="{C2A1A108-A433-4304-9048-7908A613E7B2}" destId="{C3C8534B-32FC-4C44-9922-0E4CEE33B55B}" srcOrd="1" destOrd="0" presId="urn:microsoft.com/office/officeart/2005/8/layout/orgChart1"/>
    <dgm:cxn modelId="{42057B72-26AA-436D-BE54-D31D597D8172}" type="presParOf" srcId="{C2A1A108-A433-4304-9048-7908A613E7B2}" destId="{E7039203-3829-4D84-8ADB-D81D09857EA7}" srcOrd="2" destOrd="0" presId="urn:microsoft.com/office/officeart/2005/8/layout/orgChart1"/>
    <dgm:cxn modelId="{AC80271F-10B5-4C40-807A-7A23A4D86C29}" type="presParOf" srcId="{4F9E7A29-7425-4724-866B-AD3BBED45AED}" destId="{BA5F86CD-9E1C-4C4F-A7A9-FB6DC7CBFF0B}" srcOrd="2" destOrd="0" presId="urn:microsoft.com/office/officeart/2005/8/layout/orgChart1"/>
    <dgm:cxn modelId="{664B5D1B-812C-49DD-B86D-388438C66D3D}" type="presParOf" srcId="{0106B38A-E2A3-4AF6-9095-766BE91DD231}" destId="{B192FA18-E312-40A8-BBE4-B5328211DAB5}" srcOrd="6" destOrd="0" presId="urn:microsoft.com/office/officeart/2005/8/layout/orgChart1"/>
    <dgm:cxn modelId="{59B679E1-CDF0-4AD3-A090-7CED42208ED9}" type="presParOf" srcId="{0106B38A-E2A3-4AF6-9095-766BE91DD231}" destId="{0D77B1E4-F4C7-4F33-93FA-7559502678C9}" srcOrd="7" destOrd="0" presId="urn:microsoft.com/office/officeart/2005/8/layout/orgChart1"/>
    <dgm:cxn modelId="{B0D37F3D-9E37-4143-A2B1-75B8A0732764}" type="presParOf" srcId="{0D77B1E4-F4C7-4F33-93FA-7559502678C9}" destId="{9C55AA37-EA90-4905-9A15-6B934436A153}" srcOrd="0" destOrd="0" presId="urn:microsoft.com/office/officeart/2005/8/layout/orgChart1"/>
    <dgm:cxn modelId="{38EE0C28-53AC-4850-A646-45718590A1B1}" type="presParOf" srcId="{9C55AA37-EA90-4905-9A15-6B934436A153}" destId="{549165B8-2C66-4B58-AAC7-B33222BA36B4}" srcOrd="0" destOrd="0" presId="urn:microsoft.com/office/officeart/2005/8/layout/orgChart1"/>
    <dgm:cxn modelId="{DFBD1B92-AB47-473A-93CB-888764134F3B}" type="presParOf" srcId="{9C55AA37-EA90-4905-9A15-6B934436A153}" destId="{6C42FF27-AC95-4229-9486-EEFFC713140A}" srcOrd="1" destOrd="0" presId="urn:microsoft.com/office/officeart/2005/8/layout/orgChart1"/>
    <dgm:cxn modelId="{76F66611-F0EE-4BB6-8E31-60939EDA8864}" type="presParOf" srcId="{0D77B1E4-F4C7-4F33-93FA-7559502678C9}" destId="{E0CC382F-350E-4E82-B8B3-06E1E3AC37D7}" srcOrd="1" destOrd="0" presId="urn:microsoft.com/office/officeart/2005/8/layout/orgChart1"/>
    <dgm:cxn modelId="{53F6240F-9B5F-4CA8-B9CB-9BA65426BC81}" type="presParOf" srcId="{E0CC382F-350E-4E82-B8B3-06E1E3AC37D7}" destId="{AB06B16F-9442-4646-B4FE-BA8BCD6C9DED}" srcOrd="0" destOrd="0" presId="urn:microsoft.com/office/officeart/2005/8/layout/orgChart1"/>
    <dgm:cxn modelId="{6894A439-B2E5-4524-BBA2-490FF683FB44}" type="presParOf" srcId="{E0CC382F-350E-4E82-B8B3-06E1E3AC37D7}" destId="{279DBD0B-2606-4E74-9548-D1AA39DFD101}" srcOrd="1" destOrd="0" presId="urn:microsoft.com/office/officeart/2005/8/layout/orgChart1"/>
    <dgm:cxn modelId="{0BF42D79-CA3B-408A-AC64-97A842E5D407}" type="presParOf" srcId="{279DBD0B-2606-4E74-9548-D1AA39DFD101}" destId="{7CD6F054-CDA7-46FB-A7CB-822D2D99BF8E}" srcOrd="0" destOrd="0" presId="urn:microsoft.com/office/officeart/2005/8/layout/orgChart1"/>
    <dgm:cxn modelId="{057DEE5E-7BFA-4A30-BA57-73B5075F9D11}" type="presParOf" srcId="{7CD6F054-CDA7-46FB-A7CB-822D2D99BF8E}" destId="{065626A7-947E-49A2-BF3E-C615D58BBC6C}" srcOrd="0" destOrd="0" presId="urn:microsoft.com/office/officeart/2005/8/layout/orgChart1"/>
    <dgm:cxn modelId="{F6BD3351-B612-4785-876C-4FCA780D0BDD}" type="presParOf" srcId="{7CD6F054-CDA7-46FB-A7CB-822D2D99BF8E}" destId="{B358DF0B-248E-4433-8F24-E6E4760C341C}" srcOrd="1" destOrd="0" presId="urn:microsoft.com/office/officeart/2005/8/layout/orgChart1"/>
    <dgm:cxn modelId="{BC0B8E9E-BD05-417D-8BEE-7CB638E353F0}" type="presParOf" srcId="{279DBD0B-2606-4E74-9548-D1AA39DFD101}" destId="{31ABB9E5-58D3-4313-A9C3-7B8E3D17AD29}" srcOrd="1" destOrd="0" presId="urn:microsoft.com/office/officeart/2005/8/layout/orgChart1"/>
    <dgm:cxn modelId="{6A0AC313-2893-49D6-83EF-B7EBC9A83DF9}" type="presParOf" srcId="{279DBD0B-2606-4E74-9548-D1AA39DFD101}" destId="{C68575E0-059B-4C0E-9BED-E5E3146B1CEE}" srcOrd="2" destOrd="0" presId="urn:microsoft.com/office/officeart/2005/8/layout/orgChart1"/>
    <dgm:cxn modelId="{ABC41961-A11F-492F-B7FC-93B61B4851F1}" type="presParOf" srcId="{E0CC382F-350E-4E82-B8B3-06E1E3AC37D7}" destId="{D115847E-C86E-4C5B-9740-256BFCF58AF8}" srcOrd="2" destOrd="0" presId="urn:microsoft.com/office/officeart/2005/8/layout/orgChart1"/>
    <dgm:cxn modelId="{2A695C8B-9A07-4A46-9888-7CA7193B4C87}" type="presParOf" srcId="{E0CC382F-350E-4E82-B8B3-06E1E3AC37D7}" destId="{DE585265-5BF4-40AD-8C97-C1D7C3516413}" srcOrd="3" destOrd="0" presId="urn:microsoft.com/office/officeart/2005/8/layout/orgChart1"/>
    <dgm:cxn modelId="{F8DDFE9B-3BBA-4B7C-947E-D71418A29C11}" type="presParOf" srcId="{DE585265-5BF4-40AD-8C97-C1D7C3516413}" destId="{6675F970-E3BA-45AE-9420-A3CDF84337D7}" srcOrd="0" destOrd="0" presId="urn:microsoft.com/office/officeart/2005/8/layout/orgChart1"/>
    <dgm:cxn modelId="{E5D69E43-323B-4A61-8094-42065387C292}" type="presParOf" srcId="{6675F970-E3BA-45AE-9420-A3CDF84337D7}" destId="{14C7AAA9-DA41-4E7F-A9EA-51426A44038E}" srcOrd="0" destOrd="0" presId="urn:microsoft.com/office/officeart/2005/8/layout/orgChart1"/>
    <dgm:cxn modelId="{68D6D8F2-F7E4-4285-A61A-63F30D4902B8}" type="presParOf" srcId="{6675F970-E3BA-45AE-9420-A3CDF84337D7}" destId="{6CA74D9E-EC1C-41DF-86C2-75B0D99D8EEF}" srcOrd="1" destOrd="0" presId="urn:microsoft.com/office/officeart/2005/8/layout/orgChart1"/>
    <dgm:cxn modelId="{E0E83FDE-0418-46A5-97CA-EB1C75420727}" type="presParOf" srcId="{DE585265-5BF4-40AD-8C97-C1D7C3516413}" destId="{6E96AEAE-3DCD-4CFA-8C7D-9942082E8486}" srcOrd="1" destOrd="0" presId="urn:microsoft.com/office/officeart/2005/8/layout/orgChart1"/>
    <dgm:cxn modelId="{418D6BD5-6309-425D-BE51-F563D2DB9D3B}" type="presParOf" srcId="{DE585265-5BF4-40AD-8C97-C1D7C3516413}" destId="{98ACC76A-6347-4362-9127-8EA1675EF5FE}" srcOrd="2" destOrd="0" presId="urn:microsoft.com/office/officeart/2005/8/layout/orgChart1"/>
    <dgm:cxn modelId="{94099F29-26E4-433C-A050-2A71E1491227}" type="presParOf" srcId="{0D77B1E4-F4C7-4F33-93FA-7559502678C9}" destId="{F20F0493-0F16-48AE-A562-45FC6B6E9E2D}" srcOrd="2" destOrd="0" presId="urn:microsoft.com/office/officeart/2005/8/layout/orgChart1"/>
    <dgm:cxn modelId="{C6F402F4-318C-40BB-8798-2DE6E9E889FA}" type="presParOf" srcId="{0106B38A-E2A3-4AF6-9095-766BE91DD231}" destId="{B4D6AE7E-D79E-4673-8F32-398ABDB2CF07}" srcOrd="8" destOrd="0" presId="urn:microsoft.com/office/officeart/2005/8/layout/orgChart1"/>
    <dgm:cxn modelId="{F26525CE-538F-477A-8CDC-488E83C9FB5F}" type="presParOf" srcId="{0106B38A-E2A3-4AF6-9095-766BE91DD231}" destId="{DF3FCFD6-9389-44C4-BC86-9DCC4AB508BE}" srcOrd="9" destOrd="0" presId="urn:microsoft.com/office/officeart/2005/8/layout/orgChart1"/>
    <dgm:cxn modelId="{2D550DE4-0EF6-4320-A221-1C9FB2313780}" type="presParOf" srcId="{DF3FCFD6-9389-44C4-BC86-9DCC4AB508BE}" destId="{74F9CE55-4B80-4801-9DE9-C0AC829B7518}" srcOrd="0" destOrd="0" presId="urn:microsoft.com/office/officeart/2005/8/layout/orgChart1"/>
    <dgm:cxn modelId="{CFF6CFA6-BAF6-4EE7-BEC5-4D65294C4858}" type="presParOf" srcId="{74F9CE55-4B80-4801-9DE9-C0AC829B7518}" destId="{A73D877F-93CC-414C-9E24-3C19C78520B4}" srcOrd="0" destOrd="0" presId="urn:microsoft.com/office/officeart/2005/8/layout/orgChart1"/>
    <dgm:cxn modelId="{27832957-891B-4488-829E-D013C0D9EDFB}" type="presParOf" srcId="{74F9CE55-4B80-4801-9DE9-C0AC829B7518}" destId="{E3BE1998-A539-46C8-B478-1102F7388C5C}" srcOrd="1" destOrd="0" presId="urn:microsoft.com/office/officeart/2005/8/layout/orgChart1"/>
    <dgm:cxn modelId="{0335BCCF-7E8F-4B18-BAE5-99B14DDF559F}" type="presParOf" srcId="{DF3FCFD6-9389-44C4-BC86-9DCC4AB508BE}" destId="{2C26E152-1C98-49FF-A770-DCDBE8B7FA71}" srcOrd="1" destOrd="0" presId="urn:microsoft.com/office/officeart/2005/8/layout/orgChart1"/>
    <dgm:cxn modelId="{BCE70BF5-DEF8-4DFA-A8FA-83B7E39151F3}" type="presParOf" srcId="{2C26E152-1C98-49FF-A770-DCDBE8B7FA71}" destId="{13A24A89-A695-4A9E-B678-1394F693D4F5}" srcOrd="0" destOrd="0" presId="urn:microsoft.com/office/officeart/2005/8/layout/orgChart1"/>
    <dgm:cxn modelId="{171B405C-EF56-40B2-B789-58E94CCB07F8}" type="presParOf" srcId="{2C26E152-1C98-49FF-A770-DCDBE8B7FA71}" destId="{0581E16C-020A-43E8-840D-299B94BF2407}" srcOrd="1" destOrd="0" presId="urn:microsoft.com/office/officeart/2005/8/layout/orgChart1"/>
    <dgm:cxn modelId="{60E357E8-610A-4F70-8354-3065E0324D25}" type="presParOf" srcId="{0581E16C-020A-43E8-840D-299B94BF2407}" destId="{D8B0519B-EF92-4BE1-A6ED-9A098D5D3FE9}" srcOrd="0" destOrd="0" presId="urn:microsoft.com/office/officeart/2005/8/layout/orgChart1"/>
    <dgm:cxn modelId="{CCE484E0-63B0-4E58-92DE-A6FFAA93E943}" type="presParOf" srcId="{D8B0519B-EF92-4BE1-A6ED-9A098D5D3FE9}" destId="{752ECD21-1E2E-47FD-957B-3CD17C2AD4A6}" srcOrd="0" destOrd="0" presId="urn:microsoft.com/office/officeart/2005/8/layout/orgChart1"/>
    <dgm:cxn modelId="{95A1C7DB-DBF0-4960-95E6-A9BFB35D84B8}" type="presParOf" srcId="{D8B0519B-EF92-4BE1-A6ED-9A098D5D3FE9}" destId="{A5B7A386-9169-4AE1-B144-911FFF82E3FB}" srcOrd="1" destOrd="0" presId="urn:microsoft.com/office/officeart/2005/8/layout/orgChart1"/>
    <dgm:cxn modelId="{B4D91E51-E566-4F33-9B25-E4EC4673F882}" type="presParOf" srcId="{0581E16C-020A-43E8-840D-299B94BF2407}" destId="{D4F63348-DBBC-43C1-BE17-876161035876}" srcOrd="1" destOrd="0" presId="urn:microsoft.com/office/officeart/2005/8/layout/orgChart1"/>
    <dgm:cxn modelId="{4F720B01-89B0-49DB-AA18-9ED494FE7A1A}" type="presParOf" srcId="{0581E16C-020A-43E8-840D-299B94BF2407}" destId="{59C235DB-7F95-43D5-B8CE-F1CF549AAB0C}" srcOrd="2" destOrd="0" presId="urn:microsoft.com/office/officeart/2005/8/layout/orgChart1"/>
    <dgm:cxn modelId="{5CEB4BB7-2D13-43C8-8B42-7DCEBE17979F}" type="presParOf" srcId="{2C26E152-1C98-49FF-A770-DCDBE8B7FA71}" destId="{617ED706-AEF0-4A3D-B6AA-364B0402BBE4}" srcOrd="2" destOrd="0" presId="urn:microsoft.com/office/officeart/2005/8/layout/orgChart1"/>
    <dgm:cxn modelId="{C4EBFBCA-356B-4B71-AAFA-16E13A4348BF}" type="presParOf" srcId="{2C26E152-1C98-49FF-A770-DCDBE8B7FA71}" destId="{60FEE8C4-1628-4661-A8A2-84C0B673D075}" srcOrd="3" destOrd="0" presId="urn:microsoft.com/office/officeart/2005/8/layout/orgChart1"/>
    <dgm:cxn modelId="{5CB48E36-E493-42CA-A7E4-95DB24261A79}" type="presParOf" srcId="{60FEE8C4-1628-4661-A8A2-84C0B673D075}" destId="{1E790C9A-020F-4925-9898-DC17FA1D2DD0}" srcOrd="0" destOrd="0" presId="urn:microsoft.com/office/officeart/2005/8/layout/orgChart1"/>
    <dgm:cxn modelId="{74F521F4-6F1C-4D7D-A032-1C05593DAD73}" type="presParOf" srcId="{1E790C9A-020F-4925-9898-DC17FA1D2DD0}" destId="{D2FEA6C7-348D-4D92-B60D-1AD41B830A19}" srcOrd="0" destOrd="0" presId="urn:microsoft.com/office/officeart/2005/8/layout/orgChart1"/>
    <dgm:cxn modelId="{7E9CB65C-4FC7-4744-B36E-237958EE4090}" type="presParOf" srcId="{1E790C9A-020F-4925-9898-DC17FA1D2DD0}" destId="{9864EC3F-4B74-4004-AD63-16EDC55E38A7}" srcOrd="1" destOrd="0" presId="urn:microsoft.com/office/officeart/2005/8/layout/orgChart1"/>
    <dgm:cxn modelId="{D0819454-CD0A-477E-9940-26D96BCEADF3}" type="presParOf" srcId="{60FEE8C4-1628-4661-A8A2-84C0B673D075}" destId="{A1961049-BC27-4986-B395-FBE5032AE9F3}" srcOrd="1" destOrd="0" presId="urn:microsoft.com/office/officeart/2005/8/layout/orgChart1"/>
    <dgm:cxn modelId="{B8372EC3-2002-4F3D-B15C-627FBEA304B5}" type="presParOf" srcId="{60FEE8C4-1628-4661-A8A2-84C0B673D075}" destId="{044EC30A-2C85-4E11-86EC-E1286402B159}" srcOrd="2" destOrd="0" presId="urn:microsoft.com/office/officeart/2005/8/layout/orgChart1"/>
    <dgm:cxn modelId="{73301984-E7F9-4732-A323-AF43EB5A91D7}" type="presParOf" srcId="{2C26E152-1C98-49FF-A770-DCDBE8B7FA71}" destId="{C9CF7764-BF66-4992-8F4B-7FB75A2F7CFC}" srcOrd="4" destOrd="0" presId="urn:microsoft.com/office/officeart/2005/8/layout/orgChart1"/>
    <dgm:cxn modelId="{BA9E16B7-A6F2-44DA-98B5-460AB8546BC0}" type="presParOf" srcId="{2C26E152-1C98-49FF-A770-DCDBE8B7FA71}" destId="{816C1598-D1D0-41DE-AE68-BFE3BCC0D34B}" srcOrd="5" destOrd="0" presId="urn:microsoft.com/office/officeart/2005/8/layout/orgChart1"/>
    <dgm:cxn modelId="{91E290F7-92DE-4C6D-9B5B-29A503AFD2E5}" type="presParOf" srcId="{816C1598-D1D0-41DE-AE68-BFE3BCC0D34B}" destId="{1C6B72D7-890F-42E3-832B-D61E258D7B36}" srcOrd="0" destOrd="0" presId="urn:microsoft.com/office/officeart/2005/8/layout/orgChart1"/>
    <dgm:cxn modelId="{C8140BAC-9B74-43E7-AAA1-47E79FA6692D}" type="presParOf" srcId="{1C6B72D7-890F-42E3-832B-D61E258D7B36}" destId="{A6B72BC8-AD60-473D-A7B5-1FD5497989D1}" srcOrd="0" destOrd="0" presId="urn:microsoft.com/office/officeart/2005/8/layout/orgChart1"/>
    <dgm:cxn modelId="{EDFBBB2F-5671-4B4F-810F-673958E9096A}" type="presParOf" srcId="{1C6B72D7-890F-42E3-832B-D61E258D7B36}" destId="{1C72FC7B-1A96-4704-83D4-CD033BE688C8}" srcOrd="1" destOrd="0" presId="urn:microsoft.com/office/officeart/2005/8/layout/orgChart1"/>
    <dgm:cxn modelId="{7EFFBC47-A57A-4C99-B86C-628A0FECA830}" type="presParOf" srcId="{816C1598-D1D0-41DE-AE68-BFE3BCC0D34B}" destId="{5606D69C-13BF-41E9-9CDA-B38EC8DD668D}" srcOrd="1" destOrd="0" presId="urn:microsoft.com/office/officeart/2005/8/layout/orgChart1"/>
    <dgm:cxn modelId="{ABCE4E1D-5BF2-4B0A-9431-8FA574725129}" type="presParOf" srcId="{816C1598-D1D0-41DE-AE68-BFE3BCC0D34B}" destId="{6DCA04FD-4986-43A7-80CE-162119D50C22}" srcOrd="2" destOrd="0" presId="urn:microsoft.com/office/officeart/2005/8/layout/orgChart1"/>
    <dgm:cxn modelId="{593B6902-4912-4654-BF9A-00F7675D973D}" type="presParOf" srcId="{DF3FCFD6-9389-44C4-BC86-9DCC4AB508BE}" destId="{6BB687B3-7E26-479D-863C-3A734D2D79E8}" srcOrd="2" destOrd="0" presId="urn:microsoft.com/office/officeart/2005/8/layout/orgChart1"/>
    <dgm:cxn modelId="{CB2A8006-4CFE-4B97-851E-16E6D546EC75}" type="presParOf" srcId="{DC72F242-B500-4F7C-AAA8-9616AD18C3B0}" destId="{648BA811-10D5-4FB3-B6E2-BFBA912081E5}"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2EEFCFD-DFA3-4846-AD67-979BAC5F113B}"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US"/>
        </a:p>
      </dgm:t>
    </dgm:pt>
    <dgm:pt modelId="{7E07112B-71F9-4417-8F1F-016910385409}">
      <dgm:prSet phldrT="[Text]"/>
      <dgm:spPr/>
      <dgm:t>
        <a:bodyPr/>
        <a:lstStyle/>
        <a:p>
          <a:pPr>
            <a:buFont typeface="Symbol" panose="05050102010706020507" pitchFamily="18" charset="2"/>
            <a:buChar char=""/>
          </a:pPr>
          <a:r>
            <a:rPr lang="en-US"/>
            <a:t>Logistic</a:t>
          </a:r>
        </a:p>
      </dgm:t>
    </dgm:pt>
    <dgm:pt modelId="{C19CA6F5-C80C-47E1-8D58-96DBDFA451EC}" type="parTrans" cxnId="{73C05D0D-CB10-4A85-88F0-6FCD96417FF8}">
      <dgm:prSet/>
      <dgm:spPr/>
      <dgm:t>
        <a:bodyPr/>
        <a:lstStyle/>
        <a:p>
          <a:endParaRPr lang="en-US"/>
        </a:p>
      </dgm:t>
    </dgm:pt>
    <dgm:pt modelId="{32A18A35-CD5A-4366-8445-1F43E431275F}" type="sibTrans" cxnId="{73C05D0D-CB10-4A85-88F0-6FCD96417FF8}">
      <dgm:prSet/>
      <dgm:spPr/>
      <dgm:t>
        <a:bodyPr/>
        <a:lstStyle/>
        <a:p>
          <a:endParaRPr lang="en-US"/>
        </a:p>
      </dgm:t>
    </dgm:pt>
    <dgm:pt modelId="{A95CA22D-9F7E-47CC-9F01-99CB8934F618}">
      <dgm:prSet/>
      <dgm:spPr/>
      <dgm:t>
        <a:bodyPr/>
        <a:lstStyle/>
        <a:p>
          <a:pPr>
            <a:buFont typeface="Courier New" panose="02070309020205020404" pitchFamily="49" charset="0"/>
            <a:buChar char="o"/>
          </a:pPr>
          <a:r>
            <a:rPr lang="en-US"/>
            <a:t>Procurement</a:t>
          </a:r>
        </a:p>
      </dgm:t>
    </dgm:pt>
    <dgm:pt modelId="{B9FC32A6-92D0-4EFE-B35E-906DF4D49779}" type="parTrans" cxnId="{03BD8FCF-7319-44E1-8478-7E6DBC5D73C3}">
      <dgm:prSet/>
      <dgm:spPr/>
      <dgm:t>
        <a:bodyPr/>
        <a:lstStyle/>
        <a:p>
          <a:endParaRPr lang="en-US"/>
        </a:p>
      </dgm:t>
    </dgm:pt>
    <dgm:pt modelId="{49E0648A-9C5E-4ABA-9288-71D69D271068}" type="sibTrans" cxnId="{03BD8FCF-7319-44E1-8478-7E6DBC5D73C3}">
      <dgm:prSet/>
      <dgm:spPr/>
      <dgm:t>
        <a:bodyPr/>
        <a:lstStyle/>
        <a:p>
          <a:endParaRPr lang="en-US"/>
        </a:p>
      </dgm:t>
    </dgm:pt>
    <dgm:pt modelId="{566688E7-249C-4555-9397-BB1079C4A18B}">
      <dgm:prSet/>
      <dgm:spPr/>
      <dgm:t>
        <a:bodyPr/>
        <a:lstStyle/>
        <a:p>
          <a:pPr>
            <a:buFont typeface="Wingdings" panose="05000000000000000000" pitchFamily="2" charset="2"/>
            <a:buChar char=""/>
          </a:pPr>
          <a:r>
            <a:rPr lang="en-US"/>
            <a:t>Submit Purchase Request</a:t>
          </a:r>
        </a:p>
      </dgm:t>
    </dgm:pt>
    <dgm:pt modelId="{4537A07F-0079-45F0-9969-A432E45BC6A7}" type="parTrans" cxnId="{52185484-C1EA-42A5-8C07-9EDEA230122B}">
      <dgm:prSet/>
      <dgm:spPr/>
      <dgm:t>
        <a:bodyPr/>
        <a:lstStyle/>
        <a:p>
          <a:endParaRPr lang="en-US"/>
        </a:p>
      </dgm:t>
    </dgm:pt>
    <dgm:pt modelId="{FF5D679E-4F3E-4169-A22B-E577CE2DF509}" type="sibTrans" cxnId="{52185484-C1EA-42A5-8C07-9EDEA230122B}">
      <dgm:prSet/>
      <dgm:spPr/>
      <dgm:t>
        <a:bodyPr/>
        <a:lstStyle/>
        <a:p>
          <a:endParaRPr lang="en-US"/>
        </a:p>
      </dgm:t>
    </dgm:pt>
    <dgm:pt modelId="{9A9AC33D-751B-4AA7-91E2-25789F252908}">
      <dgm:prSet/>
      <dgm:spPr/>
      <dgm:t>
        <a:bodyPr/>
        <a:lstStyle/>
        <a:p>
          <a:pPr>
            <a:buFont typeface="Wingdings" panose="05000000000000000000" pitchFamily="2" charset="2"/>
            <a:buChar char=""/>
          </a:pPr>
          <a:r>
            <a:rPr lang="en-US"/>
            <a:t>Select Vendors and Negotiate Price</a:t>
          </a:r>
        </a:p>
      </dgm:t>
    </dgm:pt>
    <dgm:pt modelId="{9236F97D-4EA2-454F-AA71-42DDE02D0AED}" type="parTrans" cxnId="{04998813-9CB2-4E2E-90DF-DAF3E112C1E4}">
      <dgm:prSet/>
      <dgm:spPr/>
      <dgm:t>
        <a:bodyPr/>
        <a:lstStyle/>
        <a:p>
          <a:endParaRPr lang="en-US"/>
        </a:p>
      </dgm:t>
    </dgm:pt>
    <dgm:pt modelId="{F5A00142-1793-48E9-B277-E3E147C3C914}" type="sibTrans" cxnId="{04998813-9CB2-4E2E-90DF-DAF3E112C1E4}">
      <dgm:prSet/>
      <dgm:spPr/>
      <dgm:t>
        <a:bodyPr/>
        <a:lstStyle/>
        <a:p>
          <a:endParaRPr lang="en-US"/>
        </a:p>
      </dgm:t>
    </dgm:pt>
    <dgm:pt modelId="{93B8183F-EF78-4949-A426-399F57497286}">
      <dgm:prSet/>
      <dgm:spPr/>
      <dgm:t>
        <a:bodyPr/>
        <a:lstStyle/>
        <a:p>
          <a:pPr>
            <a:buFont typeface="Wingdings" panose="05000000000000000000" pitchFamily="2" charset="2"/>
            <a:buChar char=""/>
          </a:pPr>
          <a:r>
            <a:rPr lang="en-US"/>
            <a:t>Create and Sent a Purchase order </a:t>
          </a:r>
        </a:p>
      </dgm:t>
    </dgm:pt>
    <dgm:pt modelId="{4B43854A-C6D1-4E90-82EA-AA169359A600}" type="parTrans" cxnId="{0A58AC4C-1158-4346-B2C0-A77553DE13B3}">
      <dgm:prSet/>
      <dgm:spPr/>
      <dgm:t>
        <a:bodyPr/>
        <a:lstStyle/>
        <a:p>
          <a:endParaRPr lang="en-US"/>
        </a:p>
      </dgm:t>
    </dgm:pt>
    <dgm:pt modelId="{8CC93FBD-249D-4B76-9AB1-979D0DDB9328}" type="sibTrans" cxnId="{0A58AC4C-1158-4346-B2C0-A77553DE13B3}">
      <dgm:prSet/>
      <dgm:spPr/>
      <dgm:t>
        <a:bodyPr/>
        <a:lstStyle/>
        <a:p>
          <a:endParaRPr lang="en-US"/>
        </a:p>
      </dgm:t>
    </dgm:pt>
    <dgm:pt modelId="{80892BC8-5833-4540-ACD2-A2EF34393319}">
      <dgm:prSet/>
      <dgm:spPr/>
      <dgm:t>
        <a:bodyPr/>
        <a:lstStyle/>
        <a:p>
          <a:pPr>
            <a:buFont typeface="Courier New" panose="02070309020205020404" pitchFamily="49" charset="0"/>
            <a:buChar char="o"/>
          </a:pPr>
          <a:r>
            <a:rPr lang="en-US"/>
            <a:t>Warehousing</a:t>
          </a:r>
        </a:p>
      </dgm:t>
    </dgm:pt>
    <dgm:pt modelId="{50977282-229D-4803-B48B-B7BE511CD5EF}" type="parTrans" cxnId="{4312D65D-3122-4CBC-9D72-268305EB314C}">
      <dgm:prSet/>
      <dgm:spPr/>
      <dgm:t>
        <a:bodyPr/>
        <a:lstStyle/>
        <a:p>
          <a:endParaRPr lang="en-US"/>
        </a:p>
      </dgm:t>
    </dgm:pt>
    <dgm:pt modelId="{FB2C99A1-4E15-4593-80D9-2774B3E9DB44}" type="sibTrans" cxnId="{4312D65D-3122-4CBC-9D72-268305EB314C}">
      <dgm:prSet/>
      <dgm:spPr/>
      <dgm:t>
        <a:bodyPr/>
        <a:lstStyle/>
        <a:p>
          <a:endParaRPr lang="en-US"/>
        </a:p>
      </dgm:t>
    </dgm:pt>
    <dgm:pt modelId="{EF049510-7CD8-4824-8082-D8E0B125ECDC}">
      <dgm:prSet/>
      <dgm:spPr/>
      <dgm:t>
        <a:bodyPr/>
        <a:lstStyle/>
        <a:p>
          <a:pPr>
            <a:buFont typeface="Wingdings" panose="05000000000000000000" pitchFamily="2" charset="2"/>
            <a:buChar char=""/>
          </a:pPr>
          <a:r>
            <a:rPr lang="en-US"/>
            <a:t>Recieving </a:t>
          </a:r>
        </a:p>
      </dgm:t>
    </dgm:pt>
    <dgm:pt modelId="{4CD5F48A-7723-4F97-B81A-DDF85F8C4C9B}" type="parTrans" cxnId="{7E982AC0-F0D7-4B6C-B4CC-14FD22A0BEC9}">
      <dgm:prSet/>
      <dgm:spPr/>
      <dgm:t>
        <a:bodyPr/>
        <a:lstStyle/>
        <a:p>
          <a:endParaRPr lang="en-US"/>
        </a:p>
      </dgm:t>
    </dgm:pt>
    <dgm:pt modelId="{5D362EDB-6610-4118-A3C2-3B839D1BEA7E}" type="sibTrans" cxnId="{7E982AC0-F0D7-4B6C-B4CC-14FD22A0BEC9}">
      <dgm:prSet/>
      <dgm:spPr/>
      <dgm:t>
        <a:bodyPr/>
        <a:lstStyle/>
        <a:p>
          <a:endParaRPr lang="en-US"/>
        </a:p>
      </dgm:t>
    </dgm:pt>
    <dgm:pt modelId="{009E80EF-9C1B-4320-BAD0-805597A5C7DE}">
      <dgm:prSet/>
      <dgm:spPr/>
      <dgm:t>
        <a:bodyPr/>
        <a:lstStyle/>
        <a:p>
          <a:pPr>
            <a:buFont typeface="Wingdings" panose="05000000000000000000" pitchFamily="2" charset="2"/>
            <a:buChar char=""/>
          </a:pPr>
          <a:r>
            <a:rPr lang="en-US"/>
            <a:t>Putaway</a:t>
          </a:r>
        </a:p>
      </dgm:t>
    </dgm:pt>
    <dgm:pt modelId="{FF621947-BE3A-4F8A-BCF1-BCE23AAE4664}" type="parTrans" cxnId="{608BF2EA-C0B5-40C2-8D4E-566873B33569}">
      <dgm:prSet/>
      <dgm:spPr/>
      <dgm:t>
        <a:bodyPr/>
        <a:lstStyle/>
        <a:p>
          <a:endParaRPr lang="en-US"/>
        </a:p>
      </dgm:t>
    </dgm:pt>
    <dgm:pt modelId="{4D1E3FC6-E3D7-4DBF-9322-55D959BBB7F1}" type="sibTrans" cxnId="{608BF2EA-C0B5-40C2-8D4E-566873B33569}">
      <dgm:prSet/>
      <dgm:spPr/>
      <dgm:t>
        <a:bodyPr/>
        <a:lstStyle/>
        <a:p>
          <a:endParaRPr lang="en-US"/>
        </a:p>
      </dgm:t>
    </dgm:pt>
    <dgm:pt modelId="{EFFB12E8-21D8-46AF-B63F-2C93D73AB6E8}">
      <dgm:prSet/>
      <dgm:spPr/>
      <dgm:t>
        <a:bodyPr/>
        <a:lstStyle/>
        <a:p>
          <a:pPr>
            <a:buFont typeface="Wingdings" panose="05000000000000000000" pitchFamily="2" charset="2"/>
            <a:buChar char=""/>
          </a:pPr>
          <a:r>
            <a:rPr lang="en-US"/>
            <a:t>Storage</a:t>
          </a:r>
        </a:p>
      </dgm:t>
    </dgm:pt>
    <dgm:pt modelId="{2760CA0F-A13F-42C0-953A-8A323B9F1BA3}" type="parTrans" cxnId="{430883E7-F50F-4940-87D2-9179BE1DE9FB}">
      <dgm:prSet/>
      <dgm:spPr/>
      <dgm:t>
        <a:bodyPr/>
        <a:lstStyle/>
        <a:p>
          <a:endParaRPr lang="en-US"/>
        </a:p>
      </dgm:t>
    </dgm:pt>
    <dgm:pt modelId="{A6DA2C10-EAC0-42ED-A829-00FC6192BEB2}" type="sibTrans" cxnId="{430883E7-F50F-4940-87D2-9179BE1DE9FB}">
      <dgm:prSet/>
      <dgm:spPr/>
      <dgm:t>
        <a:bodyPr/>
        <a:lstStyle/>
        <a:p>
          <a:endParaRPr lang="en-US"/>
        </a:p>
      </dgm:t>
    </dgm:pt>
    <dgm:pt modelId="{04D7BA52-CE77-43C2-B358-93D44A973F92}">
      <dgm:prSet/>
      <dgm:spPr/>
      <dgm:t>
        <a:bodyPr/>
        <a:lstStyle/>
        <a:p>
          <a:pPr>
            <a:buFont typeface="Courier New" panose="02070309020205020404" pitchFamily="49" charset="0"/>
            <a:buChar char="o"/>
          </a:pPr>
          <a:r>
            <a:rPr lang="en-US"/>
            <a:t>Asset Management</a:t>
          </a:r>
        </a:p>
      </dgm:t>
    </dgm:pt>
    <dgm:pt modelId="{63FB56D5-2D14-4022-826E-DBC673BFC5E0}" type="parTrans" cxnId="{401B2638-504D-4339-8353-485826EEE246}">
      <dgm:prSet/>
      <dgm:spPr/>
      <dgm:t>
        <a:bodyPr/>
        <a:lstStyle/>
        <a:p>
          <a:endParaRPr lang="en-US"/>
        </a:p>
      </dgm:t>
    </dgm:pt>
    <dgm:pt modelId="{2CA8CE52-1D45-4D73-B8D1-ECE3DF6421A5}" type="sibTrans" cxnId="{401B2638-504D-4339-8353-485826EEE246}">
      <dgm:prSet/>
      <dgm:spPr/>
      <dgm:t>
        <a:bodyPr/>
        <a:lstStyle/>
        <a:p>
          <a:endParaRPr lang="en-US"/>
        </a:p>
      </dgm:t>
    </dgm:pt>
    <dgm:pt modelId="{3998DF05-1E33-4CCF-BDA2-397E2BCC4B1F}">
      <dgm:prSet/>
      <dgm:spPr/>
      <dgm:t>
        <a:bodyPr/>
        <a:lstStyle/>
        <a:p>
          <a:pPr>
            <a:buFont typeface="Wingdings" panose="05000000000000000000" pitchFamily="2" charset="2"/>
            <a:buChar char=""/>
          </a:pPr>
          <a:r>
            <a:rPr lang="en-US"/>
            <a:t>Planning</a:t>
          </a:r>
        </a:p>
      </dgm:t>
    </dgm:pt>
    <dgm:pt modelId="{5630A254-BC35-4128-8F96-9E3036D4AFAE}" type="parTrans" cxnId="{B17681B1-5D06-4045-82C6-7C31A032B20C}">
      <dgm:prSet/>
      <dgm:spPr/>
      <dgm:t>
        <a:bodyPr/>
        <a:lstStyle/>
        <a:p>
          <a:endParaRPr lang="en-US"/>
        </a:p>
      </dgm:t>
    </dgm:pt>
    <dgm:pt modelId="{FB68AA3C-30FD-4094-9551-95BF4DD56520}" type="sibTrans" cxnId="{B17681B1-5D06-4045-82C6-7C31A032B20C}">
      <dgm:prSet/>
      <dgm:spPr/>
      <dgm:t>
        <a:bodyPr/>
        <a:lstStyle/>
        <a:p>
          <a:endParaRPr lang="en-US"/>
        </a:p>
      </dgm:t>
    </dgm:pt>
    <dgm:pt modelId="{A72627BD-05DF-4468-A7C5-A1E97635CAC8}">
      <dgm:prSet/>
      <dgm:spPr/>
      <dgm:t>
        <a:bodyPr/>
        <a:lstStyle/>
        <a:p>
          <a:pPr>
            <a:buFont typeface="Wingdings" panose="05000000000000000000" pitchFamily="2" charset="2"/>
            <a:buChar char=""/>
          </a:pPr>
          <a:r>
            <a:rPr lang="en-US"/>
            <a:t>Controlling</a:t>
          </a:r>
        </a:p>
      </dgm:t>
    </dgm:pt>
    <dgm:pt modelId="{9F9A91A7-9DE0-430D-814C-71CB8F6A11B3}" type="parTrans" cxnId="{532CD773-FC9A-4C0B-A237-2390AD028DB3}">
      <dgm:prSet/>
      <dgm:spPr/>
      <dgm:t>
        <a:bodyPr/>
        <a:lstStyle/>
        <a:p>
          <a:endParaRPr lang="en-US"/>
        </a:p>
      </dgm:t>
    </dgm:pt>
    <dgm:pt modelId="{56959123-1C51-4DDC-B548-6FD1784F9E46}" type="sibTrans" cxnId="{532CD773-FC9A-4C0B-A237-2390AD028DB3}">
      <dgm:prSet/>
      <dgm:spPr/>
      <dgm:t>
        <a:bodyPr/>
        <a:lstStyle/>
        <a:p>
          <a:endParaRPr lang="en-US"/>
        </a:p>
      </dgm:t>
    </dgm:pt>
    <dgm:pt modelId="{EA5285F1-3C83-43BF-9209-5366AB150050}">
      <dgm:prSet/>
      <dgm:spPr/>
      <dgm:t>
        <a:bodyPr/>
        <a:lstStyle/>
        <a:p>
          <a:pPr>
            <a:buFont typeface="Wingdings" panose="05000000000000000000" pitchFamily="2" charset="2"/>
            <a:buChar char=""/>
          </a:pPr>
          <a:r>
            <a:rPr lang="en-US"/>
            <a:t>Acquisition</a:t>
          </a:r>
        </a:p>
      </dgm:t>
    </dgm:pt>
    <dgm:pt modelId="{1D48A51F-29FC-43B0-A5B0-D3525C324D8F}" type="parTrans" cxnId="{E5A37D05-3190-462B-AAAF-FF329DAF6684}">
      <dgm:prSet/>
      <dgm:spPr/>
      <dgm:t>
        <a:bodyPr/>
        <a:lstStyle/>
        <a:p>
          <a:endParaRPr lang="en-US"/>
        </a:p>
      </dgm:t>
    </dgm:pt>
    <dgm:pt modelId="{FB672408-0D5C-4935-9895-534971166B92}" type="sibTrans" cxnId="{E5A37D05-3190-462B-AAAF-FF329DAF6684}">
      <dgm:prSet/>
      <dgm:spPr/>
      <dgm:t>
        <a:bodyPr/>
        <a:lstStyle/>
        <a:p>
          <a:endParaRPr lang="en-US"/>
        </a:p>
      </dgm:t>
    </dgm:pt>
    <dgm:pt modelId="{46A74F8A-8E0F-4730-9ADE-D81C525A7376}">
      <dgm:prSet/>
      <dgm:spPr/>
      <dgm:t>
        <a:bodyPr/>
        <a:lstStyle/>
        <a:p>
          <a:pPr>
            <a:buFont typeface="Courier New" panose="02070309020205020404" pitchFamily="49" charset="0"/>
            <a:buChar char="o"/>
          </a:pPr>
          <a:r>
            <a:rPr lang="en-US"/>
            <a:t>Project Management</a:t>
          </a:r>
        </a:p>
      </dgm:t>
    </dgm:pt>
    <dgm:pt modelId="{41A3F564-F38A-4E0C-8F52-C5E7A41848FD}" type="parTrans" cxnId="{525C63B4-14D7-4220-A10B-7DBF6CF02D8D}">
      <dgm:prSet/>
      <dgm:spPr/>
      <dgm:t>
        <a:bodyPr/>
        <a:lstStyle/>
        <a:p>
          <a:endParaRPr lang="en-US"/>
        </a:p>
      </dgm:t>
    </dgm:pt>
    <dgm:pt modelId="{A255C135-FF80-4BBC-B44A-E172EAA6DC28}" type="sibTrans" cxnId="{525C63B4-14D7-4220-A10B-7DBF6CF02D8D}">
      <dgm:prSet/>
      <dgm:spPr/>
      <dgm:t>
        <a:bodyPr/>
        <a:lstStyle/>
        <a:p>
          <a:endParaRPr lang="en-US"/>
        </a:p>
      </dgm:t>
    </dgm:pt>
    <dgm:pt modelId="{E06DF700-F274-47A2-97DD-8BB3ECEE4787}">
      <dgm:prSet/>
      <dgm:spPr/>
      <dgm:t>
        <a:bodyPr/>
        <a:lstStyle/>
        <a:p>
          <a:pPr>
            <a:buFont typeface="Wingdings" panose="05000000000000000000" pitchFamily="2" charset="2"/>
            <a:buChar char=""/>
          </a:pPr>
          <a:r>
            <a:rPr lang="en-US"/>
            <a:t>Initiation</a:t>
          </a:r>
        </a:p>
      </dgm:t>
    </dgm:pt>
    <dgm:pt modelId="{D7BAF531-F8C4-4500-9FA5-3D9A2B444F8B}" type="parTrans" cxnId="{969B8BCD-156F-4FBE-A581-2D99DE5B52D2}">
      <dgm:prSet/>
      <dgm:spPr/>
      <dgm:t>
        <a:bodyPr/>
        <a:lstStyle/>
        <a:p>
          <a:endParaRPr lang="en-US"/>
        </a:p>
      </dgm:t>
    </dgm:pt>
    <dgm:pt modelId="{B5623B01-8632-49A6-B138-382B2D4EE0A8}" type="sibTrans" cxnId="{969B8BCD-156F-4FBE-A581-2D99DE5B52D2}">
      <dgm:prSet/>
      <dgm:spPr/>
      <dgm:t>
        <a:bodyPr/>
        <a:lstStyle/>
        <a:p>
          <a:endParaRPr lang="en-US"/>
        </a:p>
      </dgm:t>
    </dgm:pt>
    <dgm:pt modelId="{17E83BE7-C836-4345-8977-B86F9C34C810}">
      <dgm:prSet/>
      <dgm:spPr/>
      <dgm:t>
        <a:bodyPr/>
        <a:lstStyle/>
        <a:p>
          <a:pPr>
            <a:buFont typeface="Wingdings" panose="05000000000000000000" pitchFamily="2" charset="2"/>
            <a:buChar char=""/>
          </a:pPr>
          <a:r>
            <a:rPr lang="en-US"/>
            <a:t>Planning</a:t>
          </a:r>
        </a:p>
      </dgm:t>
    </dgm:pt>
    <dgm:pt modelId="{526D90A4-3FC3-487C-8A3B-A48E8EE7190A}" type="parTrans" cxnId="{53A3A893-3324-4985-9555-5D8DE89DF12C}">
      <dgm:prSet/>
      <dgm:spPr/>
      <dgm:t>
        <a:bodyPr/>
        <a:lstStyle/>
        <a:p>
          <a:endParaRPr lang="en-US"/>
        </a:p>
      </dgm:t>
    </dgm:pt>
    <dgm:pt modelId="{5253F45D-AD36-425D-BE01-CB553913A223}" type="sibTrans" cxnId="{53A3A893-3324-4985-9555-5D8DE89DF12C}">
      <dgm:prSet/>
      <dgm:spPr/>
      <dgm:t>
        <a:bodyPr/>
        <a:lstStyle/>
        <a:p>
          <a:endParaRPr lang="en-US"/>
        </a:p>
      </dgm:t>
    </dgm:pt>
    <dgm:pt modelId="{772CF493-BA96-45EB-9849-F659B6C746D4}">
      <dgm:prSet/>
      <dgm:spPr/>
      <dgm:t>
        <a:bodyPr/>
        <a:lstStyle/>
        <a:p>
          <a:pPr>
            <a:buFont typeface="Wingdings" panose="05000000000000000000" pitchFamily="2" charset="2"/>
            <a:buChar char=""/>
          </a:pPr>
          <a:r>
            <a:rPr lang="en-US"/>
            <a:t>Execution</a:t>
          </a:r>
        </a:p>
      </dgm:t>
    </dgm:pt>
    <dgm:pt modelId="{3A774536-E670-4B04-85DC-984CFD971F03}" type="parTrans" cxnId="{31D413BC-992A-41D3-B9FC-1C2CE08EB38E}">
      <dgm:prSet/>
      <dgm:spPr/>
      <dgm:t>
        <a:bodyPr/>
        <a:lstStyle/>
        <a:p>
          <a:endParaRPr lang="en-US"/>
        </a:p>
      </dgm:t>
    </dgm:pt>
    <dgm:pt modelId="{1E89C133-E7F5-4EA9-AF06-161C5B4B42DE}" type="sibTrans" cxnId="{31D413BC-992A-41D3-B9FC-1C2CE08EB38E}">
      <dgm:prSet/>
      <dgm:spPr/>
      <dgm:t>
        <a:bodyPr/>
        <a:lstStyle/>
        <a:p>
          <a:endParaRPr lang="en-US"/>
        </a:p>
      </dgm:t>
    </dgm:pt>
    <dgm:pt modelId="{E544038C-ECA3-45E7-A8F2-7B707DB94A62}">
      <dgm:prSet/>
      <dgm:spPr/>
      <dgm:t>
        <a:bodyPr/>
        <a:lstStyle/>
        <a:p>
          <a:pPr>
            <a:buFont typeface="Wingdings" panose="05000000000000000000" pitchFamily="2" charset="2"/>
            <a:buChar char=""/>
          </a:pPr>
          <a:r>
            <a:rPr lang="en-US"/>
            <a:t>Picking</a:t>
          </a:r>
        </a:p>
      </dgm:t>
    </dgm:pt>
    <dgm:pt modelId="{FA044DF9-0014-44E8-8108-13B383C2A851}" type="parTrans" cxnId="{F61666C4-E3FD-4A9B-B8E6-3E6528502F91}">
      <dgm:prSet/>
      <dgm:spPr/>
      <dgm:t>
        <a:bodyPr/>
        <a:lstStyle/>
        <a:p>
          <a:endParaRPr lang="en-US"/>
        </a:p>
      </dgm:t>
    </dgm:pt>
    <dgm:pt modelId="{DC6F9E2B-B680-47D0-A95A-D56E7219D96C}" type="sibTrans" cxnId="{F61666C4-E3FD-4A9B-B8E6-3E6528502F91}">
      <dgm:prSet/>
      <dgm:spPr/>
      <dgm:t>
        <a:bodyPr/>
        <a:lstStyle/>
        <a:p>
          <a:endParaRPr lang="en-US"/>
        </a:p>
      </dgm:t>
    </dgm:pt>
    <dgm:pt modelId="{826243D3-007F-4509-9160-E80250CD5602}">
      <dgm:prSet/>
      <dgm:spPr/>
      <dgm:t>
        <a:bodyPr/>
        <a:lstStyle/>
        <a:p>
          <a:pPr>
            <a:buFont typeface="Wingdings" panose="05000000000000000000" pitchFamily="2" charset="2"/>
            <a:buChar char=""/>
          </a:pPr>
          <a:r>
            <a:rPr lang="en-US"/>
            <a:t>Packing</a:t>
          </a:r>
        </a:p>
      </dgm:t>
    </dgm:pt>
    <dgm:pt modelId="{EA267A81-D846-42D6-B8A2-3EEDC75E02EC}" type="parTrans" cxnId="{99624EB8-DCF1-4CA3-B582-CA8A4017837E}">
      <dgm:prSet/>
      <dgm:spPr/>
      <dgm:t>
        <a:bodyPr/>
        <a:lstStyle/>
        <a:p>
          <a:endParaRPr lang="en-US"/>
        </a:p>
      </dgm:t>
    </dgm:pt>
    <dgm:pt modelId="{3A860853-DEDA-4F87-9D7A-3AE96A4DD146}" type="sibTrans" cxnId="{99624EB8-DCF1-4CA3-B582-CA8A4017837E}">
      <dgm:prSet/>
      <dgm:spPr/>
      <dgm:t>
        <a:bodyPr/>
        <a:lstStyle/>
        <a:p>
          <a:endParaRPr lang="en-US"/>
        </a:p>
      </dgm:t>
    </dgm:pt>
    <dgm:pt modelId="{FBC082DB-07B5-4B7C-8CB9-4A360743845F}">
      <dgm:prSet/>
      <dgm:spPr/>
      <dgm:t>
        <a:bodyPr/>
        <a:lstStyle/>
        <a:p>
          <a:pPr>
            <a:buFont typeface="Wingdings" panose="05000000000000000000" pitchFamily="2" charset="2"/>
            <a:buChar char=""/>
          </a:pPr>
          <a:r>
            <a:rPr lang="en-US"/>
            <a:t>Shipping</a:t>
          </a:r>
        </a:p>
      </dgm:t>
    </dgm:pt>
    <dgm:pt modelId="{AC1AA60F-94C7-4440-9FC5-714C62E689DD}" type="parTrans" cxnId="{1DD9EFBC-3D49-406B-AEE9-CC4BD79AC491}">
      <dgm:prSet/>
      <dgm:spPr/>
      <dgm:t>
        <a:bodyPr/>
        <a:lstStyle/>
        <a:p>
          <a:endParaRPr lang="en-US"/>
        </a:p>
      </dgm:t>
    </dgm:pt>
    <dgm:pt modelId="{4864110E-33EA-4327-900F-A6AC6F864333}" type="sibTrans" cxnId="{1DD9EFBC-3D49-406B-AEE9-CC4BD79AC491}">
      <dgm:prSet/>
      <dgm:spPr/>
      <dgm:t>
        <a:bodyPr/>
        <a:lstStyle/>
        <a:p>
          <a:endParaRPr lang="en-US"/>
        </a:p>
      </dgm:t>
    </dgm:pt>
    <dgm:pt modelId="{94020592-0CFC-4F66-949D-B3C1F7A8A24E}">
      <dgm:prSet/>
      <dgm:spPr/>
      <dgm:t>
        <a:bodyPr/>
        <a:lstStyle/>
        <a:p>
          <a:pPr>
            <a:buFont typeface="Wingdings" panose="05000000000000000000" pitchFamily="2" charset="2"/>
            <a:buChar char=""/>
          </a:pPr>
          <a:r>
            <a:rPr lang="en-US"/>
            <a:t>Operation</a:t>
          </a:r>
        </a:p>
      </dgm:t>
    </dgm:pt>
    <dgm:pt modelId="{EE992DF1-0D6D-4D2D-AB7B-FDF7071D0959}" type="parTrans" cxnId="{83D7910B-3ADD-4CB0-AC6F-21A61F73244D}">
      <dgm:prSet/>
      <dgm:spPr/>
      <dgm:t>
        <a:bodyPr/>
        <a:lstStyle/>
        <a:p>
          <a:endParaRPr lang="en-US"/>
        </a:p>
      </dgm:t>
    </dgm:pt>
    <dgm:pt modelId="{11F87075-BC2D-4F5E-8F3B-A0FC665BF1DB}" type="sibTrans" cxnId="{83D7910B-3ADD-4CB0-AC6F-21A61F73244D}">
      <dgm:prSet/>
      <dgm:spPr/>
      <dgm:t>
        <a:bodyPr/>
        <a:lstStyle/>
        <a:p>
          <a:endParaRPr lang="en-US"/>
        </a:p>
      </dgm:t>
    </dgm:pt>
    <dgm:pt modelId="{B3C21115-CEE6-4510-8853-44A33830FA2C}">
      <dgm:prSet/>
      <dgm:spPr/>
      <dgm:t>
        <a:bodyPr/>
        <a:lstStyle/>
        <a:p>
          <a:pPr>
            <a:buFont typeface="Wingdings" panose="05000000000000000000" pitchFamily="2" charset="2"/>
            <a:buChar char=""/>
          </a:pPr>
          <a:r>
            <a:rPr lang="en-US"/>
            <a:t>Maintenance</a:t>
          </a:r>
        </a:p>
      </dgm:t>
    </dgm:pt>
    <dgm:pt modelId="{78ADAD5D-9EE5-4927-A00D-C3E8F626DEDA}" type="parTrans" cxnId="{E0A262BD-B02C-4BCD-A6F5-395C99539E31}">
      <dgm:prSet/>
      <dgm:spPr/>
      <dgm:t>
        <a:bodyPr/>
        <a:lstStyle/>
        <a:p>
          <a:endParaRPr lang="en-US"/>
        </a:p>
      </dgm:t>
    </dgm:pt>
    <dgm:pt modelId="{5558FC94-1B37-458A-8D55-902786827956}" type="sibTrans" cxnId="{E0A262BD-B02C-4BCD-A6F5-395C99539E31}">
      <dgm:prSet/>
      <dgm:spPr/>
      <dgm:t>
        <a:bodyPr/>
        <a:lstStyle/>
        <a:p>
          <a:endParaRPr lang="en-US"/>
        </a:p>
      </dgm:t>
    </dgm:pt>
    <dgm:pt modelId="{3114BE88-E0E1-4C6B-9CF2-5ACC106BCBFE}">
      <dgm:prSet/>
      <dgm:spPr/>
      <dgm:t>
        <a:bodyPr/>
        <a:lstStyle/>
        <a:p>
          <a:pPr>
            <a:buFont typeface="Wingdings" panose="05000000000000000000" pitchFamily="2" charset="2"/>
            <a:buChar char=""/>
          </a:pPr>
          <a:r>
            <a:rPr lang="en-US"/>
            <a:t>Renewal</a:t>
          </a:r>
        </a:p>
      </dgm:t>
    </dgm:pt>
    <dgm:pt modelId="{91E919CD-F2C2-461A-BF1E-D3C429E9DBF4}" type="parTrans" cxnId="{86934EE1-99DC-4788-BDC4-307DAC4CE855}">
      <dgm:prSet/>
      <dgm:spPr/>
      <dgm:t>
        <a:bodyPr/>
        <a:lstStyle/>
        <a:p>
          <a:endParaRPr lang="en-US"/>
        </a:p>
      </dgm:t>
    </dgm:pt>
    <dgm:pt modelId="{00E995BA-1DDE-483D-8047-2825EBF66697}" type="sibTrans" cxnId="{86934EE1-99DC-4788-BDC4-307DAC4CE855}">
      <dgm:prSet/>
      <dgm:spPr/>
      <dgm:t>
        <a:bodyPr/>
        <a:lstStyle/>
        <a:p>
          <a:endParaRPr lang="en-US"/>
        </a:p>
      </dgm:t>
    </dgm:pt>
    <dgm:pt modelId="{19084F12-4DB5-43EF-A291-90951AE30656}">
      <dgm:prSet/>
      <dgm:spPr/>
      <dgm:t>
        <a:bodyPr/>
        <a:lstStyle/>
        <a:p>
          <a:pPr>
            <a:buFont typeface="Wingdings" panose="05000000000000000000" pitchFamily="2" charset="2"/>
            <a:buChar char=""/>
          </a:pPr>
          <a:r>
            <a:rPr lang="en-US"/>
            <a:t>Disposal of organizational asset</a:t>
          </a:r>
        </a:p>
      </dgm:t>
    </dgm:pt>
    <dgm:pt modelId="{6A2BDAF3-0566-4C53-8C15-EB997CD4F315}" type="parTrans" cxnId="{C43AA0E0-DD1D-40F0-A508-67C2685747E4}">
      <dgm:prSet/>
      <dgm:spPr/>
      <dgm:t>
        <a:bodyPr/>
        <a:lstStyle/>
        <a:p>
          <a:endParaRPr lang="en-US"/>
        </a:p>
      </dgm:t>
    </dgm:pt>
    <dgm:pt modelId="{C878F7B7-4405-4157-82A6-D5F52860D4E5}" type="sibTrans" cxnId="{C43AA0E0-DD1D-40F0-A508-67C2685747E4}">
      <dgm:prSet/>
      <dgm:spPr/>
      <dgm:t>
        <a:bodyPr/>
        <a:lstStyle/>
        <a:p>
          <a:endParaRPr lang="en-US"/>
        </a:p>
      </dgm:t>
    </dgm:pt>
    <dgm:pt modelId="{EE662884-85C7-4EC9-96D5-121F3BD8595B}">
      <dgm:prSet/>
      <dgm:spPr/>
      <dgm:t>
        <a:bodyPr/>
        <a:lstStyle/>
        <a:p>
          <a:pPr>
            <a:buFont typeface="Wingdings" panose="05000000000000000000" pitchFamily="2" charset="2"/>
            <a:buChar char=""/>
          </a:pPr>
          <a:r>
            <a:rPr lang="en-US"/>
            <a:t>Performance/Monitoring</a:t>
          </a:r>
        </a:p>
      </dgm:t>
    </dgm:pt>
    <dgm:pt modelId="{F4CDEE21-7287-4911-BE63-32083597518E}" type="parTrans" cxnId="{CCCC5F59-2C0F-4008-8D65-3A408143AB67}">
      <dgm:prSet/>
      <dgm:spPr/>
      <dgm:t>
        <a:bodyPr/>
        <a:lstStyle/>
        <a:p>
          <a:endParaRPr lang="en-US"/>
        </a:p>
      </dgm:t>
    </dgm:pt>
    <dgm:pt modelId="{B9EC2FD9-9402-4A87-8D6B-E86D12741480}" type="sibTrans" cxnId="{CCCC5F59-2C0F-4008-8D65-3A408143AB67}">
      <dgm:prSet/>
      <dgm:spPr/>
      <dgm:t>
        <a:bodyPr/>
        <a:lstStyle/>
        <a:p>
          <a:endParaRPr lang="en-US"/>
        </a:p>
      </dgm:t>
    </dgm:pt>
    <dgm:pt modelId="{C0C4184A-5CF6-47B7-A7C8-7E22C205A7A0}">
      <dgm:prSet/>
      <dgm:spPr/>
      <dgm:t>
        <a:bodyPr/>
        <a:lstStyle/>
        <a:p>
          <a:pPr>
            <a:buFont typeface="Wingdings" panose="05000000000000000000" pitchFamily="2" charset="2"/>
            <a:buChar char=""/>
          </a:pPr>
          <a:r>
            <a:rPr lang="en-US"/>
            <a:t>Project Close</a:t>
          </a:r>
        </a:p>
      </dgm:t>
    </dgm:pt>
    <dgm:pt modelId="{2BD0775E-A6AF-4C6F-9753-DC14F0EF1C2B}" type="parTrans" cxnId="{271306E2-DDD2-4145-8AB6-AA2C4E98FBEC}">
      <dgm:prSet/>
      <dgm:spPr/>
      <dgm:t>
        <a:bodyPr/>
        <a:lstStyle/>
        <a:p>
          <a:endParaRPr lang="en-US"/>
        </a:p>
      </dgm:t>
    </dgm:pt>
    <dgm:pt modelId="{57B4C109-8670-4F88-8180-2D50311D4EC3}" type="sibTrans" cxnId="{271306E2-DDD2-4145-8AB6-AA2C4E98FBEC}">
      <dgm:prSet/>
      <dgm:spPr/>
      <dgm:t>
        <a:bodyPr/>
        <a:lstStyle/>
        <a:p>
          <a:endParaRPr lang="en-US"/>
        </a:p>
      </dgm:t>
    </dgm:pt>
    <dgm:pt modelId="{9FBE8BC9-213B-42F5-8A02-7BAA8A7C1D7B}">
      <dgm:prSet/>
      <dgm:spPr/>
      <dgm:t>
        <a:bodyPr/>
        <a:lstStyle/>
        <a:p>
          <a:pPr>
            <a:buFont typeface="Wingdings" panose="05000000000000000000" pitchFamily="2" charset="2"/>
            <a:buChar char=""/>
          </a:pPr>
          <a:endParaRPr lang="en-US"/>
        </a:p>
      </dgm:t>
    </dgm:pt>
    <dgm:pt modelId="{16A37489-EA84-4873-9F34-A684DEF0BB9F}">
      <dgm:prSet/>
      <dgm:spPr/>
      <dgm:t>
        <a:bodyPr/>
        <a:lstStyle/>
        <a:p>
          <a:pPr>
            <a:buFont typeface="Wingdings" panose="05000000000000000000" pitchFamily="2" charset="2"/>
            <a:buChar char=""/>
          </a:pPr>
          <a:endParaRPr lang="en-US"/>
        </a:p>
      </dgm:t>
    </dgm:pt>
    <dgm:pt modelId="{F9B8AAD5-DE97-411E-AE0B-C8E0A0269053}">
      <dgm:prSet/>
      <dgm:spPr/>
      <dgm:t>
        <a:bodyPr/>
        <a:lstStyle/>
        <a:p>
          <a:pPr>
            <a:buFont typeface="Wingdings" panose="05000000000000000000" pitchFamily="2" charset="2"/>
            <a:buChar char=""/>
          </a:pPr>
          <a:endParaRPr lang="en-US"/>
        </a:p>
      </dgm:t>
    </dgm:pt>
    <dgm:pt modelId="{413EE2CE-94F7-46C0-ABA1-1CFFAA376F7A}">
      <dgm:prSet/>
      <dgm:spPr/>
      <dgm:t>
        <a:bodyPr/>
        <a:lstStyle/>
        <a:p>
          <a:pPr>
            <a:buFont typeface="Courier New" panose="02070309020205020404" pitchFamily="49" charset="0"/>
            <a:buChar char="o"/>
          </a:pPr>
          <a:r>
            <a:rPr lang="en-US"/>
            <a:t>Maintenance, Repair, Overhaul (MRO)</a:t>
          </a:r>
        </a:p>
      </dgm:t>
    </dgm:pt>
    <dgm:pt modelId="{491CE449-4DB0-4159-ADED-52BA687F18EC}" type="sibTrans" cxnId="{A3568BEB-AB6B-4785-B3F2-37D2EB6CBBE5}">
      <dgm:prSet/>
      <dgm:spPr/>
      <dgm:t>
        <a:bodyPr/>
        <a:lstStyle/>
        <a:p>
          <a:endParaRPr lang="en-US"/>
        </a:p>
      </dgm:t>
    </dgm:pt>
    <dgm:pt modelId="{F50566BE-F85D-4B02-808B-CAF6DD1E3426}" type="parTrans" cxnId="{A3568BEB-AB6B-4785-B3F2-37D2EB6CBBE5}">
      <dgm:prSet/>
      <dgm:spPr/>
      <dgm:t>
        <a:bodyPr/>
        <a:lstStyle/>
        <a:p>
          <a:endParaRPr lang="en-US"/>
        </a:p>
      </dgm:t>
    </dgm:pt>
    <dgm:pt modelId="{AE40CCD7-D6B4-4921-9933-1A28DA8AE3DD}" type="sibTrans" cxnId="{5F8D8D97-BB7B-4619-916A-853466AD6BE7}">
      <dgm:prSet/>
      <dgm:spPr/>
      <dgm:t>
        <a:bodyPr/>
        <a:lstStyle/>
        <a:p>
          <a:endParaRPr lang="en-US"/>
        </a:p>
      </dgm:t>
    </dgm:pt>
    <dgm:pt modelId="{2470A1BA-8815-4226-A58B-0A692A69F60E}" type="parTrans" cxnId="{5F8D8D97-BB7B-4619-916A-853466AD6BE7}">
      <dgm:prSet/>
      <dgm:spPr/>
      <dgm:t>
        <a:bodyPr/>
        <a:lstStyle/>
        <a:p>
          <a:endParaRPr lang="en-US"/>
        </a:p>
      </dgm:t>
    </dgm:pt>
    <dgm:pt modelId="{2363DFF6-5E75-41AD-845D-97E571365A51}" type="sibTrans" cxnId="{E35282B0-A0CC-4B57-BA30-B961F5D0AE81}">
      <dgm:prSet/>
      <dgm:spPr/>
      <dgm:t>
        <a:bodyPr/>
        <a:lstStyle/>
        <a:p>
          <a:endParaRPr lang="en-US"/>
        </a:p>
      </dgm:t>
    </dgm:pt>
    <dgm:pt modelId="{5B7E1741-EBB3-4BB6-95BA-467E12E743F3}" type="parTrans" cxnId="{E35282B0-A0CC-4B57-BA30-B961F5D0AE81}">
      <dgm:prSet/>
      <dgm:spPr/>
      <dgm:t>
        <a:bodyPr/>
        <a:lstStyle/>
        <a:p>
          <a:endParaRPr lang="en-US"/>
        </a:p>
      </dgm:t>
    </dgm:pt>
    <dgm:pt modelId="{AF4D6C93-7795-4ED5-90C5-0D9D6DE5DCA4}" type="sibTrans" cxnId="{74756CD0-0E4F-4DFC-A516-3B9DA967C57F}">
      <dgm:prSet/>
      <dgm:spPr/>
      <dgm:t>
        <a:bodyPr/>
        <a:lstStyle/>
        <a:p>
          <a:endParaRPr lang="en-US"/>
        </a:p>
      </dgm:t>
    </dgm:pt>
    <dgm:pt modelId="{004EC80B-BB21-447E-B4B0-AC56F120F3BC}" type="parTrans" cxnId="{74756CD0-0E4F-4DFC-A516-3B9DA967C57F}">
      <dgm:prSet/>
      <dgm:spPr/>
      <dgm:t>
        <a:bodyPr/>
        <a:lstStyle/>
        <a:p>
          <a:endParaRPr lang="en-US"/>
        </a:p>
      </dgm:t>
    </dgm:pt>
    <dgm:pt modelId="{03435ED0-C47B-4602-AB27-DFC765EBCE95}">
      <dgm:prSet/>
      <dgm:spPr/>
      <dgm:t>
        <a:bodyPr/>
        <a:lstStyle/>
        <a:p>
          <a:pPr>
            <a:buFont typeface="Wingdings" panose="05000000000000000000" pitchFamily="2" charset="2"/>
            <a:buChar char=""/>
          </a:pPr>
          <a:r>
            <a:rPr lang="en-US"/>
            <a:t>Vehicle monitor</a:t>
          </a:r>
        </a:p>
      </dgm:t>
    </dgm:pt>
    <dgm:pt modelId="{17354F51-3C64-43F8-8BEE-EB364B877872}">
      <dgm:prSet/>
      <dgm:spPr/>
      <dgm:t>
        <a:bodyPr/>
        <a:lstStyle/>
        <a:p>
          <a:pPr>
            <a:buFont typeface="Wingdings" panose="05000000000000000000" pitchFamily="2" charset="2"/>
            <a:buChar char=""/>
          </a:pPr>
          <a:r>
            <a:rPr lang="en-US"/>
            <a:t>Reservation</a:t>
          </a:r>
        </a:p>
      </dgm:t>
    </dgm:pt>
    <dgm:pt modelId="{D8FE9FF5-588B-41A9-BD18-CCDB2F8668AE}">
      <dgm:prSet/>
      <dgm:spPr/>
      <dgm:t>
        <a:bodyPr/>
        <a:lstStyle/>
        <a:p>
          <a:pPr>
            <a:buFont typeface="Courier New" panose="02070309020205020404" pitchFamily="49" charset="0"/>
            <a:buChar char="o"/>
          </a:pPr>
          <a:r>
            <a:rPr lang="en-US"/>
            <a:t>Vehicle Reservation</a:t>
          </a:r>
        </a:p>
      </dgm:t>
    </dgm:pt>
    <dgm:pt modelId="{9888173C-EEA9-4180-AE39-4DD2C1DAE5D1}" type="sibTrans" cxnId="{8856675E-BD3C-4EB5-835D-76868912E5BF}">
      <dgm:prSet/>
      <dgm:spPr/>
      <dgm:t>
        <a:bodyPr/>
        <a:lstStyle/>
        <a:p>
          <a:endParaRPr lang="en-US"/>
        </a:p>
      </dgm:t>
    </dgm:pt>
    <dgm:pt modelId="{CD9AB892-0B32-479B-9832-9A977638BD85}" type="parTrans" cxnId="{8856675E-BD3C-4EB5-835D-76868912E5BF}">
      <dgm:prSet/>
      <dgm:spPr/>
      <dgm:t>
        <a:bodyPr/>
        <a:lstStyle/>
        <a:p>
          <a:endParaRPr lang="en-US"/>
        </a:p>
      </dgm:t>
    </dgm:pt>
    <dgm:pt modelId="{1CB987C9-F2DF-4FC7-B54F-77687B45E1FA}" type="sibTrans" cxnId="{E1EBBEE3-F7D0-4BE1-BEA0-EB19454E397C}">
      <dgm:prSet/>
      <dgm:spPr/>
      <dgm:t>
        <a:bodyPr/>
        <a:lstStyle/>
        <a:p>
          <a:endParaRPr lang="en-US"/>
        </a:p>
      </dgm:t>
    </dgm:pt>
    <dgm:pt modelId="{DB3175EE-E266-42FD-BA02-EB8FE98F15A6}" type="parTrans" cxnId="{E1EBBEE3-F7D0-4BE1-BEA0-EB19454E397C}">
      <dgm:prSet/>
      <dgm:spPr/>
      <dgm:t>
        <a:bodyPr/>
        <a:lstStyle/>
        <a:p>
          <a:endParaRPr lang="en-US"/>
        </a:p>
      </dgm:t>
    </dgm:pt>
    <dgm:pt modelId="{A05C6323-E2C0-4B0E-A1ED-3F2F3673C6E8}" type="sibTrans" cxnId="{E8A61A0E-6FCF-4676-BDE5-1C177DCEC5F0}">
      <dgm:prSet/>
      <dgm:spPr/>
      <dgm:t>
        <a:bodyPr/>
        <a:lstStyle/>
        <a:p>
          <a:endParaRPr lang="en-US"/>
        </a:p>
      </dgm:t>
    </dgm:pt>
    <dgm:pt modelId="{23AB0C3E-A772-4F10-BA95-10DE9DF359EC}" type="parTrans" cxnId="{E8A61A0E-6FCF-4676-BDE5-1C177DCEC5F0}">
      <dgm:prSet/>
      <dgm:spPr/>
      <dgm:t>
        <a:bodyPr/>
        <a:lstStyle/>
        <a:p>
          <a:endParaRPr lang="en-US"/>
        </a:p>
      </dgm:t>
    </dgm:pt>
    <dgm:pt modelId="{62770581-AB44-4FE4-AA90-4B43A54D45EA}">
      <dgm:prSet/>
      <dgm:spPr/>
      <dgm:t>
        <a:bodyPr/>
        <a:lstStyle/>
        <a:p>
          <a:pPr>
            <a:buFont typeface="Wingdings" panose="05000000000000000000" pitchFamily="2" charset="2"/>
            <a:buChar char=""/>
          </a:pPr>
          <a:r>
            <a:rPr lang="en-US"/>
            <a:t>Audit Reporting and Review</a:t>
          </a:r>
        </a:p>
      </dgm:t>
    </dgm:pt>
    <dgm:pt modelId="{AC5E483B-3BD9-40E0-86EB-EEB0E212A502}">
      <dgm:prSet/>
      <dgm:spPr/>
      <dgm:t>
        <a:bodyPr/>
        <a:lstStyle/>
        <a:p>
          <a:pPr>
            <a:buFont typeface="Wingdings" panose="05000000000000000000" pitchFamily="2" charset="2"/>
            <a:buChar char=""/>
          </a:pPr>
          <a:r>
            <a:rPr lang="en-US"/>
            <a:t>Audit Execution and Fieldwork</a:t>
          </a:r>
        </a:p>
      </dgm:t>
    </dgm:pt>
    <dgm:pt modelId="{2206A873-4603-41EF-921C-C737AD869715}">
      <dgm:prSet/>
      <dgm:spPr/>
      <dgm:t>
        <a:bodyPr/>
        <a:lstStyle/>
        <a:p>
          <a:pPr>
            <a:buFont typeface="Wingdings" panose="05000000000000000000" pitchFamily="2" charset="2"/>
            <a:buChar char=""/>
          </a:pPr>
          <a:r>
            <a:rPr lang="en-US"/>
            <a:t>Planning/Preperation</a:t>
          </a:r>
        </a:p>
      </dgm:t>
    </dgm:pt>
    <dgm:pt modelId="{FCD38E36-3C27-4DA4-A857-B7E940DECB98}">
      <dgm:prSet/>
      <dgm:spPr/>
      <dgm:t>
        <a:bodyPr/>
        <a:lstStyle/>
        <a:p>
          <a:pPr>
            <a:buFont typeface="Wingdings" panose="05000000000000000000" pitchFamily="2" charset="2"/>
            <a:buChar char=""/>
          </a:pPr>
          <a:r>
            <a:rPr lang="en-US"/>
            <a:t>Audit mgmt</a:t>
          </a:r>
        </a:p>
      </dgm:t>
    </dgm:pt>
    <dgm:pt modelId="{3C56C0DD-6616-4E83-8D7F-F55277B60D1E}" type="sibTrans" cxnId="{5D1A230A-F3D9-48C2-AD33-DCFBD0BF084C}">
      <dgm:prSet/>
      <dgm:spPr/>
      <dgm:t>
        <a:bodyPr/>
        <a:lstStyle/>
        <a:p>
          <a:endParaRPr lang="en-US"/>
        </a:p>
      </dgm:t>
    </dgm:pt>
    <dgm:pt modelId="{291AA665-DD35-443C-8004-9E8D93B84A02}" type="parTrans" cxnId="{5D1A230A-F3D9-48C2-AD33-DCFBD0BF084C}">
      <dgm:prSet/>
      <dgm:spPr/>
      <dgm:t>
        <a:bodyPr/>
        <a:lstStyle/>
        <a:p>
          <a:endParaRPr lang="en-US"/>
        </a:p>
      </dgm:t>
    </dgm:pt>
    <dgm:pt modelId="{516C6B15-4EAC-4D61-B81A-A4E02CDE7026}" type="sibTrans" cxnId="{8DFE401E-03A5-4F64-A8EA-D35F4B07BB64}">
      <dgm:prSet/>
      <dgm:spPr/>
      <dgm:t>
        <a:bodyPr/>
        <a:lstStyle/>
        <a:p>
          <a:endParaRPr lang="en-US"/>
        </a:p>
      </dgm:t>
    </dgm:pt>
    <dgm:pt modelId="{8978B48F-8380-4194-8432-BD1174B3E84C}" type="parTrans" cxnId="{8DFE401E-03A5-4F64-A8EA-D35F4B07BB64}">
      <dgm:prSet/>
      <dgm:spPr/>
      <dgm:t>
        <a:bodyPr/>
        <a:lstStyle/>
        <a:p>
          <a:endParaRPr lang="en-US"/>
        </a:p>
      </dgm:t>
    </dgm:pt>
    <dgm:pt modelId="{9BD86E44-63E1-4A68-A7A4-4EECE777D30A}" type="sibTrans" cxnId="{F4C366F4-D699-437D-A6EE-751E9952727A}">
      <dgm:prSet/>
      <dgm:spPr/>
      <dgm:t>
        <a:bodyPr/>
        <a:lstStyle/>
        <a:p>
          <a:endParaRPr lang="en-US"/>
        </a:p>
      </dgm:t>
    </dgm:pt>
    <dgm:pt modelId="{01989BE6-8660-4DD8-B672-5432C36165D2}" type="parTrans" cxnId="{F4C366F4-D699-437D-A6EE-751E9952727A}">
      <dgm:prSet/>
      <dgm:spPr/>
      <dgm:t>
        <a:bodyPr/>
        <a:lstStyle/>
        <a:p>
          <a:endParaRPr lang="en-US"/>
        </a:p>
      </dgm:t>
    </dgm:pt>
    <dgm:pt modelId="{F21E122A-317B-4F4A-9E9A-94D7297D2035}" type="sibTrans" cxnId="{91B4D8EB-A189-4CB4-9D75-0CEE0A4C25C8}">
      <dgm:prSet/>
      <dgm:spPr/>
      <dgm:t>
        <a:bodyPr/>
        <a:lstStyle/>
        <a:p>
          <a:endParaRPr lang="en-US"/>
        </a:p>
      </dgm:t>
    </dgm:pt>
    <dgm:pt modelId="{ECF65943-2623-455B-A79C-E47F11B2954A}" type="parTrans" cxnId="{91B4D8EB-A189-4CB4-9D75-0CEE0A4C25C8}">
      <dgm:prSet/>
      <dgm:spPr/>
      <dgm:t>
        <a:bodyPr/>
        <a:lstStyle/>
        <a:p>
          <a:endParaRPr lang="en-US"/>
        </a:p>
      </dgm:t>
    </dgm:pt>
    <dgm:pt modelId="{0D8C3153-B21D-4766-89E0-03BF640927D2}">
      <dgm:prSet/>
      <dgm:spPr/>
      <dgm:t>
        <a:bodyPr/>
        <a:lstStyle/>
        <a:p>
          <a:pPr>
            <a:buFont typeface="Wingdings" panose="05000000000000000000" pitchFamily="2" charset="2"/>
            <a:buChar char=""/>
          </a:pPr>
          <a:r>
            <a:rPr lang="en-US"/>
            <a:t>Driver retention</a:t>
          </a:r>
        </a:p>
      </dgm:t>
    </dgm:pt>
    <dgm:pt modelId="{16AA2A3E-9431-4458-B853-F28AAE2F7B22}">
      <dgm:prSet/>
      <dgm:spPr/>
      <dgm:t>
        <a:bodyPr/>
        <a:lstStyle/>
        <a:p>
          <a:pPr>
            <a:buFont typeface="Wingdings" panose="05000000000000000000" pitchFamily="2" charset="2"/>
            <a:buChar char=""/>
          </a:pPr>
          <a:r>
            <a:rPr lang="en-US"/>
            <a:t>Fleet tracking and Monitoring</a:t>
          </a:r>
        </a:p>
      </dgm:t>
    </dgm:pt>
    <dgm:pt modelId="{2202EED5-F64C-4F5B-AB01-9B842EDB4A7B}">
      <dgm:prSet/>
      <dgm:spPr/>
      <dgm:t>
        <a:bodyPr/>
        <a:lstStyle/>
        <a:p>
          <a:pPr>
            <a:buFont typeface="Wingdings" panose="05000000000000000000" pitchFamily="2" charset="2"/>
            <a:buChar char=""/>
          </a:pPr>
          <a:r>
            <a:rPr lang="en-US"/>
            <a:t>driver safety and compliance</a:t>
          </a:r>
        </a:p>
      </dgm:t>
    </dgm:pt>
    <dgm:pt modelId="{617D05D5-DDA2-49B4-836C-8027BF68F3BD}">
      <dgm:prSet/>
      <dgm:spPr/>
      <dgm:t>
        <a:bodyPr/>
        <a:lstStyle/>
        <a:p>
          <a:pPr>
            <a:buFont typeface="Wingdings" panose="05000000000000000000" pitchFamily="2" charset="2"/>
            <a:buChar char=""/>
          </a:pPr>
          <a:r>
            <a:rPr lang="en-US"/>
            <a:t>Vehicle Maintenance</a:t>
          </a:r>
        </a:p>
      </dgm:t>
    </dgm:pt>
    <dgm:pt modelId="{9F343F82-E6D0-4006-BEFA-4907D16DA65A}">
      <dgm:prSet/>
      <dgm:spPr/>
      <dgm:t>
        <a:bodyPr/>
        <a:lstStyle/>
        <a:p>
          <a:pPr>
            <a:buFont typeface="Wingdings" panose="05000000000000000000" pitchFamily="2" charset="2"/>
            <a:buChar char=""/>
          </a:pPr>
          <a:r>
            <a:rPr lang="en-US"/>
            <a:t>Vehicle Acquisition</a:t>
          </a:r>
        </a:p>
      </dgm:t>
    </dgm:pt>
    <dgm:pt modelId="{7E4C4733-856B-4272-BC10-2697B8AAF611}">
      <dgm:prSet/>
      <dgm:spPr/>
      <dgm:t>
        <a:bodyPr/>
        <a:lstStyle/>
        <a:p>
          <a:pPr>
            <a:buFont typeface="Courier New" panose="02070309020205020404" pitchFamily="49" charset="0"/>
            <a:buChar char="o"/>
          </a:pPr>
          <a:r>
            <a:rPr lang="en-US"/>
            <a:t>Fleet Management</a:t>
          </a:r>
        </a:p>
      </dgm:t>
    </dgm:pt>
    <dgm:pt modelId="{674269A8-731B-45BF-BB10-5D969B0F7C6D}" type="sibTrans" cxnId="{30693607-8223-4850-BCE4-6141C0DC917E}">
      <dgm:prSet/>
      <dgm:spPr/>
      <dgm:t>
        <a:bodyPr/>
        <a:lstStyle/>
        <a:p>
          <a:endParaRPr lang="en-US"/>
        </a:p>
      </dgm:t>
    </dgm:pt>
    <dgm:pt modelId="{917FBAA7-FAF7-4DEA-8281-7AC931A37725}" type="parTrans" cxnId="{30693607-8223-4850-BCE4-6141C0DC917E}">
      <dgm:prSet/>
      <dgm:spPr/>
      <dgm:t>
        <a:bodyPr/>
        <a:lstStyle/>
        <a:p>
          <a:endParaRPr lang="en-US"/>
        </a:p>
      </dgm:t>
    </dgm:pt>
    <dgm:pt modelId="{3D216FF3-FD42-45EC-BD37-8A0AB287030F}" type="sibTrans" cxnId="{55DA5BBF-EA29-472F-9516-A31D5F782147}">
      <dgm:prSet/>
      <dgm:spPr/>
      <dgm:t>
        <a:bodyPr/>
        <a:lstStyle/>
        <a:p>
          <a:endParaRPr lang="en-US"/>
        </a:p>
      </dgm:t>
    </dgm:pt>
    <dgm:pt modelId="{91DEB110-631E-466E-83BD-4D2C2DFFBA5B}" type="parTrans" cxnId="{55DA5BBF-EA29-472F-9516-A31D5F782147}">
      <dgm:prSet/>
      <dgm:spPr/>
      <dgm:t>
        <a:bodyPr/>
        <a:lstStyle/>
        <a:p>
          <a:endParaRPr lang="en-US"/>
        </a:p>
      </dgm:t>
    </dgm:pt>
    <dgm:pt modelId="{FE0E8F15-7A97-4D4E-A298-98D57D48F4FA}" type="sibTrans" cxnId="{ECD10EEB-CECF-43C7-B74C-E36B31439B29}">
      <dgm:prSet/>
      <dgm:spPr/>
      <dgm:t>
        <a:bodyPr/>
        <a:lstStyle/>
        <a:p>
          <a:endParaRPr lang="en-US"/>
        </a:p>
      </dgm:t>
    </dgm:pt>
    <dgm:pt modelId="{66DCEC3A-1BA6-4B9A-9047-640869880BD6}" type="parTrans" cxnId="{ECD10EEB-CECF-43C7-B74C-E36B31439B29}">
      <dgm:prSet/>
      <dgm:spPr/>
      <dgm:t>
        <a:bodyPr/>
        <a:lstStyle/>
        <a:p>
          <a:endParaRPr lang="en-US"/>
        </a:p>
      </dgm:t>
    </dgm:pt>
    <dgm:pt modelId="{6501A15A-F86E-4DC3-B032-0E0877586351}" type="sibTrans" cxnId="{F4AC85F2-7EE6-471E-8B5C-1FF4B8091372}">
      <dgm:prSet/>
      <dgm:spPr/>
      <dgm:t>
        <a:bodyPr/>
        <a:lstStyle/>
        <a:p>
          <a:endParaRPr lang="en-US"/>
        </a:p>
      </dgm:t>
    </dgm:pt>
    <dgm:pt modelId="{B84993B5-F9FB-4492-A6D9-067F6D26EB99}" type="parTrans" cxnId="{F4AC85F2-7EE6-471E-8B5C-1FF4B8091372}">
      <dgm:prSet/>
      <dgm:spPr/>
      <dgm:t>
        <a:bodyPr/>
        <a:lstStyle/>
        <a:p>
          <a:endParaRPr lang="en-US"/>
        </a:p>
      </dgm:t>
    </dgm:pt>
    <dgm:pt modelId="{59FA3E62-5CDF-45EB-9A3A-257556096163}" type="sibTrans" cxnId="{25C40C8F-1CF7-4A79-97D0-791126818636}">
      <dgm:prSet/>
      <dgm:spPr/>
      <dgm:t>
        <a:bodyPr/>
        <a:lstStyle/>
        <a:p>
          <a:endParaRPr lang="en-US"/>
        </a:p>
      </dgm:t>
    </dgm:pt>
    <dgm:pt modelId="{674CFB35-BF1D-45B5-94C6-FFCDDA07E0F1}" type="parTrans" cxnId="{25C40C8F-1CF7-4A79-97D0-791126818636}">
      <dgm:prSet/>
      <dgm:spPr/>
      <dgm:t>
        <a:bodyPr/>
        <a:lstStyle/>
        <a:p>
          <a:endParaRPr lang="en-US"/>
        </a:p>
      </dgm:t>
    </dgm:pt>
    <dgm:pt modelId="{2DAC440B-27F9-44D6-98C5-E2DB56CB6989}" type="sibTrans" cxnId="{B3D95634-34C2-4AF3-8405-EEA601592858}">
      <dgm:prSet/>
      <dgm:spPr/>
      <dgm:t>
        <a:bodyPr/>
        <a:lstStyle/>
        <a:p>
          <a:endParaRPr lang="en-US"/>
        </a:p>
      </dgm:t>
    </dgm:pt>
    <dgm:pt modelId="{C711FDFF-85D3-4AE3-B167-A3DDE5B3027F}" type="parTrans" cxnId="{B3D95634-34C2-4AF3-8405-EEA601592858}">
      <dgm:prSet/>
      <dgm:spPr/>
      <dgm:t>
        <a:bodyPr/>
        <a:lstStyle/>
        <a:p>
          <a:endParaRPr lang="en-US"/>
        </a:p>
      </dgm:t>
    </dgm:pt>
    <dgm:pt modelId="{EB67421D-26CE-43D4-B396-CF80D846D7D7}">
      <dgm:prSet/>
      <dgm:spPr/>
      <dgm:t>
        <a:bodyPr/>
        <a:lstStyle/>
        <a:p>
          <a:pPr>
            <a:buFont typeface="Wingdings" panose="05000000000000000000" pitchFamily="2" charset="2"/>
            <a:buChar char=""/>
          </a:pPr>
          <a:endParaRPr lang="en-US"/>
        </a:p>
      </dgm:t>
    </dgm:pt>
    <dgm:pt modelId="{78F380A8-DC51-4ACF-82C9-7156AF147683}">
      <dgm:prSet/>
      <dgm:spPr/>
      <dgm:t>
        <a:bodyPr/>
        <a:lstStyle/>
        <a:p>
          <a:pPr>
            <a:buFont typeface="Wingdings" panose="05000000000000000000" pitchFamily="2" charset="2"/>
            <a:buChar char=""/>
          </a:pPr>
          <a:endParaRPr lang="en-US"/>
        </a:p>
      </dgm:t>
    </dgm:pt>
    <dgm:pt modelId="{B51833E4-FFD3-454D-B1D0-94D8DF7AEAAF}">
      <dgm:prSet/>
      <dgm:spPr/>
      <dgm:t>
        <a:bodyPr/>
        <a:lstStyle/>
        <a:p>
          <a:pPr>
            <a:buFont typeface="Wingdings" panose="05000000000000000000" pitchFamily="2" charset="2"/>
            <a:buChar char=""/>
          </a:pPr>
          <a:r>
            <a:rPr lang="en-US"/>
            <a:t>Posting</a:t>
          </a:r>
        </a:p>
      </dgm:t>
    </dgm:pt>
    <dgm:pt modelId="{E92805FB-5250-495F-BDBA-4B7C1CF1376A}">
      <dgm:prSet/>
      <dgm:spPr/>
      <dgm:t>
        <a:bodyPr/>
        <a:lstStyle/>
        <a:p>
          <a:pPr>
            <a:buFont typeface="Courier New" panose="02070309020205020404" pitchFamily="49" charset="0"/>
            <a:buChar char="o"/>
          </a:pPr>
          <a:r>
            <a:rPr lang="en-US"/>
            <a:t>Vendor Portal</a:t>
          </a:r>
        </a:p>
      </dgm:t>
    </dgm:pt>
    <dgm:pt modelId="{17DB46B4-3773-4818-9BC1-4F7B02603B3D}" type="sibTrans" cxnId="{B7F2DB5F-3382-4A2A-8766-21ABD23A5B40}">
      <dgm:prSet/>
      <dgm:spPr/>
      <dgm:t>
        <a:bodyPr/>
        <a:lstStyle/>
        <a:p>
          <a:endParaRPr lang="en-US"/>
        </a:p>
      </dgm:t>
    </dgm:pt>
    <dgm:pt modelId="{C5B855C1-B2E7-46F4-BB65-0903C47112F3}" type="parTrans" cxnId="{B7F2DB5F-3382-4A2A-8766-21ABD23A5B40}">
      <dgm:prSet/>
      <dgm:spPr/>
      <dgm:t>
        <a:bodyPr/>
        <a:lstStyle/>
        <a:p>
          <a:endParaRPr lang="en-US"/>
        </a:p>
      </dgm:t>
    </dgm:pt>
    <dgm:pt modelId="{F4515093-1B8A-4D00-98FD-DD03587390AC}" type="sibTrans" cxnId="{B0CF1810-0F6E-494A-AA91-3C87AD3D9DDE}">
      <dgm:prSet/>
      <dgm:spPr/>
      <dgm:t>
        <a:bodyPr/>
        <a:lstStyle/>
        <a:p>
          <a:endParaRPr lang="en-US"/>
        </a:p>
      </dgm:t>
    </dgm:pt>
    <dgm:pt modelId="{404A5ECA-429D-40C7-8672-2CC2C295E413}" type="parTrans" cxnId="{B0CF1810-0F6E-494A-AA91-3C87AD3D9DDE}">
      <dgm:prSet/>
      <dgm:spPr/>
      <dgm:t>
        <a:bodyPr/>
        <a:lstStyle/>
        <a:p>
          <a:endParaRPr lang="en-US"/>
        </a:p>
      </dgm:t>
    </dgm:pt>
    <dgm:pt modelId="{448A900D-0F7C-4F57-95F4-09E65D5E6004}" type="sibTrans" cxnId="{16B886CD-93C0-4D30-9CE4-E803D3F7BBD7}">
      <dgm:prSet/>
      <dgm:spPr/>
      <dgm:t>
        <a:bodyPr/>
        <a:lstStyle/>
        <a:p>
          <a:endParaRPr lang="en-US"/>
        </a:p>
      </dgm:t>
    </dgm:pt>
    <dgm:pt modelId="{DD3A912E-9216-41E2-B101-2E974355A4D0}" type="parTrans" cxnId="{16B886CD-93C0-4D30-9CE4-E803D3F7BBD7}">
      <dgm:prSet/>
      <dgm:spPr/>
      <dgm:t>
        <a:bodyPr/>
        <a:lstStyle/>
        <a:p>
          <a:endParaRPr lang="en-US"/>
        </a:p>
      </dgm:t>
    </dgm:pt>
    <dgm:pt modelId="{69C36434-8B54-411B-8ED0-90733F50D59C}" type="sibTrans" cxnId="{843FFEDA-B4E0-4A8F-A8EA-E916250B7540}">
      <dgm:prSet/>
      <dgm:spPr/>
      <dgm:t>
        <a:bodyPr/>
        <a:lstStyle/>
        <a:p>
          <a:endParaRPr lang="en-US"/>
        </a:p>
      </dgm:t>
    </dgm:pt>
    <dgm:pt modelId="{AAAFFAF6-32C8-46AF-948A-F99684C76DD0}" type="parTrans" cxnId="{843FFEDA-B4E0-4A8F-A8EA-E916250B7540}">
      <dgm:prSet/>
      <dgm:spPr/>
      <dgm:t>
        <a:bodyPr/>
        <a:lstStyle/>
        <a:p>
          <a:endParaRPr lang="en-US"/>
        </a:p>
      </dgm:t>
    </dgm:pt>
    <dgm:pt modelId="{C9FAE80A-A11D-4A8C-AD10-0CA6141C6FD0}" type="pres">
      <dgm:prSet presAssocID="{42EEFCFD-DFA3-4846-AD67-979BAC5F113B}" presName="hierChild1" presStyleCnt="0">
        <dgm:presLayoutVars>
          <dgm:orgChart val="1"/>
          <dgm:chPref val="1"/>
          <dgm:dir/>
          <dgm:animOne val="branch"/>
          <dgm:animLvl val="lvl"/>
          <dgm:resizeHandles/>
        </dgm:presLayoutVars>
      </dgm:prSet>
      <dgm:spPr/>
      <dgm:t>
        <a:bodyPr/>
        <a:lstStyle/>
        <a:p>
          <a:endParaRPr lang="en-PH"/>
        </a:p>
      </dgm:t>
    </dgm:pt>
    <dgm:pt modelId="{C8299D4A-703B-42B8-85C4-83604ED6A5C8}" type="pres">
      <dgm:prSet presAssocID="{7E07112B-71F9-4417-8F1F-016910385409}" presName="hierRoot1" presStyleCnt="0">
        <dgm:presLayoutVars>
          <dgm:hierBranch val="init"/>
        </dgm:presLayoutVars>
      </dgm:prSet>
      <dgm:spPr/>
    </dgm:pt>
    <dgm:pt modelId="{BD3388ED-9A82-4367-8DE5-919659351CBF}" type="pres">
      <dgm:prSet presAssocID="{7E07112B-71F9-4417-8F1F-016910385409}" presName="rootComposite1" presStyleCnt="0"/>
      <dgm:spPr/>
    </dgm:pt>
    <dgm:pt modelId="{5B937D6E-8DEC-41FE-8D63-1927A000C013}" type="pres">
      <dgm:prSet presAssocID="{7E07112B-71F9-4417-8F1F-016910385409}" presName="rootText1" presStyleLbl="node0" presStyleIdx="0" presStyleCnt="1">
        <dgm:presLayoutVars>
          <dgm:chPref val="3"/>
        </dgm:presLayoutVars>
      </dgm:prSet>
      <dgm:spPr/>
      <dgm:t>
        <a:bodyPr/>
        <a:lstStyle/>
        <a:p>
          <a:endParaRPr lang="en-PH"/>
        </a:p>
      </dgm:t>
    </dgm:pt>
    <dgm:pt modelId="{3340A7F6-3811-44A1-B1E7-BB62B2F04051}" type="pres">
      <dgm:prSet presAssocID="{7E07112B-71F9-4417-8F1F-016910385409}" presName="rootConnector1" presStyleLbl="node1" presStyleIdx="0" presStyleCnt="0"/>
      <dgm:spPr/>
      <dgm:t>
        <a:bodyPr/>
        <a:lstStyle/>
        <a:p>
          <a:endParaRPr lang="en-PH"/>
        </a:p>
      </dgm:t>
    </dgm:pt>
    <dgm:pt modelId="{C8D1D1D7-D6DE-4504-8041-94E50CB8547F}" type="pres">
      <dgm:prSet presAssocID="{7E07112B-71F9-4417-8F1F-016910385409}" presName="hierChild2" presStyleCnt="0"/>
      <dgm:spPr/>
    </dgm:pt>
    <dgm:pt modelId="{02658795-357E-479C-92AE-941169ABB53E}" type="pres">
      <dgm:prSet presAssocID="{B9FC32A6-92D0-4EFE-B35E-906DF4D49779}" presName="Name37" presStyleLbl="parChTrans1D2" presStyleIdx="0" presStyleCnt="9"/>
      <dgm:spPr/>
      <dgm:t>
        <a:bodyPr/>
        <a:lstStyle/>
        <a:p>
          <a:endParaRPr lang="en-PH"/>
        </a:p>
      </dgm:t>
    </dgm:pt>
    <dgm:pt modelId="{C10D4D01-4802-40D6-8F1E-E4376D1DD3AA}" type="pres">
      <dgm:prSet presAssocID="{A95CA22D-9F7E-47CC-9F01-99CB8934F618}" presName="hierRoot2" presStyleCnt="0">
        <dgm:presLayoutVars>
          <dgm:hierBranch val="init"/>
        </dgm:presLayoutVars>
      </dgm:prSet>
      <dgm:spPr/>
    </dgm:pt>
    <dgm:pt modelId="{50DF98BD-F0ED-454C-B7A9-4890BE76862F}" type="pres">
      <dgm:prSet presAssocID="{A95CA22D-9F7E-47CC-9F01-99CB8934F618}" presName="rootComposite" presStyleCnt="0"/>
      <dgm:spPr/>
    </dgm:pt>
    <dgm:pt modelId="{772B1B89-07D5-4344-A7ED-A3B55D16B265}" type="pres">
      <dgm:prSet presAssocID="{A95CA22D-9F7E-47CC-9F01-99CB8934F618}" presName="rootText" presStyleLbl="node2" presStyleIdx="0" presStyleCnt="9">
        <dgm:presLayoutVars>
          <dgm:chPref val="3"/>
        </dgm:presLayoutVars>
      </dgm:prSet>
      <dgm:spPr/>
      <dgm:t>
        <a:bodyPr/>
        <a:lstStyle/>
        <a:p>
          <a:endParaRPr lang="en-PH"/>
        </a:p>
      </dgm:t>
    </dgm:pt>
    <dgm:pt modelId="{711727AF-923B-45DA-914F-601ED338A4EF}" type="pres">
      <dgm:prSet presAssocID="{A95CA22D-9F7E-47CC-9F01-99CB8934F618}" presName="rootConnector" presStyleLbl="node2" presStyleIdx="0" presStyleCnt="9"/>
      <dgm:spPr/>
      <dgm:t>
        <a:bodyPr/>
        <a:lstStyle/>
        <a:p>
          <a:endParaRPr lang="en-PH"/>
        </a:p>
      </dgm:t>
    </dgm:pt>
    <dgm:pt modelId="{84B98399-58C9-46F1-BB0E-1EF7B635286F}" type="pres">
      <dgm:prSet presAssocID="{A95CA22D-9F7E-47CC-9F01-99CB8934F618}" presName="hierChild4" presStyleCnt="0"/>
      <dgm:spPr/>
    </dgm:pt>
    <dgm:pt modelId="{D23CD916-D51B-4762-B91B-84F505D730E1}" type="pres">
      <dgm:prSet presAssocID="{4537A07F-0079-45F0-9969-A432E45BC6A7}" presName="Name37" presStyleLbl="parChTrans1D3" presStyleIdx="0" presStyleCnt="37"/>
      <dgm:spPr/>
      <dgm:t>
        <a:bodyPr/>
        <a:lstStyle/>
        <a:p>
          <a:endParaRPr lang="en-PH"/>
        </a:p>
      </dgm:t>
    </dgm:pt>
    <dgm:pt modelId="{3AC10A17-A02A-41BF-A295-C8AC712D91FF}" type="pres">
      <dgm:prSet presAssocID="{566688E7-249C-4555-9397-BB1079C4A18B}" presName="hierRoot2" presStyleCnt="0">
        <dgm:presLayoutVars>
          <dgm:hierBranch val="init"/>
        </dgm:presLayoutVars>
      </dgm:prSet>
      <dgm:spPr/>
    </dgm:pt>
    <dgm:pt modelId="{A238D3DA-8004-4FAE-8D06-EDF141231538}" type="pres">
      <dgm:prSet presAssocID="{566688E7-249C-4555-9397-BB1079C4A18B}" presName="rootComposite" presStyleCnt="0"/>
      <dgm:spPr/>
    </dgm:pt>
    <dgm:pt modelId="{DFBEB2C2-95E6-4402-9D14-BE1A629B2EE9}" type="pres">
      <dgm:prSet presAssocID="{566688E7-249C-4555-9397-BB1079C4A18B}" presName="rootText" presStyleLbl="node3" presStyleIdx="0" presStyleCnt="37">
        <dgm:presLayoutVars>
          <dgm:chPref val="3"/>
        </dgm:presLayoutVars>
      </dgm:prSet>
      <dgm:spPr/>
      <dgm:t>
        <a:bodyPr/>
        <a:lstStyle/>
        <a:p>
          <a:endParaRPr lang="en-PH"/>
        </a:p>
      </dgm:t>
    </dgm:pt>
    <dgm:pt modelId="{47389238-9A57-463D-A414-65EE800E79A9}" type="pres">
      <dgm:prSet presAssocID="{566688E7-249C-4555-9397-BB1079C4A18B}" presName="rootConnector" presStyleLbl="node3" presStyleIdx="0" presStyleCnt="37"/>
      <dgm:spPr/>
      <dgm:t>
        <a:bodyPr/>
        <a:lstStyle/>
        <a:p>
          <a:endParaRPr lang="en-PH"/>
        </a:p>
      </dgm:t>
    </dgm:pt>
    <dgm:pt modelId="{B01E579E-B76C-46C6-A522-AB26FA8E95A0}" type="pres">
      <dgm:prSet presAssocID="{566688E7-249C-4555-9397-BB1079C4A18B}" presName="hierChild4" presStyleCnt="0"/>
      <dgm:spPr/>
    </dgm:pt>
    <dgm:pt modelId="{F311FC29-8FAA-4960-A471-18B259E85BF1}" type="pres">
      <dgm:prSet presAssocID="{566688E7-249C-4555-9397-BB1079C4A18B}" presName="hierChild5" presStyleCnt="0"/>
      <dgm:spPr/>
    </dgm:pt>
    <dgm:pt modelId="{CEB7B640-FB74-4FF3-B73E-0C1134770DB6}" type="pres">
      <dgm:prSet presAssocID="{9236F97D-4EA2-454F-AA71-42DDE02D0AED}" presName="Name37" presStyleLbl="parChTrans1D3" presStyleIdx="1" presStyleCnt="37"/>
      <dgm:spPr/>
      <dgm:t>
        <a:bodyPr/>
        <a:lstStyle/>
        <a:p>
          <a:endParaRPr lang="en-PH"/>
        </a:p>
      </dgm:t>
    </dgm:pt>
    <dgm:pt modelId="{803C00C8-31EF-4256-B664-971CDA4BDB5F}" type="pres">
      <dgm:prSet presAssocID="{9A9AC33D-751B-4AA7-91E2-25789F252908}" presName="hierRoot2" presStyleCnt="0">
        <dgm:presLayoutVars>
          <dgm:hierBranch val="init"/>
        </dgm:presLayoutVars>
      </dgm:prSet>
      <dgm:spPr/>
    </dgm:pt>
    <dgm:pt modelId="{2B25E2E5-32B8-4D5D-A635-D9522F188FBA}" type="pres">
      <dgm:prSet presAssocID="{9A9AC33D-751B-4AA7-91E2-25789F252908}" presName="rootComposite" presStyleCnt="0"/>
      <dgm:spPr/>
    </dgm:pt>
    <dgm:pt modelId="{2577878A-A286-4616-9519-616F4F375D03}" type="pres">
      <dgm:prSet presAssocID="{9A9AC33D-751B-4AA7-91E2-25789F252908}" presName="rootText" presStyleLbl="node3" presStyleIdx="1" presStyleCnt="37">
        <dgm:presLayoutVars>
          <dgm:chPref val="3"/>
        </dgm:presLayoutVars>
      </dgm:prSet>
      <dgm:spPr/>
      <dgm:t>
        <a:bodyPr/>
        <a:lstStyle/>
        <a:p>
          <a:endParaRPr lang="en-PH"/>
        </a:p>
      </dgm:t>
    </dgm:pt>
    <dgm:pt modelId="{966813B6-436A-48FF-B078-992455C95EC0}" type="pres">
      <dgm:prSet presAssocID="{9A9AC33D-751B-4AA7-91E2-25789F252908}" presName="rootConnector" presStyleLbl="node3" presStyleIdx="1" presStyleCnt="37"/>
      <dgm:spPr/>
      <dgm:t>
        <a:bodyPr/>
        <a:lstStyle/>
        <a:p>
          <a:endParaRPr lang="en-PH"/>
        </a:p>
      </dgm:t>
    </dgm:pt>
    <dgm:pt modelId="{B6567A21-8666-4BCD-927E-65BCB0F3023E}" type="pres">
      <dgm:prSet presAssocID="{9A9AC33D-751B-4AA7-91E2-25789F252908}" presName="hierChild4" presStyleCnt="0"/>
      <dgm:spPr/>
    </dgm:pt>
    <dgm:pt modelId="{14742211-66C9-47FE-A20F-A07FC1C69C0F}" type="pres">
      <dgm:prSet presAssocID="{9A9AC33D-751B-4AA7-91E2-25789F252908}" presName="hierChild5" presStyleCnt="0"/>
      <dgm:spPr/>
    </dgm:pt>
    <dgm:pt modelId="{ECED47EA-2DB0-4919-833E-BBD54E88658E}" type="pres">
      <dgm:prSet presAssocID="{4B43854A-C6D1-4E90-82EA-AA169359A600}" presName="Name37" presStyleLbl="parChTrans1D3" presStyleIdx="2" presStyleCnt="37"/>
      <dgm:spPr/>
      <dgm:t>
        <a:bodyPr/>
        <a:lstStyle/>
        <a:p>
          <a:endParaRPr lang="en-PH"/>
        </a:p>
      </dgm:t>
    </dgm:pt>
    <dgm:pt modelId="{99478D7C-5FD6-44B0-AC55-511F1268E00F}" type="pres">
      <dgm:prSet presAssocID="{93B8183F-EF78-4949-A426-399F57497286}" presName="hierRoot2" presStyleCnt="0">
        <dgm:presLayoutVars>
          <dgm:hierBranch val="init"/>
        </dgm:presLayoutVars>
      </dgm:prSet>
      <dgm:spPr/>
    </dgm:pt>
    <dgm:pt modelId="{0F180140-05C1-46A0-B471-A96A8B090DFA}" type="pres">
      <dgm:prSet presAssocID="{93B8183F-EF78-4949-A426-399F57497286}" presName="rootComposite" presStyleCnt="0"/>
      <dgm:spPr/>
    </dgm:pt>
    <dgm:pt modelId="{59200F9C-94A8-4990-BF39-B25B10830B11}" type="pres">
      <dgm:prSet presAssocID="{93B8183F-EF78-4949-A426-399F57497286}" presName="rootText" presStyleLbl="node3" presStyleIdx="2" presStyleCnt="37">
        <dgm:presLayoutVars>
          <dgm:chPref val="3"/>
        </dgm:presLayoutVars>
      </dgm:prSet>
      <dgm:spPr/>
      <dgm:t>
        <a:bodyPr/>
        <a:lstStyle/>
        <a:p>
          <a:endParaRPr lang="en-PH"/>
        </a:p>
      </dgm:t>
    </dgm:pt>
    <dgm:pt modelId="{D00B5D5B-817F-40E8-BE06-B2988D2D77B4}" type="pres">
      <dgm:prSet presAssocID="{93B8183F-EF78-4949-A426-399F57497286}" presName="rootConnector" presStyleLbl="node3" presStyleIdx="2" presStyleCnt="37"/>
      <dgm:spPr/>
      <dgm:t>
        <a:bodyPr/>
        <a:lstStyle/>
        <a:p>
          <a:endParaRPr lang="en-PH"/>
        </a:p>
      </dgm:t>
    </dgm:pt>
    <dgm:pt modelId="{4FDCFA7A-FDC0-41D5-92CC-004AA0D5EA55}" type="pres">
      <dgm:prSet presAssocID="{93B8183F-EF78-4949-A426-399F57497286}" presName="hierChild4" presStyleCnt="0"/>
      <dgm:spPr/>
    </dgm:pt>
    <dgm:pt modelId="{4215ADE1-E2EA-46FB-99EB-05620567DD9D}" type="pres">
      <dgm:prSet presAssocID="{93B8183F-EF78-4949-A426-399F57497286}" presName="hierChild5" presStyleCnt="0"/>
      <dgm:spPr/>
    </dgm:pt>
    <dgm:pt modelId="{9276C68A-0C14-4D9B-9DD7-720320242804}" type="pres">
      <dgm:prSet presAssocID="{A95CA22D-9F7E-47CC-9F01-99CB8934F618}" presName="hierChild5" presStyleCnt="0"/>
      <dgm:spPr/>
    </dgm:pt>
    <dgm:pt modelId="{23FFCC0F-00D5-4A4D-9589-6E0D690D017E}" type="pres">
      <dgm:prSet presAssocID="{50977282-229D-4803-B48B-B7BE511CD5EF}" presName="Name37" presStyleLbl="parChTrans1D2" presStyleIdx="1" presStyleCnt="9"/>
      <dgm:spPr/>
      <dgm:t>
        <a:bodyPr/>
        <a:lstStyle/>
        <a:p>
          <a:endParaRPr lang="en-PH"/>
        </a:p>
      </dgm:t>
    </dgm:pt>
    <dgm:pt modelId="{3D749846-4D10-48A7-A424-28873792299C}" type="pres">
      <dgm:prSet presAssocID="{80892BC8-5833-4540-ACD2-A2EF34393319}" presName="hierRoot2" presStyleCnt="0">
        <dgm:presLayoutVars>
          <dgm:hierBranch val="init"/>
        </dgm:presLayoutVars>
      </dgm:prSet>
      <dgm:spPr/>
    </dgm:pt>
    <dgm:pt modelId="{F6CE8416-AFF0-434E-BC7D-6106F53F9F5F}" type="pres">
      <dgm:prSet presAssocID="{80892BC8-5833-4540-ACD2-A2EF34393319}" presName="rootComposite" presStyleCnt="0"/>
      <dgm:spPr/>
    </dgm:pt>
    <dgm:pt modelId="{0F157DE8-A02F-4721-9821-E5164613C659}" type="pres">
      <dgm:prSet presAssocID="{80892BC8-5833-4540-ACD2-A2EF34393319}" presName="rootText" presStyleLbl="node2" presStyleIdx="1" presStyleCnt="9">
        <dgm:presLayoutVars>
          <dgm:chPref val="3"/>
        </dgm:presLayoutVars>
      </dgm:prSet>
      <dgm:spPr/>
      <dgm:t>
        <a:bodyPr/>
        <a:lstStyle/>
        <a:p>
          <a:endParaRPr lang="en-PH"/>
        </a:p>
      </dgm:t>
    </dgm:pt>
    <dgm:pt modelId="{66063A10-7DAB-4DDC-9882-AA5C793C314E}" type="pres">
      <dgm:prSet presAssocID="{80892BC8-5833-4540-ACD2-A2EF34393319}" presName="rootConnector" presStyleLbl="node2" presStyleIdx="1" presStyleCnt="9"/>
      <dgm:spPr/>
      <dgm:t>
        <a:bodyPr/>
        <a:lstStyle/>
        <a:p>
          <a:endParaRPr lang="en-PH"/>
        </a:p>
      </dgm:t>
    </dgm:pt>
    <dgm:pt modelId="{980146CD-A810-4897-A313-FC870FFF2412}" type="pres">
      <dgm:prSet presAssocID="{80892BC8-5833-4540-ACD2-A2EF34393319}" presName="hierChild4" presStyleCnt="0"/>
      <dgm:spPr/>
    </dgm:pt>
    <dgm:pt modelId="{56991DFB-89B2-4838-B3D6-C69F9E36636F}" type="pres">
      <dgm:prSet presAssocID="{4CD5F48A-7723-4F97-B81A-DDF85F8C4C9B}" presName="Name37" presStyleLbl="parChTrans1D3" presStyleIdx="3" presStyleCnt="37"/>
      <dgm:spPr/>
      <dgm:t>
        <a:bodyPr/>
        <a:lstStyle/>
        <a:p>
          <a:endParaRPr lang="en-PH"/>
        </a:p>
      </dgm:t>
    </dgm:pt>
    <dgm:pt modelId="{D879EF00-9124-4A6B-B7E7-1902B1602E75}" type="pres">
      <dgm:prSet presAssocID="{EF049510-7CD8-4824-8082-D8E0B125ECDC}" presName="hierRoot2" presStyleCnt="0">
        <dgm:presLayoutVars>
          <dgm:hierBranch val="init"/>
        </dgm:presLayoutVars>
      </dgm:prSet>
      <dgm:spPr/>
    </dgm:pt>
    <dgm:pt modelId="{93BFC3C3-F1DF-4CC5-8910-5C962CC39DB8}" type="pres">
      <dgm:prSet presAssocID="{EF049510-7CD8-4824-8082-D8E0B125ECDC}" presName="rootComposite" presStyleCnt="0"/>
      <dgm:spPr/>
    </dgm:pt>
    <dgm:pt modelId="{8BAEC84B-8747-4C93-825E-7412D668177F}" type="pres">
      <dgm:prSet presAssocID="{EF049510-7CD8-4824-8082-D8E0B125ECDC}" presName="rootText" presStyleLbl="node3" presStyleIdx="3" presStyleCnt="37">
        <dgm:presLayoutVars>
          <dgm:chPref val="3"/>
        </dgm:presLayoutVars>
      </dgm:prSet>
      <dgm:spPr/>
      <dgm:t>
        <a:bodyPr/>
        <a:lstStyle/>
        <a:p>
          <a:endParaRPr lang="en-PH"/>
        </a:p>
      </dgm:t>
    </dgm:pt>
    <dgm:pt modelId="{6D942676-2FFD-4C36-A471-524057F9C52C}" type="pres">
      <dgm:prSet presAssocID="{EF049510-7CD8-4824-8082-D8E0B125ECDC}" presName="rootConnector" presStyleLbl="node3" presStyleIdx="3" presStyleCnt="37"/>
      <dgm:spPr/>
      <dgm:t>
        <a:bodyPr/>
        <a:lstStyle/>
        <a:p>
          <a:endParaRPr lang="en-PH"/>
        </a:p>
      </dgm:t>
    </dgm:pt>
    <dgm:pt modelId="{7DB7B063-1138-4FA9-9AC9-96C6777FB106}" type="pres">
      <dgm:prSet presAssocID="{EF049510-7CD8-4824-8082-D8E0B125ECDC}" presName="hierChild4" presStyleCnt="0"/>
      <dgm:spPr/>
    </dgm:pt>
    <dgm:pt modelId="{49BA8D73-CEDE-419A-BC2B-7C498225409A}" type="pres">
      <dgm:prSet presAssocID="{EF049510-7CD8-4824-8082-D8E0B125ECDC}" presName="hierChild5" presStyleCnt="0"/>
      <dgm:spPr/>
    </dgm:pt>
    <dgm:pt modelId="{A38391EC-557F-4773-83C8-0082D41FB357}" type="pres">
      <dgm:prSet presAssocID="{FF621947-BE3A-4F8A-BCF1-BCE23AAE4664}" presName="Name37" presStyleLbl="parChTrans1D3" presStyleIdx="4" presStyleCnt="37"/>
      <dgm:spPr/>
      <dgm:t>
        <a:bodyPr/>
        <a:lstStyle/>
        <a:p>
          <a:endParaRPr lang="en-PH"/>
        </a:p>
      </dgm:t>
    </dgm:pt>
    <dgm:pt modelId="{706CFE09-29DF-4405-9479-B68762AE0C7B}" type="pres">
      <dgm:prSet presAssocID="{009E80EF-9C1B-4320-BAD0-805597A5C7DE}" presName="hierRoot2" presStyleCnt="0">
        <dgm:presLayoutVars>
          <dgm:hierBranch val="init"/>
        </dgm:presLayoutVars>
      </dgm:prSet>
      <dgm:spPr/>
    </dgm:pt>
    <dgm:pt modelId="{29C6717D-E4F4-4948-8565-5B085FCFA74A}" type="pres">
      <dgm:prSet presAssocID="{009E80EF-9C1B-4320-BAD0-805597A5C7DE}" presName="rootComposite" presStyleCnt="0"/>
      <dgm:spPr/>
    </dgm:pt>
    <dgm:pt modelId="{675A1D3B-05B0-4DA5-810A-B4FD836B2539}" type="pres">
      <dgm:prSet presAssocID="{009E80EF-9C1B-4320-BAD0-805597A5C7DE}" presName="rootText" presStyleLbl="node3" presStyleIdx="4" presStyleCnt="37">
        <dgm:presLayoutVars>
          <dgm:chPref val="3"/>
        </dgm:presLayoutVars>
      </dgm:prSet>
      <dgm:spPr/>
      <dgm:t>
        <a:bodyPr/>
        <a:lstStyle/>
        <a:p>
          <a:endParaRPr lang="en-PH"/>
        </a:p>
      </dgm:t>
    </dgm:pt>
    <dgm:pt modelId="{B06E1F94-07C7-4DCF-B66E-A35939A0D98D}" type="pres">
      <dgm:prSet presAssocID="{009E80EF-9C1B-4320-BAD0-805597A5C7DE}" presName="rootConnector" presStyleLbl="node3" presStyleIdx="4" presStyleCnt="37"/>
      <dgm:spPr/>
      <dgm:t>
        <a:bodyPr/>
        <a:lstStyle/>
        <a:p>
          <a:endParaRPr lang="en-PH"/>
        </a:p>
      </dgm:t>
    </dgm:pt>
    <dgm:pt modelId="{6269B458-DC81-4ED5-B1C8-6D8F14E4EEDB}" type="pres">
      <dgm:prSet presAssocID="{009E80EF-9C1B-4320-BAD0-805597A5C7DE}" presName="hierChild4" presStyleCnt="0"/>
      <dgm:spPr/>
    </dgm:pt>
    <dgm:pt modelId="{D14156A5-DBDD-45DB-83E8-40DDFAD43B17}" type="pres">
      <dgm:prSet presAssocID="{009E80EF-9C1B-4320-BAD0-805597A5C7DE}" presName="hierChild5" presStyleCnt="0"/>
      <dgm:spPr/>
    </dgm:pt>
    <dgm:pt modelId="{BD790F29-1368-4B6C-85F0-EAA782C216FE}" type="pres">
      <dgm:prSet presAssocID="{2760CA0F-A13F-42C0-953A-8A323B9F1BA3}" presName="Name37" presStyleLbl="parChTrans1D3" presStyleIdx="5" presStyleCnt="37"/>
      <dgm:spPr/>
      <dgm:t>
        <a:bodyPr/>
        <a:lstStyle/>
        <a:p>
          <a:endParaRPr lang="en-PH"/>
        </a:p>
      </dgm:t>
    </dgm:pt>
    <dgm:pt modelId="{A815C4D6-E1B2-4EFC-8CA7-E48DCCFC7436}" type="pres">
      <dgm:prSet presAssocID="{EFFB12E8-21D8-46AF-B63F-2C93D73AB6E8}" presName="hierRoot2" presStyleCnt="0">
        <dgm:presLayoutVars>
          <dgm:hierBranch val="init"/>
        </dgm:presLayoutVars>
      </dgm:prSet>
      <dgm:spPr/>
    </dgm:pt>
    <dgm:pt modelId="{8ACD6E4B-6229-4D7D-B6B8-BFE9C928739B}" type="pres">
      <dgm:prSet presAssocID="{EFFB12E8-21D8-46AF-B63F-2C93D73AB6E8}" presName="rootComposite" presStyleCnt="0"/>
      <dgm:spPr/>
    </dgm:pt>
    <dgm:pt modelId="{54C894EA-4E5B-4B76-B4A7-63DD5347B08B}" type="pres">
      <dgm:prSet presAssocID="{EFFB12E8-21D8-46AF-B63F-2C93D73AB6E8}" presName="rootText" presStyleLbl="node3" presStyleIdx="5" presStyleCnt="37">
        <dgm:presLayoutVars>
          <dgm:chPref val="3"/>
        </dgm:presLayoutVars>
      </dgm:prSet>
      <dgm:spPr/>
      <dgm:t>
        <a:bodyPr/>
        <a:lstStyle/>
        <a:p>
          <a:endParaRPr lang="en-PH"/>
        </a:p>
      </dgm:t>
    </dgm:pt>
    <dgm:pt modelId="{B6E02740-45D0-4EC9-859F-4D6745B2B1A3}" type="pres">
      <dgm:prSet presAssocID="{EFFB12E8-21D8-46AF-B63F-2C93D73AB6E8}" presName="rootConnector" presStyleLbl="node3" presStyleIdx="5" presStyleCnt="37"/>
      <dgm:spPr/>
      <dgm:t>
        <a:bodyPr/>
        <a:lstStyle/>
        <a:p>
          <a:endParaRPr lang="en-PH"/>
        </a:p>
      </dgm:t>
    </dgm:pt>
    <dgm:pt modelId="{72F790C2-A516-4A1A-93AB-60E5C0C89119}" type="pres">
      <dgm:prSet presAssocID="{EFFB12E8-21D8-46AF-B63F-2C93D73AB6E8}" presName="hierChild4" presStyleCnt="0"/>
      <dgm:spPr/>
    </dgm:pt>
    <dgm:pt modelId="{401F960D-CD8D-4E81-8142-AE9A8465F0CC}" type="pres">
      <dgm:prSet presAssocID="{EFFB12E8-21D8-46AF-B63F-2C93D73AB6E8}" presName="hierChild5" presStyleCnt="0"/>
      <dgm:spPr/>
    </dgm:pt>
    <dgm:pt modelId="{ECC0EB94-4149-478F-85CC-1272D4008280}" type="pres">
      <dgm:prSet presAssocID="{FA044DF9-0014-44E8-8108-13B383C2A851}" presName="Name37" presStyleLbl="parChTrans1D3" presStyleIdx="6" presStyleCnt="37"/>
      <dgm:spPr/>
      <dgm:t>
        <a:bodyPr/>
        <a:lstStyle/>
        <a:p>
          <a:endParaRPr lang="en-PH"/>
        </a:p>
      </dgm:t>
    </dgm:pt>
    <dgm:pt modelId="{D91C1602-10A0-4B61-A2D0-D7A625D131B1}" type="pres">
      <dgm:prSet presAssocID="{E544038C-ECA3-45E7-A8F2-7B707DB94A62}" presName="hierRoot2" presStyleCnt="0">
        <dgm:presLayoutVars>
          <dgm:hierBranch val="init"/>
        </dgm:presLayoutVars>
      </dgm:prSet>
      <dgm:spPr/>
    </dgm:pt>
    <dgm:pt modelId="{95C69932-42E5-472D-BC27-74AA868D68B2}" type="pres">
      <dgm:prSet presAssocID="{E544038C-ECA3-45E7-A8F2-7B707DB94A62}" presName="rootComposite" presStyleCnt="0"/>
      <dgm:spPr/>
    </dgm:pt>
    <dgm:pt modelId="{16A411B1-49AF-4B3A-AA48-AFE85268E1DA}" type="pres">
      <dgm:prSet presAssocID="{E544038C-ECA3-45E7-A8F2-7B707DB94A62}" presName="rootText" presStyleLbl="node3" presStyleIdx="6" presStyleCnt="37">
        <dgm:presLayoutVars>
          <dgm:chPref val="3"/>
        </dgm:presLayoutVars>
      </dgm:prSet>
      <dgm:spPr/>
      <dgm:t>
        <a:bodyPr/>
        <a:lstStyle/>
        <a:p>
          <a:endParaRPr lang="en-PH"/>
        </a:p>
      </dgm:t>
    </dgm:pt>
    <dgm:pt modelId="{01240F11-922A-49C8-B62C-345B273E906A}" type="pres">
      <dgm:prSet presAssocID="{E544038C-ECA3-45E7-A8F2-7B707DB94A62}" presName="rootConnector" presStyleLbl="node3" presStyleIdx="6" presStyleCnt="37"/>
      <dgm:spPr/>
      <dgm:t>
        <a:bodyPr/>
        <a:lstStyle/>
        <a:p>
          <a:endParaRPr lang="en-PH"/>
        </a:p>
      </dgm:t>
    </dgm:pt>
    <dgm:pt modelId="{396FB402-9BA1-4760-8C92-93A398A23F24}" type="pres">
      <dgm:prSet presAssocID="{E544038C-ECA3-45E7-A8F2-7B707DB94A62}" presName="hierChild4" presStyleCnt="0"/>
      <dgm:spPr/>
    </dgm:pt>
    <dgm:pt modelId="{6D611EDB-CB0C-45D5-9B54-5FD8D5F2C115}" type="pres">
      <dgm:prSet presAssocID="{E544038C-ECA3-45E7-A8F2-7B707DB94A62}" presName="hierChild5" presStyleCnt="0"/>
      <dgm:spPr/>
    </dgm:pt>
    <dgm:pt modelId="{90DDC790-6C31-4C61-8B52-9F91DFFE7E67}" type="pres">
      <dgm:prSet presAssocID="{EA267A81-D846-42D6-B8A2-3EEDC75E02EC}" presName="Name37" presStyleLbl="parChTrans1D3" presStyleIdx="7" presStyleCnt="37"/>
      <dgm:spPr/>
      <dgm:t>
        <a:bodyPr/>
        <a:lstStyle/>
        <a:p>
          <a:endParaRPr lang="en-PH"/>
        </a:p>
      </dgm:t>
    </dgm:pt>
    <dgm:pt modelId="{22133B9F-ADB8-4FC7-B9AE-D278064C2647}" type="pres">
      <dgm:prSet presAssocID="{826243D3-007F-4509-9160-E80250CD5602}" presName="hierRoot2" presStyleCnt="0">
        <dgm:presLayoutVars>
          <dgm:hierBranch val="init"/>
        </dgm:presLayoutVars>
      </dgm:prSet>
      <dgm:spPr/>
    </dgm:pt>
    <dgm:pt modelId="{13B9CE6F-6532-4AF7-A851-02E1D514BF56}" type="pres">
      <dgm:prSet presAssocID="{826243D3-007F-4509-9160-E80250CD5602}" presName="rootComposite" presStyleCnt="0"/>
      <dgm:spPr/>
    </dgm:pt>
    <dgm:pt modelId="{8271B30D-A5DC-4DAF-AEF7-02ADEC5296AF}" type="pres">
      <dgm:prSet presAssocID="{826243D3-007F-4509-9160-E80250CD5602}" presName="rootText" presStyleLbl="node3" presStyleIdx="7" presStyleCnt="37">
        <dgm:presLayoutVars>
          <dgm:chPref val="3"/>
        </dgm:presLayoutVars>
      </dgm:prSet>
      <dgm:spPr/>
      <dgm:t>
        <a:bodyPr/>
        <a:lstStyle/>
        <a:p>
          <a:endParaRPr lang="en-PH"/>
        </a:p>
      </dgm:t>
    </dgm:pt>
    <dgm:pt modelId="{A5805631-2B91-49C3-A58F-0BF556612EA0}" type="pres">
      <dgm:prSet presAssocID="{826243D3-007F-4509-9160-E80250CD5602}" presName="rootConnector" presStyleLbl="node3" presStyleIdx="7" presStyleCnt="37"/>
      <dgm:spPr/>
      <dgm:t>
        <a:bodyPr/>
        <a:lstStyle/>
        <a:p>
          <a:endParaRPr lang="en-PH"/>
        </a:p>
      </dgm:t>
    </dgm:pt>
    <dgm:pt modelId="{C96375B5-6549-480A-A95B-47DC43140070}" type="pres">
      <dgm:prSet presAssocID="{826243D3-007F-4509-9160-E80250CD5602}" presName="hierChild4" presStyleCnt="0"/>
      <dgm:spPr/>
    </dgm:pt>
    <dgm:pt modelId="{A5CCCC8D-B766-4330-A21E-4D90687BCD93}" type="pres">
      <dgm:prSet presAssocID="{826243D3-007F-4509-9160-E80250CD5602}" presName="hierChild5" presStyleCnt="0"/>
      <dgm:spPr/>
    </dgm:pt>
    <dgm:pt modelId="{4258D761-3B10-494A-8F56-0B1B2A1ABBD2}" type="pres">
      <dgm:prSet presAssocID="{AC1AA60F-94C7-4440-9FC5-714C62E689DD}" presName="Name37" presStyleLbl="parChTrans1D3" presStyleIdx="8" presStyleCnt="37"/>
      <dgm:spPr/>
      <dgm:t>
        <a:bodyPr/>
        <a:lstStyle/>
        <a:p>
          <a:endParaRPr lang="en-PH"/>
        </a:p>
      </dgm:t>
    </dgm:pt>
    <dgm:pt modelId="{AF48849B-DFD6-4281-A669-FE050FB32F81}" type="pres">
      <dgm:prSet presAssocID="{FBC082DB-07B5-4B7C-8CB9-4A360743845F}" presName="hierRoot2" presStyleCnt="0">
        <dgm:presLayoutVars>
          <dgm:hierBranch val="init"/>
        </dgm:presLayoutVars>
      </dgm:prSet>
      <dgm:spPr/>
    </dgm:pt>
    <dgm:pt modelId="{8A2930A7-22E6-4429-88AB-A270347C9CEA}" type="pres">
      <dgm:prSet presAssocID="{FBC082DB-07B5-4B7C-8CB9-4A360743845F}" presName="rootComposite" presStyleCnt="0"/>
      <dgm:spPr/>
    </dgm:pt>
    <dgm:pt modelId="{F5D9B517-3442-4E82-B4E7-A5DE6A5A99FA}" type="pres">
      <dgm:prSet presAssocID="{FBC082DB-07B5-4B7C-8CB9-4A360743845F}" presName="rootText" presStyleLbl="node3" presStyleIdx="8" presStyleCnt="37">
        <dgm:presLayoutVars>
          <dgm:chPref val="3"/>
        </dgm:presLayoutVars>
      </dgm:prSet>
      <dgm:spPr/>
      <dgm:t>
        <a:bodyPr/>
        <a:lstStyle/>
        <a:p>
          <a:endParaRPr lang="en-PH"/>
        </a:p>
      </dgm:t>
    </dgm:pt>
    <dgm:pt modelId="{45B45BCC-CA24-475C-9819-E0BF46FD66D4}" type="pres">
      <dgm:prSet presAssocID="{FBC082DB-07B5-4B7C-8CB9-4A360743845F}" presName="rootConnector" presStyleLbl="node3" presStyleIdx="8" presStyleCnt="37"/>
      <dgm:spPr/>
      <dgm:t>
        <a:bodyPr/>
        <a:lstStyle/>
        <a:p>
          <a:endParaRPr lang="en-PH"/>
        </a:p>
      </dgm:t>
    </dgm:pt>
    <dgm:pt modelId="{36FDDE8C-5625-4AA8-BDA1-FD54102EB4F2}" type="pres">
      <dgm:prSet presAssocID="{FBC082DB-07B5-4B7C-8CB9-4A360743845F}" presName="hierChild4" presStyleCnt="0"/>
      <dgm:spPr/>
    </dgm:pt>
    <dgm:pt modelId="{26A7A929-D1E1-4188-8DF4-B25FCFD6EFD5}" type="pres">
      <dgm:prSet presAssocID="{FBC082DB-07B5-4B7C-8CB9-4A360743845F}" presName="hierChild5" presStyleCnt="0"/>
      <dgm:spPr/>
    </dgm:pt>
    <dgm:pt modelId="{571E11DB-B696-47D2-9E9E-A679AE328E08}" type="pres">
      <dgm:prSet presAssocID="{80892BC8-5833-4540-ACD2-A2EF34393319}" presName="hierChild5" presStyleCnt="0"/>
      <dgm:spPr/>
    </dgm:pt>
    <dgm:pt modelId="{C7A22048-AC17-401C-98DF-BD749C17B741}" type="pres">
      <dgm:prSet presAssocID="{63FB56D5-2D14-4022-826E-DBC673BFC5E0}" presName="Name37" presStyleLbl="parChTrans1D2" presStyleIdx="2" presStyleCnt="9"/>
      <dgm:spPr/>
      <dgm:t>
        <a:bodyPr/>
        <a:lstStyle/>
        <a:p>
          <a:endParaRPr lang="en-PH"/>
        </a:p>
      </dgm:t>
    </dgm:pt>
    <dgm:pt modelId="{E6F0A5F1-F57C-4AD2-8DF8-434523627287}" type="pres">
      <dgm:prSet presAssocID="{04D7BA52-CE77-43C2-B358-93D44A973F92}" presName="hierRoot2" presStyleCnt="0">
        <dgm:presLayoutVars>
          <dgm:hierBranch val="init"/>
        </dgm:presLayoutVars>
      </dgm:prSet>
      <dgm:spPr/>
    </dgm:pt>
    <dgm:pt modelId="{0EB9552B-4681-41BC-8E58-4CFD3C289D14}" type="pres">
      <dgm:prSet presAssocID="{04D7BA52-CE77-43C2-B358-93D44A973F92}" presName="rootComposite" presStyleCnt="0"/>
      <dgm:spPr/>
    </dgm:pt>
    <dgm:pt modelId="{247834D6-FB37-4D5A-BFE8-B14F594C74F2}" type="pres">
      <dgm:prSet presAssocID="{04D7BA52-CE77-43C2-B358-93D44A973F92}" presName="rootText" presStyleLbl="node2" presStyleIdx="2" presStyleCnt="9">
        <dgm:presLayoutVars>
          <dgm:chPref val="3"/>
        </dgm:presLayoutVars>
      </dgm:prSet>
      <dgm:spPr/>
      <dgm:t>
        <a:bodyPr/>
        <a:lstStyle/>
        <a:p>
          <a:endParaRPr lang="en-PH"/>
        </a:p>
      </dgm:t>
    </dgm:pt>
    <dgm:pt modelId="{160F286E-5F12-4041-8C63-B41AB6A84ED2}" type="pres">
      <dgm:prSet presAssocID="{04D7BA52-CE77-43C2-B358-93D44A973F92}" presName="rootConnector" presStyleLbl="node2" presStyleIdx="2" presStyleCnt="9"/>
      <dgm:spPr/>
      <dgm:t>
        <a:bodyPr/>
        <a:lstStyle/>
        <a:p>
          <a:endParaRPr lang="en-PH"/>
        </a:p>
      </dgm:t>
    </dgm:pt>
    <dgm:pt modelId="{A2A57665-A027-4BE0-A914-294EBD230E58}" type="pres">
      <dgm:prSet presAssocID="{04D7BA52-CE77-43C2-B358-93D44A973F92}" presName="hierChild4" presStyleCnt="0"/>
      <dgm:spPr/>
    </dgm:pt>
    <dgm:pt modelId="{A2FAB09A-F4A3-4251-95B7-13EBE2EC4187}" type="pres">
      <dgm:prSet presAssocID="{5630A254-BC35-4128-8F96-9E3036D4AFAE}" presName="Name37" presStyleLbl="parChTrans1D3" presStyleIdx="9" presStyleCnt="37"/>
      <dgm:spPr/>
      <dgm:t>
        <a:bodyPr/>
        <a:lstStyle/>
        <a:p>
          <a:endParaRPr lang="en-PH"/>
        </a:p>
      </dgm:t>
    </dgm:pt>
    <dgm:pt modelId="{04F9898C-AFA8-4B01-8A71-856BECB37F4B}" type="pres">
      <dgm:prSet presAssocID="{3998DF05-1E33-4CCF-BDA2-397E2BCC4B1F}" presName="hierRoot2" presStyleCnt="0">
        <dgm:presLayoutVars>
          <dgm:hierBranch val="init"/>
        </dgm:presLayoutVars>
      </dgm:prSet>
      <dgm:spPr/>
    </dgm:pt>
    <dgm:pt modelId="{C2E9CD0B-3521-43E3-A4B3-64B01911224B}" type="pres">
      <dgm:prSet presAssocID="{3998DF05-1E33-4CCF-BDA2-397E2BCC4B1F}" presName="rootComposite" presStyleCnt="0"/>
      <dgm:spPr/>
    </dgm:pt>
    <dgm:pt modelId="{EBC08023-9774-4797-8FBF-10BB3C4D4740}" type="pres">
      <dgm:prSet presAssocID="{3998DF05-1E33-4CCF-BDA2-397E2BCC4B1F}" presName="rootText" presStyleLbl="node3" presStyleIdx="9" presStyleCnt="37">
        <dgm:presLayoutVars>
          <dgm:chPref val="3"/>
        </dgm:presLayoutVars>
      </dgm:prSet>
      <dgm:spPr/>
      <dgm:t>
        <a:bodyPr/>
        <a:lstStyle/>
        <a:p>
          <a:endParaRPr lang="en-PH"/>
        </a:p>
      </dgm:t>
    </dgm:pt>
    <dgm:pt modelId="{841AD163-05DE-4253-8EEF-D58ED517A84D}" type="pres">
      <dgm:prSet presAssocID="{3998DF05-1E33-4CCF-BDA2-397E2BCC4B1F}" presName="rootConnector" presStyleLbl="node3" presStyleIdx="9" presStyleCnt="37"/>
      <dgm:spPr/>
      <dgm:t>
        <a:bodyPr/>
        <a:lstStyle/>
        <a:p>
          <a:endParaRPr lang="en-PH"/>
        </a:p>
      </dgm:t>
    </dgm:pt>
    <dgm:pt modelId="{E0562C26-D33C-4475-9FB7-AE5B7211BC99}" type="pres">
      <dgm:prSet presAssocID="{3998DF05-1E33-4CCF-BDA2-397E2BCC4B1F}" presName="hierChild4" presStyleCnt="0"/>
      <dgm:spPr/>
    </dgm:pt>
    <dgm:pt modelId="{2D80A8B8-0FCF-4E0E-BA7D-B2FB46E995D7}" type="pres">
      <dgm:prSet presAssocID="{3998DF05-1E33-4CCF-BDA2-397E2BCC4B1F}" presName="hierChild5" presStyleCnt="0"/>
      <dgm:spPr/>
    </dgm:pt>
    <dgm:pt modelId="{97102E3C-B59E-4B5F-AAF2-0C08521F4023}" type="pres">
      <dgm:prSet presAssocID="{9F9A91A7-9DE0-430D-814C-71CB8F6A11B3}" presName="Name37" presStyleLbl="parChTrans1D3" presStyleIdx="10" presStyleCnt="37"/>
      <dgm:spPr/>
      <dgm:t>
        <a:bodyPr/>
        <a:lstStyle/>
        <a:p>
          <a:endParaRPr lang="en-PH"/>
        </a:p>
      </dgm:t>
    </dgm:pt>
    <dgm:pt modelId="{685587F7-9280-4599-952A-EFA47E8563FA}" type="pres">
      <dgm:prSet presAssocID="{A72627BD-05DF-4468-A7C5-A1E97635CAC8}" presName="hierRoot2" presStyleCnt="0">
        <dgm:presLayoutVars>
          <dgm:hierBranch val="init"/>
        </dgm:presLayoutVars>
      </dgm:prSet>
      <dgm:spPr/>
    </dgm:pt>
    <dgm:pt modelId="{FD0D0140-EB36-4C6C-8462-CA06281AAE15}" type="pres">
      <dgm:prSet presAssocID="{A72627BD-05DF-4468-A7C5-A1E97635CAC8}" presName="rootComposite" presStyleCnt="0"/>
      <dgm:spPr/>
    </dgm:pt>
    <dgm:pt modelId="{8AEB31F6-1D67-49CE-B251-5A1C96D2652F}" type="pres">
      <dgm:prSet presAssocID="{A72627BD-05DF-4468-A7C5-A1E97635CAC8}" presName="rootText" presStyleLbl="node3" presStyleIdx="10" presStyleCnt="37">
        <dgm:presLayoutVars>
          <dgm:chPref val="3"/>
        </dgm:presLayoutVars>
      </dgm:prSet>
      <dgm:spPr/>
      <dgm:t>
        <a:bodyPr/>
        <a:lstStyle/>
        <a:p>
          <a:endParaRPr lang="en-PH"/>
        </a:p>
      </dgm:t>
    </dgm:pt>
    <dgm:pt modelId="{F7B68EBE-5177-475D-9340-0BEB280C3F43}" type="pres">
      <dgm:prSet presAssocID="{A72627BD-05DF-4468-A7C5-A1E97635CAC8}" presName="rootConnector" presStyleLbl="node3" presStyleIdx="10" presStyleCnt="37"/>
      <dgm:spPr/>
      <dgm:t>
        <a:bodyPr/>
        <a:lstStyle/>
        <a:p>
          <a:endParaRPr lang="en-PH"/>
        </a:p>
      </dgm:t>
    </dgm:pt>
    <dgm:pt modelId="{136D8239-1DF0-416D-B856-F3A9F58BC6C8}" type="pres">
      <dgm:prSet presAssocID="{A72627BD-05DF-4468-A7C5-A1E97635CAC8}" presName="hierChild4" presStyleCnt="0"/>
      <dgm:spPr/>
    </dgm:pt>
    <dgm:pt modelId="{C2BBE629-FB7D-4FF4-966B-8783E4CC4140}" type="pres">
      <dgm:prSet presAssocID="{A72627BD-05DF-4468-A7C5-A1E97635CAC8}" presName="hierChild5" presStyleCnt="0"/>
      <dgm:spPr/>
    </dgm:pt>
    <dgm:pt modelId="{3930D9B9-DA99-4ACB-BFA9-44E59C3A548B}" type="pres">
      <dgm:prSet presAssocID="{1D48A51F-29FC-43B0-A5B0-D3525C324D8F}" presName="Name37" presStyleLbl="parChTrans1D3" presStyleIdx="11" presStyleCnt="37"/>
      <dgm:spPr/>
      <dgm:t>
        <a:bodyPr/>
        <a:lstStyle/>
        <a:p>
          <a:endParaRPr lang="en-PH"/>
        </a:p>
      </dgm:t>
    </dgm:pt>
    <dgm:pt modelId="{5C7C2BD8-8908-4F5E-93E9-02E2911B6475}" type="pres">
      <dgm:prSet presAssocID="{EA5285F1-3C83-43BF-9209-5366AB150050}" presName="hierRoot2" presStyleCnt="0">
        <dgm:presLayoutVars>
          <dgm:hierBranch val="init"/>
        </dgm:presLayoutVars>
      </dgm:prSet>
      <dgm:spPr/>
    </dgm:pt>
    <dgm:pt modelId="{648D7025-3CE4-45F4-9B93-D6A9C420966E}" type="pres">
      <dgm:prSet presAssocID="{EA5285F1-3C83-43BF-9209-5366AB150050}" presName="rootComposite" presStyleCnt="0"/>
      <dgm:spPr/>
    </dgm:pt>
    <dgm:pt modelId="{9A1FC157-C68B-4DAB-9BE4-119FAD6D9E1E}" type="pres">
      <dgm:prSet presAssocID="{EA5285F1-3C83-43BF-9209-5366AB150050}" presName="rootText" presStyleLbl="node3" presStyleIdx="11" presStyleCnt="37">
        <dgm:presLayoutVars>
          <dgm:chPref val="3"/>
        </dgm:presLayoutVars>
      </dgm:prSet>
      <dgm:spPr/>
      <dgm:t>
        <a:bodyPr/>
        <a:lstStyle/>
        <a:p>
          <a:endParaRPr lang="en-PH"/>
        </a:p>
      </dgm:t>
    </dgm:pt>
    <dgm:pt modelId="{3C698573-9DC6-4B60-A2AF-ACA8EEF92200}" type="pres">
      <dgm:prSet presAssocID="{EA5285F1-3C83-43BF-9209-5366AB150050}" presName="rootConnector" presStyleLbl="node3" presStyleIdx="11" presStyleCnt="37"/>
      <dgm:spPr/>
      <dgm:t>
        <a:bodyPr/>
        <a:lstStyle/>
        <a:p>
          <a:endParaRPr lang="en-PH"/>
        </a:p>
      </dgm:t>
    </dgm:pt>
    <dgm:pt modelId="{7B3D8602-BD52-4ECF-93CA-E46E1310320A}" type="pres">
      <dgm:prSet presAssocID="{EA5285F1-3C83-43BF-9209-5366AB150050}" presName="hierChild4" presStyleCnt="0"/>
      <dgm:spPr/>
    </dgm:pt>
    <dgm:pt modelId="{E89E434B-C6DF-4C69-B499-E68DBD183D6F}" type="pres">
      <dgm:prSet presAssocID="{EA5285F1-3C83-43BF-9209-5366AB150050}" presName="hierChild5" presStyleCnt="0"/>
      <dgm:spPr/>
    </dgm:pt>
    <dgm:pt modelId="{F3983B73-AD09-4D8E-BF22-F39627AC39B2}" type="pres">
      <dgm:prSet presAssocID="{EE992DF1-0D6D-4D2D-AB7B-FDF7071D0959}" presName="Name37" presStyleLbl="parChTrans1D3" presStyleIdx="12" presStyleCnt="37"/>
      <dgm:spPr/>
      <dgm:t>
        <a:bodyPr/>
        <a:lstStyle/>
        <a:p>
          <a:endParaRPr lang="en-PH"/>
        </a:p>
      </dgm:t>
    </dgm:pt>
    <dgm:pt modelId="{26E5E86B-82A1-4DCA-9F89-4CEFDE63C765}" type="pres">
      <dgm:prSet presAssocID="{94020592-0CFC-4F66-949D-B3C1F7A8A24E}" presName="hierRoot2" presStyleCnt="0">
        <dgm:presLayoutVars>
          <dgm:hierBranch val="init"/>
        </dgm:presLayoutVars>
      </dgm:prSet>
      <dgm:spPr/>
    </dgm:pt>
    <dgm:pt modelId="{F46EADF1-8892-46D0-8C03-4B439D2ED35D}" type="pres">
      <dgm:prSet presAssocID="{94020592-0CFC-4F66-949D-B3C1F7A8A24E}" presName="rootComposite" presStyleCnt="0"/>
      <dgm:spPr/>
    </dgm:pt>
    <dgm:pt modelId="{527A64F6-1619-49B6-B832-D1C510DCC2A1}" type="pres">
      <dgm:prSet presAssocID="{94020592-0CFC-4F66-949D-B3C1F7A8A24E}" presName="rootText" presStyleLbl="node3" presStyleIdx="12" presStyleCnt="37">
        <dgm:presLayoutVars>
          <dgm:chPref val="3"/>
        </dgm:presLayoutVars>
      </dgm:prSet>
      <dgm:spPr/>
      <dgm:t>
        <a:bodyPr/>
        <a:lstStyle/>
        <a:p>
          <a:endParaRPr lang="en-PH"/>
        </a:p>
      </dgm:t>
    </dgm:pt>
    <dgm:pt modelId="{9BEB6395-7F54-41F9-99C5-13EB336DC5A2}" type="pres">
      <dgm:prSet presAssocID="{94020592-0CFC-4F66-949D-B3C1F7A8A24E}" presName="rootConnector" presStyleLbl="node3" presStyleIdx="12" presStyleCnt="37"/>
      <dgm:spPr/>
      <dgm:t>
        <a:bodyPr/>
        <a:lstStyle/>
        <a:p>
          <a:endParaRPr lang="en-PH"/>
        </a:p>
      </dgm:t>
    </dgm:pt>
    <dgm:pt modelId="{89EB9EC7-165F-4B03-986E-EA7CD60341F8}" type="pres">
      <dgm:prSet presAssocID="{94020592-0CFC-4F66-949D-B3C1F7A8A24E}" presName="hierChild4" presStyleCnt="0"/>
      <dgm:spPr/>
    </dgm:pt>
    <dgm:pt modelId="{A87A39F1-328A-4651-AF3D-C7A58DBCFE5A}" type="pres">
      <dgm:prSet presAssocID="{94020592-0CFC-4F66-949D-B3C1F7A8A24E}" presName="hierChild5" presStyleCnt="0"/>
      <dgm:spPr/>
    </dgm:pt>
    <dgm:pt modelId="{DB134217-60D9-428B-99F3-133A99589FBC}" type="pres">
      <dgm:prSet presAssocID="{78ADAD5D-9EE5-4927-A00D-C3E8F626DEDA}" presName="Name37" presStyleLbl="parChTrans1D3" presStyleIdx="13" presStyleCnt="37"/>
      <dgm:spPr/>
      <dgm:t>
        <a:bodyPr/>
        <a:lstStyle/>
        <a:p>
          <a:endParaRPr lang="en-PH"/>
        </a:p>
      </dgm:t>
    </dgm:pt>
    <dgm:pt modelId="{80FFA7E4-68AF-43F0-9756-9D279D8ED56F}" type="pres">
      <dgm:prSet presAssocID="{B3C21115-CEE6-4510-8853-44A33830FA2C}" presName="hierRoot2" presStyleCnt="0">
        <dgm:presLayoutVars>
          <dgm:hierBranch val="init"/>
        </dgm:presLayoutVars>
      </dgm:prSet>
      <dgm:spPr/>
    </dgm:pt>
    <dgm:pt modelId="{65B796D3-BF0C-473E-8E66-4A94C9907A61}" type="pres">
      <dgm:prSet presAssocID="{B3C21115-CEE6-4510-8853-44A33830FA2C}" presName="rootComposite" presStyleCnt="0"/>
      <dgm:spPr/>
    </dgm:pt>
    <dgm:pt modelId="{30652F11-8A1F-4C71-8225-CE6D5FE6AA95}" type="pres">
      <dgm:prSet presAssocID="{B3C21115-CEE6-4510-8853-44A33830FA2C}" presName="rootText" presStyleLbl="node3" presStyleIdx="13" presStyleCnt="37">
        <dgm:presLayoutVars>
          <dgm:chPref val="3"/>
        </dgm:presLayoutVars>
      </dgm:prSet>
      <dgm:spPr/>
      <dgm:t>
        <a:bodyPr/>
        <a:lstStyle/>
        <a:p>
          <a:endParaRPr lang="en-PH"/>
        </a:p>
      </dgm:t>
    </dgm:pt>
    <dgm:pt modelId="{FB341DA7-5171-441E-9425-957C7838E4AD}" type="pres">
      <dgm:prSet presAssocID="{B3C21115-CEE6-4510-8853-44A33830FA2C}" presName="rootConnector" presStyleLbl="node3" presStyleIdx="13" presStyleCnt="37"/>
      <dgm:spPr/>
      <dgm:t>
        <a:bodyPr/>
        <a:lstStyle/>
        <a:p>
          <a:endParaRPr lang="en-PH"/>
        </a:p>
      </dgm:t>
    </dgm:pt>
    <dgm:pt modelId="{BDC501E7-0FE0-4385-A39C-1BDB30644EA0}" type="pres">
      <dgm:prSet presAssocID="{B3C21115-CEE6-4510-8853-44A33830FA2C}" presName="hierChild4" presStyleCnt="0"/>
      <dgm:spPr/>
    </dgm:pt>
    <dgm:pt modelId="{834C3678-B7F8-4102-8C38-A48D765AF4BD}" type="pres">
      <dgm:prSet presAssocID="{B3C21115-CEE6-4510-8853-44A33830FA2C}" presName="hierChild5" presStyleCnt="0"/>
      <dgm:spPr/>
    </dgm:pt>
    <dgm:pt modelId="{577CAF96-9543-4C11-BDD0-B757821AE45B}" type="pres">
      <dgm:prSet presAssocID="{91E919CD-F2C2-461A-BF1E-D3C429E9DBF4}" presName="Name37" presStyleLbl="parChTrans1D3" presStyleIdx="14" presStyleCnt="37"/>
      <dgm:spPr/>
      <dgm:t>
        <a:bodyPr/>
        <a:lstStyle/>
        <a:p>
          <a:endParaRPr lang="en-PH"/>
        </a:p>
      </dgm:t>
    </dgm:pt>
    <dgm:pt modelId="{759A7FD2-215C-4AB6-BA50-8CEAA5542BDD}" type="pres">
      <dgm:prSet presAssocID="{3114BE88-E0E1-4C6B-9CF2-5ACC106BCBFE}" presName="hierRoot2" presStyleCnt="0">
        <dgm:presLayoutVars>
          <dgm:hierBranch val="init"/>
        </dgm:presLayoutVars>
      </dgm:prSet>
      <dgm:spPr/>
    </dgm:pt>
    <dgm:pt modelId="{2001AD38-F3F2-4E13-9D3E-16B2BDB18F05}" type="pres">
      <dgm:prSet presAssocID="{3114BE88-E0E1-4C6B-9CF2-5ACC106BCBFE}" presName="rootComposite" presStyleCnt="0"/>
      <dgm:spPr/>
    </dgm:pt>
    <dgm:pt modelId="{5BA7F6C4-B752-4CD6-AEDB-3C0A4310CD37}" type="pres">
      <dgm:prSet presAssocID="{3114BE88-E0E1-4C6B-9CF2-5ACC106BCBFE}" presName="rootText" presStyleLbl="node3" presStyleIdx="14" presStyleCnt="37">
        <dgm:presLayoutVars>
          <dgm:chPref val="3"/>
        </dgm:presLayoutVars>
      </dgm:prSet>
      <dgm:spPr/>
      <dgm:t>
        <a:bodyPr/>
        <a:lstStyle/>
        <a:p>
          <a:endParaRPr lang="en-PH"/>
        </a:p>
      </dgm:t>
    </dgm:pt>
    <dgm:pt modelId="{E6144C8C-6156-4834-B993-CE59CD0BDC0D}" type="pres">
      <dgm:prSet presAssocID="{3114BE88-E0E1-4C6B-9CF2-5ACC106BCBFE}" presName="rootConnector" presStyleLbl="node3" presStyleIdx="14" presStyleCnt="37"/>
      <dgm:spPr/>
      <dgm:t>
        <a:bodyPr/>
        <a:lstStyle/>
        <a:p>
          <a:endParaRPr lang="en-PH"/>
        </a:p>
      </dgm:t>
    </dgm:pt>
    <dgm:pt modelId="{947AFD7D-C643-4D86-A083-8338304ACD92}" type="pres">
      <dgm:prSet presAssocID="{3114BE88-E0E1-4C6B-9CF2-5ACC106BCBFE}" presName="hierChild4" presStyleCnt="0"/>
      <dgm:spPr/>
    </dgm:pt>
    <dgm:pt modelId="{F3D8410E-2FEA-41D5-BFE0-D0D01DB4FCD1}" type="pres">
      <dgm:prSet presAssocID="{3114BE88-E0E1-4C6B-9CF2-5ACC106BCBFE}" presName="hierChild5" presStyleCnt="0"/>
      <dgm:spPr/>
    </dgm:pt>
    <dgm:pt modelId="{0B41D693-5EAF-4CF7-97CF-01C4EC4E930B}" type="pres">
      <dgm:prSet presAssocID="{6A2BDAF3-0566-4C53-8C15-EB997CD4F315}" presName="Name37" presStyleLbl="parChTrans1D3" presStyleIdx="15" presStyleCnt="37"/>
      <dgm:spPr/>
      <dgm:t>
        <a:bodyPr/>
        <a:lstStyle/>
        <a:p>
          <a:endParaRPr lang="en-PH"/>
        </a:p>
      </dgm:t>
    </dgm:pt>
    <dgm:pt modelId="{CE7DD291-1469-4D2D-BA88-A2656975C168}" type="pres">
      <dgm:prSet presAssocID="{19084F12-4DB5-43EF-A291-90951AE30656}" presName="hierRoot2" presStyleCnt="0">
        <dgm:presLayoutVars>
          <dgm:hierBranch val="init"/>
        </dgm:presLayoutVars>
      </dgm:prSet>
      <dgm:spPr/>
    </dgm:pt>
    <dgm:pt modelId="{0BE700E1-7B4C-49B8-AF3B-1FACD8DDC38F}" type="pres">
      <dgm:prSet presAssocID="{19084F12-4DB5-43EF-A291-90951AE30656}" presName="rootComposite" presStyleCnt="0"/>
      <dgm:spPr/>
    </dgm:pt>
    <dgm:pt modelId="{6629EE31-3CD2-4E99-AC10-BF9DDE660CA5}" type="pres">
      <dgm:prSet presAssocID="{19084F12-4DB5-43EF-A291-90951AE30656}" presName="rootText" presStyleLbl="node3" presStyleIdx="15" presStyleCnt="37">
        <dgm:presLayoutVars>
          <dgm:chPref val="3"/>
        </dgm:presLayoutVars>
      </dgm:prSet>
      <dgm:spPr/>
      <dgm:t>
        <a:bodyPr/>
        <a:lstStyle/>
        <a:p>
          <a:endParaRPr lang="en-PH"/>
        </a:p>
      </dgm:t>
    </dgm:pt>
    <dgm:pt modelId="{4D16C7DE-BF1C-441B-B614-C5811BE2C756}" type="pres">
      <dgm:prSet presAssocID="{19084F12-4DB5-43EF-A291-90951AE30656}" presName="rootConnector" presStyleLbl="node3" presStyleIdx="15" presStyleCnt="37"/>
      <dgm:spPr/>
      <dgm:t>
        <a:bodyPr/>
        <a:lstStyle/>
        <a:p>
          <a:endParaRPr lang="en-PH"/>
        </a:p>
      </dgm:t>
    </dgm:pt>
    <dgm:pt modelId="{D6DD32C4-8887-4B8E-B294-880E8F2ABB2B}" type="pres">
      <dgm:prSet presAssocID="{19084F12-4DB5-43EF-A291-90951AE30656}" presName="hierChild4" presStyleCnt="0"/>
      <dgm:spPr/>
    </dgm:pt>
    <dgm:pt modelId="{E8CAF892-3A35-4775-8CBB-798F3E35A550}" type="pres">
      <dgm:prSet presAssocID="{19084F12-4DB5-43EF-A291-90951AE30656}" presName="hierChild5" presStyleCnt="0"/>
      <dgm:spPr/>
    </dgm:pt>
    <dgm:pt modelId="{538DC9E7-B756-4A4F-BDF5-DD95C2AC5455}" type="pres">
      <dgm:prSet presAssocID="{04D7BA52-CE77-43C2-B358-93D44A973F92}" presName="hierChild5" presStyleCnt="0"/>
      <dgm:spPr/>
    </dgm:pt>
    <dgm:pt modelId="{533A1F88-4E2B-42B7-8116-79B4C82F5AA8}" type="pres">
      <dgm:prSet presAssocID="{41A3F564-F38A-4E0C-8F52-C5E7A41848FD}" presName="Name37" presStyleLbl="parChTrans1D2" presStyleIdx="3" presStyleCnt="9"/>
      <dgm:spPr/>
      <dgm:t>
        <a:bodyPr/>
        <a:lstStyle/>
        <a:p>
          <a:endParaRPr lang="en-PH"/>
        </a:p>
      </dgm:t>
    </dgm:pt>
    <dgm:pt modelId="{A1D9705F-AE36-4D51-B98F-02F7E49D69DF}" type="pres">
      <dgm:prSet presAssocID="{46A74F8A-8E0F-4730-9ADE-D81C525A7376}" presName="hierRoot2" presStyleCnt="0">
        <dgm:presLayoutVars>
          <dgm:hierBranch val="init"/>
        </dgm:presLayoutVars>
      </dgm:prSet>
      <dgm:spPr/>
    </dgm:pt>
    <dgm:pt modelId="{106877A4-CB0E-49E1-8977-F61B0582D934}" type="pres">
      <dgm:prSet presAssocID="{46A74F8A-8E0F-4730-9ADE-D81C525A7376}" presName="rootComposite" presStyleCnt="0"/>
      <dgm:spPr/>
    </dgm:pt>
    <dgm:pt modelId="{C83C6361-8C6B-488E-98CB-1DF81E5D3E3C}" type="pres">
      <dgm:prSet presAssocID="{46A74F8A-8E0F-4730-9ADE-D81C525A7376}" presName="rootText" presStyleLbl="node2" presStyleIdx="3" presStyleCnt="9">
        <dgm:presLayoutVars>
          <dgm:chPref val="3"/>
        </dgm:presLayoutVars>
      </dgm:prSet>
      <dgm:spPr/>
      <dgm:t>
        <a:bodyPr/>
        <a:lstStyle/>
        <a:p>
          <a:endParaRPr lang="en-PH"/>
        </a:p>
      </dgm:t>
    </dgm:pt>
    <dgm:pt modelId="{938771B6-67A5-43FC-BE12-30A140E6858A}" type="pres">
      <dgm:prSet presAssocID="{46A74F8A-8E0F-4730-9ADE-D81C525A7376}" presName="rootConnector" presStyleLbl="node2" presStyleIdx="3" presStyleCnt="9"/>
      <dgm:spPr/>
      <dgm:t>
        <a:bodyPr/>
        <a:lstStyle/>
        <a:p>
          <a:endParaRPr lang="en-PH"/>
        </a:p>
      </dgm:t>
    </dgm:pt>
    <dgm:pt modelId="{5F5996BB-4649-43FB-9FDC-C2C29398B575}" type="pres">
      <dgm:prSet presAssocID="{46A74F8A-8E0F-4730-9ADE-D81C525A7376}" presName="hierChild4" presStyleCnt="0"/>
      <dgm:spPr/>
    </dgm:pt>
    <dgm:pt modelId="{49A8391A-744E-44C8-BA2D-E2DFE2A97471}" type="pres">
      <dgm:prSet presAssocID="{D7BAF531-F8C4-4500-9FA5-3D9A2B444F8B}" presName="Name37" presStyleLbl="parChTrans1D3" presStyleIdx="16" presStyleCnt="37"/>
      <dgm:spPr/>
      <dgm:t>
        <a:bodyPr/>
        <a:lstStyle/>
        <a:p>
          <a:endParaRPr lang="en-PH"/>
        </a:p>
      </dgm:t>
    </dgm:pt>
    <dgm:pt modelId="{98DDE96A-D1A7-4118-A539-84647BBC74C9}" type="pres">
      <dgm:prSet presAssocID="{E06DF700-F274-47A2-97DD-8BB3ECEE4787}" presName="hierRoot2" presStyleCnt="0">
        <dgm:presLayoutVars>
          <dgm:hierBranch val="init"/>
        </dgm:presLayoutVars>
      </dgm:prSet>
      <dgm:spPr/>
    </dgm:pt>
    <dgm:pt modelId="{1BA3EBCD-A030-48A3-953C-ECEFCAFAE4E3}" type="pres">
      <dgm:prSet presAssocID="{E06DF700-F274-47A2-97DD-8BB3ECEE4787}" presName="rootComposite" presStyleCnt="0"/>
      <dgm:spPr/>
    </dgm:pt>
    <dgm:pt modelId="{EC9C0F2B-B475-40CA-A8B8-68D929EA4CA5}" type="pres">
      <dgm:prSet presAssocID="{E06DF700-F274-47A2-97DD-8BB3ECEE4787}" presName="rootText" presStyleLbl="node3" presStyleIdx="16" presStyleCnt="37">
        <dgm:presLayoutVars>
          <dgm:chPref val="3"/>
        </dgm:presLayoutVars>
      </dgm:prSet>
      <dgm:spPr/>
      <dgm:t>
        <a:bodyPr/>
        <a:lstStyle/>
        <a:p>
          <a:endParaRPr lang="en-PH"/>
        </a:p>
      </dgm:t>
    </dgm:pt>
    <dgm:pt modelId="{ED073985-7D86-49D2-9890-84DA0BA794A2}" type="pres">
      <dgm:prSet presAssocID="{E06DF700-F274-47A2-97DD-8BB3ECEE4787}" presName="rootConnector" presStyleLbl="node3" presStyleIdx="16" presStyleCnt="37"/>
      <dgm:spPr/>
      <dgm:t>
        <a:bodyPr/>
        <a:lstStyle/>
        <a:p>
          <a:endParaRPr lang="en-PH"/>
        </a:p>
      </dgm:t>
    </dgm:pt>
    <dgm:pt modelId="{F666D4BB-9983-4AA4-A7A8-41E02D5BFC27}" type="pres">
      <dgm:prSet presAssocID="{E06DF700-F274-47A2-97DD-8BB3ECEE4787}" presName="hierChild4" presStyleCnt="0"/>
      <dgm:spPr/>
    </dgm:pt>
    <dgm:pt modelId="{4F0ABD5C-77D8-40CF-B7A7-F82B43DF59E9}" type="pres">
      <dgm:prSet presAssocID="{E06DF700-F274-47A2-97DD-8BB3ECEE4787}" presName="hierChild5" presStyleCnt="0"/>
      <dgm:spPr/>
    </dgm:pt>
    <dgm:pt modelId="{4FA720BD-4997-42A8-BABA-356B5DEAC16C}" type="pres">
      <dgm:prSet presAssocID="{526D90A4-3FC3-487C-8A3B-A48E8EE7190A}" presName="Name37" presStyleLbl="parChTrans1D3" presStyleIdx="17" presStyleCnt="37"/>
      <dgm:spPr/>
      <dgm:t>
        <a:bodyPr/>
        <a:lstStyle/>
        <a:p>
          <a:endParaRPr lang="en-PH"/>
        </a:p>
      </dgm:t>
    </dgm:pt>
    <dgm:pt modelId="{A5C8DC66-FD81-4EA9-85A0-EA389B2BC136}" type="pres">
      <dgm:prSet presAssocID="{17E83BE7-C836-4345-8977-B86F9C34C810}" presName="hierRoot2" presStyleCnt="0">
        <dgm:presLayoutVars>
          <dgm:hierBranch val="init"/>
        </dgm:presLayoutVars>
      </dgm:prSet>
      <dgm:spPr/>
    </dgm:pt>
    <dgm:pt modelId="{0B2E52D3-8A4A-4005-A147-398212A7EEA9}" type="pres">
      <dgm:prSet presAssocID="{17E83BE7-C836-4345-8977-B86F9C34C810}" presName="rootComposite" presStyleCnt="0"/>
      <dgm:spPr/>
    </dgm:pt>
    <dgm:pt modelId="{D9B43B98-92BC-4B29-BB21-5E8EB4AD3758}" type="pres">
      <dgm:prSet presAssocID="{17E83BE7-C836-4345-8977-B86F9C34C810}" presName="rootText" presStyleLbl="node3" presStyleIdx="17" presStyleCnt="37">
        <dgm:presLayoutVars>
          <dgm:chPref val="3"/>
        </dgm:presLayoutVars>
      </dgm:prSet>
      <dgm:spPr/>
      <dgm:t>
        <a:bodyPr/>
        <a:lstStyle/>
        <a:p>
          <a:endParaRPr lang="en-PH"/>
        </a:p>
      </dgm:t>
    </dgm:pt>
    <dgm:pt modelId="{B97B59AA-00F5-4558-804C-C2C846A4F386}" type="pres">
      <dgm:prSet presAssocID="{17E83BE7-C836-4345-8977-B86F9C34C810}" presName="rootConnector" presStyleLbl="node3" presStyleIdx="17" presStyleCnt="37"/>
      <dgm:spPr/>
      <dgm:t>
        <a:bodyPr/>
        <a:lstStyle/>
        <a:p>
          <a:endParaRPr lang="en-PH"/>
        </a:p>
      </dgm:t>
    </dgm:pt>
    <dgm:pt modelId="{3E33CDFB-8C66-4DC6-BF64-DEA7CB1843E0}" type="pres">
      <dgm:prSet presAssocID="{17E83BE7-C836-4345-8977-B86F9C34C810}" presName="hierChild4" presStyleCnt="0"/>
      <dgm:spPr/>
    </dgm:pt>
    <dgm:pt modelId="{C228B7BF-1B5B-401E-8A73-E430D5823003}" type="pres">
      <dgm:prSet presAssocID="{17E83BE7-C836-4345-8977-B86F9C34C810}" presName="hierChild5" presStyleCnt="0"/>
      <dgm:spPr/>
    </dgm:pt>
    <dgm:pt modelId="{43A17B16-6C5A-4D43-B229-A8E7F500B841}" type="pres">
      <dgm:prSet presAssocID="{3A774536-E670-4B04-85DC-984CFD971F03}" presName="Name37" presStyleLbl="parChTrans1D3" presStyleIdx="18" presStyleCnt="37"/>
      <dgm:spPr/>
      <dgm:t>
        <a:bodyPr/>
        <a:lstStyle/>
        <a:p>
          <a:endParaRPr lang="en-PH"/>
        </a:p>
      </dgm:t>
    </dgm:pt>
    <dgm:pt modelId="{9D3EC8F2-4D58-4CF1-8959-F0667E8A35A4}" type="pres">
      <dgm:prSet presAssocID="{772CF493-BA96-45EB-9849-F659B6C746D4}" presName="hierRoot2" presStyleCnt="0">
        <dgm:presLayoutVars>
          <dgm:hierBranch val="init"/>
        </dgm:presLayoutVars>
      </dgm:prSet>
      <dgm:spPr/>
    </dgm:pt>
    <dgm:pt modelId="{65C4637A-3CBD-42A6-951E-2FAAE1A3220D}" type="pres">
      <dgm:prSet presAssocID="{772CF493-BA96-45EB-9849-F659B6C746D4}" presName="rootComposite" presStyleCnt="0"/>
      <dgm:spPr/>
    </dgm:pt>
    <dgm:pt modelId="{253A1E56-DE35-4524-873B-F4220D301C09}" type="pres">
      <dgm:prSet presAssocID="{772CF493-BA96-45EB-9849-F659B6C746D4}" presName="rootText" presStyleLbl="node3" presStyleIdx="18" presStyleCnt="37">
        <dgm:presLayoutVars>
          <dgm:chPref val="3"/>
        </dgm:presLayoutVars>
      </dgm:prSet>
      <dgm:spPr/>
      <dgm:t>
        <a:bodyPr/>
        <a:lstStyle/>
        <a:p>
          <a:endParaRPr lang="en-PH"/>
        </a:p>
      </dgm:t>
    </dgm:pt>
    <dgm:pt modelId="{E5D3C0AA-B535-4F46-96C8-9F389601DC15}" type="pres">
      <dgm:prSet presAssocID="{772CF493-BA96-45EB-9849-F659B6C746D4}" presName="rootConnector" presStyleLbl="node3" presStyleIdx="18" presStyleCnt="37"/>
      <dgm:spPr/>
      <dgm:t>
        <a:bodyPr/>
        <a:lstStyle/>
        <a:p>
          <a:endParaRPr lang="en-PH"/>
        </a:p>
      </dgm:t>
    </dgm:pt>
    <dgm:pt modelId="{E7470635-E227-49AC-93CC-CDDF911E0887}" type="pres">
      <dgm:prSet presAssocID="{772CF493-BA96-45EB-9849-F659B6C746D4}" presName="hierChild4" presStyleCnt="0"/>
      <dgm:spPr/>
    </dgm:pt>
    <dgm:pt modelId="{46184B19-9A9B-464D-BBF9-57B78E5E2A03}" type="pres">
      <dgm:prSet presAssocID="{772CF493-BA96-45EB-9849-F659B6C746D4}" presName="hierChild5" presStyleCnt="0"/>
      <dgm:spPr/>
    </dgm:pt>
    <dgm:pt modelId="{5DB08324-8B80-4EB2-AB90-E264C9F78FB7}" type="pres">
      <dgm:prSet presAssocID="{F4CDEE21-7287-4911-BE63-32083597518E}" presName="Name37" presStyleLbl="parChTrans1D3" presStyleIdx="19" presStyleCnt="37"/>
      <dgm:spPr/>
      <dgm:t>
        <a:bodyPr/>
        <a:lstStyle/>
        <a:p>
          <a:endParaRPr lang="en-PH"/>
        </a:p>
      </dgm:t>
    </dgm:pt>
    <dgm:pt modelId="{33EB668A-B227-401B-98FA-1A4520B3F553}" type="pres">
      <dgm:prSet presAssocID="{EE662884-85C7-4EC9-96D5-121F3BD8595B}" presName="hierRoot2" presStyleCnt="0">
        <dgm:presLayoutVars>
          <dgm:hierBranch val="init"/>
        </dgm:presLayoutVars>
      </dgm:prSet>
      <dgm:spPr/>
    </dgm:pt>
    <dgm:pt modelId="{06766137-D542-46DA-8FAE-6C48E05703EF}" type="pres">
      <dgm:prSet presAssocID="{EE662884-85C7-4EC9-96D5-121F3BD8595B}" presName="rootComposite" presStyleCnt="0"/>
      <dgm:spPr/>
    </dgm:pt>
    <dgm:pt modelId="{B1E71FF7-6C37-462F-B591-7D72ABD28646}" type="pres">
      <dgm:prSet presAssocID="{EE662884-85C7-4EC9-96D5-121F3BD8595B}" presName="rootText" presStyleLbl="node3" presStyleIdx="19" presStyleCnt="37">
        <dgm:presLayoutVars>
          <dgm:chPref val="3"/>
        </dgm:presLayoutVars>
      </dgm:prSet>
      <dgm:spPr/>
      <dgm:t>
        <a:bodyPr/>
        <a:lstStyle/>
        <a:p>
          <a:endParaRPr lang="en-PH"/>
        </a:p>
      </dgm:t>
    </dgm:pt>
    <dgm:pt modelId="{73D66F50-D9EB-4A21-B305-1454F1595825}" type="pres">
      <dgm:prSet presAssocID="{EE662884-85C7-4EC9-96D5-121F3BD8595B}" presName="rootConnector" presStyleLbl="node3" presStyleIdx="19" presStyleCnt="37"/>
      <dgm:spPr/>
      <dgm:t>
        <a:bodyPr/>
        <a:lstStyle/>
        <a:p>
          <a:endParaRPr lang="en-PH"/>
        </a:p>
      </dgm:t>
    </dgm:pt>
    <dgm:pt modelId="{8D725DE8-C2E5-441A-8363-AD00D3504626}" type="pres">
      <dgm:prSet presAssocID="{EE662884-85C7-4EC9-96D5-121F3BD8595B}" presName="hierChild4" presStyleCnt="0"/>
      <dgm:spPr/>
    </dgm:pt>
    <dgm:pt modelId="{93A1F3A2-3416-466D-B5DB-FD2360CD20C0}" type="pres">
      <dgm:prSet presAssocID="{EE662884-85C7-4EC9-96D5-121F3BD8595B}" presName="hierChild5" presStyleCnt="0"/>
      <dgm:spPr/>
    </dgm:pt>
    <dgm:pt modelId="{5D053191-48BA-49C6-805B-69191C949F5C}" type="pres">
      <dgm:prSet presAssocID="{2BD0775E-A6AF-4C6F-9753-DC14F0EF1C2B}" presName="Name37" presStyleLbl="parChTrans1D3" presStyleIdx="20" presStyleCnt="37"/>
      <dgm:spPr/>
      <dgm:t>
        <a:bodyPr/>
        <a:lstStyle/>
        <a:p>
          <a:endParaRPr lang="en-PH"/>
        </a:p>
      </dgm:t>
    </dgm:pt>
    <dgm:pt modelId="{F587AD52-A682-4585-87E7-871A82795313}" type="pres">
      <dgm:prSet presAssocID="{C0C4184A-5CF6-47B7-A7C8-7E22C205A7A0}" presName="hierRoot2" presStyleCnt="0">
        <dgm:presLayoutVars>
          <dgm:hierBranch val="init"/>
        </dgm:presLayoutVars>
      </dgm:prSet>
      <dgm:spPr/>
    </dgm:pt>
    <dgm:pt modelId="{2E597FC3-D2B8-4EF2-B4CD-0C35C4689C0F}" type="pres">
      <dgm:prSet presAssocID="{C0C4184A-5CF6-47B7-A7C8-7E22C205A7A0}" presName="rootComposite" presStyleCnt="0"/>
      <dgm:spPr/>
    </dgm:pt>
    <dgm:pt modelId="{C975E6A3-1EF1-4AD7-96DB-7E9B821E489A}" type="pres">
      <dgm:prSet presAssocID="{C0C4184A-5CF6-47B7-A7C8-7E22C205A7A0}" presName="rootText" presStyleLbl="node3" presStyleIdx="20" presStyleCnt="37">
        <dgm:presLayoutVars>
          <dgm:chPref val="3"/>
        </dgm:presLayoutVars>
      </dgm:prSet>
      <dgm:spPr/>
      <dgm:t>
        <a:bodyPr/>
        <a:lstStyle/>
        <a:p>
          <a:endParaRPr lang="en-PH"/>
        </a:p>
      </dgm:t>
    </dgm:pt>
    <dgm:pt modelId="{CAC6E83C-ACBC-47CB-A01B-6BE831A59854}" type="pres">
      <dgm:prSet presAssocID="{C0C4184A-5CF6-47B7-A7C8-7E22C205A7A0}" presName="rootConnector" presStyleLbl="node3" presStyleIdx="20" presStyleCnt="37"/>
      <dgm:spPr/>
      <dgm:t>
        <a:bodyPr/>
        <a:lstStyle/>
        <a:p>
          <a:endParaRPr lang="en-PH"/>
        </a:p>
      </dgm:t>
    </dgm:pt>
    <dgm:pt modelId="{E5A5C211-4728-403A-82DF-9F4EC98611C8}" type="pres">
      <dgm:prSet presAssocID="{C0C4184A-5CF6-47B7-A7C8-7E22C205A7A0}" presName="hierChild4" presStyleCnt="0"/>
      <dgm:spPr/>
    </dgm:pt>
    <dgm:pt modelId="{844DD266-AEFE-4D65-B414-D49BAC660FC3}" type="pres">
      <dgm:prSet presAssocID="{C0C4184A-5CF6-47B7-A7C8-7E22C205A7A0}" presName="hierChild5" presStyleCnt="0"/>
      <dgm:spPr/>
    </dgm:pt>
    <dgm:pt modelId="{09F2C082-CD78-457A-8B24-0BB238BA3976}" type="pres">
      <dgm:prSet presAssocID="{46A74F8A-8E0F-4730-9ADE-D81C525A7376}" presName="hierChild5" presStyleCnt="0"/>
      <dgm:spPr/>
    </dgm:pt>
    <dgm:pt modelId="{83B7ACE5-5501-43C8-A96A-32AB4B50EDB2}" type="pres">
      <dgm:prSet presAssocID="{C5B855C1-B2E7-46F4-BB65-0903C47112F3}" presName="Name37" presStyleLbl="parChTrans1D2" presStyleIdx="4" presStyleCnt="9"/>
      <dgm:spPr/>
      <dgm:t>
        <a:bodyPr/>
        <a:lstStyle/>
        <a:p>
          <a:endParaRPr lang="en-PH"/>
        </a:p>
      </dgm:t>
    </dgm:pt>
    <dgm:pt modelId="{E50DE9F6-0F82-4ACE-A31F-F57410494BD3}" type="pres">
      <dgm:prSet presAssocID="{E92805FB-5250-495F-BDBA-4B7C1CF1376A}" presName="hierRoot2" presStyleCnt="0">
        <dgm:presLayoutVars>
          <dgm:hierBranch val="init"/>
        </dgm:presLayoutVars>
      </dgm:prSet>
      <dgm:spPr/>
    </dgm:pt>
    <dgm:pt modelId="{881BEC71-EFBE-4489-B89F-92C072EA864F}" type="pres">
      <dgm:prSet presAssocID="{E92805FB-5250-495F-BDBA-4B7C1CF1376A}" presName="rootComposite" presStyleCnt="0"/>
      <dgm:spPr/>
    </dgm:pt>
    <dgm:pt modelId="{9AC01A98-1237-4516-849A-EB6C89FA8F30}" type="pres">
      <dgm:prSet presAssocID="{E92805FB-5250-495F-BDBA-4B7C1CF1376A}" presName="rootText" presStyleLbl="node2" presStyleIdx="4" presStyleCnt="9">
        <dgm:presLayoutVars>
          <dgm:chPref val="3"/>
        </dgm:presLayoutVars>
      </dgm:prSet>
      <dgm:spPr/>
      <dgm:t>
        <a:bodyPr/>
        <a:lstStyle/>
        <a:p>
          <a:endParaRPr lang="en-PH"/>
        </a:p>
      </dgm:t>
    </dgm:pt>
    <dgm:pt modelId="{267061B4-CDB5-4B69-A781-396161EBBDB8}" type="pres">
      <dgm:prSet presAssocID="{E92805FB-5250-495F-BDBA-4B7C1CF1376A}" presName="rootConnector" presStyleLbl="node2" presStyleIdx="4" presStyleCnt="9"/>
      <dgm:spPr/>
      <dgm:t>
        <a:bodyPr/>
        <a:lstStyle/>
        <a:p>
          <a:endParaRPr lang="en-PH"/>
        </a:p>
      </dgm:t>
    </dgm:pt>
    <dgm:pt modelId="{24B52FBD-4E72-4F44-9D76-7F1BFB46AC74}" type="pres">
      <dgm:prSet presAssocID="{E92805FB-5250-495F-BDBA-4B7C1CF1376A}" presName="hierChild4" presStyleCnt="0"/>
      <dgm:spPr/>
    </dgm:pt>
    <dgm:pt modelId="{E13334BD-3ABE-4E42-85A4-51DEA1A0A7A0}" type="pres">
      <dgm:prSet presAssocID="{AAAFFAF6-32C8-46AF-948A-F99684C76DD0}" presName="Name37" presStyleLbl="parChTrans1D3" presStyleIdx="21" presStyleCnt="37"/>
      <dgm:spPr/>
      <dgm:t>
        <a:bodyPr/>
        <a:lstStyle/>
        <a:p>
          <a:endParaRPr lang="en-PH"/>
        </a:p>
      </dgm:t>
    </dgm:pt>
    <dgm:pt modelId="{61FC50A6-D019-4422-9F41-FC47F8492745}" type="pres">
      <dgm:prSet presAssocID="{B51833E4-FFD3-454D-B1D0-94D8DF7AEAAF}" presName="hierRoot2" presStyleCnt="0">
        <dgm:presLayoutVars>
          <dgm:hierBranch val="init"/>
        </dgm:presLayoutVars>
      </dgm:prSet>
      <dgm:spPr/>
    </dgm:pt>
    <dgm:pt modelId="{EDAD9203-CC83-4C51-9739-5A3D95DA25B5}" type="pres">
      <dgm:prSet presAssocID="{B51833E4-FFD3-454D-B1D0-94D8DF7AEAAF}" presName="rootComposite" presStyleCnt="0"/>
      <dgm:spPr/>
    </dgm:pt>
    <dgm:pt modelId="{04E1C24A-EBD3-45C1-A766-CFEA3DE2E1D1}" type="pres">
      <dgm:prSet presAssocID="{B51833E4-FFD3-454D-B1D0-94D8DF7AEAAF}" presName="rootText" presStyleLbl="node3" presStyleIdx="21" presStyleCnt="37">
        <dgm:presLayoutVars>
          <dgm:chPref val="3"/>
        </dgm:presLayoutVars>
      </dgm:prSet>
      <dgm:spPr/>
      <dgm:t>
        <a:bodyPr/>
        <a:lstStyle/>
        <a:p>
          <a:endParaRPr lang="en-PH"/>
        </a:p>
      </dgm:t>
    </dgm:pt>
    <dgm:pt modelId="{216B7466-B973-4517-8380-F2C90A8BDB4F}" type="pres">
      <dgm:prSet presAssocID="{B51833E4-FFD3-454D-B1D0-94D8DF7AEAAF}" presName="rootConnector" presStyleLbl="node3" presStyleIdx="21" presStyleCnt="37"/>
      <dgm:spPr/>
      <dgm:t>
        <a:bodyPr/>
        <a:lstStyle/>
        <a:p>
          <a:endParaRPr lang="en-PH"/>
        </a:p>
      </dgm:t>
    </dgm:pt>
    <dgm:pt modelId="{29A807AE-ED4F-4F00-822E-7D5E4A30E4B8}" type="pres">
      <dgm:prSet presAssocID="{B51833E4-FFD3-454D-B1D0-94D8DF7AEAAF}" presName="hierChild4" presStyleCnt="0"/>
      <dgm:spPr/>
    </dgm:pt>
    <dgm:pt modelId="{42889758-8EDD-4F2F-8050-8221CAA70941}" type="pres">
      <dgm:prSet presAssocID="{B51833E4-FFD3-454D-B1D0-94D8DF7AEAAF}" presName="hierChild5" presStyleCnt="0"/>
      <dgm:spPr/>
    </dgm:pt>
    <dgm:pt modelId="{8BE02135-207A-432E-858E-3BBC54A266F5}" type="pres">
      <dgm:prSet presAssocID="{DD3A912E-9216-41E2-B101-2E974355A4D0}" presName="Name37" presStyleLbl="parChTrans1D3" presStyleIdx="22" presStyleCnt="37"/>
      <dgm:spPr/>
      <dgm:t>
        <a:bodyPr/>
        <a:lstStyle/>
        <a:p>
          <a:endParaRPr lang="en-PH"/>
        </a:p>
      </dgm:t>
    </dgm:pt>
    <dgm:pt modelId="{D1EC338F-D651-4761-9895-FE627730870D}" type="pres">
      <dgm:prSet presAssocID="{78F380A8-DC51-4ACF-82C9-7156AF147683}" presName="hierRoot2" presStyleCnt="0">
        <dgm:presLayoutVars>
          <dgm:hierBranch val="init"/>
        </dgm:presLayoutVars>
      </dgm:prSet>
      <dgm:spPr/>
    </dgm:pt>
    <dgm:pt modelId="{00E632D0-6D40-4150-93ED-A487D57D2B10}" type="pres">
      <dgm:prSet presAssocID="{78F380A8-DC51-4ACF-82C9-7156AF147683}" presName="rootComposite" presStyleCnt="0"/>
      <dgm:spPr/>
    </dgm:pt>
    <dgm:pt modelId="{A87006AB-6D68-4689-B3A7-4C1BE7978D91}" type="pres">
      <dgm:prSet presAssocID="{78F380A8-DC51-4ACF-82C9-7156AF147683}" presName="rootText" presStyleLbl="node3" presStyleIdx="22" presStyleCnt="37">
        <dgm:presLayoutVars>
          <dgm:chPref val="3"/>
        </dgm:presLayoutVars>
      </dgm:prSet>
      <dgm:spPr/>
      <dgm:t>
        <a:bodyPr/>
        <a:lstStyle/>
        <a:p>
          <a:endParaRPr lang="en-PH"/>
        </a:p>
      </dgm:t>
    </dgm:pt>
    <dgm:pt modelId="{58E6BACB-2215-4B60-8DD4-237E2F4D623E}" type="pres">
      <dgm:prSet presAssocID="{78F380A8-DC51-4ACF-82C9-7156AF147683}" presName="rootConnector" presStyleLbl="node3" presStyleIdx="22" presStyleCnt="37"/>
      <dgm:spPr/>
      <dgm:t>
        <a:bodyPr/>
        <a:lstStyle/>
        <a:p>
          <a:endParaRPr lang="en-PH"/>
        </a:p>
      </dgm:t>
    </dgm:pt>
    <dgm:pt modelId="{635C36CA-62A5-4A2A-BE11-CB78A874E97B}" type="pres">
      <dgm:prSet presAssocID="{78F380A8-DC51-4ACF-82C9-7156AF147683}" presName="hierChild4" presStyleCnt="0"/>
      <dgm:spPr/>
    </dgm:pt>
    <dgm:pt modelId="{E045F753-6CD6-4045-AD68-444F50B07D48}" type="pres">
      <dgm:prSet presAssocID="{78F380A8-DC51-4ACF-82C9-7156AF147683}" presName="hierChild5" presStyleCnt="0"/>
      <dgm:spPr/>
    </dgm:pt>
    <dgm:pt modelId="{01D20B63-D043-468F-9E96-E625CD60E316}" type="pres">
      <dgm:prSet presAssocID="{404A5ECA-429D-40C7-8672-2CC2C295E413}" presName="Name37" presStyleLbl="parChTrans1D3" presStyleIdx="23" presStyleCnt="37"/>
      <dgm:spPr/>
      <dgm:t>
        <a:bodyPr/>
        <a:lstStyle/>
        <a:p>
          <a:endParaRPr lang="en-PH"/>
        </a:p>
      </dgm:t>
    </dgm:pt>
    <dgm:pt modelId="{2EB5F650-B9FB-434C-A67D-73AE8F24669A}" type="pres">
      <dgm:prSet presAssocID="{EB67421D-26CE-43D4-B396-CF80D846D7D7}" presName="hierRoot2" presStyleCnt="0">
        <dgm:presLayoutVars>
          <dgm:hierBranch val="init"/>
        </dgm:presLayoutVars>
      </dgm:prSet>
      <dgm:spPr/>
    </dgm:pt>
    <dgm:pt modelId="{0E517471-D38A-4D56-9D74-1E7BAD07C4D4}" type="pres">
      <dgm:prSet presAssocID="{EB67421D-26CE-43D4-B396-CF80D846D7D7}" presName="rootComposite" presStyleCnt="0"/>
      <dgm:spPr/>
    </dgm:pt>
    <dgm:pt modelId="{0CE54214-A4BF-45EB-B19D-292C847F17A2}" type="pres">
      <dgm:prSet presAssocID="{EB67421D-26CE-43D4-B396-CF80D846D7D7}" presName="rootText" presStyleLbl="node3" presStyleIdx="23" presStyleCnt="37">
        <dgm:presLayoutVars>
          <dgm:chPref val="3"/>
        </dgm:presLayoutVars>
      </dgm:prSet>
      <dgm:spPr/>
      <dgm:t>
        <a:bodyPr/>
        <a:lstStyle/>
        <a:p>
          <a:endParaRPr lang="en-PH"/>
        </a:p>
      </dgm:t>
    </dgm:pt>
    <dgm:pt modelId="{F01C4DDE-AE9C-4487-893F-EE1D8CC2974F}" type="pres">
      <dgm:prSet presAssocID="{EB67421D-26CE-43D4-B396-CF80D846D7D7}" presName="rootConnector" presStyleLbl="node3" presStyleIdx="23" presStyleCnt="37"/>
      <dgm:spPr/>
      <dgm:t>
        <a:bodyPr/>
        <a:lstStyle/>
        <a:p>
          <a:endParaRPr lang="en-PH"/>
        </a:p>
      </dgm:t>
    </dgm:pt>
    <dgm:pt modelId="{D5CBF4E4-5A06-45FA-86A8-3684CA2C0F28}" type="pres">
      <dgm:prSet presAssocID="{EB67421D-26CE-43D4-B396-CF80D846D7D7}" presName="hierChild4" presStyleCnt="0"/>
      <dgm:spPr/>
    </dgm:pt>
    <dgm:pt modelId="{A4100764-2A52-439A-89C1-3D60BF37CBD3}" type="pres">
      <dgm:prSet presAssocID="{EB67421D-26CE-43D4-B396-CF80D846D7D7}" presName="hierChild5" presStyleCnt="0"/>
      <dgm:spPr/>
    </dgm:pt>
    <dgm:pt modelId="{6D594526-4270-44A0-9DD2-F8B67ED5B378}" type="pres">
      <dgm:prSet presAssocID="{E92805FB-5250-495F-BDBA-4B7C1CF1376A}" presName="hierChild5" presStyleCnt="0"/>
      <dgm:spPr/>
    </dgm:pt>
    <dgm:pt modelId="{DE9EA22C-2206-4AAA-81F4-6DE47BDC9C2D}" type="pres">
      <dgm:prSet presAssocID="{917FBAA7-FAF7-4DEA-8281-7AC931A37725}" presName="Name37" presStyleLbl="parChTrans1D2" presStyleIdx="5" presStyleCnt="9"/>
      <dgm:spPr/>
      <dgm:t>
        <a:bodyPr/>
        <a:lstStyle/>
        <a:p>
          <a:endParaRPr lang="en-PH"/>
        </a:p>
      </dgm:t>
    </dgm:pt>
    <dgm:pt modelId="{49BF6B95-5AA0-4DB8-AA57-AC04212D27AC}" type="pres">
      <dgm:prSet presAssocID="{7E4C4733-856B-4272-BC10-2697B8AAF611}" presName="hierRoot2" presStyleCnt="0">
        <dgm:presLayoutVars>
          <dgm:hierBranch val="init"/>
        </dgm:presLayoutVars>
      </dgm:prSet>
      <dgm:spPr/>
    </dgm:pt>
    <dgm:pt modelId="{7070F433-99B7-4693-ABCE-3E41B6F1255E}" type="pres">
      <dgm:prSet presAssocID="{7E4C4733-856B-4272-BC10-2697B8AAF611}" presName="rootComposite" presStyleCnt="0"/>
      <dgm:spPr/>
    </dgm:pt>
    <dgm:pt modelId="{3BF02850-77E9-4B6F-9088-2EB5E347AAB8}" type="pres">
      <dgm:prSet presAssocID="{7E4C4733-856B-4272-BC10-2697B8AAF611}" presName="rootText" presStyleLbl="node2" presStyleIdx="5" presStyleCnt="9">
        <dgm:presLayoutVars>
          <dgm:chPref val="3"/>
        </dgm:presLayoutVars>
      </dgm:prSet>
      <dgm:spPr/>
      <dgm:t>
        <a:bodyPr/>
        <a:lstStyle/>
        <a:p>
          <a:endParaRPr lang="en-PH"/>
        </a:p>
      </dgm:t>
    </dgm:pt>
    <dgm:pt modelId="{F6422571-72A0-43DA-9107-76544D1F1692}" type="pres">
      <dgm:prSet presAssocID="{7E4C4733-856B-4272-BC10-2697B8AAF611}" presName="rootConnector" presStyleLbl="node2" presStyleIdx="5" presStyleCnt="9"/>
      <dgm:spPr/>
      <dgm:t>
        <a:bodyPr/>
        <a:lstStyle/>
        <a:p>
          <a:endParaRPr lang="en-PH"/>
        </a:p>
      </dgm:t>
    </dgm:pt>
    <dgm:pt modelId="{42C4B0DF-48A2-46F8-ADB0-980528D79533}" type="pres">
      <dgm:prSet presAssocID="{7E4C4733-856B-4272-BC10-2697B8AAF611}" presName="hierChild4" presStyleCnt="0"/>
      <dgm:spPr/>
    </dgm:pt>
    <dgm:pt modelId="{0FEC2A20-7C5D-45DA-9339-B1040AB86AA7}" type="pres">
      <dgm:prSet presAssocID="{C711FDFF-85D3-4AE3-B167-A3DDE5B3027F}" presName="Name37" presStyleLbl="parChTrans1D3" presStyleIdx="24" presStyleCnt="37"/>
      <dgm:spPr/>
      <dgm:t>
        <a:bodyPr/>
        <a:lstStyle/>
        <a:p>
          <a:endParaRPr lang="en-PH"/>
        </a:p>
      </dgm:t>
    </dgm:pt>
    <dgm:pt modelId="{0E5A1EC6-5919-4E40-A3F7-D90D70581CAD}" type="pres">
      <dgm:prSet presAssocID="{9F343F82-E6D0-4006-BEFA-4907D16DA65A}" presName="hierRoot2" presStyleCnt="0">
        <dgm:presLayoutVars>
          <dgm:hierBranch val="init"/>
        </dgm:presLayoutVars>
      </dgm:prSet>
      <dgm:spPr/>
    </dgm:pt>
    <dgm:pt modelId="{2EA3FF19-65CA-4F0A-86BD-DC55BD995E56}" type="pres">
      <dgm:prSet presAssocID="{9F343F82-E6D0-4006-BEFA-4907D16DA65A}" presName="rootComposite" presStyleCnt="0"/>
      <dgm:spPr/>
    </dgm:pt>
    <dgm:pt modelId="{13D284FE-5005-4CD9-8008-90559B55F332}" type="pres">
      <dgm:prSet presAssocID="{9F343F82-E6D0-4006-BEFA-4907D16DA65A}" presName="rootText" presStyleLbl="node3" presStyleIdx="24" presStyleCnt="37">
        <dgm:presLayoutVars>
          <dgm:chPref val="3"/>
        </dgm:presLayoutVars>
      </dgm:prSet>
      <dgm:spPr/>
      <dgm:t>
        <a:bodyPr/>
        <a:lstStyle/>
        <a:p>
          <a:endParaRPr lang="en-PH"/>
        </a:p>
      </dgm:t>
    </dgm:pt>
    <dgm:pt modelId="{5C4B66D1-4303-4725-B6B9-F14D051CC147}" type="pres">
      <dgm:prSet presAssocID="{9F343F82-E6D0-4006-BEFA-4907D16DA65A}" presName="rootConnector" presStyleLbl="node3" presStyleIdx="24" presStyleCnt="37"/>
      <dgm:spPr/>
      <dgm:t>
        <a:bodyPr/>
        <a:lstStyle/>
        <a:p>
          <a:endParaRPr lang="en-PH"/>
        </a:p>
      </dgm:t>
    </dgm:pt>
    <dgm:pt modelId="{44ABAED1-CEBA-4847-AA9C-0BD6F8A09C75}" type="pres">
      <dgm:prSet presAssocID="{9F343F82-E6D0-4006-BEFA-4907D16DA65A}" presName="hierChild4" presStyleCnt="0"/>
      <dgm:spPr/>
    </dgm:pt>
    <dgm:pt modelId="{8A9631DE-39EA-417E-8716-359FEEE51E0E}" type="pres">
      <dgm:prSet presAssocID="{9F343F82-E6D0-4006-BEFA-4907D16DA65A}" presName="hierChild5" presStyleCnt="0"/>
      <dgm:spPr/>
    </dgm:pt>
    <dgm:pt modelId="{AD694F96-9E33-4BFE-832E-4657D590E95F}" type="pres">
      <dgm:prSet presAssocID="{674CFB35-BF1D-45B5-94C6-FFCDDA07E0F1}" presName="Name37" presStyleLbl="parChTrans1D3" presStyleIdx="25" presStyleCnt="37"/>
      <dgm:spPr/>
      <dgm:t>
        <a:bodyPr/>
        <a:lstStyle/>
        <a:p>
          <a:endParaRPr lang="en-PH"/>
        </a:p>
      </dgm:t>
    </dgm:pt>
    <dgm:pt modelId="{7AF1D232-32AA-4454-A2E3-E0A3E0EE56DE}" type="pres">
      <dgm:prSet presAssocID="{617D05D5-DDA2-49B4-836C-8027BF68F3BD}" presName="hierRoot2" presStyleCnt="0">
        <dgm:presLayoutVars>
          <dgm:hierBranch val="init"/>
        </dgm:presLayoutVars>
      </dgm:prSet>
      <dgm:spPr/>
    </dgm:pt>
    <dgm:pt modelId="{1D49813E-0C39-40AD-A9F2-8D26E174F081}" type="pres">
      <dgm:prSet presAssocID="{617D05D5-DDA2-49B4-836C-8027BF68F3BD}" presName="rootComposite" presStyleCnt="0"/>
      <dgm:spPr/>
    </dgm:pt>
    <dgm:pt modelId="{61F532DC-239E-4725-A4CC-6F174D54AF61}" type="pres">
      <dgm:prSet presAssocID="{617D05D5-DDA2-49B4-836C-8027BF68F3BD}" presName="rootText" presStyleLbl="node3" presStyleIdx="25" presStyleCnt="37">
        <dgm:presLayoutVars>
          <dgm:chPref val="3"/>
        </dgm:presLayoutVars>
      </dgm:prSet>
      <dgm:spPr/>
      <dgm:t>
        <a:bodyPr/>
        <a:lstStyle/>
        <a:p>
          <a:endParaRPr lang="en-PH"/>
        </a:p>
      </dgm:t>
    </dgm:pt>
    <dgm:pt modelId="{A464870E-32BF-4530-A840-452FE3B5F120}" type="pres">
      <dgm:prSet presAssocID="{617D05D5-DDA2-49B4-836C-8027BF68F3BD}" presName="rootConnector" presStyleLbl="node3" presStyleIdx="25" presStyleCnt="37"/>
      <dgm:spPr/>
      <dgm:t>
        <a:bodyPr/>
        <a:lstStyle/>
        <a:p>
          <a:endParaRPr lang="en-PH"/>
        </a:p>
      </dgm:t>
    </dgm:pt>
    <dgm:pt modelId="{7C477D38-CEF9-45E8-A8CC-4221662AC2D0}" type="pres">
      <dgm:prSet presAssocID="{617D05D5-DDA2-49B4-836C-8027BF68F3BD}" presName="hierChild4" presStyleCnt="0"/>
      <dgm:spPr/>
    </dgm:pt>
    <dgm:pt modelId="{BD688EB3-20AA-4C6A-AE3B-8C80ED60BEB7}" type="pres">
      <dgm:prSet presAssocID="{617D05D5-DDA2-49B4-836C-8027BF68F3BD}" presName="hierChild5" presStyleCnt="0"/>
      <dgm:spPr/>
    </dgm:pt>
    <dgm:pt modelId="{A071C7EA-87A1-4FB0-926D-33F6D3D1EDAB}" type="pres">
      <dgm:prSet presAssocID="{B84993B5-F9FB-4492-A6D9-067F6D26EB99}" presName="Name37" presStyleLbl="parChTrans1D3" presStyleIdx="26" presStyleCnt="37"/>
      <dgm:spPr/>
      <dgm:t>
        <a:bodyPr/>
        <a:lstStyle/>
        <a:p>
          <a:endParaRPr lang="en-PH"/>
        </a:p>
      </dgm:t>
    </dgm:pt>
    <dgm:pt modelId="{36E52EBA-6CCE-4CEA-BD65-7AAD3A2CE2BD}" type="pres">
      <dgm:prSet presAssocID="{2202EED5-F64C-4F5B-AB01-9B842EDB4A7B}" presName="hierRoot2" presStyleCnt="0">
        <dgm:presLayoutVars>
          <dgm:hierBranch val="init"/>
        </dgm:presLayoutVars>
      </dgm:prSet>
      <dgm:spPr/>
    </dgm:pt>
    <dgm:pt modelId="{F7F08EB6-AF2D-414C-B435-0DB03CFA8271}" type="pres">
      <dgm:prSet presAssocID="{2202EED5-F64C-4F5B-AB01-9B842EDB4A7B}" presName="rootComposite" presStyleCnt="0"/>
      <dgm:spPr/>
    </dgm:pt>
    <dgm:pt modelId="{0D2B7C3B-AD79-43EF-9249-D1133C382BDB}" type="pres">
      <dgm:prSet presAssocID="{2202EED5-F64C-4F5B-AB01-9B842EDB4A7B}" presName="rootText" presStyleLbl="node3" presStyleIdx="26" presStyleCnt="37">
        <dgm:presLayoutVars>
          <dgm:chPref val="3"/>
        </dgm:presLayoutVars>
      </dgm:prSet>
      <dgm:spPr/>
      <dgm:t>
        <a:bodyPr/>
        <a:lstStyle/>
        <a:p>
          <a:endParaRPr lang="en-PH"/>
        </a:p>
      </dgm:t>
    </dgm:pt>
    <dgm:pt modelId="{1D6977E5-53CE-4FB7-B584-EFC21D5197FF}" type="pres">
      <dgm:prSet presAssocID="{2202EED5-F64C-4F5B-AB01-9B842EDB4A7B}" presName="rootConnector" presStyleLbl="node3" presStyleIdx="26" presStyleCnt="37"/>
      <dgm:spPr/>
      <dgm:t>
        <a:bodyPr/>
        <a:lstStyle/>
        <a:p>
          <a:endParaRPr lang="en-PH"/>
        </a:p>
      </dgm:t>
    </dgm:pt>
    <dgm:pt modelId="{E4F74484-BB04-45AF-B2D3-AD818A00BB0F}" type="pres">
      <dgm:prSet presAssocID="{2202EED5-F64C-4F5B-AB01-9B842EDB4A7B}" presName="hierChild4" presStyleCnt="0"/>
      <dgm:spPr/>
    </dgm:pt>
    <dgm:pt modelId="{76027492-D247-4F91-A655-345782F63CA2}" type="pres">
      <dgm:prSet presAssocID="{2202EED5-F64C-4F5B-AB01-9B842EDB4A7B}" presName="hierChild5" presStyleCnt="0"/>
      <dgm:spPr/>
    </dgm:pt>
    <dgm:pt modelId="{66DD25F4-00F1-4E6C-AE59-A1A65B23B8AC}" type="pres">
      <dgm:prSet presAssocID="{66DCEC3A-1BA6-4B9A-9047-640869880BD6}" presName="Name37" presStyleLbl="parChTrans1D3" presStyleIdx="27" presStyleCnt="37"/>
      <dgm:spPr/>
      <dgm:t>
        <a:bodyPr/>
        <a:lstStyle/>
        <a:p>
          <a:endParaRPr lang="en-PH"/>
        </a:p>
      </dgm:t>
    </dgm:pt>
    <dgm:pt modelId="{C6BCF708-8348-47C9-90C0-A4194A2E522D}" type="pres">
      <dgm:prSet presAssocID="{16AA2A3E-9431-4458-B853-F28AAE2F7B22}" presName="hierRoot2" presStyleCnt="0">
        <dgm:presLayoutVars>
          <dgm:hierBranch val="init"/>
        </dgm:presLayoutVars>
      </dgm:prSet>
      <dgm:spPr/>
    </dgm:pt>
    <dgm:pt modelId="{3ACFB3F8-3115-4B69-9620-0BDF2DED9E07}" type="pres">
      <dgm:prSet presAssocID="{16AA2A3E-9431-4458-B853-F28AAE2F7B22}" presName="rootComposite" presStyleCnt="0"/>
      <dgm:spPr/>
    </dgm:pt>
    <dgm:pt modelId="{358FFB8A-342A-4115-ADF1-46172D63FE06}" type="pres">
      <dgm:prSet presAssocID="{16AA2A3E-9431-4458-B853-F28AAE2F7B22}" presName="rootText" presStyleLbl="node3" presStyleIdx="27" presStyleCnt="37">
        <dgm:presLayoutVars>
          <dgm:chPref val="3"/>
        </dgm:presLayoutVars>
      </dgm:prSet>
      <dgm:spPr/>
      <dgm:t>
        <a:bodyPr/>
        <a:lstStyle/>
        <a:p>
          <a:endParaRPr lang="en-PH"/>
        </a:p>
      </dgm:t>
    </dgm:pt>
    <dgm:pt modelId="{9DD2E501-399C-4DCA-8128-E534091DF638}" type="pres">
      <dgm:prSet presAssocID="{16AA2A3E-9431-4458-B853-F28AAE2F7B22}" presName="rootConnector" presStyleLbl="node3" presStyleIdx="27" presStyleCnt="37"/>
      <dgm:spPr/>
      <dgm:t>
        <a:bodyPr/>
        <a:lstStyle/>
        <a:p>
          <a:endParaRPr lang="en-PH"/>
        </a:p>
      </dgm:t>
    </dgm:pt>
    <dgm:pt modelId="{3ED0DFC6-1D81-403B-B7EC-DBFD604E7BD6}" type="pres">
      <dgm:prSet presAssocID="{16AA2A3E-9431-4458-B853-F28AAE2F7B22}" presName="hierChild4" presStyleCnt="0"/>
      <dgm:spPr/>
    </dgm:pt>
    <dgm:pt modelId="{7ACA5F06-335F-45A3-BDDB-F8D12AB3AFFE}" type="pres">
      <dgm:prSet presAssocID="{16AA2A3E-9431-4458-B853-F28AAE2F7B22}" presName="hierChild5" presStyleCnt="0"/>
      <dgm:spPr/>
    </dgm:pt>
    <dgm:pt modelId="{52D8A705-B74D-4B2A-A603-86035855F9B7}" type="pres">
      <dgm:prSet presAssocID="{91DEB110-631E-466E-83BD-4D2C2DFFBA5B}" presName="Name37" presStyleLbl="parChTrans1D3" presStyleIdx="28" presStyleCnt="37"/>
      <dgm:spPr/>
      <dgm:t>
        <a:bodyPr/>
        <a:lstStyle/>
        <a:p>
          <a:endParaRPr lang="en-PH"/>
        </a:p>
      </dgm:t>
    </dgm:pt>
    <dgm:pt modelId="{868733C8-C150-4376-82D1-8FD977881F98}" type="pres">
      <dgm:prSet presAssocID="{0D8C3153-B21D-4766-89E0-03BF640927D2}" presName="hierRoot2" presStyleCnt="0">
        <dgm:presLayoutVars>
          <dgm:hierBranch val="init"/>
        </dgm:presLayoutVars>
      </dgm:prSet>
      <dgm:spPr/>
    </dgm:pt>
    <dgm:pt modelId="{97366410-F356-45F3-9EC8-0CBF2CA2CAFD}" type="pres">
      <dgm:prSet presAssocID="{0D8C3153-B21D-4766-89E0-03BF640927D2}" presName="rootComposite" presStyleCnt="0"/>
      <dgm:spPr/>
    </dgm:pt>
    <dgm:pt modelId="{D1148815-354C-4D91-B97D-D9C7633DAB4E}" type="pres">
      <dgm:prSet presAssocID="{0D8C3153-B21D-4766-89E0-03BF640927D2}" presName="rootText" presStyleLbl="node3" presStyleIdx="28" presStyleCnt="37">
        <dgm:presLayoutVars>
          <dgm:chPref val="3"/>
        </dgm:presLayoutVars>
      </dgm:prSet>
      <dgm:spPr/>
      <dgm:t>
        <a:bodyPr/>
        <a:lstStyle/>
        <a:p>
          <a:endParaRPr lang="en-PH"/>
        </a:p>
      </dgm:t>
    </dgm:pt>
    <dgm:pt modelId="{97F0F300-7F11-46BD-856A-92F144B4A923}" type="pres">
      <dgm:prSet presAssocID="{0D8C3153-B21D-4766-89E0-03BF640927D2}" presName="rootConnector" presStyleLbl="node3" presStyleIdx="28" presStyleCnt="37"/>
      <dgm:spPr/>
      <dgm:t>
        <a:bodyPr/>
        <a:lstStyle/>
        <a:p>
          <a:endParaRPr lang="en-PH"/>
        </a:p>
      </dgm:t>
    </dgm:pt>
    <dgm:pt modelId="{50071B05-7DB5-40F2-B945-A19A814AE177}" type="pres">
      <dgm:prSet presAssocID="{0D8C3153-B21D-4766-89E0-03BF640927D2}" presName="hierChild4" presStyleCnt="0"/>
      <dgm:spPr/>
    </dgm:pt>
    <dgm:pt modelId="{A05902E5-8A9B-4D43-93AF-3D2C9AE8FE56}" type="pres">
      <dgm:prSet presAssocID="{0D8C3153-B21D-4766-89E0-03BF640927D2}" presName="hierChild5" presStyleCnt="0"/>
      <dgm:spPr/>
    </dgm:pt>
    <dgm:pt modelId="{B958473C-4629-4950-B6DA-52A1646C38BF}" type="pres">
      <dgm:prSet presAssocID="{7E4C4733-856B-4272-BC10-2697B8AAF611}" presName="hierChild5" presStyleCnt="0"/>
      <dgm:spPr/>
    </dgm:pt>
    <dgm:pt modelId="{97898925-7B90-4B48-91AF-5F670B0A84D8}" type="pres">
      <dgm:prSet presAssocID="{291AA665-DD35-443C-8004-9E8D93B84A02}" presName="Name37" presStyleLbl="parChTrans1D2" presStyleIdx="6" presStyleCnt="9"/>
      <dgm:spPr/>
      <dgm:t>
        <a:bodyPr/>
        <a:lstStyle/>
        <a:p>
          <a:endParaRPr lang="en-PH"/>
        </a:p>
      </dgm:t>
    </dgm:pt>
    <dgm:pt modelId="{64115AB7-5F80-47AA-BA57-E7FAB8EA2E40}" type="pres">
      <dgm:prSet presAssocID="{FCD38E36-3C27-4DA4-A857-B7E940DECB98}" presName="hierRoot2" presStyleCnt="0">
        <dgm:presLayoutVars>
          <dgm:hierBranch val="init"/>
        </dgm:presLayoutVars>
      </dgm:prSet>
      <dgm:spPr/>
    </dgm:pt>
    <dgm:pt modelId="{F2B5331E-1A74-4CE5-8C5C-0656E9E0BFF4}" type="pres">
      <dgm:prSet presAssocID="{FCD38E36-3C27-4DA4-A857-B7E940DECB98}" presName="rootComposite" presStyleCnt="0"/>
      <dgm:spPr/>
    </dgm:pt>
    <dgm:pt modelId="{49BFBD59-837C-4DCB-B593-035C9E96CF0D}" type="pres">
      <dgm:prSet presAssocID="{FCD38E36-3C27-4DA4-A857-B7E940DECB98}" presName="rootText" presStyleLbl="node2" presStyleIdx="6" presStyleCnt="9">
        <dgm:presLayoutVars>
          <dgm:chPref val="3"/>
        </dgm:presLayoutVars>
      </dgm:prSet>
      <dgm:spPr/>
      <dgm:t>
        <a:bodyPr/>
        <a:lstStyle/>
        <a:p>
          <a:endParaRPr lang="en-PH"/>
        </a:p>
      </dgm:t>
    </dgm:pt>
    <dgm:pt modelId="{A571B8F8-7B7D-44FC-9B30-E84C2D36B0A6}" type="pres">
      <dgm:prSet presAssocID="{FCD38E36-3C27-4DA4-A857-B7E940DECB98}" presName="rootConnector" presStyleLbl="node2" presStyleIdx="6" presStyleCnt="9"/>
      <dgm:spPr/>
      <dgm:t>
        <a:bodyPr/>
        <a:lstStyle/>
        <a:p>
          <a:endParaRPr lang="en-PH"/>
        </a:p>
      </dgm:t>
    </dgm:pt>
    <dgm:pt modelId="{1C8C0AD4-C20B-4CF4-9E3F-BAD8C8A696E0}" type="pres">
      <dgm:prSet presAssocID="{FCD38E36-3C27-4DA4-A857-B7E940DECB98}" presName="hierChild4" presStyleCnt="0"/>
      <dgm:spPr/>
    </dgm:pt>
    <dgm:pt modelId="{805EFE40-8918-42DE-BA9E-C91719FFFB13}" type="pres">
      <dgm:prSet presAssocID="{ECF65943-2623-455B-A79C-E47F11B2954A}" presName="Name37" presStyleLbl="parChTrans1D3" presStyleIdx="29" presStyleCnt="37"/>
      <dgm:spPr/>
      <dgm:t>
        <a:bodyPr/>
        <a:lstStyle/>
        <a:p>
          <a:endParaRPr lang="en-PH"/>
        </a:p>
      </dgm:t>
    </dgm:pt>
    <dgm:pt modelId="{F1B35A82-8F59-4E51-95A7-82756E3E801D}" type="pres">
      <dgm:prSet presAssocID="{2206A873-4603-41EF-921C-C737AD869715}" presName="hierRoot2" presStyleCnt="0">
        <dgm:presLayoutVars>
          <dgm:hierBranch val="init"/>
        </dgm:presLayoutVars>
      </dgm:prSet>
      <dgm:spPr/>
    </dgm:pt>
    <dgm:pt modelId="{4D0FEC95-F81D-4D30-BE19-4240381C7DAE}" type="pres">
      <dgm:prSet presAssocID="{2206A873-4603-41EF-921C-C737AD869715}" presName="rootComposite" presStyleCnt="0"/>
      <dgm:spPr/>
    </dgm:pt>
    <dgm:pt modelId="{275DDEC9-DAA5-486D-824B-F4B16467197E}" type="pres">
      <dgm:prSet presAssocID="{2206A873-4603-41EF-921C-C737AD869715}" presName="rootText" presStyleLbl="node3" presStyleIdx="29" presStyleCnt="37">
        <dgm:presLayoutVars>
          <dgm:chPref val="3"/>
        </dgm:presLayoutVars>
      </dgm:prSet>
      <dgm:spPr/>
      <dgm:t>
        <a:bodyPr/>
        <a:lstStyle/>
        <a:p>
          <a:endParaRPr lang="en-PH"/>
        </a:p>
      </dgm:t>
    </dgm:pt>
    <dgm:pt modelId="{DECA891A-E4FC-4A49-87C0-DF45F495A6FB}" type="pres">
      <dgm:prSet presAssocID="{2206A873-4603-41EF-921C-C737AD869715}" presName="rootConnector" presStyleLbl="node3" presStyleIdx="29" presStyleCnt="37"/>
      <dgm:spPr/>
      <dgm:t>
        <a:bodyPr/>
        <a:lstStyle/>
        <a:p>
          <a:endParaRPr lang="en-PH"/>
        </a:p>
      </dgm:t>
    </dgm:pt>
    <dgm:pt modelId="{EFEBD4E6-9361-4A3F-8029-D8421F81FB98}" type="pres">
      <dgm:prSet presAssocID="{2206A873-4603-41EF-921C-C737AD869715}" presName="hierChild4" presStyleCnt="0"/>
      <dgm:spPr/>
    </dgm:pt>
    <dgm:pt modelId="{70C1121E-C62C-4B69-8BA4-7F9FCDA9A16B}" type="pres">
      <dgm:prSet presAssocID="{2206A873-4603-41EF-921C-C737AD869715}" presName="hierChild5" presStyleCnt="0"/>
      <dgm:spPr/>
    </dgm:pt>
    <dgm:pt modelId="{F5F285A6-4A7E-405B-A12C-DD0528DC2933}" type="pres">
      <dgm:prSet presAssocID="{01989BE6-8660-4DD8-B672-5432C36165D2}" presName="Name37" presStyleLbl="parChTrans1D3" presStyleIdx="30" presStyleCnt="37"/>
      <dgm:spPr/>
      <dgm:t>
        <a:bodyPr/>
        <a:lstStyle/>
        <a:p>
          <a:endParaRPr lang="en-PH"/>
        </a:p>
      </dgm:t>
    </dgm:pt>
    <dgm:pt modelId="{0C887150-0C68-4008-B805-EC0EE5309B3A}" type="pres">
      <dgm:prSet presAssocID="{AC5E483B-3BD9-40E0-86EB-EEB0E212A502}" presName="hierRoot2" presStyleCnt="0">
        <dgm:presLayoutVars>
          <dgm:hierBranch val="init"/>
        </dgm:presLayoutVars>
      </dgm:prSet>
      <dgm:spPr/>
    </dgm:pt>
    <dgm:pt modelId="{48BCDE55-1B77-49EC-820E-6C6C5FF4215A}" type="pres">
      <dgm:prSet presAssocID="{AC5E483B-3BD9-40E0-86EB-EEB0E212A502}" presName="rootComposite" presStyleCnt="0"/>
      <dgm:spPr/>
    </dgm:pt>
    <dgm:pt modelId="{D3429B48-7882-4B61-BB03-91A7DC18B05E}" type="pres">
      <dgm:prSet presAssocID="{AC5E483B-3BD9-40E0-86EB-EEB0E212A502}" presName="rootText" presStyleLbl="node3" presStyleIdx="30" presStyleCnt="37">
        <dgm:presLayoutVars>
          <dgm:chPref val="3"/>
        </dgm:presLayoutVars>
      </dgm:prSet>
      <dgm:spPr/>
      <dgm:t>
        <a:bodyPr/>
        <a:lstStyle/>
        <a:p>
          <a:endParaRPr lang="en-PH"/>
        </a:p>
      </dgm:t>
    </dgm:pt>
    <dgm:pt modelId="{B155CADB-01E4-4CBC-A205-5147FC2BB783}" type="pres">
      <dgm:prSet presAssocID="{AC5E483B-3BD9-40E0-86EB-EEB0E212A502}" presName="rootConnector" presStyleLbl="node3" presStyleIdx="30" presStyleCnt="37"/>
      <dgm:spPr/>
      <dgm:t>
        <a:bodyPr/>
        <a:lstStyle/>
        <a:p>
          <a:endParaRPr lang="en-PH"/>
        </a:p>
      </dgm:t>
    </dgm:pt>
    <dgm:pt modelId="{7D090C16-8C8E-42B7-9FCC-B0BE0E37FC26}" type="pres">
      <dgm:prSet presAssocID="{AC5E483B-3BD9-40E0-86EB-EEB0E212A502}" presName="hierChild4" presStyleCnt="0"/>
      <dgm:spPr/>
    </dgm:pt>
    <dgm:pt modelId="{68A5B315-32B8-4CCF-9EC2-8A9D0EA95053}" type="pres">
      <dgm:prSet presAssocID="{AC5E483B-3BD9-40E0-86EB-EEB0E212A502}" presName="hierChild5" presStyleCnt="0"/>
      <dgm:spPr/>
    </dgm:pt>
    <dgm:pt modelId="{FB268B11-A5E1-4113-9184-3A85236B3EA8}" type="pres">
      <dgm:prSet presAssocID="{8978B48F-8380-4194-8432-BD1174B3E84C}" presName="Name37" presStyleLbl="parChTrans1D3" presStyleIdx="31" presStyleCnt="37"/>
      <dgm:spPr/>
      <dgm:t>
        <a:bodyPr/>
        <a:lstStyle/>
        <a:p>
          <a:endParaRPr lang="en-PH"/>
        </a:p>
      </dgm:t>
    </dgm:pt>
    <dgm:pt modelId="{7681DD77-BA8A-47A9-B8B4-4A761FC96BCD}" type="pres">
      <dgm:prSet presAssocID="{62770581-AB44-4FE4-AA90-4B43A54D45EA}" presName="hierRoot2" presStyleCnt="0">
        <dgm:presLayoutVars>
          <dgm:hierBranch val="init"/>
        </dgm:presLayoutVars>
      </dgm:prSet>
      <dgm:spPr/>
    </dgm:pt>
    <dgm:pt modelId="{EF89B8A5-429B-4D81-836B-8C5C7BEE13F5}" type="pres">
      <dgm:prSet presAssocID="{62770581-AB44-4FE4-AA90-4B43A54D45EA}" presName="rootComposite" presStyleCnt="0"/>
      <dgm:spPr/>
    </dgm:pt>
    <dgm:pt modelId="{5BE22EF2-ED34-4A21-A915-EA3061037B3D}" type="pres">
      <dgm:prSet presAssocID="{62770581-AB44-4FE4-AA90-4B43A54D45EA}" presName="rootText" presStyleLbl="node3" presStyleIdx="31" presStyleCnt="37">
        <dgm:presLayoutVars>
          <dgm:chPref val="3"/>
        </dgm:presLayoutVars>
      </dgm:prSet>
      <dgm:spPr/>
      <dgm:t>
        <a:bodyPr/>
        <a:lstStyle/>
        <a:p>
          <a:endParaRPr lang="en-PH"/>
        </a:p>
      </dgm:t>
    </dgm:pt>
    <dgm:pt modelId="{0614758B-73B9-4DC0-8934-DEE29E850DE2}" type="pres">
      <dgm:prSet presAssocID="{62770581-AB44-4FE4-AA90-4B43A54D45EA}" presName="rootConnector" presStyleLbl="node3" presStyleIdx="31" presStyleCnt="37"/>
      <dgm:spPr/>
      <dgm:t>
        <a:bodyPr/>
        <a:lstStyle/>
        <a:p>
          <a:endParaRPr lang="en-PH"/>
        </a:p>
      </dgm:t>
    </dgm:pt>
    <dgm:pt modelId="{186C2DD4-8281-4570-9716-F77C087DD40B}" type="pres">
      <dgm:prSet presAssocID="{62770581-AB44-4FE4-AA90-4B43A54D45EA}" presName="hierChild4" presStyleCnt="0"/>
      <dgm:spPr/>
    </dgm:pt>
    <dgm:pt modelId="{EE247217-EF09-4861-84E3-07FF6E3D8B97}" type="pres">
      <dgm:prSet presAssocID="{62770581-AB44-4FE4-AA90-4B43A54D45EA}" presName="hierChild5" presStyleCnt="0"/>
      <dgm:spPr/>
    </dgm:pt>
    <dgm:pt modelId="{83AEFD1F-80F7-4BC2-A52F-E56F1B682EA6}" type="pres">
      <dgm:prSet presAssocID="{FCD38E36-3C27-4DA4-A857-B7E940DECB98}" presName="hierChild5" presStyleCnt="0"/>
      <dgm:spPr/>
    </dgm:pt>
    <dgm:pt modelId="{E6758442-53AC-4830-B217-4DD9692FF8F0}" type="pres">
      <dgm:prSet presAssocID="{CD9AB892-0B32-479B-9832-9A977638BD85}" presName="Name37" presStyleLbl="parChTrans1D2" presStyleIdx="7" presStyleCnt="9"/>
      <dgm:spPr/>
      <dgm:t>
        <a:bodyPr/>
        <a:lstStyle/>
        <a:p>
          <a:endParaRPr lang="en-PH"/>
        </a:p>
      </dgm:t>
    </dgm:pt>
    <dgm:pt modelId="{C28062D0-BFB1-4A22-BFB4-188C69EB5E9C}" type="pres">
      <dgm:prSet presAssocID="{D8FE9FF5-588B-41A9-BD18-CCDB2F8668AE}" presName="hierRoot2" presStyleCnt="0">
        <dgm:presLayoutVars>
          <dgm:hierBranch val="init"/>
        </dgm:presLayoutVars>
      </dgm:prSet>
      <dgm:spPr/>
    </dgm:pt>
    <dgm:pt modelId="{F4757346-4814-423A-917E-177E6F0E3396}" type="pres">
      <dgm:prSet presAssocID="{D8FE9FF5-588B-41A9-BD18-CCDB2F8668AE}" presName="rootComposite" presStyleCnt="0"/>
      <dgm:spPr/>
    </dgm:pt>
    <dgm:pt modelId="{21179706-48BC-4C43-842C-D6657EF2570F}" type="pres">
      <dgm:prSet presAssocID="{D8FE9FF5-588B-41A9-BD18-CCDB2F8668AE}" presName="rootText" presStyleLbl="node2" presStyleIdx="7" presStyleCnt="9">
        <dgm:presLayoutVars>
          <dgm:chPref val="3"/>
        </dgm:presLayoutVars>
      </dgm:prSet>
      <dgm:spPr/>
      <dgm:t>
        <a:bodyPr/>
        <a:lstStyle/>
        <a:p>
          <a:endParaRPr lang="en-PH"/>
        </a:p>
      </dgm:t>
    </dgm:pt>
    <dgm:pt modelId="{0F8D039D-DF53-438D-8E4F-C46AAAA27159}" type="pres">
      <dgm:prSet presAssocID="{D8FE9FF5-588B-41A9-BD18-CCDB2F8668AE}" presName="rootConnector" presStyleLbl="node2" presStyleIdx="7" presStyleCnt="9"/>
      <dgm:spPr/>
      <dgm:t>
        <a:bodyPr/>
        <a:lstStyle/>
        <a:p>
          <a:endParaRPr lang="en-PH"/>
        </a:p>
      </dgm:t>
    </dgm:pt>
    <dgm:pt modelId="{C6059509-A9D7-4585-A820-0D69D06B104E}" type="pres">
      <dgm:prSet presAssocID="{D8FE9FF5-588B-41A9-BD18-CCDB2F8668AE}" presName="hierChild4" presStyleCnt="0"/>
      <dgm:spPr/>
    </dgm:pt>
    <dgm:pt modelId="{97F44399-996C-46EE-BFA6-9C76D5455436}" type="pres">
      <dgm:prSet presAssocID="{23AB0C3E-A772-4F10-BA95-10DE9DF359EC}" presName="Name37" presStyleLbl="parChTrans1D3" presStyleIdx="32" presStyleCnt="37"/>
      <dgm:spPr/>
      <dgm:t>
        <a:bodyPr/>
        <a:lstStyle/>
        <a:p>
          <a:endParaRPr lang="en-PH"/>
        </a:p>
      </dgm:t>
    </dgm:pt>
    <dgm:pt modelId="{1908A97D-E992-46B1-8EDE-FFF8E5F61A73}" type="pres">
      <dgm:prSet presAssocID="{17354F51-3C64-43F8-8BEE-EB364B877872}" presName="hierRoot2" presStyleCnt="0">
        <dgm:presLayoutVars>
          <dgm:hierBranch val="init"/>
        </dgm:presLayoutVars>
      </dgm:prSet>
      <dgm:spPr/>
    </dgm:pt>
    <dgm:pt modelId="{D8B77E0A-08DF-4A82-AF46-F35B1F776A63}" type="pres">
      <dgm:prSet presAssocID="{17354F51-3C64-43F8-8BEE-EB364B877872}" presName="rootComposite" presStyleCnt="0"/>
      <dgm:spPr/>
    </dgm:pt>
    <dgm:pt modelId="{B848F846-47AC-4188-963C-F946C238A1AE}" type="pres">
      <dgm:prSet presAssocID="{17354F51-3C64-43F8-8BEE-EB364B877872}" presName="rootText" presStyleLbl="node3" presStyleIdx="32" presStyleCnt="37">
        <dgm:presLayoutVars>
          <dgm:chPref val="3"/>
        </dgm:presLayoutVars>
      </dgm:prSet>
      <dgm:spPr/>
      <dgm:t>
        <a:bodyPr/>
        <a:lstStyle/>
        <a:p>
          <a:endParaRPr lang="en-PH"/>
        </a:p>
      </dgm:t>
    </dgm:pt>
    <dgm:pt modelId="{AB278806-790B-40BA-A0A0-8DF58DDC34D6}" type="pres">
      <dgm:prSet presAssocID="{17354F51-3C64-43F8-8BEE-EB364B877872}" presName="rootConnector" presStyleLbl="node3" presStyleIdx="32" presStyleCnt="37"/>
      <dgm:spPr/>
      <dgm:t>
        <a:bodyPr/>
        <a:lstStyle/>
        <a:p>
          <a:endParaRPr lang="en-PH"/>
        </a:p>
      </dgm:t>
    </dgm:pt>
    <dgm:pt modelId="{6C9C6512-8CDF-48BF-A71C-4EACDC68698D}" type="pres">
      <dgm:prSet presAssocID="{17354F51-3C64-43F8-8BEE-EB364B877872}" presName="hierChild4" presStyleCnt="0"/>
      <dgm:spPr/>
    </dgm:pt>
    <dgm:pt modelId="{E063A343-E9D8-4CE1-8313-22499C39E615}" type="pres">
      <dgm:prSet presAssocID="{17354F51-3C64-43F8-8BEE-EB364B877872}" presName="hierChild5" presStyleCnt="0"/>
      <dgm:spPr/>
    </dgm:pt>
    <dgm:pt modelId="{4418CFA7-E1E6-41C8-91CB-D706FF93B161}" type="pres">
      <dgm:prSet presAssocID="{DB3175EE-E266-42FD-BA02-EB8FE98F15A6}" presName="Name37" presStyleLbl="parChTrans1D3" presStyleIdx="33" presStyleCnt="37"/>
      <dgm:spPr/>
      <dgm:t>
        <a:bodyPr/>
        <a:lstStyle/>
        <a:p>
          <a:endParaRPr lang="en-PH"/>
        </a:p>
      </dgm:t>
    </dgm:pt>
    <dgm:pt modelId="{7DC7DCAB-63A4-4BD9-A83B-DF0E906D27AC}" type="pres">
      <dgm:prSet presAssocID="{03435ED0-C47B-4602-AB27-DFC765EBCE95}" presName="hierRoot2" presStyleCnt="0">
        <dgm:presLayoutVars>
          <dgm:hierBranch val="init"/>
        </dgm:presLayoutVars>
      </dgm:prSet>
      <dgm:spPr/>
    </dgm:pt>
    <dgm:pt modelId="{3B755B26-C7AB-4FEA-B9DE-1C28528A5943}" type="pres">
      <dgm:prSet presAssocID="{03435ED0-C47B-4602-AB27-DFC765EBCE95}" presName="rootComposite" presStyleCnt="0"/>
      <dgm:spPr/>
    </dgm:pt>
    <dgm:pt modelId="{EA7C1844-DD24-477D-9081-0F910D6323BF}" type="pres">
      <dgm:prSet presAssocID="{03435ED0-C47B-4602-AB27-DFC765EBCE95}" presName="rootText" presStyleLbl="node3" presStyleIdx="33" presStyleCnt="37">
        <dgm:presLayoutVars>
          <dgm:chPref val="3"/>
        </dgm:presLayoutVars>
      </dgm:prSet>
      <dgm:spPr/>
      <dgm:t>
        <a:bodyPr/>
        <a:lstStyle/>
        <a:p>
          <a:endParaRPr lang="en-PH"/>
        </a:p>
      </dgm:t>
    </dgm:pt>
    <dgm:pt modelId="{6D26A138-1A98-413B-A2E4-A000BC66B95A}" type="pres">
      <dgm:prSet presAssocID="{03435ED0-C47B-4602-AB27-DFC765EBCE95}" presName="rootConnector" presStyleLbl="node3" presStyleIdx="33" presStyleCnt="37"/>
      <dgm:spPr/>
      <dgm:t>
        <a:bodyPr/>
        <a:lstStyle/>
        <a:p>
          <a:endParaRPr lang="en-PH"/>
        </a:p>
      </dgm:t>
    </dgm:pt>
    <dgm:pt modelId="{B328A4A2-8E3A-4EDC-8098-34319C8BBA80}" type="pres">
      <dgm:prSet presAssocID="{03435ED0-C47B-4602-AB27-DFC765EBCE95}" presName="hierChild4" presStyleCnt="0"/>
      <dgm:spPr/>
    </dgm:pt>
    <dgm:pt modelId="{0D35B4CA-4FC9-4F47-8E45-E8B7DB7B96F9}" type="pres">
      <dgm:prSet presAssocID="{03435ED0-C47B-4602-AB27-DFC765EBCE95}" presName="hierChild5" presStyleCnt="0"/>
      <dgm:spPr/>
    </dgm:pt>
    <dgm:pt modelId="{445C0598-F032-433D-827E-A7190B24EABF}" type="pres">
      <dgm:prSet presAssocID="{D8FE9FF5-588B-41A9-BD18-CCDB2F8668AE}" presName="hierChild5" presStyleCnt="0"/>
      <dgm:spPr/>
    </dgm:pt>
    <dgm:pt modelId="{53814278-A002-478B-B168-ADA07161ABF0}" type="pres">
      <dgm:prSet presAssocID="{F50566BE-F85D-4B02-808B-CAF6DD1E3426}" presName="Name37" presStyleLbl="parChTrans1D2" presStyleIdx="8" presStyleCnt="9"/>
      <dgm:spPr/>
      <dgm:t>
        <a:bodyPr/>
        <a:lstStyle/>
        <a:p>
          <a:endParaRPr lang="en-PH"/>
        </a:p>
      </dgm:t>
    </dgm:pt>
    <dgm:pt modelId="{9812CE09-993A-4372-ACB8-90295FD67D41}" type="pres">
      <dgm:prSet presAssocID="{413EE2CE-94F7-46C0-ABA1-1CFFAA376F7A}" presName="hierRoot2" presStyleCnt="0">
        <dgm:presLayoutVars>
          <dgm:hierBranch val="init"/>
        </dgm:presLayoutVars>
      </dgm:prSet>
      <dgm:spPr/>
    </dgm:pt>
    <dgm:pt modelId="{478B9865-3901-46D1-BBAD-0CEE61F38462}" type="pres">
      <dgm:prSet presAssocID="{413EE2CE-94F7-46C0-ABA1-1CFFAA376F7A}" presName="rootComposite" presStyleCnt="0"/>
      <dgm:spPr/>
    </dgm:pt>
    <dgm:pt modelId="{2B106BF1-9448-45CD-BEAF-874757403EFD}" type="pres">
      <dgm:prSet presAssocID="{413EE2CE-94F7-46C0-ABA1-1CFFAA376F7A}" presName="rootText" presStyleLbl="node2" presStyleIdx="8" presStyleCnt="9">
        <dgm:presLayoutVars>
          <dgm:chPref val="3"/>
        </dgm:presLayoutVars>
      </dgm:prSet>
      <dgm:spPr/>
      <dgm:t>
        <a:bodyPr/>
        <a:lstStyle/>
        <a:p>
          <a:endParaRPr lang="en-PH"/>
        </a:p>
      </dgm:t>
    </dgm:pt>
    <dgm:pt modelId="{022B1341-11FB-4F86-B0F5-0B8345E2A09E}" type="pres">
      <dgm:prSet presAssocID="{413EE2CE-94F7-46C0-ABA1-1CFFAA376F7A}" presName="rootConnector" presStyleLbl="node2" presStyleIdx="8" presStyleCnt="9"/>
      <dgm:spPr/>
      <dgm:t>
        <a:bodyPr/>
        <a:lstStyle/>
        <a:p>
          <a:endParaRPr lang="en-PH"/>
        </a:p>
      </dgm:t>
    </dgm:pt>
    <dgm:pt modelId="{2FD9A278-CD02-41EF-A4F4-A604AB47261E}" type="pres">
      <dgm:prSet presAssocID="{413EE2CE-94F7-46C0-ABA1-1CFFAA376F7A}" presName="hierChild4" presStyleCnt="0"/>
      <dgm:spPr/>
    </dgm:pt>
    <dgm:pt modelId="{FA7BCE55-BC0E-432D-8D5D-275D8AD33A6A}" type="pres">
      <dgm:prSet presAssocID="{004EC80B-BB21-447E-B4B0-AC56F120F3BC}" presName="Name37" presStyleLbl="parChTrans1D3" presStyleIdx="34" presStyleCnt="37"/>
      <dgm:spPr/>
      <dgm:t>
        <a:bodyPr/>
        <a:lstStyle/>
        <a:p>
          <a:endParaRPr lang="en-PH"/>
        </a:p>
      </dgm:t>
    </dgm:pt>
    <dgm:pt modelId="{596209E5-8FB1-40A8-A8B8-FB609D8E7D2E}" type="pres">
      <dgm:prSet presAssocID="{F9B8AAD5-DE97-411E-AE0B-C8E0A0269053}" presName="hierRoot2" presStyleCnt="0">
        <dgm:presLayoutVars>
          <dgm:hierBranch val="init"/>
        </dgm:presLayoutVars>
      </dgm:prSet>
      <dgm:spPr/>
    </dgm:pt>
    <dgm:pt modelId="{E1AB331E-8AD4-4E51-AD9E-EE87FAAC5785}" type="pres">
      <dgm:prSet presAssocID="{F9B8AAD5-DE97-411E-AE0B-C8E0A0269053}" presName="rootComposite" presStyleCnt="0"/>
      <dgm:spPr/>
    </dgm:pt>
    <dgm:pt modelId="{C2FE0985-C82F-44A0-9761-D483311D0D79}" type="pres">
      <dgm:prSet presAssocID="{F9B8AAD5-DE97-411E-AE0B-C8E0A0269053}" presName="rootText" presStyleLbl="node3" presStyleIdx="34" presStyleCnt="37">
        <dgm:presLayoutVars>
          <dgm:chPref val="3"/>
        </dgm:presLayoutVars>
      </dgm:prSet>
      <dgm:spPr/>
      <dgm:t>
        <a:bodyPr/>
        <a:lstStyle/>
        <a:p>
          <a:endParaRPr lang="en-PH"/>
        </a:p>
      </dgm:t>
    </dgm:pt>
    <dgm:pt modelId="{E8D1CAA3-6AAB-41BD-8B7C-52A64EB42566}" type="pres">
      <dgm:prSet presAssocID="{F9B8AAD5-DE97-411E-AE0B-C8E0A0269053}" presName="rootConnector" presStyleLbl="node3" presStyleIdx="34" presStyleCnt="37"/>
      <dgm:spPr/>
      <dgm:t>
        <a:bodyPr/>
        <a:lstStyle/>
        <a:p>
          <a:endParaRPr lang="en-PH"/>
        </a:p>
      </dgm:t>
    </dgm:pt>
    <dgm:pt modelId="{8FD11FA3-CB75-4634-A934-57131188B4FB}" type="pres">
      <dgm:prSet presAssocID="{F9B8AAD5-DE97-411E-AE0B-C8E0A0269053}" presName="hierChild4" presStyleCnt="0"/>
      <dgm:spPr/>
    </dgm:pt>
    <dgm:pt modelId="{639933D3-888C-4F52-B298-5CDF0C42D6CE}" type="pres">
      <dgm:prSet presAssocID="{F9B8AAD5-DE97-411E-AE0B-C8E0A0269053}" presName="hierChild5" presStyleCnt="0"/>
      <dgm:spPr/>
    </dgm:pt>
    <dgm:pt modelId="{C459A813-3FCB-4BF4-B4CD-196337442323}" type="pres">
      <dgm:prSet presAssocID="{5B7E1741-EBB3-4BB6-95BA-467E12E743F3}" presName="Name37" presStyleLbl="parChTrans1D3" presStyleIdx="35" presStyleCnt="37"/>
      <dgm:spPr/>
      <dgm:t>
        <a:bodyPr/>
        <a:lstStyle/>
        <a:p>
          <a:endParaRPr lang="en-PH"/>
        </a:p>
      </dgm:t>
    </dgm:pt>
    <dgm:pt modelId="{4FE5C636-214C-4EC0-9303-C7E40EFE66FC}" type="pres">
      <dgm:prSet presAssocID="{16A37489-EA84-4873-9F34-A684DEF0BB9F}" presName="hierRoot2" presStyleCnt="0">
        <dgm:presLayoutVars>
          <dgm:hierBranch val="init"/>
        </dgm:presLayoutVars>
      </dgm:prSet>
      <dgm:spPr/>
    </dgm:pt>
    <dgm:pt modelId="{83814559-7CEC-4C9A-9427-8FAAB9FC565B}" type="pres">
      <dgm:prSet presAssocID="{16A37489-EA84-4873-9F34-A684DEF0BB9F}" presName="rootComposite" presStyleCnt="0"/>
      <dgm:spPr/>
    </dgm:pt>
    <dgm:pt modelId="{E486BE88-ADE0-4F39-B35B-11A731A1616F}" type="pres">
      <dgm:prSet presAssocID="{16A37489-EA84-4873-9F34-A684DEF0BB9F}" presName="rootText" presStyleLbl="node3" presStyleIdx="35" presStyleCnt="37">
        <dgm:presLayoutVars>
          <dgm:chPref val="3"/>
        </dgm:presLayoutVars>
      </dgm:prSet>
      <dgm:spPr/>
      <dgm:t>
        <a:bodyPr/>
        <a:lstStyle/>
        <a:p>
          <a:endParaRPr lang="en-PH"/>
        </a:p>
      </dgm:t>
    </dgm:pt>
    <dgm:pt modelId="{EDAB6FCC-5FD1-4A7F-9861-62F19BAB0066}" type="pres">
      <dgm:prSet presAssocID="{16A37489-EA84-4873-9F34-A684DEF0BB9F}" presName="rootConnector" presStyleLbl="node3" presStyleIdx="35" presStyleCnt="37"/>
      <dgm:spPr/>
      <dgm:t>
        <a:bodyPr/>
        <a:lstStyle/>
        <a:p>
          <a:endParaRPr lang="en-PH"/>
        </a:p>
      </dgm:t>
    </dgm:pt>
    <dgm:pt modelId="{20B7792B-16CE-46D8-A376-9FBD54DA1FD8}" type="pres">
      <dgm:prSet presAssocID="{16A37489-EA84-4873-9F34-A684DEF0BB9F}" presName="hierChild4" presStyleCnt="0"/>
      <dgm:spPr/>
    </dgm:pt>
    <dgm:pt modelId="{5E6FCCEB-52C3-4E6F-AB7E-696B9F717036}" type="pres">
      <dgm:prSet presAssocID="{16A37489-EA84-4873-9F34-A684DEF0BB9F}" presName="hierChild5" presStyleCnt="0"/>
      <dgm:spPr/>
    </dgm:pt>
    <dgm:pt modelId="{6AF12413-10A3-497C-8AFE-2FD6A3123AEC}" type="pres">
      <dgm:prSet presAssocID="{2470A1BA-8815-4226-A58B-0A692A69F60E}" presName="Name37" presStyleLbl="parChTrans1D3" presStyleIdx="36" presStyleCnt="37"/>
      <dgm:spPr/>
      <dgm:t>
        <a:bodyPr/>
        <a:lstStyle/>
        <a:p>
          <a:endParaRPr lang="en-PH"/>
        </a:p>
      </dgm:t>
    </dgm:pt>
    <dgm:pt modelId="{56E6D0F1-D58E-4A28-ADC7-1EF1F6176685}" type="pres">
      <dgm:prSet presAssocID="{9FBE8BC9-213B-42F5-8A02-7BAA8A7C1D7B}" presName="hierRoot2" presStyleCnt="0">
        <dgm:presLayoutVars>
          <dgm:hierBranch val="init"/>
        </dgm:presLayoutVars>
      </dgm:prSet>
      <dgm:spPr/>
    </dgm:pt>
    <dgm:pt modelId="{AF9AA099-73D5-4507-9F96-F7B545919563}" type="pres">
      <dgm:prSet presAssocID="{9FBE8BC9-213B-42F5-8A02-7BAA8A7C1D7B}" presName="rootComposite" presStyleCnt="0"/>
      <dgm:spPr/>
    </dgm:pt>
    <dgm:pt modelId="{57EB69F5-A11F-425E-B3DB-167C4F8ECC20}" type="pres">
      <dgm:prSet presAssocID="{9FBE8BC9-213B-42F5-8A02-7BAA8A7C1D7B}" presName="rootText" presStyleLbl="node3" presStyleIdx="36" presStyleCnt="37">
        <dgm:presLayoutVars>
          <dgm:chPref val="3"/>
        </dgm:presLayoutVars>
      </dgm:prSet>
      <dgm:spPr/>
      <dgm:t>
        <a:bodyPr/>
        <a:lstStyle/>
        <a:p>
          <a:endParaRPr lang="en-PH"/>
        </a:p>
      </dgm:t>
    </dgm:pt>
    <dgm:pt modelId="{CA1C48A3-7B5A-4BF1-B7DD-0334426CA655}" type="pres">
      <dgm:prSet presAssocID="{9FBE8BC9-213B-42F5-8A02-7BAA8A7C1D7B}" presName="rootConnector" presStyleLbl="node3" presStyleIdx="36" presStyleCnt="37"/>
      <dgm:spPr/>
      <dgm:t>
        <a:bodyPr/>
        <a:lstStyle/>
        <a:p>
          <a:endParaRPr lang="en-PH"/>
        </a:p>
      </dgm:t>
    </dgm:pt>
    <dgm:pt modelId="{DDC3EDA1-127B-4E73-B36F-411F0C5A3E71}" type="pres">
      <dgm:prSet presAssocID="{9FBE8BC9-213B-42F5-8A02-7BAA8A7C1D7B}" presName="hierChild4" presStyleCnt="0"/>
      <dgm:spPr/>
    </dgm:pt>
    <dgm:pt modelId="{CDAA6E18-7001-4311-A407-55A3CFA45246}" type="pres">
      <dgm:prSet presAssocID="{9FBE8BC9-213B-42F5-8A02-7BAA8A7C1D7B}" presName="hierChild5" presStyleCnt="0"/>
      <dgm:spPr/>
    </dgm:pt>
    <dgm:pt modelId="{C1EB91E3-29AA-4A5E-8FEA-D45596BF5B07}" type="pres">
      <dgm:prSet presAssocID="{413EE2CE-94F7-46C0-ABA1-1CFFAA376F7A}" presName="hierChild5" presStyleCnt="0"/>
      <dgm:spPr/>
    </dgm:pt>
    <dgm:pt modelId="{5FC1DE8B-CFA0-4610-B398-853536689C13}" type="pres">
      <dgm:prSet presAssocID="{7E07112B-71F9-4417-8F1F-016910385409}" presName="hierChild3" presStyleCnt="0"/>
      <dgm:spPr/>
    </dgm:pt>
  </dgm:ptLst>
  <dgm:cxnLst>
    <dgm:cxn modelId="{A3568BEB-AB6B-4785-B3F2-37D2EB6CBBE5}" srcId="{7E07112B-71F9-4417-8F1F-016910385409}" destId="{413EE2CE-94F7-46C0-ABA1-1CFFAA376F7A}" srcOrd="8" destOrd="0" parTransId="{F50566BE-F85D-4B02-808B-CAF6DD1E3426}" sibTransId="{491CE449-4DB0-4159-ADED-52BA687F18EC}"/>
    <dgm:cxn modelId="{8DFE401E-03A5-4F64-A8EA-D35F4B07BB64}" srcId="{FCD38E36-3C27-4DA4-A857-B7E940DECB98}" destId="{62770581-AB44-4FE4-AA90-4B43A54D45EA}" srcOrd="2" destOrd="0" parTransId="{8978B48F-8380-4194-8432-BD1174B3E84C}" sibTransId="{516C6B15-4EAC-4D61-B81A-A4E02CDE7026}"/>
    <dgm:cxn modelId="{271306E2-DDD2-4145-8AB6-AA2C4E98FBEC}" srcId="{46A74F8A-8E0F-4730-9ADE-D81C525A7376}" destId="{C0C4184A-5CF6-47B7-A7C8-7E22C205A7A0}" srcOrd="4" destOrd="0" parTransId="{2BD0775E-A6AF-4C6F-9753-DC14F0EF1C2B}" sibTransId="{57B4C109-8670-4F88-8180-2D50311D4EC3}"/>
    <dgm:cxn modelId="{B2B6B018-4385-4FA8-BB8C-562231386094}" type="presOf" srcId="{AC1AA60F-94C7-4440-9FC5-714C62E689DD}" destId="{4258D761-3B10-494A-8F56-0B1B2A1ABBD2}" srcOrd="0" destOrd="0" presId="urn:microsoft.com/office/officeart/2005/8/layout/orgChart1"/>
    <dgm:cxn modelId="{A9A8A3B2-38A9-46B3-9120-BF1803DC25F5}" type="presOf" srcId="{EFFB12E8-21D8-46AF-B63F-2C93D73AB6E8}" destId="{B6E02740-45D0-4EC9-859F-4D6745B2B1A3}" srcOrd="1" destOrd="0" presId="urn:microsoft.com/office/officeart/2005/8/layout/orgChart1"/>
    <dgm:cxn modelId="{52185484-C1EA-42A5-8C07-9EDEA230122B}" srcId="{A95CA22D-9F7E-47CC-9F01-99CB8934F618}" destId="{566688E7-249C-4555-9397-BB1079C4A18B}" srcOrd="0" destOrd="0" parTransId="{4537A07F-0079-45F0-9969-A432E45BC6A7}" sibTransId="{FF5D679E-4F3E-4169-A22B-E577CE2DF509}"/>
    <dgm:cxn modelId="{5D1A230A-F3D9-48C2-AD33-DCFBD0BF084C}" srcId="{7E07112B-71F9-4417-8F1F-016910385409}" destId="{FCD38E36-3C27-4DA4-A857-B7E940DECB98}" srcOrd="6" destOrd="0" parTransId="{291AA665-DD35-443C-8004-9E8D93B84A02}" sibTransId="{3C56C0DD-6616-4E83-8D7F-F55277B60D1E}"/>
    <dgm:cxn modelId="{2F2485FB-0EE1-4E5D-B90E-75DD745DFC66}" type="presOf" srcId="{63FB56D5-2D14-4022-826E-DBC673BFC5E0}" destId="{C7A22048-AC17-401C-98DF-BD749C17B741}" srcOrd="0" destOrd="0" presId="urn:microsoft.com/office/officeart/2005/8/layout/orgChart1"/>
    <dgm:cxn modelId="{44212C57-0CE6-43A1-BDC5-6C2F477B0067}" type="presOf" srcId="{EB67421D-26CE-43D4-B396-CF80D846D7D7}" destId="{0CE54214-A4BF-45EB-B19D-292C847F17A2}" srcOrd="0" destOrd="0" presId="urn:microsoft.com/office/officeart/2005/8/layout/orgChart1"/>
    <dgm:cxn modelId="{DAF27AC1-CC6C-4B55-8C20-02D7C8D0505F}" type="presOf" srcId="{B84993B5-F9FB-4492-A6D9-067F6D26EB99}" destId="{A071C7EA-87A1-4FB0-926D-33F6D3D1EDAB}" srcOrd="0" destOrd="0" presId="urn:microsoft.com/office/officeart/2005/8/layout/orgChart1"/>
    <dgm:cxn modelId="{99624EB8-DCF1-4CA3-B582-CA8A4017837E}" srcId="{80892BC8-5833-4540-ACD2-A2EF34393319}" destId="{826243D3-007F-4509-9160-E80250CD5602}" srcOrd="4" destOrd="0" parTransId="{EA267A81-D846-42D6-B8A2-3EEDC75E02EC}" sibTransId="{3A860853-DEDA-4F87-9D7A-3AE96A4DD146}"/>
    <dgm:cxn modelId="{608BF2EA-C0B5-40C2-8D4E-566873B33569}" srcId="{80892BC8-5833-4540-ACD2-A2EF34393319}" destId="{009E80EF-9C1B-4320-BAD0-805597A5C7DE}" srcOrd="1" destOrd="0" parTransId="{FF621947-BE3A-4F8A-BCF1-BCE23AAE4664}" sibTransId="{4D1E3FC6-E3D7-4DBF-9322-55D959BBB7F1}"/>
    <dgm:cxn modelId="{38DD90F2-9111-4D55-ADCC-BA0710668CE7}" type="presOf" srcId="{66DCEC3A-1BA6-4B9A-9047-640869880BD6}" destId="{66DD25F4-00F1-4E6C-AE59-A1A65B23B8AC}" srcOrd="0" destOrd="0" presId="urn:microsoft.com/office/officeart/2005/8/layout/orgChart1"/>
    <dgm:cxn modelId="{91168855-6FCA-4551-845E-4AB4DBD910B1}" type="presOf" srcId="{EE662884-85C7-4EC9-96D5-121F3BD8595B}" destId="{73D66F50-D9EB-4A21-B305-1454F1595825}" srcOrd="1" destOrd="0" presId="urn:microsoft.com/office/officeart/2005/8/layout/orgChart1"/>
    <dgm:cxn modelId="{460E2861-A346-4779-9700-3A9CFABA99BF}" type="presOf" srcId="{C711FDFF-85D3-4AE3-B167-A3DDE5B3027F}" destId="{0FEC2A20-7C5D-45DA-9339-B1040AB86AA7}" srcOrd="0" destOrd="0" presId="urn:microsoft.com/office/officeart/2005/8/layout/orgChart1"/>
    <dgm:cxn modelId="{532CD773-FC9A-4C0B-A237-2390AD028DB3}" srcId="{04D7BA52-CE77-43C2-B358-93D44A973F92}" destId="{A72627BD-05DF-4468-A7C5-A1E97635CAC8}" srcOrd="1" destOrd="0" parTransId="{9F9A91A7-9DE0-430D-814C-71CB8F6A11B3}" sibTransId="{56959123-1C51-4DDC-B548-6FD1784F9E46}"/>
    <dgm:cxn modelId="{16B886CD-93C0-4D30-9CE4-E803D3F7BBD7}" srcId="{E92805FB-5250-495F-BDBA-4B7C1CF1376A}" destId="{78F380A8-DC51-4ACF-82C9-7156AF147683}" srcOrd="1" destOrd="0" parTransId="{DD3A912E-9216-41E2-B101-2E974355A4D0}" sibTransId="{448A900D-0F7C-4F57-95F4-09E65D5E6004}"/>
    <dgm:cxn modelId="{04998813-9CB2-4E2E-90DF-DAF3E112C1E4}" srcId="{A95CA22D-9F7E-47CC-9F01-99CB8934F618}" destId="{9A9AC33D-751B-4AA7-91E2-25789F252908}" srcOrd="1" destOrd="0" parTransId="{9236F97D-4EA2-454F-AA71-42DDE02D0AED}" sibTransId="{F5A00142-1793-48E9-B277-E3E147C3C914}"/>
    <dgm:cxn modelId="{DEC967E7-D9EB-4992-B2B1-E2604C83E8C0}" type="presOf" srcId="{78ADAD5D-9EE5-4927-A00D-C3E8F626DEDA}" destId="{DB134217-60D9-428B-99F3-133A99589FBC}" srcOrd="0" destOrd="0" presId="urn:microsoft.com/office/officeart/2005/8/layout/orgChart1"/>
    <dgm:cxn modelId="{72B0A37B-AC18-4FCA-87FE-798FEBD36BA7}" type="presOf" srcId="{FA044DF9-0014-44E8-8108-13B383C2A851}" destId="{ECC0EB94-4149-478F-85CC-1272D4008280}" srcOrd="0" destOrd="0" presId="urn:microsoft.com/office/officeart/2005/8/layout/orgChart1"/>
    <dgm:cxn modelId="{4659F1DE-318C-4017-9E99-686AD883ED0D}" type="presOf" srcId="{7E4C4733-856B-4272-BC10-2697B8AAF611}" destId="{3BF02850-77E9-4B6F-9088-2EB5E347AAB8}" srcOrd="0" destOrd="0" presId="urn:microsoft.com/office/officeart/2005/8/layout/orgChart1"/>
    <dgm:cxn modelId="{DECAE05A-B721-4FB9-BEB5-1DABD5D8037D}" type="presOf" srcId="{5B7E1741-EBB3-4BB6-95BA-467E12E743F3}" destId="{C459A813-3FCB-4BF4-B4CD-196337442323}" srcOrd="0" destOrd="0" presId="urn:microsoft.com/office/officeart/2005/8/layout/orgChart1"/>
    <dgm:cxn modelId="{41C6771A-656C-443B-93B0-D20225ACF83C}" type="presOf" srcId="{19084F12-4DB5-43EF-A291-90951AE30656}" destId="{4D16C7DE-BF1C-441B-B614-C5811BE2C756}" srcOrd="1" destOrd="0" presId="urn:microsoft.com/office/officeart/2005/8/layout/orgChart1"/>
    <dgm:cxn modelId="{386DC931-5970-4917-9B41-2C5FA2EBB40D}" type="presOf" srcId="{04D7BA52-CE77-43C2-B358-93D44A973F92}" destId="{247834D6-FB37-4D5A-BFE8-B14F594C74F2}" srcOrd="0" destOrd="0" presId="urn:microsoft.com/office/officeart/2005/8/layout/orgChart1"/>
    <dgm:cxn modelId="{8F06AB09-FE14-45AF-9516-B7851BA8536C}" type="presOf" srcId="{F9B8AAD5-DE97-411E-AE0B-C8E0A0269053}" destId="{E8D1CAA3-6AAB-41BD-8B7C-52A64EB42566}" srcOrd="1" destOrd="0" presId="urn:microsoft.com/office/officeart/2005/8/layout/orgChart1"/>
    <dgm:cxn modelId="{4FC1193E-F97F-41F7-B5E4-B5BDFC039538}" type="presOf" srcId="{004EC80B-BB21-447E-B4B0-AC56F120F3BC}" destId="{FA7BCE55-BC0E-432D-8D5D-275D8AD33A6A}" srcOrd="0" destOrd="0" presId="urn:microsoft.com/office/officeart/2005/8/layout/orgChart1"/>
    <dgm:cxn modelId="{8DC0E55C-D145-41B7-80B1-B51B28C94F99}" type="presOf" srcId="{E544038C-ECA3-45E7-A8F2-7B707DB94A62}" destId="{16A411B1-49AF-4B3A-AA48-AFE85268E1DA}" srcOrd="0" destOrd="0" presId="urn:microsoft.com/office/officeart/2005/8/layout/orgChart1"/>
    <dgm:cxn modelId="{5F8D8D97-BB7B-4619-916A-853466AD6BE7}" srcId="{413EE2CE-94F7-46C0-ABA1-1CFFAA376F7A}" destId="{9FBE8BC9-213B-42F5-8A02-7BAA8A7C1D7B}" srcOrd="2" destOrd="0" parTransId="{2470A1BA-8815-4226-A58B-0A692A69F60E}" sibTransId="{AE40CCD7-D6B4-4921-9933-1A28DA8AE3DD}"/>
    <dgm:cxn modelId="{430883E7-F50F-4940-87D2-9179BE1DE9FB}" srcId="{80892BC8-5833-4540-ACD2-A2EF34393319}" destId="{EFFB12E8-21D8-46AF-B63F-2C93D73AB6E8}" srcOrd="2" destOrd="0" parTransId="{2760CA0F-A13F-42C0-953A-8A323B9F1BA3}" sibTransId="{A6DA2C10-EAC0-42ED-A829-00FC6192BEB2}"/>
    <dgm:cxn modelId="{70047BC6-D981-4B45-B4D1-985FA3E16AB4}" type="presOf" srcId="{ECF65943-2623-455B-A79C-E47F11B2954A}" destId="{805EFE40-8918-42DE-BA9E-C91719FFFB13}" srcOrd="0" destOrd="0" presId="urn:microsoft.com/office/officeart/2005/8/layout/orgChart1"/>
    <dgm:cxn modelId="{C7745A09-9484-4ED8-9FD6-36C194CF3209}" type="presOf" srcId="{566688E7-249C-4555-9397-BB1079C4A18B}" destId="{47389238-9A57-463D-A414-65EE800E79A9}" srcOrd="1" destOrd="0" presId="urn:microsoft.com/office/officeart/2005/8/layout/orgChart1"/>
    <dgm:cxn modelId="{6FB56EE3-BB70-4ED9-A102-5477FF1BF743}" type="presOf" srcId="{17E83BE7-C836-4345-8977-B86F9C34C810}" destId="{B97B59AA-00F5-4558-804C-C2C846A4F386}" srcOrd="1" destOrd="0" presId="urn:microsoft.com/office/officeart/2005/8/layout/orgChart1"/>
    <dgm:cxn modelId="{322220A5-2911-4332-81F7-33C78FD7EB40}" type="presOf" srcId="{E544038C-ECA3-45E7-A8F2-7B707DB94A62}" destId="{01240F11-922A-49C8-B62C-345B273E906A}" srcOrd="1" destOrd="0" presId="urn:microsoft.com/office/officeart/2005/8/layout/orgChart1"/>
    <dgm:cxn modelId="{75D0004E-1113-4BE2-9549-D84DC897AFB2}" type="presOf" srcId="{EA5285F1-3C83-43BF-9209-5366AB150050}" destId="{9A1FC157-C68B-4DAB-9BE4-119FAD6D9E1E}" srcOrd="0" destOrd="0" presId="urn:microsoft.com/office/officeart/2005/8/layout/orgChart1"/>
    <dgm:cxn modelId="{45675F26-5A9C-42C0-B1D9-F30CB2B4E4FA}" type="presOf" srcId="{7E07112B-71F9-4417-8F1F-016910385409}" destId="{5B937D6E-8DEC-41FE-8D63-1927A000C013}" srcOrd="0" destOrd="0" presId="urn:microsoft.com/office/officeart/2005/8/layout/orgChart1"/>
    <dgm:cxn modelId="{91B4D8EB-A189-4CB4-9D75-0CEE0A4C25C8}" srcId="{FCD38E36-3C27-4DA4-A857-B7E940DECB98}" destId="{2206A873-4603-41EF-921C-C737AD869715}" srcOrd="0" destOrd="0" parTransId="{ECF65943-2623-455B-A79C-E47F11B2954A}" sibTransId="{F21E122A-317B-4F4A-9E9A-94D7297D2035}"/>
    <dgm:cxn modelId="{DB6BECD1-F870-4F9A-A18A-99E0AAE33AF9}" type="presOf" srcId="{D7BAF531-F8C4-4500-9FA5-3D9A2B444F8B}" destId="{49A8391A-744E-44C8-BA2D-E2DFE2A97471}" srcOrd="0" destOrd="0" presId="urn:microsoft.com/office/officeart/2005/8/layout/orgChart1"/>
    <dgm:cxn modelId="{4278A694-ED39-4A3D-9A08-F37138FE139A}" type="presOf" srcId="{16A37489-EA84-4873-9F34-A684DEF0BB9F}" destId="{E486BE88-ADE0-4F39-B35B-11A731A1616F}" srcOrd="0" destOrd="0" presId="urn:microsoft.com/office/officeart/2005/8/layout/orgChart1"/>
    <dgm:cxn modelId="{55DA5BBF-EA29-472F-9516-A31D5F782147}" srcId="{7E4C4733-856B-4272-BC10-2697B8AAF611}" destId="{0D8C3153-B21D-4766-89E0-03BF640927D2}" srcOrd="4" destOrd="0" parTransId="{91DEB110-631E-466E-83BD-4D2C2DFFBA5B}" sibTransId="{3D216FF3-FD42-45EC-BD37-8A0AB287030F}"/>
    <dgm:cxn modelId="{12EF7B10-7B1A-41EE-9BBA-C2D2B506BC90}" type="presOf" srcId="{78F380A8-DC51-4ACF-82C9-7156AF147683}" destId="{A87006AB-6D68-4689-B3A7-4C1BE7978D91}" srcOrd="0" destOrd="0" presId="urn:microsoft.com/office/officeart/2005/8/layout/orgChart1"/>
    <dgm:cxn modelId="{68979DB9-1526-4E2E-8454-667DFA753F98}" type="presOf" srcId="{9F9A91A7-9DE0-430D-814C-71CB8F6A11B3}" destId="{97102E3C-B59E-4B5F-AAF2-0C08521F4023}" srcOrd="0" destOrd="0" presId="urn:microsoft.com/office/officeart/2005/8/layout/orgChart1"/>
    <dgm:cxn modelId="{FA8BAB92-002E-44DF-8422-19050AB5F23D}" type="presOf" srcId="{80892BC8-5833-4540-ACD2-A2EF34393319}" destId="{0F157DE8-A02F-4721-9821-E5164613C659}" srcOrd="0" destOrd="0" presId="urn:microsoft.com/office/officeart/2005/8/layout/orgChart1"/>
    <dgm:cxn modelId="{D2F96B77-7199-44AD-B505-A0F69BD52FFD}" type="presOf" srcId="{4B43854A-C6D1-4E90-82EA-AA169359A600}" destId="{ECED47EA-2DB0-4919-833E-BBD54E88658E}" srcOrd="0" destOrd="0" presId="urn:microsoft.com/office/officeart/2005/8/layout/orgChart1"/>
    <dgm:cxn modelId="{ADB29452-C4EF-46A6-B17F-7EEA561CBDC2}" type="presOf" srcId="{17E83BE7-C836-4345-8977-B86F9C34C810}" destId="{D9B43B98-92BC-4B29-BB21-5E8EB4AD3758}" srcOrd="0" destOrd="0" presId="urn:microsoft.com/office/officeart/2005/8/layout/orgChart1"/>
    <dgm:cxn modelId="{5E37DF1E-E665-4452-A54B-3714CBBC0CE6}" type="presOf" srcId="{3A774536-E670-4B04-85DC-984CFD971F03}" destId="{43A17B16-6C5A-4D43-B229-A8E7F500B841}" srcOrd="0" destOrd="0" presId="urn:microsoft.com/office/officeart/2005/8/layout/orgChart1"/>
    <dgm:cxn modelId="{678EBB70-6A93-410D-99B1-C03F7D76319C}" type="presOf" srcId="{2206A873-4603-41EF-921C-C737AD869715}" destId="{DECA891A-E4FC-4A49-87C0-DF45F495A6FB}" srcOrd="1" destOrd="0" presId="urn:microsoft.com/office/officeart/2005/8/layout/orgChart1"/>
    <dgm:cxn modelId="{32A558B6-8EDA-4EB1-9C14-F4B4A9D3DBAE}" type="presOf" srcId="{62770581-AB44-4FE4-AA90-4B43A54D45EA}" destId="{5BE22EF2-ED34-4A21-A915-EA3061037B3D}" srcOrd="0" destOrd="0" presId="urn:microsoft.com/office/officeart/2005/8/layout/orgChart1"/>
    <dgm:cxn modelId="{098230FB-9F32-44D1-9090-7A135AF59C8C}" type="presOf" srcId="{50977282-229D-4803-B48B-B7BE511CD5EF}" destId="{23FFCC0F-00D5-4A4D-9589-6E0D690D017E}" srcOrd="0" destOrd="0" presId="urn:microsoft.com/office/officeart/2005/8/layout/orgChart1"/>
    <dgm:cxn modelId="{83A6E10E-7351-486F-A2EC-AD8316AFBC67}" type="presOf" srcId="{62770581-AB44-4FE4-AA90-4B43A54D45EA}" destId="{0614758B-73B9-4DC0-8934-DEE29E850DE2}" srcOrd="1" destOrd="0" presId="urn:microsoft.com/office/officeart/2005/8/layout/orgChart1"/>
    <dgm:cxn modelId="{C336ED3A-42D5-48D3-9427-59AD028C67EE}" type="presOf" srcId="{674CFB35-BF1D-45B5-94C6-FFCDDA07E0F1}" destId="{AD694F96-9E33-4BFE-832E-4657D590E95F}" srcOrd="0" destOrd="0" presId="urn:microsoft.com/office/officeart/2005/8/layout/orgChart1"/>
    <dgm:cxn modelId="{0286585A-202C-4FC2-A715-3975E0B2C206}" type="presOf" srcId="{4537A07F-0079-45F0-9969-A432E45BC6A7}" destId="{D23CD916-D51B-4762-B91B-84F505D730E1}" srcOrd="0" destOrd="0" presId="urn:microsoft.com/office/officeart/2005/8/layout/orgChart1"/>
    <dgm:cxn modelId="{A58F10A3-7F5C-4CE4-8F6E-264CBF5524D2}" type="presOf" srcId="{16AA2A3E-9431-4458-B853-F28AAE2F7B22}" destId="{9DD2E501-399C-4DCA-8128-E534091DF638}" srcOrd="1" destOrd="0" presId="urn:microsoft.com/office/officeart/2005/8/layout/orgChart1"/>
    <dgm:cxn modelId="{7417DB4C-129E-4D7C-83BB-DB5B92151C2F}" type="presOf" srcId="{B9FC32A6-92D0-4EFE-B35E-906DF4D49779}" destId="{02658795-357E-479C-92AE-941169ABB53E}" srcOrd="0" destOrd="0" presId="urn:microsoft.com/office/officeart/2005/8/layout/orgChart1"/>
    <dgm:cxn modelId="{B0CF1810-0F6E-494A-AA91-3C87AD3D9DDE}" srcId="{E92805FB-5250-495F-BDBA-4B7C1CF1376A}" destId="{EB67421D-26CE-43D4-B396-CF80D846D7D7}" srcOrd="2" destOrd="0" parTransId="{404A5ECA-429D-40C7-8672-2CC2C295E413}" sibTransId="{F4515093-1B8A-4D00-98FD-DD03587390AC}"/>
    <dgm:cxn modelId="{B2433CD6-053B-4F45-BC7C-B6FF711FB8E3}" type="presOf" srcId="{7E07112B-71F9-4417-8F1F-016910385409}" destId="{3340A7F6-3811-44A1-B1E7-BB62B2F04051}" srcOrd="1" destOrd="0" presId="urn:microsoft.com/office/officeart/2005/8/layout/orgChart1"/>
    <dgm:cxn modelId="{101C2509-1C87-4140-801A-BFC0D8059228}" type="presOf" srcId="{42EEFCFD-DFA3-4846-AD67-979BAC5F113B}" destId="{C9FAE80A-A11D-4A8C-AD10-0CA6141C6FD0}" srcOrd="0" destOrd="0" presId="urn:microsoft.com/office/officeart/2005/8/layout/orgChart1"/>
    <dgm:cxn modelId="{A838DDE1-B14B-4AE2-8A25-4C9DE2A293CD}" type="presOf" srcId="{16A37489-EA84-4873-9F34-A684DEF0BB9F}" destId="{EDAB6FCC-5FD1-4A7F-9861-62F19BAB0066}" srcOrd="1" destOrd="0" presId="urn:microsoft.com/office/officeart/2005/8/layout/orgChart1"/>
    <dgm:cxn modelId="{42391854-2784-4840-BBF9-567CBE76F3AE}" type="presOf" srcId="{B51833E4-FFD3-454D-B1D0-94D8DF7AEAAF}" destId="{04E1C24A-EBD3-45C1-A766-CFEA3DE2E1D1}" srcOrd="0" destOrd="0" presId="urn:microsoft.com/office/officeart/2005/8/layout/orgChart1"/>
    <dgm:cxn modelId="{D382F87A-7CE9-40FF-B028-796EBA89076D}" type="presOf" srcId="{2206A873-4603-41EF-921C-C737AD869715}" destId="{275DDEC9-DAA5-486D-824B-F4B16467197E}" srcOrd="0" destOrd="0" presId="urn:microsoft.com/office/officeart/2005/8/layout/orgChart1"/>
    <dgm:cxn modelId="{59F31C88-7973-4388-A633-BAEB9017A9D4}" type="presOf" srcId="{E06DF700-F274-47A2-97DD-8BB3ECEE4787}" destId="{EC9C0F2B-B475-40CA-A8B8-68D929EA4CA5}" srcOrd="0" destOrd="0" presId="urn:microsoft.com/office/officeart/2005/8/layout/orgChart1"/>
    <dgm:cxn modelId="{34969D78-3907-4B8F-8793-9F2D7B8FCAA9}" type="presOf" srcId="{94020592-0CFC-4F66-949D-B3C1F7A8A24E}" destId="{527A64F6-1619-49B6-B832-D1C510DCC2A1}" srcOrd="0" destOrd="0" presId="urn:microsoft.com/office/officeart/2005/8/layout/orgChart1"/>
    <dgm:cxn modelId="{DA51E1CF-C11E-4BAB-B04C-770CF779563B}" type="presOf" srcId="{826243D3-007F-4509-9160-E80250CD5602}" destId="{8271B30D-A5DC-4DAF-AEF7-02ADEC5296AF}" srcOrd="0" destOrd="0" presId="urn:microsoft.com/office/officeart/2005/8/layout/orgChart1"/>
    <dgm:cxn modelId="{3957EC1A-E512-4E78-9D18-1CF0A9F5AA05}" type="presOf" srcId="{3114BE88-E0E1-4C6B-9CF2-5ACC106BCBFE}" destId="{5BA7F6C4-B752-4CD6-AEDB-3C0A4310CD37}" srcOrd="0" destOrd="0" presId="urn:microsoft.com/office/officeart/2005/8/layout/orgChart1"/>
    <dgm:cxn modelId="{EA4E3CDA-FA67-4E86-96F4-6CEB03B67C63}" type="presOf" srcId="{AC5E483B-3BD9-40E0-86EB-EEB0E212A502}" destId="{B155CADB-01E4-4CBC-A205-5147FC2BB783}" srcOrd="1" destOrd="0" presId="urn:microsoft.com/office/officeart/2005/8/layout/orgChart1"/>
    <dgm:cxn modelId="{E35282B0-A0CC-4B57-BA30-B961F5D0AE81}" srcId="{413EE2CE-94F7-46C0-ABA1-1CFFAA376F7A}" destId="{16A37489-EA84-4873-9F34-A684DEF0BB9F}" srcOrd="1" destOrd="0" parTransId="{5B7E1741-EBB3-4BB6-95BA-467E12E743F3}" sibTransId="{2363DFF6-5E75-41AD-845D-97E571365A51}"/>
    <dgm:cxn modelId="{E0A262BD-B02C-4BCD-A6F5-395C99539E31}" srcId="{04D7BA52-CE77-43C2-B358-93D44A973F92}" destId="{B3C21115-CEE6-4510-8853-44A33830FA2C}" srcOrd="4" destOrd="0" parTransId="{78ADAD5D-9EE5-4927-A00D-C3E8F626DEDA}" sibTransId="{5558FC94-1B37-458A-8D55-902786827956}"/>
    <dgm:cxn modelId="{D62B1FA2-461D-4EAF-8ED9-910E9959E30F}" type="presOf" srcId="{0D8C3153-B21D-4766-89E0-03BF640927D2}" destId="{D1148815-354C-4D91-B97D-D9C7633DAB4E}" srcOrd="0" destOrd="0" presId="urn:microsoft.com/office/officeart/2005/8/layout/orgChart1"/>
    <dgm:cxn modelId="{4C930062-85EB-4B6F-A527-F655644675A5}" type="presOf" srcId="{526D90A4-3FC3-487C-8A3B-A48E8EE7190A}" destId="{4FA720BD-4997-42A8-BABA-356B5DEAC16C}" srcOrd="0" destOrd="0" presId="urn:microsoft.com/office/officeart/2005/8/layout/orgChart1"/>
    <dgm:cxn modelId="{2A1E6036-95CC-4844-A5ED-16AFAA5EFA6C}" type="presOf" srcId="{CD9AB892-0B32-479B-9832-9A977638BD85}" destId="{E6758442-53AC-4830-B217-4DD9692FF8F0}" srcOrd="0" destOrd="0" presId="urn:microsoft.com/office/officeart/2005/8/layout/orgChart1"/>
    <dgm:cxn modelId="{E2784DB5-5F6E-40F1-B847-239D3FA7EAF4}" type="presOf" srcId="{1D48A51F-29FC-43B0-A5B0-D3525C324D8F}" destId="{3930D9B9-DA99-4ACB-BFA9-44E59C3A548B}" srcOrd="0" destOrd="0" presId="urn:microsoft.com/office/officeart/2005/8/layout/orgChart1"/>
    <dgm:cxn modelId="{47488B32-6D5D-4469-8085-B3C6F686C293}" type="presOf" srcId="{17354F51-3C64-43F8-8BEE-EB364B877872}" destId="{AB278806-790B-40BA-A0A0-8DF58DDC34D6}" srcOrd="1" destOrd="0" presId="urn:microsoft.com/office/officeart/2005/8/layout/orgChart1"/>
    <dgm:cxn modelId="{56513CC2-6CF2-4B77-BE79-056EACEAD3BC}" type="presOf" srcId="{617D05D5-DDA2-49B4-836C-8027BF68F3BD}" destId="{A464870E-32BF-4530-A840-452FE3B5F120}" srcOrd="1" destOrd="0" presId="urn:microsoft.com/office/officeart/2005/8/layout/orgChart1"/>
    <dgm:cxn modelId="{5B24327F-C349-490B-903F-29FEBA5DAB92}" type="presOf" srcId="{772CF493-BA96-45EB-9849-F659B6C746D4}" destId="{E5D3C0AA-B535-4F46-96C8-9F389601DC15}" srcOrd="1" destOrd="0" presId="urn:microsoft.com/office/officeart/2005/8/layout/orgChart1"/>
    <dgm:cxn modelId="{D30B1B94-8D20-4DD4-B4DA-CA4E0A644E28}" type="presOf" srcId="{9A9AC33D-751B-4AA7-91E2-25789F252908}" destId="{966813B6-436A-48FF-B078-992455C95EC0}" srcOrd="1" destOrd="0" presId="urn:microsoft.com/office/officeart/2005/8/layout/orgChart1"/>
    <dgm:cxn modelId="{DC29B210-7B0A-4029-9CB5-8B08881DA9A6}" type="presOf" srcId="{FF621947-BE3A-4F8A-BCF1-BCE23AAE4664}" destId="{A38391EC-557F-4773-83C8-0082D41FB357}" srcOrd="0" destOrd="0" presId="urn:microsoft.com/office/officeart/2005/8/layout/orgChart1"/>
    <dgm:cxn modelId="{9B4D0F40-A39A-45C6-A091-81A162F1F9D2}" type="presOf" srcId="{A72627BD-05DF-4468-A7C5-A1E97635CAC8}" destId="{8AEB31F6-1D67-49CE-B251-5A1C96D2652F}" srcOrd="0" destOrd="0" presId="urn:microsoft.com/office/officeart/2005/8/layout/orgChart1"/>
    <dgm:cxn modelId="{0F1D80AE-619E-4896-B094-3156446A49FD}" type="presOf" srcId="{EFFB12E8-21D8-46AF-B63F-2C93D73AB6E8}" destId="{54C894EA-4E5B-4B76-B4A7-63DD5347B08B}" srcOrd="0" destOrd="0" presId="urn:microsoft.com/office/officeart/2005/8/layout/orgChart1"/>
    <dgm:cxn modelId="{098BC110-F7C1-4FA1-BC0E-603AE27CF026}" type="presOf" srcId="{009E80EF-9C1B-4320-BAD0-805597A5C7DE}" destId="{B06E1F94-07C7-4DCF-B66E-A35939A0D98D}" srcOrd="1" destOrd="0" presId="urn:microsoft.com/office/officeart/2005/8/layout/orgChart1"/>
    <dgm:cxn modelId="{F4AA4FCD-639F-45F4-AD6F-EB23452E0C04}" type="presOf" srcId="{F50566BE-F85D-4B02-808B-CAF6DD1E3426}" destId="{53814278-A002-478B-B168-ADA07161ABF0}" srcOrd="0" destOrd="0" presId="urn:microsoft.com/office/officeart/2005/8/layout/orgChart1"/>
    <dgm:cxn modelId="{74756CD0-0E4F-4DFC-A516-3B9DA967C57F}" srcId="{413EE2CE-94F7-46C0-ABA1-1CFFAA376F7A}" destId="{F9B8AAD5-DE97-411E-AE0B-C8E0A0269053}" srcOrd="0" destOrd="0" parTransId="{004EC80B-BB21-447E-B4B0-AC56F120F3BC}" sibTransId="{AF4D6C93-7795-4ED5-90C5-0D9D6DE5DCA4}"/>
    <dgm:cxn modelId="{A89DAF46-DEF2-4AE2-BDAB-F1676EAB6B37}" type="presOf" srcId="{772CF493-BA96-45EB-9849-F659B6C746D4}" destId="{253A1E56-DE35-4524-873B-F4220D301C09}" srcOrd="0" destOrd="0" presId="urn:microsoft.com/office/officeart/2005/8/layout/orgChart1"/>
    <dgm:cxn modelId="{30693607-8223-4850-BCE4-6141C0DC917E}" srcId="{7E07112B-71F9-4417-8F1F-016910385409}" destId="{7E4C4733-856B-4272-BC10-2697B8AAF611}" srcOrd="5" destOrd="0" parTransId="{917FBAA7-FAF7-4DEA-8281-7AC931A37725}" sibTransId="{674269A8-731B-45BF-BB10-5D969B0F7C6D}"/>
    <dgm:cxn modelId="{3AD35107-100B-4E57-B351-7ACAC771FBBC}" type="presOf" srcId="{2BD0775E-A6AF-4C6F-9753-DC14F0EF1C2B}" destId="{5D053191-48BA-49C6-805B-69191C949F5C}" srcOrd="0" destOrd="0" presId="urn:microsoft.com/office/officeart/2005/8/layout/orgChart1"/>
    <dgm:cxn modelId="{E7EBE188-388A-40F7-AC7A-C82BBA9E7020}" type="presOf" srcId="{46A74F8A-8E0F-4730-9ADE-D81C525A7376}" destId="{C83C6361-8C6B-488E-98CB-1DF81E5D3E3C}" srcOrd="0" destOrd="0" presId="urn:microsoft.com/office/officeart/2005/8/layout/orgChart1"/>
    <dgm:cxn modelId="{B3D95634-34C2-4AF3-8405-EEA601592858}" srcId="{7E4C4733-856B-4272-BC10-2697B8AAF611}" destId="{9F343F82-E6D0-4006-BEFA-4907D16DA65A}" srcOrd="0" destOrd="0" parTransId="{C711FDFF-85D3-4AE3-B167-A3DDE5B3027F}" sibTransId="{2DAC440B-27F9-44D6-98C5-E2DB56CB6989}"/>
    <dgm:cxn modelId="{7CD752D9-7867-42AE-B000-5D14036A3905}" type="presOf" srcId="{DB3175EE-E266-42FD-BA02-EB8FE98F15A6}" destId="{4418CFA7-E1E6-41C8-91CB-D706FF93B161}" srcOrd="0" destOrd="0" presId="urn:microsoft.com/office/officeart/2005/8/layout/orgChart1"/>
    <dgm:cxn modelId="{E5A37D05-3190-462B-AAAF-FF329DAF6684}" srcId="{04D7BA52-CE77-43C2-B358-93D44A973F92}" destId="{EA5285F1-3C83-43BF-9209-5366AB150050}" srcOrd="2" destOrd="0" parTransId="{1D48A51F-29FC-43B0-A5B0-D3525C324D8F}" sibTransId="{FB672408-0D5C-4935-9895-534971166B92}"/>
    <dgm:cxn modelId="{E1EBBEE3-F7D0-4BE1-BEA0-EB19454E397C}" srcId="{D8FE9FF5-588B-41A9-BD18-CCDB2F8668AE}" destId="{03435ED0-C47B-4602-AB27-DFC765EBCE95}" srcOrd="1" destOrd="0" parTransId="{DB3175EE-E266-42FD-BA02-EB8FE98F15A6}" sibTransId="{1CB987C9-F2DF-4FC7-B54F-77687B45E1FA}"/>
    <dgm:cxn modelId="{C43AA0E0-DD1D-40F0-A508-67C2685747E4}" srcId="{04D7BA52-CE77-43C2-B358-93D44A973F92}" destId="{19084F12-4DB5-43EF-A291-90951AE30656}" srcOrd="6" destOrd="0" parTransId="{6A2BDAF3-0566-4C53-8C15-EB997CD4F315}" sibTransId="{C878F7B7-4405-4157-82A6-D5F52860D4E5}"/>
    <dgm:cxn modelId="{138481D2-C908-4AB5-8D89-5953CE3BAEAE}" type="presOf" srcId="{DD3A912E-9216-41E2-B101-2E974355A4D0}" destId="{8BE02135-207A-432E-858E-3BBC54A266F5}" srcOrd="0" destOrd="0" presId="urn:microsoft.com/office/officeart/2005/8/layout/orgChart1"/>
    <dgm:cxn modelId="{2E9E71D1-7B3F-4E76-8977-3CC9FD1F002D}" type="presOf" srcId="{B3C21115-CEE6-4510-8853-44A33830FA2C}" destId="{FB341DA7-5171-441E-9425-957C7838E4AD}" srcOrd="1" destOrd="0" presId="urn:microsoft.com/office/officeart/2005/8/layout/orgChart1"/>
    <dgm:cxn modelId="{F8F08D48-A40B-46CD-A582-B1E221B13A29}" type="presOf" srcId="{617D05D5-DDA2-49B4-836C-8027BF68F3BD}" destId="{61F532DC-239E-4725-A4CC-6F174D54AF61}" srcOrd="0" destOrd="0" presId="urn:microsoft.com/office/officeart/2005/8/layout/orgChart1"/>
    <dgm:cxn modelId="{B320AAEF-0044-44F9-9BEB-20A9020E8C6F}" type="presOf" srcId="{03435ED0-C47B-4602-AB27-DFC765EBCE95}" destId="{EA7C1844-DD24-477D-9081-0F910D6323BF}" srcOrd="0" destOrd="0" presId="urn:microsoft.com/office/officeart/2005/8/layout/orgChart1"/>
    <dgm:cxn modelId="{392C664E-C9D3-44DE-9C82-4794AB233A6A}" type="presOf" srcId="{A72627BD-05DF-4468-A7C5-A1E97635CAC8}" destId="{F7B68EBE-5177-475D-9340-0BEB280C3F43}" srcOrd="1" destOrd="0" presId="urn:microsoft.com/office/officeart/2005/8/layout/orgChart1"/>
    <dgm:cxn modelId="{E12EDE99-1E7F-4AEF-A208-0002D01E67C9}" type="presOf" srcId="{2760CA0F-A13F-42C0-953A-8A323B9F1BA3}" destId="{BD790F29-1368-4B6C-85F0-EAA782C216FE}" srcOrd="0" destOrd="0" presId="urn:microsoft.com/office/officeart/2005/8/layout/orgChart1"/>
    <dgm:cxn modelId="{CEDE278B-9440-4B53-8C64-F3A83179FAD1}" type="presOf" srcId="{FBC082DB-07B5-4B7C-8CB9-4A360743845F}" destId="{45B45BCC-CA24-475C-9819-E0BF46FD66D4}" srcOrd="1" destOrd="0" presId="urn:microsoft.com/office/officeart/2005/8/layout/orgChart1"/>
    <dgm:cxn modelId="{F4C366F4-D699-437D-A6EE-751E9952727A}" srcId="{FCD38E36-3C27-4DA4-A857-B7E940DECB98}" destId="{AC5E483B-3BD9-40E0-86EB-EEB0E212A502}" srcOrd="1" destOrd="0" parTransId="{01989BE6-8660-4DD8-B672-5432C36165D2}" sibTransId="{9BD86E44-63E1-4A68-A7A4-4EECE777D30A}"/>
    <dgm:cxn modelId="{7AECBC8E-9D24-461D-9067-597C30BCB242}" type="presOf" srcId="{2470A1BA-8815-4226-A58B-0A692A69F60E}" destId="{6AF12413-10A3-497C-8AFE-2FD6A3123AEC}" srcOrd="0" destOrd="0" presId="urn:microsoft.com/office/officeart/2005/8/layout/orgChart1"/>
    <dgm:cxn modelId="{EA2A26ED-5EEA-4C5B-9F24-C63E8C6A5F1F}" type="presOf" srcId="{566688E7-249C-4555-9397-BB1079C4A18B}" destId="{DFBEB2C2-95E6-4402-9D14-BE1A629B2EE9}" srcOrd="0" destOrd="0" presId="urn:microsoft.com/office/officeart/2005/8/layout/orgChart1"/>
    <dgm:cxn modelId="{E6FB478C-5FC4-43A6-A165-9F8017E433BA}" type="presOf" srcId="{FBC082DB-07B5-4B7C-8CB9-4A360743845F}" destId="{F5D9B517-3442-4E82-B4E7-A5DE6A5A99FA}" srcOrd="0" destOrd="0" presId="urn:microsoft.com/office/officeart/2005/8/layout/orgChart1"/>
    <dgm:cxn modelId="{9D9D645C-C841-4349-B34D-B7D9F6795C12}" type="presOf" srcId="{404A5ECA-429D-40C7-8672-2CC2C295E413}" destId="{01D20B63-D043-468F-9E96-E625CD60E316}" srcOrd="0" destOrd="0" presId="urn:microsoft.com/office/officeart/2005/8/layout/orgChart1"/>
    <dgm:cxn modelId="{45121C8A-8AAA-4533-AA81-969D30F8238F}" type="presOf" srcId="{AC5E483B-3BD9-40E0-86EB-EEB0E212A502}" destId="{D3429B48-7882-4B61-BB03-91A7DC18B05E}" srcOrd="0" destOrd="0" presId="urn:microsoft.com/office/officeart/2005/8/layout/orgChart1"/>
    <dgm:cxn modelId="{401B2638-504D-4339-8353-485826EEE246}" srcId="{7E07112B-71F9-4417-8F1F-016910385409}" destId="{04D7BA52-CE77-43C2-B358-93D44A973F92}" srcOrd="2" destOrd="0" parTransId="{63FB56D5-2D14-4022-826E-DBC673BFC5E0}" sibTransId="{2CA8CE52-1D45-4D73-B8D1-ECE3DF6421A5}"/>
    <dgm:cxn modelId="{86934EE1-99DC-4788-BDC4-307DAC4CE855}" srcId="{04D7BA52-CE77-43C2-B358-93D44A973F92}" destId="{3114BE88-E0E1-4C6B-9CF2-5ACC106BCBFE}" srcOrd="5" destOrd="0" parTransId="{91E919CD-F2C2-461A-BF1E-D3C429E9DBF4}" sibTransId="{00E995BA-1DDE-483D-8047-2825EBF66697}"/>
    <dgm:cxn modelId="{159BEB8F-DBE3-47A4-A6A3-1F375B6E62F6}" type="presOf" srcId="{78F380A8-DC51-4ACF-82C9-7156AF147683}" destId="{58E6BACB-2215-4B60-8DD4-237E2F4D623E}" srcOrd="1" destOrd="0" presId="urn:microsoft.com/office/officeart/2005/8/layout/orgChart1"/>
    <dgm:cxn modelId="{DF71D8AA-8480-4486-9132-B8E9CD49058F}" type="presOf" srcId="{23AB0C3E-A772-4F10-BA95-10DE9DF359EC}" destId="{97F44399-996C-46EE-BFA6-9C76D5455436}" srcOrd="0" destOrd="0" presId="urn:microsoft.com/office/officeart/2005/8/layout/orgChart1"/>
    <dgm:cxn modelId="{2A818544-4896-4EE3-9E02-B07E9373A904}" type="presOf" srcId="{91DEB110-631E-466E-83BD-4D2C2DFFBA5B}" destId="{52D8A705-B74D-4B2A-A603-86035855F9B7}" srcOrd="0" destOrd="0" presId="urn:microsoft.com/office/officeart/2005/8/layout/orgChart1"/>
    <dgm:cxn modelId="{F4AC85F2-7EE6-471E-8B5C-1FF4B8091372}" srcId="{7E4C4733-856B-4272-BC10-2697B8AAF611}" destId="{2202EED5-F64C-4F5B-AB01-9B842EDB4A7B}" srcOrd="2" destOrd="0" parTransId="{B84993B5-F9FB-4492-A6D9-067F6D26EB99}" sibTransId="{6501A15A-F86E-4DC3-B032-0E0877586351}"/>
    <dgm:cxn modelId="{991404AE-F3DC-41B5-A5BC-F97CF8EBA9D7}" type="presOf" srcId="{EA5285F1-3C83-43BF-9209-5366AB150050}" destId="{3C698573-9DC6-4B60-A2AF-ACA8EEF92200}" srcOrd="1" destOrd="0" presId="urn:microsoft.com/office/officeart/2005/8/layout/orgChart1"/>
    <dgm:cxn modelId="{4312D65D-3122-4CBC-9D72-268305EB314C}" srcId="{7E07112B-71F9-4417-8F1F-016910385409}" destId="{80892BC8-5833-4540-ACD2-A2EF34393319}" srcOrd="1" destOrd="0" parTransId="{50977282-229D-4803-B48B-B7BE511CD5EF}" sibTransId="{FB2C99A1-4E15-4593-80D9-2774B3E9DB44}"/>
    <dgm:cxn modelId="{094B5DD8-8450-4382-8A7E-1E0F02F8650E}" type="presOf" srcId="{EA267A81-D846-42D6-B8A2-3EEDC75E02EC}" destId="{90DDC790-6C31-4C61-8B52-9F91DFFE7E67}" srcOrd="0" destOrd="0" presId="urn:microsoft.com/office/officeart/2005/8/layout/orgChart1"/>
    <dgm:cxn modelId="{824933BB-942C-48BF-B059-48D26ADC85DA}" type="presOf" srcId="{9F343F82-E6D0-4006-BEFA-4907D16DA65A}" destId="{5C4B66D1-4303-4725-B6B9-F14D051CC147}" srcOrd="1" destOrd="0" presId="urn:microsoft.com/office/officeart/2005/8/layout/orgChart1"/>
    <dgm:cxn modelId="{ED7E2AB6-124F-47EB-90D8-3A16C724EFB1}" type="presOf" srcId="{9A9AC33D-751B-4AA7-91E2-25789F252908}" destId="{2577878A-A286-4616-9519-616F4F375D03}" srcOrd="0" destOrd="0" presId="urn:microsoft.com/office/officeart/2005/8/layout/orgChart1"/>
    <dgm:cxn modelId="{34E4166D-630F-4563-A6BE-FF10866ED5CA}" type="presOf" srcId="{D8FE9FF5-588B-41A9-BD18-CCDB2F8668AE}" destId="{0F8D039D-DF53-438D-8E4F-C46AAAA27159}" srcOrd="1" destOrd="0" presId="urn:microsoft.com/office/officeart/2005/8/layout/orgChart1"/>
    <dgm:cxn modelId="{969B8BCD-156F-4FBE-A581-2D99DE5B52D2}" srcId="{46A74F8A-8E0F-4730-9ADE-D81C525A7376}" destId="{E06DF700-F274-47A2-97DD-8BB3ECEE4787}" srcOrd="0" destOrd="0" parTransId="{D7BAF531-F8C4-4500-9FA5-3D9A2B444F8B}" sibTransId="{B5623B01-8632-49A6-B138-382B2D4EE0A8}"/>
    <dgm:cxn modelId="{98D56C1C-ED46-4C66-9014-A059C1BCEB6D}" type="presOf" srcId="{FCD38E36-3C27-4DA4-A857-B7E940DECB98}" destId="{A571B8F8-7B7D-44FC-9B30-E84C2D36B0A6}" srcOrd="1" destOrd="0" presId="urn:microsoft.com/office/officeart/2005/8/layout/orgChart1"/>
    <dgm:cxn modelId="{A41DA72B-B150-412E-8262-E1EDA56F4107}" type="presOf" srcId="{41A3F564-F38A-4E0C-8F52-C5E7A41848FD}" destId="{533A1F88-4E2B-42B7-8116-79B4C82F5AA8}" srcOrd="0" destOrd="0" presId="urn:microsoft.com/office/officeart/2005/8/layout/orgChart1"/>
    <dgm:cxn modelId="{03BD8FCF-7319-44E1-8478-7E6DBC5D73C3}" srcId="{7E07112B-71F9-4417-8F1F-016910385409}" destId="{A95CA22D-9F7E-47CC-9F01-99CB8934F618}" srcOrd="0" destOrd="0" parTransId="{B9FC32A6-92D0-4EFE-B35E-906DF4D49779}" sibTransId="{49E0648A-9C5E-4ABA-9288-71D69D271068}"/>
    <dgm:cxn modelId="{CC9C1845-CF54-4731-94F2-370FDE4432AD}" type="presOf" srcId="{A95CA22D-9F7E-47CC-9F01-99CB8934F618}" destId="{772B1B89-07D5-4344-A7ED-A3B55D16B265}" srcOrd="0" destOrd="0" presId="urn:microsoft.com/office/officeart/2005/8/layout/orgChart1"/>
    <dgm:cxn modelId="{FEC44C45-9C40-4BE0-A229-AE538E2103D9}" type="presOf" srcId="{F4CDEE21-7287-4911-BE63-32083597518E}" destId="{5DB08324-8B80-4EB2-AB90-E264C9F78FB7}" srcOrd="0" destOrd="0" presId="urn:microsoft.com/office/officeart/2005/8/layout/orgChart1"/>
    <dgm:cxn modelId="{92D07377-108D-48D8-8F4E-FD5EB1793643}" type="presOf" srcId="{04D7BA52-CE77-43C2-B358-93D44A973F92}" destId="{160F286E-5F12-4041-8C63-B41AB6A84ED2}" srcOrd="1" destOrd="0" presId="urn:microsoft.com/office/officeart/2005/8/layout/orgChart1"/>
    <dgm:cxn modelId="{8EA4D913-9BB6-42C4-96DA-7282B3DE7CAC}" type="presOf" srcId="{413EE2CE-94F7-46C0-ABA1-1CFFAA376F7A}" destId="{022B1341-11FB-4F86-B0F5-0B8345E2A09E}" srcOrd="1" destOrd="0" presId="urn:microsoft.com/office/officeart/2005/8/layout/orgChart1"/>
    <dgm:cxn modelId="{DB8CE3A3-407D-42B1-9480-40906EE50462}" type="presOf" srcId="{B51833E4-FFD3-454D-B1D0-94D8DF7AEAAF}" destId="{216B7466-B973-4517-8380-F2C90A8BDB4F}" srcOrd="1" destOrd="0" presId="urn:microsoft.com/office/officeart/2005/8/layout/orgChart1"/>
    <dgm:cxn modelId="{C4235C1E-29DB-4C42-A39D-1DB6A1F6918C}" type="presOf" srcId="{7E4C4733-856B-4272-BC10-2697B8AAF611}" destId="{F6422571-72A0-43DA-9107-76544D1F1692}" srcOrd="1" destOrd="0" presId="urn:microsoft.com/office/officeart/2005/8/layout/orgChart1"/>
    <dgm:cxn modelId="{90DDD957-8EB9-4CD8-A41C-F907851A9AEC}" type="presOf" srcId="{E06DF700-F274-47A2-97DD-8BB3ECEE4787}" destId="{ED073985-7D86-49D2-9890-84DA0BA794A2}" srcOrd="1" destOrd="0" presId="urn:microsoft.com/office/officeart/2005/8/layout/orgChart1"/>
    <dgm:cxn modelId="{B0606E35-2D03-417A-9590-7881744740F6}" type="presOf" srcId="{94020592-0CFC-4F66-949D-B3C1F7A8A24E}" destId="{9BEB6395-7F54-41F9-99C5-13EB336DC5A2}" srcOrd="1" destOrd="0" presId="urn:microsoft.com/office/officeart/2005/8/layout/orgChart1"/>
    <dgm:cxn modelId="{0F5B05B9-4B0C-45F3-9C76-37F54576FF32}" type="presOf" srcId="{19084F12-4DB5-43EF-A291-90951AE30656}" destId="{6629EE31-3CD2-4E99-AC10-BF9DDE660CA5}" srcOrd="0" destOrd="0" presId="urn:microsoft.com/office/officeart/2005/8/layout/orgChart1"/>
    <dgm:cxn modelId="{21AD032B-1708-4219-8E68-F2434529AAE2}" type="presOf" srcId="{C5B855C1-B2E7-46F4-BB65-0903C47112F3}" destId="{83B7ACE5-5501-43C8-A96A-32AB4B50EDB2}" srcOrd="0" destOrd="0" presId="urn:microsoft.com/office/officeart/2005/8/layout/orgChart1"/>
    <dgm:cxn modelId="{52385C6B-468E-4BDA-907D-EE21B59E9B62}" type="presOf" srcId="{17354F51-3C64-43F8-8BEE-EB364B877872}" destId="{B848F846-47AC-4188-963C-F946C238A1AE}" srcOrd="0" destOrd="0" presId="urn:microsoft.com/office/officeart/2005/8/layout/orgChart1"/>
    <dgm:cxn modelId="{32EBA5A9-29F2-4102-86F2-DD48407B89A2}" type="presOf" srcId="{93B8183F-EF78-4949-A426-399F57497286}" destId="{D00B5D5B-817F-40E8-BE06-B2988D2D77B4}" srcOrd="1" destOrd="0" presId="urn:microsoft.com/office/officeart/2005/8/layout/orgChart1"/>
    <dgm:cxn modelId="{078905F4-58ED-402D-AB5E-7C67EFE60CF3}" type="presOf" srcId="{EF049510-7CD8-4824-8082-D8E0B125ECDC}" destId="{6D942676-2FFD-4C36-A471-524057F9C52C}" srcOrd="1" destOrd="0" presId="urn:microsoft.com/office/officeart/2005/8/layout/orgChart1"/>
    <dgm:cxn modelId="{1DD9EFBC-3D49-406B-AEE9-CC4BD79AC491}" srcId="{80892BC8-5833-4540-ACD2-A2EF34393319}" destId="{FBC082DB-07B5-4B7C-8CB9-4A360743845F}" srcOrd="5" destOrd="0" parTransId="{AC1AA60F-94C7-4440-9FC5-714C62E689DD}" sibTransId="{4864110E-33EA-4327-900F-A6AC6F864333}"/>
    <dgm:cxn modelId="{843FFEDA-B4E0-4A8F-A8EA-E916250B7540}" srcId="{E92805FB-5250-495F-BDBA-4B7C1CF1376A}" destId="{B51833E4-FFD3-454D-B1D0-94D8DF7AEAAF}" srcOrd="0" destOrd="0" parTransId="{AAAFFAF6-32C8-46AF-948A-F99684C76DD0}" sibTransId="{69C36434-8B54-411B-8ED0-90733F50D59C}"/>
    <dgm:cxn modelId="{33382A43-8C7D-477C-A9C1-664DD5DFFFD1}" type="presOf" srcId="{93B8183F-EF78-4949-A426-399F57497286}" destId="{59200F9C-94A8-4990-BF39-B25B10830B11}" srcOrd="0" destOrd="0" presId="urn:microsoft.com/office/officeart/2005/8/layout/orgChart1"/>
    <dgm:cxn modelId="{D6BE1A56-AFDB-42B4-85FD-08D362483559}" type="presOf" srcId="{3114BE88-E0E1-4C6B-9CF2-5ACC106BCBFE}" destId="{E6144C8C-6156-4834-B993-CE59CD0BDC0D}" srcOrd="1" destOrd="0" presId="urn:microsoft.com/office/officeart/2005/8/layout/orgChart1"/>
    <dgm:cxn modelId="{72D2A420-3B89-4CA8-965A-99C2EB5356D6}" type="presOf" srcId="{B3C21115-CEE6-4510-8853-44A33830FA2C}" destId="{30652F11-8A1F-4C71-8225-CE6D5FE6AA95}" srcOrd="0" destOrd="0" presId="urn:microsoft.com/office/officeart/2005/8/layout/orgChart1"/>
    <dgm:cxn modelId="{83D7910B-3ADD-4CB0-AC6F-21A61F73244D}" srcId="{04D7BA52-CE77-43C2-B358-93D44A973F92}" destId="{94020592-0CFC-4F66-949D-B3C1F7A8A24E}" srcOrd="3" destOrd="0" parTransId="{EE992DF1-0D6D-4D2D-AB7B-FDF7071D0959}" sibTransId="{11F87075-BC2D-4F5E-8F3B-A0FC665BF1DB}"/>
    <dgm:cxn modelId="{7D9C78F7-D6A3-4B27-92F2-3DC4B33E98DB}" type="presOf" srcId="{9236F97D-4EA2-454F-AA71-42DDE02D0AED}" destId="{CEB7B640-FB74-4FF3-B73E-0C1134770DB6}" srcOrd="0" destOrd="0" presId="urn:microsoft.com/office/officeart/2005/8/layout/orgChart1"/>
    <dgm:cxn modelId="{F61666C4-E3FD-4A9B-B8E6-3E6528502F91}" srcId="{80892BC8-5833-4540-ACD2-A2EF34393319}" destId="{E544038C-ECA3-45E7-A8F2-7B707DB94A62}" srcOrd="3" destOrd="0" parTransId="{FA044DF9-0014-44E8-8108-13B383C2A851}" sibTransId="{DC6F9E2B-B680-47D0-A95A-D56E7219D96C}"/>
    <dgm:cxn modelId="{525C63B4-14D7-4220-A10B-7DBF6CF02D8D}" srcId="{7E07112B-71F9-4417-8F1F-016910385409}" destId="{46A74F8A-8E0F-4730-9ADE-D81C525A7376}" srcOrd="3" destOrd="0" parTransId="{41A3F564-F38A-4E0C-8F52-C5E7A41848FD}" sibTransId="{A255C135-FF80-4BBC-B44A-E172EAA6DC28}"/>
    <dgm:cxn modelId="{71810353-7F61-45C8-A1C7-E51A8470BF5C}" type="presOf" srcId="{9F343F82-E6D0-4006-BEFA-4907D16DA65A}" destId="{13D284FE-5005-4CD9-8008-90559B55F332}" srcOrd="0" destOrd="0" presId="urn:microsoft.com/office/officeart/2005/8/layout/orgChart1"/>
    <dgm:cxn modelId="{E83AF3A4-CB37-49E2-A1F4-14FEE83E9CA7}" type="presOf" srcId="{009E80EF-9C1B-4320-BAD0-805597A5C7DE}" destId="{675A1D3B-05B0-4DA5-810A-B4FD836B2539}" srcOrd="0" destOrd="0" presId="urn:microsoft.com/office/officeart/2005/8/layout/orgChart1"/>
    <dgm:cxn modelId="{B7F2DB5F-3382-4A2A-8766-21ABD23A5B40}" srcId="{7E07112B-71F9-4417-8F1F-016910385409}" destId="{E92805FB-5250-495F-BDBA-4B7C1CF1376A}" srcOrd="4" destOrd="0" parTransId="{C5B855C1-B2E7-46F4-BB65-0903C47112F3}" sibTransId="{17DB46B4-3773-4818-9BC1-4F7B02603B3D}"/>
    <dgm:cxn modelId="{C8BFB8DA-001B-4992-B328-6C6E54E4C366}" type="presOf" srcId="{EE992DF1-0D6D-4D2D-AB7B-FDF7071D0959}" destId="{F3983B73-AD09-4D8E-BF22-F39627AC39B2}" srcOrd="0" destOrd="0" presId="urn:microsoft.com/office/officeart/2005/8/layout/orgChart1"/>
    <dgm:cxn modelId="{65D13CCD-F6DA-47E6-80A3-AE2E3282C9F4}" type="presOf" srcId="{91E919CD-F2C2-461A-BF1E-D3C429E9DBF4}" destId="{577CAF96-9543-4C11-BDD0-B757821AE45B}" srcOrd="0" destOrd="0" presId="urn:microsoft.com/office/officeart/2005/8/layout/orgChart1"/>
    <dgm:cxn modelId="{DB79F21A-C258-4918-A48B-D9702DA78E9C}" type="presOf" srcId="{291AA665-DD35-443C-8004-9E8D93B84A02}" destId="{97898925-7B90-4B48-91AF-5F670B0A84D8}" srcOrd="0" destOrd="0" presId="urn:microsoft.com/office/officeart/2005/8/layout/orgChart1"/>
    <dgm:cxn modelId="{31D413BC-992A-41D3-B9FC-1C2CE08EB38E}" srcId="{46A74F8A-8E0F-4730-9ADE-D81C525A7376}" destId="{772CF493-BA96-45EB-9849-F659B6C746D4}" srcOrd="2" destOrd="0" parTransId="{3A774536-E670-4B04-85DC-984CFD971F03}" sibTransId="{1E89C133-E7F5-4EA9-AF06-161C5B4B42DE}"/>
    <dgm:cxn modelId="{D68E8451-4871-48FB-9C3E-28F55E19FF43}" type="presOf" srcId="{6A2BDAF3-0566-4C53-8C15-EB997CD4F315}" destId="{0B41D693-5EAF-4CF7-97CF-01C4EC4E930B}" srcOrd="0" destOrd="0" presId="urn:microsoft.com/office/officeart/2005/8/layout/orgChart1"/>
    <dgm:cxn modelId="{CB63D21F-004B-4BBC-B409-F4CB5F427656}" type="presOf" srcId="{01989BE6-8660-4DD8-B672-5432C36165D2}" destId="{F5F285A6-4A7E-405B-A12C-DD0528DC2933}" srcOrd="0" destOrd="0" presId="urn:microsoft.com/office/officeart/2005/8/layout/orgChart1"/>
    <dgm:cxn modelId="{B17681B1-5D06-4045-82C6-7C31A032B20C}" srcId="{04D7BA52-CE77-43C2-B358-93D44A973F92}" destId="{3998DF05-1E33-4CCF-BDA2-397E2BCC4B1F}" srcOrd="0" destOrd="0" parTransId="{5630A254-BC35-4128-8F96-9E3036D4AFAE}" sibTransId="{FB68AA3C-30FD-4094-9551-95BF4DD56520}"/>
    <dgm:cxn modelId="{3330D297-5330-4E5F-AFD9-0084E391009C}" type="presOf" srcId="{0D8C3153-B21D-4766-89E0-03BF640927D2}" destId="{97F0F300-7F11-46BD-856A-92F144B4A923}" srcOrd="1" destOrd="0" presId="urn:microsoft.com/office/officeart/2005/8/layout/orgChart1"/>
    <dgm:cxn modelId="{DB012C47-79C8-4FE5-8E60-51B7E05475CD}" type="presOf" srcId="{FCD38E36-3C27-4DA4-A857-B7E940DECB98}" destId="{49BFBD59-837C-4DCB-B593-035C9E96CF0D}" srcOrd="0" destOrd="0" presId="urn:microsoft.com/office/officeart/2005/8/layout/orgChart1"/>
    <dgm:cxn modelId="{7E982AC0-F0D7-4B6C-B4CC-14FD22A0BEC9}" srcId="{80892BC8-5833-4540-ACD2-A2EF34393319}" destId="{EF049510-7CD8-4824-8082-D8E0B125ECDC}" srcOrd="0" destOrd="0" parTransId="{4CD5F48A-7723-4F97-B81A-DDF85F8C4C9B}" sibTransId="{5D362EDB-6610-4118-A3C2-3B839D1BEA7E}"/>
    <dgm:cxn modelId="{4FCD9FD7-C447-4926-9494-8FBC0EA68107}" type="presOf" srcId="{4CD5F48A-7723-4F97-B81A-DDF85F8C4C9B}" destId="{56991DFB-89B2-4838-B3D6-C69F9E36636F}" srcOrd="0" destOrd="0" presId="urn:microsoft.com/office/officeart/2005/8/layout/orgChart1"/>
    <dgm:cxn modelId="{C3AA007A-EAB5-4626-A26F-A0E0CAF1827D}" type="presOf" srcId="{917FBAA7-FAF7-4DEA-8281-7AC931A37725}" destId="{DE9EA22C-2206-4AAA-81F4-6DE47BDC9C2D}" srcOrd="0" destOrd="0" presId="urn:microsoft.com/office/officeart/2005/8/layout/orgChart1"/>
    <dgm:cxn modelId="{3213F2D0-D3C9-4484-8DC8-27970DDD63D1}" type="presOf" srcId="{C0C4184A-5CF6-47B7-A7C8-7E22C205A7A0}" destId="{CAC6E83C-ACBC-47CB-A01B-6BE831A59854}" srcOrd="1" destOrd="0" presId="urn:microsoft.com/office/officeart/2005/8/layout/orgChart1"/>
    <dgm:cxn modelId="{3F8D6FEC-EBD4-4A0F-B40A-87EB03A430AC}" type="presOf" srcId="{5630A254-BC35-4128-8F96-9E3036D4AFAE}" destId="{A2FAB09A-F4A3-4251-95B7-13EBE2EC4187}" srcOrd="0" destOrd="0" presId="urn:microsoft.com/office/officeart/2005/8/layout/orgChart1"/>
    <dgm:cxn modelId="{ECD10EEB-CECF-43C7-B74C-E36B31439B29}" srcId="{7E4C4733-856B-4272-BC10-2697B8AAF611}" destId="{16AA2A3E-9431-4458-B853-F28AAE2F7B22}" srcOrd="3" destOrd="0" parTransId="{66DCEC3A-1BA6-4B9A-9047-640869880BD6}" sibTransId="{FE0E8F15-7A97-4D4E-A298-98D57D48F4FA}"/>
    <dgm:cxn modelId="{F05ACDC3-586C-4A4C-A889-2515D0F88F60}" type="presOf" srcId="{3998DF05-1E33-4CCF-BDA2-397E2BCC4B1F}" destId="{841AD163-05DE-4253-8EEF-D58ED517A84D}" srcOrd="1" destOrd="0" presId="urn:microsoft.com/office/officeart/2005/8/layout/orgChart1"/>
    <dgm:cxn modelId="{305ED669-EAE6-4BE1-9119-F188F7395DE8}" type="presOf" srcId="{EE662884-85C7-4EC9-96D5-121F3BD8595B}" destId="{B1E71FF7-6C37-462F-B591-7D72ABD28646}" srcOrd="0" destOrd="0" presId="urn:microsoft.com/office/officeart/2005/8/layout/orgChart1"/>
    <dgm:cxn modelId="{B7514E49-6896-4D9E-9C5F-01BC32418F53}" type="presOf" srcId="{D8FE9FF5-588B-41A9-BD18-CCDB2F8668AE}" destId="{21179706-48BC-4C43-842C-D6657EF2570F}" srcOrd="0" destOrd="0" presId="urn:microsoft.com/office/officeart/2005/8/layout/orgChart1"/>
    <dgm:cxn modelId="{973EA9EF-AAEB-4702-B331-19A561DFC508}" type="presOf" srcId="{2202EED5-F64C-4F5B-AB01-9B842EDB4A7B}" destId="{0D2B7C3B-AD79-43EF-9249-D1133C382BDB}" srcOrd="0" destOrd="0" presId="urn:microsoft.com/office/officeart/2005/8/layout/orgChart1"/>
    <dgm:cxn modelId="{25C40C8F-1CF7-4A79-97D0-791126818636}" srcId="{7E4C4733-856B-4272-BC10-2697B8AAF611}" destId="{617D05D5-DDA2-49B4-836C-8027BF68F3BD}" srcOrd="1" destOrd="0" parTransId="{674CFB35-BF1D-45B5-94C6-FFCDDA07E0F1}" sibTransId="{59FA3E62-5CDF-45EB-9A3A-257556096163}"/>
    <dgm:cxn modelId="{DBC80DAF-4E5C-4830-BD90-53D506AB6070}" type="presOf" srcId="{C0C4184A-5CF6-47B7-A7C8-7E22C205A7A0}" destId="{C975E6A3-1EF1-4AD7-96DB-7E9B821E489A}" srcOrd="0" destOrd="0" presId="urn:microsoft.com/office/officeart/2005/8/layout/orgChart1"/>
    <dgm:cxn modelId="{73C05D0D-CB10-4A85-88F0-6FCD96417FF8}" srcId="{42EEFCFD-DFA3-4846-AD67-979BAC5F113B}" destId="{7E07112B-71F9-4417-8F1F-016910385409}" srcOrd="0" destOrd="0" parTransId="{C19CA6F5-C80C-47E1-8D58-96DBDFA451EC}" sibTransId="{32A18A35-CD5A-4366-8445-1F43E431275F}"/>
    <dgm:cxn modelId="{7FEF35BD-1050-457A-8572-71AF4483064B}" type="presOf" srcId="{2202EED5-F64C-4F5B-AB01-9B842EDB4A7B}" destId="{1D6977E5-53CE-4FB7-B584-EFC21D5197FF}" srcOrd="1" destOrd="0" presId="urn:microsoft.com/office/officeart/2005/8/layout/orgChart1"/>
    <dgm:cxn modelId="{53A3A893-3324-4985-9555-5D8DE89DF12C}" srcId="{46A74F8A-8E0F-4730-9ADE-D81C525A7376}" destId="{17E83BE7-C836-4345-8977-B86F9C34C810}" srcOrd="1" destOrd="0" parTransId="{526D90A4-3FC3-487C-8A3B-A48E8EE7190A}" sibTransId="{5253F45D-AD36-425D-BE01-CB553913A223}"/>
    <dgm:cxn modelId="{00689B4F-F919-4B2D-A56C-42E089C23BE0}" type="presOf" srcId="{E92805FB-5250-495F-BDBA-4B7C1CF1376A}" destId="{9AC01A98-1237-4516-849A-EB6C89FA8F30}" srcOrd="0" destOrd="0" presId="urn:microsoft.com/office/officeart/2005/8/layout/orgChart1"/>
    <dgm:cxn modelId="{564A43AC-6262-4A4A-985F-82091486E570}" type="presOf" srcId="{9FBE8BC9-213B-42F5-8A02-7BAA8A7C1D7B}" destId="{57EB69F5-A11F-425E-B3DB-167C4F8ECC20}" srcOrd="0" destOrd="0" presId="urn:microsoft.com/office/officeart/2005/8/layout/orgChart1"/>
    <dgm:cxn modelId="{2858F5B8-9293-42FE-9FFD-E1F188EBB088}" type="presOf" srcId="{E92805FB-5250-495F-BDBA-4B7C1CF1376A}" destId="{267061B4-CDB5-4B69-A781-396161EBBDB8}" srcOrd="1" destOrd="0" presId="urn:microsoft.com/office/officeart/2005/8/layout/orgChart1"/>
    <dgm:cxn modelId="{0A58AC4C-1158-4346-B2C0-A77553DE13B3}" srcId="{A95CA22D-9F7E-47CC-9F01-99CB8934F618}" destId="{93B8183F-EF78-4949-A426-399F57497286}" srcOrd="2" destOrd="0" parTransId="{4B43854A-C6D1-4E90-82EA-AA169359A600}" sibTransId="{8CC93FBD-249D-4B76-9AB1-979D0DDB9328}"/>
    <dgm:cxn modelId="{67D591E4-A327-45F7-8CFF-B0E17C5095DD}" type="presOf" srcId="{AAAFFAF6-32C8-46AF-948A-F99684C76DD0}" destId="{E13334BD-3ABE-4E42-85A4-51DEA1A0A7A0}" srcOrd="0" destOrd="0" presId="urn:microsoft.com/office/officeart/2005/8/layout/orgChart1"/>
    <dgm:cxn modelId="{9BCA7822-5784-47EB-9875-1D55F1579D00}" type="presOf" srcId="{80892BC8-5833-4540-ACD2-A2EF34393319}" destId="{66063A10-7DAB-4DDC-9882-AA5C793C314E}" srcOrd="1" destOrd="0" presId="urn:microsoft.com/office/officeart/2005/8/layout/orgChart1"/>
    <dgm:cxn modelId="{CCCC5F59-2C0F-4008-8D65-3A408143AB67}" srcId="{46A74F8A-8E0F-4730-9ADE-D81C525A7376}" destId="{EE662884-85C7-4EC9-96D5-121F3BD8595B}" srcOrd="3" destOrd="0" parTransId="{F4CDEE21-7287-4911-BE63-32083597518E}" sibTransId="{B9EC2FD9-9402-4A87-8D6B-E86D12741480}"/>
    <dgm:cxn modelId="{BB7F0F4F-B31A-4509-8EE7-D9A93D743A41}" type="presOf" srcId="{16AA2A3E-9431-4458-B853-F28AAE2F7B22}" destId="{358FFB8A-342A-4115-ADF1-46172D63FE06}" srcOrd="0" destOrd="0" presId="urn:microsoft.com/office/officeart/2005/8/layout/orgChart1"/>
    <dgm:cxn modelId="{6D2D2235-091C-4BFD-93DA-0B2CF79912FB}" type="presOf" srcId="{9FBE8BC9-213B-42F5-8A02-7BAA8A7C1D7B}" destId="{CA1C48A3-7B5A-4BF1-B7DD-0334426CA655}" srcOrd="1" destOrd="0" presId="urn:microsoft.com/office/officeart/2005/8/layout/orgChart1"/>
    <dgm:cxn modelId="{F1034871-9995-4E74-AACB-235ABC8E2F1E}" type="presOf" srcId="{46A74F8A-8E0F-4730-9ADE-D81C525A7376}" destId="{938771B6-67A5-43FC-BE12-30A140E6858A}" srcOrd="1" destOrd="0" presId="urn:microsoft.com/office/officeart/2005/8/layout/orgChart1"/>
    <dgm:cxn modelId="{E8A61A0E-6FCF-4676-BDE5-1C177DCEC5F0}" srcId="{D8FE9FF5-588B-41A9-BD18-CCDB2F8668AE}" destId="{17354F51-3C64-43F8-8BEE-EB364B877872}" srcOrd="0" destOrd="0" parTransId="{23AB0C3E-A772-4F10-BA95-10DE9DF359EC}" sibTransId="{A05C6323-E2C0-4B0E-A1ED-3F2F3673C6E8}"/>
    <dgm:cxn modelId="{DF66DC3B-A819-43B6-9AA7-D278F9D2DBD3}" type="presOf" srcId="{03435ED0-C47B-4602-AB27-DFC765EBCE95}" destId="{6D26A138-1A98-413B-A2E4-A000BC66B95A}" srcOrd="1" destOrd="0" presId="urn:microsoft.com/office/officeart/2005/8/layout/orgChart1"/>
    <dgm:cxn modelId="{39ED64CF-BFD6-4B1B-A759-4D819BD3B3A3}" type="presOf" srcId="{3998DF05-1E33-4CCF-BDA2-397E2BCC4B1F}" destId="{EBC08023-9774-4797-8FBF-10BB3C4D4740}" srcOrd="0" destOrd="0" presId="urn:microsoft.com/office/officeart/2005/8/layout/orgChart1"/>
    <dgm:cxn modelId="{627E750D-F688-4B70-8B18-45AD0E4DBA9B}" type="presOf" srcId="{EB67421D-26CE-43D4-B396-CF80D846D7D7}" destId="{F01C4DDE-AE9C-4487-893F-EE1D8CC2974F}" srcOrd="1" destOrd="0" presId="urn:microsoft.com/office/officeart/2005/8/layout/orgChart1"/>
    <dgm:cxn modelId="{E67656F3-25EC-4DE6-994A-53738821367B}" type="presOf" srcId="{EF049510-7CD8-4824-8082-D8E0B125ECDC}" destId="{8BAEC84B-8747-4C93-825E-7412D668177F}" srcOrd="0" destOrd="0" presId="urn:microsoft.com/office/officeart/2005/8/layout/orgChart1"/>
    <dgm:cxn modelId="{D7846EAD-34B9-4884-959D-49D3E67DFB94}" type="presOf" srcId="{8978B48F-8380-4194-8432-BD1174B3E84C}" destId="{FB268B11-A5E1-4113-9184-3A85236B3EA8}" srcOrd="0" destOrd="0" presId="urn:microsoft.com/office/officeart/2005/8/layout/orgChart1"/>
    <dgm:cxn modelId="{871BBD6A-5F02-414C-BBF3-7468C930F2FF}" type="presOf" srcId="{826243D3-007F-4509-9160-E80250CD5602}" destId="{A5805631-2B91-49C3-A58F-0BF556612EA0}" srcOrd="1" destOrd="0" presId="urn:microsoft.com/office/officeart/2005/8/layout/orgChart1"/>
    <dgm:cxn modelId="{8856675E-BD3C-4EB5-835D-76868912E5BF}" srcId="{7E07112B-71F9-4417-8F1F-016910385409}" destId="{D8FE9FF5-588B-41A9-BD18-CCDB2F8668AE}" srcOrd="7" destOrd="0" parTransId="{CD9AB892-0B32-479B-9832-9A977638BD85}" sibTransId="{9888173C-EEA9-4180-AE39-4DD2C1DAE5D1}"/>
    <dgm:cxn modelId="{A194B881-81BB-4476-983B-0A739626D9A2}" type="presOf" srcId="{413EE2CE-94F7-46C0-ABA1-1CFFAA376F7A}" destId="{2B106BF1-9448-45CD-BEAF-874757403EFD}" srcOrd="0" destOrd="0" presId="urn:microsoft.com/office/officeart/2005/8/layout/orgChart1"/>
    <dgm:cxn modelId="{A9017EC0-8353-415B-AF0A-900318656CCA}" type="presOf" srcId="{A95CA22D-9F7E-47CC-9F01-99CB8934F618}" destId="{711727AF-923B-45DA-914F-601ED338A4EF}" srcOrd="1" destOrd="0" presId="urn:microsoft.com/office/officeart/2005/8/layout/orgChart1"/>
    <dgm:cxn modelId="{6E3423DC-E8FB-4DCC-9E79-BF580D77DFD7}" type="presOf" srcId="{F9B8AAD5-DE97-411E-AE0B-C8E0A0269053}" destId="{C2FE0985-C82F-44A0-9761-D483311D0D79}" srcOrd="0" destOrd="0" presId="urn:microsoft.com/office/officeart/2005/8/layout/orgChart1"/>
    <dgm:cxn modelId="{CE143C5B-3B00-4B6A-8A2D-EA1E3171354C}" type="presParOf" srcId="{C9FAE80A-A11D-4A8C-AD10-0CA6141C6FD0}" destId="{C8299D4A-703B-42B8-85C4-83604ED6A5C8}" srcOrd="0" destOrd="0" presId="urn:microsoft.com/office/officeart/2005/8/layout/orgChart1"/>
    <dgm:cxn modelId="{31D262C7-F65F-48DE-B8D5-E7F1B8921197}" type="presParOf" srcId="{C8299D4A-703B-42B8-85C4-83604ED6A5C8}" destId="{BD3388ED-9A82-4367-8DE5-919659351CBF}" srcOrd="0" destOrd="0" presId="urn:microsoft.com/office/officeart/2005/8/layout/orgChart1"/>
    <dgm:cxn modelId="{F11D02CC-D478-46A7-8B6F-5CE8471295E0}" type="presParOf" srcId="{BD3388ED-9A82-4367-8DE5-919659351CBF}" destId="{5B937D6E-8DEC-41FE-8D63-1927A000C013}" srcOrd="0" destOrd="0" presId="urn:microsoft.com/office/officeart/2005/8/layout/orgChart1"/>
    <dgm:cxn modelId="{E5ADC142-79DC-4BAF-8C17-62C5779D74D8}" type="presParOf" srcId="{BD3388ED-9A82-4367-8DE5-919659351CBF}" destId="{3340A7F6-3811-44A1-B1E7-BB62B2F04051}" srcOrd="1" destOrd="0" presId="urn:microsoft.com/office/officeart/2005/8/layout/orgChart1"/>
    <dgm:cxn modelId="{FA38A912-4268-4C74-A78B-C32898305664}" type="presParOf" srcId="{C8299D4A-703B-42B8-85C4-83604ED6A5C8}" destId="{C8D1D1D7-D6DE-4504-8041-94E50CB8547F}" srcOrd="1" destOrd="0" presId="urn:microsoft.com/office/officeart/2005/8/layout/orgChart1"/>
    <dgm:cxn modelId="{392D708C-1325-4EF2-878B-3ED6DDB19EFE}" type="presParOf" srcId="{C8D1D1D7-D6DE-4504-8041-94E50CB8547F}" destId="{02658795-357E-479C-92AE-941169ABB53E}" srcOrd="0" destOrd="0" presId="urn:microsoft.com/office/officeart/2005/8/layout/orgChart1"/>
    <dgm:cxn modelId="{DB1CF6B6-B4D6-4CDD-AF48-AEC41E166D19}" type="presParOf" srcId="{C8D1D1D7-D6DE-4504-8041-94E50CB8547F}" destId="{C10D4D01-4802-40D6-8F1E-E4376D1DD3AA}" srcOrd="1" destOrd="0" presId="urn:microsoft.com/office/officeart/2005/8/layout/orgChart1"/>
    <dgm:cxn modelId="{33A9FEED-3245-459E-9E9E-6E208149A214}" type="presParOf" srcId="{C10D4D01-4802-40D6-8F1E-E4376D1DD3AA}" destId="{50DF98BD-F0ED-454C-B7A9-4890BE76862F}" srcOrd="0" destOrd="0" presId="urn:microsoft.com/office/officeart/2005/8/layout/orgChart1"/>
    <dgm:cxn modelId="{42879375-6553-4C73-9F53-25B1959FD0B1}" type="presParOf" srcId="{50DF98BD-F0ED-454C-B7A9-4890BE76862F}" destId="{772B1B89-07D5-4344-A7ED-A3B55D16B265}" srcOrd="0" destOrd="0" presId="urn:microsoft.com/office/officeart/2005/8/layout/orgChart1"/>
    <dgm:cxn modelId="{D742BF7C-B0A6-42D2-96ED-6BFD3BA34439}" type="presParOf" srcId="{50DF98BD-F0ED-454C-B7A9-4890BE76862F}" destId="{711727AF-923B-45DA-914F-601ED338A4EF}" srcOrd="1" destOrd="0" presId="urn:microsoft.com/office/officeart/2005/8/layout/orgChart1"/>
    <dgm:cxn modelId="{AFC3E955-083E-4DEA-AD41-1BA6E22E9261}" type="presParOf" srcId="{C10D4D01-4802-40D6-8F1E-E4376D1DD3AA}" destId="{84B98399-58C9-46F1-BB0E-1EF7B635286F}" srcOrd="1" destOrd="0" presId="urn:microsoft.com/office/officeart/2005/8/layout/orgChart1"/>
    <dgm:cxn modelId="{183DB66A-7A9D-47B0-8175-48FC5511BC1B}" type="presParOf" srcId="{84B98399-58C9-46F1-BB0E-1EF7B635286F}" destId="{D23CD916-D51B-4762-B91B-84F505D730E1}" srcOrd="0" destOrd="0" presId="urn:microsoft.com/office/officeart/2005/8/layout/orgChart1"/>
    <dgm:cxn modelId="{E2AD9626-EAAD-4B20-ADA9-0C80DE98C87C}" type="presParOf" srcId="{84B98399-58C9-46F1-BB0E-1EF7B635286F}" destId="{3AC10A17-A02A-41BF-A295-C8AC712D91FF}" srcOrd="1" destOrd="0" presId="urn:microsoft.com/office/officeart/2005/8/layout/orgChart1"/>
    <dgm:cxn modelId="{B1564E2D-1421-4F72-9C8E-7F52F8B67F63}" type="presParOf" srcId="{3AC10A17-A02A-41BF-A295-C8AC712D91FF}" destId="{A238D3DA-8004-4FAE-8D06-EDF141231538}" srcOrd="0" destOrd="0" presId="urn:microsoft.com/office/officeart/2005/8/layout/orgChart1"/>
    <dgm:cxn modelId="{D8776904-F9C4-444E-BC7A-BA905BCEA3B3}" type="presParOf" srcId="{A238D3DA-8004-4FAE-8D06-EDF141231538}" destId="{DFBEB2C2-95E6-4402-9D14-BE1A629B2EE9}" srcOrd="0" destOrd="0" presId="urn:microsoft.com/office/officeart/2005/8/layout/orgChart1"/>
    <dgm:cxn modelId="{79778A7C-8A94-47D5-B40C-E5869D31735A}" type="presParOf" srcId="{A238D3DA-8004-4FAE-8D06-EDF141231538}" destId="{47389238-9A57-463D-A414-65EE800E79A9}" srcOrd="1" destOrd="0" presId="urn:microsoft.com/office/officeart/2005/8/layout/orgChart1"/>
    <dgm:cxn modelId="{CD850537-75DC-4127-9581-FF57AF3FB394}" type="presParOf" srcId="{3AC10A17-A02A-41BF-A295-C8AC712D91FF}" destId="{B01E579E-B76C-46C6-A522-AB26FA8E95A0}" srcOrd="1" destOrd="0" presId="urn:microsoft.com/office/officeart/2005/8/layout/orgChart1"/>
    <dgm:cxn modelId="{E322CB38-BC07-4759-A848-EFADFB2C06EE}" type="presParOf" srcId="{3AC10A17-A02A-41BF-A295-C8AC712D91FF}" destId="{F311FC29-8FAA-4960-A471-18B259E85BF1}" srcOrd="2" destOrd="0" presId="urn:microsoft.com/office/officeart/2005/8/layout/orgChart1"/>
    <dgm:cxn modelId="{8376C63E-0AE7-48CF-899F-FDFF373162E9}" type="presParOf" srcId="{84B98399-58C9-46F1-BB0E-1EF7B635286F}" destId="{CEB7B640-FB74-4FF3-B73E-0C1134770DB6}" srcOrd="2" destOrd="0" presId="urn:microsoft.com/office/officeart/2005/8/layout/orgChart1"/>
    <dgm:cxn modelId="{DC2B1BCD-6D8C-48E2-8D3C-5DFF3A1E9D5B}" type="presParOf" srcId="{84B98399-58C9-46F1-BB0E-1EF7B635286F}" destId="{803C00C8-31EF-4256-B664-971CDA4BDB5F}" srcOrd="3" destOrd="0" presId="urn:microsoft.com/office/officeart/2005/8/layout/orgChart1"/>
    <dgm:cxn modelId="{F4689F21-ECD7-4115-8E3A-FC377C17E7F7}" type="presParOf" srcId="{803C00C8-31EF-4256-B664-971CDA4BDB5F}" destId="{2B25E2E5-32B8-4D5D-A635-D9522F188FBA}" srcOrd="0" destOrd="0" presId="urn:microsoft.com/office/officeart/2005/8/layout/orgChart1"/>
    <dgm:cxn modelId="{49010DBE-F650-40BC-BDD2-87056F98EBC5}" type="presParOf" srcId="{2B25E2E5-32B8-4D5D-A635-D9522F188FBA}" destId="{2577878A-A286-4616-9519-616F4F375D03}" srcOrd="0" destOrd="0" presId="urn:microsoft.com/office/officeart/2005/8/layout/orgChart1"/>
    <dgm:cxn modelId="{C11B4A85-D6B7-48CF-99FC-B3840781130F}" type="presParOf" srcId="{2B25E2E5-32B8-4D5D-A635-D9522F188FBA}" destId="{966813B6-436A-48FF-B078-992455C95EC0}" srcOrd="1" destOrd="0" presId="urn:microsoft.com/office/officeart/2005/8/layout/orgChart1"/>
    <dgm:cxn modelId="{E309EC6C-3479-4110-864E-86E2DD76A2CA}" type="presParOf" srcId="{803C00C8-31EF-4256-B664-971CDA4BDB5F}" destId="{B6567A21-8666-4BCD-927E-65BCB0F3023E}" srcOrd="1" destOrd="0" presId="urn:microsoft.com/office/officeart/2005/8/layout/orgChart1"/>
    <dgm:cxn modelId="{87758C01-7B46-418D-852B-FCA5B3D47E93}" type="presParOf" srcId="{803C00C8-31EF-4256-B664-971CDA4BDB5F}" destId="{14742211-66C9-47FE-A20F-A07FC1C69C0F}" srcOrd="2" destOrd="0" presId="urn:microsoft.com/office/officeart/2005/8/layout/orgChart1"/>
    <dgm:cxn modelId="{B287C361-6858-40D5-91D8-A02DEB8D5956}" type="presParOf" srcId="{84B98399-58C9-46F1-BB0E-1EF7B635286F}" destId="{ECED47EA-2DB0-4919-833E-BBD54E88658E}" srcOrd="4" destOrd="0" presId="urn:microsoft.com/office/officeart/2005/8/layout/orgChart1"/>
    <dgm:cxn modelId="{23AF722E-4274-48ED-A45E-DA745A5EF190}" type="presParOf" srcId="{84B98399-58C9-46F1-BB0E-1EF7B635286F}" destId="{99478D7C-5FD6-44B0-AC55-511F1268E00F}" srcOrd="5" destOrd="0" presId="urn:microsoft.com/office/officeart/2005/8/layout/orgChart1"/>
    <dgm:cxn modelId="{BA740B7B-0230-4F42-A41C-E028CB3C32F7}" type="presParOf" srcId="{99478D7C-5FD6-44B0-AC55-511F1268E00F}" destId="{0F180140-05C1-46A0-B471-A96A8B090DFA}" srcOrd="0" destOrd="0" presId="urn:microsoft.com/office/officeart/2005/8/layout/orgChart1"/>
    <dgm:cxn modelId="{60518889-B1A2-4AE0-A4A9-6609480E1D57}" type="presParOf" srcId="{0F180140-05C1-46A0-B471-A96A8B090DFA}" destId="{59200F9C-94A8-4990-BF39-B25B10830B11}" srcOrd="0" destOrd="0" presId="urn:microsoft.com/office/officeart/2005/8/layout/orgChart1"/>
    <dgm:cxn modelId="{71FC82B9-B26D-4CEF-9D05-E1498C345944}" type="presParOf" srcId="{0F180140-05C1-46A0-B471-A96A8B090DFA}" destId="{D00B5D5B-817F-40E8-BE06-B2988D2D77B4}" srcOrd="1" destOrd="0" presId="urn:microsoft.com/office/officeart/2005/8/layout/orgChart1"/>
    <dgm:cxn modelId="{F66FDA3A-EA9D-42D1-892F-D8071A4765E3}" type="presParOf" srcId="{99478D7C-5FD6-44B0-AC55-511F1268E00F}" destId="{4FDCFA7A-FDC0-41D5-92CC-004AA0D5EA55}" srcOrd="1" destOrd="0" presId="urn:microsoft.com/office/officeart/2005/8/layout/orgChart1"/>
    <dgm:cxn modelId="{BD846E42-037F-4653-B283-28AB3E67C789}" type="presParOf" srcId="{99478D7C-5FD6-44B0-AC55-511F1268E00F}" destId="{4215ADE1-E2EA-46FB-99EB-05620567DD9D}" srcOrd="2" destOrd="0" presId="urn:microsoft.com/office/officeart/2005/8/layout/orgChart1"/>
    <dgm:cxn modelId="{12E45DF7-ADD0-4295-9789-1D32D0F08CE9}" type="presParOf" srcId="{C10D4D01-4802-40D6-8F1E-E4376D1DD3AA}" destId="{9276C68A-0C14-4D9B-9DD7-720320242804}" srcOrd="2" destOrd="0" presId="urn:microsoft.com/office/officeart/2005/8/layout/orgChart1"/>
    <dgm:cxn modelId="{97223BC8-ECB8-4E3A-BC1C-88CE2C41479C}" type="presParOf" srcId="{C8D1D1D7-D6DE-4504-8041-94E50CB8547F}" destId="{23FFCC0F-00D5-4A4D-9589-6E0D690D017E}" srcOrd="2" destOrd="0" presId="urn:microsoft.com/office/officeart/2005/8/layout/orgChart1"/>
    <dgm:cxn modelId="{5D9B91B4-3917-4BBE-8E3E-3372076F385E}" type="presParOf" srcId="{C8D1D1D7-D6DE-4504-8041-94E50CB8547F}" destId="{3D749846-4D10-48A7-A424-28873792299C}" srcOrd="3" destOrd="0" presId="urn:microsoft.com/office/officeart/2005/8/layout/orgChart1"/>
    <dgm:cxn modelId="{C7077282-23FE-48FA-ADE7-3727A601E092}" type="presParOf" srcId="{3D749846-4D10-48A7-A424-28873792299C}" destId="{F6CE8416-AFF0-434E-BC7D-6106F53F9F5F}" srcOrd="0" destOrd="0" presId="urn:microsoft.com/office/officeart/2005/8/layout/orgChart1"/>
    <dgm:cxn modelId="{9025DF16-3AE6-4B1B-B0CE-1AC3A372261F}" type="presParOf" srcId="{F6CE8416-AFF0-434E-BC7D-6106F53F9F5F}" destId="{0F157DE8-A02F-4721-9821-E5164613C659}" srcOrd="0" destOrd="0" presId="urn:microsoft.com/office/officeart/2005/8/layout/orgChart1"/>
    <dgm:cxn modelId="{FDC72897-B45F-4BFE-B876-33F07446AA8B}" type="presParOf" srcId="{F6CE8416-AFF0-434E-BC7D-6106F53F9F5F}" destId="{66063A10-7DAB-4DDC-9882-AA5C793C314E}" srcOrd="1" destOrd="0" presId="urn:microsoft.com/office/officeart/2005/8/layout/orgChart1"/>
    <dgm:cxn modelId="{DC63999E-754A-4BBF-BF59-C26DEFB13238}" type="presParOf" srcId="{3D749846-4D10-48A7-A424-28873792299C}" destId="{980146CD-A810-4897-A313-FC870FFF2412}" srcOrd="1" destOrd="0" presId="urn:microsoft.com/office/officeart/2005/8/layout/orgChart1"/>
    <dgm:cxn modelId="{8BDE268C-AA95-43E4-BAA3-FE53132707A9}" type="presParOf" srcId="{980146CD-A810-4897-A313-FC870FFF2412}" destId="{56991DFB-89B2-4838-B3D6-C69F9E36636F}" srcOrd="0" destOrd="0" presId="urn:microsoft.com/office/officeart/2005/8/layout/orgChart1"/>
    <dgm:cxn modelId="{78CBE904-750B-448F-95F9-22DF32FE7990}" type="presParOf" srcId="{980146CD-A810-4897-A313-FC870FFF2412}" destId="{D879EF00-9124-4A6B-B7E7-1902B1602E75}" srcOrd="1" destOrd="0" presId="urn:microsoft.com/office/officeart/2005/8/layout/orgChart1"/>
    <dgm:cxn modelId="{C7BBC36E-DD3D-47C5-A47E-4861C3FDC60E}" type="presParOf" srcId="{D879EF00-9124-4A6B-B7E7-1902B1602E75}" destId="{93BFC3C3-F1DF-4CC5-8910-5C962CC39DB8}" srcOrd="0" destOrd="0" presId="urn:microsoft.com/office/officeart/2005/8/layout/orgChart1"/>
    <dgm:cxn modelId="{6DEB5106-FA79-4DF8-8109-C21096D536C2}" type="presParOf" srcId="{93BFC3C3-F1DF-4CC5-8910-5C962CC39DB8}" destId="{8BAEC84B-8747-4C93-825E-7412D668177F}" srcOrd="0" destOrd="0" presId="urn:microsoft.com/office/officeart/2005/8/layout/orgChart1"/>
    <dgm:cxn modelId="{65DA4F82-4A26-4242-8920-C083591A4FE9}" type="presParOf" srcId="{93BFC3C3-F1DF-4CC5-8910-5C962CC39DB8}" destId="{6D942676-2FFD-4C36-A471-524057F9C52C}" srcOrd="1" destOrd="0" presId="urn:microsoft.com/office/officeart/2005/8/layout/orgChart1"/>
    <dgm:cxn modelId="{5E51EB07-40B8-45B1-AAF6-42A865940282}" type="presParOf" srcId="{D879EF00-9124-4A6B-B7E7-1902B1602E75}" destId="{7DB7B063-1138-4FA9-9AC9-96C6777FB106}" srcOrd="1" destOrd="0" presId="urn:microsoft.com/office/officeart/2005/8/layout/orgChart1"/>
    <dgm:cxn modelId="{E98314F4-F3E7-4B96-8EA3-36F2784347AD}" type="presParOf" srcId="{D879EF00-9124-4A6B-B7E7-1902B1602E75}" destId="{49BA8D73-CEDE-419A-BC2B-7C498225409A}" srcOrd="2" destOrd="0" presId="urn:microsoft.com/office/officeart/2005/8/layout/orgChart1"/>
    <dgm:cxn modelId="{14987A3A-1250-4724-A404-4C688E379BF3}" type="presParOf" srcId="{980146CD-A810-4897-A313-FC870FFF2412}" destId="{A38391EC-557F-4773-83C8-0082D41FB357}" srcOrd="2" destOrd="0" presId="urn:microsoft.com/office/officeart/2005/8/layout/orgChart1"/>
    <dgm:cxn modelId="{5340DEA3-AB60-4F81-97D6-C460A1EE0D45}" type="presParOf" srcId="{980146CD-A810-4897-A313-FC870FFF2412}" destId="{706CFE09-29DF-4405-9479-B68762AE0C7B}" srcOrd="3" destOrd="0" presId="urn:microsoft.com/office/officeart/2005/8/layout/orgChart1"/>
    <dgm:cxn modelId="{D0A594DA-761F-41C6-ACBE-DB4466CBE2BB}" type="presParOf" srcId="{706CFE09-29DF-4405-9479-B68762AE0C7B}" destId="{29C6717D-E4F4-4948-8565-5B085FCFA74A}" srcOrd="0" destOrd="0" presId="urn:microsoft.com/office/officeart/2005/8/layout/orgChart1"/>
    <dgm:cxn modelId="{981A6431-61B8-4EA8-AF25-37AC89BFD439}" type="presParOf" srcId="{29C6717D-E4F4-4948-8565-5B085FCFA74A}" destId="{675A1D3B-05B0-4DA5-810A-B4FD836B2539}" srcOrd="0" destOrd="0" presId="urn:microsoft.com/office/officeart/2005/8/layout/orgChart1"/>
    <dgm:cxn modelId="{C74A16F0-425C-4D46-9CEA-2EFB1146FA99}" type="presParOf" srcId="{29C6717D-E4F4-4948-8565-5B085FCFA74A}" destId="{B06E1F94-07C7-4DCF-B66E-A35939A0D98D}" srcOrd="1" destOrd="0" presId="urn:microsoft.com/office/officeart/2005/8/layout/orgChart1"/>
    <dgm:cxn modelId="{F2870A24-43D7-4A0D-AD8E-7177ED169517}" type="presParOf" srcId="{706CFE09-29DF-4405-9479-B68762AE0C7B}" destId="{6269B458-DC81-4ED5-B1C8-6D8F14E4EEDB}" srcOrd="1" destOrd="0" presId="urn:microsoft.com/office/officeart/2005/8/layout/orgChart1"/>
    <dgm:cxn modelId="{4844110B-DD87-4E3D-B22F-C2F8B5D5BD9F}" type="presParOf" srcId="{706CFE09-29DF-4405-9479-B68762AE0C7B}" destId="{D14156A5-DBDD-45DB-83E8-40DDFAD43B17}" srcOrd="2" destOrd="0" presId="urn:microsoft.com/office/officeart/2005/8/layout/orgChart1"/>
    <dgm:cxn modelId="{56C90266-CCDD-4E93-9673-A7DB99171510}" type="presParOf" srcId="{980146CD-A810-4897-A313-FC870FFF2412}" destId="{BD790F29-1368-4B6C-85F0-EAA782C216FE}" srcOrd="4" destOrd="0" presId="urn:microsoft.com/office/officeart/2005/8/layout/orgChart1"/>
    <dgm:cxn modelId="{F14F3196-2C81-409C-A547-D87B43448BF5}" type="presParOf" srcId="{980146CD-A810-4897-A313-FC870FFF2412}" destId="{A815C4D6-E1B2-4EFC-8CA7-E48DCCFC7436}" srcOrd="5" destOrd="0" presId="urn:microsoft.com/office/officeart/2005/8/layout/orgChart1"/>
    <dgm:cxn modelId="{C7989F6D-F711-4864-9423-E031486E6DAD}" type="presParOf" srcId="{A815C4D6-E1B2-4EFC-8CA7-E48DCCFC7436}" destId="{8ACD6E4B-6229-4D7D-B6B8-BFE9C928739B}" srcOrd="0" destOrd="0" presId="urn:microsoft.com/office/officeart/2005/8/layout/orgChart1"/>
    <dgm:cxn modelId="{93B6AED7-9342-44A4-9300-79390DD03E85}" type="presParOf" srcId="{8ACD6E4B-6229-4D7D-B6B8-BFE9C928739B}" destId="{54C894EA-4E5B-4B76-B4A7-63DD5347B08B}" srcOrd="0" destOrd="0" presId="urn:microsoft.com/office/officeart/2005/8/layout/orgChart1"/>
    <dgm:cxn modelId="{A6D59F85-0986-476C-8B30-10AA3926A0D9}" type="presParOf" srcId="{8ACD6E4B-6229-4D7D-B6B8-BFE9C928739B}" destId="{B6E02740-45D0-4EC9-859F-4D6745B2B1A3}" srcOrd="1" destOrd="0" presId="urn:microsoft.com/office/officeart/2005/8/layout/orgChart1"/>
    <dgm:cxn modelId="{DF2F6ACD-22C8-41A9-A738-4319081C8369}" type="presParOf" srcId="{A815C4D6-E1B2-4EFC-8CA7-E48DCCFC7436}" destId="{72F790C2-A516-4A1A-93AB-60E5C0C89119}" srcOrd="1" destOrd="0" presId="urn:microsoft.com/office/officeart/2005/8/layout/orgChart1"/>
    <dgm:cxn modelId="{22A3AFE3-6BFC-4B81-A10A-47DEB8C33B8E}" type="presParOf" srcId="{A815C4D6-E1B2-4EFC-8CA7-E48DCCFC7436}" destId="{401F960D-CD8D-4E81-8142-AE9A8465F0CC}" srcOrd="2" destOrd="0" presId="urn:microsoft.com/office/officeart/2005/8/layout/orgChart1"/>
    <dgm:cxn modelId="{0BF02EAE-84B6-49FC-9C44-56A5BF0A15A0}" type="presParOf" srcId="{980146CD-A810-4897-A313-FC870FFF2412}" destId="{ECC0EB94-4149-478F-85CC-1272D4008280}" srcOrd="6" destOrd="0" presId="urn:microsoft.com/office/officeart/2005/8/layout/orgChart1"/>
    <dgm:cxn modelId="{565E9A61-EE54-4820-B059-937B29A1330B}" type="presParOf" srcId="{980146CD-A810-4897-A313-FC870FFF2412}" destId="{D91C1602-10A0-4B61-A2D0-D7A625D131B1}" srcOrd="7" destOrd="0" presId="urn:microsoft.com/office/officeart/2005/8/layout/orgChart1"/>
    <dgm:cxn modelId="{187DD76F-BB6E-4DBF-B018-501280538D89}" type="presParOf" srcId="{D91C1602-10A0-4B61-A2D0-D7A625D131B1}" destId="{95C69932-42E5-472D-BC27-74AA868D68B2}" srcOrd="0" destOrd="0" presId="urn:microsoft.com/office/officeart/2005/8/layout/orgChart1"/>
    <dgm:cxn modelId="{93465A28-A57B-4488-825E-1ADCA7BF1639}" type="presParOf" srcId="{95C69932-42E5-472D-BC27-74AA868D68B2}" destId="{16A411B1-49AF-4B3A-AA48-AFE85268E1DA}" srcOrd="0" destOrd="0" presId="urn:microsoft.com/office/officeart/2005/8/layout/orgChart1"/>
    <dgm:cxn modelId="{72FEAC17-65EF-4559-8E50-28F3C91EAB69}" type="presParOf" srcId="{95C69932-42E5-472D-BC27-74AA868D68B2}" destId="{01240F11-922A-49C8-B62C-345B273E906A}" srcOrd="1" destOrd="0" presId="urn:microsoft.com/office/officeart/2005/8/layout/orgChart1"/>
    <dgm:cxn modelId="{7EB8BC42-0A04-402C-9AF9-AF066AC729AC}" type="presParOf" srcId="{D91C1602-10A0-4B61-A2D0-D7A625D131B1}" destId="{396FB402-9BA1-4760-8C92-93A398A23F24}" srcOrd="1" destOrd="0" presId="urn:microsoft.com/office/officeart/2005/8/layout/orgChart1"/>
    <dgm:cxn modelId="{C2CEE464-155F-4E70-90CB-1C0A3B65963F}" type="presParOf" srcId="{D91C1602-10A0-4B61-A2D0-D7A625D131B1}" destId="{6D611EDB-CB0C-45D5-9B54-5FD8D5F2C115}" srcOrd="2" destOrd="0" presId="urn:microsoft.com/office/officeart/2005/8/layout/orgChart1"/>
    <dgm:cxn modelId="{82EFF619-0F6A-443E-90EB-0A4C51F3B954}" type="presParOf" srcId="{980146CD-A810-4897-A313-FC870FFF2412}" destId="{90DDC790-6C31-4C61-8B52-9F91DFFE7E67}" srcOrd="8" destOrd="0" presId="urn:microsoft.com/office/officeart/2005/8/layout/orgChart1"/>
    <dgm:cxn modelId="{D60A67C0-55E4-4997-BF4C-3A77E696D4FA}" type="presParOf" srcId="{980146CD-A810-4897-A313-FC870FFF2412}" destId="{22133B9F-ADB8-4FC7-B9AE-D278064C2647}" srcOrd="9" destOrd="0" presId="urn:microsoft.com/office/officeart/2005/8/layout/orgChart1"/>
    <dgm:cxn modelId="{E3840D23-A45C-45E7-86A8-5EF6D0F6DDAD}" type="presParOf" srcId="{22133B9F-ADB8-4FC7-B9AE-D278064C2647}" destId="{13B9CE6F-6532-4AF7-A851-02E1D514BF56}" srcOrd="0" destOrd="0" presId="urn:microsoft.com/office/officeart/2005/8/layout/orgChart1"/>
    <dgm:cxn modelId="{7D67D1C6-A918-4382-8D44-37009B7FB536}" type="presParOf" srcId="{13B9CE6F-6532-4AF7-A851-02E1D514BF56}" destId="{8271B30D-A5DC-4DAF-AEF7-02ADEC5296AF}" srcOrd="0" destOrd="0" presId="urn:microsoft.com/office/officeart/2005/8/layout/orgChart1"/>
    <dgm:cxn modelId="{18CDB29C-397E-443E-AC22-083896354574}" type="presParOf" srcId="{13B9CE6F-6532-4AF7-A851-02E1D514BF56}" destId="{A5805631-2B91-49C3-A58F-0BF556612EA0}" srcOrd="1" destOrd="0" presId="urn:microsoft.com/office/officeart/2005/8/layout/orgChart1"/>
    <dgm:cxn modelId="{015BC627-6F18-49A0-ACEF-3EE02A011635}" type="presParOf" srcId="{22133B9F-ADB8-4FC7-B9AE-D278064C2647}" destId="{C96375B5-6549-480A-A95B-47DC43140070}" srcOrd="1" destOrd="0" presId="urn:microsoft.com/office/officeart/2005/8/layout/orgChart1"/>
    <dgm:cxn modelId="{A9B47557-C526-4135-B7D4-7E8D78EE9439}" type="presParOf" srcId="{22133B9F-ADB8-4FC7-B9AE-D278064C2647}" destId="{A5CCCC8D-B766-4330-A21E-4D90687BCD93}" srcOrd="2" destOrd="0" presId="urn:microsoft.com/office/officeart/2005/8/layout/orgChart1"/>
    <dgm:cxn modelId="{217B5C4C-B034-44DD-B240-1DDBAA5311F5}" type="presParOf" srcId="{980146CD-A810-4897-A313-FC870FFF2412}" destId="{4258D761-3B10-494A-8F56-0B1B2A1ABBD2}" srcOrd="10" destOrd="0" presId="urn:microsoft.com/office/officeart/2005/8/layout/orgChart1"/>
    <dgm:cxn modelId="{7FBB58B0-5BCC-49E0-A506-7AA2BC40E0D4}" type="presParOf" srcId="{980146CD-A810-4897-A313-FC870FFF2412}" destId="{AF48849B-DFD6-4281-A669-FE050FB32F81}" srcOrd="11" destOrd="0" presId="urn:microsoft.com/office/officeart/2005/8/layout/orgChart1"/>
    <dgm:cxn modelId="{1A4C8AD4-8217-492C-AB91-AD2AC36D107E}" type="presParOf" srcId="{AF48849B-DFD6-4281-A669-FE050FB32F81}" destId="{8A2930A7-22E6-4429-88AB-A270347C9CEA}" srcOrd="0" destOrd="0" presId="urn:microsoft.com/office/officeart/2005/8/layout/orgChart1"/>
    <dgm:cxn modelId="{37B86682-C2A4-4DD0-9DB2-8058566B499A}" type="presParOf" srcId="{8A2930A7-22E6-4429-88AB-A270347C9CEA}" destId="{F5D9B517-3442-4E82-B4E7-A5DE6A5A99FA}" srcOrd="0" destOrd="0" presId="urn:microsoft.com/office/officeart/2005/8/layout/orgChart1"/>
    <dgm:cxn modelId="{FD90814D-1745-452D-866F-E987C1A9574A}" type="presParOf" srcId="{8A2930A7-22E6-4429-88AB-A270347C9CEA}" destId="{45B45BCC-CA24-475C-9819-E0BF46FD66D4}" srcOrd="1" destOrd="0" presId="urn:microsoft.com/office/officeart/2005/8/layout/orgChart1"/>
    <dgm:cxn modelId="{C0C6782B-345D-41B2-A7B7-B064F1A0A9A0}" type="presParOf" srcId="{AF48849B-DFD6-4281-A669-FE050FB32F81}" destId="{36FDDE8C-5625-4AA8-BDA1-FD54102EB4F2}" srcOrd="1" destOrd="0" presId="urn:microsoft.com/office/officeart/2005/8/layout/orgChart1"/>
    <dgm:cxn modelId="{9D33CB03-D811-468C-9918-9CFD72064512}" type="presParOf" srcId="{AF48849B-DFD6-4281-A669-FE050FB32F81}" destId="{26A7A929-D1E1-4188-8DF4-B25FCFD6EFD5}" srcOrd="2" destOrd="0" presId="urn:microsoft.com/office/officeart/2005/8/layout/orgChart1"/>
    <dgm:cxn modelId="{99911278-855D-4306-B8C7-CCC5541002E2}" type="presParOf" srcId="{3D749846-4D10-48A7-A424-28873792299C}" destId="{571E11DB-B696-47D2-9E9E-A679AE328E08}" srcOrd="2" destOrd="0" presId="urn:microsoft.com/office/officeart/2005/8/layout/orgChart1"/>
    <dgm:cxn modelId="{9715FC69-6524-496E-A458-3C4585389EB4}" type="presParOf" srcId="{C8D1D1D7-D6DE-4504-8041-94E50CB8547F}" destId="{C7A22048-AC17-401C-98DF-BD749C17B741}" srcOrd="4" destOrd="0" presId="urn:microsoft.com/office/officeart/2005/8/layout/orgChart1"/>
    <dgm:cxn modelId="{87812758-211D-48DC-802F-EBDEB45B856B}" type="presParOf" srcId="{C8D1D1D7-D6DE-4504-8041-94E50CB8547F}" destId="{E6F0A5F1-F57C-4AD2-8DF8-434523627287}" srcOrd="5" destOrd="0" presId="urn:microsoft.com/office/officeart/2005/8/layout/orgChart1"/>
    <dgm:cxn modelId="{3ABDE980-8AD3-4E7D-930A-60BD36CFCB06}" type="presParOf" srcId="{E6F0A5F1-F57C-4AD2-8DF8-434523627287}" destId="{0EB9552B-4681-41BC-8E58-4CFD3C289D14}" srcOrd="0" destOrd="0" presId="urn:microsoft.com/office/officeart/2005/8/layout/orgChart1"/>
    <dgm:cxn modelId="{A89579E1-34A6-4F80-9A49-FC62E1201E43}" type="presParOf" srcId="{0EB9552B-4681-41BC-8E58-4CFD3C289D14}" destId="{247834D6-FB37-4D5A-BFE8-B14F594C74F2}" srcOrd="0" destOrd="0" presId="urn:microsoft.com/office/officeart/2005/8/layout/orgChart1"/>
    <dgm:cxn modelId="{5893CE04-95DF-446A-BF46-2A7E777C3862}" type="presParOf" srcId="{0EB9552B-4681-41BC-8E58-4CFD3C289D14}" destId="{160F286E-5F12-4041-8C63-B41AB6A84ED2}" srcOrd="1" destOrd="0" presId="urn:microsoft.com/office/officeart/2005/8/layout/orgChart1"/>
    <dgm:cxn modelId="{C361C76B-AD59-4C8F-A49C-B7CCC465C533}" type="presParOf" srcId="{E6F0A5F1-F57C-4AD2-8DF8-434523627287}" destId="{A2A57665-A027-4BE0-A914-294EBD230E58}" srcOrd="1" destOrd="0" presId="urn:microsoft.com/office/officeart/2005/8/layout/orgChart1"/>
    <dgm:cxn modelId="{E1071D04-6BD1-4E82-AC4D-F0EE030045F3}" type="presParOf" srcId="{A2A57665-A027-4BE0-A914-294EBD230E58}" destId="{A2FAB09A-F4A3-4251-95B7-13EBE2EC4187}" srcOrd="0" destOrd="0" presId="urn:microsoft.com/office/officeart/2005/8/layout/orgChart1"/>
    <dgm:cxn modelId="{72789AFF-381C-49D1-8D37-99615029AB80}" type="presParOf" srcId="{A2A57665-A027-4BE0-A914-294EBD230E58}" destId="{04F9898C-AFA8-4B01-8A71-856BECB37F4B}" srcOrd="1" destOrd="0" presId="urn:microsoft.com/office/officeart/2005/8/layout/orgChart1"/>
    <dgm:cxn modelId="{D8D32CA2-BD85-4B46-86BB-F79B222D8853}" type="presParOf" srcId="{04F9898C-AFA8-4B01-8A71-856BECB37F4B}" destId="{C2E9CD0B-3521-43E3-A4B3-64B01911224B}" srcOrd="0" destOrd="0" presId="urn:microsoft.com/office/officeart/2005/8/layout/orgChart1"/>
    <dgm:cxn modelId="{BEE6A064-DF6A-412B-B82D-7F9AAA9145E9}" type="presParOf" srcId="{C2E9CD0B-3521-43E3-A4B3-64B01911224B}" destId="{EBC08023-9774-4797-8FBF-10BB3C4D4740}" srcOrd="0" destOrd="0" presId="urn:microsoft.com/office/officeart/2005/8/layout/orgChart1"/>
    <dgm:cxn modelId="{47450048-674C-42E6-8954-E4D628019069}" type="presParOf" srcId="{C2E9CD0B-3521-43E3-A4B3-64B01911224B}" destId="{841AD163-05DE-4253-8EEF-D58ED517A84D}" srcOrd="1" destOrd="0" presId="urn:microsoft.com/office/officeart/2005/8/layout/orgChart1"/>
    <dgm:cxn modelId="{F3E601EB-9043-42AC-93F3-D69CFD49A86B}" type="presParOf" srcId="{04F9898C-AFA8-4B01-8A71-856BECB37F4B}" destId="{E0562C26-D33C-4475-9FB7-AE5B7211BC99}" srcOrd="1" destOrd="0" presId="urn:microsoft.com/office/officeart/2005/8/layout/orgChart1"/>
    <dgm:cxn modelId="{7E043A0E-DB46-48A0-8A08-637D12D5F859}" type="presParOf" srcId="{04F9898C-AFA8-4B01-8A71-856BECB37F4B}" destId="{2D80A8B8-0FCF-4E0E-BA7D-B2FB46E995D7}" srcOrd="2" destOrd="0" presId="urn:microsoft.com/office/officeart/2005/8/layout/orgChart1"/>
    <dgm:cxn modelId="{4C31773C-693C-41D5-A644-F06E7FDAF58A}" type="presParOf" srcId="{A2A57665-A027-4BE0-A914-294EBD230E58}" destId="{97102E3C-B59E-4B5F-AAF2-0C08521F4023}" srcOrd="2" destOrd="0" presId="urn:microsoft.com/office/officeart/2005/8/layout/orgChart1"/>
    <dgm:cxn modelId="{0264CF88-694E-4A35-8860-8676653953A0}" type="presParOf" srcId="{A2A57665-A027-4BE0-A914-294EBD230E58}" destId="{685587F7-9280-4599-952A-EFA47E8563FA}" srcOrd="3" destOrd="0" presId="urn:microsoft.com/office/officeart/2005/8/layout/orgChart1"/>
    <dgm:cxn modelId="{9C181275-3535-42B3-A89E-D36406DDF8CB}" type="presParOf" srcId="{685587F7-9280-4599-952A-EFA47E8563FA}" destId="{FD0D0140-EB36-4C6C-8462-CA06281AAE15}" srcOrd="0" destOrd="0" presId="urn:microsoft.com/office/officeart/2005/8/layout/orgChart1"/>
    <dgm:cxn modelId="{21C7D66E-E2B0-4011-9D50-B53E1FCD6961}" type="presParOf" srcId="{FD0D0140-EB36-4C6C-8462-CA06281AAE15}" destId="{8AEB31F6-1D67-49CE-B251-5A1C96D2652F}" srcOrd="0" destOrd="0" presId="urn:microsoft.com/office/officeart/2005/8/layout/orgChart1"/>
    <dgm:cxn modelId="{DD68E0F5-A026-4EE6-ABB8-963BFC3703E1}" type="presParOf" srcId="{FD0D0140-EB36-4C6C-8462-CA06281AAE15}" destId="{F7B68EBE-5177-475D-9340-0BEB280C3F43}" srcOrd="1" destOrd="0" presId="urn:microsoft.com/office/officeart/2005/8/layout/orgChart1"/>
    <dgm:cxn modelId="{5380BF79-000E-4813-B0CB-710C5489B815}" type="presParOf" srcId="{685587F7-9280-4599-952A-EFA47E8563FA}" destId="{136D8239-1DF0-416D-B856-F3A9F58BC6C8}" srcOrd="1" destOrd="0" presId="urn:microsoft.com/office/officeart/2005/8/layout/orgChart1"/>
    <dgm:cxn modelId="{A173B672-A79B-4264-833C-34CDA0098364}" type="presParOf" srcId="{685587F7-9280-4599-952A-EFA47E8563FA}" destId="{C2BBE629-FB7D-4FF4-966B-8783E4CC4140}" srcOrd="2" destOrd="0" presId="urn:microsoft.com/office/officeart/2005/8/layout/orgChart1"/>
    <dgm:cxn modelId="{46EE4DBB-77F1-44D3-A416-64B5578ED0A8}" type="presParOf" srcId="{A2A57665-A027-4BE0-A914-294EBD230E58}" destId="{3930D9B9-DA99-4ACB-BFA9-44E59C3A548B}" srcOrd="4" destOrd="0" presId="urn:microsoft.com/office/officeart/2005/8/layout/orgChart1"/>
    <dgm:cxn modelId="{2786BE13-A81B-42A6-A00B-866DC8488FBA}" type="presParOf" srcId="{A2A57665-A027-4BE0-A914-294EBD230E58}" destId="{5C7C2BD8-8908-4F5E-93E9-02E2911B6475}" srcOrd="5" destOrd="0" presId="urn:microsoft.com/office/officeart/2005/8/layout/orgChart1"/>
    <dgm:cxn modelId="{A5C28439-9EA2-41F8-8830-98B37F3A2275}" type="presParOf" srcId="{5C7C2BD8-8908-4F5E-93E9-02E2911B6475}" destId="{648D7025-3CE4-45F4-9B93-D6A9C420966E}" srcOrd="0" destOrd="0" presId="urn:microsoft.com/office/officeart/2005/8/layout/orgChart1"/>
    <dgm:cxn modelId="{F27DBCAD-4D44-4895-9DB9-4EBE8A8F9B3D}" type="presParOf" srcId="{648D7025-3CE4-45F4-9B93-D6A9C420966E}" destId="{9A1FC157-C68B-4DAB-9BE4-119FAD6D9E1E}" srcOrd="0" destOrd="0" presId="urn:microsoft.com/office/officeart/2005/8/layout/orgChart1"/>
    <dgm:cxn modelId="{A896C974-93A5-49FC-907F-8060C92E9020}" type="presParOf" srcId="{648D7025-3CE4-45F4-9B93-D6A9C420966E}" destId="{3C698573-9DC6-4B60-A2AF-ACA8EEF92200}" srcOrd="1" destOrd="0" presId="urn:microsoft.com/office/officeart/2005/8/layout/orgChart1"/>
    <dgm:cxn modelId="{EB3E708C-167F-4D51-81FE-A760488A1547}" type="presParOf" srcId="{5C7C2BD8-8908-4F5E-93E9-02E2911B6475}" destId="{7B3D8602-BD52-4ECF-93CA-E46E1310320A}" srcOrd="1" destOrd="0" presId="urn:microsoft.com/office/officeart/2005/8/layout/orgChart1"/>
    <dgm:cxn modelId="{F0BDFD1F-B4BC-4953-9C46-8E1044C2EC58}" type="presParOf" srcId="{5C7C2BD8-8908-4F5E-93E9-02E2911B6475}" destId="{E89E434B-C6DF-4C69-B499-E68DBD183D6F}" srcOrd="2" destOrd="0" presId="urn:microsoft.com/office/officeart/2005/8/layout/orgChart1"/>
    <dgm:cxn modelId="{8A8A8951-50E7-4013-AC0A-7BBBDB074F87}" type="presParOf" srcId="{A2A57665-A027-4BE0-A914-294EBD230E58}" destId="{F3983B73-AD09-4D8E-BF22-F39627AC39B2}" srcOrd="6" destOrd="0" presId="urn:microsoft.com/office/officeart/2005/8/layout/orgChart1"/>
    <dgm:cxn modelId="{6AEF7E3E-354D-4C53-84B6-0069CDF41EF3}" type="presParOf" srcId="{A2A57665-A027-4BE0-A914-294EBD230E58}" destId="{26E5E86B-82A1-4DCA-9F89-4CEFDE63C765}" srcOrd="7" destOrd="0" presId="urn:microsoft.com/office/officeart/2005/8/layout/orgChart1"/>
    <dgm:cxn modelId="{D8998DCF-8433-46FE-BAAA-5268AA6C99FC}" type="presParOf" srcId="{26E5E86B-82A1-4DCA-9F89-4CEFDE63C765}" destId="{F46EADF1-8892-46D0-8C03-4B439D2ED35D}" srcOrd="0" destOrd="0" presId="urn:microsoft.com/office/officeart/2005/8/layout/orgChart1"/>
    <dgm:cxn modelId="{558A801A-3BA5-440B-AC03-8814A1349602}" type="presParOf" srcId="{F46EADF1-8892-46D0-8C03-4B439D2ED35D}" destId="{527A64F6-1619-49B6-B832-D1C510DCC2A1}" srcOrd="0" destOrd="0" presId="urn:microsoft.com/office/officeart/2005/8/layout/orgChart1"/>
    <dgm:cxn modelId="{FC804333-B899-4C04-8E53-AA0877617614}" type="presParOf" srcId="{F46EADF1-8892-46D0-8C03-4B439D2ED35D}" destId="{9BEB6395-7F54-41F9-99C5-13EB336DC5A2}" srcOrd="1" destOrd="0" presId="urn:microsoft.com/office/officeart/2005/8/layout/orgChart1"/>
    <dgm:cxn modelId="{2B6D96EF-622A-437B-BBAD-65FE3036165D}" type="presParOf" srcId="{26E5E86B-82A1-4DCA-9F89-4CEFDE63C765}" destId="{89EB9EC7-165F-4B03-986E-EA7CD60341F8}" srcOrd="1" destOrd="0" presId="urn:microsoft.com/office/officeart/2005/8/layout/orgChart1"/>
    <dgm:cxn modelId="{FFD36063-B6E9-4CDB-82D5-E694466DF443}" type="presParOf" srcId="{26E5E86B-82A1-4DCA-9F89-4CEFDE63C765}" destId="{A87A39F1-328A-4651-AF3D-C7A58DBCFE5A}" srcOrd="2" destOrd="0" presId="urn:microsoft.com/office/officeart/2005/8/layout/orgChart1"/>
    <dgm:cxn modelId="{F8D45501-CCE8-436C-83E6-449E575C188F}" type="presParOf" srcId="{A2A57665-A027-4BE0-A914-294EBD230E58}" destId="{DB134217-60D9-428B-99F3-133A99589FBC}" srcOrd="8" destOrd="0" presId="urn:microsoft.com/office/officeart/2005/8/layout/orgChart1"/>
    <dgm:cxn modelId="{543443F6-3B5C-4591-BFCE-EF295203E03D}" type="presParOf" srcId="{A2A57665-A027-4BE0-A914-294EBD230E58}" destId="{80FFA7E4-68AF-43F0-9756-9D279D8ED56F}" srcOrd="9" destOrd="0" presId="urn:microsoft.com/office/officeart/2005/8/layout/orgChart1"/>
    <dgm:cxn modelId="{9FB7DAEA-9479-4061-8A37-7FC4FEC44303}" type="presParOf" srcId="{80FFA7E4-68AF-43F0-9756-9D279D8ED56F}" destId="{65B796D3-BF0C-473E-8E66-4A94C9907A61}" srcOrd="0" destOrd="0" presId="urn:microsoft.com/office/officeart/2005/8/layout/orgChart1"/>
    <dgm:cxn modelId="{594AF0A5-89A0-4115-A905-0C814BE07163}" type="presParOf" srcId="{65B796D3-BF0C-473E-8E66-4A94C9907A61}" destId="{30652F11-8A1F-4C71-8225-CE6D5FE6AA95}" srcOrd="0" destOrd="0" presId="urn:microsoft.com/office/officeart/2005/8/layout/orgChart1"/>
    <dgm:cxn modelId="{A5904659-3B2E-41B1-95B3-7023B464F095}" type="presParOf" srcId="{65B796D3-BF0C-473E-8E66-4A94C9907A61}" destId="{FB341DA7-5171-441E-9425-957C7838E4AD}" srcOrd="1" destOrd="0" presId="urn:microsoft.com/office/officeart/2005/8/layout/orgChart1"/>
    <dgm:cxn modelId="{B8125EB1-9AE3-4714-BFDC-C02D21BE034B}" type="presParOf" srcId="{80FFA7E4-68AF-43F0-9756-9D279D8ED56F}" destId="{BDC501E7-0FE0-4385-A39C-1BDB30644EA0}" srcOrd="1" destOrd="0" presId="urn:microsoft.com/office/officeart/2005/8/layout/orgChart1"/>
    <dgm:cxn modelId="{79C5C874-3415-48BD-B34D-C38790C74B61}" type="presParOf" srcId="{80FFA7E4-68AF-43F0-9756-9D279D8ED56F}" destId="{834C3678-B7F8-4102-8C38-A48D765AF4BD}" srcOrd="2" destOrd="0" presId="urn:microsoft.com/office/officeart/2005/8/layout/orgChart1"/>
    <dgm:cxn modelId="{A755FD6A-B2A6-42B3-9BB9-2283850A0BEF}" type="presParOf" srcId="{A2A57665-A027-4BE0-A914-294EBD230E58}" destId="{577CAF96-9543-4C11-BDD0-B757821AE45B}" srcOrd="10" destOrd="0" presId="urn:microsoft.com/office/officeart/2005/8/layout/orgChart1"/>
    <dgm:cxn modelId="{39B34E84-5FD5-4DC9-AAA9-2D4C5588ED31}" type="presParOf" srcId="{A2A57665-A027-4BE0-A914-294EBD230E58}" destId="{759A7FD2-215C-4AB6-BA50-8CEAA5542BDD}" srcOrd="11" destOrd="0" presId="urn:microsoft.com/office/officeart/2005/8/layout/orgChart1"/>
    <dgm:cxn modelId="{EDD6C11F-0EF9-4A0D-816C-6BF0A963E3C9}" type="presParOf" srcId="{759A7FD2-215C-4AB6-BA50-8CEAA5542BDD}" destId="{2001AD38-F3F2-4E13-9D3E-16B2BDB18F05}" srcOrd="0" destOrd="0" presId="urn:microsoft.com/office/officeart/2005/8/layout/orgChart1"/>
    <dgm:cxn modelId="{E710FE0D-F8D8-4A76-8578-2D3304E23F95}" type="presParOf" srcId="{2001AD38-F3F2-4E13-9D3E-16B2BDB18F05}" destId="{5BA7F6C4-B752-4CD6-AEDB-3C0A4310CD37}" srcOrd="0" destOrd="0" presId="urn:microsoft.com/office/officeart/2005/8/layout/orgChart1"/>
    <dgm:cxn modelId="{D26A7F54-7191-4B8C-B87D-C68B838E4BCB}" type="presParOf" srcId="{2001AD38-F3F2-4E13-9D3E-16B2BDB18F05}" destId="{E6144C8C-6156-4834-B993-CE59CD0BDC0D}" srcOrd="1" destOrd="0" presId="urn:microsoft.com/office/officeart/2005/8/layout/orgChart1"/>
    <dgm:cxn modelId="{6572311E-2323-4DE5-A0E5-936ED955B317}" type="presParOf" srcId="{759A7FD2-215C-4AB6-BA50-8CEAA5542BDD}" destId="{947AFD7D-C643-4D86-A083-8338304ACD92}" srcOrd="1" destOrd="0" presId="urn:microsoft.com/office/officeart/2005/8/layout/orgChart1"/>
    <dgm:cxn modelId="{C8F74113-70C0-45A8-8C1E-7C9F28D62427}" type="presParOf" srcId="{759A7FD2-215C-4AB6-BA50-8CEAA5542BDD}" destId="{F3D8410E-2FEA-41D5-BFE0-D0D01DB4FCD1}" srcOrd="2" destOrd="0" presId="urn:microsoft.com/office/officeart/2005/8/layout/orgChart1"/>
    <dgm:cxn modelId="{D44E1009-32A7-45C1-985D-B683E7D117F9}" type="presParOf" srcId="{A2A57665-A027-4BE0-A914-294EBD230E58}" destId="{0B41D693-5EAF-4CF7-97CF-01C4EC4E930B}" srcOrd="12" destOrd="0" presId="urn:microsoft.com/office/officeart/2005/8/layout/orgChart1"/>
    <dgm:cxn modelId="{A5EEF767-5715-47F6-A2DA-166A5179C9A0}" type="presParOf" srcId="{A2A57665-A027-4BE0-A914-294EBD230E58}" destId="{CE7DD291-1469-4D2D-BA88-A2656975C168}" srcOrd="13" destOrd="0" presId="urn:microsoft.com/office/officeart/2005/8/layout/orgChart1"/>
    <dgm:cxn modelId="{99ED6DE6-5E69-4F44-85CA-0FD5ABCFF3C4}" type="presParOf" srcId="{CE7DD291-1469-4D2D-BA88-A2656975C168}" destId="{0BE700E1-7B4C-49B8-AF3B-1FACD8DDC38F}" srcOrd="0" destOrd="0" presId="urn:microsoft.com/office/officeart/2005/8/layout/orgChart1"/>
    <dgm:cxn modelId="{FA8A8EEA-876A-4CE5-AF60-FE8DEA8803A5}" type="presParOf" srcId="{0BE700E1-7B4C-49B8-AF3B-1FACD8DDC38F}" destId="{6629EE31-3CD2-4E99-AC10-BF9DDE660CA5}" srcOrd="0" destOrd="0" presId="urn:microsoft.com/office/officeart/2005/8/layout/orgChart1"/>
    <dgm:cxn modelId="{40FBFFAC-3489-4586-AA96-0187AFB04842}" type="presParOf" srcId="{0BE700E1-7B4C-49B8-AF3B-1FACD8DDC38F}" destId="{4D16C7DE-BF1C-441B-B614-C5811BE2C756}" srcOrd="1" destOrd="0" presId="urn:microsoft.com/office/officeart/2005/8/layout/orgChart1"/>
    <dgm:cxn modelId="{39BD759F-A23E-41E3-9161-488D7B3F1924}" type="presParOf" srcId="{CE7DD291-1469-4D2D-BA88-A2656975C168}" destId="{D6DD32C4-8887-4B8E-B294-880E8F2ABB2B}" srcOrd="1" destOrd="0" presId="urn:microsoft.com/office/officeart/2005/8/layout/orgChart1"/>
    <dgm:cxn modelId="{50D0AA67-1065-4702-8B6A-C4FA1B061754}" type="presParOf" srcId="{CE7DD291-1469-4D2D-BA88-A2656975C168}" destId="{E8CAF892-3A35-4775-8CBB-798F3E35A550}" srcOrd="2" destOrd="0" presId="urn:microsoft.com/office/officeart/2005/8/layout/orgChart1"/>
    <dgm:cxn modelId="{E3DF6E93-63D0-4172-95C1-C04D9B6622BB}" type="presParOf" srcId="{E6F0A5F1-F57C-4AD2-8DF8-434523627287}" destId="{538DC9E7-B756-4A4F-BDF5-DD95C2AC5455}" srcOrd="2" destOrd="0" presId="urn:microsoft.com/office/officeart/2005/8/layout/orgChart1"/>
    <dgm:cxn modelId="{463BEA65-8FEF-4CED-997A-12D8E17FFDFE}" type="presParOf" srcId="{C8D1D1D7-D6DE-4504-8041-94E50CB8547F}" destId="{533A1F88-4E2B-42B7-8116-79B4C82F5AA8}" srcOrd="6" destOrd="0" presId="urn:microsoft.com/office/officeart/2005/8/layout/orgChart1"/>
    <dgm:cxn modelId="{25317B4D-0BC5-477E-882B-AA8F01EEBC7C}" type="presParOf" srcId="{C8D1D1D7-D6DE-4504-8041-94E50CB8547F}" destId="{A1D9705F-AE36-4D51-B98F-02F7E49D69DF}" srcOrd="7" destOrd="0" presId="urn:microsoft.com/office/officeart/2005/8/layout/orgChart1"/>
    <dgm:cxn modelId="{8273A1CE-011C-4AE4-AD91-2116411922B9}" type="presParOf" srcId="{A1D9705F-AE36-4D51-B98F-02F7E49D69DF}" destId="{106877A4-CB0E-49E1-8977-F61B0582D934}" srcOrd="0" destOrd="0" presId="urn:microsoft.com/office/officeart/2005/8/layout/orgChart1"/>
    <dgm:cxn modelId="{0208859A-0351-481F-809C-05F605A43684}" type="presParOf" srcId="{106877A4-CB0E-49E1-8977-F61B0582D934}" destId="{C83C6361-8C6B-488E-98CB-1DF81E5D3E3C}" srcOrd="0" destOrd="0" presId="urn:microsoft.com/office/officeart/2005/8/layout/orgChart1"/>
    <dgm:cxn modelId="{1C9634C5-0836-4CCE-BDB4-E754D9F8643E}" type="presParOf" srcId="{106877A4-CB0E-49E1-8977-F61B0582D934}" destId="{938771B6-67A5-43FC-BE12-30A140E6858A}" srcOrd="1" destOrd="0" presId="urn:microsoft.com/office/officeart/2005/8/layout/orgChart1"/>
    <dgm:cxn modelId="{763F5863-70F3-432E-A052-5D69A48135D9}" type="presParOf" srcId="{A1D9705F-AE36-4D51-B98F-02F7E49D69DF}" destId="{5F5996BB-4649-43FB-9FDC-C2C29398B575}" srcOrd="1" destOrd="0" presId="urn:microsoft.com/office/officeart/2005/8/layout/orgChart1"/>
    <dgm:cxn modelId="{5CBBE37C-2A53-4A09-B4E3-86C3F724735E}" type="presParOf" srcId="{5F5996BB-4649-43FB-9FDC-C2C29398B575}" destId="{49A8391A-744E-44C8-BA2D-E2DFE2A97471}" srcOrd="0" destOrd="0" presId="urn:microsoft.com/office/officeart/2005/8/layout/orgChart1"/>
    <dgm:cxn modelId="{69086C56-F9B1-4FB6-B819-A59817243E65}" type="presParOf" srcId="{5F5996BB-4649-43FB-9FDC-C2C29398B575}" destId="{98DDE96A-D1A7-4118-A539-84647BBC74C9}" srcOrd="1" destOrd="0" presId="urn:microsoft.com/office/officeart/2005/8/layout/orgChart1"/>
    <dgm:cxn modelId="{765D0719-576C-4E1A-A73B-D7DE95BDB283}" type="presParOf" srcId="{98DDE96A-D1A7-4118-A539-84647BBC74C9}" destId="{1BA3EBCD-A030-48A3-953C-ECEFCAFAE4E3}" srcOrd="0" destOrd="0" presId="urn:microsoft.com/office/officeart/2005/8/layout/orgChart1"/>
    <dgm:cxn modelId="{7EEB1007-5206-4DF3-8FF0-C7A553F53BD6}" type="presParOf" srcId="{1BA3EBCD-A030-48A3-953C-ECEFCAFAE4E3}" destId="{EC9C0F2B-B475-40CA-A8B8-68D929EA4CA5}" srcOrd="0" destOrd="0" presId="urn:microsoft.com/office/officeart/2005/8/layout/orgChart1"/>
    <dgm:cxn modelId="{AC92A8C7-6C91-43B9-9075-136DB455776A}" type="presParOf" srcId="{1BA3EBCD-A030-48A3-953C-ECEFCAFAE4E3}" destId="{ED073985-7D86-49D2-9890-84DA0BA794A2}" srcOrd="1" destOrd="0" presId="urn:microsoft.com/office/officeart/2005/8/layout/orgChart1"/>
    <dgm:cxn modelId="{F0DE4E44-98D0-40E9-B82D-7985525BA6CA}" type="presParOf" srcId="{98DDE96A-D1A7-4118-A539-84647BBC74C9}" destId="{F666D4BB-9983-4AA4-A7A8-41E02D5BFC27}" srcOrd="1" destOrd="0" presId="urn:microsoft.com/office/officeart/2005/8/layout/orgChart1"/>
    <dgm:cxn modelId="{C89304C6-DD83-4595-9FDC-49BC2D7934CD}" type="presParOf" srcId="{98DDE96A-D1A7-4118-A539-84647BBC74C9}" destId="{4F0ABD5C-77D8-40CF-B7A7-F82B43DF59E9}" srcOrd="2" destOrd="0" presId="urn:microsoft.com/office/officeart/2005/8/layout/orgChart1"/>
    <dgm:cxn modelId="{30CAA832-AE98-4986-ABD3-F26F53304D00}" type="presParOf" srcId="{5F5996BB-4649-43FB-9FDC-C2C29398B575}" destId="{4FA720BD-4997-42A8-BABA-356B5DEAC16C}" srcOrd="2" destOrd="0" presId="urn:microsoft.com/office/officeart/2005/8/layout/orgChart1"/>
    <dgm:cxn modelId="{B1EDAFF7-111D-45E4-ADD5-195B623449B5}" type="presParOf" srcId="{5F5996BB-4649-43FB-9FDC-C2C29398B575}" destId="{A5C8DC66-FD81-4EA9-85A0-EA389B2BC136}" srcOrd="3" destOrd="0" presId="urn:microsoft.com/office/officeart/2005/8/layout/orgChart1"/>
    <dgm:cxn modelId="{0F051EC0-B5B5-4CA8-AEBD-D06B83D0479D}" type="presParOf" srcId="{A5C8DC66-FD81-4EA9-85A0-EA389B2BC136}" destId="{0B2E52D3-8A4A-4005-A147-398212A7EEA9}" srcOrd="0" destOrd="0" presId="urn:microsoft.com/office/officeart/2005/8/layout/orgChart1"/>
    <dgm:cxn modelId="{91D7A65F-8C9A-4BDE-85A6-60AC69872DFA}" type="presParOf" srcId="{0B2E52D3-8A4A-4005-A147-398212A7EEA9}" destId="{D9B43B98-92BC-4B29-BB21-5E8EB4AD3758}" srcOrd="0" destOrd="0" presId="urn:microsoft.com/office/officeart/2005/8/layout/orgChart1"/>
    <dgm:cxn modelId="{9D0DA300-A153-4DBE-AD78-E263A5C4C2BF}" type="presParOf" srcId="{0B2E52D3-8A4A-4005-A147-398212A7EEA9}" destId="{B97B59AA-00F5-4558-804C-C2C846A4F386}" srcOrd="1" destOrd="0" presId="urn:microsoft.com/office/officeart/2005/8/layout/orgChart1"/>
    <dgm:cxn modelId="{784EE2CF-38B7-4993-8BDA-7F431A1B7F60}" type="presParOf" srcId="{A5C8DC66-FD81-4EA9-85A0-EA389B2BC136}" destId="{3E33CDFB-8C66-4DC6-BF64-DEA7CB1843E0}" srcOrd="1" destOrd="0" presId="urn:microsoft.com/office/officeart/2005/8/layout/orgChart1"/>
    <dgm:cxn modelId="{BF153FD0-3E6C-4188-B3A0-3AE418323851}" type="presParOf" srcId="{A5C8DC66-FD81-4EA9-85A0-EA389B2BC136}" destId="{C228B7BF-1B5B-401E-8A73-E430D5823003}" srcOrd="2" destOrd="0" presId="urn:microsoft.com/office/officeart/2005/8/layout/orgChart1"/>
    <dgm:cxn modelId="{B4ED8816-9A3D-44B3-83B3-D3BA76366A72}" type="presParOf" srcId="{5F5996BB-4649-43FB-9FDC-C2C29398B575}" destId="{43A17B16-6C5A-4D43-B229-A8E7F500B841}" srcOrd="4" destOrd="0" presId="urn:microsoft.com/office/officeart/2005/8/layout/orgChart1"/>
    <dgm:cxn modelId="{E0E2C5FB-7240-4DA5-AC14-9A84270C51D7}" type="presParOf" srcId="{5F5996BB-4649-43FB-9FDC-C2C29398B575}" destId="{9D3EC8F2-4D58-4CF1-8959-F0667E8A35A4}" srcOrd="5" destOrd="0" presId="urn:microsoft.com/office/officeart/2005/8/layout/orgChart1"/>
    <dgm:cxn modelId="{4076F4A9-1CB5-47C3-8FC2-39FB30A9D867}" type="presParOf" srcId="{9D3EC8F2-4D58-4CF1-8959-F0667E8A35A4}" destId="{65C4637A-3CBD-42A6-951E-2FAAE1A3220D}" srcOrd="0" destOrd="0" presId="urn:microsoft.com/office/officeart/2005/8/layout/orgChart1"/>
    <dgm:cxn modelId="{ADA1A6C1-E89A-4AD7-B1B0-EDFE89EF28F6}" type="presParOf" srcId="{65C4637A-3CBD-42A6-951E-2FAAE1A3220D}" destId="{253A1E56-DE35-4524-873B-F4220D301C09}" srcOrd="0" destOrd="0" presId="urn:microsoft.com/office/officeart/2005/8/layout/orgChart1"/>
    <dgm:cxn modelId="{1990E6DF-A606-482F-8A96-533F02CD9812}" type="presParOf" srcId="{65C4637A-3CBD-42A6-951E-2FAAE1A3220D}" destId="{E5D3C0AA-B535-4F46-96C8-9F389601DC15}" srcOrd="1" destOrd="0" presId="urn:microsoft.com/office/officeart/2005/8/layout/orgChart1"/>
    <dgm:cxn modelId="{90666AD3-42D8-4FD1-A0A7-FEFFD3AD2239}" type="presParOf" srcId="{9D3EC8F2-4D58-4CF1-8959-F0667E8A35A4}" destId="{E7470635-E227-49AC-93CC-CDDF911E0887}" srcOrd="1" destOrd="0" presId="urn:microsoft.com/office/officeart/2005/8/layout/orgChart1"/>
    <dgm:cxn modelId="{E8A215BE-91CA-4B0F-854A-556469DEC3BD}" type="presParOf" srcId="{9D3EC8F2-4D58-4CF1-8959-F0667E8A35A4}" destId="{46184B19-9A9B-464D-BBF9-57B78E5E2A03}" srcOrd="2" destOrd="0" presId="urn:microsoft.com/office/officeart/2005/8/layout/orgChart1"/>
    <dgm:cxn modelId="{987EB434-EE83-4CA8-AF81-3241845A89E9}" type="presParOf" srcId="{5F5996BB-4649-43FB-9FDC-C2C29398B575}" destId="{5DB08324-8B80-4EB2-AB90-E264C9F78FB7}" srcOrd="6" destOrd="0" presId="urn:microsoft.com/office/officeart/2005/8/layout/orgChart1"/>
    <dgm:cxn modelId="{0D264315-FA6F-427E-BADA-777A22420486}" type="presParOf" srcId="{5F5996BB-4649-43FB-9FDC-C2C29398B575}" destId="{33EB668A-B227-401B-98FA-1A4520B3F553}" srcOrd="7" destOrd="0" presId="urn:microsoft.com/office/officeart/2005/8/layout/orgChart1"/>
    <dgm:cxn modelId="{B0F2D56C-145B-4BA7-920B-2678FA152568}" type="presParOf" srcId="{33EB668A-B227-401B-98FA-1A4520B3F553}" destId="{06766137-D542-46DA-8FAE-6C48E05703EF}" srcOrd="0" destOrd="0" presId="urn:microsoft.com/office/officeart/2005/8/layout/orgChart1"/>
    <dgm:cxn modelId="{D2BDCA09-B94C-472C-9510-738ADD19643B}" type="presParOf" srcId="{06766137-D542-46DA-8FAE-6C48E05703EF}" destId="{B1E71FF7-6C37-462F-B591-7D72ABD28646}" srcOrd="0" destOrd="0" presId="urn:microsoft.com/office/officeart/2005/8/layout/orgChart1"/>
    <dgm:cxn modelId="{3390DDAC-3959-41B7-A578-1609B636468B}" type="presParOf" srcId="{06766137-D542-46DA-8FAE-6C48E05703EF}" destId="{73D66F50-D9EB-4A21-B305-1454F1595825}" srcOrd="1" destOrd="0" presId="urn:microsoft.com/office/officeart/2005/8/layout/orgChart1"/>
    <dgm:cxn modelId="{17539546-B07D-45D0-8591-8504D10F389A}" type="presParOf" srcId="{33EB668A-B227-401B-98FA-1A4520B3F553}" destId="{8D725DE8-C2E5-441A-8363-AD00D3504626}" srcOrd="1" destOrd="0" presId="urn:microsoft.com/office/officeart/2005/8/layout/orgChart1"/>
    <dgm:cxn modelId="{87DC7759-A8A9-4286-B2B4-B472BF84CB49}" type="presParOf" srcId="{33EB668A-B227-401B-98FA-1A4520B3F553}" destId="{93A1F3A2-3416-466D-B5DB-FD2360CD20C0}" srcOrd="2" destOrd="0" presId="urn:microsoft.com/office/officeart/2005/8/layout/orgChart1"/>
    <dgm:cxn modelId="{82856FF9-231B-4BE7-B94B-F1DEA832633B}" type="presParOf" srcId="{5F5996BB-4649-43FB-9FDC-C2C29398B575}" destId="{5D053191-48BA-49C6-805B-69191C949F5C}" srcOrd="8" destOrd="0" presId="urn:microsoft.com/office/officeart/2005/8/layout/orgChart1"/>
    <dgm:cxn modelId="{C55A0EDB-D305-4363-9BED-BE772BDF1399}" type="presParOf" srcId="{5F5996BB-4649-43FB-9FDC-C2C29398B575}" destId="{F587AD52-A682-4585-87E7-871A82795313}" srcOrd="9" destOrd="0" presId="urn:microsoft.com/office/officeart/2005/8/layout/orgChart1"/>
    <dgm:cxn modelId="{E306BF11-6139-42C8-800A-1711194955AB}" type="presParOf" srcId="{F587AD52-A682-4585-87E7-871A82795313}" destId="{2E597FC3-D2B8-4EF2-B4CD-0C35C4689C0F}" srcOrd="0" destOrd="0" presId="urn:microsoft.com/office/officeart/2005/8/layout/orgChart1"/>
    <dgm:cxn modelId="{2DE80510-79E5-408C-BDE3-68D2877C69F2}" type="presParOf" srcId="{2E597FC3-D2B8-4EF2-B4CD-0C35C4689C0F}" destId="{C975E6A3-1EF1-4AD7-96DB-7E9B821E489A}" srcOrd="0" destOrd="0" presId="urn:microsoft.com/office/officeart/2005/8/layout/orgChart1"/>
    <dgm:cxn modelId="{517CC0A7-AD05-443E-A24A-5ACC3A38C868}" type="presParOf" srcId="{2E597FC3-D2B8-4EF2-B4CD-0C35C4689C0F}" destId="{CAC6E83C-ACBC-47CB-A01B-6BE831A59854}" srcOrd="1" destOrd="0" presId="urn:microsoft.com/office/officeart/2005/8/layout/orgChart1"/>
    <dgm:cxn modelId="{07894878-6072-422C-AAC8-FD0B66835C04}" type="presParOf" srcId="{F587AD52-A682-4585-87E7-871A82795313}" destId="{E5A5C211-4728-403A-82DF-9F4EC98611C8}" srcOrd="1" destOrd="0" presId="urn:microsoft.com/office/officeart/2005/8/layout/orgChart1"/>
    <dgm:cxn modelId="{92266BB6-4EA4-44A3-A97F-25B35C641CE1}" type="presParOf" srcId="{F587AD52-A682-4585-87E7-871A82795313}" destId="{844DD266-AEFE-4D65-B414-D49BAC660FC3}" srcOrd="2" destOrd="0" presId="urn:microsoft.com/office/officeart/2005/8/layout/orgChart1"/>
    <dgm:cxn modelId="{B28D022F-6617-411E-87B8-2C2787496A94}" type="presParOf" srcId="{A1D9705F-AE36-4D51-B98F-02F7E49D69DF}" destId="{09F2C082-CD78-457A-8B24-0BB238BA3976}" srcOrd="2" destOrd="0" presId="urn:microsoft.com/office/officeart/2005/8/layout/orgChart1"/>
    <dgm:cxn modelId="{F57DEB75-D0F2-4061-AE42-2BF1975F2AF3}" type="presParOf" srcId="{C8D1D1D7-D6DE-4504-8041-94E50CB8547F}" destId="{83B7ACE5-5501-43C8-A96A-32AB4B50EDB2}" srcOrd="8" destOrd="0" presId="urn:microsoft.com/office/officeart/2005/8/layout/orgChart1"/>
    <dgm:cxn modelId="{A19F2305-59CD-4A0A-8E8D-506DD48CEB41}" type="presParOf" srcId="{C8D1D1D7-D6DE-4504-8041-94E50CB8547F}" destId="{E50DE9F6-0F82-4ACE-A31F-F57410494BD3}" srcOrd="9" destOrd="0" presId="urn:microsoft.com/office/officeart/2005/8/layout/orgChart1"/>
    <dgm:cxn modelId="{173FC6A9-5961-4214-BB31-32FE109ADB77}" type="presParOf" srcId="{E50DE9F6-0F82-4ACE-A31F-F57410494BD3}" destId="{881BEC71-EFBE-4489-B89F-92C072EA864F}" srcOrd="0" destOrd="0" presId="urn:microsoft.com/office/officeart/2005/8/layout/orgChart1"/>
    <dgm:cxn modelId="{A71BBC37-054F-46F7-ADFF-6D8E13D69CE7}" type="presParOf" srcId="{881BEC71-EFBE-4489-B89F-92C072EA864F}" destId="{9AC01A98-1237-4516-849A-EB6C89FA8F30}" srcOrd="0" destOrd="0" presId="urn:microsoft.com/office/officeart/2005/8/layout/orgChart1"/>
    <dgm:cxn modelId="{201CC01D-43FD-4500-BFDE-57F032DCD3CD}" type="presParOf" srcId="{881BEC71-EFBE-4489-B89F-92C072EA864F}" destId="{267061B4-CDB5-4B69-A781-396161EBBDB8}" srcOrd="1" destOrd="0" presId="urn:microsoft.com/office/officeart/2005/8/layout/orgChart1"/>
    <dgm:cxn modelId="{221CDA92-FC79-4C96-80E1-0B62D367CA7E}" type="presParOf" srcId="{E50DE9F6-0F82-4ACE-A31F-F57410494BD3}" destId="{24B52FBD-4E72-4F44-9D76-7F1BFB46AC74}" srcOrd="1" destOrd="0" presId="urn:microsoft.com/office/officeart/2005/8/layout/orgChart1"/>
    <dgm:cxn modelId="{676664BF-5229-4DD1-8659-8F5898197087}" type="presParOf" srcId="{24B52FBD-4E72-4F44-9D76-7F1BFB46AC74}" destId="{E13334BD-3ABE-4E42-85A4-51DEA1A0A7A0}" srcOrd="0" destOrd="0" presId="urn:microsoft.com/office/officeart/2005/8/layout/orgChart1"/>
    <dgm:cxn modelId="{434C6E94-BEBC-4FF3-9C12-3A23BD7947C2}" type="presParOf" srcId="{24B52FBD-4E72-4F44-9D76-7F1BFB46AC74}" destId="{61FC50A6-D019-4422-9F41-FC47F8492745}" srcOrd="1" destOrd="0" presId="urn:microsoft.com/office/officeart/2005/8/layout/orgChart1"/>
    <dgm:cxn modelId="{128D1EBF-6D6A-4704-98D8-7D7462CB62BA}" type="presParOf" srcId="{61FC50A6-D019-4422-9F41-FC47F8492745}" destId="{EDAD9203-CC83-4C51-9739-5A3D95DA25B5}" srcOrd="0" destOrd="0" presId="urn:microsoft.com/office/officeart/2005/8/layout/orgChart1"/>
    <dgm:cxn modelId="{283A6D50-2E2A-4076-B811-22A8EB98E455}" type="presParOf" srcId="{EDAD9203-CC83-4C51-9739-5A3D95DA25B5}" destId="{04E1C24A-EBD3-45C1-A766-CFEA3DE2E1D1}" srcOrd="0" destOrd="0" presId="urn:microsoft.com/office/officeart/2005/8/layout/orgChart1"/>
    <dgm:cxn modelId="{DA600D66-6557-4EA0-98B6-B59880C5D135}" type="presParOf" srcId="{EDAD9203-CC83-4C51-9739-5A3D95DA25B5}" destId="{216B7466-B973-4517-8380-F2C90A8BDB4F}" srcOrd="1" destOrd="0" presId="urn:microsoft.com/office/officeart/2005/8/layout/orgChart1"/>
    <dgm:cxn modelId="{8D16E2E3-BE69-4B63-83B3-1FEC2D4F4392}" type="presParOf" srcId="{61FC50A6-D019-4422-9F41-FC47F8492745}" destId="{29A807AE-ED4F-4F00-822E-7D5E4A30E4B8}" srcOrd="1" destOrd="0" presId="urn:microsoft.com/office/officeart/2005/8/layout/orgChart1"/>
    <dgm:cxn modelId="{A9BB6BAB-A7BD-4C90-B5D0-0E2F3781C70A}" type="presParOf" srcId="{61FC50A6-D019-4422-9F41-FC47F8492745}" destId="{42889758-8EDD-4F2F-8050-8221CAA70941}" srcOrd="2" destOrd="0" presId="urn:microsoft.com/office/officeart/2005/8/layout/orgChart1"/>
    <dgm:cxn modelId="{CDA5CCE3-D5A2-433D-9350-0CF99F6AA90D}" type="presParOf" srcId="{24B52FBD-4E72-4F44-9D76-7F1BFB46AC74}" destId="{8BE02135-207A-432E-858E-3BBC54A266F5}" srcOrd="2" destOrd="0" presId="urn:microsoft.com/office/officeart/2005/8/layout/orgChart1"/>
    <dgm:cxn modelId="{CC5959B7-3ED1-421D-8BBF-ABF3E78FB1C4}" type="presParOf" srcId="{24B52FBD-4E72-4F44-9D76-7F1BFB46AC74}" destId="{D1EC338F-D651-4761-9895-FE627730870D}" srcOrd="3" destOrd="0" presId="urn:microsoft.com/office/officeart/2005/8/layout/orgChart1"/>
    <dgm:cxn modelId="{E64B3D6C-CEEE-4E3C-BDA6-DDC99FC04066}" type="presParOf" srcId="{D1EC338F-D651-4761-9895-FE627730870D}" destId="{00E632D0-6D40-4150-93ED-A487D57D2B10}" srcOrd="0" destOrd="0" presId="urn:microsoft.com/office/officeart/2005/8/layout/orgChart1"/>
    <dgm:cxn modelId="{D07A8EDF-4E82-4188-8B62-EAE29F356B6B}" type="presParOf" srcId="{00E632D0-6D40-4150-93ED-A487D57D2B10}" destId="{A87006AB-6D68-4689-B3A7-4C1BE7978D91}" srcOrd="0" destOrd="0" presId="urn:microsoft.com/office/officeart/2005/8/layout/orgChart1"/>
    <dgm:cxn modelId="{8C357AF0-AFD3-49C2-A814-ECEB57A8A2F5}" type="presParOf" srcId="{00E632D0-6D40-4150-93ED-A487D57D2B10}" destId="{58E6BACB-2215-4B60-8DD4-237E2F4D623E}" srcOrd="1" destOrd="0" presId="urn:microsoft.com/office/officeart/2005/8/layout/orgChart1"/>
    <dgm:cxn modelId="{B594EE9D-638D-4C67-BEC1-BC5E94630697}" type="presParOf" srcId="{D1EC338F-D651-4761-9895-FE627730870D}" destId="{635C36CA-62A5-4A2A-BE11-CB78A874E97B}" srcOrd="1" destOrd="0" presId="urn:microsoft.com/office/officeart/2005/8/layout/orgChart1"/>
    <dgm:cxn modelId="{3FC30888-BD69-4D8E-9D6E-D8599848722D}" type="presParOf" srcId="{D1EC338F-D651-4761-9895-FE627730870D}" destId="{E045F753-6CD6-4045-AD68-444F50B07D48}" srcOrd="2" destOrd="0" presId="urn:microsoft.com/office/officeart/2005/8/layout/orgChart1"/>
    <dgm:cxn modelId="{EABA4ADF-7E21-49BB-8A85-A61F58157956}" type="presParOf" srcId="{24B52FBD-4E72-4F44-9D76-7F1BFB46AC74}" destId="{01D20B63-D043-468F-9E96-E625CD60E316}" srcOrd="4" destOrd="0" presId="urn:microsoft.com/office/officeart/2005/8/layout/orgChart1"/>
    <dgm:cxn modelId="{426F92B6-3ECA-41E0-85CA-C0FF54AC91EC}" type="presParOf" srcId="{24B52FBD-4E72-4F44-9D76-7F1BFB46AC74}" destId="{2EB5F650-B9FB-434C-A67D-73AE8F24669A}" srcOrd="5" destOrd="0" presId="urn:microsoft.com/office/officeart/2005/8/layout/orgChart1"/>
    <dgm:cxn modelId="{11A8C371-5AC3-4202-A815-36288299D078}" type="presParOf" srcId="{2EB5F650-B9FB-434C-A67D-73AE8F24669A}" destId="{0E517471-D38A-4D56-9D74-1E7BAD07C4D4}" srcOrd="0" destOrd="0" presId="urn:microsoft.com/office/officeart/2005/8/layout/orgChart1"/>
    <dgm:cxn modelId="{1CDABDE9-1B07-4D74-8DB4-949AB7AC298D}" type="presParOf" srcId="{0E517471-D38A-4D56-9D74-1E7BAD07C4D4}" destId="{0CE54214-A4BF-45EB-B19D-292C847F17A2}" srcOrd="0" destOrd="0" presId="urn:microsoft.com/office/officeart/2005/8/layout/orgChart1"/>
    <dgm:cxn modelId="{4DFFF935-3D8D-44F5-B1E3-13CB6EAC43C2}" type="presParOf" srcId="{0E517471-D38A-4D56-9D74-1E7BAD07C4D4}" destId="{F01C4DDE-AE9C-4487-893F-EE1D8CC2974F}" srcOrd="1" destOrd="0" presId="urn:microsoft.com/office/officeart/2005/8/layout/orgChart1"/>
    <dgm:cxn modelId="{D86CBF45-2BC3-406E-87F4-A90B842B03F9}" type="presParOf" srcId="{2EB5F650-B9FB-434C-A67D-73AE8F24669A}" destId="{D5CBF4E4-5A06-45FA-86A8-3684CA2C0F28}" srcOrd="1" destOrd="0" presId="urn:microsoft.com/office/officeart/2005/8/layout/orgChart1"/>
    <dgm:cxn modelId="{8A2021F4-9C4E-4AD1-A806-B1C4D1411A4A}" type="presParOf" srcId="{2EB5F650-B9FB-434C-A67D-73AE8F24669A}" destId="{A4100764-2A52-439A-89C1-3D60BF37CBD3}" srcOrd="2" destOrd="0" presId="urn:microsoft.com/office/officeart/2005/8/layout/orgChart1"/>
    <dgm:cxn modelId="{C640EDEC-F893-405F-B771-C27E491F53BA}" type="presParOf" srcId="{E50DE9F6-0F82-4ACE-A31F-F57410494BD3}" destId="{6D594526-4270-44A0-9DD2-F8B67ED5B378}" srcOrd="2" destOrd="0" presId="urn:microsoft.com/office/officeart/2005/8/layout/orgChart1"/>
    <dgm:cxn modelId="{1CA8D3E6-F8AF-4EDF-80AD-D0BF77A41106}" type="presParOf" srcId="{C8D1D1D7-D6DE-4504-8041-94E50CB8547F}" destId="{DE9EA22C-2206-4AAA-81F4-6DE47BDC9C2D}" srcOrd="10" destOrd="0" presId="urn:microsoft.com/office/officeart/2005/8/layout/orgChart1"/>
    <dgm:cxn modelId="{E9922A8C-8C3B-405E-9E75-EA4C26683F7A}" type="presParOf" srcId="{C8D1D1D7-D6DE-4504-8041-94E50CB8547F}" destId="{49BF6B95-5AA0-4DB8-AA57-AC04212D27AC}" srcOrd="11" destOrd="0" presId="urn:microsoft.com/office/officeart/2005/8/layout/orgChart1"/>
    <dgm:cxn modelId="{0F575AB0-0F6F-410A-9FF5-4541E1BCE77A}" type="presParOf" srcId="{49BF6B95-5AA0-4DB8-AA57-AC04212D27AC}" destId="{7070F433-99B7-4693-ABCE-3E41B6F1255E}" srcOrd="0" destOrd="0" presId="urn:microsoft.com/office/officeart/2005/8/layout/orgChart1"/>
    <dgm:cxn modelId="{035AC6A2-D4A7-4B05-B9DF-F44B1DBF6D3B}" type="presParOf" srcId="{7070F433-99B7-4693-ABCE-3E41B6F1255E}" destId="{3BF02850-77E9-4B6F-9088-2EB5E347AAB8}" srcOrd="0" destOrd="0" presId="urn:microsoft.com/office/officeart/2005/8/layout/orgChart1"/>
    <dgm:cxn modelId="{2F623333-8258-4648-BEE0-80A5C79D35A3}" type="presParOf" srcId="{7070F433-99B7-4693-ABCE-3E41B6F1255E}" destId="{F6422571-72A0-43DA-9107-76544D1F1692}" srcOrd="1" destOrd="0" presId="urn:microsoft.com/office/officeart/2005/8/layout/orgChart1"/>
    <dgm:cxn modelId="{08887F53-1E38-41CE-87FF-D72B7EC3B46A}" type="presParOf" srcId="{49BF6B95-5AA0-4DB8-AA57-AC04212D27AC}" destId="{42C4B0DF-48A2-46F8-ADB0-980528D79533}" srcOrd="1" destOrd="0" presId="urn:microsoft.com/office/officeart/2005/8/layout/orgChart1"/>
    <dgm:cxn modelId="{A44DF97E-2C7B-4F1C-9864-C338AAFE2531}" type="presParOf" srcId="{42C4B0DF-48A2-46F8-ADB0-980528D79533}" destId="{0FEC2A20-7C5D-45DA-9339-B1040AB86AA7}" srcOrd="0" destOrd="0" presId="urn:microsoft.com/office/officeart/2005/8/layout/orgChart1"/>
    <dgm:cxn modelId="{AB93BC18-A23A-440B-8B75-6D3C2F90EC59}" type="presParOf" srcId="{42C4B0DF-48A2-46F8-ADB0-980528D79533}" destId="{0E5A1EC6-5919-4E40-A3F7-D90D70581CAD}" srcOrd="1" destOrd="0" presId="urn:microsoft.com/office/officeart/2005/8/layout/orgChart1"/>
    <dgm:cxn modelId="{E796385D-7338-4A99-95E1-40ACE0B5DED1}" type="presParOf" srcId="{0E5A1EC6-5919-4E40-A3F7-D90D70581CAD}" destId="{2EA3FF19-65CA-4F0A-86BD-DC55BD995E56}" srcOrd="0" destOrd="0" presId="urn:microsoft.com/office/officeart/2005/8/layout/orgChart1"/>
    <dgm:cxn modelId="{1AB55568-EFBC-4516-8453-3DB113EE4F06}" type="presParOf" srcId="{2EA3FF19-65CA-4F0A-86BD-DC55BD995E56}" destId="{13D284FE-5005-4CD9-8008-90559B55F332}" srcOrd="0" destOrd="0" presId="urn:microsoft.com/office/officeart/2005/8/layout/orgChart1"/>
    <dgm:cxn modelId="{C166F76D-BFD9-4541-9DE3-4B9AB40E127E}" type="presParOf" srcId="{2EA3FF19-65CA-4F0A-86BD-DC55BD995E56}" destId="{5C4B66D1-4303-4725-B6B9-F14D051CC147}" srcOrd="1" destOrd="0" presId="urn:microsoft.com/office/officeart/2005/8/layout/orgChart1"/>
    <dgm:cxn modelId="{936B79BC-DD53-4A56-83B3-08CC08F7D599}" type="presParOf" srcId="{0E5A1EC6-5919-4E40-A3F7-D90D70581CAD}" destId="{44ABAED1-CEBA-4847-AA9C-0BD6F8A09C75}" srcOrd="1" destOrd="0" presId="urn:microsoft.com/office/officeart/2005/8/layout/orgChart1"/>
    <dgm:cxn modelId="{3569B456-EA9D-44DA-A226-A56A4D98FFBF}" type="presParOf" srcId="{0E5A1EC6-5919-4E40-A3F7-D90D70581CAD}" destId="{8A9631DE-39EA-417E-8716-359FEEE51E0E}" srcOrd="2" destOrd="0" presId="urn:microsoft.com/office/officeart/2005/8/layout/orgChart1"/>
    <dgm:cxn modelId="{41CF3ED9-52B3-46FE-9954-899D75E74EA5}" type="presParOf" srcId="{42C4B0DF-48A2-46F8-ADB0-980528D79533}" destId="{AD694F96-9E33-4BFE-832E-4657D590E95F}" srcOrd="2" destOrd="0" presId="urn:microsoft.com/office/officeart/2005/8/layout/orgChart1"/>
    <dgm:cxn modelId="{20403117-EFE8-4D39-ACCE-50441972134B}" type="presParOf" srcId="{42C4B0DF-48A2-46F8-ADB0-980528D79533}" destId="{7AF1D232-32AA-4454-A2E3-E0A3E0EE56DE}" srcOrd="3" destOrd="0" presId="urn:microsoft.com/office/officeart/2005/8/layout/orgChart1"/>
    <dgm:cxn modelId="{BE188DC1-45F5-42AE-9E16-C3D9D54504AD}" type="presParOf" srcId="{7AF1D232-32AA-4454-A2E3-E0A3E0EE56DE}" destId="{1D49813E-0C39-40AD-A9F2-8D26E174F081}" srcOrd="0" destOrd="0" presId="urn:microsoft.com/office/officeart/2005/8/layout/orgChart1"/>
    <dgm:cxn modelId="{7E738EC4-AF81-432E-A53F-FD25BC17E2E1}" type="presParOf" srcId="{1D49813E-0C39-40AD-A9F2-8D26E174F081}" destId="{61F532DC-239E-4725-A4CC-6F174D54AF61}" srcOrd="0" destOrd="0" presId="urn:microsoft.com/office/officeart/2005/8/layout/orgChart1"/>
    <dgm:cxn modelId="{CF1CE62D-8DF7-40DD-AC68-B8604E8FE0F0}" type="presParOf" srcId="{1D49813E-0C39-40AD-A9F2-8D26E174F081}" destId="{A464870E-32BF-4530-A840-452FE3B5F120}" srcOrd="1" destOrd="0" presId="urn:microsoft.com/office/officeart/2005/8/layout/orgChart1"/>
    <dgm:cxn modelId="{EE2F65DB-BECF-46F5-AA8B-9C499C69C2FB}" type="presParOf" srcId="{7AF1D232-32AA-4454-A2E3-E0A3E0EE56DE}" destId="{7C477D38-CEF9-45E8-A8CC-4221662AC2D0}" srcOrd="1" destOrd="0" presId="urn:microsoft.com/office/officeart/2005/8/layout/orgChart1"/>
    <dgm:cxn modelId="{0A8AF478-49F8-4662-8CA9-87E7969E0E44}" type="presParOf" srcId="{7AF1D232-32AA-4454-A2E3-E0A3E0EE56DE}" destId="{BD688EB3-20AA-4C6A-AE3B-8C80ED60BEB7}" srcOrd="2" destOrd="0" presId="urn:microsoft.com/office/officeart/2005/8/layout/orgChart1"/>
    <dgm:cxn modelId="{91A139E4-A0E6-4A6F-939B-D165B1B2EDB6}" type="presParOf" srcId="{42C4B0DF-48A2-46F8-ADB0-980528D79533}" destId="{A071C7EA-87A1-4FB0-926D-33F6D3D1EDAB}" srcOrd="4" destOrd="0" presId="urn:microsoft.com/office/officeart/2005/8/layout/orgChart1"/>
    <dgm:cxn modelId="{54DF2E4E-4628-4588-8D46-40DD9D1B6559}" type="presParOf" srcId="{42C4B0DF-48A2-46F8-ADB0-980528D79533}" destId="{36E52EBA-6CCE-4CEA-BD65-7AAD3A2CE2BD}" srcOrd="5" destOrd="0" presId="urn:microsoft.com/office/officeart/2005/8/layout/orgChart1"/>
    <dgm:cxn modelId="{9BA673F9-FC48-4C7F-B924-3AF21EC03824}" type="presParOf" srcId="{36E52EBA-6CCE-4CEA-BD65-7AAD3A2CE2BD}" destId="{F7F08EB6-AF2D-414C-B435-0DB03CFA8271}" srcOrd="0" destOrd="0" presId="urn:microsoft.com/office/officeart/2005/8/layout/orgChart1"/>
    <dgm:cxn modelId="{B2C3E77C-7089-4438-88A3-3BB9F2AF9016}" type="presParOf" srcId="{F7F08EB6-AF2D-414C-B435-0DB03CFA8271}" destId="{0D2B7C3B-AD79-43EF-9249-D1133C382BDB}" srcOrd="0" destOrd="0" presId="urn:microsoft.com/office/officeart/2005/8/layout/orgChart1"/>
    <dgm:cxn modelId="{0421628C-DD2A-4D90-84D8-AB07AB607260}" type="presParOf" srcId="{F7F08EB6-AF2D-414C-B435-0DB03CFA8271}" destId="{1D6977E5-53CE-4FB7-B584-EFC21D5197FF}" srcOrd="1" destOrd="0" presId="urn:microsoft.com/office/officeart/2005/8/layout/orgChart1"/>
    <dgm:cxn modelId="{28C76114-89E8-4842-8D52-879B5067DE52}" type="presParOf" srcId="{36E52EBA-6CCE-4CEA-BD65-7AAD3A2CE2BD}" destId="{E4F74484-BB04-45AF-B2D3-AD818A00BB0F}" srcOrd="1" destOrd="0" presId="urn:microsoft.com/office/officeart/2005/8/layout/orgChart1"/>
    <dgm:cxn modelId="{15C141DE-8CE7-4D69-A1F2-7DB089396027}" type="presParOf" srcId="{36E52EBA-6CCE-4CEA-BD65-7AAD3A2CE2BD}" destId="{76027492-D247-4F91-A655-345782F63CA2}" srcOrd="2" destOrd="0" presId="urn:microsoft.com/office/officeart/2005/8/layout/orgChart1"/>
    <dgm:cxn modelId="{058FB9D0-DAB7-461A-A593-96EF2F2387DF}" type="presParOf" srcId="{42C4B0DF-48A2-46F8-ADB0-980528D79533}" destId="{66DD25F4-00F1-4E6C-AE59-A1A65B23B8AC}" srcOrd="6" destOrd="0" presId="urn:microsoft.com/office/officeart/2005/8/layout/orgChart1"/>
    <dgm:cxn modelId="{CD956F76-834B-4AB7-84A3-AD4C38F600C6}" type="presParOf" srcId="{42C4B0DF-48A2-46F8-ADB0-980528D79533}" destId="{C6BCF708-8348-47C9-90C0-A4194A2E522D}" srcOrd="7" destOrd="0" presId="urn:microsoft.com/office/officeart/2005/8/layout/orgChart1"/>
    <dgm:cxn modelId="{E74762E8-5D54-4059-93B6-6F960B4D4D46}" type="presParOf" srcId="{C6BCF708-8348-47C9-90C0-A4194A2E522D}" destId="{3ACFB3F8-3115-4B69-9620-0BDF2DED9E07}" srcOrd="0" destOrd="0" presId="urn:microsoft.com/office/officeart/2005/8/layout/orgChart1"/>
    <dgm:cxn modelId="{B63A9B57-EF3A-4503-893E-2E8DAB56C8CF}" type="presParOf" srcId="{3ACFB3F8-3115-4B69-9620-0BDF2DED9E07}" destId="{358FFB8A-342A-4115-ADF1-46172D63FE06}" srcOrd="0" destOrd="0" presId="urn:microsoft.com/office/officeart/2005/8/layout/orgChart1"/>
    <dgm:cxn modelId="{334D8465-0FCA-4448-A41C-1A6E39804185}" type="presParOf" srcId="{3ACFB3F8-3115-4B69-9620-0BDF2DED9E07}" destId="{9DD2E501-399C-4DCA-8128-E534091DF638}" srcOrd="1" destOrd="0" presId="urn:microsoft.com/office/officeart/2005/8/layout/orgChart1"/>
    <dgm:cxn modelId="{4551F38C-9103-418C-BAE0-C29DF5313211}" type="presParOf" srcId="{C6BCF708-8348-47C9-90C0-A4194A2E522D}" destId="{3ED0DFC6-1D81-403B-B7EC-DBFD604E7BD6}" srcOrd="1" destOrd="0" presId="urn:microsoft.com/office/officeart/2005/8/layout/orgChart1"/>
    <dgm:cxn modelId="{2939A418-0EAD-4D68-BD1A-C681BE353289}" type="presParOf" srcId="{C6BCF708-8348-47C9-90C0-A4194A2E522D}" destId="{7ACA5F06-335F-45A3-BDDB-F8D12AB3AFFE}" srcOrd="2" destOrd="0" presId="urn:microsoft.com/office/officeart/2005/8/layout/orgChart1"/>
    <dgm:cxn modelId="{9BF1785E-AF2E-44E2-90E7-58C7E5C532D5}" type="presParOf" srcId="{42C4B0DF-48A2-46F8-ADB0-980528D79533}" destId="{52D8A705-B74D-4B2A-A603-86035855F9B7}" srcOrd="8" destOrd="0" presId="urn:microsoft.com/office/officeart/2005/8/layout/orgChart1"/>
    <dgm:cxn modelId="{8C5A15E9-A68B-4A31-A068-C68C85852224}" type="presParOf" srcId="{42C4B0DF-48A2-46F8-ADB0-980528D79533}" destId="{868733C8-C150-4376-82D1-8FD977881F98}" srcOrd="9" destOrd="0" presId="urn:microsoft.com/office/officeart/2005/8/layout/orgChart1"/>
    <dgm:cxn modelId="{C7C64458-A61C-4E53-AE18-C0506A173F71}" type="presParOf" srcId="{868733C8-C150-4376-82D1-8FD977881F98}" destId="{97366410-F356-45F3-9EC8-0CBF2CA2CAFD}" srcOrd="0" destOrd="0" presId="urn:microsoft.com/office/officeart/2005/8/layout/orgChart1"/>
    <dgm:cxn modelId="{519D40BA-5114-4075-B88D-833DA5C29295}" type="presParOf" srcId="{97366410-F356-45F3-9EC8-0CBF2CA2CAFD}" destId="{D1148815-354C-4D91-B97D-D9C7633DAB4E}" srcOrd="0" destOrd="0" presId="urn:microsoft.com/office/officeart/2005/8/layout/orgChart1"/>
    <dgm:cxn modelId="{90656A5A-7755-4BCF-9A42-ACE4890801B0}" type="presParOf" srcId="{97366410-F356-45F3-9EC8-0CBF2CA2CAFD}" destId="{97F0F300-7F11-46BD-856A-92F144B4A923}" srcOrd="1" destOrd="0" presId="urn:microsoft.com/office/officeart/2005/8/layout/orgChart1"/>
    <dgm:cxn modelId="{51E31E92-AE5A-49F4-A166-C632F6C3541D}" type="presParOf" srcId="{868733C8-C150-4376-82D1-8FD977881F98}" destId="{50071B05-7DB5-40F2-B945-A19A814AE177}" srcOrd="1" destOrd="0" presId="urn:microsoft.com/office/officeart/2005/8/layout/orgChart1"/>
    <dgm:cxn modelId="{960B20B5-8C6E-458D-92CE-384F87C58FAA}" type="presParOf" srcId="{868733C8-C150-4376-82D1-8FD977881F98}" destId="{A05902E5-8A9B-4D43-93AF-3D2C9AE8FE56}" srcOrd="2" destOrd="0" presId="urn:microsoft.com/office/officeart/2005/8/layout/orgChart1"/>
    <dgm:cxn modelId="{949273FA-BB19-44AD-82CF-42484C59BD99}" type="presParOf" srcId="{49BF6B95-5AA0-4DB8-AA57-AC04212D27AC}" destId="{B958473C-4629-4950-B6DA-52A1646C38BF}" srcOrd="2" destOrd="0" presId="urn:microsoft.com/office/officeart/2005/8/layout/orgChart1"/>
    <dgm:cxn modelId="{40A24535-1D23-4F18-9CCF-58C47A123E92}" type="presParOf" srcId="{C8D1D1D7-D6DE-4504-8041-94E50CB8547F}" destId="{97898925-7B90-4B48-91AF-5F670B0A84D8}" srcOrd="12" destOrd="0" presId="urn:microsoft.com/office/officeart/2005/8/layout/orgChart1"/>
    <dgm:cxn modelId="{B982F110-A463-4AB3-9299-F9A7EAFF9A3B}" type="presParOf" srcId="{C8D1D1D7-D6DE-4504-8041-94E50CB8547F}" destId="{64115AB7-5F80-47AA-BA57-E7FAB8EA2E40}" srcOrd="13" destOrd="0" presId="urn:microsoft.com/office/officeart/2005/8/layout/orgChart1"/>
    <dgm:cxn modelId="{6605D115-4121-4E19-B8E5-9A85D718CB59}" type="presParOf" srcId="{64115AB7-5F80-47AA-BA57-E7FAB8EA2E40}" destId="{F2B5331E-1A74-4CE5-8C5C-0656E9E0BFF4}" srcOrd="0" destOrd="0" presId="urn:microsoft.com/office/officeart/2005/8/layout/orgChart1"/>
    <dgm:cxn modelId="{6D0EEBA5-C7A0-4E3B-8F74-69F680F2762C}" type="presParOf" srcId="{F2B5331E-1A74-4CE5-8C5C-0656E9E0BFF4}" destId="{49BFBD59-837C-4DCB-B593-035C9E96CF0D}" srcOrd="0" destOrd="0" presId="urn:microsoft.com/office/officeart/2005/8/layout/orgChart1"/>
    <dgm:cxn modelId="{3CDACCE7-1B61-4DD4-8D5F-0E0DE8055002}" type="presParOf" srcId="{F2B5331E-1A74-4CE5-8C5C-0656E9E0BFF4}" destId="{A571B8F8-7B7D-44FC-9B30-E84C2D36B0A6}" srcOrd="1" destOrd="0" presId="urn:microsoft.com/office/officeart/2005/8/layout/orgChart1"/>
    <dgm:cxn modelId="{7565D1EE-A664-4128-B202-1C88EB3B2627}" type="presParOf" srcId="{64115AB7-5F80-47AA-BA57-E7FAB8EA2E40}" destId="{1C8C0AD4-C20B-4CF4-9E3F-BAD8C8A696E0}" srcOrd="1" destOrd="0" presId="urn:microsoft.com/office/officeart/2005/8/layout/orgChart1"/>
    <dgm:cxn modelId="{537F35FB-5809-407D-8AD9-D6EA350A7A3A}" type="presParOf" srcId="{1C8C0AD4-C20B-4CF4-9E3F-BAD8C8A696E0}" destId="{805EFE40-8918-42DE-BA9E-C91719FFFB13}" srcOrd="0" destOrd="0" presId="urn:microsoft.com/office/officeart/2005/8/layout/orgChart1"/>
    <dgm:cxn modelId="{60023A72-5FA3-46DA-920B-0D973B9C996B}" type="presParOf" srcId="{1C8C0AD4-C20B-4CF4-9E3F-BAD8C8A696E0}" destId="{F1B35A82-8F59-4E51-95A7-82756E3E801D}" srcOrd="1" destOrd="0" presId="urn:microsoft.com/office/officeart/2005/8/layout/orgChart1"/>
    <dgm:cxn modelId="{5B328DB9-4A5B-4080-B297-0F618F848E43}" type="presParOf" srcId="{F1B35A82-8F59-4E51-95A7-82756E3E801D}" destId="{4D0FEC95-F81D-4D30-BE19-4240381C7DAE}" srcOrd="0" destOrd="0" presId="urn:microsoft.com/office/officeart/2005/8/layout/orgChart1"/>
    <dgm:cxn modelId="{BF1AEA42-FD84-4F75-80B0-68198F8CC50A}" type="presParOf" srcId="{4D0FEC95-F81D-4D30-BE19-4240381C7DAE}" destId="{275DDEC9-DAA5-486D-824B-F4B16467197E}" srcOrd="0" destOrd="0" presId="urn:microsoft.com/office/officeart/2005/8/layout/orgChart1"/>
    <dgm:cxn modelId="{A018B079-C44D-4349-96BF-5818792E76E2}" type="presParOf" srcId="{4D0FEC95-F81D-4D30-BE19-4240381C7DAE}" destId="{DECA891A-E4FC-4A49-87C0-DF45F495A6FB}" srcOrd="1" destOrd="0" presId="urn:microsoft.com/office/officeart/2005/8/layout/orgChart1"/>
    <dgm:cxn modelId="{667FF557-C1C1-4BC0-BB62-1B1A9A531D18}" type="presParOf" srcId="{F1B35A82-8F59-4E51-95A7-82756E3E801D}" destId="{EFEBD4E6-9361-4A3F-8029-D8421F81FB98}" srcOrd="1" destOrd="0" presId="urn:microsoft.com/office/officeart/2005/8/layout/orgChart1"/>
    <dgm:cxn modelId="{811223A0-329C-46E2-B200-F60DB0EBB991}" type="presParOf" srcId="{F1B35A82-8F59-4E51-95A7-82756E3E801D}" destId="{70C1121E-C62C-4B69-8BA4-7F9FCDA9A16B}" srcOrd="2" destOrd="0" presId="urn:microsoft.com/office/officeart/2005/8/layout/orgChart1"/>
    <dgm:cxn modelId="{6FB29F8E-EEA2-44D8-BDFB-AC2EB558CC83}" type="presParOf" srcId="{1C8C0AD4-C20B-4CF4-9E3F-BAD8C8A696E0}" destId="{F5F285A6-4A7E-405B-A12C-DD0528DC2933}" srcOrd="2" destOrd="0" presId="urn:microsoft.com/office/officeart/2005/8/layout/orgChart1"/>
    <dgm:cxn modelId="{1D882255-F015-47AD-94D7-7A994D625F9C}" type="presParOf" srcId="{1C8C0AD4-C20B-4CF4-9E3F-BAD8C8A696E0}" destId="{0C887150-0C68-4008-B805-EC0EE5309B3A}" srcOrd="3" destOrd="0" presId="urn:microsoft.com/office/officeart/2005/8/layout/orgChart1"/>
    <dgm:cxn modelId="{25F337A6-073B-419C-B487-21501AF1D62F}" type="presParOf" srcId="{0C887150-0C68-4008-B805-EC0EE5309B3A}" destId="{48BCDE55-1B77-49EC-820E-6C6C5FF4215A}" srcOrd="0" destOrd="0" presId="urn:microsoft.com/office/officeart/2005/8/layout/orgChart1"/>
    <dgm:cxn modelId="{7E1372DA-32A2-4B01-ADA0-71B840A6C847}" type="presParOf" srcId="{48BCDE55-1B77-49EC-820E-6C6C5FF4215A}" destId="{D3429B48-7882-4B61-BB03-91A7DC18B05E}" srcOrd="0" destOrd="0" presId="urn:microsoft.com/office/officeart/2005/8/layout/orgChart1"/>
    <dgm:cxn modelId="{CCBFBBE3-4964-4612-A96E-463D278E7A31}" type="presParOf" srcId="{48BCDE55-1B77-49EC-820E-6C6C5FF4215A}" destId="{B155CADB-01E4-4CBC-A205-5147FC2BB783}" srcOrd="1" destOrd="0" presId="urn:microsoft.com/office/officeart/2005/8/layout/orgChart1"/>
    <dgm:cxn modelId="{FDDF8897-72E5-421E-B909-A9F04333328D}" type="presParOf" srcId="{0C887150-0C68-4008-B805-EC0EE5309B3A}" destId="{7D090C16-8C8E-42B7-9FCC-B0BE0E37FC26}" srcOrd="1" destOrd="0" presId="urn:microsoft.com/office/officeart/2005/8/layout/orgChart1"/>
    <dgm:cxn modelId="{FEA29E1D-DCD4-4575-95A0-A62BC803BA3A}" type="presParOf" srcId="{0C887150-0C68-4008-B805-EC0EE5309B3A}" destId="{68A5B315-32B8-4CCF-9EC2-8A9D0EA95053}" srcOrd="2" destOrd="0" presId="urn:microsoft.com/office/officeart/2005/8/layout/orgChart1"/>
    <dgm:cxn modelId="{58EF186E-FF96-430B-95A5-00E5B05EBA32}" type="presParOf" srcId="{1C8C0AD4-C20B-4CF4-9E3F-BAD8C8A696E0}" destId="{FB268B11-A5E1-4113-9184-3A85236B3EA8}" srcOrd="4" destOrd="0" presId="urn:microsoft.com/office/officeart/2005/8/layout/orgChart1"/>
    <dgm:cxn modelId="{CD6DEB56-BD7B-482E-97BE-B7B9385639FE}" type="presParOf" srcId="{1C8C0AD4-C20B-4CF4-9E3F-BAD8C8A696E0}" destId="{7681DD77-BA8A-47A9-B8B4-4A761FC96BCD}" srcOrd="5" destOrd="0" presId="urn:microsoft.com/office/officeart/2005/8/layout/orgChart1"/>
    <dgm:cxn modelId="{14645616-A896-4A2A-B7F4-F9B9C0CB0A29}" type="presParOf" srcId="{7681DD77-BA8A-47A9-B8B4-4A761FC96BCD}" destId="{EF89B8A5-429B-4D81-836B-8C5C7BEE13F5}" srcOrd="0" destOrd="0" presId="urn:microsoft.com/office/officeart/2005/8/layout/orgChart1"/>
    <dgm:cxn modelId="{3B75B41B-DD06-440D-AA55-C7AC08BEC927}" type="presParOf" srcId="{EF89B8A5-429B-4D81-836B-8C5C7BEE13F5}" destId="{5BE22EF2-ED34-4A21-A915-EA3061037B3D}" srcOrd="0" destOrd="0" presId="urn:microsoft.com/office/officeart/2005/8/layout/orgChart1"/>
    <dgm:cxn modelId="{4C968ED3-8905-4464-8E6A-69E3B93FD153}" type="presParOf" srcId="{EF89B8A5-429B-4D81-836B-8C5C7BEE13F5}" destId="{0614758B-73B9-4DC0-8934-DEE29E850DE2}" srcOrd="1" destOrd="0" presId="urn:microsoft.com/office/officeart/2005/8/layout/orgChart1"/>
    <dgm:cxn modelId="{BBC250DD-61B7-40E5-96CA-8596A586EE5D}" type="presParOf" srcId="{7681DD77-BA8A-47A9-B8B4-4A761FC96BCD}" destId="{186C2DD4-8281-4570-9716-F77C087DD40B}" srcOrd="1" destOrd="0" presId="urn:microsoft.com/office/officeart/2005/8/layout/orgChart1"/>
    <dgm:cxn modelId="{FC8E4B64-9E51-4A64-A50A-DF7AABF18736}" type="presParOf" srcId="{7681DD77-BA8A-47A9-B8B4-4A761FC96BCD}" destId="{EE247217-EF09-4861-84E3-07FF6E3D8B97}" srcOrd="2" destOrd="0" presId="urn:microsoft.com/office/officeart/2005/8/layout/orgChart1"/>
    <dgm:cxn modelId="{B06CE2EE-7847-4B62-8547-089339551E16}" type="presParOf" srcId="{64115AB7-5F80-47AA-BA57-E7FAB8EA2E40}" destId="{83AEFD1F-80F7-4BC2-A52F-E56F1B682EA6}" srcOrd="2" destOrd="0" presId="urn:microsoft.com/office/officeart/2005/8/layout/orgChart1"/>
    <dgm:cxn modelId="{47DC262B-A340-48D4-B11F-8FF98EA9DE55}" type="presParOf" srcId="{C8D1D1D7-D6DE-4504-8041-94E50CB8547F}" destId="{E6758442-53AC-4830-B217-4DD9692FF8F0}" srcOrd="14" destOrd="0" presId="urn:microsoft.com/office/officeart/2005/8/layout/orgChart1"/>
    <dgm:cxn modelId="{090D5279-0A77-4C49-9AC4-39FCC16E39A4}" type="presParOf" srcId="{C8D1D1D7-D6DE-4504-8041-94E50CB8547F}" destId="{C28062D0-BFB1-4A22-BFB4-188C69EB5E9C}" srcOrd="15" destOrd="0" presId="urn:microsoft.com/office/officeart/2005/8/layout/orgChart1"/>
    <dgm:cxn modelId="{7FE94A70-9E6E-417C-8E22-6231E8AE8B90}" type="presParOf" srcId="{C28062D0-BFB1-4A22-BFB4-188C69EB5E9C}" destId="{F4757346-4814-423A-917E-177E6F0E3396}" srcOrd="0" destOrd="0" presId="urn:microsoft.com/office/officeart/2005/8/layout/orgChart1"/>
    <dgm:cxn modelId="{BF14BF30-4A9E-48A2-8155-D5F9A7C37486}" type="presParOf" srcId="{F4757346-4814-423A-917E-177E6F0E3396}" destId="{21179706-48BC-4C43-842C-D6657EF2570F}" srcOrd="0" destOrd="0" presId="urn:microsoft.com/office/officeart/2005/8/layout/orgChart1"/>
    <dgm:cxn modelId="{445C2CAC-EF1D-4DAE-9E83-FC4B869A177A}" type="presParOf" srcId="{F4757346-4814-423A-917E-177E6F0E3396}" destId="{0F8D039D-DF53-438D-8E4F-C46AAAA27159}" srcOrd="1" destOrd="0" presId="urn:microsoft.com/office/officeart/2005/8/layout/orgChart1"/>
    <dgm:cxn modelId="{B8ED98AF-E1BE-4464-993A-0666B5D49790}" type="presParOf" srcId="{C28062D0-BFB1-4A22-BFB4-188C69EB5E9C}" destId="{C6059509-A9D7-4585-A820-0D69D06B104E}" srcOrd="1" destOrd="0" presId="urn:microsoft.com/office/officeart/2005/8/layout/orgChart1"/>
    <dgm:cxn modelId="{7DB71F34-7864-4BE7-95D2-235332C39104}" type="presParOf" srcId="{C6059509-A9D7-4585-A820-0D69D06B104E}" destId="{97F44399-996C-46EE-BFA6-9C76D5455436}" srcOrd="0" destOrd="0" presId="urn:microsoft.com/office/officeart/2005/8/layout/orgChart1"/>
    <dgm:cxn modelId="{CAB7C3D3-831F-499D-B273-4CF2B829E295}" type="presParOf" srcId="{C6059509-A9D7-4585-A820-0D69D06B104E}" destId="{1908A97D-E992-46B1-8EDE-FFF8E5F61A73}" srcOrd="1" destOrd="0" presId="urn:microsoft.com/office/officeart/2005/8/layout/orgChart1"/>
    <dgm:cxn modelId="{6EDF0CE4-27DA-4B49-B0F7-6A52530A992C}" type="presParOf" srcId="{1908A97D-E992-46B1-8EDE-FFF8E5F61A73}" destId="{D8B77E0A-08DF-4A82-AF46-F35B1F776A63}" srcOrd="0" destOrd="0" presId="urn:microsoft.com/office/officeart/2005/8/layout/orgChart1"/>
    <dgm:cxn modelId="{0B24EFEE-E9D6-44AE-9C0D-7381FE573510}" type="presParOf" srcId="{D8B77E0A-08DF-4A82-AF46-F35B1F776A63}" destId="{B848F846-47AC-4188-963C-F946C238A1AE}" srcOrd="0" destOrd="0" presId="urn:microsoft.com/office/officeart/2005/8/layout/orgChart1"/>
    <dgm:cxn modelId="{146C8D12-14F5-453B-A9E3-63337667E8AB}" type="presParOf" srcId="{D8B77E0A-08DF-4A82-AF46-F35B1F776A63}" destId="{AB278806-790B-40BA-A0A0-8DF58DDC34D6}" srcOrd="1" destOrd="0" presId="urn:microsoft.com/office/officeart/2005/8/layout/orgChart1"/>
    <dgm:cxn modelId="{920A3FE5-1439-4C42-BA60-52EC51CC3590}" type="presParOf" srcId="{1908A97D-E992-46B1-8EDE-FFF8E5F61A73}" destId="{6C9C6512-8CDF-48BF-A71C-4EACDC68698D}" srcOrd="1" destOrd="0" presId="urn:microsoft.com/office/officeart/2005/8/layout/orgChart1"/>
    <dgm:cxn modelId="{3DEA9EB7-CFB1-400A-B8F2-0A9513519E1A}" type="presParOf" srcId="{1908A97D-E992-46B1-8EDE-FFF8E5F61A73}" destId="{E063A343-E9D8-4CE1-8313-22499C39E615}" srcOrd="2" destOrd="0" presId="urn:microsoft.com/office/officeart/2005/8/layout/orgChart1"/>
    <dgm:cxn modelId="{1C5BB57E-0235-4792-A478-4C0C94C8ECE9}" type="presParOf" srcId="{C6059509-A9D7-4585-A820-0D69D06B104E}" destId="{4418CFA7-E1E6-41C8-91CB-D706FF93B161}" srcOrd="2" destOrd="0" presId="urn:microsoft.com/office/officeart/2005/8/layout/orgChart1"/>
    <dgm:cxn modelId="{60889D7D-5E01-4979-9F17-11CF25A775B4}" type="presParOf" srcId="{C6059509-A9D7-4585-A820-0D69D06B104E}" destId="{7DC7DCAB-63A4-4BD9-A83B-DF0E906D27AC}" srcOrd="3" destOrd="0" presId="urn:microsoft.com/office/officeart/2005/8/layout/orgChart1"/>
    <dgm:cxn modelId="{B9506370-0264-40C3-9CAF-62F19147B7BC}" type="presParOf" srcId="{7DC7DCAB-63A4-4BD9-A83B-DF0E906D27AC}" destId="{3B755B26-C7AB-4FEA-B9DE-1C28528A5943}" srcOrd="0" destOrd="0" presId="urn:microsoft.com/office/officeart/2005/8/layout/orgChart1"/>
    <dgm:cxn modelId="{0E5AAF58-772B-40E7-B9EE-D02650B98B5C}" type="presParOf" srcId="{3B755B26-C7AB-4FEA-B9DE-1C28528A5943}" destId="{EA7C1844-DD24-477D-9081-0F910D6323BF}" srcOrd="0" destOrd="0" presId="urn:microsoft.com/office/officeart/2005/8/layout/orgChart1"/>
    <dgm:cxn modelId="{A41B83C8-066F-4FF0-82FD-C40FD03019AE}" type="presParOf" srcId="{3B755B26-C7AB-4FEA-B9DE-1C28528A5943}" destId="{6D26A138-1A98-413B-A2E4-A000BC66B95A}" srcOrd="1" destOrd="0" presId="urn:microsoft.com/office/officeart/2005/8/layout/orgChart1"/>
    <dgm:cxn modelId="{DC351B1C-A1C9-44B2-9C10-D6B6C875F61A}" type="presParOf" srcId="{7DC7DCAB-63A4-4BD9-A83B-DF0E906D27AC}" destId="{B328A4A2-8E3A-4EDC-8098-34319C8BBA80}" srcOrd="1" destOrd="0" presId="urn:microsoft.com/office/officeart/2005/8/layout/orgChart1"/>
    <dgm:cxn modelId="{8DBC5C37-09CF-41CC-9EC0-C52C49016CEC}" type="presParOf" srcId="{7DC7DCAB-63A4-4BD9-A83B-DF0E906D27AC}" destId="{0D35B4CA-4FC9-4F47-8E45-E8B7DB7B96F9}" srcOrd="2" destOrd="0" presId="urn:microsoft.com/office/officeart/2005/8/layout/orgChart1"/>
    <dgm:cxn modelId="{34E5EF14-D798-4A45-A42D-10CDD858AC45}" type="presParOf" srcId="{C28062D0-BFB1-4A22-BFB4-188C69EB5E9C}" destId="{445C0598-F032-433D-827E-A7190B24EABF}" srcOrd="2" destOrd="0" presId="urn:microsoft.com/office/officeart/2005/8/layout/orgChart1"/>
    <dgm:cxn modelId="{D0307F4E-4122-4096-B5EF-07732FC0FDD1}" type="presParOf" srcId="{C8D1D1D7-D6DE-4504-8041-94E50CB8547F}" destId="{53814278-A002-478B-B168-ADA07161ABF0}" srcOrd="16" destOrd="0" presId="urn:microsoft.com/office/officeart/2005/8/layout/orgChart1"/>
    <dgm:cxn modelId="{C20861FB-9EB3-4012-81BB-68BA0BF878AE}" type="presParOf" srcId="{C8D1D1D7-D6DE-4504-8041-94E50CB8547F}" destId="{9812CE09-993A-4372-ACB8-90295FD67D41}" srcOrd="17" destOrd="0" presId="urn:microsoft.com/office/officeart/2005/8/layout/orgChart1"/>
    <dgm:cxn modelId="{56E494DD-CCBE-4B34-9966-E93788DCCDF0}" type="presParOf" srcId="{9812CE09-993A-4372-ACB8-90295FD67D41}" destId="{478B9865-3901-46D1-BBAD-0CEE61F38462}" srcOrd="0" destOrd="0" presId="urn:microsoft.com/office/officeart/2005/8/layout/orgChart1"/>
    <dgm:cxn modelId="{1E992AC8-1BCE-40E9-A133-450A911CD0AA}" type="presParOf" srcId="{478B9865-3901-46D1-BBAD-0CEE61F38462}" destId="{2B106BF1-9448-45CD-BEAF-874757403EFD}" srcOrd="0" destOrd="0" presId="urn:microsoft.com/office/officeart/2005/8/layout/orgChart1"/>
    <dgm:cxn modelId="{0B7FE62D-AFA6-4CD2-8837-7F40CD222A26}" type="presParOf" srcId="{478B9865-3901-46D1-BBAD-0CEE61F38462}" destId="{022B1341-11FB-4F86-B0F5-0B8345E2A09E}" srcOrd="1" destOrd="0" presId="urn:microsoft.com/office/officeart/2005/8/layout/orgChart1"/>
    <dgm:cxn modelId="{D0F5B39E-114A-4394-9002-0C26E4F3A999}" type="presParOf" srcId="{9812CE09-993A-4372-ACB8-90295FD67D41}" destId="{2FD9A278-CD02-41EF-A4F4-A604AB47261E}" srcOrd="1" destOrd="0" presId="urn:microsoft.com/office/officeart/2005/8/layout/orgChart1"/>
    <dgm:cxn modelId="{E15316D7-C01C-4EE3-BCE8-CA476F1D65CC}" type="presParOf" srcId="{2FD9A278-CD02-41EF-A4F4-A604AB47261E}" destId="{FA7BCE55-BC0E-432D-8D5D-275D8AD33A6A}" srcOrd="0" destOrd="0" presId="urn:microsoft.com/office/officeart/2005/8/layout/orgChart1"/>
    <dgm:cxn modelId="{5061ADD3-D25A-4ED4-A47B-1D73717050A2}" type="presParOf" srcId="{2FD9A278-CD02-41EF-A4F4-A604AB47261E}" destId="{596209E5-8FB1-40A8-A8B8-FB609D8E7D2E}" srcOrd="1" destOrd="0" presId="urn:microsoft.com/office/officeart/2005/8/layout/orgChart1"/>
    <dgm:cxn modelId="{D5FCDF75-8E61-4B99-8C23-F30ABC8E3357}" type="presParOf" srcId="{596209E5-8FB1-40A8-A8B8-FB609D8E7D2E}" destId="{E1AB331E-8AD4-4E51-AD9E-EE87FAAC5785}" srcOrd="0" destOrd="0" presId="urn:microsoft.com/office/officeart/2005/8/layout/orgChart1"/>
    <dgm:cxn modelId="{95814881-E5B9-44C8-8477-87685D718408}" type="presParOf" srcId="{E1AB331E-8AD4-4E51-AD9E-EE87FAAC5785}" destId="{C2FE0985-C82F-44A0-9761-D483311D0D79}" srcOrd="0" destOrd="0" presId="urn:microsoft.com/office/officeart/2005/8/layout/orgChart1"/>
    <dgm:cxn modelId="{67295B99-9D7A-48C0-A60B-DB6F6B7649F8}" type="presParOf" srcId="{E1AB331E-8AD4-4E51-AD9E-EE87FAAC5785}" destId="{E8D1CAA3-6AAB-41BD-8B7C-52A64EB42566}" srcOrd="1" destOrd="0" presId="urn:microsoft.com/office/officeart/2005/8/layout/orgChart1"/>
    <dgm:cxn modelId="{1B25FC73-A0AC-49B8-8345-855B6498DE2D}" type="presParOf" srcId="{596209E5-8FB1-40A8-A8B8-FB609D8E7D2E}" destId="{8FD11FA3-CB75-4634-A934-57131188B4FB}" srcOrd="1" destOrd="0" presId="urn:microsoft.com/office/officeart/2005/8/layout/orgChart1"/>
    <dgm:cxn modelId="{8195B3AF-71BD-4089-8E02-0CED4F4EFD40}" type="presParOf" srcId="{596209E5-8FB1-40A8-A8B8-FB609D8E7D2E}" destId="{639933D3-888C-4F52-B298-5CDF0C42D6CE}" srcOrd="2" destOrd="0" presId="urn:microsoft.com/office/officeart/2005/8/layout/orgChart1"/>
    <dgm:cxn modelId="{9204B8DB-BE6D-4F79-9514-F3799F5761F3}" type="presParOf" srcId="{2FD9A278-CD02-41EF-A4F4-A604AB47261E}" destId="{C459A813-3FCB-4BF4-B4CD-196337442323}" srcOrd="2" destOrd="0" presId="urn:microsoft.com/office/officeart/2005/8/layout/orgChart1"/>
    <dgm:cxn modelId="{EBE734DC-63AD-4F4B-9709-BB0B70190A53}" type="presParOf" srcId="{2FD9A278-CD02-41EF-A4F4-A604AB47261E}" destId="{4FE5C636-214C-4EC0-9303-C7E40EFE66FC}" srcOrd="3" destOrd="0" presId="urn:microsoft.com/office/officeart/2005/8/layout/orgChart1"/>
    <dgm:cxn modelId="{E7F2ED57-6B1C-441F-89BB-D90D7D11277D}" type="presParOf" srcId="{4FE5C636-214C-4EC0-9303-C7E40EFE66FC}" destId="{83814559-7CEC-4C9A-9427-8FAAB9FC565B}" srcOrd="0" destOrd="0" presId="urn:microsoft.com/office/officeart/2005/8/layout/orgChart1"/>
    <dgm:cxn modelId="{C6871288-B80A-4254-B8A8-3EE04AB79A34}" type="presParOf" srcId="{83814559-7CEC-4C9A-9427-8FAAB9FC565B}" destId="{E486BE88-ADE0-4F39-B35B-11A731A1616F}" srcOrd="0" destOrd="0" presId="urn:microsoft.com/office/officeart/2005/8/layout/orgChart1"/>
    <dgm:cxn modelId="{33FFE6A0-E02A-49C8-80C5-050AF65D85C1}" type="presParOf" srcId="{83814559-7CEC-4C9A-9427-8FAAB9FC565B}" destId="{EDAB6FCC-5FD1-4A7F-9861-62F19BAB0066}" srcOrd="1" destOrd="0" presId="urn:microsoft.com/office/officeart/2005/8/layout/orgChart1"/>
    <dgm:cxn modelId="{B3EAAE3C-88BF-4B96-95A6-D6417196BFAB}" type="presParOf" srcId="{4FE5C636-214C-4EC0-9303-C7E40EFE66FC}" destId="{20B7792B-16CE-46D8-A376-9FBD54DA1FD8}" srcOrd="1" destOrd="0" presId="urn:microsoft.com/office/officeart/2005/8/layout/orgChart1"/>
    <dgm:cxn modelId="{66979747-FA7E-493E-8BA5-DE134C8DE3C3}" type="presParOf" srcId="{4FE5C636-214C-4EC0-9303-C7E40EFE66FC}" destId="{5E6FCCEB-52C3-4E6F-AB7E-696B9F717036}" srcOrd="2" destOrd="0" presId="urn:microsoft.com/office/officeart/2005/8/layout/orgChart1"/>
    <dgm:cxn modelId="{78168556-131D-4C22-A3B4-09B59EC196BC}" type="presParOf" srcId="{2FD9A278-CD02-41EF-A4F4-A604AB47261E}" destId="{6AF12413-10A3-497C-8AFE-2FD6A3123AEC}" srcOrd="4" destOrd="0" presId="urn:microsoft.com/office/officeart/2005/8/layout/orgChart1"/>
    <dgm:cxn modelId="{A8141100-D871-4EFD-B790-48F7E560A706}" type="presParOf" srcId="{2FD9A278-CD02-41EF-A4F4-A604AB47261E}" destId="{56E6D0F1-D58E-4A28-ADC7-1EF1F6176685}" srcOrd="5" destOrd="0" presId="urn:microsoft.com/office/officeart/2005/8/layout/orgChart1"/>
    <dgm:cxn modelId="{CD9054B8-004D-4A0F-B330-D0DA46138AD3}" type="presParOf" srcId="{56E6D0F1-D58E-4A28-ADC7-1EF1F6176685}" destId="{AF9AA099-73D5-4507-9F96-F7B545919563}" srcOrd="0" destOrd="0" presId="urn:microsoft.com/office/officeart/2005/8/layout/orgChart1"/>
    <dgm:cxn modelId="{C3B3914E-D1A6-4A06-A710-F1801ECE58E3}" type="presParOf" srcId="{AF9AA099-73D5-4507-9F96-F7B545919563}" destId="{57EB69F5-A11F-425E-B3DB-167C4F8ECC20}" srcOrd="0" destOrd="0" presId="urn:microsoft.com/office/officeart/2005/8/layout/orgChart1"/>
    <dgm:cxn modelId="{76B40D1B-7F43-4400-B128-43856404BAC2}" type="presParOf" srcId="{AF9AA099-73D5-4507-9F96-F7B545919563}" destId="{CA1C48A3-7B5A-4BF1-B7DD-0334426CA655}" srcOrd="1" destOrd="0" presId="urn:microsoft.com/office/officeart/2005/8/layout/orgChart1"/>
    <dgm:cxn modelId="{FCEB56E9-55B6-45AB-A495-AEF23635010E}" type="presParOf" srcId="{56E6D0F1-D58E-4A28-ADC7-1EF1F6176685}" destId="{DDC3EDA1-127B-4E73-B36F-411F0C5A3E71}" srcOrd="1" destOrd="0" presId="urn:microsoft.com/office/officeart/2005/8/layout/orgChart1"/>
    <dgm:cxn modelId="{CD1F611F-2A57-461B-B380-EF8F7B35D89F}" type="presParOf" srcId="{56E6D0F1-D58E-4A28-ADC7-1EF1F6176685}" destId="{CDAA6E18-7001-4311-A407-55A3CFA45246}" srcOrd="2" destOrd="0" presId="urn:microsoft.com/office/officeart/2005/8/layout/orgChart1"/>
    <dgm:cxn modelId="{EF1DC2E2-D40B-4611-8896-F569860F9680}" type="presParOf" srcId="{9812CE09-993A-4372-ACB8-90295FD67D41}" destId="{C1EB91E3-29AA-4A5E-8FEA-D45596BF5B07}" srcOrd="2" destOrd="0" presId="urn:microsoft.com/office/officeart/2005/8/layout/orgChart1"/>
    <dgm:cxn modelId="{6B055658-C3C9-4A78-971B-6AAD579C62CB}" type="presParOf" srcId="{C8299D4A-703B-42B8-85C4-83604ED6A5C8}" destId="{5FC1DE8B-CFA0-4610-B398-853536689C13}"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053191-48BA-49C6-805B-69191C949F5C}">
      <dsp:nvSpPr>
        <dsp:cNvPr id="0" name=""/>
        <dsp:cNvSpPr/>
      </dsp:nvSpPr>
      <dsp:spPr>
        <a:xfrm>
          <a:off x="3029290"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B08324-8B80-4EB2-AB90-E264C9F78FB7}">
      <dsp:nvSpPr>
        <dsp:cNvPr id="0" name=""/>
        <dsp:cNvSpPr/>
      </dsp:nvSpPr>
      <dsp:spPr>
        <a:xfrm>
          <a:off x="3029290"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A17B16-6C5A-4D43-B229-A8E7F500B841}">
      <dsp:nvSpPr>
        <dsp:cNvPr id="0" name=""/>
        <dsp:cNvSpPr/>
      </dsp:nvSpPr>
      <dsp:spPr>
        <a:xfrm>
          <a:off x="3029290"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A720BD-4997-42A8-BABA-356B5DEAC16C}">
      <dsp:nvSpPr>
        <dsp:cNvPr id="0" name=""/>
        <dsp:cNvSpPr/>
      </dsp:nvSpPr>
      <dsp:spPr>
        <a:xfrm>
          <a:off x="3029290"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A8391A-744E-44C8-BA2D-E2DFE2A97471}">
      <dsp:nvSpPr>
        <dsp:cNvPr id="0" name=""/>
        <dsp:cNvSpPr/>
      </dsp:nvSpPr>
      <dsp:spPr>
        <a:xfrm>
          <a:off x="3029290"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3A1F88-4E2B-42B7-8116-79B4C82F5AA8}">
      <dsp:nvSpPr>
        <dsp:cNvPr id="0" name=""/>
        <dsp:cNvSpPr/>
      </dsp:nvSpPr>
      <dsp:spPr>
        <a:xfrm>
          <a:off x="2261785" y="288528"/>
          <a:ext cx="1043112" cy="120690"/>
        </a:xfrm>
        <a:custGeom>
          <a:avLst/>
          <a:gdLst/>
          <a:ahLst/>
          <a:cxnLst/>
          <a:rect l="0" t="0" r="0" b="0"/>
          <a:pathLst>
            <a:path>
              <a:moveTo>
                <a:pt x="0" y="0"/>
              </a:moveTo>
              <a:lnTo>
                <a:pt x="0" y="60345"/>
              </a:lnTo>
              <a:lnTo>
                <a:pt x="1043112" y="60345"/>
              </a:lnTo>
              <a:lnTo>
                <a:pt x="1043112"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1D693-5EAF-4CF7-97CF-01C4EC4E930B}">
      <dsp:nvSpPr>
        <dsp:cNvPr id="0" name=""/>
        <dsp:cNvSpPr/>
      </dsp:nvSpPr>
      <dsp:spPr>
        <a:xfrm>
          <a:off x="2333882" y="696577"/>
          <a:ext cx="91440" cy="2712668"/>
        </a:xfrm>
        <a:custGeom>
          <a:avLst/>
          <a:gdLst/>
          <a:ahLst/>
          <a:cxnLst/>
          <a:rect l="0" t="0" r="0" b="0"/>
          <a:pathLst>
            <a:path>
              <a:moveTo>
                <a:pt x="45720" y="0"/>
              </a:moveTo>
              <a:lnTo>
                <a:pt x="45720" y="2712668"/>
              </a:lnTo>
              <a:lnTo>
                <a:pt x="131927" y="27126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7CAF96-9543-4C11-BDD0-B757821AE45B}">
      <dsp:nvSpPr>
        <dsp:cNvPr id="0" name=""/>
        <dsp:cNvSpPr/>
      </dsp:nvSpPr>
      <dsp:spPr>
        <a:xfrm>
          <a:off x="2333882" y="696577"/>
          <a:ext cx="91440" cy="2304618"/>
        </a:xfrm>
        <a:custGeom>
          <a:avLst/>
          <a:gdLst/>
          <a:ahLst/>
          <a:cxnLst/>
          <a:rect l="0" t="0" r="0" b="0"/>
          <a:pathLst>
            <a:path>
              <a:moveTo>
                <a:pt x="45720" y="0"/>
              </a:moveTo>
              <a:lnTo>
                <a:pt x="45720" y="2304618"/>
              </a:lnTo>
              <a:lnTo>
                <a:pt x="131927" y="23046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134217-60D9-428B-99F3-133A99589FBC}">
      <dsp:nvSpPr>
        <dsp:cNvPr id="0" name=""/>
        <dsp:cNvSpPr/>
      </dsp:nvSpPr>
      <dsp:spPr>
        <a:xfrm>
          <a:off x="2333882"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983B73-AD09-4D8E-BF22-F39627AC39B2}">
      <dsp:nvSpPr>
        <dsp:cNvPr id="0" name=""/>
        <dsp:cNvSpPr/>
      </dsp:nvSpPr>
      <dsp:spPr>
        <a:xfrm>
          <a:off x="2333882"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30D9B9-DA99-4ACB-BFA9-44E59C3A548B}">
      <dsp:nvSpPr>
        <dsp:cNvPr id="0" name=""/>
        <dsp:cNvSpPr/>
      </dsp:nvSpPr>
      <dsp:spPr>
        <a:xfrm>
          <a:off x="2333882"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102E3C-B59E-4B5F-AAF2-0C08521F4023}">
      <dsp:nvSpPr>
        <dsp:cNvPr id="0" name=""/>
        <dsp:cNvSpPr/>
      </dsp:nvSpPr>
      <dsp:spPr>
        <a:xfrm>
          <a:off x="2333882"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FAB09A-F4A3-4251-95B7-13EBE2EC4187}">
      <dsp:nvSpPr>
        <dsp:cNvPr id="0" name=""/>
        <dsp:cNvSpPr/>
      </dsp:nvSpPr>
      <dsp:spPr>
        <a:xfrm>
          <a:off x="2333882"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A22048-AC17-401C-98DF-BD749C17B741}">
      <dsp:nvSpPr>
        <dsp:cNvPr id="0" name=""/>
        <dsp:cNvSpPr/>
      </dsp:nvSpPr>
      <dsp:spPr>
        <a:xfrm>
          <a:off x="2261785" y="288528"/>
          <a:ext cx="347704" cy="120690"/>
        </a:xfrm>
        <a:custGeom>
          <a:avLst/>
          <a:gdLst/>
          <a:ahLst/>
          <a:cxnLst/>
          <a:rect l="0" t="0" r="0" b="0"/>
          <a:pathLst>
            <a:path>
              <a:moveTo>
                <a:pt x="0" y="0"/>
              </a:moveTo>
              <a:lnTo>
                <a:pt x="0" y="60345"/>
              </a:lnTo>
              <a:lnTo>
                <a:pt x="347704" y="60345"/>
              </a:lnTo>
              <a:lnTo>
                <a:pt x="347704"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58D761-3B10-494A-8F56-0B1B2A1ABBD2}">
      <dsp:nvSpPr>
        <dsp:cNvPr id="0" name=""/>
        <dsp:cNvSpPr/>
      </dsp:nvSpPr>
      <dsp:spPr>
        <a:xfrm>
          <a:off x="1638473" y="696577"/>
          <a:ext cx="91440" cy="2304618"/>
        </a:xfrm>
        <a:custGeom>
          <a:avLst/>
          <a:gdLst/>
          <a:ahLst/>
          <a:cxnLst/>
          <a:rect l="0" t="0" r="0" b="0"/>
          <a:pathLst>
            <a:path>
              <a:moveTo>
                <a:pt x="45720" y="0"/>
              </a:moveTo>
              <a:lnTo>
                <a:pt x="45720" y="2304618"/>
              </a:lnTo>
              <a:lnTo>
                <a:pt x="131927" y="23046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DDC790-6C31-4C61-8B52-9F91DFFE7E67}">
      <dsp:nvSpPr>
        <dsp:cNvPr id="0" name=""/>
        <dsp:cNvSpPr/>
      </dsp:nvSpPr>
      <dsp:spPr>
        <a:xfrm>
          <a:off x="1638473"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C0EB94-4149-478F-85CC-1272D4008280}">
      <dsp:nvSpPr>
        <dsp:cNvPr id="0" name=""/>
        <dsp:cNvSpPr/>
      </dsp:nvSpPr>
      <dsp:spPr>
        <a:xfrm>
          <a:off x="1638473"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790F29-1368-4B6C-85F0-EAA782C216FE}">
      <dsp:nvSpPr>
        <dsp:cNvPr id="0" name=""/>
        <dsp:cNvSpPr/>
      </dsp:nvSpPr>
      <dsp:spPr>
        <a:xfrm>
          <a:off x="1638473"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8391EC-557F-4773-83C8-0082D41FB357}">
      <dsp:nvSpPr>
        <dsp:cNvPr id="0" name=""/>
        <dsp:cNvSpPr/>
      </dsp:nvSpPr>
      <dsp:spPr>
        <a:xfrm>
          <a:off x="1638473"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991DFB-89B2-4838-B3D6-C69F9E36636F}">
      <dsp:nvSpPr>
        <dsp:cNvPr id="0" name=""/>
        <dsp:cNvSpPr/>
      </dsp:nvSpPr>
      <dsp:spPr>
        <a:xfrm>
          <a:off x="1638473"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FFCC0F-00D5-4A4D-9589-6E0D690D017E}">
      <dsp:nvSpPr>
        <dsp:cNvPr id="0" name=""/>
        <dsp:cNvSpPr/>
      </dsp:nvSpPr>
      <dsp:spPr>
        <a:xfrm>
          <a:off x="1914080" y="288528"/>
          <a:ext cx="347704" cy="120690"/>
        </a:xfrm>
        <a:custGeom>
          <a:avLst/>
          <a:gdLst/>
          <a:ahLst/>
          <a:cxnLst/>
          <a:rect l="0" t="0" r="0" b="0"/>
          <a:pathLst>
            <a:path>
              <a:moveTo>
                <a:pt x="347704" y="0"/>
              </a:moveTo>
              <a:lnTo>
                <a:pt x="347704" y="60345"/>
              </a:lnTo>
              <a:lnTo>
                <a:pt x="0" y="60345"/>
              </a:lnTo>
              <a:lnTo>
                <a:pt x="0"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ED47EA-2DB0-4919-833E-BBD54E88658E}">
      <dsp:nvSpPr>
        <dsp:cNvPr id="0" name=""/>
        <dsp:cNvSpPr/>
      </dsp:nvSpPr>
      <dsp:spPr>
        <a:xfrm>
          <a:off x="943065"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B7B640-FB74-4FF3-B73E-0C1134770DB6}">
      <dsp:nvSpPr>
        <dsp:cNvPr id="0" name=""/>
        <dsp:cNvSpPr/>
      </dsp:nvSpPr>
      <dsp:spPr>
        <a:xfrm>
          <a:off x="943065"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3CD916-D51B-4762-B91B-84F505D730E1}">
      <dsp:nvSpPr>
        <dsp:cNvPr id="0" name=""/>
        <dsp:cNvSpPr/>
      </dsp:nvSpPr>
      <dsp:spPr>
        <a:xfrm>
          <a:off x="943065"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58795-357E-479C-92AE-941169ABB53E}">
      <dsp:nvSpPr>
        <dsp:cNvPr id="0" name=""/>
        <dsp:cNvSpPr/>
      </dsp:nvSpPr>
      <dsp:spPr>
        <a:xfrm>
          <a:off x="1218672" y="288528"/>
          <a:ext cx="1043112" cy="120690"/>
        </a:xfrm>
        <a:custGeom>
          <a:avLst/>
          <a:gdLst/>
          <a:ahLst/>
          <a:cxnLst/>
          <a:rect l="0" t="0" r="0" b="0"/>
          <a:pathLst>
            <a:path>
              <a:moveTo>
                <a:pt x="1043112" y="0"/>
              </a:moveTo>
              <a:lnTo>
                <a:pt x="1043112" y="60345"/>
              </a:lnTo>
              <a:lnTo>
                <a:pt x="0" y="60345"/>
              </a:lnTo>
              <a:lnTo>
                <a:pt x="0"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937D6E-8DEC-41FE-8D63-1927A000C013}">
      <dsp:nvSpPr>
        <dsp:cNvPr id="0" name=""/>
        <dsp:cNvSpPr/>
      </dsp:nvSpPr>
      <dsp:spPr>
        <a:xfrm>
          <a:off x="1974426" y="116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Symbol" panose="05050102010706020507" pitchFamily="18" charset="2"/>
            <a:buChar char=""/>
          </a:pPr>
          <a:r>
            <a:rPr lang="en-US" sz="500" kern="1200"/>
            <a:t>1.0 Logistic</a:t>
          </a:r>
        </a:p>
      </dsp:txBody>
      <dsp:txXfrm>
        <a:off x="1974426" y="1169"/>
        <a:ext cx="574717" cy="287358"/>
      </dsp:txXfrm>
    </dsp:sp>
    <dsp:sp modelId="{772B1B89-07D5-4344-A7ED-A3B55D16B265}">
      <dsp:nvSpPr>
        <dsp:cNvPr id="0" name=""/>
        <dsp:cNvSpPr/>
      </dsp:nvSpPr>
      <dsp:spPr>
        <a:xfrm>
          <a:off x="931313"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1 Procurement</a:t>
          </a:r>
        </a:p>
      </dsp:txBody>
      <dsp:txXfrm>
        <a:off x="931313" y="409219"/>
        <a:ext cx="574717" cy="287358"/>
      </dsp:txXfrm>
    </dsp:sp>
    <dsp:sp modelId="{DFBEB2C2-95E6-4402-9D14-BE1A629B2EE9}">
      <dsp:nvSpPr>
        <dsp:cNvPr id="0" name=""/>
        <dsp:cNvSpPr/>
      </dsp:nvSpPr>
      <dsp:spPr>
        <a:xfrm>
          <a:off x="1074992"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1 Submit Purchase Request</a:t>
          </a:r>
        </a:p>
      </dsp:txBody>
      <dsp:txXfrm>
        <a:off x="1074992" y="817268"/>
        <a:ext cx="574717" cy="287358"/>
      </dsp:txXfrm>
    </dsp:sp>
    <dsp:sp modelId="{2577878A-A286-4616-9519-616F4F375D03}">
      <dsp:nvSpPr>
        <dsp:cNvPr id="0" name=""/>
        <dsp:cNvSpPr/>
      </dsp:nvSpPr>
      <dsp:spPr>
        <a:xfrm>
          <a:off x="1074992"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2 Select Vendors and Negotiate Price</a:t>
          </a:r>
        </a:p>
      </dsp:txBody>
      <dsp:txXfrm>
        <a:off x="1074992" y="1225318"/>
        <a:ext cx="574717" cy="287358"/>
      </dsp:txXfrm>
    </dsp:sp>
    <dsp:sp modelId="{59200F9C-94A8-4990-BF39-B25B10830B11}">
      <dsp:nvSpPr>
        <dsp:cNvPr id="0" name=""/>
        <dsp:cNvSpPr/>
      </dsp:nvSpPr>
      <dsp:spPr>
        <a:xfrm>
          <a:off x="1074992"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3 Create and Sent a Purchase order </a:t>
          </a:r>
        </a:p>
      </dsp:txBody>
      <dsp:txXfrm>
        <a:off x="1074992" y="1633368"/>
        <a:ext cx="574717" cy="287358"/>
      </dsp:txXfrm>
    </dsp:sp>
    <dsp:sp modelId="{0F157DE8-A02F-4721-9821-E5164613C659}">
      <dsp:nvSpPr>
        <dsp:cNvPr id="0" name=""/>
        <dsp:cNvSpPr/>
      </dsp:nvSpPr>
      <dsp:spPr>
        <a:xfrm>
          <a:off x="1626722"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2 Warehousing</a:t>
          </a:r>
        </a:p>
      </dsp:txBody>
      <dsp:txXfrm>
        <a:off x="1626722" y="409219"/>
        <a:ext cx="574717" cy="287358"/>
      </dsp:txXfrm>
    </dsp:sp>
    <dsp:sp modelId="{8BAEC84B-8747-4C93-825E-7412D668177F}">
      <dsp:nvSpPr>
        <dsp:cNvPr id="0" name=""/>
        <dsp:cNvSpPr/>
      </dsp:nvSpPr>
      <dsp:spPr>
        <a:xfrm>
          <a:off x="1770401"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 .1 Recieving </a:t>
          </a:r>
        </a:p>
      </dsp:txBody>
      <dsp:txXfrm>
        <a:off x="1770401" y="817268"/>
        <a:ext cx="574717" cy="287358"/>
      </dsp:txXfrm>
    </dsp:sp>
    <dsp:sp modelId="{675A1D3B-05B0-4DA5-810A-B4FD836B2539}">
      <dsp:nvSpPr>
        <dsp:cNvPr id="0" name=""/>
        <dsp:cNvSpPr/>
      </dsp:nvSpPr>
      <dsp:spPr>
        <a:xfrm>
          <a:off x="1770401"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2 Putaway</a:t>
          </a:r>
        </a:p>
      </dsp:txBody>
      <dsp:txXfrm>
        <a:off x="1770401" y="1225318"/>
        <a:ext cx="574717" cy="287358"/>
      </dsp:txXfrm>
    </dsp:sp>
    <dsp:sp modelId="{54C894EA-4E5B-4B76-B4A7-63DD5347B08B}">
      <dsp:nvSpPr>
        <dsp:cNvPr id="0" name=""/>
        <dsp:cNvSpPr/>
      </dsp:nvSpPr>
      <dsp:spPr>
        <a:xfrm>
          <a:off x="1770401"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3 Storage</a:t>
          </a:r>
        </a:p>
      </dsp:txBody>
      <dsp:txXfrm>
        <a:off x="1770401" y="1633368"/>
        <a:ext cx="574717" cy="287358"/>
      </dsp:txXfrm>
    </dsp:sp>
    <dsp:sp modelId="{16A411B1-49AF-4B3A-AA48-AFE85268E1DA}">
      <dsp:nvSpPr>
        <dsp:cNvPr id="0" name=""/>
        <dsp:cNvSpPr/>
      </dsp:nvSpPr>
      <dsp:spPr>
        <a:xfrm>
          <a:off x="1770401"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4 Picking</a:t>
          </a:r>
        </a:p>
      </dsp:txBody>
      <dsp:txXfrm>
        <a:off x="1770401" y="2041417"/>
        <a:ext cx="574717" cy="287358"/>
      </dsp:txXfrm>
    </dsp:sp>
    <dsp:sp modelId="{8271B30D-A5DC-4DAF-AEF7-02ADEC5296AF}">
      <dsp:nvSpPr>
        <dsp:cNvPr id="0" name=""/>
        <dsp:cNvSpPr/>
      </dsp:nvSpPr>
      <dsp:spPr>
        <a:xfrm>
          <a:off x="1770401"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5 Packing</a:t>
          </a:r>
        </a:p>
      </dsp:txBody>
      <dsp:txXfrm>
        <a:off x="1770401" y="2449467"/>
        <a:ext cx="574717" cy="287358"/>
      </dsp:txXfrm>
    </dsp:sp>
    <dsp:sp modelId="{F5D9B517-3442-4E82-B4E7-A5DE6A5A99FA}">
      <dsp:nvSpPr>
        <dsp:cNvPr id="0" name=""/>
        <dsp:cNvSpPr/>
      </dsp:nvSpPr>
      <dsp:spPr>
        <a:xfrm>
          <a:off x="1770401" y="28575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6 Shipping</a:t>
          </a:r>
        </a:p>
      </dsp:txBody>
      <dsp:txXfrm>
        <a:off x="1770401" y="2857517"/>
        <a:ext cx="574717" cy="287358"/>
      </dsp:txXfrm>
    </dsp:sp>
    <dsp:sp modelId="{247834D6-FB37-4D5A-BFE8-B14F594C74F2}">
      <dsp:nvSpPr>
        <dsp:cNvPr id="0" name=""/>
        <dsp:cNvSpPr/>
      </dsp:nvSpPr>
      <dsp:spPr>
        <a:xfrm>
          <a:off x="2322130"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3 Asset Management</a:t>
          </a:r>
        </a:p>
      </dsp:txBody>
      <dsp:txXfrm>
        <a:off x="2322130" y="409219"/>
        <a:ext cx="574717" cy="287358"/>
      </dsp:txXfrm>
    </dsp:sp>
    <dsp:sp modelId="{EBC08023-9774-4797-8FBF-10BB3C4D4740}">
      <dsp:nvSpPr>
        <dsp:cNvPr id="0" name=""/>
        <dsp:cNvSpPr/>
      </dsp:nvSpPr>
      <dsp:spPr>
        <a:xfrm>
          <a:off x="2465810"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1 Planning</a:t>
          </a:r>
        </a:p>
      </dsp:txBody>
      <dsp:txXfrm>
        <a:off x="2465810" y="817268"/>
        <a:ext cx="574717" cy="287358"/>
      </dsp:txXfrm>
    </dsp:sp>
    <dsp:sp modelId="{8AEB31F6-1D67-49CE-B251-5A1C96D2652F}">
      <dsp:nvSpPr>
        <dsp:cNvPr id="0" name=""/>
        <dsp:cNvSpPr/>
      </dsp:nvSpPr>
      <dsp:spPr>
        <a:xfrm>
          <a:off x="2465810"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2 Controlling</a:t>
          </a:r>
        </a:p>
      </dsp:txBody>
      <dsp:txXfrm>
        <a:off x="2465810" y="1225318"/>
        <a:ext cx="574717" cy="287358"/>
      </dsp:txXfrm>
    </dsp:sp>
    <dsp:sp modelId="{9A1FC157-C68B-4DAB-9BE4-119FAD6D9E1E}">
      <dsp:nvSpPr>
        <dsp:cNvPr id="0" name=""/>
        <dsp:cNvSpPr/>
      </dsp:nvSpPr>
      <dsp:spPr>
        <a:xfrm>
          <a:off x="2465810"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3 Acquisition</a:t>
          </a:r>
        </a:p>
      </dsp:txBody>
      <dsp:txXfrm>
        <a:off x="2465810" y="1633368"/>
        <a:ext cx="574717" cy="287358"/>
      </dsp:txXfrm>
    </dsp:sp>
    <dsp:sp modelId="{527A64F6-1619-49B6-B832-D1C510DCC2A1}">
      <dsp:nvSpPr>
        <dsp:cNvPr id="0" name=""/>
        <dsp:cNvSpPr/>
      </dsp:nvSpPr>
      <dsp:spPr>
        <a:xfrm>
          <a:off x="2465810"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4 Operation</a:t>
          </a:r>
        </a:p>
      </dsp:txBody>
      <dsp:txXfrm>
        <a:off x="2465810" y="2041417"/>
        <a:ext cx="574717" cy="287358"/>
      </dsp:txXfrm>
    </dsp:sp>
    <dsp:sp modelId="{30652F11-8A1F-4C71-8225-CE6D5FE6AA95}">
      <dsp:nvSpPr>
        <dsp:cNvPr id="0" name=""/>
        <dsp:cNvSpPr/>
      </dsp:nvSpPr>
      <dsp:spPr>
        <a:xfrm>
          <a:off x="2465810"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5 Maintenance</a:t>
          </a:r>
        </a:p>
      </dsp:txBody>
      <dsp:txXfrm>
        <a:off x="2465810" y="2449467"/>
        <a:ext cx="574717" cy="287358"/>
      </dsp:txXfrm>
    </dsp:sp>
    <dsp:sp modelId="{5BA7F6C4-B752-4CD6-AEDB-3C0A4310CD37}">
      <dsp:nvSpPr>
        <dsp:cNvPr id="0" name=""/>
        <dsp:cNvSpPr/>
      </dsp:nvSpPr>
      <dsp:spPr>
        <a:xfrm>
          <a:off x="2465810" y="28575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6 Renewal</a:t>
          </a:r>
        </a:p>
      </dsp:txBody>
      <dsp:txXfrm>
        <a:off x="2465810" y="2857517"/>
        <a:ext cx="574717" cy="287358"/>
      </dsp:txXfrm>
    </dsp:sp>
    <dsp:sp modelId="{6629EE31-3CD2-4E99-AC10-BF9DDE660CA5}">
      <dsp:nvSpPr>
        <dsp:cNvPr id="0" name=""/>
        <dsp:cNvSpPr/>
      </dsp:nvSpPr>
      <dsp:spPr>
        <a:xfrm>
          <a:off x="2465810" y="3265566"/>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7 Disposal of organizational asset</a:t>
          </a:r>
        </a:p>
      </dsp:txBody>
      <dsp:txXfrm>
        <a:off x="2465810" y="3265566"/>
        <a:ext cx="574717" cy="287358"/>
      </dsp:txXfrm>
    </dsp:sp>
    <dsp:sp modelId="{C83C6361-8C6B-488E-98CB-1DF81E5D3E3C}">
      <dsp:nvSpPr>
        <dsp:cNvPr id="0" name=""/>
        <dsp:cNvSpPr/>
      </dsp:nvSpPr>
      <dsp:spPr>
        <a:xfrm>
          <a:off x="3017539"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4 Project Management</a:t>
          </a:r>
        </a:p>
      </dsp:txBody>
      <dsp:txXfrm>
        <a:off x="3017539" y="409219"/>
        <a:ext cx="574717" cy="287358"/>
      </dsp:txXfrm>
    </dsp:sp>
    <dsp:sp modelId="{EC9C0F2B-B475-40CA-A8B8-68D929EA4CA5}">
      <dsp:nvSpPr>
        <dsp:cNvPr id="0" name=""/>
        <dsp:cNvSpPr/>
      </dsp:nvSpPr>
      <dsp:spPr>
        <a:xfrm>
          <a:off x="3161218"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1 Initiation</a:t>
          </a:r>
        </a:p>
      </dsp:txBody>
      <dsp:txXfrm>
        <a:off x="3161218" y="817268"/>
        <a:ext cx="574717" cy="287358"/>
      </dsp:txXfrm>
    </dsp:sp>
    <dsp:sp modelId="{D9B43B98-92BC-4B29-BB21-5E8EB4AD3758}">
      <dsp:nvSpPr>
        <dsp:cNvPr id="0" name=""/>
        <dsp:cNvSpPr/>
      </dsp:nvSpPr>
      <dsp:spPr>
        <a:xfrm>
          <a:off x="3161218"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2 Planning</a:t>
          </a:r>
        </a:p>
      </dsp:txBody>
      <dsp:txXfrm>
        <a:off x="3161218" y="1225318"/>
        <a:ext cx="574717" cy="287358"/>
      </dsp:txXfrm>
    </dsp:sp>
    <dsp:sp modelId="{253A1E56-DE35-4524-873B-F4220D301C09}">
      <dsp:nvSpPr>
        <dsp:cNvPr id="0" name=""/>
        <dsp:cNvSpPr/>
      </dsp:nvSpPr>
      <dsp:spPr>
        <a:xfrm>
          <a:off x="3161218"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3 Execution</a:t>
          </a:r>
        </a:p>
      </dsp:txBody>
      <dsp:txXfrm>
        <a:off x="3161218" y="1633368"/>
        <a:ext cx="574717" cy="287358"/>
      </dsp:txXfrm>
    </dsp:sp>
    <dsp:sp modelId="{B1E71FF7-6C37-462F-B591-7D72ABD28646}">
      <dsp:nvSpPr>
        <dsp:cNvPr id="0" name=""/>
        <dsp:cNvSpPr/>
      </dsp:nvSpPr>
      <dsp:spPr>
        <a:xfrm>
          <a:off x="3161218"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4 Performance/Monitoring</a:t>
          </a:r>
        </a:p>
      </dsp:txBody>
      <dsp:txXfrm>
        <a:off x="3161218" y="2041417"/>
        <a:ext cx="574717" cy="287358"/>
      </dsp:txXfrm>
    </dsp:sp>
    <dsp:sp modelId="{C975E6A3-1EF1-4AD7-96DB-7E9B821E489A}">
      <dsp:nvSpPr>
        <dsp:cNvPr id="0" name=""/>
        <dsp:cNvSpPr/>
      </dsp:nvSpPr>
      <dsp:spPr>
        <a:xfrm>
          <a:off x="3161218"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5 Project Close</a:t>
          </a:r>
        </a:p>
      </dsp:txBody>
      <dsp:txXfrm>
        <a:off x="3161218" y="2449467"/>
        <a:ext cx="574717" cy="28735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CF7764-BF66-4992-8F4B-7FB75A2F7CFC}">
      <dsp:nvSpPr>
        <dsp:cNvPr id="0" name=""/>
        <dsp:cNvSpPr/>
      </dsp:nvSpPr>
      <dsp:spPr>
        <a:xfrm>
          <a:off x="351146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7ED706-AEF0-4A3D-B6AA-364B0402BBE4}">
      <dsp:nvSpPr>
        <dsp:cNvPr id="0" name=""/>
        <dsp:cNvSpPr/>
      </dsp:nvSpPr>
      <dsp:spPr>
        <a:xfrm>
          <a:off x="351146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A24A89-A695-4A9E-B678-1394F693D4F5}">
      <dsp:nvSpPr>
        <dsp:cNvPr id="0" name=""/>
        <dsp:cNvSpPr/>
      </dsp:nvSpPr>
      <dsp:spPr>
        <a:xfrm>
          <a:off x="351146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D6AE7E-D79E-4673-8F32-398ABDB2CF07}">
      <dsp:nvSpPr>
        <dsp:cNvPr id="0" name=""/>
        <dsp:cNvSpPr/>
      </dsp:nvSpPr>
      <dsp:spPr>
        <a:xfrm>
          <a:off x="2276914" y="305794"/>
          <a:ext cx="1479020" cy="128344"/>
        </a:xfrm>
        <a:custGeom>
          <a:avLst/>
          <a:gdLst/>
          <a:ahLst/>
          <a:cxnLst/>
          <a:rect l="0" t="0" r="0" b="0"/>
          <a:pathLst>
            <a:path>
              <a:moveTo>
                <a:pt x="0" y="0"/>
              </a:moveTo>
              <a:lnTo>
                <a:pt x="0" y="64172"/>
              </a:lnTo>
              <a:lnTo>
                <a:pt x="1479020" y="64172"/>
              </a:lnTo>
              <a:lnTo>
                <a:pt x="147902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15847E-C86E-4C5B-9740-256BFCF58AF8}">
      <dsp:nvSpPr>
        <dsp:cNvPr id="0" name=""/>
        <dsp:cNvSpPr/>
      </dsp:nvSpPr>
      <dsp:spPr>
        <a:xfrm>
          <a:off x="277195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06B16F-9442-4646-B4FE-BA8BCD6C9DED}">
      <dsp:nvSpPr>
        <dsp:cNvPr id="0" name=""/>
        <dsp:cNvSpPr/>
      </dsp:nvSpPr>
      <dsp:spPr>
        <a:xfrm>
          <a:off x="277195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92FA18-E312-40A8-BBE4-B5328211DAB5}">
      <dsp:nvSpPr>
        <dsp:cNvPr id="0" name=""/>
        <dsp:cNvSpPr/>
      </dsp:nvSpPr>
      <dsp:spPr>
        <a:xfrm>
          <a:off x="2276914" y="305794"/>
          <a:ext cx="739510" cy="128344"/>
        </a:xfrm>
        <a:custGeom>
          <a:avLst/>
          <a:gdLst/>
          <a:ahLst/>
          <a:cxnLst/>
          <a:rect l="0" t="0" r="0" b="0"/>
          <a:pathLst>
            <a:path>
              <a:moveTo>
                <a:pt x="0" y="0"/>
              </a:moveTo>
              <a:lnTo>
                <a:pt x="0" y="64172"/>
              </a:lnTo>
              <a:lnTo>
                <a:pt x="739510" y="64172"/>
              </a:lnTo>
              <a:lnTo>
                <a:pt x="73951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0C1ACA-59F6-49E3-AE3D-7161BB1E1A91}">
      <dsp:nvSpPr>
        <dsp:cNvPr id="0" name=""/>
        <dsp:cNvSpPr/>
      </dsp:nvSpPr>
      <dsp:spPr>
        <a:xfrm>
          <a:off x="203244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9A836-90D2-4801-BFBC-1DDAF3627CA3}">
      <dsp:nvSpPr>
        <dsp:cNvPr id="0" name=""/>
        <dsp:cNvSpPr/>
      </dsp:nvSpPr>
      <dsp:spPr>
        <a:xfrm>
          <a:off x="203244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790A89-AF24-4354-BF97-6248296F7218}">
      <dsp:nvSpPr>
        <dsp:cNvPr id="0" name=""/>
        <dsp:cNvSpPr/>
      </dsp:nvSpPr>
      <dsp:spPr>
        <a:xfrm>
          <a:off x="203244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823EF3-B17D-4F26-94C5-77E3BB53AD45}">
      <dsp:nvSpPr>
        <dsp:cNvPr id="0" name=""/>
        <dsp:cNvSpPr/>
      </dsp:nvSpPr>
      <dsp:spPr>
        <a:xfrm>
          <a:off x="2231194" y="305794"/>
          <a:ext cx="91440" cy="128344"/>
        </a:xfrm>
        <a:custGeom>
          <a:avLst/>
          <a:gdLst/>
          <a:ahLst/>
          <a:cxnLst/>
          <a:rect l="0" t="0" r="0" b="0"/>
          <a:pathLst>
            <a:path>
              <a:moveTo>
                <a:pt x="45720" y="0"/>
              </a:moveTo>
              <a:lnTo>
                <a:pt x="4572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2DBC2C-9C8E-4615-81C4-9B68084D0D28}">
      <dsp:nvSpPr>
        <dsp:cNvPr id="0" name=""/>
        <dsp:cNvSpPr/>
      </dsp:nvSpPr>
      <dsp:spPr>
        <a:xfrm>
          <a:off x="1292938" y="739721"/>
          <a:ext cx="91674" cy="2016845"/>
        </a:xfrm>
        <a:custGeom>
          <a:avLst/>
          <a:gdLst/>
          <a:ahLst/>
          <a:cxnLst/>
          <a:rect l="0" t="0" r="0" b="0"/>
          <a:pathLst>
            <a:path>
              <a:moveTo>
                <a:pt x="0" y="0"/>
              </a:moveTo>
              <a:lnTo>
                <a:pt x="0" y="2016845"/>
              </a:lnTo>
              <a:lnTo>
                <a:pt x="91674" y="2016845"/>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96CE42-0A6F-4CDA-B12C-F011BB707C4D}">
      <dsp:nvSpPr>
        <dsp:cNvPr id="0" name=""/>
        <dsp:cNvSpPr/>
      </dsp:nvSpPr>
      <dsp:spPr>
        <a:xfrm>
          <a:off x="1292938" y="739721"/>
          <a:ext cx="91674" cy="1582918"/>
        </a:xfrm>
        <a:custGeom>
          <a:avLst/>
          <a:gdLst/>
          <a:ahLst/>
          <a:cxnLst/>
          <a:rect l="0" t="0" r="0" b="0"/>
          <a:pathLst>
            <a:path>
              <a:moveTo>
                <a:pt x="0" y="0"/>
              </a:moveTo>
              <a:lnTo>
                <a:pt x="0" y="1582918"/>
              </a:lnTo>
              <a:lnTo>
                <a:pt x="91674" y="15829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E5C16A-C1D4-4E4D-89F0-7D1A7EB284AD}">
      <dsp:nvSpPr>
        <dsp:cNvPr id="0" name=""/>
        <dsp:cNvSpPr/>
      </dsp:nvSpPr>
      <dsp:spPr>
        <a:xfrm>
          <a:off x="129293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6AEB62-5950-414F-84D6-C39A77A95C5F}">
      <dsp:nvSpPr>
        <dsp:cNvPr id="0" name=""/>
        <dsp:cNvSpPr/>
      </dsp:nvSpPr>
      <dsp:spPr>
        <a:xfrm>
          <a:off x="129293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F85F-32BC-46D1-9550-38C94D67D641}">
      <dsp:nvSpPr>
        <dsp:cNvPr id="0" name=""/>
        <dsp:cNvSpPr/>
      </dsp:nvSpPr>
      <dsp:spPr>
        <a:xfrm>
          <a:off x="129293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3E534F-B8EB-49A0-8E64-27145F377A8C}">
      <dsp:nvSpPr>
        <dsp:cNvPr id="0" name=""/>
        <dsp:cNvSpPr/>
      </dsp:nvSpPr>
      <dsp:spPr>
        <a:xfrm>
          <a:off x="1537404" y="305794"/>
          <a:ext cx="739510" cy="128344"/>
        </a:xfrm>
        <a:custGeom>
          <a:avLst/>
          <a:gdLst/>
          <a:ahLst/>
          <a:cxnLst/>
          <a:rect l="0" t="0" r="0" b="0"/>
          <a:pathLst>
            <a:path>
              <a:moveTo>
                <a:pt x="739510" y="0"/>
              </a:moveTo>
              <a:lnTo>
                <a:pt x="739510" y="64172"/>
              </a:lnTo>
              <a:lnTo>
                <a:pt x="0" y="64172"/>
              </a:lnTo>
              <a:lnTo>
                <a:pt x="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51B33B8-B71F-420B-8057-8C8309F8C160}">
      <dsp:nvSpPr>
        <dsp:cNvPr id="0" name=""/>
        <dsp:cNvSpPr/>
      </dsp:nvSpPr>
      <dsp:spPr>
        <a:xfrm>
          <a:off x="553427"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2002B7-1A29-4CF5-B49B-9170C35F9F7D}">
      <dsp:nvSpPr>
        <dsp:cNvPr id="0" name=""/>
        <dsp:cNvSpPr/>
      </dsp:nvSpPr>
      <dsp:spPr>
        <a:xfrm>
          <a:off x="553427"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2F75A5-B302-4625-9F12-3F5B8EA4A46E}">
      <dsp:nvSpPr>
        <dsp:cNvPr id="0" name=""/>
        <dsp:cNvSpPr/>
      </dsp:nvSpPr>
      <dsp:spPr>
        <a:xfrm>
          <a:off x="553427"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1BC4D-F72C-4660-8990-6FBA750C41C5}">
      <dsp:nvSpPr>
        <dsp:cNvPr id="0" name=""/>
        <dsp:cNvSpPr/>
      </dsp:nvSpPr>
      <dsp:spPr>
        <a:xfrm>
          <a:off x="797894" y="305794"/>
          <a:ext cx="1479020" cy="128344"/>
        </a:xfrm>
        <a:custGeom>
          <a:avLst/>
          <a:gdLst/>
          <a:ahLst/>
          <a:cxnLst/>
          <a:rect l="0" t="0" r="0" b="0"/>
          <a:pathLst>
            <a:path>
              <a:moveTo>
                <a:pt x="1479020" y="0"/>
              </a:moveTo>
              <a:lnTo>
                <a:pt x="1479020" y="64172"/>
              </a:lnTo>
              <a:lnTo>
                <a:pt x="0" y="64172"/>
              </a:lnTo>
              <a:lnTo>
                <a:pt x="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FC71CF-0231-434C-BA32-B76FAA8CA1E3}">
      <dsp:nvSpPr>
        <dsp:cNvPr id="0" name=""/>
        <dsp:cNvSpPr/>
      </dsp:nvSpPr>
      <dsp:spPr>
        <a:xfrm>
          <a:off x="1971331" y="21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PH" sz="500" kern="1200"/>
            <a:t>1.0 Logistic</a:t>
          </a:r>
        </a:p>
      </dsp:txBody>
      <dsp:txXfrm>
        <a:off x="1971331" y="211"/>
        <a:ext cx="611165" cy="305582"/>
      </dsp:txXfrm>
    </dsp:sp>
    <dsp:sp modelId="{CE29EC89-A4C7-4F58-AC2D-C814F1A19E6D}">
      <dsp:nvSpPr>
        <dsp:cNvPr id="0" name=""/>
        <dsp:cNvSpPr/>
      </dsp:nvSpPr>
      <dsp:spPr>
        <a:xfrm>
          <a:off x="49231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5 Vendor Portal</a:t>
          </a:r>
          <a:endParaRPr lang="en-PH" sz="500" kern="1200"/>
        </a:p>
      </dsp:txBody>
      <dsp:txXfrm>
        <a:off x="492311" y="434138"/>
        <a:ext cx="611165" cy="305582"/>
      </dsp:txXfrm>
    </dsp:sp>
    <dsp:sp modelId="{19AA76CD-F1E5-4508-A5E0-42F2815CB17B}">
      <dsp:nvSpPr>
        <dsp:cNvPr id="0" name=""/>
        <dsp:cNvSpPr/>
      </dsp:nvSpPr>
      <dsp:spPr>
        <a:xfrm>
          <a:off x="64510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1 Posting</a:t>
          </a:r>
        </a:p>
      </dsp:txBody>
      <dsp:txXfrm>
        <a:off x="645102" y="868066"/>
        <a:ext cx="611165" cy="305582"/>
      </dsp:txXfrm>
    </dsp:sp>
    <dsp:sp modelId="{4C463C80-890A-4EF3-89D3-316C81AE5ACF}">
      <dsp:nvSpPr>
        <dsp:cNvPr id="0" name=""/>
        <dsp:cNvSpPr/>
      </dsp:nvSpPr>
      <dsp:spPr>
        <a:xfrm>
          <a:off x="64510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2</a:t>
          </a:r>
        </a:p>
      </dsp:txBody>
      <dsp:txXfrm>
        <a:off x="645102" y="1301993"/>
        <a:ext cx="611165" cy="305582"/>
      </dsp:txXfrm>
    </dsp:sp>
    <dsp:sp modelId="{5AE6F9B1-8537-4679-B470-95379A6AFBC4}">
      <dsp:nvSpPr>
        <dsp:cNvPr id="0" name=""/>
        <dsp:cNvSpPr/>
      </dsp:nvSpPr>
      <dsp:spPr>
        <a:xfrm>
          <a:off x="64510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3</a:t>
          </a:r>
        </a:p>
      </dsp:txBody>
      <dsp:txXfrm>
        <a:off x="645102" y="1735921"/>
        <a:ext cx="611165" cy="305582"/>
      </dsp:txXfrm>
    </dsp:sp>
    <dsp:sp modelId="{911BD9D6-571C-4A78-8F53-008E96D5EFE9}">
      <dsp:nvSpPr>
        <dsp:cNvPr id="0" name=""/>
        <dsp:cNvSpPr/>
      </dsp:nvSpPr>
      <dsp:spPr>
        <a:xfrm>
          <a:off x="123182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6 Fleet Management</a:t>
          </a:r>
        </a:p>
      </dsp:txBody>
      <dsp:txXfrm>
        <a:off x="1231821" y="434138"/>
        <a:ext cx="611165" cy="305582"/>
      </dsp:txXfrm>
    </dsp:sp>
    <dsp:sp modelId="{F0FE37BB-52E6-4A05-B8D7-75256A4FCBD1}">
      <dsp:nvSpPr>
        <dsp:cNvPr id="0" name=""/>
        <dsp:cNvSpPr/>
      </dsp:nvSpPr>
      <dsp:spPr>
        <a:xfrm>
          <a:off x="138461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1 Vehicle Acquisition</a:t>
          </a:r>
        </a:p>
      </dsp:txBody>
      <dsp:txXfrm>
        <a:off x="1384612" y="868066"/>
        <a:ext cx="611165" cy="305582"/>
      </dsp:txXfrm>
    </dsp:sp>
    <dsp:sp modelId="{9833B79E-D0DF-4AD6-8C65-8A026469624E}">
      <dsp:nvSpPr>
        <dsp:cNvPr id="0" name=""/>
        <dsp:cNvSpPr/>
      </dsp:nvSpPr>
      <dsp:spPr>
        <a:xfrm>
          <a:off x="138461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2 Vehicle Maintenance</a:t>
          </a:r>
        </a:p>
      </dsp:txBody>
      <dsp:txXfrm>
        <a:off x="1384612" y="1301993"/>
        <a:ext cx="611165" cy="305582"/>
      </dsp:txXfrm>
    </dsp:sp>
    <dsp:sp modelId="{04747FAB-4BD5-4128-8448-FACBFEFBC229}">
      <dsp:nvSpPr>
        <dsp:cNvPr id="0" name=""/>
        <dsp:cNvSpPr/>
      </dsp:nvSpPr>
      <dsp:spPr>
        <a:xfrm>
          <a:off x="138461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3 Driver safety and compliance</a:t>
          </a:r>
        </a:p>
      </dsp:txBody>
      <dsp:txXfrm>
        <a:off x="1384612" y="1735921"/>
        <a:ext cx="611165" cy="305582"/>
      </dsp:txXfrm>
    </dsp:sp>
    <dsp:sp modelId="{539F7202-FB20-4CAA-818E-7DA0538E4C77}">
      <dsp:nvSpPr>
        <dsp:cNvPr id="0" name=""/>
        <dsp:cNvSpPr/>
      </dsp:nvSpPr>
      <dsp:spPr>
        <a:xfrm>
          <a:off x="1384612" y="216984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4 Fleet tracking and Monitoring</a:t>
          </a:r>
        </a:p>
      </dsp:txBody>
      <dsp:txXfrm>
        <a:off x="1384612" y="2169848"/>
        <a:ext cx="611165" cy="305582"/>
      </dsp:txXfrm>
    </dsp:sp>
    <dsp:sp modelId="{CCE53772-363F-48D2-BFE0-6A957C9F9B91}">
      <dsp:nvSpPr>
        <dsp:cNvPr id="0" name=""/>
        <dsp:cNvSpPr/>
      </dsp:nvSpPr>
      <dsp:spPr>
        <a:xfrm>
          <a:off x="1384612" y="2603775"/>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5 Driver retention</a:t>
          </a:r>
        </a:p>
      </dsp:txBody>
      <dsp:txXfrm>
        <a:off x="1384612" y="2603775"/>
        <a:ext cx="611165" cy="305582"/>
      </dsp:txXfrm>
    </dsp:sp>
    <dsp:sp modelId="{2C08E371-F3E1-4435-90EC-4264FCADE011}">
      <dsp:nvSpPr>
        <dsp:cNvPr id="0" name=""/>
        <dsp:cNvSpPr/>
      </dsp:nvSpPr>
      <dsp:spPr>
        <a:xfrm>
          <a:off x="197133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 Audit mgmt</a:t>
          </a:r>
        </a:p>
      </dsp:txBody>
      <dsp:txXfrm>
        <a:off x="1971331" y="434138"/>
        <a:ext cx="611165" cy="305582"/>
      </dsp:txXfrm>
    </dsp:sp>
    <dsp:sp modelId="{BBF79D01-8647-4026-91FF-13166B926E00}">
      <dsp:nvSpPr>
        <dsp:cNvPr id="0" name=""/>
        <dsp:cNvSpPr/>
      </dsp:nvSpPr>
      <dsp:spPr>
        <a:xfrm>
          <a:off x="212412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1 Planning/Preperation</a:t>
          </a:r>
        </a:p>
      </dsp:txBody>
      <dsp:txXfrm>
        <a:off x="2124122" y="868066"/>
        <a:ext cx="611165" cy="305582"/>
      </dsp:txXfrm>
    </dsp:sp>
    <dsp:sp modelId="{5A149283-0593-4BD7-B85C-A303520B0C9C}">
      <dsp:nvSpPr>
        <dsp:cNvPr id="0" name=""/>
        <dsp:cNvSpPr/>
      </dsp:nvSpPr>
      <dsp:spPr>
        <a:xfrm>
          <a:off x="212412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2 Audit Execution and Fieldwork</a:t>
          </a:r>
        </a:p>
      </dsp:txBody>
      <dsp:txXfrm>
        <a:off x="2124122" y="1301993"/>
        <a:ext cx="611165" cy="305582"/>
      </dsp:txXfrm>
    </dsp:sp>
    <dsp:sp modelId="{78BF3581-D3DB-4FCC-BC94-FCF3642B4F63}">
      <dsp:nvSpPr>
        <dsp:cNvPr id="0" name=""/>
        <dsp:cNvSpPr/>
      </dsp:nvSpPr>
      <dsp:spPr>
        <a:xfrm>
          <a:off x="212412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3 Audit Reporting and Review</a:t>
          </a:r>
        </a:p>
      </dsp:txBody>
      <dsp:txXfrm>
        <a:off x="2124122" y="1735921"/>
        <a:ext cx="611165" cy="305582"/>
      </dsp:txXfrm>
    </dsp:sp>
    <dsp:sp modelId="{549165B8-2C66-4B58-AAC7-B33222BA36B4}">
      <dsp:nvSpPr>
        <dsp:cNvPr id="0" name=""/>
        <dsp:cNvSpPr/>
      </dsp:nvSpPr>
      <dsp:spPr>
        <a:xfrm>
          <a:off x="271084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8 Vehicle Reservation</a:t>
          </a:r>
        </a:p>
      </dsp:txBody>
      <dsp:txXfrm>
        <a:off x="2710841" y="434138"/>
        <a:ext cx="611165" cy="305582"/>
      </dsp:txXfrm>
    </dsp:sp>
    <dsp:sp modelId="{065626A7-947E-49A2-BF3E-C615D58BBC6C}">
      <dsp:nvSpPr>
        <dsp:cNvPr id="0" name=""/>
        <dsp:cNvSpPr/>
      </dsp:nvSpPr>
      <dsp:spPr>
        <a:xfrm>
          <a:off x="2863633"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8.1 Reservation</a:t>
          </a:r>
        </a:p>
      </dsp:txBody>
      <dsp:txXfrm>
        <a:off x="2863633" y="868066"/>
        <a:ext cx="611165" cy="305582"/>
      </dsp:txXfrm>
    </dsp:sp>
    <dsp:sp modelId="{14C7AAA9-DA41-4E7F-A9EA-51426A44038E}">
      <dsp:nvSpPr>
        <dsp:cNvPr id="0" name=""/>
        <dsp:cNvSpPr/>
      </dsp:nvSpPr>
      <dsp:spPr>
        <a:xfrm>
          <a:off x="2863633"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8.2 Vehicle monitor</a:t>
          </a:r>
        </a:p>
      </dsp:txBody>
      <dsp:txXfrm>
        <a:off x="2863633" y="1301993"/>
        <a:ext cx="611165" cy="305582"/>
      </dsp:txXfrm>
    </dsp:sp>
    <dsp:sp modelId="{A73D877F-93CC-414C-9E24-3C19C78520B4}">
      <dsp:nvSpPr>
        <dsp:cNvPr id="0" name=""/>
        <dsp:cNvSpPr/>
      </dsp:nvSpPr>
      <dsp:spPr>
        <a:xfrm>
          <a:off x="345035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9 Maintenance, Repair, Overhaul (MRO)</a:t>
          </a:r>
        </a:p>
      </dsp:txBody>
      <dsp:txXfrm>
        <a:off x="3450351" y="434138"/>
        <a:ext cx="611165" cy="305582"/>
      </dsp:txXfrm>
    </dsp:sp>
    <dsp:sp modelId="{752ECD21-1E2E-47FD-957B-3CD17C2AD4A6}">
      <dsp:nvSpPr>
        <dsp:cNvPr id="0" name=""/>
        <dsp:cNvSpPr/>
      </dsp:nvSpPr>
      <dsp:spPr>
        <a:xfrm>
          <a:off x="3603143"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1</a:t>
          </a:r>
        </a:p>
      </dsp:txBody>
      <dsp:txXfrm>
        <a:off x="3603143" y="868066"/>
        <a:ext cx="611165" cy="305582"/>
      </dsp:txXfrm>
    </dsp:sp>
    <dsp:sp modelId="{D2FEA6C7-348D-4D92-B60D-1AD41B830A19}">
      <dsp:nvSpPr>
        <dsp:cNvPr id="0" name=""/>
        <dsp:cNvSpPr/>
      </dsp:nvSpPr>
      <dsp:spPr>
        <a:xfrm>
          <a:off x="3603143"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2</a:t>
          </a:r>
        </a:p>
      </dsp:txBody>
      <dsp:txXfrm>
        <a:off x="3603143" y="1301993"/>
        <a:ext cx="611165" cy="305582"/>
      </dsp:txXfrm>
    </dsp:sp>
    <dsp:sp modelId="{A6B72BC8-AD60-473D-A7B5-1FD5497989D1}">
      <dsp:nvSpPr>
        <dsp:cNvPr id="0" name=""/>
        <dsp:cNvSpPr/>
      </dsp:nvSpPr>
      <dsp:spPr>
        <a:xfrm>
          <a:off x="3603143"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3</a:t>
          </a:r>
        </a:p>
      </dsp:txBody>
      <dsp:txXfrm>
        <a:off x="3603143" y="1735921"/>
        <a:ext cx="611165" cy="30558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F12413-10A3-497C-8AFE-2FD6A3123AEC}">
      <dsp:nvSpPr>
        <dsp:cNvPr id="0" name=""/>
        <dsp:cNvSpPr/>
      </dsp:nvSpPr>
      <dsp:spPr>
        <a:xfrm>
          <a:off x="384125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59A813-3FCB-4BF4-B4CD-196337442323}">
      <dsp:nvSpPr>
        <dsp:cNvPr id="0" name=""/>
        <dsp:cNvSpPr/>
      </dsp:nvSpPr>
      <dsp:spPr>
        <a:xfrm>
          <a:off x="384125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7BCE55-BC0E-432D-8D5D-275D8AD33A6A}">
      <dsp:nvSpPr>
        <dsp:cNvPr id="0" name=""/>
        <dsp:cNvSpPr/>
      </dsp:nvSpPr>
      <dsp:spPr>
        <a:xfrm>
          <a:off x="384125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814278-A002-478B-B168-ADA07161ABF0}">
      <dsp:nvSpPr>
        <dsp:cNvPr id="0" name=""/>
        <dsp:cNvSpPr/>
      </dsp:nvSpPr>
      <dsp:spPr>
        <a:xfrm>
          <a:off x="2123317" y="411698"/>
          <a:ext cx="1922542" cy="91440"/>
        </a:xfrm>
        <a:custGeom>
          <a:avLst/>
          <a:gdLst/>
          <a:ahLst/>
          <a:cxnLst/>
          <a:rect l="0" t="0" r="0" b="0"/>
          <a:pathLst>
            <a:path>
              <a:moveTo>
                <a:pt x="0" y="45720"/>
              </a:moveTo>
              <a:lnTo>
                <a:pt x="0" y="87428"/>
              </a:lnTo>
              <a:lnTo>
                <a:pt x="1922542" y="87428"/>
              </a:lnTo>
              <a:lnTo>
                <a:pt x="1922542"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18CFA7-E1E6-41C8-91CB-D706FF93B161}">
      <dsp:nvSpPr>
        <dsp:cNvPr id="0" name=""/>
        <dsp:cNvSpPr/>
      </dsp:nvSpPr>
      <dsp:spPr>
        <a:xfrm>
          <a:off x="3360616"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F44399-996C-46EE-BFA6-9C76D5455436}">
      <dsp:nvSpPr>
        <dsp:cNvPr id="0" name=""/>
        <dsp:cNvSpPr/>
      </dsp:nvSpPr>
      <dsp:spPr>
        <a:xfrm>
          <a:off x="3360616"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758442-53AC-4830-B217-4DD9692FF8F0}">
      <dsp:nvSpPr>
        <dsp:cNvPr id="0" name=""/>
        <dsp:cNvSpPr/>
      </dsp:nvSpPr>
      <dsp:spPr>
        <a:xfrm>
          <a:off x="2123317" y="411698"/>
          <a:ext cx="1441906" cy="91440"/>
        </a:xfrm>
        <a:custGeom>
          <a:avLst/>
          <a:gdLst/>
          <a:ahLst/>
          <a:cxnLst/>
          <a:rect l="0" t="0" r="0" b="0"/>
          <a:pathLst>
            <a:path>
              <a:moveTo>
                <a:pt x="0" y="45720"/>
              </a:moveTo>
              <a:lnTo>
                <a:pt x="0" y="87428"/>
              </a:lnTo>
              <a:lnTo>
                <a:pt x="1441906" y="87428"/>
              </a:lnTo>
              <a:lnTo>
                <a:pt x="1441906"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268B11-A5E1-4113-9184-3A85236B3EA8}">
      <dsp:nvSpPr>
        <dsp:cNvPr id="0" name=""/>
        <dsp:cNvSpPr/>
      </dsp:nvSpPr>
      <dsp:spPr>
        <a:xfrm>
          <a:off x="2879981"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F285A6-4A7E-405B-A12C-DD0528DC2933}">
      <dsp:nvSpPr>
        <dsp:cNvPr id="0" name=""/>
        <dsp:cNvSpPr/>
      </dsp:nvSpPr>
      <dsp:spPr>
        <a:xfrm>
          <a:off x="2879981"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5EFE40-8918-42DE-BA9E-C91719FFFB13}">
      <dsp:nvSpPr>
        <dsp:cNvPr id="0" name=""/>
        <dsp:cNvSpPr/>
      </dsp:nvSpPr>
      <dsp:spPr>
        <a:xfrm>
          <a:off x="2879981"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898925-7B90-4B48-91AF-5F670B0A84D8}">
      <dsp:nvSpPr>
        <dsp:cNvPr id="0" name=""/>
        <dsp:cNvSpPr/>
      </dsp:nvSpPr>
      <dsp:spPr>
        <a:xfrm>
          <a:off x="2123317" y="411698"/>
          <a:ext cx="961271" cy="91440"/>
        </a:xfrm>
        <a:custGeom>
          <a:avLst/>
          <a:gdLst/>
          <a:ahLst/>
          <a:cxnLst/>
          <a:rect l="0" t="0" r="0" b="0"/>
          <a:pathLst>
            <a:path>
              <a:moveTo>
                <a:pt x="0" y="45720"/>
              </a:moveTo>
              <a:lnTo>
                <a:pt x="0" y="87428"/>
              </a:lnTo>
              <a:lnTo>
                <a:pt x="961271" y="87428"/>
              </a:lnTo>
              <a:lnTo>
                <a:pt x="961271"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D8A705-B74D-4B2A-A603-86035855F9B7}">
      <dsp:nvSpPr>
        <dsp:cNvPr id="0" name=""/>
        <dsp:cNvSpPr/>
      </dsp:nvSpPr>
      <dsp:spPr>
        <a:xfrm>
          <a:off x="2399345"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DD25F4-00F1-4E6C-AE59-A1A65B23B8AC}">
      <dsp:nvSpPr>
        <dsp:cNvPr id="0" name=""/>
        <dsp:cNvSpPr/>
      </dsp:nvSpPr>
      <dsp:spPr>
        <a:xfrm>
          <a:off x="2399345"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1C7EA-87A1-4FB0-926D-33F6D3D1EDAB}">
      <dsp:nvSpPr>
        <dsp:cNvPr id="0" name=""/>
        <dsp:cNvSpPr/>
      </dsp:nvSpPr>
      <dsp:spPr>
        <a:xfrm>
          <a:off x="2399345"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694F96-9E33-4BFE-832E-4657D590E95F}">
      <dsp:nvSpPr>
        <dsp:cNvPr id="0" name=""/>
        <dsp:cNvSpPr/>
      </dsp:nvSpPr>
      <dsp:spPr>
        <a:xfrm>
          <a:off x="2399345"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EC2A20-7C5D-45DA-9339-B1040AB86AA7}">
      <dsp:nvSpPr>
        <dsp:cNvPr id="0" name=""/>
        <dsp:cNvSpPr/>
      </dsp:nvSpPr>
      <dsp:spPr>
        <a:xfrm>
          <a:off x="2399345"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9EA22C-2206-4AAA-81F4-6DE47BDC9C2D}">
      <dsp:nvSpPr>
        <dsp:cNvPr id="0" name=""/>
        <dsp:cNvSpPr/>
      </dsp:nvSpPr>
      <dsp:spPr>
        <a:xfrm>
          <a:off x="2123317" y="411698"/>
          <a:ext cx="480635" cy="91440"/>
        </a:xfrm>
        <a:custGeom>
          <a:avLst/>
          <a:gdLst/>
          <a:ahLst/>
          <a:cxnLst/>
          <a:rect l="0" t="0" r="0" b="0"/>
          <a:pathLst>
            <a:path>
              <a:moveTo>
                <a:pt x="0" y="45720"/>
              </a:moveTo>
              <a:lnTo>
                <a:pt x="0" y="87428"/>
              </a:lnTo>
              <a:lnTo>
                <a:pt x="480635" y="87428"/>
              </a:lnTo>
              <a:lnTo>
                <a:pt x="480635"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D20B63-D043-468F-9E96-E625CD60E316}">
      <dsp:nvSpPr>
        <dsp:cNvPr id="0" name=""/>
        <dsp:cNvSpPr/>
      </dsp:nvSpPr>
      <dsp:spPr>
        <a:xfrm>
          <a:off x="1918709"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E02135-207A-432E-858E-3BBC54A266F5}">
      <dsp:nvSpPr>
        <dsp:cNvPr id="0" name=""/>
        <dsp:cNvSpPr/>
      </dsp:nvSpPr>
      <dsp:spPr>
        <a:xfrm>
          <a:off x="1918709"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3334BD-3ABE-4E42-85A4-51DEA1A0A7A0}">
      <dsp:nvSpPr>
        <dsp:cNvPr id="0" name=""/>
        <dsp:cNvSpPr/>
      </dsp:nvSpPr>
      <dsp:spPr>
        <a:xfrm>
          <a:off x="1918709"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B7ACE5-5501-43C8-A96A-32AB4B50EDB2}">
      <dsp:nvSpPr>
        <dsp:cNvPr id="0" name=""/>
        <dsp:cNvSpPr/>
      </dsp:nvSpPr>
      <dsp:spPr>
        <a:xfrm>
          <a:off x="2077597" y="411698"/>
          <a:ext cx="91440" cy="91440"/>
        </a:xfrm>
        <a:custGeom>
          <a:avLst/>
          <a:gdLst/>
          <a:ahLst/>
          <a:cxnLst/>
          <a:rect l="0" t="0" r="0" b="0"/>
          <a:pathLst>
            <a:path>
              <a:moveTo>
                <a:pt x="45720" y="45720"/>
              </a:moveTo>
              <a:lnTo>
                <a:pt x="4572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053191-48BA-49C6-805B-69191C949F5C}">
      <dsp:nvSpPr>
        <dsp:cNvPr id="0" name=""/>
        <dsp:cNvSpPr/>
      </dsp:nvSpPr>
      <dsp:spPr>
        <a:xfrm>
          <a:off x="1438074"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B08324-8B80-4EB2-AB90-E264C9F78FB7}">
      <dsp:nvSpPr>
        <dsp:cNvPr id="0" name=""/>
        <dsp:cNvSpPr/>
      </dsp:nvSpPr>
      <dsp:spPr>
        <a:xfrm>
          <a:off x="1438074"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A17B16-6C5A-4D43-B229-A8E7F500B841}">
      <dsp:nvSpPr>
        <dsp:cNvPr id="0" name=""/>
        <dsp:cNvSpPr/>
      </dsp:nvSpPr>
      <dsp:spPr>
        <a:xfrm>
          <a:off x="1438074"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A720BD-4997-42A8-BABA-356B5DEAC16C}">
      <dsp:nvSpPr>
        <dsp:cNvPr id="0" name=""/>
        <dsp:cNvSpPr/>
      </dsp:nvSpPr>
      <dsp:spPr>
        <a:xfrm>
          <a:off x="1438074"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A8391A-744E-44C8-BA2D-E2DFE2A97471}">
      <dsp:nvSpPr>
        <dsp:cNvPr id="0" name=""/>
        <dsp:cNvSpPr/>
      </dsp:nvSpPr>
      <dsp:spPr>
        <a:xfrm>
          <a:off x="1438074"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3A1F88-4E2B-42B7-8116-79B4C82F5AA8}">
      <dsp:nvSpPr>
        <dsp:cNvPr id="0" name=""/>
        <dsp:cNvSpPr/>
      </dsp:nvSpPr>
      <dsp:spPr>
        <a:xfrm>
          <a:off x="1642681" y="411698"/>
          <a:ext cx="480635" cy="91440"/>
        </a:xfrm>
        <a:custGeom>
          <a:avLst/>
          <a:gdLst/>
          <a:ahLst/>
          <a:cxnLst/>
          <a:rect l="0" t="0" r="0" b="0"/>
          <a:pathLst>
            <a:path>
              <a:moveTo>
                <a:pt x="480635" y="45720"/>
              </a:moveTo>
              <a:lnTo>
                <a:pt x="480635"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1D693-5EAF-4CF7-97CF-01C4EC4E930B}">
      <dsp:nvSpPr>
        <dsp:cNvPr id="0" name=""/>
        <dsp:cNvSpPr/>
      </dsp:nvSpPr>
      <dsp:spPr>
        <a:xfrm>
          <a:off x="957438" y="739444"/>
          <a:ext cx="91440" cy="1874876"/>
        </a:xfrm>
        <a:custGeom>
          <a:avLst/>
          <a:gdLst/>
          <a:ahLst/>
          <a:cxnLst/>
          <a:rect l="0" t="0" r="0" b="0"/>
          <a:pathLst>
            <a:path>
              <a:moveTo>
                <a:pt x="45720" y="0"/>
              </a:moveTo>
              <a:lnTo>
                <a:pt x="45720" y="1874876"/>
              </a:lnTo>
              <a:lnTo>
                <a:pt x="105302" y="187487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7CAF96-9543-4C11-BDD0-B757821AE45B}">
      <dsp:nvSpPr>
        <dsp:cNvPr id="0" name=""/>
        <dsp:cNvSpPr/>
      </dsp:nvSpPr>
      <dsp:spPr>
        <a:xfrm>
          <a:off x="957438" y="739444"/>
          <a:ext cx="91440" cy="1592850"/>
        </a:xfrm>
        <a:custGeom>
          <a:avLst/>
          <a:gdLst/>
          <a:ahLst/>
          <a:cxnLst/>
          <a:rect l="0" t="0" r="0" b="0"/>
          <a:pathLst>
            <a:path>
              <a:moveTo>
                <a:pt x="45720" y="0"/>
              </a:moveTo>
              <a:lnTo>
                <a:pt x="45720" y="1592850"/>
              </a:lnTo>
              <a:lnTo>
                <a:pt x="105302" y="159285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134217-60D9-428B-99F3-133A99589FBC}">
      <dsp:nvSpPr>
        <dsp:cNvPr id="0" name=""/>
        <dsp:cNvSpPr/>
      </dsp:nvSpPr>
      <dsp:spPr>
        <a:xfrm>
          <a:off x="957438"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983B73-AD09-4D8E-BF22-F39627AC39B2}">
      <dsp:nvSpPr>
        <dsp:cNvPr id="0" name=""/>
        <dsp:cNvSpPr/>
      </dsp:nvSpPr>
      <dsp:spPr>
        <a:xfrm>
          <a:off x="957438"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30D9B9-DA99-4ACB-BFA9-44E59C3A548B}">
      <dsp:nvSpPr>
        <dsp:cNvPr id="0" name=""/>
        <dsp:cNvSpPr/>
      </dsp:nvSpPr>
      <dsp:spPr>
        <a:xfrm>
          <a:off x="957438"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102E3C-B59E-4B5F-AAF2-0C08521F4023}">
      <dsp:nvSpPr>
        <dsp:cNvPr id="0" name=""/>
        <dsp:cNvSpPr/>
      </dsp:nvSpPr>
      <dsp:spPr>
        <a:xfrm>
          <a:off x="957438"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FAB09A-F4A3-4251-95B7-13EBE2EC4187}">
      <dsp:nvSpPr>
        <dsp:cNvPr id="0" name=""/>
        <dsp:cNvSpPr/>
      </dsp:nvSpPr>
      <dsp:spPr>
        <a:xfrm>
          <a:off x="957438"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A22048-AC17-401C-98DF-BD749C17B741}">
      <dsp:nvSpPr>
        <dsp:cNvPr id="0" name=""/>
        <dsp:cNvSpPr/>
      </dsp:nvSpPr>
      <dsp:spPr>
        <a:xfrm>
          <a:off x="1162046" y="411698"/>
          <a:ext cx="961271" cy="91440"/>
        </a:xfrm>
        <a:custGeom>
          <a:avLst/>
          <a:gdLst/>
          <a:ahLst/>
          <a:cxnLst/>
          <a:rect l="0" t="0" r="0" b="0"/>
          <a:pathLst>
            <a:path>
              <a:moveTo>
                <a:pt x="961271" y="45720"/>
              </a:moveTo>
              <a:lnTo>
                <a:pt x="961271"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58D761-3B10-494A-8F56-0B1B2A1ABBD2}">
      <dsp:nvSpPr>
        <dsp:cNvPr id="0" name=""/>
        <dsp:cNvSpPr/>
      </dsp:nvSpPr>
      <dsp:spPr>
        <a:xfrm>
          <a:off x="476802" y="739444"/>
          <a:ext cx="91440" cy="1592850"/>
        </a:xfrm>
        <a:custGeom>
          <a:avLst/>
          <a:gdLst/>
          <a:ahLst/>
          <a:cxnLst/>
          <a:rect l="0" t="0" r="0" b="0"/>
          <a:pathLst>
            <a:path>
              <a:moveTo>
                <a:pt x="45720" y="0"/>
              </a:moveTo>
              <a:lnTo>
                <a:pt x="45720" y="1592850"/>
              </a:lnTo>
              <a:lnTo>
                <a:pt x="105302" y="159285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DDC790-6C31-4C61-8B52-9F91DFFE7E67}">
      <dsp:nvSpPr>
        <dsp:cNvPr id="0" name=""/>
        <dsp:cNvSpPr/>
      </dsp:nvSpPr>
      <dsp:spPr>
        <a:xfrm>
          <a:off x="476802"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C0EB94-4149-478F-85CC-1272D4008280}">
      <dsp:nvSpPr>
        <dsp:cNvPr id="0" name=""/>
        <dsp:cNvSpPr/>
      </dsp:nvSpPr>
      <dsp:spPr>
        <a:xfrm>
          <a:off x="476802"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790F29-1368-4B6C-85F0-EAA782C216FE}">
      <dsp:nvSpPr>
        <dsp:cNvPr id="0" name=""/>
        <dsp:cNvSpPr/>
      </dsp:nvSpPr>
      <dsp:spPr>
        <a:xfrm>
          <a:off x="47680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8391EC-557F-4773-83C8-0082D41FB357}">
      <dsp:nvSpPr>
        <dsp:cNvPr id="0" name=""/>
        <dsp:cNvSpPr/>
      </dsp:nvSpPr>
      <dsp:spPr>
        <a:xfrm>
          <a:off x="47680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991DFB-89B2-4838-B3D6-C69F9E36636F}">
      <dsp:nvSpPr>
        <dsp:cNvPr id="0" name=""/>
        <dsp:cNvSpPr/>
      </dsp:nvSpPr>
      <dsp:spPr>
        <a:xfrm>
          <a:off x="47680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FFCC0F-00D5-4A4D-9589-6E0D690D017E}">
      <dsp:nvSpPr>
        <dsp:cNvPr id="0" name=""/>
        <dsp:cNvSpPr/>
      </dsp:nvSpPr>
      <dsp:spPr>
        <a:xfrm>
          <a:off x="681410" y="411698"/>
          <a:ext cx="1441906" cy="91440"/>
        </a:xfrm>
        <a:custGeom>
          <a:avLst/>
          <a:gdLst/>
          <a:ahLst/>
          <a:cxnLst/>
          <a:rect l="0" t="0" r="0" b="0"/>
          <a:pathLst>
            <a:path>
              <a:moveTo>
                <a:pt x="1441906" y="45720"/>
              </a:moveTo>
              <a:lnTo>
                <a:pt x="1441906"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ED47EA-2DB0-4919-833E-BBD54E88658E}">
      <dsp:nvSpPr>
        <dsp:cNvPr id="0" name=""/>
        <dsp:cNvSpPr/>
      </dsp:nvSpPr>
      <dsp:spPr>
        <a:xfrm>
          <a:off x="-383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B7B640-FB74-4FF3-B73E-0C1134770DB6}">
      <dsp:nvSpPr>
        <dsp:cNvPr id="0" name=""/>
        <dsp:cNvSpPr/>
      </dsp:nvSpPr>
      <dsp:spPr>
        <a:xfrm>
          <a:off x="-383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3CD916-D51B-4762-B91B-84F505D730E1}">
      <dsp:nvSpPr>
        <dsp:cNvPr id="0" name=""/>
        <dsp:cNvSpPr/>
      </dsp:nvSpPr>
      <dsp:spPr>
        <a:xfrm>
          <a:off x="-383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58795-357E-479C-92AE-941169ABB53E}">
      <dsp:nvSpPr>
        <dsp:cNvPr id="0" name=""/>
        <dsp:cNvSpPr/>
      </dsp:nvSpPr>
      <dsp:spPr>
        <a:xfrm>
          <a:off x="200774" y="411698"/>
          <a:ext cx="1922542" cy="91440"/>
        </a:xfrm>
        <a:custGeom>
          <a:avLst/>
          <a:gdLst/>
          <a:ahLst/>
          <a:cxnLst/>
          <a:rect l="0" t="0" r="0" b="0"/>
          <a:pathLst>
            <a:path>
              <a:moveTo>
                <a:pt x="1922542" y="45720"/>
              </a:moveTo>
              <a:lnTo>
                <a:pt x="1922542"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937D6E-8DEC-41FE-8D63-1927A000C013}">
      <dsp:nvSpPr>
        <dsp:cNvPr id="0" name=""/>
        <dsp:cNvSpPr/>
      </dsp:nvSpPr>
      <dsp:spPr>
        <a:xfrm>
          <a:off x="1924707" y="258809"/>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Symbol" panose="05050102010706020507" pitchFamily="18" charset="2"/>
            <a:buChar char=""/>
          </a:pPr>
          <a:r>
            <a:rPr lang="en-US" sz="500" kern="1200"/>
            <a:t>Logistic</a:t>
          </a:r>
        </a:p>
      </dsp:txBody>
      <dsp:txXfrm>
        <a:off x="1924707" y="258809"/>
        <a:ext cx="397219" cy="198609"/>
      </dsp:txXfrm>
    </dsp:sp>
    <dsp:sp modelId="{772B1B89-07D5-4344-A7ED-A3B55D16B265}">
      <dsp:nvSpPr>
        <dsp:cNvPr id="0" name=""/>
        <dsp:cNvSpPr/>
      </dsp:nvSpPr>
      <dsp:spPr>
        <a:xfrm>
          <a:off x="2165"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Procurement</a:t>
          </a:r>
        </a:p>
      </dsp:txBody>
      <dsp:txXfrm>
        <a:off x="2165" y="540834"/>
        <a:ext cx="397219" cy="198609"/>
      </dsp:txXfrm>
    </dsp:sp>
    <dsp:sp modelId="{DFBEB2C2-95E6-4402-9D14-BE1A629B2EE9}">
      <dsp:nvSpPr>
        <dsp:cNvPr id="0" name=""/>
        <dsp:cNvSpPr/>
      </dsp:nvSpPr>
      <dsp:spPr>
        <a:xfrm>
          <a:off x="101470"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ubmit Purchase Request</a:t>
          </a:r>
        </a:p>
      </dsp:txBody>
      <dsp:txXfrm>
        <a:off x="101470" y="822860"/>
        <a:ext cx="397219" cy="198609"/>
      </dsp:txXfrm>
    </dsp:sp>
    <dsp:sp modelId="{2577878A-A286-4616-9519-616F4F375D03}">
      <dsp:nvSpPr>
        <dsp:cNvPr id="0" name=""/>
        <dsp:cNvSpPr/>
      </dsp:nvSpPr>
      <dsp:spPr>
        <a:xfrm>
          <a:off x="101470"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elect Vendors and Negotiate Price</a:t>
          </a:r>
        </a:p>
      </dsp:txBody>
      <dsp:txXfrm>
        <a:off x="101470" y="1104886"/>
        <a:ext cx="397219" cy="198609"/>
      </dsp:txXfrm>
    </dsp:sp>
    <dsp:sp modelId="{59200F9C-94A8-4990-BF39-B25B10830B11}">
      <dsp:nvSpPr>
        <dsp:cNvPr id="0" name=""/>
        <dsp:cNvSpPr/>
      </dsp:nvSpPr>
      <dsp:spPr>
        <a:xfrm>
          <a:off x="101470"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Create and Sent a Purchase order </a:t>
          </a:r>
        </a:p>
      </dsp:txBody>
      <dsp:txXfrm>
        <a:off x="101470" y="1386912"/>
        <a:ext cx="397219" cy="198609"/>
      </dsp:txXfrm>
    </dsp:sp>
    <dsp:sp modelId="{0F157DE8-A02F-4721-9821-E5164613C659}">
      <dsp:nvSpPr>
        <dsp:cNvPr id="0" name=""/>
        <dsp:cNvSpPr/>
      </dsp:nvSpPr>
      <dsp:spPr>
        <a:xfrm>
          <a:off x="482800"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Warehousing</a:t>
          </a:r>
        </a:p>
      </dsp:txBody>
      <dsp:txXfrm>
        <a:off x="482800" y="540834"/>
        <a:ext cx="397219" cy="198609"/>
      </dsp:txXfrm>
    </dsp:sp>
    <dsp:sp modelId="{8BAEC84B-8747-4C93-825E-7412D668177F}">
      <dsp:nvSpPr>
        <dsp:cNvPr id="0" name=""/>
        <dsp:cNvSpPr/>
      </dsp:nvSpPr>
      <dsp:spPr>
        <a:xfrm>
          <a:off x="582105"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cieving </a:t>
          </a:r>
        </a:p>
      </dsp:txBody>
      <dsp:txXfrm>
        <a:off x="582105" y="822860"/>
        <a:ext cx="397219" cy="198609"/>
      </dsp:txXfrm>
    </dsp:sp>
    <dsp:sp modelId="{675A1D3B-05B0-4DA5-810A-B4FD836B2539}">
      <dsp:nvSpPr>
        <dsp:cNvPr id="0" name=""/>
        <dsp:cNvSpPr/>
      </dsp:nvSpPr>
      <dsp:spPr>
        <a:xfrm>
          <a:off x="582105"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utaway</a:t>
          </a:r>
        </a:p>
      </dsp:txBody>
      <dsp:txXfrm>
        <a:off x="582105" y="1104886"/>
        <a:ext cx="397219" cy="198609"/>
      </dsp:txXfrm>
    </dsp:sp>
    <dsp:sp modelId="{54C894EA-4E5B-4B76-B4A7-63DD5347B08B}">
      <dsp:nvSpPr>
        <dsp:cNvPr id="0" name=""/>
        <dsp:cNvSpPr/>
      </dsp:nvSpPr>
      <dsp:spPr>
        <a:xfrm>
          <a:off x="582105"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torage</a:t>
          </a:r>
        </a:p>
      </dsp:txBody>
      <dsp:txXfrm>
        <a:off x="582105" y="1386912"/>
        <a:ext cx="397219" cy="198609"/>
      </dsp:txXfrm>
    </dsp:sp>
    <dsp:sp modelId="{16A411B1-49AF-4B3A-AA48-AFE85268E1DA}">
      <dsp:nvSpPr>
        <dsp:cNvPr id="0" name=""/>
        <dsp:cNvSpPr/>
      </dsp:nvSpPr>
      <dsp:spPr>
        <a:xfrm>
          <a:off x="582105"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icking</a:t>
          </a:r>
        </a:p>
      </dsp:txBody>
      <dsp:txXfrm>
        <a:off x="582105" y="1668938"/>
        <a:ext cx="397219" cy="198609"/>
      </dsp:txXfrm>
    </dsp:sp>
    <dsp:sp modelId="{8271B30D-A5DC-4DAF-AEF7-02ADEC5296AF}">
      <dsp:nvSpPr>
        <dsp:cNvPr id="0" name=""/>
        <dsp:cNvSpPr/>
      </dsp:nvSpPr>
      <dsp:spPr>
        <a:xfrm>
          <a:off x="582105"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acking</a:t>
          </a:r>
        </a:p>
      </dsp:txBody>
      <dsp:txXfrm>
        <a:off x="582105" y="1950964"/>
        <a:ext cx="397219" cy="198609"/>
      </dsp:txXfrm>
    </dsp:sp>
    <dsp:sp modelId="{F5D9B517-3442-4E82-B4E7-A5DE6A5A99FA}">
      <dsp:nvSpPr>
        <dsp:cNvPr id="0" name=""/>
        <dsp:cNvSpPr/>
      </dsp:nvSpPr>
      <dsp:spPr>
        <a:xfrm>
          <a:off x="582105" y="223299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hipping</a:t>
          </a:r>
        </a:p>
      </dsp:txBody>
      <dsp:txXfrm>
        <a:off x="582105" y="2232990"/>
        <a:ext cx="397219" cy="198609"/>
      </dsp:txXfrm>
    </dsp:sp>
    <dsp:sp modelId="{247834D6-FB37-4D5A-BFE8-B14F594C74F2}">
      <dsp:nvSpPr>
        <dsp:cNvPr id="0" name=""/>
        <dsp:cNvSpPr/>
      </dsp:nvSpPr>
      <dsp:spPr>
        <a:xfrm>
          <a:off x="963436"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Asset Management</a:t>
          </a:r>
        </a:p>
      </dsp:txBody>
      <dsp:txXfrm>
        <a:off x="963436" y="540834"/>
        <a:ext cx="397219" cy="198609"/>
      </dsp:txXfrm>
    </dsp:sp>
    <dsp:sp modelId="{EBC08023-9774-4797-8FBF-10BB3C4D4740}">
      <dsp:nvSpPr>
        <dsp:cNvPr id="0" name=""/>
        <dsp:cNvSpPr/>
      </dsp:nvSpPr>
      <dsp:spPr>
        <a:xfrm>
          <a:off x="1062741"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a:t>
          </a:r>
        </a:p>
      </dsp:txBody>
      <dsp:txXfrm>
        <a:off x="1062741" y="822860"/>
        <a:ext cx="397219" cy="198609"/>
      </dsp:txXfrm>
    </dsp:sp>
    <dsp:sp modelId="{8AEB31F6-1D67-49CE-B251-5A1C96D2652F}">
      <dsp:nvSpPr>
        <dsp:cNvPr id="0" name=""/>
        <dsp:cNvSpPr/>
      </dsp:nvSpPr>
      <dsp:spPr>
        <a:xfrm>
          <a:off x="1062741"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Controlling</a:t>
          </a:r>
        </a:p>
      </dsp:txBody>
      <dsp:txXfrm>
        <a:off x="1062741" y="1104886"/>
        <a:ext cx="397219" cy="198609"/>
      </dsp:txXfrm>
    </dsp:sp>
    <dsp:sp modelId="{9A1FC157-C68B-4DAB-9BE4-119FAD6D9E1E}">
      <dsp:nvSpPr>
        <dsp:cNvPr id="0" name=""/>
        <dsp:cNvSpPr/>
      </dsp:nvSpPr>
      <dsp:spPr>
        <a:xfrm>
          <a:off x="1062741"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cquisition</a:t>
          </a:r>
        </a:p>
      </dsp:txBody>
      <dsp:txXfrm>
        <a:off x="1062741" y="1386912"/>
        <a:ext cx="397219" cy="198609"/>
      </dsp:txXfrm>
    </dsp:sp>
    <dsp:sp modelId="{527A64F6-1619-49B6-B832-D1C510DCC2A1}">
      <dsp:nvSpPr>
        <dsp:cNvPr id="0" name=""/>
        <dsp:cNvSpPr/>
      </dsp:nvSpPr>
      <dsp:spPr>
        <a:xfrm>
          <a:off x="1062741"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Operation</a:t>
          </a:r>
        </a:p>
      </dsp:txBody>
      <dsp:txXfrm>
        <a:off x="1062741" y="1668938"/>
        <a:ext cx="397219" cy="198609"/>
      </dsp:txXfrm>
    </dsp:sp>
    <dsp:sp modelId="{30652F11-8A1F-4C71-8225-CE6D5FE6AA95}">
      <dsp:nvSpPr>
        <dsp:cNvPr id="0" name=""/>
        <dsp:cNvSpPr/>
      </dsp:nvSpPr>
      <dsp:spPr>
        <a:xfrm>
          <a:off x="1062741"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Maintenance</a:t>
          </a:r>
        </a:p>
      </dsp:txBody>
      <dsp:txXfrm>
        <a:off x="1062741" y="1950964"/>
        <a:ext cx="397219" cy="198609"/>
      </dsp:txXfrm>
    </dsp:sp>
    <dsp:sp modelId="{5BA7F6C4-B752-4CD6-AEDB-3C0A4310CD37}">
      <dsp:nvSpPr>
        <dsp:cNvPr id="0" name=""/>
        <dsp:cNvSpPr/>
      </dsp:nvSpPr>
      <dsp:spPr>
        <a:xfrm>
          <a:off x="1062741" y="223299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newal</a:t>
          </a:r>
        </a:p>
      </dsp:txBody>
      <dsp:txXfrm>
        <a:off x="1062741" y="2232990"/>
        <a:ext cx="397219" cy="198609"/>
      </dsp:txXfrm>
    </dsp:sp>
    <dsp:sp modelId="{6629EE31-3CD2-4E99-AC10-BF9DDE660CA5}">
      <dsp:nvSpPr>
        <dsp:cNvPr id="0" name=""/>
        <dsp:cNvSpPr/>
      </dsp:nvSpPr>
      <dsp:spPr>
        <a:xfrm>
          <a:off x="1062741" y="251501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isposal of organizational asset</a:t>
          </a:r>
        </a:p>
      </dsp:txBody>
      <dsp:txXfrm>
        <a:off x="1062741" y="2515016"/>
        <a:ext cx="397219" cy="198609"/>
      </dsp:txXfrm>
    </dsp:sp>
    <dsp:sp modelId="{C83C6361-8C6B-488E-98CB-1DF81E5D3E3C}">
      <dsp:nvSpPr>
        <dsp:cNvPr id="0" name=""/>
        <dsp:cNvSpPr/>
      </dsp:nvSpPr>
      <dsp:spPr>
        <a:xfrm>
          <a:off x="1444072"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Project Management</a:t>
          </a:r>
        </a:p>
      </dsp:txBody>
      <dsp:txXfrm>
        <a:off x="1444072" y="540834"/>
        <a:ext cx="397219" cy="198609"/>
      </dsp:txXfrm>
    </dsp:sp>
    <dsp:sp modelId="{EC9C0F2B-B475-40CA-A8B8-68D929EA4CA5}">
      <dsp:nvSpPr>
        <dsp:cNvPr id="0" name=""/>
        <dsp:cNvSpPr/>
      </dsp:nvSpPr>
      <dsp:spPr>
        <a:xfrm>
          <a:off x="1543377"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Initiation</a:t>
          </a:r>
        </a:p>
      </dsp:txBody>
      <dsp:txXfrm>
        <a:off x="1543377" y="822860"/>
        <a:ext cx="397219" cy="198609"/>
      </dsp:txXfrm>
    </dsp:sp>
    <dsp:sp modelId="{D9B43B98-92BC-4B29-BB21-5E8EB4AD3758}">
      <dsp:nvSpPr>
        <dsp:cNvPr id="0" name=""/>
        <dsp:cNvSpPr/>
      </dsp:nvSpPr>
      <dsp:spPr>
        <a:xfrm>
          <a:off x="1543377"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a:t>
          </a:r>
        </a:p>
      </dsp:txBody>
      <dsp:txXfrm>
        <a:off x="1543377" y="1104886"/>
        <a:ext cx="397219" cy="198609"/>
      </dsp:txXfrm>
    </dsp:sp>
    <dsp:sp modelId="{253A1E56-DE35-4524-873B-F4220D301C09}">
      <dsp:nvSpPr>
        <dsp:cNvPr id="0" name=""/>
        <dsp:cNvSpPr/>
      </dsp:nvSpPr>
      <dsp:spPr>
        <a:xfrm>
          <a:off x="1543377"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Execution</a:t>
          </a:r>
        </a:p>
      </dsp:txBody>
      <dsp:txXfrm>
        <a:off x="1543377" y="1386912"/>
        <a:ext cx="397219" cy="198609"/>
      </dsp:txXfrm>
    </dsp:sp>
    <dsp:sp modelId="{B1E71FF7-6C37-462F-B591-7D72ABD28646}">
      <dsp:nvSpPr>
        <dsp:cNvPr id="0" name=""/>
        <dsp:cNvSpPr/>
      </dsp:nvSpPr>
      <dsp:spPr>
        <a:xfrm>
          <a:off x="1543377"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erformance/Monitoring</a:t>
          </a:r>
        </a:p>
      </dsp:txBody>
      <dsp:txXfrm>
        <a:off x="1543377" y="1668938"/>
        <a:ext cx="397219" cy="198609"/>
      </dsp:txXfrm>
    </dsp:sp>
    <dsp:sp modelId="{C975E6A3-1EF1-4AD7-96DB-7E9B821E489A}">
      <dsp:nvSpPr>
        <dsp:cNvPr id="0" name=""/>
        <dsp:cNvSpPr/>
      </dsp:nvSpPr>
      <dsp:spPr>
        <a:xfrm>
          <a:off x="1543377"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roject Close</a:t>
          </a:r>
        </a:p>
      </dsp:txBody>
      <dsp:txXfrm>
        <a:off x="1543377" y="1950964"/>
        <a:ext cx="397219" cy="198609"/>
      </dsp:txXfrm>
    </dsp:sp>
    <dsp:sp modelId="{9AC01A98-1237-4516-849A-EB6C89FA8F30}">
      <dsp:nvSpPr>
        <dsp:cNvPr id="0" name=""/>
        <dsp:cNvSpPr/>
      </dsp:nvSpPr>
      <dsp:spPr>
        <a:xfrm>
          <a:off x="1924707"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Vendor Portal</a:t>
          </a:r>
        </a:p>
      </dsp:txBody>
      <dsp:txXfrm>
        <a:off x="1924707" y="540834"/>
        <a:ext cx="397219" cy="198609"/>
      </dsp:txXfrm>
    </dsp:sp>
    <dsp:sp modelId="{04E1C24A-EBD3-45C1-A766-CFEA3DE2E1D1}">
      <dsp:nvSpPr>
        <dsp:cNvPr id="0" name=""/>
        <dsp:cNvSpPr/>
      </dsp:nvSpPr>
      <dsp:spPr>
        <a:xfrm>
          <a:off x="2024012"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osting</a:t>
          </a:r>
        </a:p>
      </dsp:txBody>
      <dsp:txXfrm>
        <a:off x="2024012" y="822860"/>
        <a:ext cx="397219" cy="198609"/>
      </dsp:txXfrm>
    </dsp:sp>
    <dsp:sp modelId="{A87006AB-6D68-4689-B3A7-4C1BE7978D91}">
      <dsp:nvSpPr>
        <dsp:cNvPr id="0" name=""/>
        <dsp:cNvSpPr/>
      </dsp:nvSpPr>
      <dsp:spPr>
        <a:xfrm>
          <a:off x="2024012"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2024012" y="1104886"/>
        <a:ext cx="397219" cy="198609"/>
      </dsp:txXfrm>
    </dsp:sp>
    <dsp:sp modelId="{0CE54214-A4BF-45EB-B19D-292C847F17A2}">
      <dsp:nvSpPr>
        <dsp:cNvPr id="0" name=""/>
        <dsp:cNvSpPr/>
      </dsp:nvSpPr>
      <dsp:spPr>
        <a:xfrm>
          <a:off x="2024012"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2024012" y="1386912"/>
        <a:ext cx="397219" cy="198609"/>
      </dsp:txXfrm>
    </dsp:sp>
    <dsp:sp modelId="{3BF02850-77E9-4B6F-9088-2EB5E347AAB8}">
      <dsp:nvSpPr>
        <dsp:cNvPr id="0" name=""/>
        <dsp:cNvSpPr/>
      </dsp:nvSpPr>
      <dsp:spPr>
        <a:xfrm>
          <a:off x="2405343"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Fleet Management</a:t>
          </a:r>
        </a:p>
      </dsp:txBody>
      <dsp:txXfrm>
        <a:off x="2405343" y="540834"/>
        <a:ext cx="397219" cy="198609"/>
      </dsp:txXfrm>
    </dsp:sp>
    <dsp:sp modelId="{13D284FE-5005-4CD9-8008-90559B55F332}">
      <dsp:nvSpPr>
        <dsp:cNvPr id="0" name=""/>
        <dsp:cNvSpPr/>
      </dsp:nvSpPr>
      <dsp:spPr>
        <a:xfrm>
          <a:off x="2504648"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Acquisition</a:t>
          </a:r>
        </a:p>
      </dsp:txBody>
      <dsp:txXfrm>
        <a:off x="2504648" y="822860"/>
        <a:ext cx="397219" cy="198609"/>
      </dsp:txXfrm>
    </dsp:sp>
    <dsp:sp modelId="{61F532DC-239E-4725-A4CC-6F174D54AF61}">
      <dsp:nvSpPr>
        <dsp:cNvPr id="0" name=""/>
        <dsp:cNvSpPr/>
      </dsp:nvSpPr>
      <dsp:spPr>
        <a:xfrm>
          <a:off x="2504648"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Maintenance</a:t>
          </a:r>
        </a:p>
      </dsp:txBody>
      <dsp:txXfrm>
        <a:off x="2504648" y="1104886"/>
        <a:ext cx="397219" cy="198609"/>
      </dsp:txXfrm>
    </dsp:sp>
    <dsp:sp modelId="{0D2B7C3B-AD79-43EF-9249-D1133C382BDB}">
      <dsp:nvSpPr>
        <dsp:cNvPr id="0" name=""/>
        <dsp:cNvSpPr/>
      </dsp:nvSpPr>
      <dsp:spPr>
        <a:xfrm>
          <a:off x="2504648"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river safety and compliance</a:t>
          </a:r>
        </a:p>
      </dsp:txBody>
      <dsp:txXfrm>
        <a:off x="2504648" y="1386912"/>
        <a:ext cx="397219" cy="198609"/>
      </dsp:txXfrm>
    </dsp:sp>
    <dsp:sp modelId="{358FFB8A-342A-4115-ADF1-46172D63FE06}">
      <dsp:nvSpPr>
        <dsp:cNvPr id="0" name=""/>
        <dsp:cNvSpPr/>
      </dsp:nvSpPr>
      <dsp:spPr>
        <a:xfrm>
          <a:off x="2504648"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Fleet tracking and Monitoring</a:t>
          </a:r>
        </a:p>
      </dsp:txBody>
      <dsp:txXfrm>
        <a:off x="2504648" y="1668938"/>
        <a:ext cx="397219" cy="198609"/>
      </dsp:txXfrm>
    </dsp:sp>
    <dsp:sp modelId="{D1148815-354C-4D91-B97D-D9C7633DAB4E}">
      <dsp:nvSpPr>
        <dsp:cNvPr id="0" name=""/>
        <dsp:cNvSpPr/>
      </dsp:nvSpPr>
      <dsp:spPr>
        <a:xfrm>
          <a:off x="2504648"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river retention</a:t>
          </a:r>
        </a:p>
      </dsp:txBody>
      <dsp:txXfrm>
        <a:off x="2504648" y="1950964"/>
        <a:ext cx="397219" cy="198609"/>
      </dsp:txXfrm>
    </dsp:sp>
    <dsp:sp modelId="{49BFBD59-837C-4DCB-B593-035C9E96CF0D}">
      <dsp:nvSpPr>
        <dsp:cNvPr id="0" name=""/>
        <dsp:cNvSpPr/>
      </dsp:nvSpPr>
      <dsp:spPr>
        <a:xfrm>
          <a:off x="2885979"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mgmt</a:t>
          </a:r>
        </a:p>
      </dsp:txBody>
      <dsp:txXfrm>
        <a:off x="2885979" y="540834"/>
        <a:ext cx="397219" cy="198609"/>
      </dsp:txXfrm>
    </dsp:sp>
    <dsp:sp modelId="{275DDEC9-DAA5-486D-824B-F4B16467197E}">
      <dsp:nvSpPr>
        <dsp:cNvPr id="0" name=""/>
        <dsp:cNvSpPr/>
      </dsp:nvSpPr>
      <dsp:spPr>
        <a:xfrm>
          <a:off x="2985283"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Preperation</a:t>
          </a:r>
        </a:p>
      </dsp:txBody>
      <dsp:txXfrm>
        <a:off x="2985283" y="822860"/>
        <a:ext cx="397219" cy="198609"/>
      </dsp:txXfrm>
    </dsp:sp>
    <dsp:sp modelId="{D3429B48-7882-4B61-BB03-91A7DC18B05E}">
      <dsp:nvSpPr>
        <dsp:cNvPr id="0" name=""/>
        <dsp:cNvSpPr/>
      </dsp:nvSpPr>
      <dsp:spPr>
        <a:xfrm>
          <a:off x="2985283"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Execution and Fieldwork</a:t>
          </a:r>
        </a:p>
      </dsp:txBody>
      <dsp:txXfrm>
        <a:off x="2985283" y="1104886"/>
        <a:ext cx="397219" cy="198609"/>
      </dsp:txXfrm>
    </dsp:sp>
    <dsp:sp modelId="{5BE22EF2-ED34-4A21-A915-EA3061037B3D}">
      <dsp:nvSpPr>
        <dsp:cNvPr id="0" name=""/>
        <dsp:cNvSpPr/>
      </dsp:nvSpPr>
      <dsp:spPr>
        <a:xfrm>
          <a:off x="2985283"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Reporting and Review</a:t>
          </a:r>
        </a:p>
      </dsp:txBody>
      <dsp:txXfrm>
        <a:off x="2985283" y="1386912"/>
        <a:ext cx="397219" cy="198609"/>
      </dsp:txXfrm>
    </dsp:sp>
    <dsp:sp modelId="{21179706-48BC-4C43-842C-D6657EF2570F}">
      <dsp:nvSpPr>
        <dsp:cNvPr id="0" name=""/>
        <dsp:cNvSpPr/>
      </dsp:nvSpPr>
      <dsp:spPr>
        <a:xfrm>
          <a:off x="3366614"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Vehicle Reservation</a:t>
          </a:r>
        </a:p>
      </dsp:txBody>
      <dsp:txXfrm>
        <a:off x="3366614" y="540834"/>
        <a:ext cx="397219" cy="198609"/>
      </dsp:txXfrm>
    </dsp:sp>
    <dsp:sp modelId="{B848F846-47AC-4188-963C-F946C238A1AE}">
      <dsp:nvSpPr>
        <dsp:cNvPr id="0" name=""/>
        <dsp:cNvSpPr/>
      </dsp:nvSpPr>
      <dsp:spPr>
        <a:xfrm>
          <a:off x="3465919"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servation</a:t>
          </a:r>
        </a:p>
      </dsp:txBody>
      <dsp:txXfrm>
        <a:off x="3465919" y="822860"/>
        <a:ext cx="397219" cy="198609"/>
      </dsp:txXfrm>
    </dsp:sp>
    <dsp:sp modelId="{EA7C1844-DD24-477D-9081-0F910D6323BF}">
      <dsp:nvSpPr>
        <dsp:cNvPr id="0" name=""/>
        <dsp:cNvSpPr/>
      </dsp:nvSpPr>
      <dsp:spPr>
        <a:xfrm>
          <a:off x="3465919"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monitor</a:t>
          </a:r>
        </a:p>
      </dsp:txBody>
      <dsp:txXfrm>
        <a:off x="3465919" y="1104886"/>
        <a:ext cx="397219" cy="198609"/>
      </dsp:txXfrm>
    </dsp:sp>
    <dsp:sp modelId="{2B106BF1-9448-45CD-BEAF-874757403EFD}">
      <dsp:nvSpPr>
        <dsp:cNvPr id="0" name=""/>
        <dsp:cNvSpPr/>
      </dsp:nvSpPr>
      <dsp:spPr>
        <a:xfrm>
          <a:off x="3847250"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Maintenance, Repair, Overhaul (MRO)</a:t>
          </a:r>
        </a:p>
      </dsp:txBody>
      <dsp:txXfrm>
        <a:off x="3847250" y="540834"/>
        <a:ext cx="397219" cy="198609"/>
      </dsp:txXfrm>
    </dsp:sp>
    <dsp:sp modelId="{C2FE0985-C82F-44A0-9761-D483311D0D79}">
      <dsp:nvSpPr>
        <dsp:cNvPr id="0" name=""/>
        <dsp:cNvSpPr/>
      </dsp:nvSpPr>
      <dsp:spPr>
        <a:xfrm>
          <a:off x="3946555"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822860"/>
        <a:ext cx="397219" cy="198609"/>
      </dsp:txXfrm>
    </dsp:sp>
    <dsp:sp modelId="{E486BE88-ADE0-4F39-B35B-11A731A1616F}">
      <dsp:nvSpPr>
        <dsp:cNvPr id="0" name=""/>
        <dsp:cNvSpPr/>
      </dsp:nvSpPr>
      <dsp:spPr>
        <a:xfrm>
          <a:off x="3946555"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1104886"/>
        <a:ext cx="397219" cy="198609"/>
      </dsp:txXfrm>
    </dsp:sp>
    <dsp:sp modelId="{57EB69F5-A11F-425E-B3DB-167C4F8ECC20}">
      <dsp:nvSpPr>
        <dsp:cNvPr id="0" name=""/>
        <dsp:cNvSpPr/>
      </dsp:nvSpPr>
      <dsp:spPr>
        <a:xfrm>
          <a:off x="3946555"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1386912"/>
        <a:ext cx="397219" cy="1986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2935E5-F7DA-46BB-A67D-28588C907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0</Pages>
  <Words>4571</Words>
  <Characters>2605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7</cp:revision>
  <dcterms:created xsi:type="dcterms:W3CDTF">2022-04-30T14:49:00Z</dcterms:created>
  <dcterms:modified xsi:type="dcterms:W3CDTF">2022-05-02T03:38:00Z</dcterms:modified>
</cp:coreProperties>
</file>